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4F339" w14:textId="491D9BE2" w:rsidR="006E2DD3" w:rsidRDefault="00E43CB2">
      <w:pPr>
        <w:spacing w:after="158" w:line="259" w:lineRule="auto"/>
        <w:ind w:left="394" w:firstLine="0"/>
        <w:jc w:val="left"/>
      </w:pPr>
      <w:r>
        <w:t xml:space="preserve"> </w:t>
      </w:r>
    </w:p>
    <w:p w14:paraId="7D407A59" w14:textId="77777777" w:rsidR="00546B5D" w:rsidRPr="00085E38" w:rsidRDefault="00546B5D" w:rsidP="00546B5D">
      <w:pPr>
        <w:tabs>
          <w:tab w:val="left" w:pos="2282"/>
        </w:tabs>
        <w:spacing w:after="0" w:line="240" w:lineRule="auto"/>
        <w:rPr>
          <w:sz w:val="36"/>
        </w:rPr>
      </w:pPr>
    </w:p>
    <w:p w14:paraId="3397736F" w14:textId="77777777" w:rsidR="00391637" w:rsidRDefault="00391637" w:rsidP="00391637">
      <w:pPr>
        <w:tabs>
          <w:tab w:val="left" w:pos="2282"/>
        </w:tabs>
        <w:spacing w:after="0" w:line="240" w:lineRule="auto"/>
        <w:jc w:val="center"/>
        <w:rPr>
          <w:sz w:val="36"/>
        </w:rPr>
      </w:pPr>
      <w:r>
        <w:rPr>
          <w:sz w:val="36"/>
        </w:rPr>
        <w:t xml:space="preserve">Lista coordonatorilor afiliați domeniilor de studii </w:t>
      </w:r>
    </w:p>
    <w:p w14:paraId="2DA2AB4F" w14:textId="7990659F" w:rsidR="00546B5D" w:rsidRPr="00085E38" w:rsidRDefault="00391637" w:rsidP="00391637">
      <w:pPr>
        <w:tabs>
          <w:tab w:val="left" w:pos="2282"/>
        </w:tabs>
        <w:spacing w:after="0" w:line="240" w:lineRule="auto"/>
        <w:jc w:val="center"/>
        <w:rPr>
          <w:sz w:val="36"/>
        </w:rPr>
      </w:pPr>
      <w:r>
        <w:rPr>
          <w:sz w:val="36"/>
        </w:rPr>
        <w:t>din cadrul Școlii Doctorale de Psihologie</w:t>
      </w:r>
    </w:p>
    <w:p w14:paraId="31DB7C52" w14:textId="77777777" w:rsidR="00981C9F" w:rsidRDefault="00981C9F" w:rsidP="002112A3">
      <w:pPr>
        <w:spacing w:line="360" w:lineRule="auto"/>
        <w:rPr>
          <w:sz w:val="20"/>
          <w:szCs w:val="20"/>
        </w:rPr>
      </w:pPr>
    </w:p>
    <w:tbl>
      <w:tblPr>
        <w:tblStyle w:val="TableGrid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1080"/>
        <w:gridCol w:w="6234"/>
      </w:tblGrid>
      <w:tr w:rsidR="00981C9F" w:rsidRPr="00876EEC" w14:paraId="4C00C29A" w14:textId="77777777" w:rsidTr="003A6C60">
        <w:trPr>
          <w:cantSplit/>
          <w:tblHeader/>
          <w:jc w:val="center"/>
        </w:trPr>
        <w:tc>
          <w:tcPr>
            <w:tcW w:w="2430" w:type="dxa"/>
            <w:tcBorders>
              <w:top w:val="single" w:sz="4" w:space="0" w:color="auto"/>
              <w:bottom w:val="single" w:sz="4" w:space="0" w:color="auto"/>
            </w:tcBorders>
            <w:shd w:val="clear" w:color="auto" w:fill="BFBFBF" w:themeFill="background1" w:themeFillShade="BF"/>
            <w:vAlign w:val="center"/>
          </w:tcPr>
          <w:p w14:paraId="3B168EB1" w14:textId="576B8EC8" w:rsidR="00981C9F" w:rsidRPr="001E2DD2" w:rsidRDefault="00B66390" w:rsidP="001E2DD2">
            <w:pPr>
              <w:jc w:val="center"/>
              <w:rPr>
                <w:b/>
                <w:bCs/>
                <w:sz w:val="20"/>
                <w:szCs w:val="20"/>
              </w:rPr>
            </w:pPr>
            <w:r w:rsidRPr="001E2DD2">
              <w:rPr>
                <w:b/>
                <w:bCs/>
                <w:sz w:val="20"/>
                <w:szCs w:val="20"/>
              </w:rPr>
              <w:t>Coordonator</w:t>
            </w:r>
          </w:p>
        </w:tc>
        <w:tc>
          <w:tcPr>
            <w:tcW w:w="1080" w:type="dxa"/>
            <w:tcBorders>
              <w:top w:val="single" w:sz="4" w:space="0" w:color="auto"/>
              <w:bottom w:val="single" w:sz="4" w:space="0" w:color="auto"/>
            </w:tcBorders>
            <w:shd w:val="clear" w:color="auto" w:fill="BFBFBF" w:themeFill="background1" w:themeFillShade="BF"/>
          </w:tcPr>
          <w:p w14:paraId="6B6CE8CD" w14:textId="067621AD" w:rsidR="00981C9F" w:rsidRPr="001E2DD2" w:rsidRDefault="00981C9F" w:rsidP="001E2DD2">
            <w:pPr>
              <w:jc w:val="center"/>
              <w:rPr>
                <w:b/>
                <w:bCs/>
                <w:sz w:val="20"/>
                <w:szCs w:val="20"/>
              </w:rPr>
            </w:pPr>
            <w:r w:rsidRPr="001E2DD2">
              <w:rPr>
                <w:b/>
                <w:bCs/>
                <w:sz w:val="20"/>
                <w:szCs w:val="20"/>
              </w:rPr>
              <w:t>Domeniu</w:t>
            </w:r>
          </w:p>
        </w:tc>
        <w:tc>
          <w:tcPr>
            <w:tcW w:w="6234" w:type="dxa"/>
            <w:tcBorders>
              <w:top w:val="single" w:sz="4" w:space="0" w:color="auto"/>
              <w:bottom w:val="single" w:sz="4" w:space="0" w:color="auto"/>
            </w:tcBorders>
            <w:shd w:val="clear" w:color="auto" w:fill="BFBFBF" w:themeFill="background1" w:themeFillShade="BF"/>
          </w:tcPr>
          <w:p w14:paraId="4C2BEBC5" w14:textId="1497276E" w:rsidR="00981C9F" w:rsidRPr="001E2DD2" w:rsidRDefault="00B66390" w:rsidP="001E2DD2">
            <w:pPr>
              <w:jc w:val="center"/>
              <w:rPr>
                <w:b/>
                <w:bCs/>
                <w:sz w:val="20"/>
                <w:szCs w:val="20"/>
              </w:rPr>
            </w:pPr>
            <w:r w:rsidRPr="001E2DD2">
              <w:rPr>
                <w:b/>
                <w:bCs/>
                <w:sz w:val="20"/>
                <w:szCs w:val="20"/>
              </w:rPr>
              <w:t>Interese de cercetare</w:t>
            </w:r>
          </w:p>
        </w:tc>
      </w:tr>
      <w:tr w:rsidR="00981C9F" w:rsidRPr="00876EEC" w14:paraId="2290417F" w14:textId="77777777" w:rsidTr="003A6C60">
        <w:trPr>
          <w:cantSplit/>
          <w:jc w:val="center"/>
        </w:trPr>
        <w:tc>
          <w:tcPr>
            <w:tcW w:w="2430" w:type="dxa"/>
            <w:tcBorders>
              <w:top w:val="single" w:sz="4" w:space="0" w:color="auto"/>
              <w:bottom w:val="single" w:sz="4" w:space="0" w:color="auto"/>
            </w:tcBorders>
            <w:vAlign w:val="center"/>
          </w:tcPr>
          <w:p w14:paraId="755F1692" w14:textId="77777777" w:rsidR="00981C9F" w:rsidRPr="00876EEC" w:rsidRDefault="00981C9F" w:rsidP="00394DD3">
            <w:pPr>
              <w:rPr>
                <w:sz w:val="20"/>
                <w:szCs w:val="20"/>
              </w:rPr>
            </w:pPr>
            <w:r>
              <w:rPr>
                <w:sz w:val="20"/>
                <w:szCs w:val="20"/>
              </w:rPr>
              <w:t>Prof.dr.</w:t>
            </w:r>
          </w:p>
          <w:p w14:paraId="49C7C790" w14:textId="3CD59EB9" w:rsidR="00981C9F" w:rsidRPr="00876EEC" w:rsidRDefault="00981C9F" w:rsidP="003B659F">
            <w:pPr>
              <w:rPr>
                <w:sz w:val="20"/>
                <w:szCs w:val="20"/>
              </w:rPr>
            </w:pPr>
            <w:r w:rsidRPr="00876EEC">
              <w:rPr>
                <w:sz w:val="20"/>
                <w:szCs w:val="20"/>
              </w:rPr>
              <w:t>Alin GAVRELIUC</w:t>
            </w:r>
          </w:p>
        </w:tc>
        <w:tc>
          <w:tcPr>
            <w:tcW w:w="1080" w:type="dxa"/>
            <w:tcBorders>
              <w:top w:val="single" w:sz="4" w:space="0" w:color="auto"/>
              <w:bottom w:val="single" w:sz="4" w:space="0" w:color="auto"/>
            </w:tcBorders>
            <w:vAlign w:val="center"/>
          </w:tcPr>
          <w:p w14:paraId="3ECBF4E2" w14:textId="21580C43" w:rsidR="00981C9F" w:rsidRPr="00A76C48" w:rsidRDefault="00981C9F" w:rsidP="00B66390">
            <w:pPr>
              <w:jc w:val="center"/>
              <w:rPr>
                <w:sz w:val="20"/>
                <w:szCs w:val="20"/>
              </w:rPr>
            </w:pPr>
            <w:r>
              <w:rPr>
                <w:sz w:val="20"/>
                <w:szCs w:val="20"/>
              </w:rPr>
              <w:t>P</w:t>
            </w:r>
            <w:r w:rsidR="00B66390">
              <w:rPr>
                <w:sz w:val="20"/>
                <w:szCs w:val="20"/>
              </w:rPr>
              <w:t>sihologie</w:t>
            </w:r>
          </w:p>
        </w:tc>
        <w:tc>
          <w:tcPr>
            <w:tcW w:w="6234" w:type="dxa"/>
            <w:tcBorders>
              <w:top w:val="single" w:sz="4" w:space="0" w:color="auto"/>
              <w:bottom w:val="single" w:sz="4" w:space="0" w:color="auto"/>
            </w:tcBorders>
          </w:tcPr>
          <w:p w14:paraId="7904EF72" w14:textId="77777777" w:rsidR="00981C9F" w:rsidRPr="00A76C48" w:rsidRDefault="00981C9F" w:rsidP="00394DD3">
            <w:pPr>
              <w:rPr>
                <w:sz w:val="20"/>
                <w:szCs w:val="20"/>
              </w:rPr>
            </w:pPr>
            <w:r w:rsidRPr="00A76C48">
              <w:rPr>
                <w:sz w:val="20"/>
                <w:szCs w:val="20"/>
              </w:rPr>
              <w:t>• structurarea sinelui în contexte interculturale;</w:t>
            </w:r>
          </w:p>
          <w:p w14:paraId="4D62F07C" w14:textId="77777777" w:rsidR="00981C9F" w:rsidRPr="00A76C48" w:rsidRDefault="00981C9F" w:rsidP="00394DD3">
            <w:pPr>
              <w:rPr>
                <w:sz w:val="20"/>
                <w:szCs w:val="20"/>
              </w:rPr>
            </w:pPr>
            <w:r w:rsidRPr="00A76C48">
              <w:rPr>
                <w:sz w:val="20"/>
                <w:szCs w:val="20"/>
              </w:rPr>
              <w:t xml:space="preserve">• gândire și schimbare epistemică - analiză </w:t>
            </w:r>
            <w:proofErr w:type="spellStart"/>
            <w:r w:rsidRPr="00A76C48">
              <w:rPr>
                <w:sz w:val="20"/>
                <w:szCs w:val="20"/>
              </w:rPr>
              <w:t>intergenerațională</w:t>
            </w:r>
            <w:proofErr w:type="spellEnd"/>
            <w:r w:rsidRPr="00A76C48">
              <w:rPr>
                <w:sz w:val="20"/>
                <w:szCs w:val="20"/>
              </w:rPr>
              <w:t>;</w:t>
            </w:r>
          </w:p>
          <w:p w14:paraId="67B0997D" w14:textId="77777777" w:rsidR="00981C9F" w:rsidRPr="00A76C48" w:rsidRDefault="00981C9F" w:rsidP="00394DD3">
            <w:pPr>
              <w:rPr>
                <w:sz w:val="20"/>
                <w:szCs w:val="20"/>
              </w:rPr>
            </w:pPr>
            <w:r w:rsidRPr="00A76C48">
              <w:rPr>
                <w:sz w:val="20"/>
                <w:szCs w:val="20"/>
              </w:rPr>
              <w:t>• fundamentele culturale ale fericirii / bunăstării - determinanți societali și personali;</w:t>
            </w:r>
          </w:p>
          <w:p w14:paraId="7CFD4572" w14:textId="77777777" w:rsidR="00981C9F" w:rsidRPr="00A76C48" w:rsidRDefault="00981C9F" w:rsidP="00394DD3">
            <w:pPr>
              <w:rPr>
                <w:sz w:val="20"/>
                <w:szCs w:val="20"/>
              </w:rPr>
            </w:pPr>
            <w:r w:rsidRPr="00A76C48">
              <w:rPr>
                <w:sz w:val="20"/>
                <w:szCs w:val="20"/>
              </w:rPr>
              <w:t>• culturi ale demnității, onoarei și reputației - o evaluare interculturală;</w:t>
            </w:r>
          </w:p>
          <w:p w14:paraId="1B5E1BFB" w14:textId="77777777" w:rsidR="00981C9F" w:rsidRPr="00A76C48" w:rsidRDefault="00981C9F" w:rsidP="00394DD3">
            <w:pPr>
              <w:rPr>
                <w:sz w:val="20"/>
                <w:szCs w:val="20"/>
              </w:rPr>
            </w:pPr>
            <w:r w:rsidRPr="00A76C48">
              <w:rPr>
                <w:sz w:val="20"/>
                <w:szCs w:val="20"/>
              </w:rPr>
              <w:t>• dimensiuni culturale și specificități regionale/etnice/organizaționale;</w:t>
            </w:r>
          </w:p>
          <w:p w14:paraId="04641F83" w14:textId="77777777" w:rsidR="00981C9F" w:rsidRPr="00A76C48" w:rsidRDefault="00981C9F" w:rsidP="00394DD3">
            <w:pPr>
              <w:rPr>
                <w:sz w:val="20"/>
                <w:szCs w:val="20"/>
              </w:rPr>
            </w:pPr>
            <w:r w:rsidRPr="00A76C48">
              <w:rPr>
                <w:sz w:val="20"/>
                <w:szCs w:val="20"/>
              </w:rPr>
              <w:t xml:space="preserve">• transferul </w:t>
            </w:r>
            <w:proofErr w:type="spellStart"/>
            <w:r w:rsidRPr="00A76C48">
              <w:rPr>
                <w:sz w:val="20"/>
                <w:szCs w:val="20"/>
              </w:rPr>
              <w:t>intergenerațional</w:t>
            </w:r>
            <w:proofErr w:type="spellEnd"/>
            <w:r w:rsidRPr="00A76C48">
              <w:rPr>
                <w:sz w:val="20"/>
                <w:szCs w:val="20"/>
              </w:rPr>
              <w:t xml:space="preserve"> de valori și atitudini în România contemporană;</w:t>
            </w:r>
          </w:p>
          <w:p w14:paraId="1019A854" w14:textId="77777777" w:rsidR="00981C9F" w:rsidRPr="00A76C48" w:rsidRDefault="00981C9F" w:rsidP="00394DD3">
            <w:pPr>
              <w:rPr>
                <w:sz w:val="20"/>
                <w:szCs w:val="20"/>
              </w:rPr>
            </w:pPr>
            <w:r w:rsidRPr="00A76C48">
              <w:rPr>
                <w:sz w:val="20"/>
                <w:szCs w:val="20"/>
              </w:rPr>
              <w:t>• norme implicite și comportament prosocial în România post-comunistă;</w:t>
            </w:r>
          </w:p>
          <w:p w14:paraId="435B59C9" w14:textId="77777777" w:rsidR="00981C9F" w:rsidRPr="00A76C48" w:rsidRDefault="00981C9F" w:rsidP="00394DD3">
            <w:pPr>
              <w:rPr>
                <w:sz w:val="20"/>
                <w:szCs w:val="20"/>
              </w:rPr>
            </w:pPr>
            <w:r w:rsidRPr="00A76C48">
              <w:rPr>
                <w:sz w:val="20"/>
                <w:szCs w:val="20"/>
              </w:rPr>
              <w:t>• statutul cunoștințelor în psihologie – psihologie critică.</w:t>
            </w:r>
          </w:p>
        </w:tc>
      </w:tr>
      <w:tr w:rsidR="00B66390" w:rsidRPr="00876EEC" w14:paraId="2E4E87B5" w14:textId="77777777" w:rsidTr="003A6C60">
        <w:trPr>
          <w:cantSplit/>
          <w:jc w:val="center"/>
        </w:trPr>
        <w:tc>
          <w:tcPr>
            <w:tcW w:w="2430" w:type="dxa"/>
            <w:tcBorders>
              <w:top w:val="single" w:sz="4" w:space="0" w:color="auto"/>
              <w:bottom w:val="single" w:sz="4" w:space="0" w:color="auto"/>
            </w:tcBorders>
            <w:vAlign w:val="center"/>
          </w:tcPr>
          <w:p w14:paraId="132D77EF" w14:textId="77777777" w:rsidR="00B66390" w:rsidRPr="00876EEC" w:rsidRDefault="00B66390" w:rsidP="00B66390">
            <w:pPr>
              <w:rPr>
                <w:sz w:val="20"/>
                <w:szCs w:val="20"/>
              </w:rPr>
            </w:pPr>
            <w:r>
              <w:rPr>
                <w:sz w:val="20"/>
                <w:szCs w:val="20"/>
              </w:rPr>
              <w:t>Conf.dr.</w:t>
            </w:r>
          </w:p>
          <w:p w14:paraId="73C07A1C" w14:textId="5E762C27" w:rsidR="00B66390" w:rsidRPr="00876EEC" w:rsidRDefault="00B66390" w:rsidP="003B659F">
            <w:pPr>
              <w:rPr>
                <w:sz w:val="20"/>
                <w:szCs w:val="20"/>
              </w:rPr>
            </w:pPr>
            <w:r w:rsidRPr="00876EEC">
              <w:rPr>
                <w:sz w:val="20"/>
                <w:szCs w:val="20"/>
              </w:rPr>
              <w:t>Irina MACSINGA</w:t>
            </w:r>
          </w:p>
        </w:tc>
        <w:tc>
          <w:tcPr>
            <w:tcW w:w="1080" w:type="dxa"/>
            <w:tcBorders>
              <w:top w:val="single" w:sz="4" w:space="0" w:color="auto"/>
              <w:bottom w:val="single" w:sz="4" w:space="0" w:color="auto"/>
            </w:tcBorders>
            <w:vAlign w:val="center"/>
          </w:tcPr>
          <w:p w14:paraId="3C4E8A63" w14:textId="02A9000B" w:rsidR="00B66390" w:rsidRPr="00A76C48" w:rsidRDefault="00B66390" w:rsidP="00B66390">
            <w:pPr>
              <w:rPr>
                <w:sz w:val="20"/>
                <w:szCs w:val="20"/>
              </w:rPr>
            </w:pPr>
            <w:r>
              <w:rPr>
                <w:sz w:val="20"/>
                <w:szCs w:val="20"/>
              </w:rPr>
              <w:t>Psihologie</w:t>
            </w:r>
          </w:p>
        </w:tc>
        <w:tc>
          <w:tcPr>
            <w:tcW w:w="6234" w:type="dxa"/>
            <w:tcBorders>
              <w:top w:val="single" w:sz="4" w:space="0" w:color="auto"/>
              <w:bottom w:val="single" w:sz="4" w:space="0" w:color="auto"/>
            </w:tcBorders>
          </w:tcPr>
          <w:p w14:paraId="3A198952" w14:textId="5BF0B4A2" w:rsidR="00B66390" w:rsidRPr="00A76C48" w:rsidRDefault="00B66390" w:rsidP="00B66390">
            <w:pPr>
              <w:rPr>
                <w:sz w:val="20"/>
                <w:szCs w:val="20"/>
              </w:rPr>
            </w:pPr>
            <w:r w:rsidRPr="00A76C48">
              <w:rPr>
                <w:sz w:val="20"/>
                <w:szCs w:val="20"/>
              </w:rPr>
              <w:t>Interese de cercetare:</w:t>
            </w:r>
          </w:p>
          <w:p w14:paraId="00B5E017" w14:textId="77777777" w:rsidR="00B66390" w:rsidRPr="00A76C48" w:rsidRDefault="00B66390" w:rsidP="00B66390">
            <w:pPr>
              <w:rPr>
                <w:sz w:val="20"/>
                <w:szCs w:val="20"/>
              </w:rPr>
            </w:pPr>
            <w:r w:rsidRPr="00A76C48">
              <w:rPr>
                <w:sz w:val="20"/>
                <w:szCs w:val="20"/>
              </w:rPr>
              <w:t>• aria cogniției sociale, structurii și dinamicii personalității;</w:t>
            </w:r>
          </w:p>
          <w:p w14:paraId="5C6288E7" w14:textId="77777777" w:rsidR="00B66390" w:rsidRPr="00A76C48" w:rsidRDefault="00B66390" w:rsidP="00B66390">
            <w:pPr>
              <w:rPr>
                <w:sz w:val="20"/>
                <w:szCs w:val="20"/>
              </w:rPr>
            </w:pPr>
            <w:r w:rsidRPr="00A76C48">
              <w:rPr>
                <w:sz w:val="20"/>
                <w:szCs w:val="20"/>
              </w:rPr>
              <w:t xml:space="preserve">• </w:t>
            </w:r>
            <w:proofErr w:type="spellStart"/>
            <w:r w:rsidRPr="00A76C48">
              <w:rPr>
                <w:sz w:val="20"/>
                <w:szCs w:val="20"/>
              </w:rPr>
              <w:t>noţiunea</w:t>
            </w:r>
            <w:proofErr w:type="spellEnd"/>
            <w:r w:rsidRPr="00A76C48">
              <w:rPr>
                <w:sz w:val="20"/>
                <w:szCs w:val="20"/>
              </w:rPr>
              <w:t xml:space="preserve"> de Concept de Sine;</w:t>
            </w:r>
          </w:p>
          <w:p w14:paraId="4B2AE8C0" w14:textId="77777777" w:rsidR="00B66390" w:rsidRPr="00A76C48" w:rsidRDefault="00B66390" w:rsidP="00B66390">
            <w:pPr>
              <w:rPr>
                <w:sz w:val="20"/>
                <w:szCs w:val="20"/>
              </w:rPr>
            </w:pPr>
            <w:r w:rsidRPr="00A76C48">
              <w:rPr>
                <w:sz w:val="20"/>
                <w:szCs w:val="20"/>
              </w:rPr>
              <w:t>• comportament decizional;</w:t>
            </w:r>
          </w:p>
          <w:p w14:paraId="482FE318" w14:textId="77777777" w:rsidR="00B66390" w:rsidRPr="00A76C48" w:rsidRDefault="00B66390" w:rsidP="00B66390">
            <w:pPr>
              <w:rPr>
                <w:sz w:val="20"/>
                <w:szCs w:val="20"/>
              </w:rPr>
            </w:pPr>
            <w:r w:rsidRPr="00A76C48">
              <w:rPr>
                <w:sz w:val="20"/>
                <w:szCs w:val="20"/>
              </w:rPr>
              <w:t>• descriptori de personalitate;</w:t>
            </w:r>
          </w:p>
          <w:p w14:paraId="7027E549" w14:textId="77777777" w:rsidR="00B66390" w:rsidRPr="00A76C48" w:rsidRDefault="00B66390" w:rsidP="00B66390">
            <w:pPr>
              <w:rPr>
                <w:sz w:val="20"/>
                <w:szCs w:val="20"/>
              </w:rPr>
            </w:pPr>
            <w:r w:rsidRPr="00A76C48">
              <w:rPr>
                <w:sz w:val="20"/>
                <w:szCs w:val="20"/>
              </w:rPr>
              <w:t>• aspecte implicite și explicite ale personalității;</w:t>
            </w:r>
          </w:p>
          <w:p w14:paraId="45940BFE" w14:textId="77777777" w:rsidR="00B66390" w:rsidRPr="00A76C48" w:rsidRDefault="00B66390" w:rsidP="00B66390">
            <w:pPr>
              <w:rPr>
                <w:sz w:val="20"/>
                <w:szCs w:val="20"/>
              </w:rPr>
            </w:pPr>
            <w:r w:rsidRPr="00A76C48">
              <w:rPr>
                <w:sz w:val="20"/>
                <w:szCs w:val="20"/>
              </w:rPr>
              <w:t xml:space="preserve">• procesul de </w:t>
            </w:r>
            <w:proofErr w:type="spellStart"/>
            <w:r w:rsidRPr="00A76C48">
              <w:rPr>
                <w:sz w:val="20"/>
                <w:szCs w:val="20"/>
              </w:rPr>
              <w:t>învăţare</w:t>
            </w:r>
            <w:proofErr w:type="spellEnd"/>
            <w:r w:rsidRPr="00A76C48">
              <w:rPr>
                <w:sz w:val="20"/>
                <w:szCs w:val="20"/>
              </w:rPr>
              <w:t xml:space="preserve"> </w:t>
            </w:r>
            <w:proofErr w:type="spellStart"/>
            <w:r w:rsidRPr="00A76C48">
              <w:rPr>
                <w:sz w:val="20"/>
                <w:szCs w:val="20"/>
              </w:rPr>
              <w:t>şi</w:t>
            </w:r>
            <w:proofErr w:type="spellEnd"/>
            <w:r w:rsidRPr="00A76C48">
              <w:rPr>
                <w:sz w:val="20"/>
                <w:szCs w:val="20"/>
              </w:rPr>
              <w:t xml:space="preserve"> procesele </w:t>
            </w:r>
            <w:proofErr w:type="spellStart"/>
            <w:r w:rsidRPr="00A76C48">
              <w:rPr>
                <w:sz w:val="20"/>
                <w:szCs w:val="20"/>
              </w:rPr>
              <w:t>motivaţionale</w:t>
            </w:r>
            <w:proofErr w:type="spellEnd"/>
            <w:r w:rsidRPr="00A76C48">
              <w:rPr>
                <w:sz w:val="20"/>
                <w:szCs w:val="20"/>
              </w:rPr>
              <w:t>;</w:t>
            </w:r>
          </w:p>
          <w:p w14:paraId="5B9CED75" w14:textId="77777777" w:rsidR="00B66390" w:rsidRDefault="00B66390" w:rsidP="00B66390">
            <w:pPr>
              <w:rPr>
                <w:sz w:val="20"/>
                <w:szCs w:val="20"/>
              </w:rPr>
            </w:pPr>
            <w:r w:rsidRPr="00A76C48">
              <w:rPr>
                <w:sz w:val="20"/>
                <w:szCs w:val="20"/>
              </w:rPr>
              <w:t>• aplicații ale psihologiei personalității și ale psihologiei cognitive în domeniul educațional și organizațional.</w:t>
            </w:r>
          </w:p>
        </w:tc>
      </w:tr>
      <w:tr w:rsidR="00B66390" w:rsidRPr="00876EEC" w14:paraId="01FD9C5A" w14:textId="77777777" w:rsidTr="003A6C60">
        <w:trPr>
          <w:cantSplit/>
          <w:jc w:val="center"/>
        </w:trPr>
        <w:tc>
          <w:tcPr>
            <w:tcW w:w="2430" w:type="dxa"/>
            <w:tcBorders>
              <w:top w:val="single" w:sz="4" w:space="0" w:color="auto"/>
              <w:bottom w:val="single" w:sz="4" w:space="0" w:color="auto"/>
            </w:tcBorders>
            <w:vAlign w:val="center"/>
          </w:tcPr>
          <w:p w14:paraId="15B8FB4E" w14:textId="77777777" w:rsidR="00B66390" w:rsidRPr="00876EEC" w:rsidRDefault="00B66390" w:rsidP="00B66390">
            <w:pPr>
              <w:rPr>
                <w:sz w:val="20"/>
                <w:szCs w:val="20"/>
              </w:rPr>
            </w:pPr>
            <w:r>
              <w:rPr>
                <w:sz w:val="20"/>
                <w:szCs w:val="20"/>
              </w:rPr>
              <w:t>Prof.dr.</w:t>
            </w:r>
          </w:p>
          <w:p w14:paraId="3654C4FC" w14:textId="10FF1F15" w:rsidR="00B66390" w:rsidRPr="00876EEC" w:rsidRDefault="00B66390" w:rsidP="003B659F">
            <w:pPr>
              <w:rPr>
                <w:sz w:val="20"/>
                <w:szCs w:val="20"/>
              </w:rPr>
            </w:pPr>
            <w:r w:rsidRPr="00876EEC">
              <w:rPr>
                <w:sz w:val="20"/>
                <w:szCs w:val="20"/>
              </w:rPr>
              <w:t>Laurențiu MARICUȚOIU</w:t>
            </w:r>
          </w:p>
        </w:tc>
        <w:tc>
          <w:tcPr>
            <w:tcW w:w="1080" w:type="dxa"/>
            <w:tcBorders>
              <w:top w:val="single" w:sz="4" w:space="0" w:color="auto"/>
              <w:bottom w:val="single" w:sz="4" w:space="0" w:color="auto"/>
            </w:tcBorders>
            <w:vAlign w:val="center"/>
          </w:tcPr>
          <w:p w14:paraId="7231CA3E" w14:textId="247AC2B2" w:rsidR="00B66390" w:rsidRPr="00CF67C6" w:rsidRDefault="00B66390" w:rsidP="00B66390">
            <w:pPr>
              <w:rPr>
                <w:sz w:val="20"/>
                <w:szCs w:val="20"/>
              </w:rPr>
            </w:pPr>
            <w:r>
              <w:rPr>
                <w:sz w:val="20"/>
                <w:szCs w:val="20"/>
              </w:rPr>
              <w:t>Psihologie</w:t>
            </w:r>
          </w:p>
        </w:tc>
        <w:tc>
          <w:tcPr>
            <w:tcW w:w="6234" w:type="dxa"/>
            <w:tcBorders>
              <w:top w:val="single" w:sz="4" w:space="0" w:color="auto"/>
              <w:bottom w:val="single" w:sz="4" w:space="0" w:color="auto"/>
            </w:tcBorders>
          </w:tcPr>
          <w:p w14:paraId="6D15B715" w14:textId="7FEAEA77" w:rsidR="00B66390" w:rsidRPr="00CF67C6" w:rsidRDefault="00B66390" w:rsidP="00B66390">
            <w:pPr>
              <w:rPr>
                <w:sz w:val="20"/>
                <w:szCs w:val="20"/>
              </w:rPr>
            </w:pPr>
            <w:r w:rsidRPr="00CF67C6">
              <w:rPr>
                <w:sz w:val="20"/>
                <w:szCs w:val="20"/>
              </w:rPr>
              <w:t>Interese de cercetare:</w:t>
            </w:r>
          </w:p>
          <w:p w14:paraId="751DA207" w14:textId="77777777" w:rsidR="00B66390" w:rsidRPr="00CF67C6" w:rsidRDefault="00B66390" w:rsidP="00B66390">
            <w:pPr>
              <w:rPr>
                <w:sz w:val="20"/>
                <w:szCs w:val="20"/>
              </w:rPr>
            </w:pPr>
            <w:r w:rsidRPr="00CF67C6">
              <w:rPr>
                <w:sz w:val="20"/>
                <w:szCs w:val="20"/>
              </w:rPr>
              <w:t>• bunăstarea la locul de muncă;</w:t>
            </w:r>
          </w:p>
          <w:p w14:paraId="0CDDDB0F" w14:textId="77777777" w:rsidR="00B66390" w:rsidRPr="00CF67C6" w:rsidRDefault="00B66390" w:rsidP="00B66390">
            <w:pPr>
              <w:rPr>
                <w:sz w:val="20"/>
                <w:szCs w:val="20"/>
              </w:rPr>
            </w:pPr>
            <w:r w:rsidRPr="00CF67C6">
              <w:rPr>
                <w:sz w:val="20"/>
                <w:szCs w:val="20"/>
              </w:rPr>
              <w:t>• autoreglarea comportamentelor la locul de muncă;</w:t>
            </w:r>
          </w:p>
          <w:p w14:paraId="3629934F" w14:textId="77777777" w:rsidR="00B66390" w:rsidRPr="00CF67C6" w:rsidRDefault="00B66390" w:rsidP="00B66390">
            <w:pPr>
              <w:rPr>
                <w:sz w:val="20"/>
                <w:szCs w:val="20"/>
              </w:rPr>
            </w:pPr>
            <w:r w:rsidRPr="00CF67C6">
              <w:rPr>
                <w:sz w:val="20"/>
                <w:szCs w:val="20"/>
              </w:rPr>
              <w:t xml:space="preserve">• </w:t>
            </w:r>
            <w:proofErr w:type="spellStart"/>
            <w:r w:rsidRPr="00CF67C6">
              <w:rPr>
                <w:sz w:val="20"/>
                <w:szCs w:val="20"/>
              </w:rPr>
              <w:t>autoreglementarea</w:t>
            </w:r>
            <w:proofErr w:type="spellEnd"/>
            <w:r w:rsidRPr="00CF67C6">
              <w:rPr>
                <w:sz w:val="20"/>
                <w:szCs w:val="20"/>
              </w:rPr>
              <w:t xml:space="preserve"> așteptărilor angajaților;</w:t>
            </w:r>
          </w:p>
          <w:p w14:paraId="740514C3" w14:textId="77777777" w:rsidR="00B66390" w:rsidRPr="00CF67C6" w:rsidRDefault="00B66390" w:rsidP="00B66390">
            <w:pPr>
              <w:rPr>
                <w:sz w:val="20"/>
                <w:szCs w:val="20"/>
              </w:rPr>
            </w:pPr>
            <w:r w:rsidRPr="00CF67C6">
              <w:rPr>
                <w:sz w:val="20"/>
                <w:szCs w:val="20"/>
              </w:rPr>
              <w:t xml:space="preserve">• dinamica </w:t>
            </w:r>
            <w:proofErr w:type="spellStart"/>
            <w:r w:rsidRPr="00CF67C6">
              <w:rPr>
                <w:sz w:val="20"/>
                <w:szCs w:val="20"/>
              </w:rPr>
              <w:t>relaţiilor</w:t>
            </w:r>
            <w:proofErr w:type="spellEnd"/>
            <w:r w:rsidRPr="00CF67C6">
              <w:rPr>
                <w:sz w:val="20"/>
                <w:szCs w:val="20"/>
              </w:rPr>
              <w:t xml:space="preserve"> angajat-supervizor;</w:t>
            </w:r>
          </w:p>
          <w:p w14:paraId="01FA7F98" w14:textId="77777777" w:rsidR="00B66390" w:rsidRPr="00CF67C6" w:rsidRDefault="00B66390" w:rsidP="00B66390">
            <w:pPr>
              <w:shd w:val="clear" w:color="auto" w:fill="FFFFFF"/>
              <w:rPr>
                <w:sz w:val="20"/>
                <w:szCs w:val="20"/>
              </w:rPr>
            </w:pPr>
            <w:r w:rsidRPr="00CF67C6">
              <w:rPr>
                <w:sz w:val="20"/>
                <w:szCs w:val="20"/>
              </w:rPr>
              <w:t xml:space="preserve">• strategii de management al limitelor în </w:t>
            </w:r>
            <w:proofErr w:type="spellStart"/>
            <w:r w:rsidRPr="00CF67C6">
              <w:rPr>
                <w:sz w:val="20"/>
                <w:szCs w:val="20"/>
              </w:rPr>
              <w:t>telemuncă</w:t>
            </w:r>
            <w:proofErr w:type="spellEnd"/>
            <w:r w:rsidRPr="00CF67C6">
              <w:rPr>
                <w:sz w:val="20"/>
                <w:szCs w:val="20"/>
              </w:rPr>
              <w:t>.</w:t>
            </w:r>
          </w:p>
        </w:tc>
      </w:tr>
      <w:tr w:rsidR="00B66390" w:rsidRPr="00876EEC" w14:paraId="4E5ADBBA" w14:textId="77777777" w:rsidTr="003A6C60">
        <w:trPr>
          <w:cantSplit/>
          <w:jc w:val="center"/>
        </w:trPr>
        <w:tc>
          <w:tcPr>
            <w:tcW w:w="2430" w:type="dxa"/>
            <w:tcBorders>
              <w:top w:val="single" w:sz="4" w:space="0" w:color="auto"/>
              <w:bottom w:val="single" w:sz="4" w:space="0" w:color="auto"/>
            </w:tcBorders>
            <w:vAlign w:val="center"/>
          </w:tcPr>
          <w:p w14:paraId="7963C9AA" w14:textId="77777777" w:rsidR="00B66390" w:rsidRPr="00876EEC" w:rsidRDefault="00B66390" w:rsidP="00B66390">
            <w:pPr>
              <w:rPr>
                <w:sz w:val="20"/>
                <w:szCs w:val="20"/>
              </w:rPr>
            </w:pPr>
            <w:r>
              <w:rPr>
                <w:sz w:val="20"/>
                <w:szCs w:val="20"/>
              </w:rPr>
              <w:t>Prof.dr.</w:t>
            </w:r>
          </w:p>
          <w:p w14:paraId="12EFFFA5" w14:textId="6E3D623A" w:rsidR="00B66390" w:rsidRPr="00876EEC" w:rsidRDefault="00B66390" w:rsidP="003B659F">
            <w:pPr>
              <w:rPr>
                <w:sz w:val="20"/>
                <w:szCs w:val="20"/>
              </w:rPr>
            </w:pPr>
            <w:r w:rsidRPr="00876EEC">
              <w:rPr>
                <w:sz w:val="20"/>
                <w:szCs w:val="20"/>
              </w:rPr>
              <w:t>Mihaela MINULESCU</w:t>
            </w:r>
          </w:p>
        </w:tc>
        <w:tc>
          <w:tcPr>
            <w:tcW w:w="1080" w:type="dxa"/>
            <w:tcBorders>
              <w:top w:val="single" w:sz="4" w:space="0" w:color="auto"/>
              <w:bottom w:val="single" w:sz="4" w:space="0" w:color="auto"/>
            </w:tcBorders>
            <w:vAlign w:val="center"/>
          </w:tcPr>
          <w:p w14:paraId="59146257" w14:textId="3934B867" w:rsidR="00B66390" w:rsidRPr="00CF67C6" w:rsidRDefault="00B66390" w:rsidP="00B66390">
            <w:pPr>
              <w:rPr>
                <w:sz w:val="20"/>
                <w:szCs w:val="20"/>
              </w:rPr>
            </w:pPr>
            <w:r>
              <w:rPr>
                <w:sz w:val="20"/>
                <w:szCs w:val="20"/>
              </w:rPr>
              <w:t>Psihologie</w:t>
            </w:r>
          </w:p>
        </w:tc>
        <w:tc>
          <w:tcPr>
            <w:tcW w:w="6234" w:type="dxa"/>
            <w:tcBorders>
              <w:top w:val="single" w:sz="4" w:space="0" w:color="auto"/>
              <w:bottom w:val="single" w:sz="4" w:space="0" w:color="auto"/>
            </w:tcBorders>
            <w:vAlign w:val="center"/>
          </w:tcPr>
          <w:p w14:paraId="1C2F160A" w14:textId="6FC44EEA" w:rsidR="00B66390" w:rsidRPr="00CF67C6" w:rsidRDefault="00B66390" w:rsidP="00B66390">
            <w:pPr>
              <w:rPr>
                <w:sz w:val="20"/>
                <w:szCs w:val="20"/>
              </w:rPr>
            </w:pPr>
            <w:r w:rsidRPr="00CF67C6">
              <w:rPr>
                <w:sz w:val="20"/>
                <w:szCs w:val="20"/>
              </w:rPr>
              <w:t>Interese de cercetare:</w:t>
            </w:r>
          </w:p>
          <w:p w14:paraId="556D40D8" w14:textId="77777777" w:rsidR="00B66390" w:rsidRPr="00CF67C6" w:rsidRDefault="00B66390" w:rsidP="00B66390">
            <w:pPr>
              <w:rPr>
                <w:sz w:val="20"/>
                <w:szCs w:val="20"/>
              </w:rPr>
            </w:pPr>
            <w:r w:rsidRPr="00CF67C6">
              <w:rPr>
                <w:sz w:val="20"/>
                <w:szCs w:val="20"/>
              </w:rPr>
              <w:t>• starea socială, interculturală, familială și individuală a psihicului;</w:t>
            </w:r>
          </w:p>
          <w:p w14:paraId="5B5D75AF" w14:textId="77777777" w:rsidR="00B66390" w:rsidRPr="00CF67C6" w:rsidRDefault="00B66390" w:rsidP="00B66390">
            <w:pPr>
              <w:rPr>
                <w:sz w:val="20"/>
                <w:szCs w:val="20"/>
              </w:rPr>
            </w:pPr>
            <w:r w:rsidRPr="00CF67C6">
              <w:rPr>
                <w:sz w:val="20"/>
                <w:szCs w:val="20"/>
              </w:rPr>
              <w:t>• starea psihică a copilului, trauma primară și dezvoltarea conștiinței;</w:t>
            </w:r>
          </w:p>
          <w:p w14:paraId="2B78A4E6" w14:textId="77777777" w:rsidR="00B66390" w:rsidRPr="00CF67C6" w:rsidRDefault="00B66390" w:rsidP="00B66390">
            <w:pPr>
              <w:rPr>
                <w:sz w:val="20"/>
                <w:szCs w:val="20"/>
              </w:rPr>
            </w:pPr>
            <w:r w:rsidRPr="00CF67C6">
              <w:rPr>
                <w:sz w:val="20"/>
                <w:szCs w:val="20"/>
              </w:rPr>
              <w:t>• persoanele în vârstă și persoanele în stare terminală.</w:t>
            </w:r>
          </w:p>
        </w:tc>
      </w:tr>
      <w:tr w:rsidR="00B66390" w:rsidRPr="00876EEC" w14:paraId="3B0945AA" w14:textId="77777777" w:rsidTr="003A6C60">
        <w:trPr>
          <w:cantSplit/>
          <w:jc w:val="center"/>
        </w:trPr>
        <w:tc>
          <w:tcPr>
            <w:tcW w:w="2430" w:type="dxa"/>
            <w:tcBorders>
              <w:top w:val="single" w:sz="4" w:space="0" w:color="auto"/>
              <w:bottom w:val="single" w:sz="4" w:space="0" w:color="auto"/>
            </w:tcBorders>
            <w:vAlign w:val="center"/>
          </w:tcPr>
          <w:p w14:paraId="0EAC560D" w14:textId="77777777" w:rsidR="00B66390" w:rsidRPr="00876EEC" w:rsidRDefault="00B66390" w:rsidP="00B66390">
            <w:pPr>
              <w:rPr>
                <w:sz w:val="20"/>
                <w:szCs w:val="20"/>
              </w:rPr>
            </w:pPr>
            <w:r>
              <w:rPr>
                <w:sz w:val="20"/>
                <w:szCs w:val="20"/>
              </w:rPr>
              <w:t>Conf.dr.</w:t>
            </w:r>
          </w:p>
          <w:p w14:paraId="3C16C894" w14:textId="223F8EC6" w:rsidR="00B66390" w:rsidRPr="00876EEC" w:rsidRDefault="00B66390" w:rsidP="003B659F">
            <w:pPr>
              <w:rPr>
                <w:sz w:val="20"/>
                <w:szCs w:val="20"/>
              </w:rPr>
            </w:pPr>
            <w:r w:rsidRPr="00876EEC">
              <w:rPr>
                <w:sz w:val="20"/>
                <w:szCs w:val="20"/>
              </w:rPr>
              <w:t>Andrei RUSU</w:t>
            </w:r>
          </w:p>
        </w:tc>
        <w:tc>
          <w:tcPr>
            <w:tcW w:w="1080" w:type="dxa"/>
            <w:tcBorders>
              <w:top w:val="single" w:sz="4" w:space="0" w:color="auto"/>
              <w:bottom w:val="single" w:sz="4" w:space="0" w:color="auto"/>
            </w:tcBorders>
            <w:vAlign w:val="center"/>
          </w:tcPr>
          <w:p w14:paraId="790AFCF1" w14:textId="288CCDB1" w:rsidR="00B66390" w:rsidRPr="004E7147" w:rsidRDefault="00B66390" w:rsidP="00B66390">
            <w:pPr>
              <w:rPr>
                <w:sz w:val="20"/>
                <w:szCs w:val="20"/>
              </w:rPr>
            </w:pPr>
            <w:r>
              <w:rPr>
                <w:sz w:val="20"/>
                <w:szCs w:val="20"/>
              </w:rPr>
              <w:t>Psihologie</w:t>
            </w:r>
          </w:p>
        </w:tc>
        <w:tc>
          <w:tcPr>
            <w:tcW w:w="6234" w:type="dxa"/>
            <w:tcBorders>
              <w:top w:val="single" w:sz="4" w:space="0" w:color="auto"/>
              <w:bottom w:val="single" w:sz="4" w:space="0" w:color="auto"/>
            </w:tcBorders>
            <w:vAlign w:val="center"/>
          </w:tcPr>
          <w:p w14:paraId="60C9069C" w14:textId="77777777" w:rsidR="00B66390" w:rsidRPr="004E7147" w:rsidRDefault="00B66390" w:rsidP="00B66390">
            <w:pPr>
              <w:rPr>
                <w:sz w:val="20"/>
                <w:szCs w:val="20"/>
              </w:rPr>
            </w:pPr>
            <w:r w:rsidRPr="004E7147">
              <w:rPr>
                <w:sz w:val="20"/>
                <w:szCs w:val="20"/>
              </w:rPr>
              <w:t xml:space="preserve">• Reducerea </w:t>
            </w:r>
            <w:proofErr w:type="spellStart"/>
            <w:r w:rsidRPr="004E7147">
              <w:rPr>
                <w:sz w:val="20"/>
                <w:szCs w:val="20"/>
              </w:rPr>
              <w:t>autostigmatizării</w:t>
            </w:r>
            <w:proofErr w:type="spellEnd"/>
            <w:r w:rsidRPr="004E7147">
              <w:rPr>
                <w:sz w:val="20"/>
                <w:szCs w:val="20"/>
              </w:rPr>
              <w:t xml:space="preserve"> legate de sănătatea mintală – testarea paradigmelor de intervenție din cercetarea cogniției sociale</w:t>
            </w:r>
          </w:p>
          <w:p w14:paraId="1B0F7507" w14:textId="77777777" w:rsidR="00B66390" w:rsidRDefault="00B66390" w:rsidP="00B66390">
            <w:pPr>
              <w:rPr>
                <w:sz w:val="20"/>
                <w:szCs w:val="20"/>
              </w:rPr>
            </w:pPr>
            <w:r w:rsidRPr="004E7147">
              <w:rPr>
                <w:sz w:val="20"/>
                <w:szCs w:val="20"/>
              </w:rPr>
              <w:t>•</w:t>
            </w:r>
            <w:r>
              <w:rPr>
                <w:sz w:val="20"/>
                <w:szCs w:val="20"/>
              </w:rPr>
              <w:t xml:space="preserve"> </w:t>
            </w:r>
            <w:proofErr w:type="spellStart"/>
            <w:r w:rsidRPr="004E7147">
              <w:rPr>
                <w:sz w:val="20"/>
                <w:szCs w:val="20"/>
              </w:rPr>
              <w:t>Autostigmatizarea</w:t>
            </w:r>
            <w:proofErr w:type="spellEnd"/>
            <w:r w:rsidRPr="004E7147">
              <w:rPr>
                <w:sz w:val="20"/>
                <w:szCs w:val="20"/>
              </w:rPr>
              <w:t xml:space="preserve"> legată de sănătatea mintală și comportamentul profesional</w:t>
            </w:r>
          </w:p>
        </w:tc>
      </w:tr>
      <w:tr w:rsidR="00B66390" w:rsidRPr="00876EEC" w14:paraId="6D145F8A" w14:textId="77777777" w:rsidTr="003A6C60">
        <w:trPr>
          <w:cantSplit/>
          <w:jc w:val="center"/>
        </w:trPr>
        <w:tc>
          <w:tcPr>
            <w:tcW w:w="2430" w:type="dxa"/>
            <w:tcBorders>
              <w:top w:val="single" w:sz="4" w:space="0" w:color="auto"/>
              <w:bottom w:val="single" w:sz="4" w:space="0" w:color="auto"/>
            </w:tcBorders>
            <w:vAlign w:val="center"/>
          </w:tcPr>
          <w:p w14:paraId="6DC26678" w14:textId="77777777" w:rsidR="00B66390" w:rsidRPr="00876EEC" w:rsidRDefault="00B66390" w:rsidP="00B66390">
            <w:pPr>
              <w:rPr>
                <w:sz w:val="20"/>
                <w:szCs w:val="20"/>
              </w:rPr>
            </w:pPr>
            <w:r>
              <w:rPr>
                <w:sz w:val="20"/>
                <w:szCs w:val="20"/>
              </w:rPr>
              <w:t>Prof.dr.</w:t>
            </w:r>
          </w:p>
          <w:p w14:paraId="3E1D70B9" w14:textId="31A68755" w:rsidR="00B66390" w:rsidRPr="00876EEC" w:rsidRDefault="00B66390" w:rsidP="003B659F">
            <w:pPr>
              <w:rPr>
                <w:sz w:val="20"/>
                <w:szCs w:val="20"/>
              </w:rPr>
            </w:pPr>
            <w:r w:rsidRPr="00876EEC">
              <w:rPr>
                <w:sz w:val="20"/>
                <w:szCs w:val="20"/>
              </w:rPr>
              <w:t>Florin Alin SAVA</w:t>
            </w:r>
          </w:p>
        </w:tc>
        <w:tc>
          <w:tcPr>
            <w:tcW w:w="1080" w:type="dxa"/>
            <w:tcBorders>
              <w:top w:val="single" w:sz="4" w:space="0" w:color="auto"/>
              <w:bottom w:val="single" w:sz="4" w:space="0" w:color="auto"/>
            </w:tcBorders>
            <w:vAlign w:val="center"/>
          </w:tcPr>
          <w:p w14:paraId="7C572E13" w14:textId="45097A57" w:rsidR="00B66390" w:rsidRPr="00B76219" w:rsidRDefault="00B66390" w:rsidP="00B66390">
            <w:pPr>
              <w:rPr>
                <w:sz w:val="20"/>
                <w:szCs w:val="20"/>
              </w:rPr>
            </w:pPr>
            <w:r>
              <w:rPr>
                <w:sz w:val="20"/>
                <w:szCs w:val="20"/>
              </w:rPr>
              <w:t>Psihologie</w:t>
            </w:r>
          </w:p>
        </w:tc>
        <w:tc>
          <w:tcPr>
            <w:tcW w:w="6234" w:type="dxa"/>
            <w:tcBorders>
              <w:top w:val="single" w:sz="4" w:space="0" w:color="auto"/>
              <w:bottom w:val="single" w:sz="4" w:space="0" w:color="auto"/>
            </w:tcBorders>
          </w:tcPr>
          <w:p w14:paraId="10AFC66C" w14:textId="77777777" w:rsidR="00B66390" w:rsidRPr="00B76219" w:rsidRDefault="00B66390" w:rsidP="00B66390">
            <w:pPr>
              <w:rPr>
                <w:sz w:val="20"/>
                <w:szCs w:val="20"/>
              </w:rPr>
            </w:pPr>
            <w:r w:rsidRPr="00B76219">
              <w:rPr>
                <w:sz w:val="20"/>
                <w:szCs w:val="20"/>
              </w:rPr>
              <w:t>• aplicații ale teoriei procesării duale (explicite vs. implicite) în probleme de sănătate (de preferință comportament alimentar);</w:t>
            </w:r>
          </w:p>
          <w:p w14:paraId="425BCAF1" w14:textId="77777777" w:rsidR="00B66390" w:rsidRPr="00B76219" w:rsidRDefault="00B66390" w:rsidP="00B66390">
            <w:pPr>
              <w:rPr>
                <w:sz w:val="20"/>
                <w:szCs w:val="20"/>
              </w:rPr>
            </w:pPr>
            <w:r w:rsidRPr="00B76219">
              <w:rPr>
                <w:sz w:val="20"/>
                <w:szCs w:val="20"/>
              </w:rPr>
              <w:t>•</w:t>
            </w:r>
            <w:r>
              <w:rPr>
                <w:sz w:val="20"/>
                <w:szCs w:val="20"/>
              </w:rPr>
              <w:t xml:space="preserve"> </w:t>
            </w:r>
            <w:r w:rsidRPr="00B76219">
              <w:rPr>
                <w:sz w:val="20"/>
                <w:szCs w:val="20"/>
              </w:rPr>
              <w:t xml:space="preserve">distorsiuni cognitive/prelucrarea </w:t>
            </w:r>
            <w:proofErr w:type="spellStart"/>
            <w:r w:rsidRPr="00B76219">
              <w:rPr>
                <w:sz w:val="20"/>
                <w:szCs w:val="20"/>
              </w:rPr>
              <w:t>informaţiei</w:t>
            </w:r>
            <w:proofErr w:type="spellEnd"/>
            <w:r w:rsidRPr="00B76219">
              <w:rPr>
                <w:sz w:val="20"/>
                <w:szCs w:val="20"/>
              </w:rPr>
              <w:t xml:space="preserve"> specifice trăsăturilor de personalitate din spectrul </w:t>
            </w:r>
            <w:proofErr w:type="spellStart"/>
            <w:r w:rsidRPr="00B76219">
              <w:rPr>
                <w:sz w:val="20"/>
                <w:szCs w:val="20"/>
              </w:rPr>
              <w:t>normalităţii</w:t>
            </w:r>
            <w:proofErr w:type="spellEnd"/>
            <w:r w:rsidRPr="00B76219">
              <w:rPr>
                <w:sz w:val="20"/>
                <w:szCs w:val="20"/>
              </w:rPr>
              <w:t xml:space="preserve"> </w:t>
            </w:r>
            <w:proofErr w:type="spellStart"/>
            <w:r w:rsidRPr="00B76219">
              <w:rPr>
                <w:sz w:val="20"/>
                <w:szCs w:val="20"/>
              </w:rPr>
              <w:t>şi</w:t>
            </w:r>
            <w:proofErr w:type="spellEnd"/>
            <w:r w:rsidRPr="00B76219">
              <w:rPr>
                <w:sz w:val="20"/>
                <w:szCs w:val="20"/>
              </w:rPr>
              <w:t>/sau tulburărilor de personalitate;</w:t>
            </w:r>
          </w:p>
          <w:p w14:paraId="568551BF" w14:textId="77777777" w:rsidR="00B66390" w:rsidRPr="00B76219" w:rsidRDefault="00B66390" w:rsidP="00B66390">
            <w:pPr>
              <w:rPr>
                <w:sz w:val="20"/>
                <w:szCs w:val="20"/>
              </w:rPr>
            </w:pPr>
            <w:r w:rsidRPr="00B76219">
              <w:rPr>
                <w:sz w:val="20"/>
                <w:szCs w:val="20"/>
              </w:rPr>
              <w:t>• metode implicite de evaluare sau intervenție psihologică (de preferință, cercetare fundamentală în zona condiționării afective ca modalitate de formare a preferințelor);</w:t>
            </w:r>
          </w:p>
          <w:p w14:paraId="539DF031" w14:textId="77777777" w:rsidR="00B66390" w:rsidRPr="00876EEC" w:rsidRDefault="00B66390" w:rsidP="00B66390">
            <w:pPr>
              <w:pStyle w:val="Default"/>
              <w:rPr>
                <w:sz w:val="20"/>
                <w:szCs w:val="20"/>
              </w:rPr>
            </w:pPr>
            <w:r w:rsidRPr="00B76219">
              <w:rPr>
                <w:sz w:val="20"/>
                <w:szCs w:val="20"/>
                <w:lang w:val="ro-RO"/>
              </w:rPr>
              <w:t>• intervenții comportamentale validate științific (de preferință furnizate online)</w:t>
            </w:r>
          </w:p>
        </w:tc>
      </w:tr>
      <w:tr w:rsidR="00B66390" w:rsidRPr="00876EEC" w14:paraId="127662BB" w14:textId="77777777" w:rsidTr="003A6C60">
        <w:trPr>
          <w:cantSplit/>
          <w:jc w:val="center"/>
        </w:trPr>
        <w:tc>
          <w:tcPr>
            <w:tcW w:w="2430" w:type="dxa"/>
            <w:tcBorders>
              <w:top w:val="single" w:sz="4" w:space="0" w:color="auto"/>
              <w:bottom w:val="single" w:sz="4" w:space="0" w:color="auto"/>
            </w:tcBorders>
            <w:vAlign w:val="center"/>
          </w:tcPr>
          <w:p w14:paraId="41A225DF" w14:textId="77777777" w:rsidR="00B66390" w:rsidRPr="00876EEC" w:rsidRDefault="00B66390" w:rsidP="00B66390">
            <w:pPr>
              <w:rPr>
                <w:sz w:val="20"/>
                <w:szCs w:val="20"/>
              </w:rPr>
            </w:pPr>
            <w:r>
              <w:rPr>
                <w:sz w:val="20"/>
                <w:szCs w:val="20"/>
              </w:rPr>
              <w:t>Conf.dr.</w:t>
            </w:r>
          </w:p>
          <w:p w14:paraId="6DD018DB" w14:textId="000AB3F7" w:rsidR="00B66390" w:rsidRPr="00876EEC" w:rsidRDefault="00B66390" w:rsidP="003B659F">
            <w:pPr>
              <w:rPr>
                <w:sz w:val="20"/>
                <w:szCs w:val="20"/>
              </w:rPr>
            </w:pPr>
            <w:r w:rsidRPr="00876EEC">
              <w:rPr>
                <w:sz w:val="20"/>
                <w:szCs w:val="20"/>
              </w:rPr>
              <w:t>Paul SÂRBESCU</w:t>
            </w:r>
          </w:p>
        </w:tc>
        <w:tc>
          <w:tcPr>
            <w:tcW w:w="1080" w:type="dxa"/>
            <w:tcBorders>
              <w:top w:val="single" w:sz="4" w:space="0" w:color="auto"/>
              <w:bottom w:val="single" w:sz="4" w:space="0" w:color="auto"/>
            </w:tcBorders>
            <w:vAlign w:val="center"/>
          </w:tcPr>
          <w:p w14:paraId="3D96ED2D" w14:textId="50F7F907" w:rsidR="00B66390" w:rsidRPr="00B76219" w:rsidRDefault="00B66390" w:rsidP="00B66390">
            <w:pPr>
              <w:rPr>
                <w:sz w:val="20"/>
                <w:szCs w:val="20"/>
              </w:rPr>
            </w:pPr>
            <w:r>
              <w:rPr>
                <w:sz w:val="20"/>
                <w:szCs w:val="20"/>
              </w:rPr>
              <w:t>Psihologie</w:t>
            </w:r>
          </w:p>
        </w:tc>
        <w:tc>
          <w:tcPr>
            <w:tcW w:w="6234" w:type="dxa"/>
            <w:tcBorders>
              <w:top w:val="single" w:sz="4" w:space="0" w:color="auto"/>
              <w:bottom w:val="single" w:sz="4" w:space="0" w:color="auto"/>
            </w:tcBorders>
            <w:vAlign w:val="center"/>
          </w:tcPr>
          <w:p w14:paraId="07D367E7" w14:textId="77777777" w:rsidR="00B66390" w:rsidRPr="00B76219" w:rsidRDefault="00B66390" w:rsidP="00B66390">
            <w:pPr>
              <w:rPr>
                <w:sz w:val="20"/>
                <w:szCs w:val="20"/>
              </w:rPr>
            </w:pPr>
            <w:r w:rsidRPr="00B76219">
              <w:rPr>
                <w:sz w:val="20"/>
                <w:szCs w:val="20"/>
              </w:rPr>
              <w:t>• Varianta intra-individuală a comportamentului traficului</w:t>
            </w:r>
          </w:p>
          <w:p w14:paraId="5445CA68" w14:textId="77777777" w:rsidR="00B66390" w:rsidRPr="00B76219" w:rsidRDefault="00B66390" w:rsidP="00B66390">
            <w:pPr>
              <w:rPr>
                <w:sz w:val="20"/>
                <w:szCs w:val="20"/>
              </w:rPr>
            </w:pPr>
            <w:r w:rsidRPr="00B76219">
              <w:rPr>
                <w:sz w:val="20"/>
                <w:szCs w:val="20"/>
              </w:rPr>
              <w:t xml:space="preserve">• Eficienta </w:t>
            </w:r>
            <w:proofErr w:type="spellStart"/>
            <w:r w:rsidRPr="00B76219">
              <w:rPr>
                <w:sz w:val="20"/>
                <w:szCs w:val="20"/>
              </w:rPr>
              <w:t>interventiilor</w:t>
            </w:r>
            <w:proofErr w:type="spellEnd"/>
            <w:r w:rsidRPr="00B76219">
              <w:rPr>
                <w:sz w:val="20"/>
                <w:szCs w:val="20"/>
              </w:rPr>
              <w:t xml:space="preserve"> pentru reducerea comportamentului periculos in trafic</w:t>
            </w:r>
          </w:p>
          <w:p w14:paraId="1472C82F" w14:textId="77777777" w:rsidR="00B66390" w:rsidRDefault="00B66390" w:rsidP="00B66390">
            <w:pPr>
              <w:rPr>
                <w:sz w:val="20"/>
                <w:szCs w:val="20"/>
              </w:rPr>
            </w:pPr>
            <w:r w:rsidRPr="00B76219">
              <w:rPr>
                <w:sz w:val="20"/>
                <w:szCs w:val="20"/>
              </w:rPr>
              <w:t xml:space="preserve">• Măsurarea comportamentului traficului utilizând metode </w:t>
            </w:r>
            <w:proofErr w:type="spellStart"/>
            <w:r w:rsidRPr="00B76219">
              <w:rPr>
                <w:sz w:val="20"/>
                <w:szCs w:val="20"/>
              </w:rPr>
              <w:t>neauto</w:t>
            </w:r>
            <w:proofErr w:type="spellEnd"/>
            <w:r w:rsidRPr="00B76219">
              <w:rPr>
                <w:sz w:val="20"/>
                <w:szCs w:val="20"/>
              </w:rPr>
              <w:t>-raportate</w:t>
            </w:r>
          </w:p>
        </w:tc>
      </w:tr>
      <w:tr w:rsidR="00B66390" w:rsidRPr="00876EEC" w14:paraId="0491C35F" w14:textId="77777777" w:rsidTr="003A6C60">
        <w:trPr>
          <w:cantSplit/>
          <w:jc w:val="center"/>
        </w:trPr>
        <w:tc>
          <w:tcPr>
            <w:tcW w:w="2430" w:type="dxa"/>
            <w:tcBorders>
              <w:top w:val="single" w:sz="4" w:space="0" w:color="auto"/>
              <w:bottom w:val="single" w:sz="4" w:space="0" w:color="auto"/>
            </w:tcBorders>
            <w:vAlign w:val="center"/>
          </w:tcPr>
          <w:p w14:paraId="62B6677D" w14:textId="77777777" w:rsidR="00B66390" w:rsidRPr="00876EEC" w:rsidRDefault="00B66390" w:rsidP="00B66390">
            <w:pPr>
              <w:rPr>
                <w:sz w:val="20"/>
                <w:szCs w:val="20"/>
              </w:rPr>
            </w:pPr>
            <w:r>
              <w:rPr>
                <w:sz w:val="20"/>
                <w:szCs w:val="20"/>
              </w:rPr>
              <w:t>Prof.dr.</w:t>
            </w:r>
          </w:p>
          <w:p w14:paraId="7CBF1D4F" w14:textId="6396E304" w:rsidR="00B66390" w:rsidRPr="00876EEC" w:rsidRDefault="00B66390" w:rsidP="003B659F">
            <w:pPr>
              <w:rPr>
                <w:sz w:val="20"/>
                <w:szCs w:val="20"/>
              </w:rPr>
            </w:pPr>
            <w:r w:rsidRPr="00876EEC">
              <w:rPr>
                <w:sz w:val="20"/>
                <w:szCs w:val="20"/>
              </w:rPr>
              <w:t>Mona VINTILĂ</w:t>
            </w:r>
          </w:p>
        </w:tc>
        <w:tc>
          <w:tcPr>
            <w:tcW w:w="1080" w:type="dxa"/>
            <w:tcBorders>
              <w:top w:val="single" w:sz="4" w:space="0" w:color="auto"/>
              <w:bottom w:val="single" w:sz="4" w:space="0" w:color="auto"/>
            </w:tcBorders>
            <w:vAlign w:val="center"/>
          </w:tcPr>
          <w:p w14:paraId="594FBF75" w14:textId="78E5366E" w:rsidR="00B66390" w:rsidRPr="00EF7D3D" w:rsidRDefault="00B66390" w:rsidP="00B66390">
            <w:pPr>
              <w:rPr>
                <w:sz w:val="20"/>
                <w:szCs w:val="20"/>
              </w:rPr>
            </w:pPr>
            <w:r>
              <w:rPr>
                <w:sz w:val="20"/>
                <w:szCs w:val="20"/>
              </w:rPr>
              <w:t>Psihologie</w:t>
            </w:r>
          </w:p>
        </w:tc>
        <w:tc>
          <w:tcPr>
            <w:tcW w:w="6234" w:type="dxa"/>
            <w:tcBorders>
              <w:top w:val="single" w:sz="4" w:space="0" w:color="auto"/>
              <w:bottom w:val="single" w:sz="4" w:space="0" w:color="auto"/>
            </w:tcBorders>
          </w:tcPr>
          <w:p w14:paraId="4EACA70B" w14:textId="77777777" w:rsidR="00B66390" w:rsidRPr="00EF7D3D" w:rsidRDefault="00B66390" w:rsidP="00B66390">
            <w:pPr>
              <w:rPr>
                <w:sz w:val="20"/>
                <w:szCs w:val="20"/>
              </w:rPr>
            </w:pPr>
            <w:r w:rsidRPr="00EF7D3D">
              <w:rPr>
                <w:sz w:val="20"/>
                <w:szCs w:val="20"/>
              </w:rPr>
              <w:t>• studiul infidelității – conexiuni neurologice și implicații diadice;</w:t>
            </w:r>
          </w:p>
          <w:p w14:paraId="50913327" w14:textId="77777777" w:rsidR="00B66390" w:rsidRPr="00EF7D3D" w:rsidRDefault="00B66390" w:rsidP="00B66390">
            <w:pPr>
              <w:rPr>
                <w:sz w:val="20"/>
                <w:szCs w:val="20"/>
              </w:rPr>
            </w:pPr>
            <w:r w:rsidRPr="00EF7D3D">
              <w:rPr>
                <w:sz w:val="20"/>
                <w:szCs w:val="20"/>
              </w:rPr>
              <w:t>• psihologia sănătății a bolilor somatice (de ex., Alzheimer, diabet, CVA) – abordare diadică;</w:t>
            </w:r>
          </w:p>
          <w:p w14:paraId="6D64370E" w14:textId="77777777" w:rsidR="00B66390" w:rsidRPr="00EF7D3D" w:rsidRDefault="00B66390" w:rsidP="00B66390">
            <w:pPr>
              <w:rPr>
                <w:sz w:val="20"/>
                <w:szCs w:val="20"/>
              </w:rPr>
            </w:pPr>
            <w:r w:rsidRPr="00EF7D3D">
              <w:rPr>
                <w:sz w:val="20"/>
                <w:szCs w:val="20"/>
              </w:rPr>
              <w:t>• imaginea corporală și factori culturali, social media și atitudinea față de chirurgia plastică;</w:t>
            </w:r>
          </w:p>
          <w:p w14:paraId="38A116C3" w14:textId="77777777" w:rsidR="00B66390" w:rsidRPr="00EF7D3D" w:rsidRDefault="00B66390" w:rsidP="00B66390">
            <w:pPr>
              <w:rPr>
                <w:sz w:val="20"/>
                <w:szCs w:val="20"/>
              </w:rPr>
            </w:pPr>
            <w:r w:rsidRPr="00EF7D3D">
              <w:rPr>
                <w:sz w:val="20"/>
                <w:szCs w:val="20"/>
              </w:rPr>
              <w:t>• imaginea corporală, tatuajele și percepțiile sociale despre tatuaje;</w:t>
            </w:r>
          </w:p>
          <w:p w14:paraId="16F3084A" w14:textId="77777777" w:rsidR="00B66390" w:rsidRPr="00EF7D3D" w:rsidRDefault="00B66390" w:rsidP="00B66390">
            <w:pPr>
              <w:shd w:val="clear" w:color="auto" w:fill="FFFFFF"/>
              <w:rPr>
                <w:sz w:val="20"/>
                <w:szCs w:val="20"/>
              </w:rPr>
            </w:pPr>
            <w:r w:rsidRPr="00EF7D3D">
              <w:rPr>
                <w:sz w:val="20"/>
                <w:szCs w:val="20"/>
              </w:rPr>
              <w:t>• experiențele traumatice timpurii și calitatea vieții de cuplu.</w:t>
            </w:r>
          </w:p>
        </w:tc>
      </w:tr>
      <w:tr w:rsidR="00B66390" w:rsidRPr="00876EEC" w14:paraId="40B25417" w14:textId="77777777" w:rsidTr="003A6C60">
        <w:trPr>
          <w:cantSplit/>
          <w:jc w:val="center"/>
        </w:trPr>
        <w:tc>
          <w:tcPr>
            <w:tcW w:w="2430" w:type="dxa"/>
            <w:tcBorders>
              <w:top w:val="single" w:sz="4" w:space="0" w:color="auto"/>
              <w:bottom w:val="single" w:sz="4" w:space="0" w:color="auto"/>
            </w:tcBorders>
            <w:vAlign w:val="center"/>
          </w:tcPr>
          <w:p w14:paraId="6700C7BC" w14:textId="77777777" w:rsidR="00B66390" w:rsidRPr="00876EEC" w:rsidRDefault="00B66390" w:rsidP="00B66390">
            <w:pPr>
              <w:rPr>
                <w:sz w:val="20"/>
                <w:szCs w:val="20"/>
              </w:rPr>
            </w:pPr>
            <w:r>
              <w:rPr>
                <w:sz w:val="20"/>
                <w:szCs w:val="20"/>
              </w:rPr>
              <w:t>Prof.dr.</w:t>
            </w:r>
          </w:p>
          <w:p w14:paraId="606EF816" w14:textId="4612A135" w:rsidR="00B66390" w:rsidRPr="00876EEC" w:rsidRDefault="00B66390" w:rsidP="003B659F">
            <w:pPr>
              <w:rPr>
                <w:sz w:val="20"/>
                <w:szCs w:val="20"/>
              </w:rPr>
            </w:pPr>
            <w:r w:rsidRPr="00876EEC">
              <w:rPr>
                <w:sz w:val="20"/>
                <w:szCs w:val="20"/>
              </w:rPr>
              <w:t xml:space="preserve">Delia </w:t>
            </w:r>
            <w:proofErr w:type="spellStart"/>
            <w:r w:rsidRPr="00876EEC">
              <w:rPr>
                <w:sz w:val="20"/>
                <w:szCs w:val="20"/>
              </w:rPr>
              <w:t>Vîrgă</w:t>
            </w:r>
            <w:proofErr w:type="spellEnd"/>
          </w:p>
        </w:tc>
        <w:tc>
          <w:tcPr>
            <w:tcW w:w="1080" w:type="dxa"/>
            <w:tcBorders>
              <w:top w:val="single" w:sz="4" w:space="0" w:color="auto"/>
              <w:bottom w:val="single" w:sz="4" w:space="0" w:color="auto"/>
            </w:tcBorders>
            <w:vAlign w:val="center"/>
          </w:tcPr>
          <w:p w14:paraId="32FAC6EE" w14:textId="5B2DB4E7" w:rsidR="00B66390" w:rsidRPr="006A1C0A" w:rsidRDefault="00B66390" w:rsidP="00B66390">
            <w:pPr>
              <w:rPr>
                <w:sz w:val="20"/>
                <w:szCs w:val="20"/>
              </w:rPr>
            </w:pPr>
            <w:r>
              <w:rPr>
                <w:sz w:val="20"/>
                <w:szCs w:val="20"/>
              </w:rPr>
              <w:t>Psihologie</w:t>
            </w:r>
          </w:p>
        </w:tc>
        <w:tc>
          <w:tcPr>
            <w:tcW w:w="6234" w:type="dxa"/>
            <w:tcBorders>
              <w:top w:val="single" w:sz="4" w:space="0" w:color="auto"/>
              <w:bottom w:val="single" w:sz="4" w:space="0" w:color="auto"/>
            </w:tcBorders>
          </w:tcPr>
          <w:p w14:paraId="05643C27" w14:textId="18281D64" w:rsidR="00B66390" w:rsidRPr="006A1C0A" w:rsidRDefault="00B66390" w:rsidP="001E2DD2">
            <w:pPr>
              <w:rPr>
                <w:sz w:val="20"/>
                <w:szCs w:val="20"/>
              </w:rPr>
            </w:pPr>
            <w:r w:rsidRPr="006A1C0A">
              <w:rPr>
                <w:sz w:val="20"/>
                <w:szCs w:val="20"/>
              </w:rPr>
              <w:t xml:space="preserve">• problematica resurselor și solicitărilor personale în contextul teoriei </w:t>
            </w:r>
            <w:r w:rsidR="001E2DD2">
              <w:rPr>
                <w:sz w:val="20"/>
                <w:szCs w:val="20"/>
              </w:rPr>
              <w:t>Solicitări-Resurse ale postului (</w:t>
            </w:r>
            <w:r w:rsidRPr="006A1C0A">
              <w:rPr>
                <w:sz w:val="20"/>
                <w:szCs w:val="20"/>
              </w:rPr>
              <w:t xml:space="preserve">teoria JD-R, </w:t>
            </w:r>
            <w:proofErr w:type="spellStart"/>
            <w:r w:rsidRPr="006A1C0A">
              <w:rPr>
                <w:sz w:val="20"/>
                <w:szCs w:val="20"/>
              </w:rPr>
              <w:t>Demerouti</w:t>
            </w:r>
            <w:proofErr w:type="spellEnd"/>
            <w:r w:rsidRPr="006A1C0A">
              <w:rPr>
                <w:sz w:val="20"/>
                <w:szCs w:val="20"/>
              </w:rPr>
              <w:t xml:space="preserve"> &amp; </w:t>
            </w:r>
            <w:proofErr w:type="spellStart"/>
            <w:r w:rsidRPr="006A1C0A">
              <w:rPr>
                <w:sz w:val="20"/>
                <w:szCs w:val="20"/>
              </w:rPr>
              <w:t>Bakker</w:t>
            </w:r>
            <w:proofErr w:type="spellEnd"/>
            <w:r w:rsidRPr="006A1C0A">
              <w:rPr>
                <w:sz w:val="20"/>
                <w:szCs w:val="20"/>
              </w:rPr>
              <w:t>, 2014) și al teoriei conservării resurselor (</w:t>
            </w:r>
            <w:proofErr w:type="spellStart"/>
            <w:r w:rsidRPr="006A1C0A">
              <w:rPr>
                <w:sz w:val="20"/>
                <w:szCs w:val="20"/>
              </w:rPr>
              <w:t>Hobfoll</w:t>
            </w:r>
            <w:proofErr w:type="spellEnd"/>
            <w:r w:rsidRPr="006A1C0A">
              <w:rPr>
                <w:sz w:val="20"/>
                <w:szCs w:val="20"/>
              </w:rPr>
              <w:t>, 2001), la nivel individual și de grup;</w:t>
            </w:r>
          </w:p>
          <w:p w14:paraId="71645EAF" w14:textId="77777777" w:rsidR="00B66390" w:rsidRPr="006A1C0A" w:rsidRDefault="00B66390" w:rsidP="00B66390">
            <w:pPr>
              <w:rPr>
                <w:sz w:val="20"/>
                <w:szCs w:val="20"/>
              </w:rPr>
            </w:pPr>
            <w:r w:rsidRPr="006A1C0A">
              <w:rPr>
                <w:sz w:val="20"/>
                <w:szCs w:val="20"/>
              </w:rPr>
              <w:t>• Intervenții validate științific aplicate într-un context organizațional (cum ar fi intervențiile pozitive);</w:t>
            </w:r>
          </w:p>
          <w:p w14:paraId="32915A75" w14:textId="77777777" w:rsidR="00B66390" w:rsidRPr="006A1C0A" w:rsidRDefault="00B66390" w:rsidP="00B66390">
            <w:pPr>
              <w:rPr>
                <w:sz w:val="20"/>
                <w:szCs w:val="20"/>
              </w:rPr>
            </w:pPr>
            <w:r w:rsidRPr="006A1C0A">
              <w:rPr>
                <w:sz w:val="20"/>
                <w:szCs w:val="20"/>
              </w:rPr>
              <w:t>• Echilibru între muncă și viața personală (transfer în diferite contexte și între cupluri);</w:t>
            </w:r>
          </w:p>
          <w:p w14:paraId="0D481026" w14:textId="77777777" w:rsidR="00B66390" w:rsidRPr="006A1C0A" w:rsidRDefault="00B66390" w:rsidP="00B66390">
            <w:pPr>
              <w:rPr>
                <w:sz w:val="20"/>
                <w:szCs w:val="20"/>
              </w:rPr>
            </w:pPr>
            <w:r w:rsidRPr="006A1C0A">
              <w:rPr>
                <w:sz w:val="20"/>
                <w:szCs w:val="20"/>
              </w:rPr>
              <w:t xml:space="preserve">• Nevoile psihologice la locul de muncă, conform teoriei </w:t>
            </w:r>
            <w:proofErr w:type="spellStart"/>
            <w:r w:rsidRPr="006A1C0A">
              <w:rPr>
                <w:sz w:val="20"/>
                <w:szCs w:val="20"/>
              </w:rPr>
              <w:t>autodeterminarii</w:t>
            </w:r>
            <w:proofErr w:type="spellEnd"/>
            <w:r w:rsidRPr="006A1C0A">
              <w:rPr>
                <w:sz w:val="20"/>
                <w:szCs w:val="20"/>
              </w:rPr>
              <w:t xml:space="preserve"> (Deci &amp; Ryan, 2000), și bunăstare;</w:t>
            </w:r>
          </w:p>
          <w:p w14:paraId="20A04CE3" w14:textId="77777777" w:rsidR="00B66390" w:rsidRPr="006A1C0A" w:rsidRDefault="00B66390" w:rsidP="00B66390">
            <w:pPr>
              <w:shd w:val="clear" w:color="auto" w:fill="FFFFFF"/>
              <w:rPr>
                <w:sz w:val="20"/>
                <w:szCs w:val="20"/>
              </w:rPr>
            </w:pPr>
            <w:r w:rsidRPr="006A1C0A">
              <w:rPr>
                <w:sz w:val="20"/>
                <w:szCs w:val="20"/>
              </w:rPr>
              <w:t xml:space="preserve">• </w:t>
            </w:r>
            <w:r>
              <w:rPr>
                <w:sz w:val="20"/>
                <w:szCs w:val="20"/>
              </w:rPr>
              <w:t>R</w:t>
            </w:r>
            <w:r w:rsidRPr="006A1C0A">
              <w:rPr>
                <w:sz w:val="20"/>
                <w:szCs w:val="20"/>
              </w:rPr>
              <w:t>ecuperare după muncă și performanță</w:t>
            </w:r>
          </w:p>
        </w:tc>
      </w:tr>
      <w:tr w:rsidR="00643D3C" w:rsidRPr="00876EEC" w14:paraId="516ADA0F" w14:textId="77777777" w:rsidTr="003A6C60">
        <w:trPr>
          <w:cantSplit/>
          <w:jc w:val="center"/>
        </w:trPr>
        <w:tc>
          <w:tcPr>
            <w:tcW w:w="2430" w:type="dxa"/>
            <w:tcBorders>
              <w:top w:val="single" w:sz="4" w:space="0" w:color="auto"/>
              <w:bottom w:val="single" w:sz="4" w:space="0" w:color="auto"/>
            </w:tcBorders>
            <w:vAlign w:val="center"/>
          </w:tcPr>
          <w:p w14:paraId="210DA611" w14:textId="77777777" w:rsidR="00643D3C" w:rsidRDefault="00643D3C" w:rsidP="00643D3C">
            <w:pPr>
              <w:rPr>
                <w:sz w:val="20"/>
                <w:szCs w:val="20"/>
              </w:rPr>
            </w:pPr>
            <w:r>
              <w:rPr>
                <w:sz w:val="20"/>
                <w:szCs w:val="20"/>
              </w:rPr>
              <w:t xml:space="preserve">Prof.dr. </w:t>
            </w:r>
          </w:p>
          <w:p w14:paraId="3F9EB9DB" w14:textId="2C65E3DC" w:rsidR="00643D3C" w:rsidRDefault="00643D3C" w:rsidP="00643D3C">
            <w:pPr>
              <w:rPr>
                <w:sz w:val="20"/>
                <w:szCs w:val="20"/>
              </w:rPr>
            </w:pPr>
            <w:r>
              <w:rPr>
                <w:sz w:val="20"/>
                <w:szCs w:val="20"/>
              </w:rPr>
              <w:t>Daniela DUMITRU</w:t>
            </w:r>
          </w:p>
        </w:tc>
        <w:tc>
          <w:tcPr>
            <w:tcW w:w="1080" w:type="dxa"/>
            <w:tcBorders>
              <w:top w:val="single" w:sz="4" w:space="0" w:color="auto"/>
              <w:bottom w:val="single" w:sz="4" w:space="0" w:color="auto"/>
            </w:tcBorders>
            <w:vAlign w:val="center"/>
          </w:tcPr>
          <w:p w14:paraId="474CE93D" w14:textId="05FF1403" w:rsidR="00643D3C" w:rsidRDefault="00643D3C" w:rsidP="00643D3C">
            <w:pPr>
              <w:jc w:val="center"/>
              <w:rPr>
                <w:sz w:val="20"/>
                <w:szCs w:val="20"/>
              </w:rPr>
            </w:pPr>
            <w:r>
              <w:rPr>
                <w:sz w:val="20"/>
                <w:szCs w:val="20"/>
              </w:rPr>
              <w:t>Științe ale educației</w:t>
            </w:r>
          </w:p>
        </w:tc>
        <w:tc>
          <w:tcPr>
            <w:tcW w:w="6234" w:type="dxa"/>
            <w:tcBorders>
              <w:top w:val="single" w:sz="4" w:space="0" w:color="auto"/>
              <w:bottom w:val="single" w:sz="4" w:space="0" w:color="auto"/>
            </w:tcBorders>
          </w:tcPr>
          <w:p w14:paraId="48D2DCBB" w14:textId="08FB5263" w:rsidR="00D52F75" w:rsidRPr="00D52F75" w:rsidRDefault="00D52F75" w:rsidP="00D52F75">
            <w:pPr>
              <w:pStyle w:val="ListParagraph"/>
              <w:numPr>
                <w:ilvl w:val="0"/>
                <w:numId w:val="13"/>
              </w:numPr>
              <w:rPr>
                <w:sz w:val="20"/>
                <w:szCs w:val="20"/>
              </w:rPr>
            </w:pPr>
            <w:r w:rsidRPr="00D52F75">
              <w:rPr>
                <w:sz w:val="20"/>
                <w:szCs w:val="20"/>
              </w:rPr>
              <w:t xml:space="preserve">gândire critică și argumentare </w:t>
            </w:r>
          </w:p>
          <w:p w14:paraId="7802A8EA" w14:textId="77777777" w:rsidR="00D52F75" w:rsidRPr="00D52F75" w:rsidRDefault="00D52F75" w:rsidP="00D52F75">
            <w:pPr>
              <w:pStyle w:val="ListParagraph"/>
              <w:numPr>
                <w:ilvl w:val="1"/>
                <w:numId w:val="13"/>
              </w:numPr>
              <w:ind w:left="706"/>
              <w:rPr>
                <w:sz w:val="20"/>
                <w:szCs w:val="20"/>
              </w:rPr>
            </w:pPr>
            <w:r w:rsidRPr="00D52F75">
              <w:rPr>
                <w:sz w:val="20"/>
                <w:szCs w:val="20"/>
              </w:rPr>
              <w:t xml:space="preserve">programe educaționale de dezvoltare a gândirii critice </w:t>
            </w:r>
          </w:p>
          <w:p w14:paraId="031A3E26" w14:textId="77777777" w:rsidR="00D52F75" w:rsidRPr="00D52F75" w:rsidRDefault="00D52F75" w:rsidP="00D52F75">
            <w:pPr>
              <w:pStyle w:val="ListParagraph"/>
              <w:numPr>
                <w:ilvl w:val="1"/>
                <w:numId w:val="13"/>
              </w:numPr>
              <w:ind w:left="706"/>
              <w:rPr>
                <w:sz w:val="20"/>
                <w:szCs w:val="20"/>
              </w:rPr>
            </w:pPr>
            <w:r w:rsidRPr="00D52F75">
              <w:rPr>
                <w:sz w:val="20"/>
                <w:szCs w:val="20"/>
              </w:rPr>
              <w:t xml:space="preserve">programe educaționale ce integrează gândirea critică în diferite discipline </w:t>
            </w:r>
          </w:p>
          <w:p w14:paraId="527F8B21" w14:textId="77777777" w:rsidR="00D52F75" w:rsidRPr="00D52F75" w:rsidRDefault="00D52F75" w:rsidP="00D52F75">
            <w:pPr>
              <w:pStyle w:val="ListParagraph"/>
              <w:numPr>
                <w:ilvl w:val="1"/>
                <w:numId w:val="13"/>
              </w:numPr>
              <w:ind w:left="706"/>
              <w:rPr>
                <w:sz w:val="20"/>
                <w:szCs w:val="20"/>
              </w:rPr>
            </w:pPr>
            <w:r w:rsidRPr="00D52F75">
              <w:rPr>
                <w:sz w:val="20"/>
                <w:szCs w:val="20"/>
              </w:rPr>
              <w:t xml:space="preserve">evaluarea abilităților de gândire critică </w:t>
            </w:r>
          </w:p>
          <w:p w14:paraId="3BCD193E" w14:textId="54656FD1" w:rsidR="00D52F75" w:rsidRPr="00D52F75" w:rsidRDefault="00D52F75" w:rsidP="00D52F75">
            <w:pPr>
              <w:pStyle w:val="ListParagraph"/>
              <w:numPr>
                <w:ilvl w:val="1"/>
                <w:numId w:val="13"/>
              </w:numPr>
              <w:ind w:left="706"/>
              <w:rPr>
                <w:sz w:val="20"/>
                <w:szCs w:val="20"/>
              </w:rPr>
            </w:pPr>
            <w:r w:rsidRPr="00D52F75">
              <w:rPr>
                <w:sz w:val="20"/>
                <w:szCs w:val="20"/>
              </w:rPr>
              <w:t xml:space="preserve">transferul și transferabilitatea abilităților de gândire critică </w:t>
            </w:r>
          </w:p>
          <w:p w14:paraId="26968F9A" w14:textId="77777777" w:rsidR="00D52F75" w:rsidRPr="00D52F75" w:rsidRDefault="00D52F75" w:rsidP="00D52F75">
            <w:pPr>
              <w:pStyle w:val="ListParagraph"/>
              <w:numPr>
                <w:ilvl w:val="1"/>
                <w:numId w:val="13"/>
              </w:numPr>
              <w:ind w:left="706"/>
              <w:rPr>
                <w:sz w:val="20"/>
                <w:szCs w:val="20"/>
              </w:rPr>
            </w:pPr>
            <w:r w:rsidRPr="00D52F75">
              <w:rPr>
                <w:sz w:val="20"/>
                <w:szCs w:val="20"/>
              </w:rPr>
              <w:t xml:space="preserve">rezolvarea de probleme </w:t>
            </w:r>
            <w:proofErr w:type="spellStart"/>
            <w:r w:rsidRPr="00D52F75">
              <w:rPr>
                <w:sz w:val="20"/>
                <w:szCs w:val="20"/>
              </w:rPr>
              <w:t>vs</w:t>
            </w:r>
            <w:proofErr w:type="spellEnd"/>
            <w:r w:rsidRPr="00D52F75">
              <w:rPr>
                <w:sz w:val="20"/>
                <w:szCs w:val="20"/>
              </w:rPr>
              <w:t xml:space="preserve"> gândire critică </w:t>
            </w:r>
          </w:p>
          <w:p w14:paraId="5818208F" w14:textId="77777777" w:rsidR="00D52F75" w:rsidRPr="00D52F75" w:rsidRDefault="00D52F75" w:rsidP="00D52F75">
            <w:pPr>
              <w:pStyle w:val="ListParagraph"/>
              <w:numPr>
                <w:ilvl w:val="1"/>
                <w:numId w:val="13"/>
              </w:numPr>
              <w:ind w:left="706"/>
              <w:rPr>
                <w:sz w:val="20"/>
                <w:szCs w:val="20"/>
              </w:rPr>
            </w:pPr>
            <w:proofErr w:type="spellStart"/>
            <w:r w:rsidRPr="00D52F75">
              <w:rPr>
                <w:sz w:val="20"/>
                <w:szCs w:val="20"/>
              </w:rPr>
              <w:t>biasuri</w:t>
            </w:r>
            <w:proofErr w:type="spellEnd"/>
            <w:r w:rsidRPr="00D52F75">
              <w:rPr>
                <w:sz w:val="20"/>
                <w:szCs w:val="20"/>
              </w:rPr>
              <w:t xml:space="preserve"> și erori de raționare </w:t>
            </w:r>
          </w:p>
          <w:p w14:paraId="4293821C" w14:textId="77777777" w:rsidR="00D52F75" w:rsidRDefault="00D52F75" w:rsidP="00D52F75">
            <w:pPr>
              <w:pStyle w:val="ListParagraph"/>
              <w:numPr>
                <w:ilvl w:val="1"/>
                <w:numId w:val="13"/>
              </w:numPr>
              <w:ind w:left="706"/>
              <w:rPr>
                <w:sz w:val="20"/>
                <w:szCs w:val="20"/>
              </w:rPr>
            </w:pPr>
            <w:r w:rsidRPr="00D52F75">
              <w:rPr>
                <w:sz w:val="20"/>
                <w:szCs w:val="20"/>
              </w:rPr>
              <w:t xml:space="preserve">luarea de decizii în condiții de raționament limitat </w:t>
            </w:r>
          </w:p>
          <w:p w14:paraId="477B7348" w14:textId="77777777" w:rsidR="00D52F75" w:rsidRDefault="00D52F75" w:rsidP="00D52F75">
            <w:pPr>
              <w:pStyle w:val="ListParagraph"/>
              <w:numPr>
                <w:ilvl w:val="0"/>
                <w:numId w:val="13"/>
              </w:numPr>
              <w:rPr>
                <w:sz w:val="20"/>
                <w:szCs w:val="20"/>
              </w:rPr>
            </w:pPr>
            <w:r w:rsidRPr="00D52F75">
              <w:rPr>
                <w:sz w:val="20"/>
                <w:szCs w:val="20"/>
              </w:rPr>
              <w:t xml:space="preserve">educația pentru sustenabilitate </w:t>
            </w:r>
          </w:p>
          <w:p w14:paraId="7E833F71" w14:textId="77777777" w:rsidR="00D52F75" w:rsidRDefault="00D52F75" w:rsidP="00D52F75">
            <w:pPr>
              <w:pStyle w:val="ListParagraph"/>
              <w:numPr>
                <w:ilvl w:val="1"/>
                <w:numId w:val="13"/>
              </w:numPr>
              <w:rPr>
                <w:sz w:val="20"/>
                <w:szCs w:val="20"/>
              </w:rPr>
            </w:pPr>
            <w:r w:rsidRPr="00D52F75">
              <w:rPr>
                <w:sz w:val="20"/>
                <w:szCs w:val="20"/>
              </w:rPr>
              <w:t xml:space="preserve">integrarea SDG în programele educaționale din învățământul superior </w:t>
            </w:r>
          </w:p>
          <w:p w14:paraId="6C9CAB77" w14:textId="5D78CDFD" w:rsidR="00643D3C" w:rsidRPr="00D52F75" w:rsidRDefault="00D52F75" w:rsidP="00D52F75">
            <w:pPr>
              <w:pStyle w:val="ListParagraph"/>
              <w:numPr>
                <w:ilvl w:val="1"/>
                <w:numId w:val="13"/>
              </w:numPr>
              <w:rPr>
                <w:sz w:val="20"/>
                <w:szCs w:val="20"/>
              </w:rPr>
            </w:pPr>
            <w:r w:rsidRPr="00D52F75">
              <w:rPr>
                <w:sz w:val="20"/>
                <w:szCs w:val="20"/>
              </w:rPr>
              <w:t>importanța și rolul educației pentru sustenabilitate în învățământul superior</w:t>
            </w:r>
          </w:p>
        </w:tc>
      </w:tr>
      <w:tr w:rsidR="00643D3C" w:rsidRPr="00876EEC" w14:paraId="4D2B76BC" w14:textId="77777777" w:rsidTr="003A6C60">
        <w:trPr>
          <w:cantSplit/>
          <w:jc w:val="center"/>
        </w:trPr>
        <w:tc>
          <w:tcPr>
            <w:tcW w:w="2430" w:type="dxa"/>
            <w:tcBorders>
              <w:top w:val="single" w:sz="4" w:space="0" w:color="auto"/>
              <w:bottom w:val="single" w:sz="4" w:space="0" w:color="auto"/>
            </w:tcBorders>
            <w:vAlign w:val="center"/>
          </w:tcPr>
          <w:p w14:paraId="01D5E149" w14:textId="77777777" w:rsidR="00643D3C" w:rsidRDefault="00643D3C" w:rsidP="00643D3C">
            <w:pPr>
              <w:rPr>
                <w:sz w:val="20"/>
                <w:szCs w:val="20"/>
              </w:rPr>
            </w:pPr>
            <w:r>
              <w:rPr>
                <w:sz w:val="20"/>
                <w:szCs w:val="20"/>
              </w:rPr>
              <w:t>Conf.dr.</w:t>
            </w:r>
          </w:p>
          <w:p w14:paraId="3482B4A3" w14:textId="4A92DEE4" w:rsidR="00643D3C" w:rsidRDefault="00643D3C" w:rsidP="00643D3C">
            <w:pPr>
              <w:rPr>
                <w:sz w:val="20"/>
                <w:szCs w:val="20"/>
              </w:rPr>
            </w:pPr>
            <w:r>
              <w:rPr>
                <w:sz w:val="20"/>
                <w:szCs w:val="20"/>
              </w:rPr>
              <w:t>Marian ILIE</w:t>
            </w:r>
          </w:p>
        </w:tc>
        <w:tc>
          <w:tcPr>
            <w:tcW w:w="1080" w:type="dxa"/>
            <w:tcBorders>
              <w:top w:val="single" w:sz="4" w:space="0" w:color="auto"/>
              <w:bottom w:val="single" w:sz="4" w:space="0" w:color="auto"/>
            </w:tcBorders>
            <w:vAlign w:val="center"/>
          </w:tcPr>
          <w:p w14:paraId="15589C12" w14:textId="780054A5" w:rsidR="00643D3C" w:rsidRDefault="00643D3C" w:rsidP="00643D3C">
            <w:pPr>
              <w:rPr>
                <w:sz w:val="20"/>
                <w:szCs w:val="20"/>
              </w:rPr>
            </w:pPr>
            <w:r>
              <w:rPr>
                <w:sz w:val="20"/>
                <w:szCs w:val="20"/>
              </w:rPr>
              <w:t>Științe ale educației</w:t>
            </w:r>
          </w:p>
        </w:tc>
        <w:tc>
          <w:tcPr>
            <w:tcW w:w="6234" w:type="dxa"/>
            <w:tcBorders>
              <w:top w:val="single" w:sz="4" w:space="0" w:color="auto"/>
              <w:bottom w:val="single" w:sz="4" w:space="0" w:color="auto"/>
            </w:tcBorders>
          </w:tcPr>
          <w:p w14:paraId="3470BA29" w14:textId="77777777" w:rsidR="00E37AE8" w:rsidRPr="00E37AE8" w:rsidRDefault="00E37AE8" w:rsidP="00E37AE8">
            <w:pPr>
              <w:pStyle w:val="ListParagraph"/>
              <w:numPr>
                <w:ilvl w:val="0"/>
                <w:numId w:val="14"/>
              </w:numPr>
              <w:rPr>
                <w:sz w:val="20"/>
                <w:szCs w:val="20"/>
              </w:rPr>
            </w:pPr>
            <w:r w:rsidRPr="00E37AE8">
              <w:rPr>
                <w:sz w:val="20"/>
                <w:szCs w:val="20"/>
              </w:rPr>
              <w:t xml:space="preserve">programe de formare didactică validate </w:t>
            </w:r>
            <w:proofErr w:type="spellStart"/>
            <w:r w:rsidRPr="00E37AE8">
              <w:rPr>
                <w:sz w:val="20"/>
                <w:szCs w:val="20"/>
              </w:rPr>
              <w:t>științific</w:t>
            </w:r>
            <w:proofErr w:type="spellEnd"/>
            <w:r w:rsidRPr="00E37AE8">
              <w:rPr>
                <w:sz w:val="20"/>
                <w:szCs w:val="20"/>
              </w:rPr>
              <w:t xml:space="preserve">, </w:t>
            </w:r>
          </w:p>
          <w:p w14:paraId="402CA0CF" w14:textId="77777777" w:rsidR="00E37AE8" w:rsidRPr="00E37AE8" w:rsidRDefault="00E37AE8" w:rsidP="00E37AE8">
            <w:pPr>
              <w:pStyle w:val="ListParagraph"/>
              <w:numPr>
                <w:ilvl w:val="0"/>
                <w:numId w:val="14"/>
              </w:numPr>
              <w:rPr>
                <w:sz w:val="20"/>
                <w:szCs w:val="20"/>
              </w:rPr>
            </w:pPr>
            <w:r w:rsidRPr="00E37AE8">
              <w:rPr>
                <w:sz w:val="20"/>
                <w:szCs w:val="20"/>
              </w:rPr>
              <w:t xml:space="preserve">măsurarea impactului </w:t>
            </w:r>
            <w:proofErr w:type="spellStart"/>
            <w:r w:rsidRPr="00E37AE8">
              <w:rPr>
                <w:sz w:val="20"/>
                <w:szCs w:val="20"/>
              </w:rPr>
              <w:t>aborădrilor</w:t>
            </w:r>
            <w:proofErr w:type="spellEnd"/>
            <w:r w:rsidRPr="00E37AE8">
              <w:rPr>
                <w:sz w:val="20"/>
                <w:szCs w:val="20"/>
              </w:rPr>
              <w:t xml:space="preserve"> instructiv - educative în clasa de elevi/grupul de </w:t>
            </w:r>
            <w:proofErr w:type="spellStart"/>
            <w:r w:rsidRPr="00E37AE8">
              <w:rPr>
                <w:sz w:val="20"/>
                <w:szCs w:val="20"/>
              </w:rPr>
              <w:t>studenți</w:t>
            </w:r>
            <w:proofErr w:type="spellEnd"/>
            <w:r w:rsidRPr="00E37AE8">
              <w:rPr>
                <w:sz w:val="20"/>
                <w:szCs w:val="20"/>
              </w:rPr>
              <w:t xml:space="preserve">, </w:t>
            </w:r>
          </w:p>
          <w:p w14:paraId="4FD414B2" w14:textId="77777777" w:rsidR="00E37AE8" w:rsidRPr="00E37AE8" w:rsidRDefault="00E37AE8" w:rsidP="00E37AE8">
            <w:pPr>
              <w:pStyle w:val="ListParagraph"/>
              <w:numPr>
                <w:ilvl w:val="0"/>
                <w:numId w:val="14"/>
              </w:numPr>
              <w:rPr>
                <w:sz w:val="20"/>
                <w:szCs w:val="20"/>
              </w:rPr>
            </w:pPr>
            <w:r w:rsidRPr="00E37AE8">
              <w:rPr>
                <w:sz w:val="20"/>
                <w:szCs w:val="20"/>
              </w:rPr>
              <w:t xml:space="preserve">utilizarea modelelor de instruire în proiectarea instruirii </w:t>
            </w:r>
          </w:p>
          <w:p w14:paraId="036823A1" w14:textId="162AD8E4" w:rsidR="00643D3C" w:rsidRPr="00E37AE8" w:rsidRDefault="00E37AE8" w:rsidP="00E37AE8">
            <w:pPr>
              <w:pStyle w:val="ListParagraph"/>
              <w:numPr>
                <w:ilvl w:val="0"/>
                <w:numId w:val="14"/>
              </w:numPr>
              <w:rPr>
                <w:sz w:val="20"/>
                <w:szCs w:val="20"/>
              </w:rPr>
            </w:pPr>
            <w:r w:rsidRPr="00E37AE8">
              <w:rPr>
                <w:sz w:val="20"/>
                <w:szCs w:val="20"/>
              </w:rPr>
              <w:t xml:space="preserve">utilizarea modelelor de dezvoltare curriculară </w:t>
            </w:r>
            <w:proofErr w:type="spellStart"/>
            <w:r w:rsidRPr="00E37AE8">
              <w:rPr>
                <w:sz w:val="20"/>
                <w:szCs w:val="20"/>
              </w:rPr>
              <w:t>în</w:t>
            </w:r>
            <w:proofErr w:type="spellEnd"/>
            <w:r w:rsidRPr="00E37AE8">
              <w:rPr>
                <w:sz w:val="20"/>
                <w:szCs w:val="20"/>
              </w:rPr>
              <w:t xml:space="preserve"> proiectarea, implementarea </w:t>
            </w:r>
            <w:proofErr w:type="spellStart"/>
            <w:r w:rsidRPr="00E37AE8">
              <w:rPr>
                <w:sz w:val="20"/>
                <w:szCs w:val="20"/>
              </w:rPr>
              <w:t>și</w:t>
            </w:r>
            <w:proofErr w:type="spellEnd"/>
            <w:r w:rsidRPr="00E37AE8">
              <w:rPr>
                <w:sz w:val="20"/>
                <w:szCs w:val="20"/>
              </w:rPr>
              <w:t xml:space="preserve"> evaluarea </w:t>
            </w:r>
            <w:proofErr w:type="spellStart"/>
            <w:r w:rsidRPr="00E37AE8">
              <w:rPr>
                <w:sz w:val="20"/>
                <w:szCs w:val="20"/>
              </w:rPr>
              <w:t>eficienței</w:t>
            </w:r>
            <w:proofErr w:type="spellEnd"/>
            <w:r w:rsidRPr="00E37AE8">
              <w:rPr>
                <w:sz w:val="20"/>
                <w:szCs w:val="20"/>
              </w:rPr>
              <w:t xml:space="preserve"> programelor </w:t>
            </w:r>
            <w:proofErr w:type="spellStart"/>
            <w:r w:rsidRPr="00E37AE8">
              <w:rPr>
                <w:sz w:val="20"/>
                <w:szCs w:val="20"/>
              </w:rPr>
              <w:t>educaționale</w:t>
            </w:r>
            <w:proofErr w:type="spellEnd"/>
          </w:p>
        </w:tc>
      </w:tr>
      <w:tr w:rsidR="00643D3C" w:rsidRPr="00876EEC" w14:paraId="6CA2D551" w14:textId="77777777" w:rsidTr="003A6C60">
        <w:trPr>
          <w:cantSplit/>
          <w:jc w:val="center"/>
        </w:trPr>
        <w:tc>
          <w:tcPr>
            <w:tcW w:w="2430" w:type="dxa"/>
            <w:tcBorders>
              <w:top w:val="single" w:sz="4" w:space="0" w:color="auto"/>
              <w:bottom w:val="single" w:sz="4" w:space="0" w:color="auto"/>
            </w:tcBorders>
            <w:vAlign w:val="center"/>
          </w:tcPr>
          <w:p w14:paraId="2AD5942A" w14:textId="77777777" w:rsidR="00643D3C" w:rsidRDefault="00643D3C" w:rsidP="00643D3C">
            <w:pPr>
              <w:rPr>
                <w:sz w:val="20"/>
                <w:szCs w:val="20"/>
              </w:rPr>
            </w:pPr>
            <w:r>
              <w:rPr>
                <w:sz w:val="20"/>
                <w:szCs w:val="20"/>
              </w:rPr>
              <w:t xml:space="preserve">Prof.dr. </w:t>
            </w:r>
          </w:p>
          <w:p w14:paraId="2A86FDB9" w14:textId="108C04E5" w:rsidR="00643D3C" w:rsidRDefault="00643D3C" w:rsidP="00643D3C">
            <w:pPr>
              <w:rPr>
                <w:sz w:val="20"/>
                <w:szCs w:val="20"/>
              </w:rPr>
            </w:pPr>
            <w:r>
              <w:rPr>
                <w:sz w:val="20"/>
                <w:szCs w:val="20"/>
              </w:rPr>
              <w:t>Daniel MARA</w:t>
            </w:r>
          </w:p>
        </w:tc>
        <w:tc>
          <w:tcPr>
            <w:tcW w:w="1080" w:type="dxa"/>
            <w:tcBorders>
              <w:top w:val="single" w:sz="4" w:space="0" w:color="auto"/>
              <w:bottom w:val="single" w:sz="4" w:space="0" w:color="auto"/>
            </w:tcBorders>
            <w:vAlign w:val="center"/>
          </w:tcPr>
          <w:p w14:paraId="17C06F03" w14:textId="284CBFBC" w:rsidR="00643D3C" w:rsidRDefault="00643D3C" w:rsidP="00643D3C">
            <w:pPr>
              <w:rPr>
                <w:sz w:val="20"/>
                <w:szCs w:val="20"/>
              </w:rPr>
            </w:pPr>
            <w:r>
              <w:rPr>
                <w:sz w:val="20"/>
                <w:szCs w:val="20"/>
              </w:rPr>
              <w:t>Științe ale educației</w:t>
            </w:r>
          </w:p>
        </w:tc>
        <w:tc>
          <w:tcPr>
            <w:tcW w:w="6234" w:type="dxa"/>
            <w:tcBorders>
              <w:top w:val="single" w:sz="4" w:space="0" w:color="auto"/>
              <w:bottom w:val="single" w:sz="4" w:space="0" w:color="auto"/>
            </w:tcBorders>
          </w:tcPr>
          <w:p w14:paraId="4C6F8089" w14:textId="3D4F7662" w:rsidR="00643D3C" w:rsidRPr="009C4A5F" w:rsidRDefault="009C4A5F" w:rsidP="00643D3C">
            <w:pPr>
              <w:rPr>
                <w:sz w:val="20"/>
                <w:szCs w:val="20"/>
              </w:rPr>
            </w:pPr>
            <w:r w:rsidRPr="009C4A5F">
              <w:rPr>
                <w:sz w:val="20"/>
                <w:szCs w:val="20"/>
              </w:rPr>
              <w:t xml:space="preserve">Temele de cercetare vor fi negociate cu coordonatorul de doctorat în interiorul uneia dintre topicile </w:t>
            </w:r>
            <w:r w:rsidRPr="009C4A5F">
              <w:rPr>
                <w:sz w:val="20"/>
                <w:szCs w:val="20"/>
              </w:rPr>
              <w:t>următoare: formarea personalului didactic, didactică, psihopedagogie specială.</w:t>
            </w:r>
          </w:p>
        </w:tc>
      </w:tr>
      <w:tr w:rsidR="00643D3C" w:rsidRPr="00876EEC" w14:paraId="4BAD91A0" w14:textId="77777777" w:rsidTr="003A6C60">
        <w:trPr>
          <w:cantSplit/>
          <w:jc w:val="center"/>
        </w:trPr>
        <w:tc>
          <w:tcPr>
            <w:tcW w:w="2430" w:type="dxa"/>
            <w:tcBorders>
              <w:top w:val="single" w:sz="4" w:space="0" w:color="auto"/>
              <w:bottom w:val="single" w:sz="4" w:space="0" w:color="auto"/>
            </w:tcBorders>
            <w:vAlign w:val="center"/>
          </w:tcPr>
          <w:p w14:paraId="6B853A4C" w14:textId="77777777" w:rsidR="00643D3C" w:rsidRDefault="00643D3C" w:rsidP="00643D3C">
            <w:pPr>
              <w:rPr>
                <w:sz w:val="20"/>
                <w:szCs w:val="20"/>
              </w:rPr>
            </w:pPr>
            <w:r>
              <w:rPr>
                <w:sz w:val="20"/>
                <w:szCs w:val="20"/>
              </w:rPr>
              <w:t>Conf.dr.</w:t>
            </w:r>
          </w:p>
          <w:p w14:paraId="19171E53" w14:textId="387856BC" w:rsidR="00643D3C" w:rsidRDefault="00643D3C" w:rsidP="00643D3C">
            <w:pPr>
              <w:rPr>
                <w:sz w:val="20"/>
                <w:szCs w:val="20"/>
              </w:rPr>
            </w:pPr>
            <w:r>
              <w:rPr>
                <w:sz w:val="20"/>
                <w:szCs w:val="20"/>
              </w:rPr>
              <w:t>Ramona PALOȘ</w:t>
            </w:r>
          </w:p>
        </w:tc>
        <w:tc>
          <w:tcPr>
            <w:tcW w:w="1080" w:type="dxa"/>
            <w:tcBorders>
              <w:top w:val="single" w:sz="4" w:space="0" w:color="auto"/>
              <w:bottom w:val="single" w:sz="4" w:space="0" w:color="auto"/>
            </w:tcBorders>
            <w:vAlign w:val="center"/>
          </w:tcPr>
          <w:p w14:paraId="26F3262D" w14:textId="4B5315F6" w:rsidR="00643D3C" w:rsidRDefault="00643D3C" w:rsidP="00643D3C">
            <w:pPr>
              <w:rPr>
                <w:sz w:val="20"/>
                <w:szCs w:val="20"/>
              </w:rPr>
            </w:pPr>
            <w:r>
              <w:rPr>
                <w:sz w:val="20"/>
                <w:szCs w:val="20"/>
              </w:rPr>
              <w:t>Științe ale educației</w:t>
            </w:r>
          </w:p>
        </w:tc>
        <w:tc>
          <w:tcPr>
            <w:tcW w:w="6234" w:type="dxa"/>
            <w:tcBorders>
              <w:top w:val="single" w:sz="4" w:space="0" w:color="auto"/>
              <w:bottom w:val="single" w:sz="4" w:space="0" w:color="auto"/>
            </w:tcBorders>
          </w:tcPr>
          <w:p w14:paraId="1C2BCC3C" w14:textId="77777777" w:rsidR="00B73C6C" w:rsidRPr="00B73C6C" w:rsidRDefault="00B73C6C" w:rsidP="00B73C6C">
            <w:pPr>
              <w:pStyle w:val="ListParagraph"/>
              <w:numPr>
                <w:ilvl w:val="0"/>
                <w:numId w:val="15"/>
              </w:numPr>
              <w:rPr>
                <w:sz w:val="20"/>
                <w:szCs w:val="20"/>
              </w:rPr>
            </w:pPr>
            <w:r w:rsidRPr="00B73C6C">
              <w:rPr>
                <w:sz w:val="20"/>
                <w:szCs w:val="20"/>
              </w:rPr>
              <w:t xml:space="preserve">proiectarea experiențelor de </w:t>
            </w:r>
            <w:proofErr w:type="spellStart"/>
            <w:r w:rsidRPr="00B73C6C">
              <w:rPr>
                <w:sz w:val="20"/>
                <w:szCs w:val="20"/>
              </w:rPr>
              <w:t>învățare</w:t>
            </w:r>
            <w:proofErr w:type="spellEnd"/>
            <w:r w:rsidRPr="00B73C6C">
              <w:rPr>
                <w:sz w:val="20"/>
                <w:szCs w:val="20"/>
              </w:rPr>
              <w:t xml:space="preserve"> </w:t>
            </w:r>
            <w:proofErr w:type="spellStart"/>
            <w:r w:rsidRPr="00B73C6C">
              <w:rPr>
                <w:sz w:val="20"/>
                <w:szCs w:val="20"/>
              </w:rPr>
              <w:t>în</w:t>
            </w:r>
            <w:proofErr w:type="spellEnd"/>
            <w:r w:rsidRPr="00B73C6C">
              <w:rPr>
                <w:sz w:val="20"/>
                <w:szCs w:val="20"/>
              </w:rPr>
              <w:t xml:space="preserve"> vederea stimulării performanței academice a elevilor (cu accent pe aspecte care țin de motivație, angajament, </w:t>
            </w:r>
            <w:proofErr w:type="spellStart"/>
            <w:r w:rsidRPr="00B73C6C">
              <w:rPr>
                <w:sz w:val="20"/>
                <w:szCs w:val="20"/>
              </w:rPr>
              <w:t>burnout</w:t>
            </w:r>
            <w:proofErr w:type="spellEnd"/>
            <w:r w:rsidRPr="00B73C6C">
              <w:rPr>
                <w:sz w:val="20"/>
                <w:szCs w:val="20"/>
              </w:rPr>
              <w:t xml:space="preserve">, stare de bine </w:t>
            </w:r>
            <w:proofErr w:type="spellStart"/>
            <w:r w:rsidRPr="00B73C6C">
              <w:rPr>
                <w:sz w:val="20"/>
                <w:szCs w:val="20"/>
              </w:rPr>
              <w:t>în</w:t>
            </w:r>
            <w:proofErr w:type="spellEnd"/>
            <w:r w:rsidRPr="00B73C6C">
              <w:rPr>
                <w:sz w:val="20"/>
                <w:szCs w:val="20"/>
              </w:rPr>
              <w:t xml:space="preserve"> mediul academic); </w:t>
            </w:r>
          </w:p>
          <w:p w14:paraId="0DE1790A" w14:textId="77777777" w:rsidR="00B73C6C" w:rsidRPr="00B73C6C" w:rsidRDefault="00B73C6C" w:rsidP="00B73C6C">
            <w:pPr>
              <w:pStyle w:val="ListParagraph"/>
              <w:numPr>
                <w:ilvl w:val="0"/>
                <w:numId w:val="15"/>
              </w:numPr>
              <w:rPr>
                <w:sz w:val="20"/>
                <w:szCs w:val="20"/>
              </w:rPr>
            </w:pPr>
            <w:r w:rsidRPr="00B73C6C">
              <w:rPr>
                <w:sz w:val="20"/>
                <w:szCs w:val="20"/>
              </w:rPr>
              <w:t xml:space="preserve">aspecte legate de Professional </w:t>
            </w:r>
            <w:proofErr w:type="spellStart"/>
            <w:r w:rsidRPr="00B73C6C">
              <w:rPr>
                <w:sz w:val="20"/>
                <w:szCs w:val="20"/>
              </w:rPr>
              <w:t>Learning</w:t>
            </w:r>
            <w:proofErr w:type="spellEnd"/>
            <w:r w:rsidRPr="00B73C6C">
              <w:rPr>
                <w:sz w:val="20"/>
                <w:szCs w:val="20"/>
              </w:rPr>
              <w:t xml:space="preserve"> </w:t>
            </w:r>
            <w:proofErr w:type="spellStart"/>
            <w:r w:rsidRPr="00B73C6C">
              <w:rPr>
                <w:sz w:val="20"/>
                <w:szCs w:val="20"/>
              </w:rPr>
              <w:t>Communities</w:t>
            </w:r>
            <w:proofErr w:type="spellEnd"/>
            <w:r w:rsidRPr="00B73C6C">
              <w:rPr>
                <w:sz w:val="20"/>
                <w:szCs w:val="20"/>
              </w:rPr>
              <w:t xml:space="preserve"> atât din perspectivă organizațională (rolul culturii organizaționale, al </w:t>
            </w:r>
            <w:proofErr w:type="spellStart"/>
            <w:r w:rsidRPr="00B73C6C">
              <w:rPr>
                <w:sz w:val="20"/>
                <w:szCs w:val="20"/>
              </w:rPr>
              <w:t>învățării</w:t>
            </w:r>
            <w:proofErr w:type="spellEnd"/>
            <w:r w:rsidRPr="00B73C6C">
              <w:rPr>
                <w:sz w:val="20"/>
                <w:szCs w:val="20"/>
              </w:rPr>
              <w:t xml:space="preserve"> organizaționale etc.), cât și din perspectivă individuală (trăsături de personalitate, caracteristici motivațional-cognitive etc.);</w:t>
            </w:r>
          </w:p>
          <w:p w14:paraId="590C65E3" w14:textId="126A2A32" w:rsidR="00643D3C" w:rsidRPr="00B73C6C" w:rsidRDefault="00B73C6C" w:rsidP="00B73C6C">
            <w:pPr>
              <w:pStyle w:val="ListParagraph"/>
              <w:numPr>
                <w:ilvl w:val="0"/>
                <w:numId w:val="15"/>
              </w:numPr>
              <w:rPr>
                <w:sz w:val="20"/>
                <w:szCs w:val="20"/>
              </w:rPr>
            </w:pPr>
            <w:r w:rsidRPr="00B73C6C">
              <w:rPr>
                <w:sz w:val="20"/>
                <w:szCs w:val="20"/>
              </w:rPr>
              <w:t xml:space="preserve">identificarea variabilelor care influențează formarea profesională a cadrelor didactice și participarea acestora </w:t>
            </w:r>
            <w:proofErr w:type="spellStart"/>
            <w:r w:rsidRPr="00B73C6C">
              <w:rPr>
                <w:sz w:val="20"/>
                <w:szCs w:val="20"/>
              </w:rPr>
              <w:t>în</w:t>
            </w:r>
            <w:proofErr w:type="spellEnd"/>
            <w:r w:rsidRPr="00B73C6C">
              <w:rPr>
                <w:sz w:val="20"/>
                <w:szCs w:val="20"/>
              </w:rPr>
              <w:t xml:space="preserve"> programe de formare continuă.</w:t>
            </w:r>
          </w:p>
        </w:tc>
      </w:tr>
      <w:tr w:rsidR="00643D3C" w:rsidRPr="00876EEC" w14:paraId="5A4ED14A" w14:textId="77777777" w:rsidTr="003A6C60">
        <w:trPr>
          <w:cantSplit/>
          <w:jc w:val="center"/>
        </w:trPr>
        <w:tc>
          <w:tcPr>
            <w:tcW w:w="2430" w:type="dxa"/>
            <w:tcBorders>
              <w:top w:val="single" w:sz="4" w:space="0" w:color="auto"/>
              <w:bottom w:val="single" w:sz="4" w:space="0" w:color="auto"/>
            </w:tcBorders>
            <w:vAlign w:val="center"/>
          </w:tcPr>
          <w:p w14:paraId="0193C001" w14:textId="77777777" w:rsidR="00643D3C" w:rsidRDefault="00643D3C" w:rsidP="00643D3C">
            <w:pPr>
              <w:rPr>
                <w:sz w:val="20"/>
                <w:szCs w:val="20"/>
              </w:rPr>
            </w:pPr>
            <w:r>
              <w:rPr>
                <w:sz w:val="20"/>
                <w:szCs w:val="20"/>
              </w:rPr>
              <w:t xml:space="preserve">Prof.dr. </w:t>
            </w:r>
          </w:p>
          <w:p w14:paraId="6BE8C3D0" w14:textId="5EDA3E8B" w:rsidR="00643D3C" w:rsidRDefault="00643D3C" w:rsidP="00643D3C">
            <w:pPr>
              <w:rPr>
                <w:sz w:val="20"/>
                <w:szCs w:val="20"/>
              </w:rPr>
            </w:pPr>
            <w:r>
              <w:rPr>
                <w:sz w:val="20"/>
                <w:szCs w:val="20"/>
              </w:rPr>
              <w:t>Simona SAVA</w:t>
            </w:r>
          </w:p>
        </w:tc>
        <w:tc>
          <w:tcPr>
            <w:tcW w:w="1080" w:type="dxa"/>
            <w:tcBorders>
              <w:top w:val="single" w:sz="4" w:space="0" w:color="auto"/>
              <w:bottom w:val="single" w:sz="4" w:space="0" w:color="auto"/>
            </w:tcBorders>
            <w:vAlign w:val="center"/>
          </w:tcPr>
          <w:p w14:paraId="5BAD0250" w14:textId="29861F81" w:rsidR="00643D3C" w:rsidRDefault="00643D3C" w:rsidP="00643D3C">
            <w:pPr>
              <w:rPr>
                <w:sz w:val="20"/>
                <w:szCs w:val="20"/>
              </w:rPr>
            </w:pPr>
            <w:r>
              <w:rPr>
                <w:sz w:val="20"/>
                <w:szCs w:val="20"/>
              </w:rPr>
              <w:t>Științe ale educației</w:t>
            </w:r>
          </w:p>
        </w:tc>
        <w:tc>
          <w:tcPr>
            <w:tcW w:w="6234" w:type="dxa"/>
            <w:tcBorders>
              <w:top w:val="single" w:sz="4" w:space="0" w:color="auto"/>
              <w:bottom w:val="single" w:sz="4" w:space="0" w:color="auto"/>
            </w:tcBorders>
          </w:tcPr>
          <w:p w14:paraId="4A75EEA1" w14:textId="77777777" w:rsidR="009107B1" w:rsidRPr="00B93EED" w:rsidRDefault="009107B1" w:rsidP="009107B1">
            <w:pPr>
              <w:pStyle w:val="ListParagraph"/>
              <w:numPr>
                <w:ilvl w:val="0"/>
                <w:numId w:val="16"/>
              </w:numPr>
              <w:rPr>
                <w:sz w:val="20"/>
                <w:szCs w:val="20"/>
              </w:rPr>
            </w:pPr>
            <w:r w:rsidRPr="00B93EED">
              <w:rPr>
                <w:sz w:val="20"/>
                <w:szCs w:val="20"/>
              </w:rPr>
              <w:t xml:space="preserve">Școlile ca organizații care învață, deschise la comunitatea care învață </w:t>
            </w:r>
          </w:p>
          <w:p w14:paraId="6F753CB5" w14:textId="77777777" w:rsidR="009107B1" w:rsidRPr="00B93EED" w:rsidRDefault="009107B1" w:rsidP="009107B1">
            <w:pPr>
              <w:pStyle w:val="ListParagraph"/>
              <w:numPr>
                <w:ilvl w:val="0"/>
                <w:numId w:val="16"/>
              </w:numPr>
              <w:rPr>
                <w:sz w:val="20"/>
                <w:szCs w:val="20"/>
              </w:rPr>
            </w:pPr>
            <w:r w:rsidRPr="00B93EED">
              <w:rPr>
                <w:sz w:val="20"/>
                <w:szCs w:val="20"/>
              </w:rPr>
              <w:t xml:space="preserve">Politici educaționale – analize de politici educaționale și/sau guvernanță, pe diferite problematici </w:t>
            </w:r>
          </w:p>
          <w:p w14:paraId="42C095C2" w14:textId="77777777" w:rsidR="009107B1" w:rsidRPr="00B93EED" w:rsidRDefault="009107B1" w:rsidP="009107B1">
            <w:pPr>
              <w:pStyle w:val="ListParagraph"/>
              <w:numPr>
                <w:ilvl w:val="0"/>
                <w:numId w:val="16"/>
              </w:numPr>
              <w:rPr>
                <w:sz w:val="20"/>
                <w:szCs w:val="20"/>
              </w:rPr>
            </w:pPr>
            <w:r w:rsidRPr="00B93EED">
              <w:rPr>
                <w:sz w:val="20"/>
                <w:szCs w:val="20"/>
              </w:rPr>
              <w:t xml:space="preserve">Aspecte ale formării inițiale sau continue a cadrelor didactice – ex. comunități de învățare și dezvoltare profesională sau aspecte ale formării pentru educație digitală etc. </w:t>
            </w:r>
          </w:p>
          <w:p w14:paraId="17BA19A2" w14:textId="77777777" w:rsidR="00B93EED" w:rsidRPr="00B93EED" w:rsidRDefault="009107B1" w:rsidP="009107B1">
            <w:pPr>
              <w:pStyle w:val="ListParagraph"/>
              <w:numPr>
                <w:ilvl w:val="0"/>
                <w:numId w:val="16"/>
              </w:numPr>
              <w:rPr>
                <w:sz w:val="20"/>
                <w:szCs w:val="20"/>
              </w:rPr>
            </w:pPr>
            <w:r w:rsidRPr="00B93EED">
              <w:rPr>
                <w:sz w:val="20"/>
                <w:szCs w:val="20"/>
              </w:rPr>
              <w:t xml:space="preserve">Întreaga comunitate în jurul școlii – implicarea comunității în procesul educațional </w:t>
            </w:r>
          </w:p>
          <w:p w14:paraId="3EC83156" w14:textId="77777777" w:rsidR="00B93EED" w:rsidRPr="00B93EED" w:rsidRDefault="009107B1" w:rsidP="009107B1">
            <w:pPr>
              <w:pStyle w:val="ListParagraph"/>
              <w:numPr>
                <w:ilvl w:val="0"/>
                <w:numId w:val="16"/>
              </w:numPr>
              <w:rPr>
                <w:sz w:val="20"/>
                <w:szCs w:val="20"/>
              </w:rPr>
            </w:pPr>
            <w:r w:rsidRPr="00B93EED">
              <w:rPr>
                <w:sz w:val="20"/>
                <w:szCs w:val="20"/>
              </w:rPr>
              <w:t xml:space="preserve">Educație pentru dezvoltare durabilă ca soluție </w:t>
            </w:r>
            <w:proofErr w:type="spellStart"/>
            <w:r w:rsidRPr="00B93EED">
              <w:rPr>
                <w:sz w:val="20"/>
                <w:szCs w:val="20"/>
              </w:rPr>
              <w:t>proactivă</w:t>
            </w:r>
            <w:proofErr w:type="spellEnd"/>
            <w:r w:rsidRPr="00B93EED">
              <w:rPr>
                <w:sz w:val="20"/>
                <w:szCs w:val="20"/>
              </w:rPr>
              <w:t xml:space="preserve"> pentru tranziția verde </w:t>
            </w:r>
          </w:p>
          <w:p w14:paraId="29935480" w14:textId="77777777" w:rsidR="00B93EED" w:rsidRPr="00B93EED" w:rsidRDefault="009107B1" w:rsidP="009107B1">
            <w:pPr>
              <w:pStyle w:val="ListParagraph"/>
              <w:numPr>
                <w:ilvl w:val="0"/>
                <w:numId w:val="16"/>
              </w:numPr>
              <w:rPr>
                <w:sz w:val="20"/>
                <w:szCs w:val="20"/>
              </w:rPr>
            </w:pPr>
            <w:r w:rsidRPr="00B93EED">
              <w:rPr>
                <w:sz w:val="20"/>
                <w:szCs w:val="20"/>
              </w:rPr>
              <w:t xml:space="preserve">Tranziții educaționale (între diferite cicluri de școlaritate ; de la școală la piața muncii) – provocări, soluții de optimizare </w:t>
            </w:r>
          </w:p>
          <w:p w14:paraId="173EABBB" w14:textId="141D8E11" w:rsidR="00643D3C" w:rsidRPr="00B93EED" w:rsidRDefault="009107B1" w:rsidP="009107B1">
            <w:pPr>
              <w:pStyle w:val="ListParagraph"/>
              <w:numPr>
                <w:ilvl w:val="0"/>
                <w:numId w:val="16"/>
              </w:numPr>
              <w:rPr>
                <w:sz w:val="20"/>
                <w:szCs w:val="20"/>
              </w:rPr>
            </w:pPr>
            <w:r w:rsidRPr="00B93EED">
              <w:rPr>
                <w:sz w:val="20"/>
                <w:szCs w:val="20"/>
              </w:rPr>
              <w:t xml:space="preserve">Educația </w:t>
            </w:r>
            <w:proofErr w:type="spellStart"/>
            <w:r w:rsidRPr="00B93EED">
              <w:rPr>
                <w:sz w:val="20"/>
                <w:szCs w:val="20"/>
              </w:rPr>
              <w:t>postpandemie</w:t>
            </w:r>
            <w:proofErr w:type="spellEnd"/>
            <w:r w:rsidRPr="00B93EED">
              <w:rPr>
                <w:sz w:val="20"/>
                <w:szCs w:val="20"/>
              </w:rPr>
              <w:t xml:space="preserve"> – continuități, lecții învățate, reconsiderări.</w:t>
            </w:r>
          </w:p>
        </w:tc>
      </w:tr>
      <w:tr w:rsidR="00643D3C" w:rsidRPr="00876EEC" w14:paraId="41DF2953" w14:textId="77777777" w:rsidTr="003A6C60">
        <w:trPr>
          <w:cantSplit/>
          <w:jc w:val="center"/>
        </w:trPr>
        <w:tc>
          <w:tcPr>
            <w:tcW w:w="2430" w:type="dxa"/>
            <w:tcBorders>
              <w:top w:val="single" w:sz="4" w:space="0" w:color="auto"/>
              <w:bottom w:val="single" w:sz="4" w:space="0" w:color="auto"/>
            </w:tcBorders>
            <w:vAlign w:val="center"/>
          </w:tcPr>
          <w:p w14:paraId="6DF8055A" w14:textId="77777777" w:rsidR="00643D3C" w:rsidRDefault="00B67BC8" w:rsidP="00643D3C">
            <w:pPr>
              <w:rPr>
                <w:sz w:val="20"/>
                <w:szCs w:val="20"/>
              </w:rPr>
            </w:pPr>
            <w:r>
              <w:rPr>
                <w:sz w:val="20"/>
                <w:szCs w:val="20"/>
              </w:rPr>
              <w:t xml:space="preserve">Prof.dr. </w:t>
            </w:r>
          </w:p>
          <w:p w14:paraId="37B54F5E" w14:textId="4B011393" w:rsidR="00B67BC8" w:rsidRDefault="00B67BC8" w:rsidP="00643D3C">
            <w:pPr>
              <w:rPr>
                <w:sz w:val="20"/>
                <w:szCs w:val="20"/>
              </w:rPr>
            </w:pPr>
            <w:r>
              <w:rPr>
                <w:sz w:val="20"/>
                <w:szCs w:val="20"/>
              </w:rPr>
              <w:t>Claudiu AVRAM</w:t>
            </w:r>
          </w:p>
        </w:tc>
        <w:tc>
          <w:tcPr>
            <w:tcW w:w="1080" w:type="dxa"/>
            <w:tcBorders>
              <w:top w:val="single" w:sz="4" w:space="0" w:color="auto"/>
              <w:bottom w:val="single" w:sz="4" w:space="0" w:color="auto"/>
            </w:tcBorders>
            <w:vAlign w:val="center"/>
          </w:tcPr>
          <w:p w14:paraId="41B2961A" w14:textId="6737312A" w:rsidR="00643D3C" w:rsidRDefault="00B67BC8" w:rsidP="00B67BC8">
            <w:pPr>
              <w:jc w:val="center"/>
              <w:rPr>
                <w:sz w:val="20"/>
                <w:szCs w:val="20"/>
              </w:rPr>
            </w:pPr>
            <w:r>
              <w:rPr>
                <w:sz w:val="20"/>
                <w:szCs w:val="20"/>
              </w:rPr>
              <w:t>Știința sportului și a educației fizice</w:t>
            </w:r>
          </w:p>
        </w:tc>
        <w:tc>
          <w:tcPr>
            <w:tcW w:w="6234" w:type="dxa"/>
            <w:tcBorders>
              <w:top w:val="single" w:sz="4" w:space="0" w:color="auto"/>
              <w:bottom w:val="single" w:sz="4" w:space="0" w:color="auto"/>
            </w:tcBorders>
          </w:tcPr>
          <w:p w14:paraId="2411DCB7" w14:textId="25942AF6" w:rsidR="00B67BC8" w:rsidRPr="00B67BC8" w:rsidRDefault="00B67BC8" w:rsidP="00B67BC8">
            <w:pPr>
              <w:pStyle w:val="ListParagraph"/>
              <w:numPr>
                <w:ilvl w:val="0"/>
                <w:numId w:val="16"/>
              </w:numPr>
              <w:rPr>
                <w:sz w:val="20"/>
                <w:szCs w:val="20"/>
              </w:rPr>
            </w:pPr>
            <w:r w:rsidRPr="00B67BC8">
              <w:rPr>
                <w:sz w:val="20"/>
                <w:szCs w:val="20"/>
              </w:rPr>
              <w:t>Studiul cantitativ și calitativ al somnului și influența acestuia asupra performanței fizice</w:t>
            </w:r>
          </w:p>
          <w:p w14:paraId="5C4D2595" w14:textId="4AB99AD4" w:rsidR="00B67BC8" w:rsidRPr="00B67BC8" w:rsidRDefault="00B67BC8" w:rsidP="00B67BC8">
            <w:pPr>
              <w:pStyle w:val="ListParagraph"/>
              <w:numPr>
                <w:ilvl w:val="0"/>
                <w:numId w:val="16"/>
              </w:numPr>
              <w:rPr>
                <w:sz w:val="20"/>
                <w:szCs w:val="20"/>
              </w:rPr>
            </w:pPr>
            <w:r w:rsidRPr="00B67BC8">
              <w:rPr>
                <w:sz w:val="20"/>
                <w:szCs w:val="20"/>
              </w:rPr>
              <w:t xml:space="preserve">Rolul diferitelor activități fizice și tipuri de antrenament în îmbunătățirea durerii și a calității vieții pacienților cu </w:t>
            </w:r>
            <w:proofErr w:type="spellStart"/>
            <w:r w:rsidRPr="00B67BC8">
              <w:rPr>
                <w:sz w:val="20"/>
                <w:szCs w:val="20"/>
              </w:rPr>
              <w:t>fibromialgie</w:t>
            </w:r>
            <w:proofErr w:type="spellEnd"/>
          </w:p>
          <w:p w14:paraId="16A79B73" w14:textId="6A8D435F" w:rsidR="00B67BC8" w:rsidRPr="00B67BC8" w:rsidRDefault="00B67BC8" w:rsidP="00B67BC8">
            <w:pPr>
              <w:pStyle w:val="ListParagraph"/>
              <w:numPr>
                <w:ilvl w:val="0"/>
                <w:numId w:val="16"/>
              </w:numPr>
              <w:rPr>
                <w:sz w:val="20"/>
                <w:szCs w:val="20"/>
              </w:rPr>
            </w:pPr>
            <w:r w:rsidRPr="00B67BC8">
              <w:rPr>
                <w:sz w:val="20"/>
                <w:szCs w:val="20"/>
              </w:rPr>
              <w:t>Beneficiul antrenamentului muscular inspirator la pacienții cu boală pulmonară cronică</w:t>
            </w:r>
          </w:p>
          <w:p w14:paraId="370347D8" w14:textId="349BC35B" w:rsidR="00B67BC8" w:rsidRPr="00B67BC8" w:rsidRDefault="00B67BC8" w:rsidP="00B67BC8">
            <w:pPr>
              <w:pStyle w:val="ListParagraph"/>
              <w:numPr>
                <w:ilvl w:val="0"/>
                <w:numId w:val="16"/>
              </w:numPr>
              <w:rPr>
                <w:sz w:val="20"/>
                <w:szCs w:val="20"/>
              </w:rPr>
            </w:pPr>
            <w:r w:rsidRPr="00B67BC8">
              <w:rPr>
                <w:sz w:val="20"/>
                <w:szCs w:val="20"/>
              </w:rPr>
              <w:t>Rolul terapiei fizice în îmbunătățirea inflamației și a calității vieții la pacienții cu artrită inflamatorie</w:t>
            </w:r>
          </w:p>
          <w:p w14:paraId="7B352BD3" w14:textId="13E804BC" w:rsidR="00643D3C" w:rsidRPr="00B67BC8" w:rsidRDefault="00B67BC8" w:rsidP="00B67BC8">
            <w:pPr>
              <w:pStyle w:val="ListParagraph"/>
              <w:numPr>
                <w:ilvl w:val="0"/>
                <w:numId w:val="16"/>
              </w:numPr>
              <w:rPr>
                <w:sz w:val="20"/>
                <w:szCs w:val="20"/>
              </w:rPr>
            </w:pPr>
            <w:r w:rsidRPr="00B67BC8">
              <w:rPr>
                <w:sz w:val="20"/>
                <w:szCs w:val="20"/>
              </w:rPr>
              <w:t xml:space="preserve">• Construirea unei echipe interdisciplinare pentru abordarea inovatoare a patologiei articulare: de la biopsie la </w:t>
            </w:r>
            <w:proofErr w:type="spellStart"/>
            <w:r w:rsidRPr="00B67BC8">
              <w:rPr>
                <w:sz w:val="20"/>
                <w:szCs w:val="20"/>
              </w:rPr>
              <w:t>kinetoterapie</w:t>
            </w:r>
            <w:proofErr w:type="spellEnd"/>
            <w:r w:rsidRPr="00B67BC8">
              <w:rPr>
                <w:sz w:val="20"/>
                <w:szCs w:val="20"/>
              </w:rPr>
              <w:t xml:space="preserve"> și nu numai</w:t>
            </w:r>
          </w:p>
        </w:tc>
      </w:tr>
      <w:tr w:rsidR="003A6C60" w:rsidRPr="00876EEC" w14:paraId="4A248098" w14:textId="77777777" w:rsidTr="003A6C60">
        <w:trPr>
          <w:cantSplit/>
          <w:jc w:val="center"/>
        </w:trPr>
        <w:tc>
          <w:tcPr>
            <w:tcW w:w="2430" w:type="dxa"/>
            <w:tcBorders>
              <w:top w:val="single" w:sz="4" w:space="0" w:color="auto"/>
              <w:bottom w:val="single" w:sz="4" w:space="0" w:color="auto"/>
            </w:tcBorders>
            <w:vAlign w:val="center"/>
          </w:tcPr>
          <w:p w14:paraId="678B3412" w14:textId="77777777" w:rsidR="003A6C60" w:rsidRDefault="003A6C60" w:rsidP="003A6C60">
            <w:pPr>
              <w:rPr>
                <w:sz w:val="20"/>
                <w:szCs w:val="20"/>
              </w:rPr>
            </w:pPr>
            <w:r>
              <w:rPr>
                <w:sz w:val="20"/>
                <w:szCs w:val="20"/>
              </w:rPr>
              <w:t xml:space="preserve">Prof.dr. </w:t>
            </w:r>
          </w:p>
          <w:p w14:paraId="557EB896" w14:textId="53A637F5" w:rsidR="003A6C60" w:rsidRDefault="003A6C60" w:rsidP="003A6C60">
            <w:pPr>
              <w:rPr>
                <w:sz w:val="20"/>
                <w:szCs w:val="20"/>
              </w:rPr>
            </w:pPr>
            <w:r>
              <w:rPr>
                <w:sz w:val="20"/>
                <w:szCs w:val="20"/>
              </w:rPr>
              <w:t>Mihaela ORAVIȚAN</w:t>
            </w:r>
          </w:p>
        </w:tc>
        <w:tc>
          <w:tcPr>
            <w:tcW w:w="1080" w:type="dxa"/>
            <w:tcBorders>
              <w:top w:val="single" w:sz="4" w:space="0" w:color="auto"/>
              <w:bottom w:val="single" w:sz="4" w:space="0" w:color="auto"/>
            </w:tcBorders>
            <w:vAlign w:val="center"/>
          </w:tcPr>
          <w:p w14:paraId="797C47C0" w14:textId="3F7C63DF" w:rsidR="003A6C60" w:rsidRDefault="003A6C60" w:rsidP="003A6C60">
            <w:pPr>
              <w:jc w:val="center"/>
              <w:rPr>
                <w:sz w:val="20"/>
                <w:szCs w:val="20"/>
              </w:rPr>
            </w:pPr>
            <w:r>
              <w:rPr>
                <w:sz w:val="20"/>
                <w:szCs w:val="20"/>
              </w:rPr>
              <w:t>Știința sportului și a educației fizice</w:t>
            </w:r>
          </w:p>
        </w:tc>
        <w:tc>
          <w:tcPr>
            <w:tcW w:w="6234" w:type="dxa"/>
            <w:tcBorders>
              <w:top w:val="single" w:sz="4" w:space="0" w:color="auto"/>
              <w:bottom w:val="single" w:sz="4" w:space="0" w:color="auto"/>
            </w:tcBorders>
          </w:tcPr>
          <w:p w14:paraId="72E9E622" w14:textId="6AA62C02" w:rsidR="003A6C60" w:rsidRPr="003A6C60" w:rsidRDefault="003A6C60" w:rsidP="003A6C60">
            <w:pPr>
              <w:pStyle w:val="ListParagraph"/>
              <w:numPr>
                <w:ilvl w:val="0"/>
                <w:numId w:val="16"/>
              </w:numPr>
              <w:rPr>
                <w:sz w:val="20"/>
                <w:szCs w:val="20"/>
              </w:rPr>
            </w:pPr>
            <w:r w:rsidRPr="003A6C60">
              <w:rPr>
                <w:sz w:val="20"/>
                <w:szCs w:val="20"/>
              </w:rPr>
              <w:t>Prevenirea și reabilitarea în patologia sportului. Prevenție primară, secundară și terțiară la sportivii de performanță și cei care practică activități fizice în timpul liber. Prevenire, recuperare și reabilitare în funcție de tipul de activitate fizică efectuată și de particularitățile practicienilor</w:t>
            </w:r>
          </w:p>
          <w:p w14:paraId="122E9972" w14:textId="097E2AAB" w:rsidR="003A6C60" w:rsidRPr="003A6C60" w:rsidRDefault="003A6C60" w:rsidP="003A6C60">
            <w:pPr>
              <w:pStyle w:val="ListParagraph"/>
              <w:numPr>
                <w:ilvl w:val="0"/>
                <w:numId w:val="16"/>
              </w:numPr>
              <w:rPr>
                <w:sz w:val="20"/>
                <w:szCs w:val="20"/>
              </w:rPr>
            </w:pPr>
            <w:r w:rsidRPr="003A6C60">
              <w:rPr>
                <w:sz w:val="20"/>
                <w:szCs w:val="20"/>
              </w:rPr>
              <w:t xml:space="preserve">Optimizarea metodelor de evaluare, monitorizare și intervenție terapeutică în reabilitarea tulburărilor </w:t>
            </w:r>
            <w:proofErr w:type="spellStart"/>
            <w:r w:rsidRPr="003A6C60">
              <w:rPr>
                <w:sz w:val="20"/>
                <w:szCs w:val="20"/>
              </w:rPr>
              <w:t>posturale</w:t>
            </w:r>
            <w:proofErr w:type="spellEnd"/>
            <w:r w:rsidRPr="003A6C60">
              <w:rPr>
                <w:sz w:val="20"/>
                <w:szCs w:val="20"/>
              </w:rPr>
              <w:t xml:space="preserve"> și </w:t>
            </w:r>
            <w:proofErr w:type="spellStart"/>
            <w:r w:rsidRPr="003A6C60">
              <w:rPr>
                <w:sz w:val="20"/>
                <w:szCs w:val="20"/>
              </w:rPr>
              <w:t>musculo</w:t>
            </w:r>
            <w:proofErr w:type="spellEnd"/>
            <w:r w:rsidRPr="003A6C60">
              <w:rPr>
                <w:sz w:val="20"/>
                <w:szCs w:val="20"/>
              </w:rPr>
              <w:t>-scheletice</w:t>
            </w:r>
          </w:p>
          <w:p w14:paraId="20C15DE4" w14:textId="5FBD3E58" w:rsidR="003A6C60" w:rsidRPr="003A6C60" w:rsidRDefault="003A6C60" w:rsidP="003A6C60">
            <w:pPr>
              <w:pStyle w:val="ListParagraph"/>
              <w:numPr>
                <w:ilvl w:val="0"/>
                <w:numId w:val="16"/>
              </w:numPr>
              <w:rPr>
                <w:sz w:val="20"/>
                <w:szCs w:val="20"/>
              </w:rPr>
            </w:pPr>
            <w:r w:rsidRPr="003A6C60">
              <w:rPr>
                <w:sz w:val="20"/>
                <w:szCs w:val="20"/>
              </w:rPr>
              <w:t xml:space="preserve">Aspecte ergonomice în </w:t>
            </w:r>
            <w:proofErr w:type="spellStart"/>
            <w:r w:rsidRPr="003A6C60">
              <w:rPr>
                <w:sz w:val="20"/>
                <w:szCs w:val="20"/>
              </w:rPr>
              <w:t>etiopatogenia</w:t>
            </w:r>
            <w:proofErr w:type="spellEnd"/>
            <w:r w:rsidRPr="003A6C60">
              <w:rPr>
                <w:sz w:val="20"/>
                <w:szCs w:val="20"/>
              </w:rPr>
              <w:t xml:space="preserve"> și reabilitarea patologiei </w:t>
            </w:r>
            <w:proofErr w:type="spellStart"/>
            <w:r w:rsidRPr="003A6C60">
              <w:rPr>
                <w:sz w:val="20"/>
                <w:szCs w:val="20"/>
              </w:rPr>
              <w:t>musculo</w:t>
            </w:r>
            <w:proofErr w:type="spellEnd"/>
            <w:r w:rsidRPr="003A6C60">
              <w:rPr>
                <w:sz w:val="20"/>
                <w:szCs w:val="20"/>
              </w:rPr>
              <w:t>-scheletice</w:t>
            </w:r>
          </w:p>
          <w:p w14:paraId="353BC580" w14:textId="331BB9F7" w:rsidR="003A6C60" w:rsidRPr="003A6C60" w:rsidRDefault="003A6C60" w:rsidP="003A6C60">
            <w:pPr>
              <w:pStyle w:val="ListParagraph"/>
              <w:numPr>
                <w:ilvl w:val="0"/>
                <w:numId w:val="16"/>
              </w:numPr>
              <w:rPr>
                <w:sz w:val="20"/>
                <w:szCs w:val="20"/>
              </w:rPr>
            </w:pPr>
            <w:r w:rsidRPr="003A6C60">
              <w:rPr>
                <w:sz w:val="20"/>
                <w:szCs w:val="20"/>
              </w:rPr>
              <w:t xml:space="preserve">Abordări </w:t>
            </w:r>
            <w:proofErr w:type="spellStart"/>
            <w:r w:rsidRPr="003A6C60">
              <w:rPr>
                <w:sz w:val="20"/>
                <w:szCs w:val="20"/>
              </w:rPr>
              <w:t>kinetoprofilactice</w:t>
            </w:r>
            <w:proofErr w:type="spellEnd"/>
            <w:r w:rsidRPr="003A6C60">
              <w:rPr>
                <w:sz w:val="20"/>
                <w:szCs w:val="20"/>
              </w:rPr>
              <w:t xml:space="preserve"> și </w:t>
            </w:r>
            <w:proofErr w:type="spellStart"/>
            <w:r w:rsidRPr="003A6C60">
              <w:rPr>
                <w:sz w:val="20"/>
                <w:szCs w:val="20"/>
              </w:rPr>
              <w:t>kinetoterapeutice</w:t>
            </w:r>
            <w:proofErr w:type="spellEnd"/>
            <w:r w:rsidRPr="003A6C60">
              <w:rPr>
                <w:sz w:val="20"/>
                <w:szCs w:val="20"/>
              </w:rPr>
              <w:t xml:space="preserve"> ale diferitelor categorii de populație (în funcție de vârstă, ocupație, stil de viață, stare fiziologică, factori de risc)</w:t>
            </w:r>
          </w:p>
          <w:p w14:paraId="511498E4" w14:textId="715C6BA4" w:rsidR="003A6C60" w:rsidRPr="003A6C60" w:rsidRDefault="003A6C60" w:rsidP="003A6C60">
            <w:pPr>
              <w:pStyle w:val="ListParagraph"/>
              <w:numPr>
                <w:ilvl w:val="0"/>
                <w:numId w:val="16"/>
              </w:numPr>
              <w:rPr>
                <w:sz w:val="20"/>
                <w:szCs w:val="20"/>
              </w:rPr>
            </w:pPr>
            <w:r w:rsidRPr="003A6C60">
              <w:rPr>
                <w:sz w:val="20"/>
                <w:szCs w:val="20"/>
              </w:rPr>
              <w:t>Impactul activității fizice asupra calității vieții și asupra parametrilor specifici ai sănătății fizice și psihice</w:t>
            </w:r>
          </w:p>
          <w:p w14:paraId="2FD99B38" w14:textId="4C349E70" w:rsidR="003A6C60" w:rsidRPr="003A6C60" w:rsidRDefault="003A6C60" w:rsidP="003A6C60">
            <w:pPr>
              <w:pStyle w:val="ListParagraph"/>
              <w:numPr>
                <w:ilvl w:val="0"/>
                <w:numId w:val="16"/>
              </w:numPr>
              <w:rPr>
                <w:sz w:val="20"/>
                <w:szCs w:val="20"/>
              </w:rPr>
            </w:pPr>
            <w:r w:rsidRPr="003A6C60">
              <w:rPr>
                <w:sz w:val="20"/>
                <w:szCs w:val="20"/>
              </w:rPr>
              <w:t xml:space="preserve">• Optimizarea parametrilor </w:t>
            </w:r>
            <w:proofErr w:type="spellStart"/>
            <w:r w:rsidRPr="003A6C60">
              <w:rPr>
                <w:sz w:val="20"/>
                <w:szCs w:val="20"/>
              </w:rPr>
              <w:t>morfo-funcţionali</w:t>
            </w:r>
            <w:proofErr w:type="spellEnd"/>
            <w:r w:rsidRPr="003A6C60">
              <w:rPr>
                <w:sz w:val="20"/>
                <w:szCs w:val="20"/>
              </w:rPr>
              <w:t xml:space="preserve"> în sporturile de </w:t>
            </w:r>
            <w:proofErr w:type="spellStart"/>
            <w:r w:rsidRPr="003A6C60">
              <w:rPr>
                <w:sz w:val="20"/>
                <w:szCs w:val="20"/>
              </w:rPr>
              <w:t>performanţă</w:t>
            </w:r>
            <w:proofErr w:type="spellEnd"/>
            <w:r w:rsidRPr="003A6C60">
              <w:rPr>
                <w:sz w:val="20"/>
                <w:szCs w:val="20"/>
              </w:rPr>
              <w:t>.</w:t>
            </w:r>
          </w:p>
        </w:tc>
      </w:tr>
      <w:tr w:rsidR="003A6C60" w:rsidRPr="00876EEC" w14:paraId="1CA4EFC1" w14:textId="77777777" w:rsidTr="003A6C60">
        <w:trPr>
          <w:cantSplit/>
          <w:jc w:val="center"/>
        </w:trPr>
        <w:tc>
          <w:tcPr>
            <w:tcW w:w="2430" w:type="dxa"/>
            <w:tcBorders>
              <w:top w:val="single" w:sz="4" w:space="0" w:color="auto"/>
              <w:bottom w:val="single" w:sz="4" w:space="0" w:color="auto"/>
            </w:tcBorders>
            <w:vAlign w:val="center"/>
          </w:tcPr>
          <w:p w14:paraId="75070880" w14:textId="77777777" w:rsidR="003A6C60" w:rsidRDefault="003A6C60" w:rsidP="003A6C60">
            <w:pPr>
              <w:rPr>
                <w:sz w:val="20"/>
                <w:szCs w:val="20"/>
              </w:rPr>
            </w:pPr>
            <w:r>
              <w:rPr>
                <w:sz w:val="20"/>
                <w:szCs w:val="20"/>
              </w:rPr>
              <w:t xml:space="preserve">Prof.dr. </w:t>
            </w:r>
          </w:p>
          <w:p w14:paraId="28CF0506" w14:textId="3FC42D0E" w:rsidR="003A6C60" w:rsidRDefault="003A6C60" w:rsidP="003A6C60">
            <w:pPr>
              <w:rPr>
                <w:sz w:val="20"/>
                <w:szCs w:val="20"/>
              </w:rPr>
            </w:pPr>
            <w:r>
              <w:rPr>
                <w:sz w:val="20"/>
                <w:szCs w:val="20"/>
              </w:rPr>
              <w:t>Simona PETRACOVSCHI</w:t>
            </w:r>
          </w:p>
        </w:tc>
        <w:tc>
          <w:tcPr>
            <w:tcW w:w="1080" w:type="dxa"/>
            <w:tcBorders>
              <w:top w:val="single" w:sz="4" w:space="0" w:color="auto"/>
              <w:bottom w:val="single" w:sz="4" w:space="0" w:color="auto"/>
            </w:tcBorders>
            <w:vAlign w:val="center"/>
          </w:tcPr>
          <w:p w14:paraId="29008EFF" w14:textId="6139618B" w:rsidR="003A6C60" w:rsidRDefault="003A6C60" w:rsidP="003A6C60">
            <w:pPr>
              <w:jc w:val="center"/>
              <w:rPr>
                <w:sz w:val="20"/>
                <w:szCs w:val="20"/>
              </w:rPr>
            </w:pPr>
            <w:r>
              <w:rPr>
                <w:sz w:val="20"/>
                <w:szCs w:val="20"/>
              </w:rPr>
              <w:t>Știința sportului și a educației fizice</w:t>
            </w:r>
          </w:p>
        </w:tc>
        <w:tc>
          <w:tcPr>
            <w:tcW w:w="6234" w:type="dxa"/>
            <w:tcBorders>
              <w:top w:val="single" w:sz="4" w:space="0" w:color="auto"/>
              <w:bottom w:val="single" w:sz="4" w:space="0" w:color="auto"/>
            </w:tcBorders>
          </w:tcPr>
          <w:p w14:paraId="31C70AB4" w14:textId="7818A6FD" w:rsidR="00746716" w:rsidRPr="00746716" w:rsidRDefault="00746716" w:rsidP="00746716">
            <w:pPr>
              <w:pStyle w:val="ListParagraph"/>
              <w:numPr>
                <w:ilvl w:val="0"/>
                <w:numId w:val="16"/>
              </w:numPr>
              <w:rPr>
                <w:sz w:val="20"/>
                <w:szCs w:val="20"/>
              </w:rPr>
            </w:pPr>
            <w:r w:rsidRPr="00746716">
              <w:rPr>
                <w:sz w:val="20"/>
                <w:szCs w:val="20"/>
              </w:rPr>
              <w:t>Sport și gen: teoriile feministe aplicate sportului/sportului și masculinității.</w:t>
            </w:r>
          </w:p>
          <w:p w14:paraId="3BF26066" w14:textId="13DB8E3F" w:rsidR="00746716" w:rsidRPr="00746716" w:rsidRDefault="00746716" w:rsidP="00746716">
            <w:pPr>
              <w:pStyle w:val="ListParagraph"/>
              <w:numPr>
                <w:ilvl w:val="0"/>
                <w:numId w:val="16"/>
              </w:numPr>
              <w:rPr>
                <w:sz w:val="20"/>
                <w:szCs w:val="20"/>
              </w:rPr>
            </w:pPr>
            <w:r w:rsidRPr="00746716">
              <w:rPr>
                <w:sz w:val="20"/>
                <w:szCs w:val="20"/>
              </w:rPr>
              <w:t>Sport și putere: o analiză foucaultiană și comparativă a sportului în timpul comunismului în România și alte țări.</w:t>
            </w:r>
          </w:p>
          <w:p w14:paraId="5C690E0E" w14:textId="24B2B176" w:rsidR="00746716" w:rsidRPr="00746716" w:rsidRDefault="00746716" w:rsidP="00746716">
            <w:pPr>
              <w:pStyle w:val="ListParagraph"/>
              <w:numPr>
                <w:ilvl w:val="0"/>
                <w:numId w:val="16"/>
              </w:numPr>
              <w:rPr>
                <w:sz w:val="20"/>
                <w:szCs w:val="20"/>
              </w:rPr>
            </w:pPr>
            <w:r w:rsidRPr="00746716">
              <w:rPr>
                <w:sz w:val="20"/>
                <w:szCs w:val="20"/>
              </w:rPr>
              <w:t xml:space="preserve">Istoria sportului </w:t>
            </w:r>
            <w:proofErr w:type="spellStart"/>
            <w:r w:rsidRPr="00746716">
              <w:rPr>
                <w:sz w:val="20"/>
                <w:szCs w:val="20"/>
              </w:rPr>
              <w:t>paralimpic</w:t>
            </w:r>
            <w:proofErr w:type="spellEnd"/>
            <w:r w:rsidRPr="00746716">
              <w:rPr>
                <w:sz w:val="20"/>
                <w:szCs w:val="20"/>
              </w:rPr>
              <w:t xml:space="preserve"> în România și alte țări</w:t>
            </w:r>
          </w:p>
          <w:p w14:paraId="454D2998" w14:textId="02534774" w:rsidR="00746716" w:rsidRPr="00746716" w:rsidRDefault="00746716" w:rsidP="00746716">
            <w:pPr>
              <w:pStyle w:val="ListParagraph"/>
              <w:numPr>
                <w:ilvl w:val="0"/>
                <w:numId w:val="16"/>
              </w:numPr>
              <w:rPr>
                <w:sz w:val="20"/>
                <w:szCs w:val="20"/>
              </w:rPr>
            </w:pPr>
            <w:r w:rsidRPr="00746716">
              <w:rPr>
                <w:sz w:val="20"/>
                <w:szCs w:val="20"/>
              </w:rPr>
              <w:t>Sport și identitate națională</w:t>
            </w:r>
          </w:p>
          <w:p w14:paraId="157AA1FC" w14:textId="3C418562" w:rsidR="003A6C60" w:rsidRPr="00746716" w:rsidRDefault="00746716" w:rsidP="00746716">
            <w:pPr>
              <w:pStyle w:val="ListParagraph"/>
              <w:numPr>
                <w:ilvl w:val="0"/>
                <w:numId w:val="16"/>
              </w:numPr>
              <w:rPr>
                <w:sz w:val="20"/>
                <w:szCs w:val="20"/>
              </w:rPr>
            </w:pPr>
            <w:r w:rsidRPr="00746716">
              <w:rPr>
                <w:sz w:val="20"/>
                <w:szCs w:val="20"/>
              </w:rPr>
              <w:t>• Incluziunea socială a copiilor cu nevoi speciale la lecția de educație fizică</w:t>
            </w:r>
          </w:p>
        </w:tc>
      </w:tr>
    </w:tbl>
    <w:p w14:paraId="0E085926" w14:textId="77777777" w:rsidR="00391637" w:rsidRDefault="00391637" w:rsidP="002112A3">
      <w:pPr>
        <w:spacing w:line="360" w:lineRule="auto"/>
        <w:rPr>
          <w:sz w:val="20"/>
          <w:szCs w:val="20"/>
        </w:rPr>
      </w:pPr>
    </w:p>
    <w:sectPr w:rsidR="00391637" w:rsidSect="00EC54CD">
      <w:headerReference w:type="even" r:id="rId7"/>
      <w:headerReference w:type="default" r:id="rId8"/>
      <w:footerReference w:type="even" r:id="rId9"/>
      <w:footerReference w:type="default" r:id="rId10"/>
      <w:headerReference w:type="first" r:id="rId11"/>
      <w:footerReference w:type="first" r:id="rId12"/>
      <w:pgSz w:w="11904" w:h="16838"/>
      <w:pgMar w:top="1440" w:right="1080" w:bottom="1440" w:left="1080" w:header="488" w:footer="231"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E7FF1" w14:textId="77777777" w:rsidR="00A5434B" w:rsidRDefault="00A5434B">
      <w:pPr>
        <w:spacing w:after="0" w:line="240" w:lineRule="auto"/>
      </w:pPr>
      <w:r>
        <w:separator/>
      </w:r>
    </w:p>
  </w:endnote>
  <w:endnote w:type="continuationSeparator" w:id="0">
    <w:p w14:paraId="27CE7A1C" w14:textId="77777777" w:rsidR="00A5434B" w:rsidRDefault="00A54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altName w:val="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304A0" w14:textId="77777777" w:rsidR="006E2DD3" w:rsidRDefault="00E43CB2">
    <w:pPr>
      <w:spacing w:after="33" w:line="259" w:lineRule="auto"/>
      <w:ind w:left="0" w:right="349" w:firstLine="0"/>
      <w:jc w:val="right"/>
    </w:pPr>
    <w:r>
      <w:rPr>
        <w:rFonts w:ascii="Arial" w:eastAsia="Arial" w:hAnsi="Arial" w:cs="Arial"/>
        <w:color w:val="548DD4"/>
        <w:sz w:val="22"/>
      </w:rPr>
      <w:t xml:space="preserve">B-dul Vasile Pârvan, Nr. </w:t>
    </w:r>
    <w:r w:rsidR="00EB643F">
      <w:fldChar w:fldCharType="begin"/>
    </w:r>
    <w:r w:rsidR="00EB643F">
      <w:instrText xml:space="preserve"> NUMPAGES   \* MERGEFORMAT </w:instrText>
    </w:r>
    <w:r w:rsidR="00EB643F">
      <w:fldChar w:fldCharType="separate"/>
    </w:r>
    <w:r>
      <w:rPr>
        <w:rFonts w:ascii="Arial" w:eastAsia="Arial" w:hAnsi="Arial" w:cs="Arial"/>
        <w:color w:val="548DD4"/>
        <w:sz w:val="22"/>
      </w:rPr>
      <w:t>4</w:t>
    </w:r>
    <w:r w:rsidR="00EB643F">
      <w:rPr>
        <w:rFonts w:ascii="Arial" w:eastAsia="Arial" w:hAnsi="Arial" w:cs="Arial"/>
        <w:color w:val="548DD4"/>
        <w:sz w:val="22"/>
      </w:rPr>
      <w:fldChar w:fldCharType="end"/>
    </w:r>
    <w:r>
      <w:rPr>
        <w:rFonts w:ascii="Arial" w:eastAsia="Arial" w:hAnsi="Arial" w:cs="Arial"/>
        <w:color w:val="548DD4"/>
        <w:sz w:val="22"/>
      </w:rPr>
      <w:t>, 300223 Timişoara, România</w:t>
    </w:r>
    <w:r>
      <w:rPr>
        <w:rFonts w:ascii="Arial" w:eastAsia="Arial" w:hAnsi="Arial" w:cs="Arial"/>
        <w:color w:val="FFFFFF"/>
        <w:sz w:val="22"/>
      </w:rPr>
      <w:t>.</w:t>
    </w:r>
  </w:p>
  <w:p w14:paraId="519531C9" w14:textId="77777777" w:rsidR="006E2DD3" w:rsidRDefault="00E43CB2">
    <w:pPr>
      <w:tabs>
        <w:tab w:val="center" w:pos="5964"/>
        <w:tab w:val="right" w:pos="9562"/>
      </w:tabs>
      <w:spacing w:after="0" w:line="259" w:lineRule="auto"/>
      <w:ind w:left="0" w:right="-95" w:firstLine="0"/>
      <w:jc w:val="left"/>
    </w:pPr>
    <w:r>
      <w:rPr>
        <w:rFonts w:ascii="Arial" w:eastAsia="Arial" w:hAnsi="Arial" w:cs="Arial"/>
        <w:b/>
        <w:color w:val="548DD4"/>
        <w:sz w:val="20"/>
      </w:rPr>
      <w:t xml:space="preserve"> PAGINA</w:t>
    </w:r>
    <w:r>
      <w:rPr>
        <w:rFonts w:ascii="Arial" w:eastAsia="Arial" w:hAnsi="Arial" w:cs="Arial"/>
        <w:color w:val="548DD4"/>
        <w:sz w:val="22"/>
      </w:rPr>
      <w:t xml:space="preserve">  |                           </w:t>
    </w:r>
    <w:r>
      <w:fldChar w:fldCharType="begin"/>
    </w:r>
    <w:r>
      <w:instrText xml:space="preserve"> PAGE   \* MERGEFORMAT </w:instrText>
    </w:r>
    <w:r>
      <w:fldChar w:fldCharType="separate"/>
    </w:r>
    <w:r>
      <w:rPr>
        <w:rFonts w:ascii="Arial" w:eastAsia="Arial" w:hAnsi="Arial" w:cs="Arial"/>
        <w:b/>
        <w:color w:val="FFC000"/>
      </w:rPr>
      <w:t>1</w:t>
    </w:r>
    <w:r>
      <w:rPr>
        <w:rFonts w:ascii="Arial" w:eastAsia="Arial" w:hAnsi="Arial" w:cs="Arial"/>
        <w:b/>
        <w:color w:val="FFC000"/>
      </w:rPr>
      <w:fldChar w:fldCharType="end"/>
    </w:r>
    <w:r>
      <w:rPr>
        <w:rFonts w:ascii="Arial" w:eastAsia="Arial" w:hAnsi="Arial" w:cs="Arial"/>
        <w:b/>
        <w:color w:val="FFC000"/>
      </w:rPr>
      <w:t xml:space="preserve"> </w:t>
    </w:r>
    <w:r>
      <w:rPr>
        <w:rFonts w:ascii="Arial" w:eastAsia="Arial" w:hAnsi="Arial" w:cs="Arial"/>
        <w:b/>
        <w:color w:val="FFC000"/>
      </w:rPr>
      <w:tab/>
    </w:r>
    <w:r>
      <w:rPr>
        <w:rFonts w:ascii="Arial" w:eastAsia="Arial" w:hAnsi="Arial" w:cs="Arial"/>
        <w:color w:val="548DD4"/>
        <w:sz w:val="22"/>
      </w:rPr>
      <w:t xml:space="preserve">                                                                                                                Tel./Fax: +</w:t>
    </w:r>
    <w:r w:rsidR="00EB643F">
      <w:fldChar w:fldCharType="begin"/>
    </w:r>
    <w:r w:rsidR="00EB643F">
      <w:instrText xml:space="preserve"> NUMPAGES   \* MERGEFORMAT </w:instrText>
    </w:r>
    <w:r w:rsidR="00EB643F">
      <w:fldChar w:fldCharType="separate"/>
    </w:r>
    <w:r>
      <w:rPr>
        <w:rFonts w:ascii="Arial" w:eastAsia="Arial" w:hAnsi="Arial" w:cs="Arial"/>
        <w:color w:val="548DD4"/>
        <w:sz w:val="22"/>
      </w:rPr>
      <w:t>4</w:t>
    </w:r>
    <w:r w:rsidR="00EB643F">
      <w:rPr>
        <w:rFonts w:ascii="Arial" w:eastAsia="Arial" w:hAnsi="Arial" w:cs="Arial"/>
        <w:color w:val="548DD4"/>
        <w:sz w:val="22"/>
      </w:rPr>
      <w:fldChar w:fldCharType="end"/>
    </w:r>
    <w:r>
      <w:rPr>
        <w:rFonts w:ascii="Arial" w:eastAsia="Arial" w:hAnsi="Arial" w:cs="Arial"/>
        <w:color w:val="548DD4"/>
        <w:sz w:val="22"/>
      </w:rPr>
      <w:t xml:space="preserve"> 0256-592.320, </w:t>
    </w:r>
    <w:r>
      <w:rPr>
        <w:rFonts w:ascii="Arial" w:eastAsia="Arial" w:hAnsi="Arial" w:cs="Arial"/>
        <w:color w:val="FFFFFF"/>
        <w:sz w:val="22"/>
      </w:rPr>
      <w:t>Telefon: 0256</w:t>
    </w:r>
    <w:r>
      <w:rPr>
        <w:rFonts w:ascii="Arial" w:eastAsia="Arial" w:hAnsi="Arial" w:cs="Arial"/>
        <w:b/>
        <w:color w:val="002060"/>
        <w:sz w:val="22"/>
      </w:rPr>
      <w:t>www.fsp.uvt.ro</w:t>
    </w:r>
    <w:r>
      <w:rPr>
        <w:rFonts w:ascii="Arial" w:eastAsia="Arial" w:hAnsi="Arial" w:cs="Arial"/>
        <w:color w:val="FFFFFF"/>
        <w:sz w:val="22"/>
      </w:rPr>
      <w:t>-592.303.</w:t>
    </w:r>
    <w:r>
      <w:rPr>
        <w:rFonts w:ascii="Arial" w:eastAsia="Arial" w:hAnsi="Arial" w:cs="Arial"/>
        <w:color w:val="FFFFFF"/>
        <w:sz w:val="22"/>
      </w:rPr>
      <w:tab/>
      <w:t xml:space="preserve">        </w:t>
    </w:r>
  </w:p>
  <w:p w14:paraId="63A3C6AE" w14:textId="77777777" w:rsidR="006E2DD3" w:rsidRDefault="00E43CB2">
    <w:pPr>
      <w:tabs>
        <w:tab w:val="center" w:pos="8592"/>
        <w:tab w:val="right" w:pos="9562"/>
      </w:tabs>
      <w:spacing w:after="42" w:line="259" w:lineRule="auto"/>
      <w:ind w:left="0" w:right="-92" w:firstLine="0"/>
      <w:jc w:val="left"/>
    </w:pPr>
    <w:r>
      <w:rPr>
        <w:rFonts w:ascii="Calibri" w:eastAsia="Calibri" w:hAnsi="Calibri" w:cs="Calibri"/>
        <w:sz w:val="22"/>
      </w:rPr>
      <w:tab/>
    </w:r>
    <w:r>
      <w:rPr>
        <w:rFonts w:ascii="Arial" w:eastAsia="Arial" w:hAnsi="Arial" w:cs="Arial"/>
        <w:color w:val="FFFFFF"/>
        <w:sz w:val="22"/>
      </w:rPr>
      <w:t xml:space="preserve"> Email: dci@rectorat.uvt.ro.</w:t>
    </w:r>
    <w:r>
      <w:rPr>
        <w:rFonts w:ascii="Arial" w:eastAsia="Arial" w:hAnsi="Arial" w:cs="Arial"/>
        <w:color w:val="FFFFFF"/>
        <w:sz w:val="22"/>
      </w:rPr>
      <w:tab/>
      <w:t xml:space="preserve"> </w:t>
    </w:r>
  </w:p>
  <w:p w14:paraId="1D09F92C" w14:textId="77777777" w:rsidR="006E2DD3" w:rsidRDefault="00E43CB2">
    <w:pPr>
      <w:tabs>
        <w:tab w:val="center" w:pos="4380"/>
        <w:tab w:val="right" w:pos="9562"/>
      </w:tabs>
      <w:spacing w:after="18" w:line="259" w:lineRule="auto"/>
      <w:ind w:left="0" w:right="-90" w:firstLine="0"/>
      <w:jc w:val="left"/>
    </w:pPr>
    <w:r>
      <w:rPr>
        <w:rFonts w:ascii="Calibri" w:eastAsia="Calibri" w:hAnsi="Calibri" w:cs="Calibri"/>
        <w:sz w:val="22"/>
      </w:rPr>
      <w:tab/>
    </w:r>
    <w:r>
      <w:t xml:space="preserve"> </w:t>
    </w:r>
    <w:r>
      <w:tab/>
    </w:r>
    <w:r>
      <w:rPr>
        <w:rFonts w:ascii="Arial" w:eastAsia="Arial" w:hAnsi="Arial" w:cs="Arial"/>
        <w:color w:val="FFFFFF"/>
        <w:sz w:val="22"/>
      </w:rPr>
      <w:t xml:space="preserve">Website: http://www.uvt.ro/ </w:t>
    </w:r>
  </w:p>
  <w:p w14:paraId="22A8DF68" w14:textId="77777777" w:rsidR="006E2DD3" w:rsidRDefault="00E43CB2">
    <w:pPr>
      <w:spacing w:after="0" w:line="259" w:lineRule="auto"/>
      <w:ind w:lef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D9C5D" w14:textId="77777777" w:rsidR="006E2DD3" w:rsidRDefault="00E43CB2">
    <w:pPr>
      <w:spacing w:after="33" w:line="259" w:lineRule="auto"/>
      <w:ind w:left="0" w:right="349" w:firstLine="0"/>
      <w:jc w:val="right"/>
    </w:pPr>
    <w:r>
      <w:rPr>
        <w:rFonts w:ascii="Arial" w:eastAsia="Arial" w:hAnsi="Arial" w:cs="Arial"/>
        <w:color w:val="548DD4"/>
        <w:sz w:val="22"/>
      </w:rPr>
      <w:t xml:space="preserve">B-dul Vasile Pârvan, Nr. </w:t>
    </w:r>
    <w:r w:rsidR="00EB643F">
      <w:fldChar w:fldCharType="begin"/>
    </w:r>
    <w:r w:rsidR="00EB643F">
      <w:instrText xml:space="preserve"> NUMPAGES   \* MERGEFORMAT </w:instrText>
    </w:r>
    <w:r w:rsidR="00EB643F">
      <w:fldChar w:fldCharType="separate"/>
    </w:r>
    <w:r>
      <w:rPr>
        <w:rFonts w:ascii="Arial" w:eastAsia="Arial" w:hAnsi="Arial" w:cs="Arial"/>
        <w:color w:val="548DD4"/>
        <w:sz w:val="22"/>
      </w:rPr>
      <w:t>4</w:t>
    </w:r>
    <w:r w:rsidR="00EB643F">
      <w:rPr>
        <w:rFonts w:ascii="Arial" w:eastAsia="Arial" w:hAnsi="Arial" w:cs="Arial"/>
        <w:color w:val="548DD4"/>
        <w:sz w:val="22"/>
      </w:rPr>
      <w:fldChar w:fldCharType="end"/>
    </w:r>
    <w:r>
      <w:rPr>
        <w:rFonts w:ascii="Arial" w:eastAsia="Arial" w:hAnsi="Arial" w:cs="Arial"/>
        <w:color w:val="548DD4"/>
        <w:sz w:val="22"/>
      </w:rPr>
      <w:t>, 300223 Timişoara, România</w:t>
    </w:r>
    <w:r>
      <w:rPr>
        <w:rFonts w:ascii="Arial" w:eastAsia="Arial" w:hAnsi="Arial" w:cs="Arial"/>
        <w:color w:val="FFFFFF"/>
        <w:sz w:val="22"/>
      </w:rPr>
      <w:t>.</w:t>
    </w:r>
  </w:p>
  <w:p w14:paraId="553491A5" w14:textId="77777777" w:rsidR="006E2DD3" w:rsidRDefault="00E43CB2">
    <w:pPr>
      <w:tabs>
        <w:tab w:val="center" w:pos="5964"/>
        <w:tab w:val="right" w:pos="9562"/>
      </w:tabs>
      <w:spacing w:after="0" w:line="259" w:lineRule="auto"/>
      <w:ind w:left="0" w:right="-95" w:firstLine="0"/>
      <w:jc w:val="left"/>
    </w:pPr>
    <w:r>
      <w:rPr>
        <w:rFonts w:ascii="Arial" w:eastAsia="Arial" w:hAnsi="Arial" w:cs="Arial"/>
        <w:b/>
        <w:color w:val="548DD4"/>
        <w:sz w:val="20"/>
      </w:rPr>
      <w:t xml:space="preserve"> PAGINA</w:t>
    </w:r>
    <w:r>
      <w:rPr>
        <w:rFonts w:ascii="Arial" w:eastAsia="Arial" w:hAnsi="Arial" w:cs="Arial"/>
        <w:color w:val="548DD4"/>
        <w:sz w:val="22"/>
      </w:rPr>
      <w:t xml:space="preserve">  |                           </w:t>
    </w:r>
    <w:r>
      <w:fldChar w:fldCharType="begin"/>
    </w:r>
    <w:r>
      <w:instrText xml:space="preserve"> PAGE   \* MERGEFORMAT </w:instrText>
    </w:r>
    <w:r>
      <w:fldChar w:fldCharType="separate"/>
    </w:r>
    <w:r>
      <w:rPr>
        <w:rFonts w:ascii="Arial" w:eastAsia="Arial" w:hAnsi="Arial" w:cs="Arial"/>
        <w:b/>
        <w:color w:val="FFC000"/>
      </w:rPr>
      <w:t>1</w:t>
    </w:r>
    <w:r>
      <w:rPr>
        <w:rFonts w:ascii="Arial" w:eastAsia="Arial" w:hAnsi="Arial" w:cs="Arial"/>
        <w:b/>
        <w:color w:val="FFC000"/>
      </w:rPr>
      <w:fldChar w:fldCharType="end"/>
    </w:r>
    <w:r>
      <w:rPr>
        <w:rFonts w:ascii="Arial" w:eastAsia="Arial" w:hAnsi="Arial" w:cs="Arial"/>
        <w:b/>
        <w:color w:val="FFC000"/>
      </w:rPr>
      <w:t xml:space="preserve"> </w:t>
    </w:r>
    <w:r>
      <w:rPr>
        <w:rFonts w:ascii="Arial" w:eastAsia="Arial" w:hAnsi="Arial" w:cs="Arial"/>
        <w:b/>
        <w:color w:val="FFC000"/>
      </w:rPr>
      <w:tab/>
    </w:r>
    <w:r>
      <w:rPr>
        <w:rFonts w:ascii="Arial" w:eastAsia="Arial" w:hAnsi="Arial" w:cs="Arial"/>
        <w:color w:val="548DD4"/>
        <w:sz w:val="22"/>
      </w:rPr>
      <w:t xml:space="preserve">                                                                                                                Tel./Fax: +</w:t>
    </w:r>
    <w:r w:rsidR="00EB643F">
      <w:fldChar w:fldCharType="begin"/>
    </w:r>
    <w:r w:rsidR="00EB643F">
      <w:instrText xml:space="preserve"> NUMPAGES   \* MERGEFORMAT </w:instrText>
    </w:r>
    <w:r w:rsidR="00EB643F">
      <w:fldChar w:fldCharType="separate"/>
    </w:r>
    <w:r>
      <w:rPr>
        <w:rFonts w:ascii="Arial" w:eastAsia="Arial" w:hAnsi="Arial" w:cs="Arial"/>
        <w:color w:val="548DD4"/>
        <w:sz w:val="22"/>
      </w:rPr>
      <w:t>4</w:t>
    </w:r>
    <w:r w:rsidR="00EB643F">
      <w:rPr>
        <w:rFonts w:ascii="Arial" w:eastAsia="Arial" w:hAnsi="Arial" w:cs="Arial"/>
        <w:color w:val="548DD4"/>
        <w:sz w:val="22"/>
      </w:rPr>
      <w:fldChar w:fldCharType="end"/>
    </w:r>
    <w:r>
      <w:rPr>
        <w:rFonts w:ascii="Arial" w:eastAsia="Arial" w:hAnsi="Arial" w:cs="Arial"/>
        <w:color w:val="548DD4"/>
        <w:sz w:val="22"/>
      </w:rPr>
      <w:t xml:space="preserve"> 0256-592.320, </w:t>
    </w:r>
    <w:r>
      <w:rPr>
        <w:rFonts w:ascii="Arial" w:eastAsia="Arial" w:hAnsi="Arial" w:cs="Arial"/>
        <w:color w:val="FFFFFF"/>
        <w:sz w:val="22"/>
      </w:rPr>
      <w:t>Telefon: 0256</w:t>
    </w:r>
    <w:r>
      <w:rPr>
        <w:rFonts w:ascii="Arial" w:eastAsia="Arial" w:hAnsi="Arial" w:cs="Arial"/>
        <w:b/>
        <w:color w:val="002060"/>
        <w:sz w:val="22"/>
      </w:rPr>
      <w:t>www.fsp.uvt.ro</w:t>
    </w:r>
    <w:r>
      <w:rPr>
        <w:rFonts w:ascii="Arial" w:eastAsia="Arial" w:hAnsi="Arial" w:cs="Arial"/>
        <w:color w:val="FFFFFF"/>
        <w:sz w:val="22"/>
      </w:rPr>
      <w:t>-592.303.</w:t>
    </w:r>
    <w:r>
      <w:rPr>
        <w:rFonts w:ascii="Arial" w:eastAsia="Arial" w:hAnsi="Arial" w:cs="Arial"/>
        <w:color w:val="FFFFFF"/>
        <w:sz w:val="22"/>
      </w:rPr>
      <w:tab/>
      <w:t xml:space="preserve">        </w:t>
    </w:r>
  </w:p>
  <w:p w14:paraId="5CC45C81" w14:textId="77777777" w:rsidR="006E2DD3" w:rsidRDefault="00E43CB2">
    <w:pPr>
      <w:tabs>
        <w:tab w:val="center" w:pos="8592"/>
        <w:tab w:val="right" w:pos="9562"/>
      </w:tabs>
      <w:spacing w:after="42" w:line="259" w:lineRule="auto"/>
      <w:ind w:left="0" w:right="-92" w:firstLine="0"/>
      <w:jc w:val="left"/>
    </w:pPr>
    <w:r>
      <w:rPr>
        <w:rFonts w:ascii="Calibri" w:eastAsia="Calibri" w:hAnsi="Calibri" w:cs="Calibri"/>
        <w:sz w:val="22"/>
      </w:rPr>
      <w:tab/>
    </w:r>
    <w:r>
      <w:rPr>
        <w:rFonts w:ascii="Arial" w:eastAsia="Arial" w:hAnsi="Arial" w:cs="Arial"/>
        <w:color w:val="FFFFFF"/>
        <w:sz w:val="22"/>
      </w:rPr>
      <w:t xml:space="preserve"> Email: dci@rectorat.uvt.ro.</w:t>
    </w:r>
    <w:r>
      <w:rPr>
        <w:rFonts w:ascii="Arial" w:eastAsia="Arial" w:hAnsi="Arial" w:cs="Arial"/>
        <w:color w:val="FFFFFF"/>
        <w:sz w:val="22"/>
      </w:rPr>
      <w:tab/>
      <w:t xml:space="preserve"> </w:t>
    </w:r>
  </w:p>
  <w:p w14:paraId="741D9A7A" w14:textId="77777777" w:rsidR="006E2DD3" w:rsidRDefault="00E43CB2">
    <w:pPr>
      <w:tabs>
        <w:tab w:val="center" w:pos="4380"/>
        <w:tab w:val="right" w:pos="9562"/>
      </w:tabs>
      <w:spacing w:after="18" w:line="259" w:lineRule="auto"/>
      <w:ind w:left="0" w:right="-90" w:firstLine="0"/>
      <w:jc w:val="left"/>
    </w:pPr>
    <w:r>
      <w:rPr>
        <w:rFonts w:ascii="Calibri" w:eastAsia="Calibri" w:hAnsi="Calibri" w:cs="Calibri"/>
        <w:sz w:val="22"/>
      </w:rPr>
      <w:tab/>
    </w:r>
    <w:r>
      <w:t xml:space="preserve"> </w:t>
    </w:r>
    <w:r>
      <w:tab/>
    </w:r>
    <w:r>
      <w:rPr>
        <w:rFonts w:ascii="Arial" w:eastAsia="Arial" w:hAnsi="Arial" w:cs="Arial"/>
        <w:color w:val="FFFFFF"/>
        <w:sz w:val="22"/>
      </w:rPr>
      <w:t xml:space="preserve">Website: http://www.uvt.ro/ </w:t>
    </w:r>
  </w:p>
  <w:p w14:paraId="2EBC1D74" w14:textId="77777777" w:rsidR="006E2DD3" w:rsidRDefault="00E43CB2">
    <w:pPr>
      <w:spacing w:after="0" w:line="259" w:lineRule="auto"/>
      <w:ind w:lef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72CB7" w14:textId="77777777" w:rsidR="006E2DD3" w:rsidRDefault="00E43CB2">
    <w:pPr>
      <w:spacing w:after="33" w:line="259" w:lineRule="auto"/>
      <w:ind w:left="0" w:right="349" w:firstLine="0"/>
      <w:jc w:val="right"/>
    </w:pPr>
    <w:r>
      <w:rPr>
        <w:rFonts w:ascii="Arial" w:eastAsia="Arial" w:hAnsi="Arial" w:cs="Arial"/>
        <w:color w:val="548DD4"/>
        <w:sz w:val="22"/>
      </w:rPr>
      <w:t xml:space="preserve">B-dul Vasile Pârvan, Nr. </w:t>
    </w:r>
    <w:r w:rsidR="00EB643F">
      <w:fldChar w:fldCharType="begin"/>
    </w:r>
    <w:r w:rsidR="00EB643F">
      <w:instrText xml:space="preserve"> NUMPAGES   \* MERGEFORMAT </w:instrText>
    </w:r>
    <w:r w:rsidR="00EB643F">
      <w:fldChar w:fldCharType="separate"/>
    </w:r>
    <w:r>
      <w:rPr>
        <w:rFonts w:ascii="Arial" w:eastAsia="Arial" w:hAnsi="Arial" w:cs="Arial"/>
        <w:color w:val="548DD4"/>
        <w:sz w:val="22"/>
      </w:rPr>
      <w:t>4</w:t>
    </w:r>
    <w:r w:rsidR="00EB643F">
      <w:rPr>
        <w:rFonts w:ascii="Arial" w:eastAsia="Arial" w:hAnsi="Arial" w:cs="Arial"/>
        <w:color w:val="548DD4"/>
        <w:sz w:val="22"/>
      </w:rPr>
      <w:fldChar w:fldCharType="end"/>
    </w:r>
    <w:r>
      <w:rPr>
        <w:rFonts w:ascii="Arial" w:eastAsia="Arial" w:hAnsi="Arial" w:cs="Arial"/>
        <w:color w:val="548DD4"/>
        <w:sz w:val="22"/>
      </w:rPr>
      <w:t>, 300223 Timişoara, România</w:t>
    </w:r>
    <w:r>
      <w:rPr>
        <w:rFonts w:ascii="Arial" w:eastAsia="Arial" w:hAnsi="Arial" w:cs="Arial"/>
        <w:color w:val="FFFFFF"/>
        <w:sz w:val="22"/>
      </w:rPr>
      <w:t>.</w:t>
    </w:r>
  </w:p>
  <w:p w14:paraId="078B2C38" w14:textId="77777777" w:rsidR="006E2DD3" w:rsidRDefault="00E43CB2">
    <w:pPr>
      <w:tabs>
        <w:tab w:val="center" w:pos="5964"/>
        <w:tab w:val="right" w:pos="9562"/>
      </w:tabs>
      <w:spacing w:after="0" w:line="259" w:lineRule="auto"/>
      <w:ind w:left="0" w:right="-95" w:firstLine="0"/>
      <w:jc w:val="left"/>
    </w:pPr>
    <w:r>
      <w:rPr>
        <w:rFonts w:ascii="Arial" w:eastAsia="Arial" w:hAnsi="Arial" w:cs="Arial"/>
        <w:b/>
        <w:color w:val="548DD4"/>
        <w:sz w:val="20"/>
      </w:rPr>
      <w:t xml:space="preserve"> PAGINA</w:t>
    </w:r>
    <w:r>
      <w:rPr>
        <w:rFonts w:ascii="Arial" w:eastAsia="Arial" w:hAnsi="Arial" w:cs="Arial"/>
        <w:color w:val="548DD4"/>
        <w:sz w:val="22"/>
      </w:rPr>
      <w:t xml:space="preserve">  |                           </w:t>
    </w:r>
    <w:r>
      <w:fldChar w:fldCharType="begin"/>
    </w:r>
    <w:r>
      <w:instrText xml:space="preserve"> PAGE   \* MERGEFORMAT </w:instrText>
    </w:r>
    <w:r>
      <w:fldChar w:fldCharType="separate"/>
    </w:r>
    <w:r>
      <w:rPr>
        <w:rFonts w:ascii="Arial" w:eastAsia="Arial" w:hAnsi="Arial" w:cs="Arial"/>
        <w:b/>
        <w:color w:val="FFC000"/>
      </w:rPr>
      <w:t>1</w:t>
    </w:r>
    <w:r>
      <w:rPr>
        <w:rFonts w:ascii="Arial" w:eastAsia="Arial" w:hAnsi="Arial" w:cs="Arial"/>
        <w:b/>
        <w:color w:val="FFC000"/>
      </w:rPr>
      <w:fldChar w:fldCharType="end"/>
    </w:r>
    <w:r>
      <w:rPr>
        <w:rFonts w:ascii="Arial" w:eastAsia="Arial" w:hAnsi="Arial" w:cs="Arial"/>
        <w:b/>
        <w:color w:val="FFC000"/>
      </w:rPr>
      <w:t xml:space="preserve"> </w:t>
    </w:r>
    <w:r>
      <w:rPr>
        <w:rFonts w:ascii="Arial" w:eastAsia="Arial" w:hAnsi="Arial" w:cs="Arial"/>
        <w:b/>
        <w:color w:val="FFC000"/>
      </w:rPr>
      <w:tab/>
    </w:r>
    <w:r>
      <w:rPr>
        <w:rFonts w:ascii="Arial" w:eastAsia="Arial" w:hAnsi="Arial" w:cs="Arial"/>
        <w:color w:val="548DD4"/>
        <w:sz w:val="22"/>
      </w:rPr>
      <w:t xml:space="preserve">                                                                                                                Tel./Fax: +</w:t>
    </w:r>
    <w:r w:rsidR="00EB643F">
      <w:fldChar w:fldCharType="begin"/>
    </w:r>
    <w:r w:rsidR="00EB643F">
      <w:instrText xml:space="preserve"> NUMPAGES   \* MERGEFORMAT </w:instrText>
    </w:r>
    <w:r w:rsidR="00EB643F">
      <w:fldChar w:fldCharType="separate"/>
    </w:r>
    <w:r>
      <w:rPr>
        <w:rFonts w:ascii="Arial" w:eastAsia="Arial" w:hAnsi="Arial" w:cs="Arial"/>
        <w:color w:val="548DD4"/>
        <w:sz w:val="22"/>
      </w:rPr>
      <w:t>4</w:t>
    </w:r>
    <w:r w:rsidR="00EB643F">
      <w:rPr>
        <w:rFonts w:ascii="Arial" w:eastAsia="Arial" w:hAnsi="Arial" w:cs="Arial"/>
        <w:color w:val="548DD4"/>
        <w:sz w:val="22"/>
      </w:rPr>
      <w:fldChar w:fldCharType="end"/>
    </w:r>
    <w:r>
      <w:rPr>
        <w:rFonts w:ascii="Arial" w:eastAsia="Arial" w:hAnsi="Arial" w:cs="Arial"/>
        <w:color w:val="548DD4"/>
        <w:sz w:val="22"/>
      </w:rPr>
      <w:t xml:space="preserve"> 0256-592.320, </w:t>
    </w:r>
    <w:r>
      <w:rPr>
        <w:rFonts w:ascii="Arial" w:eastAsia="Arial" w:hAnsi="Arial" w:cs="Arial"/>
        <w:color w:val="FFFFFF"/>
        <w:sz w:val="22"/>
      </w:rPr>
      <w:t>Telefon: 0256</w:t>
    </w:r>
    <w:r>
      <w:rPr>
        <w:rFonts w:ascii="Arial" w:eastAsia="Arial" w:hAnsi="Arial" w:cs="Arial"/>
        <w:b/>
        <w:color w:val="002060"/>
        <w:sz w:val="22"/>
      </w:rPr>
      <w:t>www.fsp.uvt.ro</w:t>
    </w:r>
    <w:r>
      <w:rPr>
        <w:rFonts w:ascii="Arial" w:eastAsia="Arial" w:hAnsi="Arial" w:cs="Arial"/>
        <w:color w:val="FFFFFF"/>
        <w:sz w:val="22"/>
      </w:rPr>
      <w:t>-592.303.</w:t>
    </w:r>
    <w:r>
      <w:rPr>
        <w:rFonts w:ascii="Arial" w:eastAsia="Arial" w:hAnsi="Arial" w:cs="Arial"/>
        <w:color w:val="FFFFFF"/>
        <w:sz w:val="22"/>
      </w:rPr>
      <w:tab/>
      <w:t xml:space="preserve">        </w:t>
    </w:r>
  </w:p>
  <w:p w14:paraId="012C1B9E" w14:textId="77777777" w:rsidR="006E2DD3" w:rsidRDefault="00E43CB2">
    <w:pPr>
      <w:tabs>
        <w:tab w:val="center" w:pos="8592"/>
        <w:tab w:val="right" w:pos="9562"/>
      </w:tabs>
      <w:spacing w:after="42" w:line="259" w:lineRule="auto"/>
      <w:ind w:left="0" w:right="-92" w:firstLine="0"/>
      <w:jc w:val="left"/>
    </w:pPr>
    <w:r>
      <w:rPr>
        <w:rFonts w:ascii="Calibri" w:eastAsia="Calibri" w:hAnsi="Calibri" w:cs="Calibri"/>
        <w:sz w:val="22"/>
      </w:rPr>
      <w:tab/>
    </w:r>
    <w:r>
      <w:rPr>
        <w:rFonts w:ascii="Arial" w:eastAsia="Arial" w:hAnsi="Arial" w:cs="Arial"/>
        <w:color w:val="FFFFFF"/>
        <w:sz w:val="22"/>
      </w:rPr>
      <w:t xml:space="preserve"> Email: dci@rectorat.uvt.ro.</w:t>
    </w:r>
    <w:r>
      <w:rPr>
        <w:rFonts w:ascii="Arial" w:eastAsia="Arial" w:hAnsi="Arial" w:cs="Arial"/>
        <w:color w:val="FFFFFF"/>
        <w:sz w:val="22"/>
      </w:rPr>
      <w:tab/>
      <w:t xml:space="preserve"> </w:t>
    </w:r>
  </w:p>
  <w:p w14:paraId="142C2384" w14:textId="77777777" w:rsidR="006E2DD3" w:rsidRDefault="00E43CB2">
    <w:pPr>
      <w:tabs>
        <w:tab w:val="center" w:pos="4380"/>
        <w:tab w:val="right" w:pos="9562"/>
      </w:tabs>
      <w:spacing w:after="18" w:line="259" w:lineRule="auto"/>
      <w:ind w:left="0" w:right="-90" w:firstLine="0"/>
      <w:jc w:val="left"/>
    </w:pPr>
    <w:r>
      <w:rPr>
        <w:rFonts w:ascii="Calibri" w:eastAsia="Calibri" w:hAnsi="Calibri" w:cs="Calibri"/>
        <w:sz w:val="22"/>
      </w:rPr>
      <w:tab/>
    </w:r>
    <w:r>
      <w:t xml:space="preserve"> </w:t>
    </w:r>
    <w:r>
      <w:tab/>
    </w:r>
    <w:r>
      <w:rPr>
        <w:rFonts w:ascii="Arial" w:eastAsia="Arial" w:hAnsi="Arial" w:cs="Arial"/>
        <w:color w:val="FFFFFF"/>
        <w:sz w:val="22"/>
      </w:rPr>
      <w:t xml:space="preserve">Website: http://www.uvt.ro/ </w:t>
    </w:r>
  </w:p>
  <w:p w14:paraId="7C5B2B62" w14:textId="77777777" w:rsidR="006E2DD3" w:rsidRDefault="00E43CB2">
    <w:pPr>
      <w:spacing w:after="0" w:line="259" w:lineRule="auto"/>
      <w:ind w:lef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423AA" w14:textId="77777777" w:rsidR="00A5434B" w:rsidRDefault="00A5434B">
      <w:pPr>
        <w:spacing w:after="0" w:line="240" w:lineRule="auto"/>
      </w:pPr>
      <w:r>
        <w:separator/>
      </w:r>
    </w:p>
  </w:footnote>
  <w:footnote w:type="continuationSeparator" w:id="0">
    <w:p w14:paraId="61391DF2" w14:textId="77777777" w:rsidR="00A5434B" w:rsidRDefault="00A543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2712A" w14:textId="77777777" w:rsidR="006E2DD3" w:rsidRDefault="00E43CB2">
    <w:pPr>
      <w:spacing w:after="0" w:line="259" w:lineRule="auto"/>
      <w:ind w:left="-238" w:right="64" w:firstLine="0"/>
      <w:jc w:val="center"/>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2539A2D8" wp14:editId="2F28F3E3">
              <wp:simplePos x="0" y="0"/>
              <wp:positionH relativeFrom="page">
                <wp:posOffset>659765</wp:posOffset>
              </wp:positionH>
              <wp:positionV relativeFrom="page">
                <wp:posOffset>309880</wp:posOffset>
              </wp:positionV>
              <wp:extent cx="6182360" cy="784225"/>
              <wp:effectExtent l="0" t="0" r="0" b="0"/>
              <wp:wrapSquare wrapText="bothSides"/>
              <wp:docPr id="15414" name="Group 15414"/>
              <wp:cNvGraphicFramePr/>
              <a:graphic xmlns:a="http://schemas.openxmlformats.org/drawingml/2006/main">
                <a:graphicData uri="http://schemas.microsoft.com/office/word/2010/wordprocessingGroup">
                  <wpg:wgp>
                    <wpg:cNvGrpSpPr/>
                    <wpg:grpSpPr>
                      <a:xfrm>
                        <a:off x="0" y="0"/>
                        <a:ext cx="6182360" cy="784225"/>
                        <a:chOff x="0" y="0"/>
                        <a:chExt cx="6182360" cy="784225"/>
                      </a:xfrm>
                    </wpg:grpSpPr>
                    <wps:wsp>
                      <wps:cNvPr id="15415" name="Shape 15415"/>
                      <wps:cNvSpPr/>
                      <wps:spPr>
                        <a:xfrm>
                          <a:off x="5407038" y="283220"/>
                          <a:ext cx="22875" cy="46190"/>
                        </a:xfrm>
                        <a:custGeom>
                          <a:avLst/>
                          <a:gdLst/>
                          <a:ahLst/>
                          <a:cxnLst/>
                          <a:rect l="0" t="0" r="0" b="0"/>
                          <a:pathLst>
                            <a:path w="22875" h="46190">
                              <a:moveTo>
                                <a:pt x="21630" y="0"/>
                              </a:moveTo>
                              <a:lnTo>
                                <a:pt x="22875" y="252"/>
                              </a:lnTo>
                              <a:lnTo>
                                <a:pt x="22875" y="3298"/>
                              </a:lnTo>
                              <a:lnTo>
                                <a:pt x="22700" y="3276"/>
                              </a:lnTo>
                              <a:lnTo>
                                <a:pt x="19850" y="3634"/>
                              </a:lnTo>
                              <a:lnTo>
                                <a:pt x="17732" y="5456"/>
                              </a:lnTo>
                              <a:lnTo>
                                <a:pt x="15963" y="7995"/>
                              </a:lnTo>
                              <a:lnTo>
                                <a:pt x="14544" y="11997"/>
                              </a:lnTo>
                              <a:lnTo>
                                <a:pt x="13823" y="16716"/>
                              </a:lnTo>
                              <a:lnTo>
                                <a:pt x="13823" y="22910"/>
                              </a:lnTo>
                              <a:lnTo>
                                <a:pt x="13823" y="28736"/>
                              </a:lnTo>
                              <a:lnTo>
                                <a:pt x="14893" y="33834"/>
                              </a:lnTo>
                              <a:lnTo>
                                <a:pt x="16313" y="37468"/>
                              </a:lnTo>
                              <a:lnTo>
                                <a:pt x="18081" y="39995"/>
                              </a:lnTo>
                              <a:lnTo>
                                <a:pt x="20200" y="41471"/>
                              </a:lnTo>
                              <a:lnTo>
                                <a:pt x="22700" y="41829"/>
                              </a:lnTo>
                              <a:lnTo>
                                <a:pt x="22875" y="41775"/>
                              </a:lnTo>
                              <a:lnTo>
                                <a:pt x="22875" y="45880"/>
                              </a:lnTo>
                              <a:lnTo>
                                <a:pt x="19512" y="46190"/>
                              </a:lnTo>
                              <a:lnTo>
                                <a:pt x="14544" y="45832"/>
                              </a:lnTo>
                              <a:lnTo>
                                <a:pt x="9925" y="43652"/>
                              </a:lnTo>
                              <a:lnTo>
                                <a:pt x="6038" y="40387"/>
                              </a:lnTo>
                              <a:lnTo>
                                <a:pt x="2839" y="35635"/>
                              </a:lnTo>
                              <a:lnTo>
                                <a:pt x="699" y="30536"/>
                              </a:lnTo>
                              <a:lnTo>
                                <a:pt x="0" y="24375"/>
                              </a:lnTo>
                              <a:lnTo>
                                <a:pt x="699" y="17812"/>
                              </a:lnTo>
                              <a:lnTo>
                                <a:pt x="3188" y="11997"/>
                              </a:lnTo>
                              <a:lnTo>
                                <a:pt x="6737" y="6899"/>
                              </a:lnTo>
                              <a:lnTo>
                                <a:pt x="11345" y="3276"/>
                              </a:lnTo>
                              <a:lnTo>
                                <a:pt x="16313" y="1096"/>
                              </a:lnTo>
                              <a:lnTo>
                                <a:pt x="21630" y="0"/>
                              </a:lnTo>
                              <a:close/>
                            </a:path>
                          </a:pathLst>
                        </a:custGeom>
                        <a:ln w="349" cap="flat">
                          <a:round/>
                        </a:ln>
                      </wps:spPr>
                      <wps:style>
                        <a:lnRef idx="1">
                          <a:srgbClr val="000000"/>
                        </a:lnRef>
                        <a:fillRef idx="1">
                          <a:srgbClr val="000000"/>
                        </a:fillRef>
                        <a:effectRef idx="0">
                          <a:scrgbClr r="0" g="0" b="0"/>
                        </a:effectRef>
                        <a:fontRef idx="none"/>
                      </wps:style>
                      <wps:bodyPr/>
                    </wps:wsp>
                    <wps:wsp>
                      <wps:cNvPr id="15416" name="Shape 15416"/>
                      <wps:cNvSpPr/>
                      <wps:spPr>
                        <a:xfrm>
                          <a:off x="5404188" y="141341"/>
                          <a:ext cx="25724" cy="68373"/>
                        </a:xfrm>
                        <a:custGeom>
                          <a:avLst/>
                          <a:gdLst/>
                          <a:ahLst/>
                          <a:cxnLst/>
                          <a:rect l="0" t="0" r="0" b="0"/>
                          <a:pathLst>
                            <a:path w="25724" h="68373">
                              <a:moveTo>
                                <a:pt x="1780" y="0"/>
                              </a:moveTo>
                              <a:lnTo>
                                <a:pt x="25724" y="0"/>
                              </a:lnTo>
                              <a:lnTo>
                                <a:pt x="25724" y="4964"/>
                              </a:lnTo>
                              <a:lnTo>
                                <a:pt x="25550" y="5099"/>
                              </a:lnTo>
                              <a:lnTo>
                                <a:pt x="25200" y="7279"/>
                              </a:lnTo>
                              <a:lnTo>
                                <a:pt x="25200" y="12378"/>
                              </a:lnTo>
                              <a:lnTo>
                                <a:pt x="24829" y="20014"/>
                              </a:lnTo>
                              <a:lnTo>
                                <a:pt x="24829" y="30558"/>
                              </a:lnTo>
                              <a:lnTo>
                                <a:pt x="25724" y="30490"/>
                              </a:lnTo>
                              <a:lnTo>
                                <a:pt x="25724" y="33891"/>
                              </a:lnTo>
                              <a:lnTo>
                                <a:pt x="24829" y="33834"/>
                              </a:lnTo>
                              <a:lnTo>
                                <a:pt x="24829" y="57829"/>
                              </a:lnTo>
                              <a:lnTo>
                                <a:pt x="25550" y="61128"/>
                              </a:lnTo>
                              <a:lnTo>
                                <a:pt x="25724" y="61399"/>
                              </a:lnTo>
                              <a:lnTo>
                                <a:pt x="25724" y="67982"/>
                              </a:lnTo>
                              <a:lnTo>
                                <a:pt x="22012" y="67669"/>
                              </a:lnTo>
                              <a:lnTo>
                                <a:pt x="19162" y="67669"/>
                              </a:lnTo>
                              <a:lnTo>
                                <a:pt x="3199" y="68373"/>
                              </a:lnTo>
                              <a:lnTo>
                                <a:pt x="2129" y="68027"/>
                              </a:lnTo>
                              <a:lnTo>
                                <a:pt x="1431" y="68027"/>
                              </a:lnTo>
                              <a:lnTo>
                                <a:pt x="1081" y="67289"/>
                              </a:lnTo>
                              <a:lnTo>
                                <a:pt x="732" y="66931"/>
                              </a:lnTo>
                              <a:lnTo>
                                <a:pt x="1081" y="66193"/>
                              </a:lnTo>
                              <a:lnTo>
                                <a:pt x="1431" y="65846"/>
                              </a:lnTo>
                              <a:lnTo>
                                <a:pt x="2501" y="65488"/>
                              </a:lnTo>
                              <a:lnTo>
                                <a:pt x="3549" y="65108"/>
                              </a:lnTo>
                              <a:lnTo>
                                <a:pt x="6737" y="64750"/>
                              </a:lnTo>
                              <a:lnTo>
                                <a:pt x="8888" y="62928"/>
                              </a:lnTo>
                              <a:lnTo>
                                <a:pt x="9936" y="60748"/>
                              </a:lnTo>
                              <a:lnTo>
                                <a:pt x="10307" y="57829"/>
                              </a:lnTo>
                              <a:lnTo>
                                <a:pt x="10657" y="53111"/>
                              </a:lnTo>
                              <a:lnTo>
                                <a:pt x="10657" y="38195"/>
                              </a:lnTo>
                              <a:lnTo>
                                <a:pt x="11006" y="27998"/>
                              </a:lnTo>
                              <a:lnTo>
                                <a:pt x="10657" y="20014"/>
                              </a:lnTo>
                              <a:lnTo>
                                <a:pt x="10657" y="13462"/>
                              </a:lnTo>
                              <a:lnTo>
                                <a:pt x="10307" y="9079"/>
                              </a:lnTo>
                              <a:lnTo>
                                <a:pt x="9587" y="6183"/>
                              </a:lnTo>
                              <a:lnTo>
                                <a:pt x="8167" y="4361"/>
                              </a:lnTo>
                              <a:lnTo>
                                <a:pt x="6388" y="3265"/>
                              </a:lnTo>
                              <a:lnTo>
                                <a:pt x="3199" y="2918"/>
                              </a:lnTo>
                              <a:lnTo>
                                <a:pt x="1081" y="2918"/>
                              </a:lnTo>
                              <a:lnTo>
                                <a:pt x="732" y="2538"/>
                              </a:lnTo>
                              <a:lnTo>
                                <a:pt x="350" y="1823"/>
                              </a:lnTo>
                              <a:lnTo>
                                <a:pt x="0" y="1442"/>
                              </a:lnTo>
                              <a:lnTo>
                                <a:pt x="350" y="738"/>
                              </a:lnTo>
                              <a:lnTo>
                                <a:pt x="732" y="347"/>
                              </a:lnTo>
                              <a:lnTo>
                                <a:pt x="1780" y="0"/>
                              </a:lnTo>
                              <a:close/>
                            </a:path>
                          </a:pathLst>
                        </a:custGeom>
                        <a:ln w="349" cap="flat">
                          <a:round/>
                        </a:ln>
                      </wps:spPr>
                      <wps:style>
                        <a:lnRef idx="1">
                          <a:srgbClr val="000000"/>
                        </a:lnRef>
                        <a:fillRef idx="1">
                          <a:srgbClr val="000000"/>
                        </a:fillRef>
                        <a:effectRef idx="0">
                          <a:scrgbClr r="0" g="0" b="0"/>
                        </a:effectRef>
                        <a:fontRef idx="none"/>
                      </wps:style>
                      <wps:bodyPr/>
                    </wps:wsp>
                    <wps:wsp>
                      <wps:cNvPr id="15417" name="Shape 15417"/>
                      <wps:cNvSpPr/>
                      <wps:spPr>
                        <a:xfrm>
                          <a:off x="5463782" y="283324"/>
                          <a:ext cx="22170" cy="46085"/>
                        </a:xfrm>
                        <a:custGeom>
                          <a:avLst/>
                          <a:gdLst/>
                          <a:ahLst/>
                          <a:cxnLst/>
                          <a:rect l="0" t="0" r="0" b="0"/>
                          <a:pathLst>
                            <a:path w="22170" h="46085">
                              <a:moveTo>
                                <a:pt x="22170" y="0"/>
                              </a:moveTo>
                              <a:lnTo>
                                <a:pt x="22170" y="2954"/>
                              </a:lnTo>
                              <a:lnTo>
                                <a:pt x="19162" y="3876"/>
                              </a:lnTo>
                              <a:lnTo>
                                <a:pt x="16673" y="6795"/>
                              </a:lnTo>
                              <a:lnTo>
                                <a:pt x="14544" y="11155"/>
                              </a:lnTo>
                              <a:lnTo>
                                <a:pt x="13823" y="17707"/>
                              </a:lnTo>
                              <a:lnTo>
                                <a:pt x="22170" y="17707"/>
                              </a:lnTo>
                              <a:lnTo>
                                <a:pt x="22170" y="21353"/>
                              </a:lnTo>
                              <a:lnTo>
                                <a:pt x="13474" y="21353"/>
                              </a:lnTo>
                              <a:lnTo>
                                <a:pt x="13474" y="23533"/>
                              </a:lnTo>
                              <a:lnTo>
                                <a:pt x="14194" y="30432"/>
                              </a:lnTo>
                              <a:lnTo>
                                <a:pt x="17011" y="35911"/>
                              </a:lnTo>
                              <a:lnTo>
                                <a:pt x="19512" y="38806"/>
                              </a:lnTo>
                              <a:lnTo>
                                <a:pt x="22170" y="40326"/>
                              </a:lnTo>
                              <a:lnTo>
                                <a:pt x="22170" y="46069"/>
                              </a:lnTo>
                              <a:lnTo>
                                <a:pt x="21979" y="46085"/>
                              </a:lnTo>
                              <a:lnTo>
                                <a:pt x="15625" y="45381"/>
                              </a:lnTo>
                              <a:lnTo>
                                <a:pt x="10285" y="43167"/>
                              </a:lnTo>
                              <a:lnTo>
                                <a:pt x="5667" y="39544"/>
                              </a:lnTo>
                              <a:lnTo>
                                <a:pt x="2479" y="35184"/>
                              </a:lnTo>
                              <a:lnTo>
                                <a:pt x="699" y="30085"/>
                              </a:lnTo>
                              <a:lnTo>
                                <a:pt x="0" y="24629"/>
                              </a:lnTo>
                              <a:lnTo>
                                <a:pt x="699" y="18088"/>
                              </a:lnTo>
                              <a:lnTo>
                                <a:pt x="2850" y="12251"/>
                              </a:lnTo>
                              <a:lnTo>
                                <a:pt x="6737" y="7175"/>
                              </a:lnTo>
                              <a:lnTo>
                                <a:pt x="11355" y="3172"/>
                              </a:lnTo>
                              <a:lnTo>
                                <a:pt x="17011" y="611"/>
                              </a:lnTo>
                              <a:lnTo>
                                <a:pt x="22170" y="0"/>
                              </a:lnTo>
                              <a:close/>
                            </a:path>
                          </a:pathLst>
                        </a:custGeom>
                        <a:ln w="349" cap="flat">
                          <a:round/>
                        </a:ln>
                      </wps:spPr>
                      <wps:style>
                        <a:lnRef idx="1">
                          <a:srgbClr val="000000"/>
                        </a:lnRef>
                        <a:fillRef idx="1">
                          <a:srgbClr val="000000"/>
                        </a:fillRef>
                        <a:effectRef idx="0">
                          <a:scrgbClr r="0" g="0" b="0"/>
                        </a:effectRef>
                        <a:fontRef idx="none"/>
                      </wps:style>
                      <wps:bodyPr/>
                    </wps:wsp>
                    <wps:wsp>
                      <wps:cNvPr id="15418" name="Shape 15418"/>
                      <wps:cNvSpPr/>
                      <wps:spPr>
                        <a:xfrm>
                          <a:off x="5429913" y="258107"/>
                          <a:ext cx="27144" cy="70993"/>
                        </a:xfrm>
                        <a:custGeom>
                          <a:avLst/>
                          <a:gdLst/>
                          <a:ahLst/>
                          <a:cxnLst/>
                          <a:rect l="0" t="0" r="0" b="0"/>
                          <a:pathLst>
                            <a:path w="27144" h="70993">
                              <a:moveTo>
                                <a:pt x="4793" y="0"/>
                              </a:moveTo>
                              <a:lnTo>
                                <a:pt x="20756" y="0"/>
                              </a:lnTo>
                              <a:lnTo>
                                <a:pt x="20756" y="36753"/>
                              </a:lnTo>
                              <a:lnTo>
                                <a:pt x="20407" y="59305"/>
                              </a:lnTo>
                              <a:lnTo>
                                <a:pt x="20756" y="63666"/>
                              </a:lnTo>
                              <a:lnTo>
                                <a:pt x="21455" y="65846"/>
                              </a:lnTo>
                              <a:lnTo>
                                <a:pt x="21804" y="66584"/>
                              </a:lnTo>
                              <a:lnTo>
                                <a:pt x="22875" y="67289"/>
                              </a:lnTo>
                              <a:lnTo>
                                <a:pt x="23945" y="67680"/>
                              </a:lnTo>
                              <a:lnTo>
                                <a:pt x="25364" y="67680"/>
                              </a:lnTo>
                              <a:lnTo>
                                <a:pt x="26412" y="68027"/>
                              </a:lnTo>
                              <a:lnTo>
                                <a:pt x="27144" y="68384"/>
                              </a:lnTo>
                              <a:lnTo>
                                <a:pt x="27144" y="69860"/>
                              </a:lnTo>
                              <a:lnTo>
                                <a:pt x="26794" y="70207"/>
                              </a:lnTo>
                              <a:lnTo>
                                <a:pt x="26063" y="70598"/>
                              </a:lnTo>
                              <a:lnTo>
                                <a:pt x="9051" y="70598"/>
                              </a:lnTo>
                              <a:lnTo>
                                <a:pt x="9051" y="63666"/>
                              </a:lnTo>
                              <a:lnTo>
                                <a:pt x="6562" y="66942"/>
                              </a:lnTo>
                              <a:lnTo>
                                <a:pt x="3713" y="69502"/>
                              </a:lnTo>
                              <a:lnTo>
                                <a:pt x="524" y="70945"/>
                              </a:lnTo>
                              <a:lnTo>
                                <a:pt x="0" y="70993"/>
                              </a:lnTo>
                              <a:lnTo>
                                <a:pt x="0" y="66888"/>
                              </a:lnTo>
                              <a:lnTo>
                                <a:pt x="3363" y="65846"/>
                              </a:lnTo>
                              <a:lnTo>
                                <a:pt x="6213" y="62581"/>
                              </a:lnTo>
                              <a:lnTo>
                                <a:pt x="7632" y="58947"/>
                              </a:lnTo>
                              <a:lnTo>
                                <a:pt x="8680" y="53849"/>
                              </a:lnTo>
                              <a:lnTo>
                                <a:pt x="9051" y="46928"/>
                              </a:lnTo>
                              <a:lnTo>
                                <a:pt x="8680" y="41125"/>
                              </a:lnTo>
                              <a:lnTo>
                                <a:pt x="7982" y="36753"/>
                              </a:lnTo>
                              <a:lnTo>
                                <a:pt x="6562" y="33108"/>
                              </a:lnTo>
                              <a:lnTo>
                                <a:pt x="4793" y="30570"/>
                              </a:lnTo>
                              <a:lnTo>
                                <a:pt x="2664" y="28747"/>
                              </a:lnTo>
                              <a:lnTo>
                                <a:pt x="0" y="28411"/>
                              </a:lnTo>
                              <a:lnTo>
                                <a:pt x="0" y="25365"/>
                              </a:lnTo>
                              <a:lnTo>
                                <a:pt x="524" y="25471"/>
                              </a:lnTo>
                              <a:lnTo>
                                <a:pt x="2664" y="25829"/>
                              </a:lnTo>
                              <a:lnTo>
                                <a:pt x="4444" y="26555"/>
                              </a:lnTo>
                              <a:lnTo>
                                <a:pt x="5863" y="27293"/>
                              </a:lnTo>
                              <a:lnTo>
                                <a:pt x="7632" y="28389"/>
                              </a:lnTo>
                              <a:lnTo>
                                <a:pt x="9051" y="29832"/>
                              </a:lnTo>
                              <a:lnTo>
                                <a:pt x="9051" y="10197"/>
                              </a:lnTo>
                              <a:lnTo>
                                <a:pt x="8680" y="7637"/>
                              </a:lnTo>
                              <a:lnTo>
                                <a:pt x="8680" y="6194"/>
                              </a:lnTo>
                              <a:lnTo>
                                <a:pt x="8331" y="4718"/>
                              </a:lnTo>
                              <a:lnTo>
                                <a:pt x="7982" y="4372"/>
                              </a:lnTo>
                              <a:lnTo>
                                <a:pt x="7261" y="3634"/>
                              </a:lnTo>
                              <a:lnTo>
                                <a:pt x="6213" y="3276"/>
                              </a:lnTo>
                              <a:lnTo>
                                <a:pt x="4444" y="2918"/>
                              </a:lnTo>
                              <a:lnTo>
                                <a:pt x="3363" y="2538"/>
                              </a:lnTo>
                              <a:lnTo>
                                <a:pt x="2664" y="2192"/>
                              </a:lnTo>
                              <a:lnTo>
                                <a:pt x="2664" y="738"/>
                              </a:lnTo>
                              <a:lnTo>
                                <a:pt x="3363" y="358"/>
                              </a:lnTo>
                              <a:lnTo>
                                <a:pt x="3713" y="358"/>
                              </a:lnTo>
                              <a:lnTo>
                                <a:pt x="4793" y="0"/>
                              </a:lnTo>
                              <a:close/>
                            </a:path>
                          </a:pathLst>
                        </a:custGeom>
                        <a:ln w="349" cap="flat">
                          <a:round/>
                        </a:ln>
                      </wps:spPr>
                      <wps:style>
                        <a:lnRef idx="1">
                          <a:srgbClr val="000000"/>
                        </a:lnRef>
                        <a:fillRef idx="1">
                          <a:srgbClr val="000000"/>
                        </a:fillRef>
                        <a:effectRef idx="0">
                          <a:scrgbClr r="0" g="0" b="0"/>
                        </a:effectRef>
                        <a:fontRef idx="none"/>
                      </wps:style>
                      <wps:bodyPr/>
                    </wps:wsp>
                    <wps:wsp>
                      <wps:cNvPr id="15419" name="Shape 15419"/>
                      <wps:cNvSpPr/>
                      <wps:spPr>
                        <a:xfrm>
                          <a:off x="5429913" y="202740"/>
                          <a:ext cx="10831" cy="6974"/>
                        </a:xfrm>
                        <a:custGeom>
                          <a:avLst/>
                          <a:gdLst/>
                          <a:ahLst/>
                          <a:cxnLst/>
                          <a:rect l="0" t="0" r="0" b="0"/>
                          <a:pathLst>
                            <a:path w="10831" h="6974">
                              <a:moveTo>
                                <a:pt x="0" y="0"/>
                              </a:moveTo>
                              <a:lnTo>
                                <a:pt x="524" y="813"/>
                              </a:lnTo>
                              <a:lnTo>
                                <a:pt x="1245" y="1909"/>
                              </a:lnTo>
                              <a:lnTo>
                                <a:pt x="2293" y="2613"/>
                              </a:lnTo>
                              <a:lnTo>
                                <a:pt x="3363" y="3351"/>
                              </a:lnTo>
                              <a:lnTo>
                                <a:pt x="5143" y="3709"/>
                              </a:lnTo>
                              <a:lnTo>
                                <a:pt x="9401" y="3709"/>
                              </a:lnTo>
                              <a:lnTo>
                                <a:pt x="10100" y="4089"/>
                              </a:lnTo>
                              <a:lnTo>
                                <a:pt x="10449" y="4447"/>
                              </a:lnTo>
                              <a:lnTo>
                                <a:pt x="10831" y="5174"/>
                              </a:lnTo>
                              <a:lnTo>
                                <a:pt x="10449" y="5890"/>
                              </a:lnTo>
                              <a:lnTo>
                                <a:pt x="10100" y="6628"/>
                              </a:lnTo>
                              <a:lnTo>
                                <a:pt x="9401" y="6974"/>
                              </a:lnTo>
                              <a:lnTo>
                                <a:pt x="5481" y="6974"/>
                              </a:lnTo>
                              <a:lnTo>
                                <a:pt x="524" y="6628"/>
                              </a:lnTo>
                              <a:lnTo>
                                <a:pt x="0" y="6583"/>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420" name="Shape 15420"/>
                      <wps:cNvSpPr/>
                      <wps:spPr>
                        <a:xfrm>
                          <a:off x="5463444" y="180761"/>
                          <a:ext cx="22508" cy="29334"/>
                        </a:xfrm>
                        <a:custGeom>
                          <a:avLst/>
                          <a:gdLst/>
                          <a:ahLst/>
                          <a:cxnLst/>
                          <a:rect l="0" t="0" r="0" b="0"/>
                          <a:pathLst>
                            <a:path w="22508" h="29334">
                              <a:moveTo>
                                <a:pt x="22508" y="0"/>
                              </a:moveTo>
                              <a:lnTo>
                                <a:pt x="22508" y="3771"/>
                              </a:lnTo>
                              <a:lnTo>
                                <a:pt x="21968" y="4232"/>
                              </a:lnTo>
                              <a:lnTo>
                                <a:pt x="18431" y="6412"/>
                              </a:lnTo>
                              <a:lnTo>
                                <a:pt x="16312" y="7497"/>
                              </a:lnTo>
                              <a:lnTo>
                                <a:pt x="14882" y="8593"/>
                              </a:lnTo>
                              <a:lnTo>
                                <a:pt x="13462" y="9677"/>
                              </a:lnTo>
                              <a:lnTo>
                                <a:pt x="12764" y="10415"/>
                              </a:lnTo>
                              <a:lnTo>
                                <a:pt x="12043" y="11858"/>
                              </a:lnTo>
                              <a:lnTo>
                                <a:pt x="11344" y="13691"/>
                              </a:lnTo>
                              <a:lnTo>
                                <a:pt x="11344" y="18052"/>
                              </a:lnTo>
                              <a:lnTo>
                                <a:pt x="12043" y="19875"/>
                              </a:lnTo>
                              <a:lnTo>
                                <a:pt x="12764" y="21328"/>
                              </a:lnTo>
                              <a:lnTo>
                                <a:pt x="13812" y="22413"/>
                              </a:lnTo>
                              <a:lnTo>
                                <a:pt x="14882" y="22793"/>
                              </a:lnTo>
                              <a:lnTo>
                                <a:pt x="16312" y="23151"/>
                              </a:lnTo>
                              <a:lnTo>
                                <a:pt x="18431" y="22793"/>
                              </a:lnTo>
                              <a:lnTo>
                                <a:pt x="20199" y="22055"/>
                              </a:lnTo>
                              <a:lnTo>
                                <a:pt x="21968" y="20232"/>
                              </a:lnTo>
                              <a:lnTo>
                                <a:pt x="22508" y="19402"/>
                              </a:lnTo>
                              <a:lnTo>
                                <a:pt x="22508" y="23850"/>
                              </a:lnTo>
                              <a:lnTo>
                                <a:pt x="20199" y="25689"/>
                              </a:lnTo>
                              <a:lnTo>
                                <a:pt x="17011" y="27869"/>
                              </a:lnTo>
                              <a:lnTo>
                                <a:pt x="13812" y="28954"/>
                              </a:lnTo>
                              <a:lnTo>
                                <a:pt x="10624" y="29334"/>
                              </a:lnTo>
                              <a:lnTo>
                                <a:pt x="6376" y="28607"/>
                              </a:lnTo>
                              <a:lnTo>
                                <a:pt x="2817" y="26069"/>
                              </a:lnTo>
                              <a:lnTo>
                                <a:pt x="688" y="22413"/>
                              </a:lnTo>
                              <a:lnTo>
                                <a:pt x="0" y="18410"/>
                              </a:lnTo>
                              <a:lnTo>
                                <a:pt x="338" y="15134"/>
                              </a:lnTo>
                              <a:lnTo>
                                <a:pt x="1768" y="12249"/>
                              </a:lnTo>
                              <a:lnTo>
                                <a:pt x="2817" y="10415"/>
                              </a:lnTo>
                              <a:lnTo>
                                <a:pt x="4236" y="8973"/>
                              </a:lnTo>
                              <a:lnTo>
                                <a:pt x="6005" y="7855"/>
                              </a:lnTo>
                              <a:lnTo>
                                <a:pt x="9193" y="6055"/>
                              </a:lnTo>
                              <a:lnTo>
                                <a:pt x="14161" y="4232"/>
                              </a:lnTo>
                              <a:lnTo>
                                <a:pt x="18081" y="2778"/>
                              </a:lnTo>
                              <a:lnTo>
                                <a:pt x="20549" y="1314"/>
                              </a:lnTo>
                              <a:lnTo>
                                <a:pt x="21619" y="598"/>
                              </a:lnTo>
                              <a:lnTo>
                                <a:pt x="22508" y="0"/>
                              </a:lnTo>
                              <a:close/>
                            </a:path>
                          </a:pathLst>
                        </a:custGeom>
                        <a:ln w="349" cap="flat">
                          <a:round/>
                        </a:ln>
                      </wps:spPr>
                      <wps:style>
                        <a:lnRef idx="1">
                          <a:srgbClr val="000000"/>
                        </a:lnRef>
                        <a:fillRef idx="1">
                          <a:srgbClr val="000000"/>
                        </a:fillRef>
                        <a:effectRef idx="0">
                          <a:scrgbClr r="0" g="0" b="0"/>
                        </a:effectRef>
                        <a:fontRef idx="none"/>
                      </wps:style>
                      <wps:bodyPr/>
                    </wps:wsp>
                    <wps:wsp>
                      <wps:cNvPr id="15421" name="Shape 15421"/>
                      <wps:cNvSpPr/>
                      <wps:spPr>
                        <a:xfrm>
                          <a:off x="5465212" y="163536"/>
                          <a:ext cx="20740" cy="14558"/>
                        </a:xfrm>
                        <a:custGeom>
                          <a:avLst/>
                          <a:gdLst/>
                          <a:ahLst/>
                          <a:cxnLst/>
                          <a:rect l="0" t="0" r="0" b="0"/>
                          <a:pathLst>
                            <a:path w="20740" h="14558">
                              <a:moveTo>
                                <a:pt x="17732" y="0"/>
                              </a:moveTo>
                              <a:lnTo>
                                <a:pt x="20740" y="374"/>
                              </a:lnTo>
                              <a:lnTo>
                                <a:pt x="20740" y="5161"/>
                              </a:lnTo>
                              <a:lnTo>
                                <a:pt x="20200" y="4361"/>
                              </a:lnTo>
                              <a:lnTo>
                                <a:pt x="19152" y="3623"/>
                              </a:lnTo>
                              <a:lnTo>
                                <a:pt x="17732" y="3265"/>
                              </a:lnTo>
                              <a:lnTo>
                                <a:pt x="14893" y="3265"/>
                              </a:lnTo>
                              <a:lnTo>
                                <a:pt x="13812" y="4003"/>
                              </a:lnTo>
                              <a:lnTo>
                                <a:pt x="12764" y="4718"/>
                              </a:lnTo>
                              <a:lnTo>
                                <a:pt x="12043" y="5445"/>
                              </a:lnTo>
                              <a:lnTo>
                                <a:pt x="11694" y="6899"/>
                              </a:lnTo>
                              <a:lnTo>
                                <a:pt x="11345" y="8721"/>
                              </a:lnTo>
                              <a:lnTo>
                                <a:pt x="9925" y="11997"/>
                              </a:lnTo>
                              <a:lnTo>
                                <a:pt x="8156" y="14178"/>
                              </a:lnTo>
                              <a:lnTo>
                                <a:pt x="4957" y="14558"/>
                              </a:lnTo>
                              <a:lnTo>
                                <a:pt x="3887" y="14558"/>
                              </a:lnTo>
                              <a:lnTo>
                                <a:pt x="2468" y="14178"/>
                              </a:lnTo>
                              <a:lnTo>
                                <a:pt x="1420" y="13440"/>
                              </a:lnTo>
                              <a:lnTo>
                                <a:pt x="699" y="12344"/>
                              </a:lnTo>
                              <a:lnTo>
                                <a:pt x="350" y="11259"/>
                              </a:lnTo>
                              <a:lnTo>
                                <a:pt x="0" y="9806"/>
                              </a:lnTo>
                              <a:lnTo>
                                <a:pt x="699" y="6899"/>
                              </a:lnTo>
                              <a:lnTo>
                                <a:pt x="2468" y="4361"/>
                              </a:lnTo>
                              <a:lnTo>
                                <a:pt x="5307" y="2527"/>
                              </a:lnTo>
                              <a:lnTo>
                                <a:pt x="10995" y="704"/>
                              </a:lnTo>
                              <a:lnTo>
                                <a:pt x="17732" y="0"/>
                              </a:lnTo>
                              <a:close/>
                            </a:path>
                          </a:pathLst>
                        </a:custGeom>
                        <a:ln w="349" cap="flat">
                          <a:round/>
                        </a:ln>
                      </wps:spPr>
                      <wps:style>
                        <a:lnRef idx="1">
                          <a:srgbClr val="000000"/>
                        </a:lnRef>
                        <a:fillRef idx="1">
                          <a:srgbClr val="000000"/>
                        </a:fillRef>
                        <a:effectRef idx="0">
                          <a:scrgbClr r="0" g="0" b="0"/>
                        </a:effectRef>
                        <a:fontRef idx="none"/>
                      </wps:style>
                      <wps:bodyPr/>
                    </wps:wsp>
                    <wps:wsp>
                      <wps:cNvPr id="15422" name="Shape 15422"/>
                      <wps:cNvSpPr/>
                      <wps:spPr>
                        <a:xfrm>
                          <a:off x="5429913" y="159175"/>
                          <a:ext cx="17907" cy="28344"/>
                        </a:xfrm>
                        <a:custGeom>
                          <a:avLst/>
                          <a:gdLst/>
                          <a:ahLst/>
                          <a:cxnLst/>
                          <a:rect l="0" t="0" r="0" b="0"/>
                          <a:pathLst>
                            <a:path w="17907" h="28344">
                              <a:moveTo>
                                <a:pt x="16487" y="0"/>
                              </a:moveTo>
                              <a:lnTo>
                                <a:pt x="17208" y="347"/>
                              </a:lnTo>
                              <a:lnTo>
                                <a:pt x="17557" y="704"/>
                              </a:lnTo>
                              <a:lnTo>
                                <a:pt x="17907" y="1085"/>
                              </a:lnTo>
                              <a:lnTo>
                                <a:pt x="17907" y="2180"/>
                              </a:lnTo>
                              <a:lnTo>
                                <a:pt x="17557" y="18539"/>
                              </a:lnTo>
                              <a:lnTo>
                                <a:pt x="17557" y="23279"/>
                              </a:lnTo>
                              <a:lnTo>
                                <a:pt x="17208" y="26555"/>
                              </a:lnTo>
                              <a:lnTo>
                                <a:pt x="17208" y="27640"/>
                              </a:lnTo>
                              <a:lnTo>
                                <a:pt x="16837" y="28344"/>
                              </a:lnTo>
                              <a:lnTo>
                                <a:pt x="16138" y="28344"/>
                              </a:lnTo>
                              <a:lnTo>
                                <a:pt x="15439" y="27998"/>
                              </a:lnTo>
                              <a:lnTo>
                                <a:pt x="14718" y="27640"/>
                              </a:lnTo>
                              <a:lnTo>
                                <a:pt x="14369" y="26164"/>
                              </a:lnTo>
                              <a:lnTo>
                                <a:pt x="13299" y="22184"/>
                              </a:lnTo>
                              <a:lnTo>
                                <a:pt x="11170" y="18919"/>
                              </a:lnTo>
                              <a:lnTo>
                                <a:pt x="8680" y="17085"/>
                              </a:lnTo>
                              <a:lnTo>
                                <a:pt x="4793" y="16358"/>
                              </a:lnTo>
                              <a:lnTo>
                                <a:pt x="0" y="16057"/>
                              </a:lnTo>
                              <a:lnTo>
                                <a:pt x="0" y="12656"/>
                              </a:lnTo>
                              <a:lnTo>
                                <a:pt x="4095" y="12344"/>
                              </a:lnTo>
                              <a:lnTo>
                                <a:pt x="7632" y="11986"/>
                              </a:lnTo>
                              <a:lnTo>
                                <a:pt x="9401" y="11260"/>
                              </a:lnTo>
                              <a:lnTo>
                                <a:pt x="11170" y="10164"/>
                              </a:lnTo>
                              <a:lnTo>
                                <a:pt x="12251" y="9079"/>
                              </a:lnTo>
                              <a:lnTo>
                                <a:pt x="14020" y="6183"/>
                              </a:lnTo>
                              <a:lnTo>
                                <a:pt x="15439" y="1442"/>
                              </a:lnTo>
                              <a:lnTo>
                                <a:pt x="15439" y="704"/>
                              </a:lnTo>
                              <a:lnTo>
                                <a:pt x="15789" y="347"/>
                              </a:lnTo>
                              <a:lnTo>
                                <a:pt x="16487" y="0"/>
                              </a:lnTo>
                              <a:close/>
                            </a:path>
                          </a:pathLst>
                        </a:custGeom>
                        <a:ln w="349" cap="flat">
                          <a:round/>
                        </a:ln>
                      </wps:spPr>
                      <wps:style>
                        <a:lnRef idx="1">
                          <a:srgbClr val="000000"/>
                        </a:lnRef>
                        <a:fillRef idx="1">
                          <a:srgbClr val="000000"/>
                        </a:fillRef>
                        <a:effectRef idx="0">
                          <a:scrgbClr r="0" g="0" b="0"/>
                        </a:effectRef>
                        <a:fontRef idx="none"/>
                      </wps:style>
                      <wps:bodyPr/>
                    </wps:wsp>
                    <wps:wsp>
                      <wps:cNvPr id="15423" name="Shape 15423"/>
                      <wps:cNvSpPr/>
                      <wps:spPr>
                        <a:xfrm>
                          <a:off x="5429913" y="141341"/>
                          <a:ext cx="35300" cy="17443"/>
                        </a:xfrm>
                        <a:custGeom>
                          <a:avLst/>
                          <a:gdLst/>
                          <a:ahLst/>
                          <a:cxnLst/>
                          <a:rect l="0" t="0" r="0" b="0"/>
                          <a:pathLst>
                            <a:path w="35300" h="17443">
                              <a:moveTo>
                                <a:pt x="0" y="0"/>
                              </a:moveTo>
                              <a:lnTo>
                                <a:pt x="32800" y="0"/>
                              </a:lnTo>
                              <a:lnTo>
                                <a:pt x="35300" y="15262"/>
                              </a:lnTo>
                              <a:lnTo>
                                <a:pt x="35300" y="17096"/>
                              </a:lnTo>
                              <a:lnTo>
                                <a:pt x="34951" y="17443"/>
                              </a:lnTo>
                              <a:lnTo>
                                <a:pt x="33531" y="17443"/>
                              </a:lnTo>
                              <a:lnTo>
                                <a:pt x="32800" y="16358"/>
                              </a:lnTo>
                              <a:lnTo>
                                <a:pt x="28563" y="10902"/>
                              </a:lnTo>
                              <a:lnTo>
                                <a:pt x="23945" y="6899"/>
                              </a:lnTo>
                              <a:lnTo>
                                <a:pt x="20025" y="5099"/>
                              </a:lnTo>
                              <a:lnTo>
                                <a:pt x="15068" y="4003"/>
                              </a:lnTo>
                              <a:lnTo>
                                <a:pt x="8331" y="3265"/>
                              </a:lnTo>
                              <a:lnTo>
                                <a:pt x="4095" y="3623"/>
                              </a:lnTo>
                              <a:lnTo>
                                <a:pt x="1245" y="4003"/>
                              </a:lnTo>
                              <a:lnTo>
                                <a:pt x="0" y="4964"/>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424" name="Shape 15424"/>
                      <wps:cNvSpPr/>
                      <wps:spPr>
                        <a:xfrm>
                          <a:off x="5485952" y="318150"/>
                          <a:ext cx="18971" cy="11244"/>
                        </a:xfrm>
                        <a:custGeom>
                          <a:avLst/>
                          <a:gdLst/>
                          <a:ahLst/>
                          <a:cxnLst/>
                          <a:rect l="0" t="0" r="0" b="0"/>
                          <a:pathLst>
                            <a:path w="18971" h="11244">
                              <a:moveTo>
                                <a:pt x="17202" y="0"/>
                              </a:moveTo>
                              <a:lnTo>
                                <a:pt x="18622" y="0"/>
                              </a:lnTo>
                              <a:lnTo>
                                <a:pt x="18971" y="358"/>
                              </a:lnTo>
                              <a:lnTo>
                                <a:pt x="18971" y="1800"/>
                              </a:lnTo>
                              <a:lnTo>
                                <a:pt x="18273" y="2885"/>
                              </a:lnTo>
                              <a:lnTo>
                                <a:pt x="17552" y="3981"/>
                              </a:lnTo>
                              <a:lnTo>
                                <a:pt x="16154" y="5456"/>
                              </a:lnTo>
                              <a:lnTo>
                                <a:pt x="12584" y="7983"/>
                              </a:lnTo>
                              <a:lnTo>
                                <a:pt x="8697" y="9817"/>
                              </a:lnTo>
                              <a:lnTo>
                                <a:pt x="4078" y="10902"/>
                              </a:lnTo>
                              <a:lnTo>
                                <a:pt x="0" y="11244"/>
                              </a:lnTo>
                              <a:lnTo>
                                <a:pt x="0" y="5500"/>
                              </a:lnTo>
                              <a:lnTo>
                                <a:pt x="530" y="5803"/>
                              </a:lnTo>
                              <a:lnTo>
                                <a:pt x="4078" y="6161"/>
                              </a:lnTo>
                              <a:lnTo>
                                <a:pt x="10116" y="5065"/>
                              </a:lnTo>
                              <a:lnTo>
                                <a:pt x="16154" y="1085"/>
                              </a:lnTo>
                              <a:lnTo>
                                <a:pt x="16853" y="358"/>
                              </a:lnTo>
                              <a:lnTo>
                                <a:pt x="17202" y="0"/>
                              </a:lnTo>
                              <a:close/>
                            </a:path>
                          </a:pathLst>
                        </a:custGeom>
                        <a:ln w="349" cap="flat">
                          <a:round/>
                        </a:ln>
                      </wps:spPr>
                      <wps:style>
                        <a:lnRef idx="1">
                          <a:srgbClr val="000000"/>
                        </a:lnRef>
                        <a:fillRef idx="1">
                          <a:srgbClr val="000000"/>
                        </a:fillRef>
                        <a:effectRef idx="0">
                          <a:scrgbClr r="0" g="0" b="0"/>
                        </a:effectRef>
                        <a:fontRef idx="none"/>
                      </wps:style>
                      <wps:bodyPr/>
                    </wps:wsp>
                    <wps:wsp>
                      <wps:cNvPr id="15425" name="Shape 15425"/>
                      <wps:cNvSpPr/>
                      <wps:spPr>
                        <a:xfrm>
                          <a:off x="5596072" y="283298"/>
                          <a:ext cx="23421" cy="46111"/>
                        </a:xfrm>
                        <a:custGeom>
                          <a:avLst/>
                          <a:gdLst/>
                          <a:ahLst/>
                          <a:cxnLst/>
                          <a:rect l="0" t="0" r="0" b="0"/>
                          <a:pathLst>
                            <a:path w="23421" h="46111">
                              <a:moveTo>
                                <a:pt x="23421" y="0"/>
                              </a:moveTo>
                              <a:lnTo>
                                <a:pt x="23421" y="3285"/>
                              </a:lnTo>
                              <a:lnTo>
                                <a:pt x="23071" y="3198"/>
                              </a:lnTo>
                              <a:lnTo>
                                <a:pt x="20232" y="3556"/>
                              </a:lnTo>
                              <a:lnTo>
                                <a:pt x="17732" y="5378"/>
                              </a:lnTo>
                              <a:lnTo>
                                <a:pt x="15963" y="7916"/>
                              </a:lnTo>
                              <a:lnTo>
                                <a:pt x="14544" y="11561"/>
                              </a:lnTo>
                              <a:lnTo>
                                <a:pt x="13845" y="15933"/>
                              </a:lnTo>
                              <a:lnTo>
                                <a:pt x="13495" y="21378"/>
                              </a:lnTo>
                              <a:lnTo>
                                <a:pt x="13845" y="27193"/>
                              </a:lnTo>
                              <a:lnTo>
                                <a:pt x="14544" y="32291"/>
                              </a:lnTo>
                              <a:lnTo>
                                <a:pt x="16334" y="36652"/>
                              </a:lnTo>
                              <a:lnTo>
                                <a:pt x="18453" y="39917"/>
                              </a:lnTo>
                              <a:lnTo>
                                <a:pt x="20931" y="42097"/>
                              </a:lnTo>
                              <a:lnTo>
                                <a:pt x="23421" y="42744"/>
                              </a:lnTo>
                              <a:lnTo>
                                <a:pt x="23421" y="46054"/>
                              </a:lnTo>
                              <a:lnTo>
                                <a:pt x="23071" y="46111"/>
                              </a:lnTo>
                              <a:lnTo>
                                <a:pt x="17033" y="45407"/>
                              </a:lnTo>
                              <a:lnTo>
                                <a:pt x="11345" y="43193"/>
                              </a:lnTo>
                              <a:lnTo>
                                <a:pt x="6759" y="39917"/>
                              </a:lnTo>
                              <a:lnTo>
                                <a:pt x="2839" y="35210"/>
                              </a:lnTo>
                              <a:lnTo>
                                <a:pt x="720" y="29753"/>
                              </a:lnTo>
                              <a:lnTo>
                                <a:pt x="0" y="23212"/>
                              </a:lnTo>
                              <a:lnTo>
                                <a:pt x="720" y="16638"/>
                              </a:lnTo>
                              <a:lnTo>
                                <a:pt x="3188" y="11181"/>
                              </a:lnTo>
                              <a:lnTo>
                                <a:pt x="7108" y="6463"/>
                              </a:lnTo>
                              <a:lnTo>
                                <a:pt x="12076" y="2818"/>
                              </a:lnTo>
                              <a:lnTo>
                                <a:pt x="17732" y="637"/>
                              </a:lnTo>
                              <a:lnTo>
                                <a:pt x="23421" y="0"/>
                              </a:lnTo>
                              <a:close/>
                            </a:path>
                          </a:pathLst>
                        </a:custGeom>
                        <a:ln w="349" cap="flat">
                          <a:round/>
                        </a:ln>
                      </wps:spPr>
                      <wps:style>
                        <a:lnRef idx="1">
                          <a:srgbClr val="000000"/>
                        </a:lnRef>
                        <a:fillRef idx="1">
                          <a:srgbClr val="000000"/>
                        </a:fillRef>
                        <a:effectRef idx="0">
                          <a:scrgbClr r="0" g="0" b="0"/>
                        </a:effectRef>
                        <a:fontRef idx="none"/>
                      </wps:style>
                      <wps:bodyPr/>
                    </wps:wsp>
                    <wps:wsp>
                      <wps:cNvPr id="15426" name="Shape 15426"/>
                      <wps:cNvSpPr/>
                      <wps:spPr>
                        <a:xfrm>
                          <a:off x="5485952" y="283220"/>
                          <a:ext cx="20041" cy="21457"/>
                        </a:xfrm>
                        <a:custGeom>
                          <a:avLst/>
                          <a:gdLst/>
                          <a:ahLst/>
                          <a:cxnLst/>
                          <a:rect l="0" t="0" r="0" b="0"/>
                          <a:pathLst>
                            <a:path w="20041" h="21457">
                              <a:moveTo>
                                <a:pt x="879" y="0"/>
                              </a:moveTo>
                              <a:lnTo>
                                <a:pt x="6917" y="716"/>
                              </a:lnTo>
                              <a:lnTo>
                                <a:pt x="11536" y="2896"/>
                              </a:lnTo>
                              <a:lnTo>
                                <a:pt x="15423" y="6541"/>
                              </a:lnTo>
                              <a:lnTo>
                                <a:pt x="18971" y="12735"/>
                              </a:lnTo>
                              <a:lnTo>
                                <a:pt x="20041" y="18896"/>
                              </a:lnTo>
                              <a:lnTo>
                                <a:pt x="20041" y="19634"/>
                              </a:lnTo>
                              <a:lnTo>
                                <a:pt x="19692" y="20719"/>
                              </a:lnTo>
                              <a:lnTo>
                                <a:pt x="19321" y="21110"/>
                              </a:lnTo>
                              <a:lnTo>
                                <a:pt x="17202" y="21110"/>
                              </a:lnTo>
                              <a:lnTo>
                                <a:pt x="12955" y="21457"/>
                              </a:lnTo>
                              <a:lnTo>
                                <a:pt x="0" y="21457"/>
                              </a:lnTo>
                              <a:lnTo>
                                <a:pt x="0" y="17812"/>
                              </a:lnTo>
                              <a:lnTo>
                                <a:pt x="4799" y="17812"/>
                              </a:lnTo>
                              <a:lnTo>
                                <a:pt x="7267" y="17096"/>
                              </a:lnTo>
                              <a:lnTo>
                                <a:pt x="7965" y="16358"/>
                              </a:lnTo>
                              <a:lnTo>
                                <a:pt x="8348" y="15274"/>
                              </a:lnTo>
                              <a:lnTo>
                                <a:pt x="8348" y="13831"/>
                              </a:lnTo>
                              <a:lnTo>
                                <a:pt x="7616" y="9817"/>
                              </a:lnTo>
                              <a:lnTo>
                                <a:pt x="6197" y="6194"/>
                              </a:lnTo>
                              <a:lnTo>
                                <a:pt x="4799" y="5099"/>
                              </a:lnTo>
                              <a:lnTo>
                                <a:pt x="3380" y="3980"/>
                              </a:lnTo>
                              <a:lnTo>
                                <a:pt x="1960" y="3276"/>
                              </a:lnTo>
                              <a:lnTo>
                                <a:pt x="530" y="2896"/>
                              </a:lnTo>
                              <a:lnTo>
                                <a:pt x="0" y="3058"/>
                              </a:lnTo>
                              <a:lnTo>
                                <a:pt x="0" y="104"/>
                              </a:lnTo>
                              <a:lnTo>
                                <a:pt x="879" y="0"/>
                              </a:lnTo>
                              <a:close/>
                            </a:path>
                          </a:pathLst>
                        </a:custGeom>
                        <a:ln w="349" cap="flat">
                          <a:round/>
                        </a:ln>
                      </wps:spPr>
                      <wps:style>
                        <a:lnRef idx="1">
                          <a:srgbClr val="000000"/>
                        </a:lnRef>
                        <a:fillRef idx="1">
                          <a:srgbClr val="000000"/>
                        </a:fillRef>
                        <a:effectRef idx="0">
                          <a:scrgbClr r="0" g="0" b="0"/>
                        </a:effectRef>
                        <a:fontRef idx="none"/>
                      </wps:style>
                      <wps:bodyPr/>
                    </wps:wsp>
                    <wps:wsp>
                      <wps:cNvPr id="15427" name="Shape 15427"/>
                      <wps:cNvSpPr/>
                      <wps:spPr>
                        <a:xfrm>
                          <a:off x="5539699" y="258845"/>
                          <a:ext cx="48937" cy="70945"/>
                        </a:xfrm>
                        <a:custGeom>
                          <a:avLst/>
                          <a:gdLst/>
                          <a:ahLst/>
                          <a:cxnLst/>
                          <a:rect l="0" t="0" r="0" b="0"/>
                          <a:pathLst>
                            <a:path w="48937" h="70945">
                              <a:moveTo>
                                <a:pt x="40781" y="0"/>
                              </a:moveTo>
                              <a:lnTo>
                                <a:pt x="41480" y="358"/>
                              </a:lnTo>
                              <a:lnTo>
                                <a:pt x="41851" y="716"/>
                              </a:lnTo>
                              <a:lnTo>
                                <a:pt x="42201" y="1454"/>
                              </a:lnTo>
                              <a:lnTo>
                                <a:pt x="42550" y="2538"/>
                              </a:lnTo>
                              <a:lnTo>
                                <a:pt x="44319" y="16358"/>
                              </a:lnTo>
                              <a:lnTo>
                                <a:pt x="44319" y="18930"/>
                              </a:lnTo>
                              <a:lnTo>
                                <a:pt x="43969" y="19634"/>
                              </a:lnTo>
                              <a:lnTo>
                                <a:pt x="42201" y="19634"/>
                              </a:lnTo>
                              <a:lnTo>
                                <a:pt x="41851" y="19276"/>
                              </a:lnTo>
                              <a:lnTo>
                                <a:pt x="41130" y="18538"/>
                              </a:lnTo>
                              <a:lnTo>
                                <a:pt x="40781" y="17454"/>
                              </a:lnTo>
                              <a:lnTo>
                                <a:pt x="40060" y="16012"/>
                              </a:lnTo>
                              <a:lnTo>
                                <a:pt x="37243" y="11651"/>
                              </a:lnTo>
                              <a:lnTo>
                                <a:pt x="32974" y="7637"/>
                              </a:lnTo>
                              <a:lnTo>
                                <a:pt x="28006" y="5099"/>
                              </a:lnTo>
                              <a:lnTo>
                                <a:pt x="22700" y="3980"/>
                              </a:lnTo>
                              <a:lnTo>
                                <a:pt x="18431" y="4718"/>
                              </a:lnTo>
                              <a:lnTo>
                                <a:pt x="14882" y="6899"/>
                              </a:lnTo>
                              <a:lnTo>
                                <a:pt x="12393" y="10175"/>
                              </a:lnTo>
                              <a:lnTo>
                                <a:pt x="11345" y="14178"/>
                              </a:lnTo>
                              <a:lnTo>
                                <a:pt x="12393" y="17454"/>
                              </a:lnTo>
                              <a:lnTo>
                                <a:pt x="14544" y="20372"/>
                              </a:lnTo>
                              <a:lnTo>
                                <a:pt x="17011" y="22195"/>
                              </a:lnTo>
                              <a:lnTo>
                                <a:pt x="20920" y="23995"/>
                              </a:lnTo>
                              <a:lnTo>
                                <a:pt x="26238" y="25471"/>
                              </a:lnTo>
                              <a:lnTo>
                                <a:pt x="34044" y="28356"/>
                              </a:lnTo>
                              <a:lnTo>
                                <a:pt x="40060" y="31654"/>
                              </a:lnTo>
                              <a:lnTo>
                                <a:pt x="44319" y="35288"/>
                              </a:lnTo>
                              <a:lnTo>
                                <a:pt x="46819" y="39291"/>
                              </a:lnTo>
                              <a:lnTo>
                                <a:pt x="48588" y="43652"/>
                              </a:lnTo>
                              <a:lnTo>
                                <a:pt x="48937" y="48012"/>
                              </a:lnTo>
                              <a:lnTo>
                                <a:pt x="48588" y="52731"/>
                              </a:lnTo>
                              <a:lnTo>
                                <a:pt x="47518" y="56745"/>
                              </a:lnTo>
                              <a:lnTo>
                                <a:pt x="45749" y="60390"/>
                              </a:lnTo>
                              <a:lnTo>
                                <a:pt x="41851" y="64762"/>
                              </a:lnTo>
                              <a:lnTo>
                                <a:pt x="37243" y="68027"/>
                              </a:lnTo>
                              <a:lnTo>
                                <a:pt x="31904" y="70207"/>
                              </a:lnTo>
                              <a:lnTo>
                                <a:pt x="24818" y="70565"/>
                              </a:lnTo>
                              <a:lnTo>
                                <a:pt x="20549" y="70565"/>
                              </a:lnTo>
                              <a:lnTo>
                                <a:pt x="15963" y="69469"/>
                              </a:lnTo>
                              <a:lnTo>
                                <a:pt x="11345" y="68027"/>
                              </a:lnTo>
                              <a:lnTo>
                                <a:pt x="6726" y="65846"/>
                              </a:lnTo>
                              <a:lnTo>
                                <a:pt x="5656" y="66942"/>
                              </a:lnTo>
                              <a:lnTo>
                                <a:pt x="4957" y="68765"/>
                              </a:lnTo>
                              <a:lnTo>
                                <a:pt x="4237" y="69860"/>
                              </a:lnTo>
                              <a:lnTo>
                                <a:pt x="3887" y="70565"/>
                              </a:lnTo>
                              <a:lnTo>
                                <a:pt x="2817" y="70945"/>
                              </a:lnTo>
                              <a:lnTo>
                                <a:pt x="2468" y="70565"/>
                              </a:lnTo>
                              <a:lnTo>
                                <a:pt x="2118" y="70207"/>
                              </a:lnTo>
                              <a:lnTo>
                                <a:pt x="1769" y="69469"/>
                              </a:lnTo>
                              <a:lnTo>
                                <a:pt x="1419" y="68027"/>
                              </a:lnTo>
                              <a:lnTo>
                                <a:pt x="0" y="49466"/>
                              </a:lnTo>
                              <a:lnTo>
                                <a:pt x="0" y="46928"/>
                              </a:lnTo>
                              <a:lnTo>
                                <a:pt x="699" y="46570"/>
                              </a:lnTo>
                              <a:lnTo>
                                <a:pt x="1419" y="46190"/>
                              </a:lnTo>
                              <a:lnTo>
                                <a:pt x="2118" y="46570"/>
                              </a:lnTo>
                              <a:lnTo>
                                <a:pt x="2817" y="47666"/>
                              </a:lnTo>
                              <a:lnTo>
                                <a:pt x="3538" y="49108"/>
                              </a:lnTo>
                              <a:lnTo>
                                <a:pt x="7076" y="56007"/>
                              </a:lnTo>
                              <a:lnTo>
                                <a:pt x="11694" y="61843"/>
                              </a:lnTo>
                              <a:lnTo>
                                <a:pt x="15581" y="64762"/>
                              </a:lnTo>
                              <a:lnTo>
                                <a:pt x="19501" y="66551"/>
                              </a:lnTo>
                              <a:lnTo>
                                <a:pt x="24119" y="66942"/>
                              </a:lnTo>
                              <a:lnTo>
                                <a:pt x="27657" y="66551"/>
                              </a:lnTo>
                              <a:lnTo>
                                <a:pt x="30856" y="65466"/>
                              </a:lnTo>
                              <a:lnTo>
                                <a:pt x="33673" y="63286"/>
                              </a:lnTo>
                              <a:lnTo>
                                <a:pt x="36512" y="59663"/>
                              </a:lnTo>
                              <a:lnTo>
                                <a:pt x="37243" y="55291"/>
                              </a:lnTo>
                              <a:lnTo>
                                <a:pt x="36512" y="50930"/>
                              </a:lnTo>
                              <a:lnTo>
                                <a:pt x="34044" y="47285"/>
                              </a:lnTo>
                              <a:lnTo>
                                <a:pt x="29077" y="44389"/>
                              </a:lnTo>
                              <a:lnTo>
                                <a:pt x="21619" y="41471"/>
                              </a:lnTo>
                              <a:lnTo>
                                <a:pt x="14544" y="38553"/>
                              </a:lnTo>
                              <a:lnTo>
                                <a:pt x="9204" y="36015"/>
                              </a:lnTo>
                              <a:lnTo>
                                <a:pt x="5307" y="33108"/>
                              </a:lnTo>
                              <a:lnTo>
                                <a:pt x="2468" y="29094"/>
                              </a:lnTo>
                              <a:lnTo>
                                <a:pt x="699" y="24375"/>
                              </a:lnTo>
                              <a:lnTo>
                                <a:pt x="0" y="19634"/>
                              </a:lnTo>
                              <a:lnTo>
                                <a:pt x="699" y="14536"/>
                              </a:lnTo>
                              <a:lnTo>
                                <a:pt x="2817" y="10175"/>
                              </a:lnTo>
                              <a:lnTo>
                                <a:pt x="6005" y="6194"/>
                              </a:lnTo>
                              <a:lnTo>
                                <a:pt x="10624" y="2896"/>
                              </a:lnTo>
                              <a:lnTo>
                                <a:pt x="16313" y="1096"/>
                              </a:lnTo>
                              <a:lnTo>
                                <a:pt x="22700" y="358"/>
                              </a:lnTo>
                              <a:lnTo>
                                <a:pt x="26936" y="716"/>
                              </a:lnTo>
                              <a:lnTo>
                                <a:pt x="31904" y="1800"/>
                              </a:lnTo>
                              <a:lnTo>
                                <a:pt x="37931" y="3980"/>
                              </a:lnTo>
                              <a:lnTo>
                                <a:pt x="38663" y="2896"/>
                              </a:lnTo>
                              <a:lnTo>
                                <a:pt x="39012" y="1800"/>
                              </a:lnTo>
                              <a:lnTo>
                                <a:pt x="39711" y="716"/>
                              </a:lnTo>
                              <a:lnTo>
                                <a:pt x="40432" y="358"/>
                              </a:lnTo>
                              <a:lnTo>
                                <a:pt x="40781" y="0"/>
                              </a:lnTo>
                              <a:close/>
                            </a:path>
                          </a:pathLst>
                        </a:custGeom>
                        <a:ln w="349" cap="flat">
                          <a:round/>
                        </a:ln>
                      </wps:spPr>
                      <wps:style>
                        <a:lnRef idx="1">
                          <a:srgbClr val="000000"/>
                        </a:lnRef>
                        <a:fillRef idx="1">
                          <a:srgbClr val="000000"/>
                        </a:fillRef>
                        <a:effectRef idx="0">
                          <a:scrgbClr r="0" g="0" b="0"/>
                        </a:effectRef>
                        <a:fontRef idx="none"/>
                      </wps:style>
                      <wps:bodyPr/>
                    </wps:wsp>
                    <wps:wsp>
                      <wps:cNvPr id="15428" name="Shape 15428"/>
                      <wps:cNvSpPr/>
                      <wps:spPr>
                        <a:xfrm>
                          <a:off x="5613804" y="206092"/>
                          <a:ext cx="5689" cy="3276"/>
                        </a:xfrm>
                        <a:custGeom>
                          <a:avLst/>
                          <a:gdLst/>
                          <a:ahLst/>
                          <a:cxnLst/>
                          <a:rect l="0" t="0" r="0" b="0"/>
                          <a:pathLst>
                            <a:path w="5689" h="3276">
                              <a:moveTo>
                                <a:pt x="4269" y="0"/>
                              </a:moveTo>
                              <a:lnTo>
                                <a:pt x="5689" y="0"/>
                              </a:lnTo>
                              <a:lnTo>
                                <a:pt x="5689" y="3166"/>
                              </a:lnTo>
                              <a:lnTo>
                                <a:pt x="4269" y="3276"/>
                              </a:lnTo>
                              <a:lnTo>
                                <a:pt x="1419" y="3276"/>
                              </a:lnTo>
                              <a:lnTo>
                                <a:pt x="721" y="2918"/>
                              </a:lnTo>
                              <a:lnTo>
                                <a:pt x="382" y="2538"/>
                              </a:lnTo>
                              <a:lnTo>
                                <a:pt x="0" y="1823"/>
                              </a:lnTo>
                              <a:lnTo>
                                <a:pt x="382" y="1096"/>
                              </a:lnTo>
                              <a:lnTo>
                                <a:pt x="721" y="738"/>
                              </a:lnTo>
                              <a:lnTo>
                                <a:pt x="1419" y="358"/>
                              </a:lnTo>
                              <a:lnTo>
                                <a:pt x="2850" y="358"/>
                              </a:lnTo>
                              <a:lnTo>
                                <a:pt x="4269" y="0"/>
                              </a:lnTo>
                              <a:close/>
                            </a:path>
                          </a:pathLst>
                        </a:custGeom>
                        <a:ln w="349" cap="flat">
                          <a:round/>
                        </a:ln>
                      </wps:spPr>
                      <wps:style>
                        <a:lnRef idx="1">
                          <a:srgbClr val="000000"/>
                        </a:lnRef>
                        <a:fillRef idx="1">
                          <a:srgbClr val="000000"/>
                        </a:fillRef>
                        <a:effectRef idx="0">
                          <a:scrgbClr r="0" g="0" b="0"/>
                        </a:effectRef>
                        <a:fontRef idx="none"/>
                      </wps:style>
                      <wps:bodyPr/>
                    </wps:wsp>
                    <wps:wsp>
                      <wps:cNvPr id="15429" name="Shape 15429"/>
                      <wps:cNvSpPr/>
                      <wps:spPr>
                        <a:xfrm>
                          <a:off x="5559200" y="164621"/>
                          <a:ext cx="50367" cy="45094"/>
                        </a:xfrm>
                        <a:custGeom>
                          <a:avLst/>
                          <a:gdLst/>
                          <a:ahLst/>
                          <a:cxnLst/>
                          <a:rect l="0" t="0" r="0" b="0"/>
                          <a:pathLst>
                            <a:path w="50367" h="45094">
                              <a:moveTo>
                                <a:pt x="14544" y="0"/>
                              </a:moveTo>
                              <a:lnTo>
                                <a:pt x="16662" y="0"/>
                              </a:lnTo>
                              <a:lnTo>
                                <a:pt x="17011" y="6194"/>
                              </a:lnTo>
                              <a:lnTo>
                                <a:pt x="17011" y="28736"/>
                              </a:lnTo>
                              <a:lnTo>
                                <a:pt x="17361" y="32370"/>
                              </a:lnTo>
                              <a:lnTo>
                                <a:pt x="17743" y="35635"/>
                              </a:lnTo>
                              <a:lnTo>
                                <a:pt x="19162" y="38195"/>
                              </a:lnTo>
                              <a:lnTo>
                                <a:pt x="20560" y="39291"/>
                              </a:lnTo>
                              <a:lnTo>
                                <a:pt x="21630" y="40029"/>
                              </a:lnTo>
                              <a:lnTo>
                                <a:pt x="24818" y="40029"/>
                              </a:lnTo>
                              <a:lnTo>
                                <a:pt x="26598" y="39291"/>
                              </a:lnTo>
                              <a:lnTo>
                                <a:pt x="28366" y="38195"/>
                              </a:lnTo>
                              <a:lnTo>
                                <a:pt x="30135" y="36730"/>
                              </a:lnTo>
                              <a:lnTo>
                                <a:pt x="31555" y="34930"/>
                              </a:lnTo>
                              <a:lnTo>
                                <a:pt x="32625" y="32750"/>
                              </a:lnTo>
                              <a:lnTo>
                                <a:pt x="33324" y="28389"/>
                              </a:lnTo>
                              <a:lnTo>
                                <a:pt x="33706" y="22195"/>
                              </a:lnTo>
                              <a:lnTo>
                                <a:pt x="33706" y="6899"/>
                              </a:lnTo>
                              <a:lnTo>
                                <a:pt x="33324" y="4719"/>
                              </a:lnTo>
                              <a:lnTo>
                                <a:pt x="32974" y="4361"/>
                              </a:lnTo>
                              <a:lnTo>
                                <a:pt x="32276" y="3634"/>
                              </a:lnTo>
                              <a:lnTo>
                                <a:pt x="31205" y="3276"/>
                              </a:lnTo>
                              <a:lnTo>
                                <a:pt x="28716" y="3276"/>
                              </a:lnTo>
                              <a:lnTo>
                                <a:pt x="28017" y="2918"/>
                              </a:lnTo>
                              <a:lnTo>
                                <a:pt x="27318" y="2180"/>
                              </a:lnTo>
                              <a:lnTo>
                                <a:pt x="26936" y="1834"/>
                              </a:lnTo>
                              <a:lnTo>
                                <a:pt x="27318" y="1096"/>
                              </a:lnTo>
                              <a:lnTo>
                                <a:pt x="27668" y="738"/>
                              </a:lnTo>
                              <a:lnTo>
                                <a:pt x="28716" y="358"/>
                              </a:lnTo>
                              <a:lnTo>
                                <a:pt x="31555" y="358"/>
                              </a:lnTo>
                              <a:lnTo>
                                <a:pt x="44679" y="0"/>
                              </a:lnTo>
                              <a:lnTo>
                                <a:pt x="44679" y="6541"/>
                              </a:lnTo>
                              <a:lnTo>
                                <a:pt x="45050" y="13093"/>
                              </a:lnTo>
                              <a:lnTo>
                                <a:pt x="45050" y="39649"/>
                              </a:lnTo>
                              <a:lnTo>
                                <a:pt x="45400" y="40375"/>
                              </a:lnTo>
                              <a:lnTo>
                                <a:pt x="46098" y="40733"/>
                              </a:lnTo>
                              <a:lnTo>
                                <a:pt x="47168" y="41113"/>
                              </a:lnTo>
                              <a:lnTo>
                                <a:pt x="48599" y="41113"/>
                              </a:lnTo>
                              <a:lnTo>
                                <a:pt x="49298" y="41471"/>
                              </a:lnTo>
                              <a:lnTo>
                                <a:pt x="50018" y="42209"/>
                              </a:lnTo>
                              <a:lnTo>
                                <a:pt x="50367" y="42914"/>
                              </a:lnTo>
                              <a:lnTo>
                                <a:pt x="50018" y="43294"/>
                              </a:lnTo>
                              <a:lnTo>
                                <a:pt x="49636" y="44009"/>
                              </a:lnTo>
                              <a:lnTo>
                                <a:pt x="48948" y="44009"/>
                              </a:lnTo>
                              <a:lnTo>
                                <a:pt x="48217" y="44389"/>
                              </a:lnTo>
                              <a:lnTo>
                                <a:pt x="46819" y="44389"/>
                              </a:lnTo>
                              <a:lnTo>
                                <a:pt x="45400" y="44009"/>
                              </a:lnTo>
                              <a:lnTo>
                                <a:pt x="35475" y="44009"/>
                              </a:lnTo>
                              <a:lnTo>
                                <a:pt x="34754" y="44389"/>
                              </a:lnTo>
                              <a:lnTo>
                                <a:pt x="34055" y="44009"/>
                              </a:lnTo>
                              <a:lnTo>
                                <a:pt x="33706" y="44009"/>
                              </a:lnTo>
                              <a:lnTo>
                                <a:pt x="33706" y="43652"/>
                              </a:lnTo>
                              <a:lnTo>
                                <a:pt x="33324" y="42914"/>
                              </a:lnTo>
                              <a:lnTo>
                                <a:pt x="33324" y="41829"/>
                              </a:lnTo>
                              <a:lnTo>
                                <a:pt x="33706" y="39291"/>
                              </a:lnTo>
                              <a:lnTo>
                                <a:pt x="33706" y="36372"/>
                              </a:lnTo>
                              <a:lnTo>
                                <a:pt x="30135" y="40375"/>
                              </a:lnTo>
                              <a:lnTo>
                                <a:pt x="26598" y="42914"/>
                              </a:lnTo>
                              <a:lnTo>
                                <a:pt x="22700" y="44747"/>
                              </a:lnTo>
                              <a:lnTo>
                                <a:pt x="18431" y="45094"/>
                              </a:lnTo>
                              <a:lnTo>
                                <a:pt x="13823" y="44389"/>
                              </a:lnTo>
                              <a:lnTo>
                                <a:pt x="10275" y="42914"/>
                              </a:lnTo>
                              <a:lnTo>
                                <a:pt x="7807" y="40029"/>
                              </a:lnTo>
                              <a:lnTo>
                                <a:pt x="6016" y="35635"/>
                              </a:lnTo>
                              <a:lnTo>
                                <a:pt x="5667" y="30569"/>
                              </a:lnTo>
                              <a:lnTo>
                                <a:pt x="5667" y="9817"/>
                              </a:lnTo>
                              <a:lnTo>
                                <a:pt x="5318" y="6541"/>
                              </a:lnTo>
                              <a:lnTo>
                                <a:pt x="4968" y="4719"/>
                              </a:lnTo>
                              <a:lnTo>
                                <a:pt x="4619" y="4014"/>
                              </a:lnTo>
                              <a:lnTo>
                                <a:pt x="3549" y="3276"/>
                              </a:lnTo>
                              <a:lnTo>
                                <a:pt x="2118" y="2918"/>
                              </a:lnTo>
                              <a:lnTo>
                                <a:pt x="699" y="2918"/>
                              </a:lnTo>
                              <a:lnTo>
                                <a:pt x="0" y="2180"/>
                              </a:lnTo>
                              <a:lnTo>
                                <a:pt x="0" y="1096"/>
                              </a:lnTo>
                              <a:lnTo>
                                <a:pt x="349" y="738"/>
                              </a:lnTo>
                              <a:lnTo>
                                <a:pt x="1048" y="358"/>
                              </a:lnTo>
                              <a:lnTo>
                                <a:pt x="9576" y="358"/>
                              </a:lnTo>
                              <a:lnTo>
                                <a:pt x="14544" y="0"/>
                              </a:lnTo>
                              <a:close/>
                            </a:path>
                          </a:pathLst>
                        </a:custGeom>
                        <a:ln w="349" cap="flat">
                          <a:round/>
                        </a:ln>
                      </wps:spPr>
                      <wps:style>
                        <a:lnRef idx="1">
                          <a:srgbClr val="000000"/>
                        </a:lnRef>
                        <a:fillRef idx="1">
                          <a:srgbClr val="000000"/>
                        </a:fillRef>
                        <a:effectRef idx="0">
                          <a:scrgbClr r="0" g="0" b="0"/>
                        </a:effectRef>
                        <a:fontRef idx="none"/>
                      </wps:style>
                      <wps:bodyPr/>
                    </wps:wsp>
                    <wps:wsp>
                      <wps:cNvPr id="15430" name="Shape 15430"/>
                      <wps:cNvSpPr/>
                      <wps:spPr>
                        <a:xfrm>
                          <a:off x="5485952" y="163910"/>
                          <a:ext cx="21112" cy="46185"/>
                        </a:xfrm>
                        <a:custGeom>
                          <a:avLst/>
                          <a:gdLst/>
                          <a:ahLst/>
                          <a:cxnLst/>
                          <a:rect l="0" t="0" r="0" b="0"/>
                          <a:pathLst>
                            <a:path w="21112" h="46185">
                              <a:moveTo>
                                <a:pt x="0" y="0"/>
                              </a:moveTo>
                              <a:lnTo>
                                <a:pt x="2659" y="331"/>
                              </a:lnTo>
                              <a:lnTo>
                                <a:pt x="7267" y="1806"/>
                              </a:lnTo>
                              <a:lnTo>
                                <a:pt x="9035" y="2544"/>
                              </a:lnTo>
                              <a:lnTo>
                                <a:pt x="10466" y="3629"/>
                              </a:lnTo>
                              <a:lnTo>
                                <a:pt x="11536" y="5071"/>
                              </a:lnTo>
                              <a:lnTo>
                                <a:pt x="12235" y="6167"/>
                              </a:lnTo>
                              <a:lnTo>
                                <a:pt x="13305" y="9432"/>
                              </a:lnTo>
                              <a:lnTo>
                                <a:pt x="13654" y="14184"/>
                              </a:lnTo>
                              <a:lnTo>
                                <a:pt x="13305" y="26528"/>
                              </a:lnTo>
                              <a:lnTo>
                                <a:pt x="13305" y="31985"/>
                              </a:lnTo>
                              <a:lnTo>
                                <a:pt x="13654" y="36345"/>
                              </a:lnTo>
                              <a:lnTo>
                                <a:pt x="14003" y="38906"/>
                              </a:lnTo>
                              <a:lnTo>
                                <a:pt x="14353" y="40001"/>
                              </a:lnTo>
                              <a:lnTo>
                                <a:pt x="15073" y="40739"/>
                              </a:lnTo>
                              <a:lnTo>
                                <a:pt x="15772" y="41444"/>
                              </a:lnTo>
                              <a:lnTo>
                                <a:pt x="19692" y="41444"/>
                              </a:lnTo>
                              <a:lnTo>
                                <a:pt x="20391" y="41824"/>
                              </a:lnTo>
                              <a:lnTo>
                                <a:pt x="20740" y="42182"/>
                              </a:lnTo>
                              <a:lnTo>
                                <a:pt x="21112" y="42540"/>
                              </a:lnTo>
                              <a:lnTo>
                                <a:pt x="20740" y="43278"/>
                              </a:lnTo>
                              <a:lnTo>
                                <a:pt x="20041" y="44004"/>
                              </a:lnTo>
                              <a:lnTo>
                                <a:pt x="19321" y="44004"/>
                              </a:lnTo>
                              <a:lnTo>
                                <a:pt x="18273" y="44362"/>
                              </a:lnTo>
                              <a:lnTo>
                                <a:pt x="16853" y="44720"/>
                              </a:lnTo>
                              <a:lnTo>
                                <a:pt x="15073" y="45100"/>
                              </a:lnTo>
                              <a:lnTo>
                                <a:pt x="10815" y="45805"/>
                              </a:lnTo>
                              <a:lnTo>
                                <a:pt x="7267" y="46185"/>
                              </a:lnTo>
                              <a:lnTo>
                                <a:pt x="5498" y="45805"/>
                              </a:lnTo>
                              <a:lnTo>
                                <a:pt x="4428" y="45805"/>
                              </a:lnTo>
                              <a:lnTo>
                                <a:pt x="3380" y="45458"/>
                              </a:lnTo>
                              <a:lnTo>
                                <a:pt x="2310" y="44720"/>
                              </a:lnTo>
                              <a:lnTo>
                                <a:pt x="1611" y="43624"/>
                              </a:lnTo>
                              <a:lnTo>
                                <a:pt x="1229" y="42182"/>
                              </a:lnTo>
                              <a:lnTo>
                                <a:pt x="879" y="40001"/>
                              </a:lnTo>
                              <a:lnTo>
                                <a:pt x="0" y="40701"/>
                              </a:lnTo>
                              <a:lnTo>
                                <a:pt x="0" y="36253"/>
                              </a:lnTo>
                              <a:lnTo>
                                <a:pt x="879" y="34903"/>
                              </a:lnTo>
                              <a:lnTo>
                                <a:pt x="1611" y="31627"/>
                              </a:lnTo>
                              <a:lnTo>
                                <a:pt x="1960" y="27624"/>
                              </a:lnTo>
                              <a:lnTo>
                                <a:pt x="1611" y="24348"/>
                              </a:lnTo>
                              <a:lnTo>
                                <a:pt x="1611" y="19249"/>
                              </a:lnTo>
                              <a:lnTo>
                                <a:pt x="0" y="20622"/>
                              </a:lnTo>
                              <a:lnTo>
                                <a:pt x="0" y="16851"/>
                              </a:lnTo>
                              <a:lnTo>
                                <a:pt x="191" y="16722"/>
                              </a:lnTo>
                              <a:lnTo>
                                <a:pt x="879" y="15269"/>
                              </a:lnTo>
                              <a:lnTo>
                                <a:pt x="1229" y="13804"/>
                              </a:lnTo>
                              <a:lnTo>
                                <a:pt x="1960" y="12350"/>
                              </a:lnTo>
                              <a:lnTo>
                                <a:pt x="1960" y="10170"/>
                              </a:lnTo>
                              <a:lnTo>
                                <a:pt x="1611" y="8347"/>
                              </a:lnTo>
                              <a:lnTo>
                                <a:pt x="1229" y="6525"/>
                              </a:lnTo>
                              <a:lnTo>
                                <a:pt x="191" y="5071"/>
                              </a:lnTo>
                              <a:lnTo>
                                <a:pt x="0" y="4788"/>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431" name="Shape 15431"/>
                      <wps:cNvSpPr/>
                      <wps:spPr>
                        <a:xfrm>
                          <a:off x="5513080" y="163536"/>
                          <a:ext cx="39384" cy="46559"/>
                        </a:xfrm>
                        <a:custGeom>
                          <a:avLst/>
                          <a:gdLst/>
                          <a:ahLst/>
                          <a:cxnLst/>
                          <a:rect l="0" t="0" r="0" b="0"/>
                          <a:pathLst>
                            <a:path w="39384" h="46559">
                              <a:moveTo>
                                <a:pt x="22700" y="0"/>
                              </a:moveTo>
                              <a:lnTo>
                                <a:pt x="28738" y="704"/>
                              </a:lnTo>
                              <a:lnTo>
                                <a:pt x="34044" y="3265"/>
                              </a:lnTo>
                              <a:lnTo>
                                <a:pt x="36545" y="5445"/>
                              </a:lnTo>
                              <a:lnTo>
                                <a:pt x="38314" y="7983"/>
                              </a:lnTo>
                              <a:lnTo>
                                <a:pt x="39012" y="10544"/>
                              </a:lnTo>
                              <a:lnTo>
                                <a:pt x="38663" y="12344"/>
                              </a:lnTo>
                              <a:lnTo>
                                <a:pt x="38314" y="13820"/>
                              </a:lnTo>
                              <a:lnTo>
                                <a:pt x="37244" y="14905"/>
                              </a:lnTo>
                              <a:lnTo>
                                <a:pt x="36195" y="15643"/>
                              </a:lnTo>
                              <a:lnTo>
                                <a:pt x="35125" y="16000"/>
                              </a:lnTo>
                              <a:lnTo>
                                <a:pt x="33695" y="16358"/>
                              </a:lnTo>
                              <a:lnTo>
                                <a:pt x="30856" y="15643"/>
                              </a:lnTo>
                              <a:lnTo>
                                <a:pt x="29087" y="13440"/>
                              </a:lnTo>
                              <a:lnTo>
                                <a:pt x="27318" y="9806"/>
                              </a:lnTo>
                              <a:lnTo>
                                <a:pt x="26620" y="7626"/>
                              </a:lnTo>
                              <a:lnTo>
                                <a:pt x="25888" y="6183"/>
                              </a:lnTo>
                              <a:lnTo>
                                <a:pt x="25190" y="4718"/>
                              </a:lnTo>
                              <a:lnTo>
                                <a:pt x="24119" y="4003"/>
                              </a:lnTo>
                              <a:lnTo>
                                <a:pt x="23071" y="3623"/>
                              </a:lnTo>
                              <a:lnTo>
                                <a:pt x="21652" y="3265"/>
                              </a:lnTo>
                              <a:lnTo>
                                <a:pt x="19152" y="4003"/>
                              </a:lnTo>
                              <a:lnTo>
                                <a:pt x="17033" y="5099"/>
                              </a:lnTo>
                              <a:lnTo>
                                <a:pt x="15614" y="7626"/>
                              </a:lnTo>
                              <a:lnTo>
                                <a:pt x="14194" y="10902"/>
                              </a:lnTo>
                              <a:lnTo>
                                <a:pt x="13496" y="15262"/>
                              </a:lnTo>
                              <a:lnTo>
                                <a:pt x="13496" y="20361"/>
                              </a:lnTo>
                              <a:lnTo>
                                <a:pt x="13845" y="26198"/>
                              </a:lnTo>
                              <a:lnTo>
                                <a:pt x="14893" y="31274"/>
                              </a:lnTo>
                              <a:lnTo>
                                <a:pt x="16684" y="35635"/>
                              </a:lnTo>
                              <a:lnTo>
                                <a:pt x="19152" y="38933"/>
                              </a:lnTo>
                              <a:lnTo>
                                <a:pt x="22351" y="40733"/>
                              </a:lnTo>
                              <a:lnTo>
                                <a:pt x="25539" y="41460"/>
                              </a:lnTo>
                              <a:lnTo>
                                <a:pt x="29087" y="41113"/>
                              </a:lnTo>
                              <a:lnTo>
                                <a:pt x="31926" y="39280"/>
                              </a:lnTo>
                              <a:lnTo>
                                <a:pt x="34044" y="36719"/>
                              </a:lnTo>
                              <a:lnTo>
                                <a:pt x="35824" y="32739"/>
                              </a:lnTo>
                              <a:lnTo>
                                <a:pt x="36545" y="31274"/>
                              </a:lnTo>
                              <a:lnTo>
                                <a:pt x="37244" y="30178"/>
                              </a:lnTo>
                              <a:lnTo>
                                <a:pt x="37964" y="29820"/>
                              </a:lnTo>
                              <a:lnTo>
                                <a:pt x="38663" y="30178"/>
                              </a:lnTo>
                              <a:lnTo>
                                <a:pt x="39384" y="30558"/>
                              </a:lnTo>
                              <a:lnTo>
                                <a:pt x="39384" y="31654"/>
                              </a:lnTo>
                              <a:lnTo>
                                <a:pt x="38314" y="36015"/>
                              </a:lnTo>
                              <a:lnTo>
                                <a:pt x="35125" y="41113"/>
                              </a:lnTo>
                              <a:lnTo>
                                <a:pt x="31577" y="43998"/>
                              </a:lnTo>
                              <a:lnTo>
                                <a:pt x="26969" y="45832"/>
                              </a:lnTo>
                              <a:lnTo>
                                <a:pt x="21652" y="46559"/>
                              </a:lnTo>
                              <a:lnTo>
                                <a:pt x="15614" y="45832"/>
                              </a:lnTo>
                              <a:lnTo>
                                <a:pt x="10296" y="43652"/>
                              </a:lnTo>
                              <a:lnTo>
                                <a:pt x="6038" y="40018"/>
                              </a:lnTo>
                              <a:lnTo>
                                <a:pt x="2490" y="35277"/>
                              </a:lnTo>
                              <a:lnTo>
                                <a:pt x="721" y="29820"/>
                              </a:lnTo>
                              <a:lnTo>
                                <a:pt x="0" y="23637"/>
                              </a:lnTo>
                              <a:lnTo>
                                <a:pt x="721" y="17443"/>
                              </a:lnTo>
                              <a:lnTo>
                                <a:pt x="2839" y="11997"/>
                              </a:lnTo>
                              <a:lnTo>
                                <a:pt x="6388" y="6899"/>
                              </a:lnTo>
                              <a:lnTo>
                                <a:pt x="10995" y="3265"/>
                              </a:lnTo>
                              <a:lnTo>
                                <a:pt x="16313" y="704"/>
                              </a:lnTo>
                              <a:lnTo>
                                <a:pt x="22700" y="0"/>
                              </a:lnTo>
                              <a:close/>
                            </a:path>
                          </a:pathLst>
                        </a:custGeom>
                        <a:ln w="349" cap="flat">
                          <a:round/>
                        </a:ln>
                      </wps:spPr>
                      <wps:style>
                        <a:lnRef idx="1">
                          <a:srgbClr val="000000"/>
                        </a:lnRef>
                        <a:fillRef idx="1">
                          <a:srgbClr val="000000"/>
                        </a:fillRef>
                        <a:effectRef idx="0">
                          <a:scrgbClr r="0" g="0" b="0"/>
                        </a:effectRef>
                        <a:fontRef idx="none"/>
                      </wps:style>
                      <wps:bodyPr/>
                    </wps:wsp>
                    <wps:wsp>
                      <wps:cNvPr id="15432" name="Shape 15432"/>
                      <wps:cNvSpPr/>
                      <wps:spPr>
                        <a:xfrm>
                          <a:off x="5613105" y="140682"/>
                          <a:ext cx="6388" cy="4662"/>
                        </a:xfrm>
                        <a:custGeom>
                          <a:avLst/>
                          <a:gdLst/>
                          <a:ahLst/>
                          <a:cxnLst/>
                          <a:rect l="0" t="0" r="0" b="0"/>
                          <a:pathLst>
                            <a:path w="6388" h="4662">
                              <a:moveTo>
                                <a:pt x="6388" y="0"/>
                              </a:moveTo>
                              <a:lnTo>
                                <a:pt x="6388" y="4662"/>
                              </a:lnTo>
                              <a:lnTo>
                                <a:pt x="4968" y="3924"/>
                              </a:lnTo>
                              <a:lnTo>
                                <a:pt x="2850" y="3578"/>
                              </a:lnTo>
                              <a:lnTo>
                                <a:pt x="1420" y="3198"/>
                              </a:lnTo>
                              <a:lnTo>
                                <a:pt x="699" y="2840"/>
                              </a:lnTo>
                              <a:lnTo>
                                <a:pt x="349" y="2482"/>
                              </a:lnTo>
                              <a:lnTo>
                                <a:pt x="0" y="2102"/>
                              </a:lnTo>
                              <a:lnTo>
                                <a:pt x="0" y="1397"/>
                              </a:lnTo>
                              <a:lnTo>
                                <a:pt x="699" y="1006"/>
                              </a:lnTo>
                              <a:lnTo>
                                <a:pt x="1420" y="660"/>
                              </a:lnTo>
                              <a:lnTo>
                                <a:pt x="2118" y="660"/>
                              </a:lnTo>
                              <a:lnTo>
                                <a:pt x="3898" y="302"/>
                              </a:lnTo>
                              <a:lnTo>
                                <a:pt x="6388" y="0"/>
                              </a:lnTo>
                              <a:close/>
                            </a:path>
                          </a:pathLst>
                        </a:custGeom>
                        <a:ln w="349" cap="flat">
                          <a:round/>
                        </a:ln>
                      </wps:spPr>
                      <wps:style>
                        <a:lnRef idx="1">
                          <a:srgbClr val="000000"/>
                        </a:lnRef>
                        <a:fillRef idx="1">
                          <a:srgbClr val="000000"/>
                        </a:fillRef>
                        <a:effectRef idx="0">
                          <a:scrgbClr r="0" g="0" b="0"/>
                        </a:effectRef>
                        <a:fontRef idx="none"/>
                      </wps:style>
                      <wps:bodyPr/>
                    </wps:wsp>
                    <wps:wsp>
                      <wps:cNvPr id="15433" name="Shape 15433"/>
                      <wps:cNvSpPr/>
                      <wps:spPr>
                        <a:xfrm>
                          <a:off x="5698216" y="323763"/>
                          <a:ext cx="6939" cy="4942"/>
                        </a:xfrm>
                        <a:custGeom>
                          <a:avLst/>
                          <a:gdLst/>
                          <a:ahLst/>
                          <a:cxnLst/>
                          <a:rect l="0" t="0" r="0" b="0"/>
                          <a:pathLst>
                            <a:path w="6939" h="4942">
                              <a:moveTo>
                                <a:pt x="6939" y="0"/>
                              </a:moveTo>
                              <a:lnTo>
                                <a:pt x="6939" y="4574"/>
                              </a:lnTo>
                              <a:lnTo>
                                <a:pt x="4269" y="4942"/>
                              </a:lnTo>
                              <a:lnTo>
                                <a:pt x="1081" y="4942"/>
                              </a:lnTo>
                              <a:lnTo>
                                <a:pt x="382" y="4551"/>
                              </a:lnTo>
                              <a:lnTo>
                                <a:pt x="0" y="4204"/>
                              </a:lnTo>
                              <a:lnTo>
                                <a:pt x="0" y="3108"/>
                              </a:lnTo>
                              <a:lnTo>
                                <a:pt x="732" y="2728"/>
                              </a:lnTo>
                              <a:lnTo>
                                <a:pt x="1419" y="2370"/>
                              </a:lnTo>
                              <a:lnTo>
                                <a:pt x="2850" y="2024"/>
                              </a:lnTo>
                              <a:lnTo>
                                <a:pt x="4619" y="1632"/>
                              </a:lnTo>
                              <a:lnTo>
                                <a:pt x="5689" y="1286"/>
                              </a:lnTo>
                              <a:lnTo>
                                <a:pt x="6769" y="548"/>
                              </a:lnTo>
                              <a:lnTo>
                                <a:pt x="6939" y="0"/>
                              </a:lnTo>
                              <a:close/>
                            </a:path>
                          </a:pathLst>
                        </a:custGeom>
                        <a:ln w="349" cap="flat">
                          <a:round/>
                        </a:ln>
                      </wps:spPr>
                      <wps:style>
                        <a:lnRef idx="1">
                          <a:srgbClr val="000000"/>
                        </a:lnRef>
                        <a:fillRef idx="1">
                          <a:srgbClr val="000000"/>
                        </a:fillRef>
                        <a:effectRef idx="0">
                          <a:scrgbClr r="0" g="0" b="0"/>
                        </a:effectRef>
                        <a:fontRef idx="none"/>
                      </wps:style>
                      <wps:bodyPr/>
                    </wps:wsp>
                    <wps:wsp>
                      <wps:cNvPr id="15434" name="Shape 15434"/>
                      <wps:cNvSpPr/>
                      <wps:spPr>
                        <a:xfrm>
                          <a:off x="5698216" y="283781"/>
                          <a:ext cx="6939" cy="7797"/>
                        </a:xfrm>
                        <a:custGeom>
                          <a:avLst/>
                          <a:gdLst/>
                          <a:ahLst/>
                          <a:cxnLst/>
                          <a:rect l="0" t="0" r="0" b="0"/>
                          <a:pathLst>
                            <a:path w="6939" h="7797">
                              <a:moveTo>
                                <a:pt x="6939" y="0"/>
                              </a:moveTo>
                              <a:lnTo>
                                <a:pt x="6939" y="7797"/>
                              </a:lnTo>
                              <a:lnTo>
                                <a:pt x="6769" y="6338"/>
                              </a:lnTo>
                              <a:lnTo>
                                <a:pt x="6387" y="4895"/>
                              </a:lnTo>
                              <a:lnTo>
                                <a:pt x="5339" y="4157"/>
                              </a:lnTo>
                              <a:lnTo>
                                <a:pt x="4269" y="3420"/>
                              </a:lnTo>
                              <a:lnTo>
                                <a:pt x="2501" y="3420"/>
                              </a:lnTo>
                              <a:lnTo>
                                <a:pt x="1419" y="3073"/>
                              </a:lnTo>
                              <a:lnTo>
                                <a:pt x="382" y="2715"/>
                              </a:lnTo>
                              <a:lnTo>
                                <a:pt x="0" y="2335"/>
                              </a:lnTo>
                              <a:lnTo>
                                <a:pt x="0" y="1239"/>
                              </a:lnTo>
                              <a:lnTo>
                                <a:pt x="382" y="881"/>
                              </a:lnTo>
                              <a:lnTo>
                                <a:pt x="1419" y="535"/>
                              </a:lnTo>
                              <a:lnTo>
                                <a:pt x="2501" y="535"/>
                              </a:lnTo>
                              <a:lnTo>
                                <a:pt x="3570" y="155"/>
                              </a:lnTo>
                              <a:lnTo>
                                <a:pt x="6939" y="0"/>
                              </a:lnTo>
                              <a:close/>
                            </a:path>
                          </a:pathLst>
                        </a:custGeom>
                        <a:ln w="349" cap="flat">
                          <a:round/>
                        </a:ln>
                      </wps:spPr>
                      <wps:style>
                        <a:lnRef idx="1">
                          <a:srgbClr val="000000"/>
                        </a:lnRef>
                        <a:fillRef idx="1">
                          <a:srgbClr val="000000"/>
                        </a:fillRef>
                        <a:effectRef idx="0">
                          <a:scrgbClr r="0" g="0" b="0"/>
                        </a:effectRef>
                        <a:fontRef idx="none"/>
                      </wps:style>
                      <wps:bodyPr/>
                    </wps:wsp>
                    <wps:wsp>
                      <wps:cNvPr id="15435" name="Shape 15435"/>
                      <wps:cNvSpPr/>
                      <wps:spPr>
                        <a:xfrm>
                          <a:off x="5652118" y="283220"/>
                          <a:ext cx="39362" cy="46190"/>
                        </a:xfrm>
                        <a:custGeom>
                          <a:avLst/>
                          <a:gdLst/>
                          <a:ahLst/>
                          <a:cxnLst/>
                          <a:rect l="0" t="0" r="0" b="0"/>
                          <a:pathLst>
                            <a:path w="39362" h="46190">
                              <a:moveTo>
                                <a:pt x="22700" y="0"/>
                              </a:moveTo>
                              <a:lnTo>
                                <a:pt x="28738" y="716"/>
                              </a:lnTo>
                              <a:lnTo>
                                <a:pt x="34055" y="2896"/>
                              </a:lnTo>
                              <a:lnTo>
                                <a:pt x="36545" y="5099"/>
                              </a:lnTo>
                              <a:lnTo>
                                <a:pt x="38324" y="7637"/>
                              </a:lnTo>
                              <a:lnTo>
                                <a:pt x="38674" y="10555"/>
                              </a:lnTo>
                              <a:lnTo>
                                <a:pt x="38674" y="11997"/>
                              </a:lnTo>
                              <a:lnTo>
                                <a:pt x="38324" y="13440"/>
                              </a:lnTo>
                              <a:lnTo>
                                <a:pt x="37243" y="14536"/>
                              </a:lnTo>
                              <a:lnTo>
                                <a:pt x="36173" y="15274"/>
                              </a:lnTo>
                              <a:lnTo>
                                <a:pt x="35125" y="16012"/>
                              </a:lnTo>
                              <a:lnTo>
                                <a:pt x="33706" y="16012"/>
                              </a:lnTo>
                              <a:lnTo>
                                <a:pt x="30856" y="15274"/>
                              </a:lnTo>
                              <a:lnTo>
                                <a:pt x="29087" y="13093"/>
                              </a:lnTo>
                              <a:lnTo>
                                <a:pt x="27318" y="9459"/>
                              </a:lnTo>
                              <a:lnTo>
                                <a:pt x="26598" y="7637"/>
                              </a:lnTo>
                              <a:lnTo>
                                <a:pt x="25899" y="5814"/>
                              </a:lnTo>
                              <a:lnTo>
                                <a:pt x="25200" y="4718"/>
                              </a:lnTo>
                              <a:lnTo>
                                <a:pt x="24130" y="3634"/>
                              </a:lnTo>
                              <a:lnTo>
                                <a:pt x="23049" y="3276"/>
                              </a:lnTo>
                              <a:lnTo>
                                <a:pt x="21630" y="3276"/>
                              </a:lnTo>
                              <a:lnTo>
                                <a:pt x="19162" y="3634"/>
                              </a:lnTo>
                              <a:lnTo>
                                <a:pt x="17044" y="5099"/>
                              </a:lnTo>
                              <a:lnTo>
                                <a:pt x="15242" y="7279"/>
                              </a:lnTo>
                              <a:lnTo>
                                <a:pt x="14194" y="10555"/>
                              </a:lnTo>
                              <a:lnTo>
                                <a:pt x="13474" y="14916"/>
                              </a:lnTo>
                              <a:lnTo>
                                <a:pt x="13124" y="20014"/>
                              </a:lnTo>
                              <a:lnTo>
                                <a:pt x="13845" y="26175"/>
                              </a:lnTo>
                              <a:lnTo>
                                <a:pt x="14893" y="31274"/>
                              </a:lnTo>
                              <a:lnTo>
                                <a:pt x="16662" y="35635"/>
                              </a:lnTo>
                              <a:lnTo>
                                <a:pt x="19162" y="38553"/>
                              </a:lnTo>
                              <a:lnTo>
                                <a:pt x="22001" y="40733"/>
                              </a:lnTo>
                              <a:lnTo>
                                <a:pt x="25550" y="41471"/>
                              </a:lnTo>
                              <a:lnTo>
                                <a:pt x="28738" y="40733"/>
                              </a:lnTo>
                              <a:lnTo>
                                <a:pt x="31588" y="39291"/>
                              </a:lnTo>
                              <a:lnTo>
                                <a:pt x="34055" y="36372"/>
                              </a:lnTo>
                              <a:lnTo>
                                <a:pt x="35824" y="32370"/>
                              </a:lnTo>
                              <a:lnTo>
                                <a:pt x="36545" y="30916"/>
                              </a:lnTo>
                              <a:lnTo>
                                <a:pt x="37243" y="30189"/>
                              </a:lnTo>
                              <a:lnTo>
                                <a:pt x="37942" y="29832"/>
                              </a:lnTo>
                              <a:lnTo>
                                <a:pt x="38674" y="29832"/>
                              </a:lnTo>
                              <a:lnTo>
                                <a:pt x="39362" y="30536"/>
                              </a:lnTo>
                              <a:lnTo>
                                <a:pt x="39362" y="31274"/>
                              </a:lnTo>
                              <a:lnTo>
                                <a:pt x="38324" y="36015"/>
                              </a:lnTo>
                              <a:lnTo>
                                <a:pt x="35125" y="41091"/>
                              </a:lnTo>
                              <a:lnTo>
                                <a:pt x="31588" y="44009"/>
                              </a:lnTo>
                              <a:lnTo>
                                <a:pt x="26969" y="45485"/>
                              </a:lnTo>
                              <a:lnTo>
                                <a:pt x="21630" y="46190"/>
                              </a:lnTo>
                              <a:lnTo>
                                <a:pt x="15625" y="45485"/>
                              </a:lnTo>
                              <a:lnTo>
                                <a:pt x="10285" y="43271"/>
                              </a:lnTo>
                              <a:lnTo>
                                <a:pt x="6038" y="39649"/>
                              </a:lnTo>
                              <a:lnTo>
                                <a:pt x="2500" y="34930"/>
                              </a:lnTo>
                              <a:lnTo>
                                <a:pt x="349" y="29451"/>
                              </a:lnTo>
                              <a:lnTo>
                                <a:pt x="0" y="23290"/>
                              </a:lnTo>
                              <a:lnTo>
                                <a:pt x="699" y="17096"/>
                              </a:lnTo>
                              <a:lnTo>
                                <a:pt x="2850" y="11640"/>
                              </a:lnTo>
                              <a:lnTo>
                                <a:pt x="6387" y="6899"/>
                              </a:lnTo>
                              <a:lnTo>
                                <a:pt x="11006" y="2896"/>
                              </a:lnTo>
                              <a:lnTo>
                                <a:pt x="16313" y="716"/>
                              </a:lnTo>
                              <a:lnTo>
                                <a:pt x="22700" y="0"/>
                              </a:lnTo>
                              <a:close/>
                            </a:path>
                          </a:pathLst>
                        </a:custGeom>
                        <a:ln w="349" cap="flat">
                          <a:round/>
                        </a:ln>
                      </wps:spPr>
                      <wps:style>
                        <a:lnRef idx="1">
                          <a:srgbClr val="000000"/>
                        </a:lnRef>
                        <a:fillRef idx="1">
                          <a:srgbClr val="000000"/>
                        </a:fillRef>
                        <a:effectRef idx="0">
                          <a:scrgbClr r="0" g="0" b="0"/>
                        </a:effectRef>
                        <a:fontRef idx="none"/>
                      </wps:style>
                      <wps:bodyPr/>
                    </wps:wsp>
                    <wps:wsp>
                      <wps:cNvPr id="15436" name="Shape 15436"/>
                      <wps:cNvSpPr/>
                      <wps:spPr>
                        <a:xfrm>
                          <a:off x="5619493" y="283220"/>
                          <a:ext cx="24119" cy="46133"/>
                        </a:xfrm>
                        <a:custGeom>
                          <a:avLst/>
                          <a:gdLst/>
                          <a:ahLst/>
                          <a:cxnLst/>
                          <a:rect l="0" t="0" r="0" b="0"/>
                          <a:pathLst>
                            <a:path w="24119" h="46133">
                              <a:moveTo>
                                <a:pt x="699" y="0"/>
                              </a:moveTo>
                              <a:lnTo>
                                <a:pt x="7086" y="716"/>
                              </a:lnTo>
                              <a:lnTo>
                                <a:pt x="12775" y="2538"/>
                              </a:lnTo>
                              <a:lnTo>
                                <a:pt x="17393" y="6194"/>
                              </a:lnTo>
                              <a:lnTo>
                                <a:pt x="20931" y="10555"/>
                              </a:lnTo>
                              <a:lnTo>
                                <a:pt x="23399" y="15620"/>
                              </a:lnTo>
                              <a:lnTo>
                                <a:pt x="24119" y="21815"/>
                              </a:lnTo>
                              <a:lnTo>
                                <a:pt x="23049" y="28009"/>
                              </a:lnTo>
                              <a:lnTo>
                                <a:pt x="20931" y="33454"/>
                              </a:lnTo>
                              <a:lnTo>
                                <a:pt x="17011" y="38553"/>
                              </a:lnTo>
                              <a:lnTo>
                                <a:pt x="12043" y="42914"/>
                              </a:lnTo>
                              <a:lnTo>
                                <a:pt x="6387" y="45094"/>
                              </a:lnTo>
                              <a:lnTo>
                                <a:pt x="0" y="46133"/>
                              </a:lnTo>
                              <a:lnTo>
                                <a:pt x="0" y="42823"/>
                              </a:lnTo>
                              <a:lnTo>
                                <a:pt x="349" y="42914"/>
                              </a:lnTo>
                              <a:lnTo>
                                <a:pt x="3537" y="42176"/>
                              </a:lnTo>
                              <a:lnTo>
                                <a:pt x="5667" y="40733"/>
                              </a:lnTo>
                              <a:lnTo>
                                <a:pt x="7807" y="37815"/>
                              </a:lnTo>
                              <a:lnTo>
                                <a:pt x="9575" y="32370"/>
                              </a:lnTo>
                              <a:lnTo>
                                <a:pt x="9925" y="25471"/>
                              </a:lnTo>
                              <a:lnTo>
                                <a:pt x="9575" y="17454"/>
                              </a:lnTo>
                              <a:lnTo>
                                <a:pt x="7457" y="10175"/>
                              </a:lnTo>
                              <a:lnTo>
                                <a:pt x="5317" y="6194"/>
                              </a:lnTo>
                              <a:lnTo>
                                <a:pt x="2467" y="3980"/>
                              </a:lnTo>
                              <a:lnTo>
                                <a:pt x="0" y="3363"/>
                              </a:lnTo>
                              <a:lnTo>
                                <a:pt x="0" y="78"/>
                              </a:lnTo>
                              <a:lnTo>
                                <a:pt x="699" y="0"/>
                              </a:lnTo>
                              <a:close/>
                            </a:path>
                          </a:pathLst>
                        </a:custGeom>
                        <a:ln w="349" cap="flat">
                          <a:round/>
                        </a:ln>
                      </wps:spPr>
                      <wps:style>
                        <a:lnRef idx="1">
                          <a:srgbClr val="000000"/>
                        </a:lnRef>
                        <a:fillRef idx="1">
                          <a:srgbClr val="000000"/>
                        </a:fillRef>
                        <a:effectRef idx="0">
                          <a:scrgbClr r="0" g="0" b="0"/>
                        </a:effectRef>
                        <a:fontRef idx="none"/>
                      </wps:style>
                      <wps:bodyPr/>
                    </wps:wsp>
                    <wps:wsp>
                      <wps:cNvPr id="15437" name="Shape 15437"/>
                      <wps:cNvSpPr/>
                      <wps:spPr>
                        <a:xfrm>
                          <a:off x="5702136" y="259603"/>
                          <a:ext cx="3019" cy="11934"/>
                        </a:xfrm>
                        <a:custGeom>
                          <a:avLst/>
                          <a:gdLst/>
                          <a:ahLst/>
                          <a:cxnLst/>
                          <a:rect l="0" t="0" r="0" b="0"/>
                          <a:pathLst>
                            <a:path w="3019" h="11934">
                              <a:moveTo>
                                <a:pt x="3019" y="0"/>
                              </a:moveTo>
                              <a:lnTo>
                                <a:pt x="3019" y="11934"/>
                              </a:lnTo>
                              <a:lnTo>
                                <a:pt x="2118" y="11239"/>
                              </a:lnTo>
                              <a:lnTo>
                                <a:pt x="1070" y="9797"/>
                              </a:lnTo>
                              <a:lnTo>
                                <a:pt x="349" y="7974"/>
                              </a:lnTo>
                              <a:lnTo>
                                <a:pt x="0" y="6140"/>
                              </a:lnTo>
                              <a:lnTo>
                                <a:pt x="349" y="3960"/>
                              </a:lnTo>
                              <a:lnTo>
                                <a:pt x="1070" y="2518"/>
                              </a:lnTo>
                              <a:lnTo>
                                <a:pt x="2118" y="695"/>
                              </a:lnTo>
                              <a:lnTo>
                                <a:pt x="3019" y="0"/>
                              </a:lnTo>
                              <a:close/>
                            </a:path>
                          </a:pathLst>
                        </a:custGeom>
                        <a:ln w="349" cap="flat">
                          <a:round/>
                        </a:ln>
                      </wps:spPr>
                      <wps:style>
                        <a:lnRef idx="1">
                          <a:srgbClr val="000000"/>
                        </a:lnRef>
                        <a:fillRef idx="1">
                          <a:srgbClr val="000000"/>
                        </a:fillRef>
                        <a:effectRef idx="0">
                          <a:scrgbClr r="0" g="0" b="0"/>
                        </a:effectRef>
                        <a:fontRef idx="none"/>
                      </wps:style>
                      <wps:bodyPr/>
                    </wps:wsp>
                    <wps:wsp>
                      <wps:cNvPr id="15438" name="Shape 15438"/>
                      <wps:cNvSpPr/>
                      <wps:spPr>
                        <a:xfrm>
                          <a:off x="5687243" y="183602"/>
                          <a:ext cx="17912" cy="26492"/>
                        </a:xfrm>
                        <a:custGeom>
                          <a:avLst/>
                          <a:gdLst/>
                          <a:ahLst/>
                          <a:cxnLst/>
                          <a:rect l="0" t="0" r="0" b="0"/>
                          <a:pathLst>
                            <a:path w="17912" h="26492">
                              <a:moveTo>
                                <a:pt x="17912" y="0"/>
                              </a:moveTo>
                              <a:lnTo>
                                <a:pt x="17912" y="3889"/>
                              </a:lnTo>
                              <a:lnTo>
                                <a:pt x="16662" y="4656"/>
                              </a:lnTo>
                              <a:lnTo>
                                <a:pt x="14893" y="5751"/>
                              </a:lnTo>
                              <a:lnTo>
                                <a:pt x="13823" y="6836"/>
                              </a:lnTo>
                              <a:lnTo>
                                <a:pt x="12774" y="7574"/>
                              </a:lnTo>
                              <a:lnTo>
                                <a:pt x="12054" y="9016"/>
                              </a:lnTo>
                              <a:lnTo>
                                <a:pt x="11705" y="10850"/>
                              </a:lnTo>
                              <a:lnTo>
                                <a:pt x="11355" y="13030"/>
                              </a:lnTo>
                              <a:lnTo>
                                <a:pt x="11705" y="15211"/>
                              </a:lnTo>
                              <a:lnTo>
                                <a:pt x="12054" y="17033"/>
                              </a:lnTo>
                              <a:lnTo>
                                <a:pt x="12774" y="18487"/>
                              </a:lnTo>
                              <a:lnTo>
                                <a:pt x="13823" y="19571"/>
                              </a:lnTo>
                              <a:lnTo>
                                <a:pt x="15242" y="19951"/>
                              </a:lnTo>
                              <a:lnTo>
                                <a:pt x="16662" y="20309"/>
                              </a:lnTo>
                              <a:lnTo>
                                <a:pt x="17912" y="20056"/>
                              </a:lnTo>
                              <a:lnTo>
                                <a:pt x="17912" y="24606"/>
                              </a:lnTo>
                              <a:lnTo>
                                <a:pt x="17360" y="25028"/>
                              </a:lnTo>
                              <a:lnTo>
                                <a:pt x="14172" y="26112"/>
                              </a:lnTo>
                              <a:lnTo>
                                <a:pt x="10973" y="26492"/>
                              </a:lnTo>
                              <a:lnTo>
                                <a:pt x="6387" y="25766"/>
                              </a:lnTo>
                              <a:lnTo>
                                <a:pt x="2817" y="23228"/>
                              </a:lnTo>
                              <a:lnTo>
                                <a:pt x="698" y="19571"/>
                              </a:lnTo>
                              <a:lnTo>
                                <a:pt x="0" y="15568"/>
                              </a:lnTo>
                              <a:lnTo>
                                <a:pt x="698" y="12292"/>
                              </a:lnTo>
                              <a:lnTo>
                                <a:pt x="1768" y="9408"/>
                              </a:lnTo>
                              <a:lnTo>
                                <a:pt x="3199" y="7574"/>
                              </a:lnTo>
                              <a:lnTo>
                                <a:pt x="4618" y="6131"/>
                              </a:lnTo>
                              <a:lnTo>
                                <a:pt x="6016" y="5013"/>
                              </a:lnTo>
                              <a:lnTo>
                                <a:pt x="9204" y="3213"/>
                              </a:lnTo>
                              <a:lnTo>
                                <a:pt x="14172" y="1391"/>
                              </a:lnTo>
                              <a:lnTo>
                                <a:pt x="17912" y="0"/>
                              </a:lnTo>
                              <a:close/>
                            </a:path>
                          </a:pathLst>
                        </a:custGeom>
                        <a:ln w="349" cap="flat">
                          <a:round/>
                        </a:ln>
                      </wps:spPr>
                      <wps:style>
                        <a:lnRef idx="1">
                          <a:srgbClr val="000000"/>
                        </a:lnRef>
                        <a:fillRef idx="1">
                          <a:srgbClr val="000000"/>
                        </a:fillRef>
                        <a:effectRef idx="0">
                          <a:scrgbClr r="0" g="0" b="0"/>
                        </a:effectRef>
                        <a:fontRef idx="none"/>
                      </wps:style>
                      <wps:bodyPr/>
                    </wps:wsp>
                    <wps:wsp>
                      <wps:cNvPr id="15439" name="Shape 15439"/>
                      <wps:cNvSpPr/>
                      <wps:spPr>
                        <a:xfrm>
                          <a:off x="5689361" y="163740"/>
                          <a:ext cx="15794" cy="14354"/>
                        </a:xfrm>
                        <a:custGeom>
                          <a:avLst/>
                          <a:gdLst/>
                          <a:ahLst/>
                          <a:cxnLst/>
                          <a:rect l="0" t="0" r="0" b="0"/>
                          <a:pathLst>
                            <a:path w="15794" h="14354">
                              <a:moveTo>
                                <a:pt x="15794" y="0"/>
                              </a:moveTo>
                              <a:lnTo>
                                <a:pt x="15794" y="3061"/>
                              </a:lnTo>
                              <a:lnTo>
                                <a:pt x="14544" y="3061"/>
                              </a:lnTo>
                              <a:lnTo>
                                <a:pt x="13474" y="3799"/>
                              </a:lnTo>
                              <a:lnTo>
                                <a:pt x="12775" y="4515"/>
                              </a:lnTo>
                              <a:lnTo>
                                <a:pt x="12054" y="5241"/>
                              </a:lnTo>
                              <a:lnTo>
                                <a:pt x="11356" y="6695"/>
                              </a:lnTo>
                              <a:lnTo>
                                <a:pt x="11006" y="8518"/>
                              </a:lnTo>
                              <a:lnTo>
                                <a:pt x="9936" y="11794"/>
                              </a:lnTo>
                              <a:lnTo>
                                <a:pt x="7807" y="13974"/>
                              </a:lnTo>
                              <a:lnTo>
                                <a:pt x="4968" y="14354"/>
                              </a:lnTo>
                              <a:lnTo>
                                <a:pt x="3548" y="14354"/>
                              </a:lnTo>
                              <a:lnTo>
                                <a:pt x="2500" y="13974"/>
                              </a:lnTo>
                              <a:lnTo>
                                <a:pt x="1430" y="13236"/>
                              </a:lnTo>
                              <a:lnTo>
                                <a:pt x="349" y="12140"/>
                              </a:lnTo>
                              <a:lnTo>
                                <a:pt x="0" y="11056"/>
                              </a:lnTo>
                              <a:lnTo>
                                <a:pt x="0" y="9602"/>
                              </a:lnTo>
                              <a:lnTo>
                                <a:pt x="349" y="6695"/>
                              </a:lnTo>
                              <a:lnTo>
                                <a:pt x="2118" y="4157"/>
                              </a:lnTo>
                              <a:lnTo>
                                <a:pt x="4968" y="2323"/>
                              </a:lnTo>
                              <a:lnTo>
                                <a:pt x="11006" y="501"/>
                              </a:lnTo>
                              <a:lnTo>
                                <a:pt x="15794" y="0"/>
                              </a:lnTo>
                              <a:close/>
                            </a:path>
                          </a:pathLst>
                        </a:custGeom>
                        <a:ln w="349" cap="flat">
                          <a:round/>
                        </a:ln>
                      </wps:spPr>
                      <wps:style>
                        <a:lnRef idx="1">
                          <a:srgbClr val="000000"/>
                        </a:lnRef>
                        <a:fillRef idx="1">
                          <a:srgbClr val="000000"/>
                        </a:fillRef>
                        <a:effectRef idx="0">
                          <a:scrgbClr r="0" g="0" b="0"/>
                        </a:effectRef>
                        <a:fontRef idx="none"/>
                      </wps:style>
                      <wps:bodyPr/>
                    </wps:wsp>
                    <wps:wsp>
                      <wps:cNvPr id="15440" name="Shape 15440"/>
                      <wps:cNvSpPr/>
                      <wps:spPr>
                        <a:xfrm>
                          <a:off x="5645392" y="150063"/>
                          <a:ext cx="36163" cy="60032"/>
                        </a:xfrm>
                        <a:custGeom>
                          <a:avLst/>
                          <a:gdLst/>
                          <a:ahLst/>
                          <a:cxnLst/>
                          <a:rect l="0" t="0" r="0" b="0"/>
                          <a:pathLst>
                            <a:path w="36163" h="60032">
                              <a:moveTo>
                                <a:pt x="18780" y="0"/>
                              </a:moveTo>
                              <a:lnTo>
                                <a:pt x="20200" y="0"/>
                              </a:lnTo>
                              <a:lnTo>
                                <a:pt x="20571" y="738"/>
                              </a:lnTo>
                              <a:lnTo>
                                <a:pt x="20920" y="1442"/>
                              </a:lnTo>
                              <a:lnTo>
                                <a:pt x="20920" y="14558"/>
                              </a:lnTo>
                              <a:lnTo>
                                <a:pt x="24818" y="14178"/>
                              </a:lnTo>
                              <a:lnTo>
                                <a:pt x="32276" y="14178"/>
                              </a:lnTo>
                              <a:lnTo>
                                <a:pt x="33695" y="14558"/>
                              </a:lnTo>
                              <a:lnTo>
                                <a:pt x="35115" y="14916"/>
                              </a:lnTo>
                              <a:lnTo>
                                <a:pt x="34743" y="16392"/>
                              </a:lnTo>
                              <a:lnTo>
                                <a:pt x="34394" y="17834"/>
                              </a:lnTo>
                              <a:lnTo>
                                <a:pt x="34044" y="18572"/>
                              </a:lnTo>
                              <a:lnTo>
                                <a:pt x="33695" y="18919"/>
                              </a:lnTo>
                              <a:lnTo>
                                <a:pt x="31926" y="19276"/>
                              </a:lnTo>
                              <a:lnTo>
                                <a:pt x="27657" y="19276"/>
                              </a:lnTo>
                              <a:lnTo>
                                <a:pt x="20920" y="20014"/>
                              </a:lnTo>
                              <a:lnTo>
                                <a:pt x="20200" y="42556"/>
                              </a:lnTo>
                              <a:lnTo>
                                <a:pt x="20571" y="46928"/>
                              </a:lnTo>
                              <a:lnTo>
                                <a:pt x="20920" y="49835"/>
                              </a:lnTo>
                              <a:lnTo>
                                <a:pt x="21270" y="51288"/>
                              </a:lnTo>
                              <a:lnTo>
                                <a:pt x="21968" y="52406"/>
                              </a:lnTo>
                              <a:lnTo>
                                <a:pt x="23039" y="53491"/>
                              </a:lnTo>
                              <a:lnTo>
                                <a:pt x="24119" y="54207"/>
                              </a:lnTo>
                              <a:lnTo>
                                <a:pt x="25888" y="54933"/>
                              </a:lnTo>
                              <a:lnTo>
                                <a:pt x="27307" y="54933"/>
                              </a:lnTo>
                              <a:lnTo>
                                <a:pt x="30125" y="54587"/>
                              </a:lnTo>
                              <a:lnTo>
                                <a:pt x="34044" y="52406"/>
                              </a:lnTo>
                              <a:lnTo>
                                <a:pt x="34743" y="52406"/>
                              </a:lnTo>
                              <a:lnTo>
                                <a:pt x="35115" y="52026"/>
                              </a:lnTo>
                              <a:lnTo>
                                <a:pt x="35813" y="52406"/>
                              </a:lnTo>
                              <a:lnTo>
                                <a:pt x="35813" y="52753"/>
                              </a:lnTo>
                              <a:lnTo>
                                <a:pt x="36163" y="53111"/>
                              </a:lnTo>
                              <a:lnTo>
                                <a:pt x="35813" y="53849"/>
                              </a:lnTo>
                              <a:lnTo>
                                <a:pt x="35115" y="54933"/>
                              </a:lnTo>
                              <a:lnTo>
                                <a:pt x="33695" y="56029"/>
                              </a:lnTo>
                              <a:lnTo>
                                <a:pt x="31926" y="57125"/>
                              </a:lnTo>
                              <a:lnTo>
                                <a:pt x="27657" y="59305"/>
                              </a:lnTo>
                              <a:lnTo>
                                <a:pt x="22351" y="60032"/>
                              </a:lnTo>
                              <a:lnTo>
                                <a:pt x="18431" y="59652"/>
                              </a:lnTo>
                              <a:lnTo>
                                <a:pt x="14882" y="58567"/>
                              </a:lnTo>
                              <a:lnTo>
                                <a:pt x="12414" y="56767"/>
                              </a:lnTo>
                              <a:lnTo>
                                <a:pt x="10275" y="53491"/>
                              </a:lnTo>
                              <a:lnTo>
                                <a:pt x="8844" y="49108"/>
                              </a:lnTo>
                              <a:lnTo>
                                <a:pt x="8506" y="42947"/>
                              </a:lnTo>
                              <a:lnTo>
                                <a:pt x="8844" y="20014"/>
                              </a:lnTo>
                              <a:lnTo>
                                <a:pt x="4608" y="19657"/>
                              </a:lnTo>
                              <a:lnTo>
                                <a:pt x="2118" y="19657"/>
                              </a:lnTo>
                              <a:lnTo>
                                <a:pt x="688" y="19276"/>
                              </a:lnTo>
                              <a:lnTo>
                                <a:pt x="0" y="18919"/>
                              </a:lnTo>
                              <a:lnTo>
                                <a:pt x="0" y="18192"/>
                              </a:lnTo>
                              <a:lnTo>
                                <a:pt x="338" y="17476"/>
                              </a:lnTo>
                              <a:lnTo>
                                <a:pt x="1070" y="17096"/>
                              </a:lnTo>
                              <a:lnTo>
                                <a:pt x="2118" y="16392"/>
                              </a:lnTo>
                              <a:lnTo>
                                <a:pt x="6726" y="14916"/>
                              </a:lnTo>
                              <a:lnTo>
                                <a:pt x="10624" y="12735"/>
                              </a:lnTo>
                              <a:lnTo>
                                <a:pt x="14194" y="8721"/>
                              </a:lnTo>
                              <a:lnTo>
                                <a:pt x="17011" y="3656"/>
                              </a:lnTo>
                              <a:lnTo>
                                <a:pt x="17732" y="2180"/>
                              </a:lnTo>
                              <a:lnTo>
                                <a:pt x="18081" y="1096"/>
                              </a:lnTo>
                              <a:lnTo>
                                <a:pt x="18431" y="358"/>
                              </a:lnTo>
                              <a:lnTo>
                                <a:pt x="18780" y="0"/>
                              </a:lnTo>
                              <a:close/>
                            </a:path>
                          </a:pathLst>
                        </a:custGeom>
                        <a:ln w="349" cap="flat">
                          <a:round/>
                        </a:ln>
                      </wps:spPr>
                      <wps:style>
                        <a:lnRef idx="1">
                          <a:srgbClr val="000000"/>
                        </a:lnRef>
                        <a:fillRef idx="1">
                          <a:srgbClr val="000000"/>
                        </a:fillRef>
                        <a:effectRef idx="0">
                          <a:scrgbClr r="0" g="0" b="0"/>
                        </a:effectRef>
                        <a:fontRef idx="none"/>
                      </wps:style>
                      <wps:bodyPr/>
                    </wps:wsp>
                    <wps:wsp>
                      <wps:cNvPr id="15441" name="Shape 15441"/>
                      <wps:cNvSpPr/>
                      <wps:spPr>
                        <a:xfrm>
                          <a:off x="5619493" y="138423"/>
                          <a:ext cx="22700" cy="70945"/>
                        </a:xfrm>
                        <a:custGeom>
                          <a:avLst/>
                          <a:gdLst/>
                          <a:ahLst/>
                          <a:cxnLst/>
                          <a:rect l="0" t="0" r="0" b="0"/>
                          <a:pathLst>
                            <a:path w="22700" h="70945">
                              <a:moveTo>
                                <a:pt x="14194" y="0"/>
                              </a:moveTo>
                              <a:lnTo>
                                <a:pt x="14194" y="52406"/>
                              </a:lnTo>
                              <a:lnTo>
                                <a:pt x="14543" y="59294"/>
                              </a:lnTo>
                              <a:lnTo>
                                <a:pt x="14893" y="63666"/>
                              </a:lnTo>
                              <a:lnTo>
                                <a:pt x="15242" y="65846"/>
                              </a:lnTo>
                              <a:lnTo>
                                <a:pt x="15963" y="66573"/>
                              </a:lnTo>
                              <a:lnTo>
                                <a:pt x="16662" y="67311"/>
                              </a:lnTo>
                              <a:lnTo>
                                <a:pt x="18081" y="67669"/>
                              </a:lnTo>
                              <a:lnTo>
                                <a:pt x="19511" y="68027"/>
                              </a:lnTo>
                              <a:lnTo>
                                <a:pt x="20931" y="68027"/>
                              </a:lnTo>
                              <a:lnTo>
                                <a:pt x="21979" y="68407"/>
                              </a:lnTo>
                              <a:lnTo>
                                <a:pt x="22700" y="68765"/>
                              </a:lnTo>
                              <a:lnTo>
                                <a:pt x="22700" y="70207"/>
                              </a:lnTo>
                              <a:lnTo>
                                <a:pt x="22350" y="70587"/>
                              </a:lnTo>
                              <a:lnTo>
                                <a:pt x="21630" y="70945"/>
                              </a:lnTo>
                              <a:lnTo>
                                <a:pt x="18813" y="70945"/>
                              </a:lnTo>
                              <a:lnTo>
                                <a:pt x="9575" y="70587"/>
                              </a:lnTo>
                              <a:lnTo>
                                <a:pt x="3199" y="70587"/>
                              </a:lnTo>
                              <a:lnTo>
                                <a:pt x="0" y="70835"/>
                              </a:lnTo>
                              <a:lnTo>
                                <a:pt x="0" y="67669"/>
                              </a:lnTo>
                              <a:lnTo>
                                <a:pt x="1070" y="66931"/>
                              </a:lnTo>
                              <a:lnTo>
                                <a:pt x="1768" y="66226"/>
                              </a:lnTo>
                              <a:lnTo>
                                <a:pt x="2118" y="65488"/>
                              </a:lnTo>
                              <a:lnTo>
                                <a:pt x="2467" y="64393"/>
                              </a:lnTo>
                              <a:lnTo>
                                <a:pt x="2849" y="61832"/>
                              </a:lnTo>
                              <a:lnTo>
                                <a:pt x="2849" y="15296"/>
                              </a:lnTo>
                              <a:lnTo>
                                <a:pt x="2467" y="10902"/>
                              </a:lnTo>
                              <a:lnTo>
                                <a:pt x="1768" y="8721"/>
                              </a:lnTo>
                              <a:lnTo>
                                <a:pt x="1070" y="7637"/>
                              </a:lnTo>
                              <a:lnTo>
                                <a:pt x="0" y="6921"/>
                              </a:lnTo>
                              <a:lnTo>
                                <a:pt x="0" y="2259"/>
                              </a:lnTo>
                              <a:lnTo>
                                <a:pt x="6737" y="1442"/>
                              </a:lnTo>
                              <a:lnTo>
                                <a:pt x="14194" y="0"/>
                              </a:lnTo>
                              <a:close/>
                            </a:path>
                          </a:pathLst>
                        </a:custGeom>
                        <a:ln w="349" cap="flat">
                          <a:round/>
                        </a:ln>
                      </wps:spPr>
                      <wps:style>
                        <a:lnRef idx="1">
                          <a:srgbClr val="000000"/>
                        </a:lnRef>
                        <a:fillRef idx="1">
                          <a:srgbClr val="000000"/>
                        </a:fillRef>
                        <a:effectRef idx="0">
                          <a:scrgbClr r="0" g="0" b="0"/>
                        </a:effectRef>
                        <a:fontRef idx="none"/>
                      </wps:style>
                      <wps:bodyPr/>
                    </wps:wsp>
                    <wps:wsp>
                      <wps:cNvPr id="15442" name="Shape 15442"/>
                      <wps:cNvSpPr/>
                      <wps:spPr>
                        <a:xfrm>
                          <a:off x="5731223" y="283261"/>
                          <a:ext cx="23399" cy="46148"/>
                        </a:xfrm>
                        <a:custGeom>
                          <a:avLst/>
                          <a:gdLst/>
                          <a:ahLst/>
                          <a:cxnLst/>
                          <a:rect l="0" t="0" r="0" b="0"/>
                          <a:pathLst>
                            <a:path w="23399" h="46148">
                              <a:moveTo>
                                <a:pt x="23399" y="0"/>
                              </a:moveTo>
                              <a:lnTo>
                                <a:pt x="23399" y="3389"/>
                              </a:lnTo>
                              <a:lnTo>
                                <a:pt x="22699" y="3235"/>
                              </a:lnTo>
                              <a:lnTo>
                                <a:pt x="19850" y="3592"/>
                              </a:lnTo>
                              <a:lnTo>
                                <a:pt x="17731" y="5415"/>
                              </a:lnTo>
                              <a:lnTo>
                                <a:pt x="15963" y="7953"/>
                              </a:lnTo>
                              <a:lnTo>
                                <a:pt x="14543" y="11598"/>
                              </a:lnTo>
                              <a:lnTo>
                                <a:pt x="13473" y="15970"/>
                              </a:lnTo>
                              <a:lnTo>
                                <a:pt x="13473" y="27229"/>
                              </a:lnTo>
                              <a:lnTo>
                                <a:pt x="14543" y="32328"/>
                              </a:lnTo>
                              <a:lnTo>
                                <a:pt x="15963" y="36689"/>
                              </a:lnTo>
                              <a:lnTo>
                                <a:pt x="18081" y="39954"/>
                              </a:lnTo>
                              <a:lnTo>
                                <a:pt x="20931" y="42134"/>
                              </a:lnTo>
                              <a:lnTo>
                                <a:pt x="23399" y="42781"/>
                              </a:lnTo>
                              <a:lnTo>
                                <a:pt x="23399" y="46088"/>
                              </a:lnTo>
                              <a:lnTo>
                                <a:pt x="23049" y="46148"/>
                              </a:lnTo>
                              <a:lnTo>
                                <a:pt x="16662" y="45444"/>
                              </a:lnTo>
                              <a:lnTo>
                                <a:pt x="11344" y="43230"/>
                              </a:lnTo>
                              <a:lnTo>
                                <a:pt x="6387" y="39954"/>
                              </a:lnTo>
                              <a:lnTo>
                                <a:pt x="2839" y="35246"/>
                              </a:lnTo>
                              <a:lnTo>
                                <a:pt x="698" y="29790"/>
                              </a:lnTo>
                              <a:lnTo>
                                <a:pt x="0" y="23249"/>
                              </a:lnTo>
                              <a:lnTo>
                                <a:pt x="698" y="16674"/>
                              </a:lnTo>
                              <a:lnTo>
                                <a:pt x="2839" y="11218"/>
                              </a:lnTo>
                              <a:lnTo>
                                <a:pt x="6736" y="6499"/>
                              </a:lnTo>
                              <a:lnTo>
                                <a:pt x="12043" y="2854"/>
                              </a:lnTo>
                              <a:lnTo>
                                <a:pt x="17731" y="674"/>
                              </a:lnTo>
                              <a:lnTo>
                                <a:pt x="23399" y="0"/>
                              </a:lnTo>
                              <a:close/>
                            </a:path>
                          </a:pathLst>
                        </a:custGeom>
                        <a:ln w="349" cap="flat">
                          <a:round/>
                        </a:ln>
                      </wps:spPr>
                      <wps:style>
                        <a:lnRef idx="1">
                          <a:srgbClr val="000000"/>
                        </a:lnRef>
                        <a:fillRef idx="1">
                          <a:srgbClr val="000000"/>
                        </a:fillRef>
                        <a:effectRef idx="0">
                          <a:scrgbClr r="0" g="0" b="0"/>
                        </a:effectRef>
                        <a:fontRef idx="none"/>
                      </wps:style>
                      <wps:bodyPr/>
                    </wps:wsp>
                    <wps:wsp>
                      <wps:cNvPr id="15443" name="Shape 15443"/>
                      <wps:cNvSpPr/>
                      <wps:spPr>
                        <a:xfrm>
                          <a:off x="5705155" y="283220"/>
                          <a:ext cx="19681" cy="45485"/>
                        </a:xfrm>
                        <a:custGeom>
                          <a:avLst/>
                          <a:gdLst/>
                          <a:ahLst/>
                          <a:cxnLst/>
                          <a:rect l="0" t="0" r="0" b="0"/>
                          <a:pathLst>
                            <a:path w="19681" h="45485">
                              <a:moveTo>
                                <a:pt x="12224" y="0"/>
                              </a:moveTo>
                              <a:lnTo>
                                <a:pt x="12224" y="38195"/>
                              </a:lnTo>
                              <a:lnTo>
                                <a:pt x="12595" y="39291"/>
                              </a:lnTo>
                              <a:lnTo>
                                <a:pt x="12944" y="40387"/>
                              </a:lnTo>
                              <a:lnTo>
                                <a:pt x="13293" y="41091"/>
                              </a:lnTo>
                              <a:lnTo>
                                <a:pt x="14363" y="41829"/>
                              </a:lnTo>
                              <a:lnTo>
                                <a:pt x="15412" y="42176"/>
                              </a:lnTo>
                              <a:lnTo>
                                <a:pt x="16842" y="42567"/>
                              </a:lnTo>
                              <a:lnTo>
                                <a:pt x="18261" y="42914"/>
                              </a:lnTo>
                              <a:lnTo>
                                <a:pt x="18960" y="43271"/>
                              </a:lnTo>
                              <a:lnTo>
                                <a:pt x="19331" y="43652"/>
                              </a:lnTo>
                              <a:lnTo>
                                <a:pt x="19681" y="44389"/>
                              </a:lnTo>
                              <a:lnTo>
                                <a:pt x="19681" y="44747"/>
                              </a:lnTo>
                              <a:lnTo>
                                <a:pt x="18960" y="45485"/>
                              </a:lnTo>
                              <a:lnTo>
                                <a:pt x="13643" y="45485"/>
                              </a:lnTo>
                              <a:lnTo>
                                <a:pt x="3019" y="45094"/>
                              </a:lnTo>
                              <a:lnTo>
                                <a:pt x="169" y="45094"/>
                              </a:lnTo>
                              <a:lnTo>
                                <a:pt x="0" y="45117"/>
                              </a:lnTo>
                              <a:lnTo>
                                <a:pt x="0" y="40543"/>
                              </a:lnTo>
                              <a:lnTo>
                                <a:pt x="169" y="39995"/>
                              </a:lnTo>
                              <a:lnTo>
                                <a:pt x="519" y="36372"/>
                              </a:lnTo>
                              <a:lnTo>
                                <a:pt x="519" y="13831"/>
                              </a:lnTo>
                              <a:lnTo>
                                <a:pt x="169" y="9817"/>
                              </a:lnTo>
                              <a:lnTo>
                                <a:pt x="0" y="8358"/>
                              </a:lnTo>
                              <a:lnTo>
                                <a:pt x="0" y="561"/>
                              </a:lnTo>
                              <a:lnTo>
                                <a:pt x="12224" y="0"/>
                              </a:lnTo>
                              <a:close/>
                            </a:path>
                          </a:pathLst>
                        </a:custGeom>
                        <a:ln w="349" cap="flat">
                          <a:round/>
                        </a:ln>
                      </wps:spPr>
                      <wps:style>
                        <a:lnRef idx="1">
                          <a:srgbClr val="000000"/>
                        </a:lnRef>
                        <a:fillRef idx="1">
                          <a:srgbClr val="000000"/>
                        </a:fillRef>
                        <a:effectRef idx="0">
                          <a:scrgbClr r="0" g="0" b="0"/>
                        </a:effectRef>
                        <a:fontRef idx="none"/>
                      </wps:style>
                      <wps:bodyPr/>
                    </wps:wsp>
                    <wps:wsp>
                      <wps:cNvPr id="15444" name="Shape 15444"/>
                      <wps:cNvSpPr/>
                      <wps:spPr>
                        <a:xfrm>
                          <a:off x="5705155" y="258107"/>
                          <a:ext cx="11524" cy="14916"/>
                        </a:xfrm>
                        <a:custGeom>
                          <a:avLst/>
                          <a:gdLst/>
                          <a:ahLst/>
                          <a:cxnLst/>
                          <a:rect l="0" t="0" r="0" b="0"/>
                          <a:pathLst>
                            <a:path w="11524" h="14916">
                              <a:moveTo>
                                <a:pt x="4417" y="0"/>
                              </a:moveTo>
                              <a:lnTo>
                                <a:pt x="6207" y="358"/>
                              </a:lnTo>
                              <a:lnTo>
                                <a:pt x="7987" y="1096"/>
                              </a:lnTo>
                              <a:lnTo>
                                <a:pt x="9406" y="2192"/>
                              </a:lnTo>
                              <a:lnTo>
                                <a:pt x="10455" y="4014"/>
                              </a:lnTo>
                              <a:lnTo>
                                <a:pt x="11175" y="5456"/>
                              </a:lnTo>
                              <a:lnTo>
                                <a:pt x="11524" y="7637"/>
                              </a:lnTo>
                              <a:lnTo>
                                <a:pt x="11175" y="9470"/>
                              </a:lnTo>
                              <a:lnTo>
                                <a:pt x="10455" y="11293"/>
                              </a:lnTo>
                              <a:lnTo>
                                <a:pt x="9406" y="12735"/>
                              </a:lnTo>
                              <a:lnTo>
                                <a:pt x="7987" y="13831"/>
                              </a:lnTo>
                              <a:lnTo>
                                <a:pt x="6207" y="14569"/>
                              </a:lnTo>
                              <a:lnTo>
                                <a:pt x="4417" y="14916"/>
                              </a:lnTo>
                              <a:lnTo>
                                <a:pt x="2299" y="14569"/>
                              </a:lnTo>
                              <a:lnTo>
                                <a:pt x="519" y="13831"/>
                              </a:lnTo>
                              <a:lnTo>
                                <a:pt x="0" y="13431"/>
                              </a:lnTo>
                              <a:lnTo>
                                <a:pt x="0" y="1496"/>
                              </a:lnTo>
                              <a:lnTo>
                                <a:pt x="519" y="1096"/>
                              </a:lnTo>
                              <a:lnTo>
                                <a:pt x="2299" y="358"/>
                              </a:lnTo>
                              <a:lnTo>
                                <a:pt x="4417" y="0"/>
                              </a:lnTo>
                              <a:close/>
                            </a:path>
                          </a:pathLst>
                        </a:custGeom>
                        <a:ln w="349" cap="flat">
                          <a:round/>
                        </a:ln>
                      </wps:spPr>
                      <wps:style>
                        <a:lnRef idx="1">
                          <a:srgbClr val="000000"/>
                        </a:lnRef>
                        <a:fillRef idx="1">
                          <a:srgbClr val="000000"/>
                        </a:fillRef>
                        <a:effectRef idx="0">
                          <a:scrgbClr r="0" g="0" b="0"/>
                        </a:effectRef>
                        <a:fontRef idx="none"/>
                      </wps:style>
                      <wps:bodyPr/>
                    </wps:wsp>
                    <wps:wsp>
                      <wps:cNvPr id="15445" name="Shape 15445"/>
                      <wps:cNvSpPr/>
                      <wps:spPr>
                        <a:xfrm>
                          <a:off x="5705155" y="163536"/>
                          <a:ext cx="25719" cy="46559"/>
                        </a:xfrm>
                        <a:custGeom>
                          <a:avLst/>
                          <a:gdLst/>
                          <a:ahLst/>
                          <a:cxnLst/>
                          <a:rect l="0" t="0" r="0" b="0"/>
                          <a:pathLst>
                            <a:path w="25719" h="46559">
                              <a:moveTo>
                                <a:pt x="1949" y="0"/>
                              </a:moveTo>
                              <a:lnTo>
                                <a:pt x="7605" y="704"/>
                              </a:lnTo>
                              <a:lnTo>
                                <a:pt x="12224" y="2180"/>
                              </a:lnTo>
                              <a:lnTo>
                                <a:pt x="13993" y="2918"/>
                              </a:lnTo>
                              <a:lnTo>
                                <a:pt x="15412" y="4003"/>
                              </a:lnTo>
                              <a:lnTo>
                                <a:pt x="16493" y="5445"/>
                              </a:lnTo>
                              <a:lnTo>
                                <a:pt x="17192" y="6541"/>
                              </a:lnTo>
                              <a:lnTo>
                                <a:pt x="17912" y="9806"/>
                              </a:lnTo>
                              <a:lnTo>
                                <a:pt x="18261" y="14558"/>
                              </a:lnTo>
                              <a:lnTo>
                                <a:pt x="18261" y="36719"/>
                              </a:lnTo>
                              <a:lnTo>
                                <a:pt x="18611" y="39280"/>
                              </a:lnTo>
                              <a:lnTo>
                                <a:pt x="18960" y="40375"/>
                              </a:lnTo>
                              <a:lnTo>
                                <a:pt x="19681" y="41113"/>
                              </a:lnTo>
                              <a:lnTo>
                                <a:pt x="20380" y="41818"/>
                              </a:lnTo>
                              <a:lnTo>
                                <a:pt x="24649" y="41818"/>
                              </a:lnTo>
                              <a:lnTo>
                                <a:pt x="24998" y="42198"/>
                              </a:lnTo>
                              <a:lnTo>
                                <a:pt x="25348" y="42556"/>
                              </a:lnTo>
                              <a:lnTo>
                                <a:pt x="25719" y="42914"/>
                              </a:lnTo>
                              <a:lnTo>
                                <a:pt x="25348" y="43652"/>
                              </a:lnTo>
                              <a:lnTo>
                                <a:pt x="24649" y="44378"/>
                              </a:lnTo>
                              <a:lnTo>
                                <a:pt x="24300" y="44378"/>
                              </a:lnTo>
                              <a:lnTo>
                                <a:pt x="23218" y="44736"/>
                              </a:lnTo>
                              <a:lnTo>
                                <a:pt x="21450" y="45094"/>
                              </a:lnTo>
                              <a:lnTo>
                                <a:pt x="19681" y="45474"/>
                              </a:lnTo>
                              <a:lnTo>
                                <a:pt x="15412" y="46178"/>
                              </a:lnTo>
                              <a:lnTo>
                                <a:pt x="11874" y="46559"/>
                              </a:lnTo>
                              <a:lnTo>
                                <a:pt x="10455" y="46178"/>
                              </a:lnTo>
                              <a:lnTo>
                                <a:pt x="9024" y="46178"/>
                              </a:lnTo>
                              <a:lnTo>
                                <a:pt x="7987" y="45832"/>
                              </a:lnTo>
                              <a:lnTo>
                                <a:pt x="7255" y="45094"/>
                              </a:lnTo>
                              <a:lnTo>
                                <a:pt x="6557" y="43998"/>
                              </a:lnTo>
                              <a:lnTo>
                                <a:pt x="5836" y="42556"/>
                              </a:lnTo>
                              <a:lnTo>
                                <a:pt x="5487" y="40375"/>
                              </a:lnTo>
                              <a:lnTo>
                                <a:pt x="2299" y="42914"/>
                              </a:lnTo>
                              <a:lnTo>
                                <a:pt x="0" y="44672"/>
                              </a:lnTo>
                              <a:lnTo>
                                <a:pt x="0" y="40123"/>
                              </a:lnTo>
                              <a:lnTo>
                                <a:pt x="519" y="40018"/>
                              </a:lnTo>
                              <a:lnTo>
                                <a:pt x="2299" y="39280"/>
                              </a:lnTo>
                              <a:lnTo>
                                <a:pt x="4067" y="37457"/>
                              </a:lnTo>
                              <a:lnTo>
                                <a:pt x="5487" y="35277"/>
                              </a:lnTo>
                              <a:lnTo>
                                <a:pt x="6207" y="32001"/>
                              </a:lnTo>
                              <a:lnTo>
                                <a:pt x="6557" y="27998"/>
                              </a:lnTo>
                              <a:lnTo>
                                <a:pt x="6557" y="24722"/>
                              </a:lnTo>
                              <a:lnTo>
                                <a:pt x="6207" y="19623"/>
                              </a:lnTo>
                              <a:lnTo>
                                <a:pt x="4067" y="21457"/>
                              </a:lnTo>
                              <a:lnTo>
                                <a:pt x="519" y="23637"/>
                              </a:lnTo>
                              <a:lnTo>
                                <a:pt x="0" y="23955"/>
                              </a:lnTo>
                              <a:lnTo>
                                <a:pt x="0" y="20066"/>
                              </a:lnTo>
                              <a:lnTo>
                                <a:pt x="169" y="20003"/>
                              </a:lnTo>
                              <a:lnTo>
                                <a:pt x="2648" y="18538"/>
                              </a:lnTo>
                              <a:lnTo>
                                <a:pt x="3718" y="17823"/>
                              </a:lnTo>
                              <a:lnTo>
                                <a:pt x="4788" y="17096"/>
                              </a:lnTo>
                              <a:lnTo>
                                <a:pt x="5487" y="15643"/>
                              </a:lnTo>
                              <a:lnTo>
                                <a:pt x="6207" y="14178"/>
                              </a:lnTo>
                              <a:lnTo>
                                <a:pt x="6557" y="12724"/>
                              </a:lnTo>
                              <a:lnTo>
                                <a:pt x="6557" y="8721"/>
                              </a:lnTo>
                              <a:lnTo>
                                <a:pt x="5836" y="6899"/>
                              </a:lnTo>
                              <a:lnTo>
                                <a:pt x="4788" y="5445"/>
                              </a:lnTo>
                              <a:lnTo>
                                <a:pt x="4067" y="4361"/>
                              </a:lnTo>
                              <a:lnTo>
                                <a:pt x="3019" y="3623"/>
                              </a:lnTo>
                              <a:lnTo>
                                <a:pt x="1600" y="3265"/>
                              </a:lnTo>
                              <a:lnTo>
                                <a:pt x="0" y="3265"/>
                              </a:lnTo>
                              <a:lnTo>
                                <a:pt x="0" y="204"/>
                              </a:lnTo>
                              <a:lnTo>
                                <a:pt x="1949" y="0"/>
                              </a:lnTo>
                              <a:close/>
                            </a:path>
                          </a:pathLst>
                        </a:custGeom>
                        <a:ln w="349" cap="flat">
                          <a:round/>
                        </a:ln>
                      </wps:spPr>
                      <wps:style>
                        <a:lnRef idx="1">
                          <a:srgbClr val="000000"/>
                        </a:lnRef>
                        <a:fillRef idx="1">
                          <a:srgbClr val="000000"/>
                        </a:fillRef>
                        <a:effectRef idx="0">
                          <a:scrgbClr r="0" g="0" b="0"/>
                        </a:effectRef>
                        <a:fontRef idx="none"/>
                      </wps:style>
                      <wps:bodyPr/>
                    </wps:wsp>
                    <wps:wsp>
                      <wps:cNvPr id="15446" name="Shape 15446"/>
                      <wps:cNvSpPr/>
                      <wps:spPr>
                        <a:xfrm>
                          <a:off x="5732992" y="150063"/>
                          <a:ext cx="21630" cy="59962"/>
                        </a:xfrm>
                        <a:custGeom>
                          <a:avLst/>
                          <a:gdLst/>
                          <a:ahLst/>
                          <a:cxnLst/>
                          <a:rect l="0" t="0" r="0" b="0"/>
                          <a:pathLst>
                            <a:path w="21630" h="59962">
                              <a:moveTo>
                                <a:pt x="18813" y="0"/>
                              </a:moveTo>
                              <a:lnTo>
                                <a:pt x="20210" y="0"/>
                              </a:lnTo>
                              <a:lnTo>
                                <a:pt x="20582" y="738"/>
                              </a:lnTo>
                              <a:lnTo>
                                <a:pt x="20931" y="1442"/>
                              </a:lnTo>
                              <a:lnTo>
                                <a:pt x="20931" y="14558"/>
                              </a:lnTo>
                              <a:lnTo>
                                <a:pt x="21630" y="14490"/>
                              </a:lnTo>
                              <a:lnTo>
                                <a:pt x="21630" y="19938"/>
                              </a:lnTo>
                              <a:lnTo>
                                <a:pt x="20931" y="20014"/>
                              </a:lnTo>
                              <a:lnTo>
                                <a:pt x="20210" y="42556"/>
                              </a:lnTo>
                              <a:lnTo>
                                <a:pt x="20582" y="46928"/>
                              </a:lnTo>
                              <a:lnTo>
                                <a:pt x="20931" y="49835"/>
                              </a:lnTo>
                              <a:lnTo>
                                <a:pt x="21280" y="51288"/>
                              </a:lnTo>
                              <a:lnTo>
                                <a:pt x="21630" y="51848"/>
                              </a:lnTo>
                              <a:lnTo>
                                <a:pt x="21630" y="59962"/>
                              </a:lnTo>
                              <a:lnTo>
                                <a:pt x="18431" y="59652"/>
                              </a:lnTo>
                              <a:lnTo>
                                <a:pt x="14893" y="58567"/>
                              </a:lnTo>
                              <a:lnTo>
                                <a:pt x="12426" y="56767"/>
                              </a:lnTo>
                              <a:lnTo>
                                <a:pt x="10275" y="53491"/>
                              </a:lnTo>
                              <a:lnTo>
                                <a:pt x="8855" y="49108"/>
                              </a:lnTo>
                              <a:lnTo>
                                <a:pt x="8506" y="42947"/>
                              </a:lnTo>
                              <a:lnTo>
                                <a:pt x="8855" y="20014"/>
                              </a:lnTo>
                              <a:lnTo>
                                <a:pt x="4619" y="19657"/>
                              </a:lnTo>
                              <a:lnTo>
                                <a:pt x="1769" y="19657"/>
                              </a:lnTo>
                              <a:lnTo>
                                <a:pt x="699" y="19276"/>
                              </a:lnTo>
                              <a:lnTo>
                                <a:pt x="0" y="18919"/>
                              </a:lnTo>
                              <a:lnTo>
                                <a:pt x="0" y="17476"/>
                              </a:lnTo>
                              <a:lnTo>
                                <a:pt x="1070" y="17096"/>
                              </a:lnTo>
                              <a:lnTo>
                                <a:pt x="2118" y="16392"/>
                              </a:lnTo>
                              <a:lnTo>
                                <a:pt x="6737" y="14916"/>
                              </a:lnTo>
                              <a:lnTo>
                                <a:pt x="10624" y="12735"/>
                              </a:lnTo>
                              <a:lnTo>
                                <a:pt x="14194" y="8721"/>
                              </a:lnTo>
                              <a:lnTo>
                                <a:pt x="17011" y="3656"/>
                              </a:lnTo>
                              <a:lnTo>
                                <a:pt x="17394" y="2180"/>
                              </a:lnTo>
                              <a:lnTo>
                                <a:pt x="18081" y="1096"/>
                              </a:lnTo>
                              <a:lnTo>
                                <a:pt x="18431" y="358"/>
                              </a:lnTo>
                              <a:lnTo>
                                <a:pt x="18813" y="0"/>
                              </a:lnTo>
                              <a:close/>
                            </a:path>
                          </a:pathLst>
                        </a:custGeom>
                        <a:ln w="349" cap="flat">
                          <a:round/>
                        </a:ln>
                      </wps:spPr>
                      <wps:style>
                        <a:lnRef idx="1">
                          <a:srgbClr val="000000"/>
                        </a:lnRef>
                        <a:fillRef idx="1">
                          <a:srgbClr val="000000"/>
                        </a:fillRef>
                        <a:effectRef idx="0">
                          <a:scrgbClr r="0" g="0" b="0"/>
                        </a:effectRef>
                        <a:fontRef idx="none"/>
                      </wps:style>
                      <wps:bodyPr/>
                    </wps:wsp>
                    <wps:wsp>
                      <wps:cNvPr id="15447" name="Shape 15447"/>
                      <wps:cNvSpPr/>
                      <wps:spPr>
                        <a:xfrm>
                          <a:off x="5754622" y="283220"/>
                          <a:ext cx="23769" cy="46130"/>
                        </a:xfrm>
                        <a:custGeom>
                          <a:avLst/>
                          <a:gdLst/>
                          <a:ahLst/>
                          <a:cxnLst/>
                          <a:rect l="0" t="0" r="0" b="0"/>
                          <a:pathLst>
                            <a:path w="23769" h="46130">
                              <a:moveTo>
                                <a:pt x="349" y="0"/>
                              </a:moveTo>
                              <a:lnTo>
                                <a:pt x="7108" y="716"/>
                              </a:lnTo>
                              <a:lnTo>
                                <a:pt x="12425" y="2538"/>
                              </a:lnTo>
                              <a:lnTo>
                                <a:pt x="17382" y="6194"/>
                              </a:lnTo>
                              <a:lnTo>
                                <a:pt x="20931" y="10555"/>
                              </a:lnTo>
                              <a:lnTo>
                                <a:pt x="23049" y="15620"/>
                              </a:lnTo>
                              <a:lnTo>
                                <a:pt x="23769" y="21815"/>
                              </a:lnTo>
                              <a:lnTo>
                                <a:pt x="23049" y="28009"/>
                              </a:lnTo>
                              <a:lnTo>
                                <a:pt x="20931" y="33454"/>
                              </a:lnTo>
                              <a:lnTo>
                                <a:pt x="17033" y="38553"/>
                              </a:lnTo>
                              <a:lnTo>
                                <a:pt x="12076" y="42914"/>
                              </a:lnTo>
                              <a:lnTo>
                                <a:pt x="6038" y="45094"/>
                              </a:lnTo>
                              <a:lnTo>
                                <a:pt x="0" y="46130"/>
                              </a:lnTo>
                              <a:lnTo>
                                <a:pt x="0" y="42822"/>
                              </a:lnTo>
                              <a:lnTo>
                                <a:pt x="349" y="42914"/>
                              </a:lnTo>
                              <a:lnTo>
                                <a:pt x="3188" y="42176"/>
                              </a:lnTo>
                              <a:lnTo>
                                <a:pt x="5688" y="40733"/>
                              </a:lnTo>
                              <a:lnTo>
                                <a:pt x="7457" y="37815"/>
                              </a:lnTo>
                              <a:lnTo>
                                <a:pt x="9226" y="32370"/>
                              </a:lnTo>
                              <a:lnTo>
                                <a:pt x="9925" y="25471"/>
                              </a:lnTo>
                              <a:lnTo>
                                <a:pt x="9226" y="17454"/>
                              </a:lnTo>
                              <a:lnTo>
                                <a:pt x="7108" y="10175"/>
                              </a:lnTo>
                              <a:lnTo>
                                <a:pt x="5339" y="6194"/>
                              </a:lnTo>
                              <a:lnTo>
                                <a:pt x="2489" y="3980"/>
                              </a:lnTo>
                              <a:lnTo>
                                <a:pt x="0" y="3431"/>
                              </a:lnTo>
                              <a:lnTo>
                                <a:pt x="0" y="42"/>
                              </a:lnTo>
                              <a:lnTo>
                                <a:pt x="349" y="0"/>
                              </a:lnTo>
                              <a:close/>
                            </a:path>
                          </a:pathLst>
                        </a:custGeom>
                        <a:ln w="349" cap="flat">
                          <a:round/>
                        </a:ln>
                      </wps:spPr>
                      <wps:style>
                        <a:lnRef idx="1">
                          <a:srgbClr val="000000"/>
                        </a:lnRef>
                        <a:fillRef idx="1">
                          <a:srgbClr val="000000"/>
                        </a:fillRef>
                        <a:effectRef idx="0">
                          <a:scrgbClr r="0" g="0" b="0"/>
                        </a:effectRef>
                        <a:fontRef idx="none"/>
                      </wps:style>
                      <wps:bodyPr/>
                    </wps:wsp>
                    <wps:wsp>
                      <wps:cNvPr id="15448" name="Shape 15448"/>
                      <wps:cNvSpPr/>
                      <wps:spPr>
                        <a:xfrm>
                          <a:off x="5783360" y="259305"/>
                          <a:ext cx="13828" cy="69400"/>
                        </a:xfrm>
                        <a:custGeom>
                          <a:avLst/>
                          <a:gdLst/>
                          <a:ahLst/>
                          <a:cxnLst/>
                          <a:rect l="0" t="0" r="0" b="0"/>
                          <a:pathLst>
                            <a:path w="13828" h="69400">
                              <a:moveTo>
                                <a:pt x="13828" y="0"/>
                              </a:moveTo>
                              <a:lnTo>
                                <a:pt x="13828" y="69009"/>
                              </a:lnTo>
                              <a:lnTo>
                                <a:pt x="9226" y="69009"/>
                              </a:lnTo>
                              <a:lnTo>
                                <a:pt x="4607" y="69400"/>
                              </a:lnTo>
                              <a:lnTo>
                                <a:pt x="1769" y="69400"/>
                              </a:lnTo>
                              <a:lnTo>
                                <a:pt x="1070" y="69009"/>
                              </a:lnTo>
                              <a:lnTo>
                                <a:pt x="698" y="68662"/>
                              </a:lnTo>
                              <a:lnTo>
                                <a:pt x="698" y="67567"/>
                              </a:lnTo>
                              <a:lnTo>
                                <a:pt x="1419" y="67186"/>
                              </a:lnTo>
                              <a:lnTo>
                                <a:pt x="2118" y="66829"/>
                              </a:lnTo>
                              <a:lnTo>
                                <a:pt x="3188" y="66482"/>
                              </a:lnTo>
                              <a:lnTo>
                                <a:pt x="4957" y="66482"/>
                              </a:lnTo>
                              <a:lnTo>
                                <a:pt x="6387" y="66091"/>
                              </a:lnTo>
                              <a:lnTo>
                                <a:pt x="7086" y="65744"/>
                              </a:lnTo>
                              <a:lnTo>
                                <a:pt x="7807" y="65006"/>
                              </a:lnTo>
                              <a:lnTo>
                                <a:pt x="8506" y="64302"/>
                              </a:lnTo>
                              <a:lnTo>
                                <a:pt x="8855" y="63206"/>
                              </a:lnTo>
                              <a:lnTo>
                                <a:pt x="8855" y="60645"/>
                              </a:lnTo>
                              <a:lnTo>
                                <a:pt x="9226" y="55927"/>
                              </a:lnTo>
                              <a:lnTo>
                                <a:pt x="8855" y="35555"/>
                              </a:lnTo>
                              <a:lnTo>
                                <a:pt x="8855" y="13718"/>
                              </a:lnTo>
                              <a:lnTo>
                                <a:pt x="8506" y="9715"/>
                              </a:lnTo>
                              <a:lnTo>
                                <a:pt x="8156" y="7177"/>
                              </a:lnTo>
                              <a:lnTo>
                                <a:pt x="7457" y="6439"/>
                              </a:lnTo>
                              <a:lnTo>
                                <a:pt x="6387" y="5734"/>
                              </a:lnTo>
                              <a:lnTo>
                                <a:pt x="4607" y="4996"/>
                              </a:lnTo>
                              <a:lnTo>
                                <a:pt x="2489" y="4258"/>
                              </a:lnTo>
                              <a:lnTo>
                                <a:pt x="1419" y="4258"/>
                              </a:lnTo>
                              <a:lnTo>
                                <a:pt x="349" y="3901"/>
                              </a:lnTo>
                              <a:lnTo>
                                <a:pt x="0" y="3174"/>
                              </a:lnTo>
                              <a:lnTo>
                                <a:pt x="0" y="2078"/>
                              </a:lnTo>
                              <a:lnTo>
                                <a:pt x="349" y="1720"/>
                              </a:lnTo>
                              <a:lnTo>
                                <a:pt x="1070" y="1720"/>
                              </a:lnTo>
                              <a:lnTo>
                                <a:pt x="2118" y="1340"/>
                              </a:lnTo>
                              <a:lnTo>
                                <a:pt x="3537" y="1340"/>
                              </a:lnTo>
                              <a:lnTo>
                                <a:pt x="12774" y="256"/>
                              </a:lnTo>
                              <a:lnTo>
                                <a:pt x="13828" y="0"/>
                              </a:lnTo>
                              <a:close/>
                            </a:path>
                          </a:pathLst>
                        </a:custGeom>
                        <a:ln w="349" cap="flat">
                          <a:round/>
                        </a:ln>
                      </wps:spPr>
                      <wps:style>
                        <a:lnRef idx="1">
                          <a:srgbClr val="000000"/>
                        </a:lnRef>
                        <a:fillRef idx="1">
                          <a:srgbClr val="000000"/>
                        </a:fillRef>
                        <a:effectRef idx="0">
                          <a:scrgbClr r="0" g="0" b="0"/>
                        </a:effectRef>
                        <a:fontRef idx="none"/>
                      </wps:style>
                      <wps:bodyPr/>
                    </wps:wsp>
                    <wps:wsp>
                      <wps:cNvPr id="15449" name="Shape 15449"/>
                      <wps:cNvSpPr/>
                      <wps:spPr>
                        <a:xfrm>
                          <a:off x="5754622" y="201910"/>
                          <a:ext cx="14543" cy="8184"/>
                        </a:xfrm>
                        <a:custGeom>
                          <a:avLst/>
                          <a:gdLst/>
                          <a:ahLst/>
                          <a:cxnLst/>
                          <a:rect l="0" t="0" r="0" b="0"/>
                          <a:pathLst>
                            <a:path w="14543" h="8184">
                              <a:moveTo>
                                <a:pt x="0" y="0"/>
                              </a:moveTo>
                              <a:lnTo>
                                <a:pt x="349" y="559"/>
                              </a:lnTo>
                              <a:lnTo>
                                <a:pt x="1419" y="1643"/>
                              </a:lnTo>
                              <a:lnTo>
                                <a:pt x="2489" y="2359"/>
                              </a:lnTo>
                              <a:lnTo>
                                <a:pt x="3920" y="3086"/>
                              </a:lnTo>
                              <a:lnTo>
                                <a:pt x="5688" y="3086"/>
                              </a:lnTo>
                              <a:lnTo>
                                <a:pt x="8527" y="2739"/>
                              </a:lnTo>
                              <a:lnTo>
                                <a:pt x="12425" y="559"/>
                              </a:lnTo>
                              <a:lnTo>
                                <a:pt x="12774" y="559"/>
                              </a:lnTo>
                              <a:lnTo>
                                <a:pt x="13495" y="179"/>
                              </a:lnTo>
                              <a:lnTo>
                                <a:pt x="13845" y="559"/>
                              </a:lnTo>
                              <a:lnTo>
                                <a:pt x="14194" y="905"/>
                              </a:lnTo>
                              <a:lnTo>
                                <a:pt x="14543" y="1263"/>
                              </a:lnTo>
                              <a:lnTo>
                                <a:pt x="14194" y="2001"/>
                              </a:lnTo>
                              <a:lnTo>
                                <a:pt x="13495" y="3086"/>
                              </a:lnTo>
                              <a:lnTo>
                                <a:pt x="12076" y="4181"/>
                              </a:lnTo>
                              <a:lnTo>
                                <a:pt x="10296" y="5277"/>
                              </a:lnTo>
                              <a:lnTo>
                                <a:pt x="6038" y="7458"/>
                              </a:lnTo>
                              <a:lnTo>
                                <a:pt x="720" y="8184"/>
                              </a:lnTo>
                              <a:lnTo>
                                <a:pt x="0" y="8115"/>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450" name="Shape 15450"/>
                      <wps:cNvSpPr/>
                      <wps:spPr>
                        <a:xfrm>
                          <a:off x="5754622" y="164240"/>
                          <a:ext cx="13495" cy="5760"/>
                        </a:xfrm>
                        <a:custGeom>
                          <a:avLst/>
                          <a:gdLst/>
                          <a:ahLst/>
                          <a:cxnLst/>
                          <a:rect l="0" t="0" r="0" b="0"/>
                          <a:pathLst>
                            <a:path w="13495" h="5760">
                              <a:moveTo>
                                <a:pt x="3188" y="0"/>
                              </a:moveTo>
                              <a:lnTo>
                                <a:pt x="10296" y="0"/>
                              </a:lnTo>
                              <a:lnTo>
                                <a:pt x="12076" y="380"/>
                              </a:lnTo>
                              <a:lnTo>
                                <a:pt x="13495" y="738"/>
                              </a:lnTo>
                              <a:lnTo>
                                <a:pt x="13124" y="2214"/>
                              </a:lnTo>
                              <a:lnTo>
                                <a:pt x="12774" y="3656"/>
                              </a:lnTo>
                              <a:lnTo>
                                <a:pt x="12425" y="4394"/>
                              </a:lnTo>
                              <a:lnTo>
                                <a:pt x="12076" y="4741"/>
                              </a:lnTo>
                              <a:lnTo>
                                <a:pt x="10296" y="5099"/>
                              </a:lnTo>
                              <a:lnTo>
                                <a:pt x="6038" y="5099"/>
                              </a:lnTo>
                              <a:lnTo>
                                <a:pt x="0" y="5760"/>
                              </a:lnTo>
                              <a:lnTo>
                                <a:pt x="0" y="312"/>
                              </a:lnTo>
                              <a:lnTo>
                                <a:pt x="3188" y="0"/>
                              </a:lnTo>
                              <a:close/>
                            </a:path>
                          </a:pathLst>
                        </a:custGeom>
                        <a:ln w="349" cap="flat">
                          <a:round/>
                        </a:ln>
                      </wps:spPr>
                      <wps:style>
                        <a:lnRef idx="1">
                          <a:srgbClr val="000000"/>
                        </a:lnRef>
                        <a:fillRef idx="1">
                          <a:srgbClr val="000000"/>
                        </a:fillRef>
                        <a:effectRef idx="0">
                          <a:scrgbClr r="0" g="0" b="0"/>
                        </a:effectRef>
                        <a:fontRef idx="none"/>
                      </wps:style>
                      <wps:bodyPr/>
                    </wps:wsp>
                    <wps:wsp>
                      <wps:cNvPr id="15451" name="Shape 15451"/>
                      <wps:cNvSpPr/>
                      <wps:spPr>
                        <a:xfrm>
                          <a:off x="5774854" y="164006"/>
                          <a:ext cx="22334" cy="46089"/>
                        </a:xfrm>
                        <a:custGeom>
                          <a:avLst/>
                          <a:gdLst/>
                          <a:ahLst/>
                          <a:cxnLst/>
                          <a:rect l="0" t="0" r="0" b="0"/>
                          <a:pathLst>
                            <a:path w="22334" h="46089">
                              <a:moveTo>
                                <a:pt x="22334" y="0"/>
                              </a:moveTo>
                              <a:lnTo>
                                <a:pt x="22334" y="2908"/>
                              </a:lnTo>
                              <a:lnTo>
                                <a:pt x="19151" y="3891"/>
                              </a:lnTo>
                              <a:lnTo>
                                <a:pt x="16662" y="6429"/>
                              </a:lnTo>
                              <a:lnTo>
                                <a:pt x="14893" y="11170"/>
                              </a:lnTo>
                              <a:lnTo>
                                <a:pt x="13812" y="17711"/>
                              </a:lnTo>
                              <a:lnTo>
                                <a:pt x="22334" y="17711"/>
                              </a:lnTo>
                              <a:lnTo>
                                <a:pt x="22334" y="21194"/>
                              </a:lnTo>
                              <a:lnTo>
                                <a:pt x="13463" y="21334"/>
                              </a:lnTo>
                              <a:lnTo>
                                <a:pt x="13463" y="23514"/>
                              </a:lnTo>
                              <a:lnTo>
                                <a:pt x="14543" y="30446"/>
                              </a:lnTo>
                              <a:lnTo>
                                <a:pt x="17011" y="35892"/>
                              </a:lnTo>
                              <a:lnTo>
                                <a:pt x="19501" y="38810"/>
                              </a:lnTo>
                              <a:lnTo>
                                <a:pt x="22334" y="40097"/>
                              </a:lnTo>
                              <a:lnTo>
                                <a:pt x="22334" y="46059"/>
                              </a:lnTo>
                              <a:lnTo>
                                <a:pt x="21968" y="46089"/>
                              </a:lnTo>
                              <a:lnTo>
                                <a:pt x="15592" y="45362"/>
                              </a:lnTo>
                              <a:lnTo>
                                <a:pt x="10275" y="43182"/>
                              </a:lnTo>
                              <a:lnTo>
                                <a:pt x="6005" y="39548"/>
                              </a:lnTo>
                              <a:lnTo>
                                <a:pt x="2817" y="35165"/>
                              </a:lnTo>
                              <a:lnTo>
                                <a:pt x="699" y="30089"/>
                              </a:lnTo>
                              <a:lnTo>
                                <a:pt x="0" y="24252"/>
                              </a:lnTo>
                              <a:lnTo>
                                <a:pt x="699" y="17711"/>
                              </a:lnTo>
                              <a:lnTo>
                                <a:pt x="3188" y="11874"/>
                              </a:lnTo>
                              <a:lnTo>
                                <a:pt x="6737" y="6809"/>
                              </a:lnTo>
                              <a:lnTo>
                                <a:pt x="11694" y="2795"/>
                              </a:lnTo>
                              <a:lnTo>
                                <a:pt x="17011" y="615"/>
                              </a:lnTo>
                              <a:lnTo>
                                <a:pt x="22334" y="0"/>
                              </a:lnTo>
                              <a:close/>
                            </a:path>
                          </a:pathLst>
                        </a:custGeom>
                        <a:ln w="349" cap="flat">
                          <a:round/>
                        </a:ln>
                      </wps:spPr>
                      <wps:style>
                        <a:lnRef idx="1">
                          <a:srgbClr val="000000"/>
                        </a:lnRef>
                        <a:fillRef idx="1">
                          <a:srgbClr val="000000"/>
                        </a:fillRef>
                        <a:effectRef idx="0">
                          <a:scrgbClr r="0" g="0" b="0"/>
                        </a:effectRef>
                        <a:fontRef idx="none"/>
                      </wps:style>
                      <wps:bodyPr/>
                    </wps:wsp>
                    <wps:wsp>
                      <wps:cNvPr id="15452" name="Shape 15452"/>
                      <wps:cNvSpPr/>
                      <wps:spPr>
                        <a:xfrm>
                          <a:off x="5817753" y="283278"/>
                          <a:ext cx="23600" cy="46131"/>
                        </a:xfrm>
                        <a:custGeom>
                          <a:avLst/>
                          <a:gdLst/>
                          <a:ahLst/>
                          <a:cxnLst/>
                          <a:rect l="0" t="0" r="0" b="0"/>
                          <a:pathLst>
                            <a:path w="23600" h="46131">
                              <a:moveTo>
                                <a:pt x="23600" y="0"/>
                              </a:moveTo>
                              <a:lnTo>
                                <a:pt x="23600" y="3339"/>
                              </a:lnTo>
                              <a:lnTo>
                                <a:pt x="23049" y="3218"/>
                              </a:lnTo>
                              <a:lnTo>
                                <a:pt x="20232" y="3576"/>
                              </a:lnTo>
                              <a:lnTo>
                                <a:pt x="18092" y="5398"/>
                              </a:lnTo>
                              <a:lnTo>
                                <a:pt x="15963" y="7936"/>
                              </a:lnTo>
                              <a:lnTo>
                                <a:pt x="14544" y="11581"/>
                              </a:lnTo>
                              <a:lnTo>
                                <a:pt x="13845" y="15953"/>
                              </a:lnTo>
                              <a:lnTo>
                                <a:pt x="13495" y="21399"/>
                              </a:lnTo>
                              <a:lnTo>
                                <a:pt x="13845" y="27213"/>
                              </a:lnTo>
                              <a:lnTo>
                                <a:pt x="14893" y="32311"/>
                              </a:lnTo>
                              <a:lnTo>
                                <a:pt x="16312" y="36672"/>
                              </a:lnTo>
                              <a:lnTo>
                                <a:pt x="18463" y="39937"/>
                              </a:lnTo>
                              <a:lnTo>
                                <a:pt x="20931" y="42117"/>
                              </a:lnTo>
                              <a:lnTo>
                                <a:pt x="23600" y="42735"/>
                              </a:lnTo>
                              <a:lnTo>
                                <a:pt x="23600" y="46042"/>
                              </a:lnTo>
                              <a:lnTo>
                                <a:pt x="23049" y="46131"/>
                              </a:lnTo>
                              <a:lnTo>
                                <a:pt x="17044" y="45427"/>
                              </a:lnTo>
                              <a:lnTo>
                                <a:pt x="11355" y="43213"/>
                              </a:lnTo>
                              <a:lnTo>
                                <a:pt x="6737" y="39937"/>
                              </a:lnTo>
                              <a:lnTo>
                                <a:pt x="3199" y="35230"/>
                              </a:lnTo>
                              <a:lnTo>
                                <a:pt x="731" y="29773"/>
                              </a:lnTo>
                              <a:lnTo>
                                <a:pt x="0" y="23232"/>
                              </a:lnTo>
                              <a:lnTo>
                                <a:pt x="1081" y="16658"/>
                              </a:lnTo>
                              <a:lnTo>
                                <a:pt x="3199" y="11201"/>
                              </a:lnTo>
                              <a:lnTo>
                                <a:pt x="7108" y="6483"/>
                              </a:lnTo>
                              <a:lnTo>
                                <a:pt x="12076" y="2838"/>
                              </a:lnTo>
                              <a:lnTo>
                                <a:pt x="17743" y="657"/>
                              </a:lnTo>
                              <a:lnTo>
                                <a:pt x="23600" y="0"/>
                              </a:lnTo>
                              <a:close/>
                            </a:path>
                          </a:pathLst>
                        </a:custGeom>
                        <a:ln w="349" cap="flat">
                          <a:round/>
                        </a:ln>
                      </wps:spPr>
                      <wps:style>
                        <a:lnRef idx="1">
                          <a:srgbClr val="000000"/>
                        </a:lnRef>
                        <a:fillRef idx="1">
                          <a:srgbClr val="000000"/>
                        </a:fillRef>
                        <a:effectRef idx="0">
                          <a:scrgbClr r="0" g="0" b="0"/>
                        </a:effectRef>
                        <a:fontRef idx="none"/>
                      </wps:style>
                      <wps:bodyPr/>
                    </wps:wsp>
                    <wps:wsp>
                      <wps:cNvPr id="15453" name="Shape 15453"/>
                      <wps:cNvSpPr/>
                      <wps:spPr>
                        <a:xfrm>
                          <a:off x="5797188" y="257760"/>
                          <a:ext cx="15259" cy="70945"/>
                        </a:xfrm>
                        <a:custGeom>
                          <a:avLst/>
                          <a:gdLst/>
                          <a:ahLst/>
                          <a:cxnLst/>
                          <a:rect l="0" t="0" r="0" b="0"/>
                          <a:pathLst>
                            <a:path w="15259" h="70945">
                              <a:moveTo>
                                <a:pt x="6371" y="0"/>
                              </a:moveTo>
                              <a:lnTo>
                                <a:pt x="6753" y="43271"/>
                              </a:lnTo>
                              <a:lnTo>
                                <a:pt x="6753" y="52731"/>
                              </a:lnTo>
                              <a:lnTo>
                                <a:pt x="7103" y="59294"/>
                              </a:lnTo>
                              <a:lnTo>
                                <a:pt x="7103" y="64013"/>
                              </a:lnTo>
                              <a:lnTo>
                                <a:pt x="7791" y="65846"/>
                              </a:lnTo>
                              <a:lnTo>
                                <a:pt x="8173" y="66931"/>
                              </a:lnTo>
                              <a:lnTo>
                                <a:pt x="9221" y="67289"/>
                              </a:lnTo>
                              <a:lnTo>
                                <a:pt x="10291" y="68027"/>
                              </a:lnTo>
                              <a:lnTo>
                                <a:pt x="11710" y="68027"/>
                              </a:lnTo>
                              <a:lnTo>
                                <a:pt x="13141" y="68373"/>
                              </a:lnTo>
                              <a:lnTo>
                                <a:pt x="14178" y="68373"/>
                              </a:lnTo>
                              <a:lnTo>
                                <a:pt x="14910" y="68731"/>
                              </a:lnTo>
                              <a:lnTo>
                                <a:pt x="15259" y="69469"/>
                              </a:lnTo>
                              <a:lnTo>
                                <a:pt x="15259" y="70207"/>
                              </a:lnTo>
                              <a:lnTo>
                                <a:pt x="14527" y="70554"/>
                              </a:lnTo>
                              <a:lnTo>
                                <a:pt x="13828" y="70945"/>
                              </a:lnTo>
                              <a:lnTo>
                                <a:pt x="11361" y="70945"/>
                              </a:lnTo>
                              <a:lnTo>
                                <a:pt x="1785" y="70554"/>
                              </a:lnTo>
                              <a:lnTo>
                                <a:pt x="0" y="70554"/>
                              </a:lnTo>
                              <a:lnTo>
                                <a:pt x="0" y="1545"/>
                              </a:lnTo>
                              <a:lnTo>
                                <a:pt x="6371" y="0"/>
                              </a:lnTo>
                              <a:close/>
                            </a:path>
                          </a:pathLst>
                        </a:custGeom>
                        <a:ln w="349" cap="flat">
                          <a:round/>
                        </a:ln>
                      </wps:spPr>
                      <wps:style>
                        <a:lnRef idx="1">
                          <a:srgbClr val="000000"/>
                        </a:lnRef>
                        <a:fillRef idx="1">
                          <a:srgbClr val="000000"/>
                        </a:fillRef>
                        <a:effectRef idx="0">
                          <a:scrgbClr r="0" g="0" b="0"/>
                        </a:effectRef>
                        <a:fontRef idx="none"/>
                      </wps:style>
                      <wps:bodyPr/>
                    </wps:wsp>
                    <wps:wsp>
                      <wps:cNvPr id="15454" name="Shape 15454"/>
                      <wps:cNvSpPr/>
                      <wps:spPr>
                        <a:xfrm>
                          <a:off x="5797188" y="198455"/>
                          <a:ext cx="19146" cy="11610"/>
                        </a:xfrm>
                        <a:custGeom>
                          <a:avLst/>
                          <a:gdLst/>
                          <a:ahLst/>
                          <a:cxnLst/>
                          <a:rect l="0" t="0" r="0" b="0"/>
                          <a:pathLst>
                            <a:path w="19146" h="11610">
                              <a:moveTo>
                                <a:pt x="17726" y="0"/>
                              </a:moveTo>
                              <a:lnTo>
                                <a:pt x="18447" y="358"/>
                              </a:lnTo>
                              <a:lnTo>
                                <a:pt x="18797" y="716"/>
                              </a:lnTo>
                              <a:lnTo>
                                <a:pt x="19146" y="1442"/>
                              </a:lnTo>
                              <a:lnTo>
                                <a:pt x="18797" y="2180"/>
                              </a:lnTo>
                              <a:lnTo>
                                <a:pt x="18447" y="3276"/>
                              </a:lnTo>
                              <a:lnTo>
                                <a:pt x="17377" y="4361"/>
                              </a:lnTo>
                              <a:lnTo>
                                <a:pt x="15958" y="5456"/>
                              </a:lnTo>
                              <a:lnTo>
                                <a:pt x="12759" y="7995"/>
                              </a:lnTo>
                              <a:lnTo>
                                <a:pt x="8522" y="10175"/>
                              </a:lnTo>
                              <a:lnTo>
                                <a:pt x="4253" y="11259"/>
                              </a:lnTo>
                              <a:lnTo>
                                <a:pt x="0" y="11610"/>
                              </a:lnTo>
                              <a:lnTo>
                                <a:pt x="0" y="5648"/>
                              </a:lnTo>
                              <a:lnTo>
                                <a:pt x="366" y="5814"/>
                              </a:lnTo>
                              <a:lnTo>
                                <a:pt x="3903" y="6541"/>
                              </a:lnTo>
                              <a:lnTo>
                                <a:pt x="10291" y="5099"/>
                              </a:lnTo>
                              <a:lnTo>
                                <a:pt x="15958" y="1096"/>
                              </a:lnTo>
                              <a:lnTo>
                                <a:pt x="16678" y="716"/>
                              </a:lnTo>
                              <a:lnTo>
                                <a:pt x="17377" y="358"/>
                              </a:lnTo>
                              <a:lnTo>
                                <a:pt x="17726" y="0"/>
                              </a:lnTo>
                              <a:close/>
                            </a:path>
                          </a:pathLst>
                        </a:custGeom>
                        <a:ln w="349" cap="flat">
                          <a:round/>
                        </a:ln>
                      </wps:spPr>
                      <wps:style>
                        <a:lnRef idx="1">
                          <a:srgbClr val="000000"/>
                        </a:lnRef>
                        <a:fillRef idx="1">
                          <a:srgbClr val="000000"/>
                        </a:fillRef>
                        <a:effectRef idx="0">
                          <a:scrgbClr r="0" g="0" b="0"/>
                        </a:effectRef>
                        <a:fontRef idx="none"/>
                      </wps:style>
                      <wps:bodyPr/>
                    </wps:wsp>
                    <wps:wsp>
                      <wps:cNvPr id="15455" name="Shape 15455"/>
                      <wps:cNvSpPr/>
                      <wps:spPr>
                        <a:xfrm>
                          <a:off x="5824140" y="183864"/>
                          <a:ext cx="17213" cy="26231"/>
                        </a:xfrm>
                        <a:custGeom>
                          <a:avLst/>
                          <a:gdLst/>
                          <a:ahLst/>
                          <a:cxnLst/>
                          <a:rect l="0" t="0" r="0" b="0"/>
                          <a:pathLst>
                            <a:path w="17213" h="26231">
                              <a:moveTo>
                                <a:pt x="17213" y="0"/>
                              </a:moveTo>
                              <a:lnTo>
                                <a:pt x="17213" y="3940"/>
                              </a:lnTo>
                              <a:lnTo>
                                <a:pt x="16313" y="4394"/>
                              </a:lnTo>
                              <a:lnTo>
                                <a:pt x="14893" y="5490"/>
                              </a:lnTo>
                              <a:lnTo>
                                <a:pt x="13474" y="6574"/>
                              </a:lnTo>
                              <a:lnTo>
                                <a:pt x="12775" y="7312"/>
                              </a:lnTo>
                              <a:lnTo>
                                <a:pt x="12076" y="8755"/>
                              </a:lnTo>
                              <a:lnTo>
                                <a:pt x="11356" y="10588"/>
                              </a:lnTo>
                              <a:lnTo>
                                <a:pt x="11356" y="14949"/>
                              </a:lnTo>
                              <a:lnTo>
                                <a:pt x="12076" y="16772"/>
                              </a:lnTo>
                              <a:lnTo>
                                <a:pt x="12775" y="18225"/>
                              </a:lnTo>
                              <a:lnTo>
                                <a:pt x="13845" y="19310"/>
                              </a:lnTo>
                              <a:lnTo>
                                <a:pt x="15264" y="19690"/>
                              </a:lnTo>
                              <a:lnTo>
                                <a:pt x="16313" y="20048"/>
                              </a:lnTo>
                              <a:lnTo>
                                <a:pt x="17213" y="19898"/>
                              </a:lnTo>
                              <a:lnTo>
                                <a:pt x="17213" y="24650"/>
                              </a:lnTo>
                              <a:lnTo>
                                <a:pt x="17044" y="24766"/>
                              </a:lnTo>
                              <a:lnTo>
                                <a:pt x="13845" y="25851"/>
                              </a:lnTo>
                              <a:lnTo>
                                <a:pt x="10657" y="26231"/>
                              </a:lnTo>
                              <a:lnTo>
                                <a:pt x="6388" y="25504"/>
                              </a:lnTo>
                              <a:lnTo>
                                <a:pt x="2850" y="22966"/>
                              </a:lnTo>
                              <a:lnTo>
                                <a:pt x="720" y="19310"/>
                              </a:lnTo>
                              <a:lnTo>
                                <a:pt x="0" y="15307"/>
                              </a:lnTo>
                              <a:lnTo>
                                <a:pt x="350" y="12031"/>
                              </a:lnTo>
                              <a:lnTo>
                                <a:pt x="1769" y="9146"/>
                              </a:lnTo>
                              <a:lnTo>
                                <a:pt x="2850" y="7312"/>
                              </a:lnTo>
                              <a:lnTo>
                                <a:pt x="4269" y="5870"/>
                              </a:lnTo>
                              <a:lnTo>
                                <a:pt x="6038" y="4752"/>
                              </a:lnTo>
                              <a:lnTo>
                                <a:pt x="9226" y="2952"/>
                              </a:lnTo>
                              <a:lnTo>
                                <a:pt x="14194" y="1129"/>
                              </a:lnTo>
                              <a:lnTo>
                                <a:pt x="17213" y="0"/>
                              </a:lnTo>
                              <a:close/>
                            </a:path>
                          </a:pathLst>
                        </a:custGeom>
                        <a:ln w="349" cap="flat">
                          <a:round/>
                        </a:ln>
                      </wps:spPr>
                      <wps:style>
                        <a:lnRef idx="1">
                          <a:srgbClr val="000000"/>
                        </a:lnRef>
                        <a:fillRef idx="1">
                          <a:srgbClr val="000000"/>
                        </a:fillRef>
                        <a:effectRef idx="0">
                          <a:scrgbClr r="0" g="0" b="0"/>
                        </a:effectRef>
                        <a:fontRef idx="none"/>
                      </wps:style>
                      <wps:bodyPr/>
                    </wps:wsp>
                    <wps:wsp>
                      <wps:cNvPr id="15456" name="Shape 15456"/>
                      <wps:cNvSpPr/>
                      <wps:spPr>
                        <a:xfrm>
                          <a:off x="5797188" y="163883"/>
                          <a:ext cx="20216" cy="21317"/>
                        </a:xfrm>
                        <a:custGeom>
                          <a:avLst/>
                          <a:gdLst/>
                          <a:ahLst/>
                          <a:cxnLst/>
                          <a:rect l="0" t="0" r="0" b="0"/>
                          <a:pathLst>
                            <a:path w="20216" h="21317">
                              <a:moveTo>
                                <a:pt x="1065" y="0"/>
                              </a:moveTo>
                              <a:lnTo>
                                <a:pt x="6753" y="738"/>
                              </a:lnTo>
                              <a:lnTo>
                                <a:pt x="11361" y="2918"/>
                              </a:lnTo>
                              <a:lnTo>
                                <a:pt x="15259" y="6194"/>
                              </a:lnTo>
                              <a:lnTo>
                                <a:pt x="18797" y="12735"/>
                              </a:lnTo>
                              <a:lnTo>
                                <a:pt x="20216" y="18572"/>
                              </a:lnTo>
                              <a:lnTo>
                                <a:pt x="20216" y="19657"/>
                              </a:lnTo>
                              <a:lnTo>
                                <a:pt x="19867" y="20372"/>
                              </a:lnTo>
                              <a:lnTo>
                                <a:pt x="19146" y="20752"/>
                              </a:lnTo>
                              <a:lnTo>
                                <a:pt x="17028" y="21110"/>
                              </a:lnTo>
                              <a:lnTo>
                                <a:pt x="13141" y="21110"/>
                              </a:lnTo>
                              <a:lnTo>
                                <a:pt x="0" y="21317"/>
                              </a:lnTo>
                              <a:lnTo>
                                <a:pt x="0" y="17834"/>
                              </a:lnTo>
                              <a:lnTo>
                                <a:pt x="17" y="17834"/>
                              </a:lnTo>
                              <a:lnTo>
                                <a:pt x="4602" y="17476"/>
                              </a:lnTo>
                              <a:lnTo>
                                <a:pt x="7103" y="17096"/>
                              </a:lnTo>
                              <a:lnTo>
                                <a:pt x="7791" y="16392"/>
                              </a:lnTo>
                              <a:lnTo>
                                <a:pt x="8173" y="15296"/>
                              </a:lnTo>
                              <a:lnTo>
                                <a:pt x="8522" y="13831"/>
                              </a:lnTo>
                              <a:lnTo>
                                <a:pt x="7791" y="9817"/>
                              </a:lnTo>
                              <a:lnTo>
                                <a:pt x="6022" y="6194"/>
                              </a:lnTo>
                              <a:lnTo>
                                <a:pt x="4602" y="4752"/>
                              </a:lnTo>
                              <a:lnTo>
                                <a:pt x="3554" y="3656"/>
                              </a:lnTo>
                              <a:lnTo>
                                <a:pt x="2135" y="3276"/>
                              </a:lnTo>
                              <a:lnTo>
                                <a:pt x="366" y="2918"/>
                              </a:lnTo>
                              <a:lnTo>
                                <a:pt x="0" y="3031"/>
                              </a:lnTo>
                              <a:lnTo>
                                <a:pt x="0" y="123"/>
                              </a:lnTo>
                              <a:lnTo>
                                <a:pt x="1065" y="0"/>
                              </a:lnTo>
                              <a:close/>
                            </a:path>
                          </a:pathLst>
                        </a:custGeom>
                        <a:ln w="349" cap="flat">
                          <a:round/>
                        </a:ln>
                      </wps:spPr>
                      <wps:style>
                        <a:lnRef idx="1">
                          <a:srgbClr val="000000"/>
                        </a:lnRef>
                        <a:fillRef idx="1">
                          <a:srgbClr val="000000"/>
                        </a:fillRef>
                        <a:effectRef idx="0">
                          <a:scrgbClr r="0" g="0" b="0"/>
                        </a:effectRef>
                        <a:fontRef idx="none"/>
                      </wps:style>
                      <wps:bodyPr/>
                    </wps:wsp>
                    <wps:wsp>
                      <wps:cNvPr id="15457" name="Shape 15457"/>
                      <wps:cNvSpPr/>
                      <wps:spPr>
                        <a:xfrm>
                          <a:off x="5825909" y="163776"/>
                          <a:ext cx="15444" cy="14318"/>
                        </a:xfrm>
                        <a:custGeom>
                          <a:avLst/>
                          <a:gdLst/>
                          <a:ahLst/>
                          <a:cxnLst/>
                          <a:rect l="0" t="0" r="0" b="0"/>
                          <a:pathLst>
                            <a:path w="15444" h="14318">
                              <a:moveTo>
                                <a:pt x="15444" y="0"/>
                              </a:moveTo>
                              <a:lnTo>
                                <a:pt x="15444" y="3025"/>
                              </a:lnTo>
                              <a:lnTo>
                                <a:pt x="14893" y="3025"/>
                              </a:lnTo>
                              <a:lnTo>
                                <a:pt x="13845" y="3763"/>
                              </a:lnTo>
                              <a:lnTo>
                                <a:pt x="12775" y="4478"/>
                              </a:lnTo>
                              <a:lnTo>
                                <a:pt x="12076" y="5205"/>
                              </a:lnTo>
                              <a:lnTo>
                                <a:pt x="11705" y="6659"/>
                              </a:lnTo>
                              <a:lnTo>
                                <a:pt x="11356" y="8481"/>
                              </a:lnTo>
                              <a:lnTo>
                                <a:pt x="9936" y="11757"/>
                              </a:lnTo>
                              <a:lnTo>
                                <a:pt x="8156" y="13938"/>
                              </a:lnTo>
                              <a:lnTo>
                                <a:pt x="4968" y="14318"/>
                              </a:lnTo>
                              <a:lnTo>
                                <a:pt x="3920" y="14318"/>
                              </a:lnTo>
                              <a:lnTo>
                                <a:pt x="2500" y="13938"/>
                              </a:lnTo>
                              <a:lnTo>
                                <a:pt x="1431" y="13200"/>
                              </a:lnTo>
                              <a:lnTo>
                                <a:pt x="731" y="12104"/>
                              </a:lnTo>
                              <a:lnTo>
                                <a:pt x="349" y="11019"/>
                              </a:lnTo>
                              <a:lnTo>
                                <a:pt x="0" y="9566"/>
                              </a:lnTo>
                              <a:lnTo>
                                <a:pt x="731" y="6659"/>
                              </a:lnTo>
                              <a:lnTo>
                                <a:pt x="2500" y="4120"/>
                              </a:lnTo>
                              <a:lnTo>
                                <a:pt x="5339" y="2287"/>
                              </a:lnTo>
                              <a:lnTo>
                                <a:pt x="11006" y="464"/>
                              </a:lnTo>
                              <a:lnTo>
                                <a:pt x="15444" y="0"/>
                              </a:lnTo>
                              <a:close/>
                            </a:path>
                          </a:pathLst>
                        </a:custGeom>
                        <a:ln w="349" cap="flat">
                          <a:round/>
                        </a:ln>
                      </wps:spPr>
                      <wps:style>
                        <a:lnRef idx="1">
                          <a:srgbClr val="000000"/>
                        </a:lnRef>
                        <a:fillRef idx="1">
                          <a:srgbClr val="000000"/>
                        </a:fillRef>
                        <a:effectRef idx="0">
                          <a:scrgbClr r="0" g="0" b="0"/>
                        </a:effectRef>
                        <a:fontRef idx="none"/>
                      </wps:style>
                      <wps:bodyPr/>
                    </wps:wsp>
                    <wps:wsp>
                      <wps:cNvPr id="15458" name="Shape 15458"/>
                      <wps:cNvSpPr/>
                      <wps:spPr>
                        <a:xfrm>
                          <a:off x="5841354" y="283220"/>
                          <a:ext cx="23950" cy="46100"/>
                        </a:xfrm>
                        <a:custGeom>
                          <a:avLst/>
                          <a:gdLst/>
                          <a:ahLst/>
                          <a:cxnLst/>
                          <a:rect l="0" t="0" r="0" b="0"/>
                          <a:pathLst>
                            <a:path w="23950" h="46100">
                              <a:moveTo>
                                <a:pt x="519" y="0"/>
                              </a:moveTo>
                              <a:lnTo>
                                <a:pt x="6906" y="716"/>
                              </a:lnTo>
                              <a:lnTo>
                                <a:pt x="12595" y="2538"/>
                              </a:lnTo>
                              <a:lnTo>
                                <a:pt x="17191" y="6194"/>
                              </a:lnTo>
                              <a:lnTo>
                                <a:pt x="21100" y="10555"/>
                              </a:lnTo>
                              <a:lnTo>
                                <a:pt x="23219" y="15620"/>
                              </a:lnTo>
                              <a:lnTo>
                                <a:pt x="23950" y="21815"/>
                              </a:lnTo>
                              <a:lnTo>
                                <a:pt x="23219" y="28009"/>
                              </a:lnTo>
                              <a:lnTo>
                                <a:pt x="20751" y="33454"/>
                              </a:lnTo>
                              <a:lnTo>
                                <a:pt x="16842" y="38553"/>
                              </a:lnTo>
                              <a:lnTo>
                                <a:pt x="11874" y="42914"/>
                              </a:lnTo>
                              <a:lnTo>
                                <a:pt x="6207" y="45094"/>
                              </a:lnTo>
                              <a:lnTo>
                                <a:pt x="0" y="46100"/>
                              </a:lnTo>
                              <a:lnTo>
                                <a:pt x="0" y="42794"/>
                              </a:lnTo>
                              <a:lnTo>
                                <a:pt x="519" y="42914"/>
                              </a:lnTo>
                              <a:lnTo>
                                <a:pt x="3368" y="42176"/>
                              </a:lnTo>
                              <a:lnTo>
                                <a:pt x="5836" y="40733"/>
                              </a:lnTo>
                              <a:lnTo>
                                <a:pt x="7605" y="37815"/>
                              </a:lnTo>
                              <a:lnTo>
                                <a:pt x="9406" y="32370"/>
                              </a:lnTo>
                              <a:lnTo>
                                <a:pt x="10106" y="25471"/>
                              </a:lnTo>
                              <a:lnTo>
                                <a:pt x="9406" y="17454"/>
                              </a:lnTo>
                              <a:lnTo>
                                <a:pt x="7255" y="10175"/>
                              </a:lnTo>
                              <a:lnTo>
                                <a:pt x="5137" y="6194"/>
                              </a:lnTo>
                              <a:lnTo>
                                <a:pt x="2648" y="3980"/>
                              </a:lnTo>
                              <a:lnTo>
                                <a:pt x="0" y="3397"/>
                              </a:lnTo>
                              <a:lnTo>
                                <a:pt x="0" y="58"/>
                              </a:lnTo>
                              <a:lnTo>
                                <a:pt x="519" y="0"/>
                              </a:lnTo>
                              <a:close/>
                            </a:path>
                          </a:pathLst>
                        </a:custGeom>
                        <a:ln w="349" cap="flat">
                          <a:round/>
                        </a:ln>
                      </wps:spPr>
                      <wps:style>
                        <a:lnRef idx="1">
                          <a:srgbClr val="000000"/>
                        </a:lnRef>
                        <a:fillRef idx="1">
                          <a:srgbClr val="000000"/>
                        </a:fillRef>
                        <a:effectRef idx="0">
                          <a:scrgbClr r="0" g="0" b="0"/>
                        </a:effectRef>
                        <a:fontRef idx="none"/>
                      </wps:style>
                      <wps:bodyPr/>
                    </wps:wsp>
                    <wps:wsp>
                      <wps:cNvPr id="15459" name="Shape 15459"/>
                      <wps:cNvSpPr/>
                      <wps:spPr>
                        <a:xfrm>
                          <a:off x="5841354" y="163536"/>
                          <a:ext cx="26418" cy="46559"/>
                        </a:xfrm>
                        <a:custGeom>
                          <a:avLst/>
                          <a:gdLst/>
                          <a:ahLst/>
                          <a:cxnLst/>
                          <a:rect l="0" t="0" r="0" b="0"/>
                          <a:pathLst>
                            <a:path w="26418" h="46559">
                              <a:moveTo>
                                <a:pt x="2298" y="0"/>
                              </a:moveTo>
                              <a:lnTo>
                                <a:pt x="8337" y="704"/>
                              </a:lnTo>
                              <a:lnTo>
                                <a:pt x="12595" y="2180"/>
                              </a:lnTo>
                              <a:lnTo>
                                <a:pt x="14374" y="2918"/>
                              </a:lnTo>
                              <a:lnTo>
                                <a:pt x="15761" y="4003"/>
                              </a:lnTo>
                              <a:lnTo>
                                <a:pt x="16842" y="5445"/>
                              </a:lnTo>
                              <a:lnTo>
                                <a:pt x="17562" y="6541"/>
                              </a:lnTo>
                              <a:lnTo>
                                <a:pt x="18610" y="9806"/>
                              </a:lnTo>
                              <a:lnTo>
                                <a:pt x="18960" y="14558"/>
                              </a:lnTo>
                              <a:lnTo>
                                <a:pt x="18610" y="26902"/>
                              </a:lnTo>
                              <a:lnTo>
                                <a:pt x="18960" y="32358"/>
                              </a:lnTo>
                              <a:lnTo>
                                <a:pt x="18960" y="36719"/>
                              </a:lnTo>
                              <a:lnTo>
                                <a:pt x="19331" y="39280"/>
                              </a:lnTo>
                              <a:lnTo>
                                <a:pt x="19681" y="40375"/>
                              </a:lnTo>
                              <a:lnTo>
                                <a:pt x="20379" y="41113"/>
                              </a:lnTo>
                              <a:lnTo>
                                <a:pt x="21100" y="41818"/>
                              </a:lnTo>
                              <a:lnTo>
                                <a:pt x="24998" y="41818"/>
                              </a:lnTo>
                              <a:lnTo>
                                <a:pt x="25719" y="42198"/>
                              </a:lnTo>
                              <a:lnTo>
                                <a:pt x="26068" y="42556"/>
                              </a:lnTo>
                              <a:lnTo>
                                <a:pt x="26418" y="42914"/>
                              </a:lnTo>
                              <a:lnTo>
                                <a:pt x="26068" y="43652"/>
                              </a:lnTo>
                              <a:lnTo>
                                <a:pt x="25347" y="44378"/>
                              </a:lnTo>
                              <a:lnTo>
                                <a:pt x="24649" y="44378"/>
                              </a:lnTo>
                              <a:lnTo>
                                <a:pt x="23568" y="44736"/>
                              </a:lnTo>
                              <a:lnTo>
                                <a:pt x="22148" y="45094"/>
                              </a:lnTo>
                              <a:lnTo>
                                <a:pt x="20379" y="45474"/>
                              </a:lnTo>
                              <a:lnTo>
                                <a:pt x="16143" y="46178"/>
                              </a:lnTo>
                              <a:lnTo>
                                <a:pt x="12595" y="46559"/>
                              </a:lnTo>
                              <a:lnTo>
                                <a:pt x="10804" y="46178"/>
                              </a:lnTo>
                              <a:lnTo>
                                <a:pt x="9756" y="46178"/>
                              </a:lnTo>
                              <a:lnTo>
                                <a:pt x="8686" y="45832"/>
                              </a:lnTo>
                              <a:lnTo>
                                <a:pt x="7605" y="45094"/>
                              </a:lnTo>
                              <a:lnTo>
                                <a:pt x="6906" y="43998"/>
                              </a:lnTo>
                              <a:lnTo>
                                <a:pt x="6557" y="42556"/>
                              </a:lnTo>
                              <a:lnTo>
                                <a:pt x="6207" y="40375"/>
                              </a:lnTo>
                              <a:lnTo>
                                <a:pt x="3019" y="42914"/>
                              </a:lnTo>
                              <a:lnTo>
                                <a:pt x="0" y="44978"/>
                              </a:lnTo>
                              <a:lnTo>
                                <a:pt x="0" y="40226"/>
                              </a:lnTo>
                              <a:lnTo>
                                <a:pt x="1250" y="40018"/>
                              </a:lnTo>
                              <a:lnTo>
                                <a:pt x="3019" y="39280"/>
                              </a:lnTo>
                              <a:lnTo>
                                <a:pt x="4788" y="37457"/>
                              </a:lnTo>
                              <a:lnTo>
                                <a:pt x="6207" y="35277"/>
                              </a:lnTo>
                              <a:lnTo>
                                <a:pt x="6906" y="32001"/>
                              </a:lnTo>
                              <a:lnTo>
                                <a:pt x="7255" y="27998"/>
                              </a:lnTo>
                              <a:lnTo>
                                <a:pt x="7255" y="24722"/>
                              </a:lnTo>
                              <a:lnTo>
                                <a:pt x="6906" y="19623"/>
                              </a:lnTo>
                              <a:lnTo>
                                <a:pt x="4788" y="21457"/>
                              </a:lnTo>
                              <a:lnTo>
                                <a:pt x="1250" y="23637"/>
                              </a:lnTo>
                              <a:lnTo>
                                <a:pt x="0" y="24268"/>
                              </a:lnTo>
                              <a:lnTo>
                                <a:pt x="0" y="20328"/>
                              </a:lnTo>
                              <a:lnTo>
                                <a:pt x="868" y="20003"/>
                              </a:lnTo>
                              <a:lnTo>
                                <a:pt x="3368" y="18538"/>
                              </a:lnTo>
                              <a:lnTo>
                                <a:pt x="4417" y="17823"/>
                              </a:lnTo>
                              <a:lnTo>
                                <a:pt x="5486" y="17096"/>
                              </a:lnTo>
                              <a:lnTo>
                                <a:pt x="6207" y="15643"/>
                              </a:lnTo>
                              <a:lnTo>
                                <a:pt x="6906" y="14178"/>
                              </a:lnTo>
                              <a:lnTo>
                                <a:pt x="7255" y="12724"/>
                              </a:lnTo>
                              <a:lnTo>
                                <a:pt x="7255" y="10544"/>
                              </a:lnTo>
                              <a:lnTo>
                                <a:pt x="6906" y="8721"/>
                              </a:lnTo>
                              <a:lnTo>
                                <a:pt x="6557" y="6899"/>
                              </a:lnTo>
                              <a:lnTo>
                                <a:pt x="5486" y="5445"/>
                              </a:lnTo>
                              <a:lnTo>
                                <a:pt x="4788" y="4361"/>
                              </a:lnTo>
                              <a:lnTo>
                                <a:pt x="3718" y="3623"/>
                              </a:lnTo>
                              <a:lnTo>
                                <a:pt x="2298" y="3265"/>
                              </a:lnTo>
                              <a:lnTo>
                                <a:pt x="0" y="3265"/>
                              </a:lnTo>
                              <a:lnTo>
                                <a:pt x="0" y="240"/>
                              </a:lnTo>
                              <a:lnTo>
                                <a:pt x="2298" y="0"/>
                              </a:lnTo>
                              <a:close/>
                            </a:path>
                          </a:pathLst>
                        </a:custGeom>
                        <a:ln w="349" cap="flat">
                          <a:round/>
                        </a:ln>
                      </wps:spPr>
                      <wps:style>
                        <a:lnRef idx="1">
                          <a:srgbClr val="000000"/>
                        </a:lnRef>
                        <a:fillRef idx="1">
                          <a:srgbClr val="000000"/>
                        </a:fillRef>
                        <a:effectRef idx="0">
                          <a:scrgbClr r="0" g="0" b="0"/>
                        </a:effectRef>
                        <a:fontRef idx="none"/>
                      </wps:style>
                      <wps:bodyPr/>
                    </wps:wsp>
                    <wps:wsp>
                      <wps:cNvPr id="15460" name="Shape 15460"/>
                      <wps:cNvSpPr/>
                      <wps:spPr>
                        <a:xfrm>
                          <a:off x="5447819" y="402535"/>
                          <a:ext cx="26969" cy="45829"/>
                        </a:xfrm>
                        <a:custGeom>
                          <a:avLst/>
                          <a:gdLst/>
                          <a:ahLst/>
                          <a:cxnLst/>
                          <a:rect l="0" t="0" r="0" b="0"/>
                          <a:pathLst>
                            <a:path w="26969" h="45829">
                              <a:moveTo>
                                <a:pt x="19512" y="0"/>
                              </a:moveTo>
                              <a:lnTo>
                                <a:pt x="19512" y="39667"/>
                              </a:lnTo>
                              <a:lnTo>
                                <a:pt x="19861" y="40375"/>
                              </a:lnTo>
                              <a:lnTo>
                                <a:pt x="20581" y="41111"/>
                              </a:lnTo>
                              <a:lnTo>
                                <a:pt x="21280" y="41848"/>
                              </a:lnTo>
                              <a:lnTo>
                                <a:pt x="22700" y="42557"/>
                              </a:lnTo>
                              <a:lnTo>
                                <a:pt x="24130" y="42557"/>
                              </a:lnTo>
                              <a:lnTo>
                                <a:pt x="25200" y="42938"/>
                              </a:lnTo>
                              <a:lnTo>
                                <a:pt x="26248" y="43293"/>
                              </a:lnTo>
                              <a:lnTo>
                                <a:pt x="26598" y="43647"/>
                              </a:lnTo>
                              <a:lnTo>
                                <a:pt x="26969" y="44383"/>
                              </a:lnTo>
                              <a:lnTo>
                                <a:pt x="26598" y="45120"/>
                              </a:lnTo>
                              <a:lnTo>
                                <a:pt x="26248" y="45474"/>
                              </a:lnTo>
                              <a:lnTo>
                                <a:pt x="25550" y="45829"/>
                              </a:lnTo>
                              <a:lnTo>
                                <a:pt x="22700" y="45829"/>
                              </a:lnTo>
                              <a:lnTo>
                                <a:pt x="20931" y="45474"/>
                              </a:lnTo>
                              <a:lnTo>
                                <a:pt x="9936" y="45120"/>
                              </a:lnTo>
                              <a:lnTo>
                                <a:pt x="7457" y="45474"/>
                              </a:lnTo>
                              <a:lnTo>
                                <a:pt x="4618" y="45474"/>
                              </a:lnTo>
                              <a:lnTo>
                                <a:pt x="3199" y="45829"/>
                              </a:lnTo>
                              <a:lnTo>
                                <a:pt x="2500" y="45829"/>
                              </a:lnTo>
                              <a:lnTo>
                                <a:pt x="1430" y="45474"/>
                              </a:lnTo>
                              <a:lnTo>
                                <a:pt x="699" y="45474"/>
                              </a:lnTo>
                              <a:lnTo>
                                <a:pt x="349" y="45120"/>
                              </a:lnTo>
                              <a:lnTo>
                                <a:pt x="0" y="44383"/>
                              </a:lnTo>
                              <a:lnTo>
                                <a:pt x="349" y="43647"/>
                              </a:lnTo>
                              <a:lnTo>
                                <a:pt x="699" y="43293"/>
                              </a:lnTo>
                              <a:lnTo>
                                <a:pt x="1769" y="42938"/>
                              </a:lnTo>
                              <a:lnTo>
                                <a:pt x="3199" y="42557"/>
                              </a:lnTo>
                              <a:lnTo>
                                <a:pt x="4618" y="42557"/>
                              </a:lnTo>
                              <a:lnTo>
                                <a:pt x="6038" y="41848"/>
                              </a:lnTo>
                              <a:lnTo>
                                <a:pt x="6737" y="41111"/>
                              </a:lnTo>
                              <a:lnTo>
                                <a:pt x="7457" y="40021"/>
                              </a:lnTo>
                              <a:lnTo>
                                <a:pt x="7807" y="36749"/>
                              </a:lnTo>
                              <a:lnTo>
                                <a:pt x="7807" y="22190"/>
                              </a:lnTo>
                              <a:lnTo>
                                <a:pt x="7457" y="14200"/>
                              </a:lnTo>
                              <a:lnTo>
                                <a:pt x="7457" y="9817"/>
                              </a:lnTo>
                              <a:lnTo>
                                <a:pt x="7086" y="6921"/>
                              </a:lnTo>
                              <a:lnTo>
                                <a:pt x="6387" y="5445"/>
                              </a:lnTo>
                              <a:lnTo>
                                <a:pt x="5688" y="4741"/>
                              </a:lnTo>
                              <a:lnTo>
                                <a:pt x="4269" y="4361"/>
                              </a:lnTo>
                              <a:lnTo>
                                <a:pt x="2500" y="4003"/>
                              </a:lnTo>
                              <a:lnTo>
                                <a:pt x="1430" y="3645"/>
                              </a:lnTo>
                              <a:lnTo>
                                <a:pt x="699" y="3645"/>
                              </a:lnTo>
                              <a:lnTo>
                                <a:pt x="349" y="2918"/>
                              </a:lnTo>
                              <a:lnTo>
                                <a:pt x="0" y="2561"/>
                              </a:lnTo>
                              <a:lnTo>
                                <a:pt x="349" y="1823"/>
                              </a:lnTo>
                              <a:lnTo>
                                <a:pt x="699" y="1465"/>
                              </a:lnTo>
                              <a:lnTo>
                                <a:pt x="1430" y="1085"/>
                              </a:lnTo>
                              <a:lnTo>
                                <a:pt x="3549" y="1085"/>
                              </a:lnTo>
                              <a:lnTo>
                                <a:pt x="19512" y="0"/>
                              </a:lnTo>
                              <a:close/>
                            </a:path>
                          </a:pathLst>
                        </a:custGeom>
                        <a:ln w="349" cap="flat">
                          <a:round/>
                        </a:ln>
                      </wps:spPr>
                      <wps:style>
                        <a:lnRef idx="1">
                          <a:srgbClr val="000000"/>
                        </a:lnRef>
                        <a:fillRef idx="1">
                          <a:srgbClr val="000000"/>
                        </a:fillRef>
                        <a:effectRef idx="0">
                          <a:scrgbClr r="0" g="0" b="0"/>
                        </a:effectRef>
                        <a:fontRef idx="none"/>
                      </wps:style>
                      <wps:bodyPr/>
                    </wps:wsp>
                    <wps:wsp>
                      <wps:cNvPr id="15461" name="Shape 15461"/>
                      <wps:cNvSpPr/>
                      <wps:spPr>
                        <a:xfrm>
                          <a:off x="5407388" y="402535"/>
                          <a:ext cx="34044" cy="46210"/>
                        </a:xfrm>
                        <a:custGeom>
                          <a:avLst/>
                          <a:gdLst/>
                          <a:ahLst/>
                          <a:cxnLst/>
                          <a:rect l="0" t="0" r="0" b="0"/>
                          <a:pathLst>
                            <a:path w="34044" h="46210">
                              <a:moveTo>
                                <a:pt x="15963" y="0"/>
                              </a:moveTo>
                              <a:lnTo>
                                <a:pt x="20931" y="738"/>
                              </a:lnTo>
                              <a:lnTo>
                                <a:pt x="26238" y="3265"/>
                              </a:lnTo>
                              <a:lnTo>
                                <a:pt x="26620" y="3645"/>
                              </a:lnTo>
                              <a:lnTo>
                                <a:pt x="27668" y="3645"/>
                              </a:lnTo>
                              <a:lnTo>
                                <a:pt x="28006" y="2918"/>
                              </a:lnTo>
                              <a:lnTo>
                                <a:pt x="28388" y="2561"/>
                              </a:lnTo>
                              <a:lnTo>
                                <a:pt x="28738" y="1823"/>
                              </a:lnTo>
                              <a:lnTo>
                                <a:pt x="29087" y="1085"/>
                              </a:lnTo>
                              <a:lnTo>
                                <a:pt x="30157" y="1085"/>
                              </a:lnTo>
                              <a:lnTo>
                                <a:pt x="30507" y="1465"/>
                              </a:lnTo>
                              <a:lnTo>
                                <a:pt x="30856" y="1823"/>
                              </a:lnTo>
                              <a:lnTo>
                                <a:pt x="30856" y="2918"/>
                              </a:lnTo>
                              <a:lnTo>
                                <a:pt x="31205" y="4361"/>
                              </a:lnTo>
                              <a:lnTo>
                                <a:pt x="31205" y="6183"/>
                              </a:lnTo>
                              <a:lnTo>
                                <a:pt x="31576" y="10197"/>
                              </a:lnTo>
                              <a:lnTo>
                                <a:pt x="31926" y="13462"/>
                              </a:lnTo>
                              <a:lnTo>
                                <a:pt x="31576" y="14558"/>
                              </a:lnTo>
                              <a:lnTo>
                                <a:pt x="31205" y="15296"/>
                              </a:lnTo>
                              <a:lnTo>
                                <a:pt x="30507" y="15643"/>
                              </a:lnTo>
                              <a:lnTo>
                                <a:pt x="29786" y="15296"/>
                              </a:lnTo>
                              <a:lnTo>
                                <a:pt x="29087" y="14200"/>
                              </a:lnTo>
                              <a:lnTo>
                                <a:pt x="28006" y="12724"/>
                              </a:lnTo>
                              <a:lnTo>
                                <a:pt x="25888" y="8364"/>
                              </a:lnTo>
                              <a:lnTo>
                                <a:pt x="23049" y="5445"/>
                              </a:lnTo>
                              <a:lnTo>
                                <a:pt x="19500" y="3645"/>
                              </a:lnTo>
                              <a:lnTo>
                                <a:pt x="15963" y="2918"/>
                              </a:lnTo>
                              <a:lnTo>
                                <a:pt x="14194" y="3265"/>
                              </a:lnTo>
                              <a:lnTo>
                                <a:pt x="12425" y="3645"/>
                              </a:lnTo>
                              <a:lnTo>
                                <a:pt x="10995" y="4741"/>
                              </a:lnTo>
                              <a:lnTo>
                                <a:pt x="10274" y="5445"/>
                              </a:lnTo>
                              <a:lnTo>
                                <a:pt x="9575" y="6541"/>
                              </a:lnTo>
                              <a:lnTo>
                                <a:pt x="9226" y="7626"/>
                              </a:lnTo>
                              <a:lnTo>
                                <a:pt x="9575" y="9102"/>
                              </a:lnTo>
                              <a:lnTo>
                                <a:pt x="10274" y="10544"/>
                              </a:lnTo>
                              <a:lnTo>
                                <a:pt x="11694" y="11640"/>
                              </a:lnTo>
                              <a:lnTo>
                                <a:pt x="14893" y="13820"/>
                              </a:lnTo>
                              <a:lnTo>
                                <a:pt x="20582" y="16738"/>
                              </a:lnTo>
                              <a:lnTo>
                                <a:pt x="25538" y="19276"/>
                              </a:lnTo>
                              <a:lnTo>
                                <a:pt x="28738" y="20741"/>
                              </a:lnTo>
                              <a:lnTo>
                                <a:pt x="30157" y="21837"/>
                              </a:lnTo>
                              <a:lnTo>
                                <a:pt x="31205" y="23280"/>
                              </a:lnTo>
                              <a:lnTo>
                                <a:pt x="32275" y="25107"/>
                              </a:lnTo>
                              <a:lnTo>
                                <a:pt x="33356" y="26934"/>
                              </a:lnTo>
                              <a:lnTo>
                                <a:pt x="33695" y="28734"/>
                              </a:lnTo>
                              <a:lnTo>
                                <a:pt x="34044" y="30915"/>
                              </a:lnTo>
                              <a:lnTo>
                                <a:pt x="33356" y="34568"/>
                              </a:lnTo>
                              <a:lnTo>
                                <a:pt x="31926" y="38194"/>
                              </a:lnTo>
                              <a:lnTo>
                                <a:pt x="30507" y="40375"/>
                              </a:lnTo>
                              <a:lnTo>
                                <a:pt x="28738" y="42202"/>
                              </a:lnTo>
                              <a:lnTo>
                                <a:pt x="26238" y="44028"/>
                              </a:lnTo>
                              <a:lnTo>
                                <a:pt x="22350" y="45474"/>
                              </a:lnTo>
                              <a:lnTo>
                                <a:pt x="17382" y="46210"/>
                              </a:lnTo>
                              <a:lnTo>
                                <a:pt x="11694" y="45474"/>
                              </a:lnTo>
                              <a:lnTo>
                                <a:pt x="6737" y="43647"/>
                              </a:lnTo>
                              <a:lnTo>
                                <a:pt x="5688" y="42938"/>
                              </a:lnTo>
                              <a:lnTo>
                                <a:pt x="4968" y="42557"/>
                              </a:lnTo>
                              <a:lnTo>
                                <a:pt x="3920" y="42557"/>
                              </a:lnTo>
                              <a:lnTo>
                                <a:pt x="3537" y="43293"/>
                              </a:lnTo>
                              <a:lnTo>
                                <a:pt x="2839" y="44383"/>
                              </a:lnTo>
                              <a:lnTo>
                                <a:pt x="2118" y="45120"/>
                              </a:lnTo>
                              <a:lnTo>
                                <a:pt x="1419" y="45474"/>
                              </a:lnTo>
                              <a:lnTo>
                                <a:pt x="1070" y="45120"/>
                              </a:lnTo>
                              <a:lnTo>
                                <a:pt x="720" y="44737"/>
                              </a:lnTo>
                              <a:lnTo>
                                <a:pt x="349" y="44383"/>
                              </a:lnTo>
                              <a:lnTo>
                                <a:pt x="349" y="41848"/>
                              </a:lnTo>
                              <a:lnTo>
                                <a:pt x="0" y="40021"/>
                              </a:lnTo>
                              <a:lnTo>
                                <a:pt x="0" y="29469"/>
                              </a:lnTo>
                              <a:lnTo>
                                <a:pt x="349" y="28734"/>
                              </a:lnTo>
                              <a:lnTo>
                                <a:pt x="720" y="28379"/>
                              </a:lnTo>
                              <a:lnTo>
                                <a:pt x="1768" y="28379"/>
                              </a:lnTo>
                              <a:lnTo>
                                <a:pt x="2489" y="29115"/>
                              </a:lnTo>
                              <a:lnTo>
                                <a:pt x="3188" y="30206"/>
                              </a:lnTo>
                              <a:lnTo>
                                <a:pt x="3537" y="31651"/>
                              </a:lnTo>
                              <a:lnTo>
                                <a:pt x="6387" y="36749"/>
                              </a:lnTo>
                              <a:lnTo>
                                <a:pt x="9226" y="40375"/>
                              </a:lnTo>
                              <a:lnTo>
                                <a:pt x="12775" y="42202"/>
                              </a:lnTo>
                              <a:lnTo>
                                <a:pt x="16662" y="42938"/>
                              </a:lnTo>
                              <a:lnTo>
                                <a:pt x="18813" y="42938"/>
                              </a:lnTo>
                              <a:lnTo>
                                <a:pt x="20232" y="42557"/>
                              </a:lnTo>
                              <a:lnTo>
                                <a:pt x="21630" y="41466"/>
                              </a:lnTo>
                              <a:lnTo>
                                <a:pt x="22700" y="40757"/>
                              </a:lnTo>
                              <a:lnTo>
                                <a:pt x="23420" y="39667"/>
                              </a:lnTo>
                              <a:lnTo>
                                <a:pt x="23770" y="38576"/>
                              </a:lnTo>
                              <a:lnTo>
                                <a:pt x="23770" y="35659"/>
                              </a:lnTo>
                              <a:lnTo>
                                <a:pt x="23049" y="34187"/>
                              </a:lnTo>
                              <a:lnTo>
                                <a:pt x="22001" y="32741"/>
                              </a:lnTo>
                              <a:lnTo>
                                <a:pt x="19162" y="30915"/>
                              </a:lnTo>
                              <a:lnTo>
                                <a:pt x="14893" y="28379"/>
                              </a:lnTo>
                              <a:lnTo>
                                <a:pt x="9925" y="25843"/>
                              </a:lnTo>
                              <a:lnTo>
                                <a:pt x="6387" y="23280"/>
                              </a:lnTo>
                              <a:lnTo>
                                <a:pt x="3920" y="21099"/>
                              </a:lnTo>
                              <a:lnTo>
                                <a:pt x="1419" y="17823"/>
                              </a:lnTo>
                              <a:lnTo>
                                <a:pt x="720" y="13116"/>
                              </a:lnTo>
                              <a:lnTo>
                                <a:pt x="1070" y="9459"/>
                              </a:lnTo>
                              <a:lnTo>
                                <a:pt x="2839" y="6541"/>
                              </a:lnTo>
                              <a:lnTo>
                                <a:pt x="4968" y="3645"/>
                              </a:lnTo>
                              <a:lnTo>
                                <a:pt x="9925" y="1085"/>
                              </a:lnTo>
                              <a:lnTo>
                                <a:pt x="15963" y="0"/>
                              </a:lnTo>
                              <a:close/>
                            </a:path>
                          </a:pathLst>
                        </a:custGeom>
                        <a:ln w="349" cap="flat">
                          <a:round/>
                        </a:ln>
                      </wps:spPr>
                      <wps:style>
                        <a:lnRef idx="1">
                          <a:srgbClr val="000000"/>
                        </a:lnRef>
                        <a:fillRef idx="1">
                          <a:srgbClr val="000000"/>
                        </a:fillRef>
                        <a:effectRef idx="0">
                          <a:scrgbClr r="0" g="0" b="0"/>
                        </a:effectRef>
                        <a:fontRef idx="none"/>
                      </wps:style>
                      <wps:bodyPr/>
                    </wps:wsp>
                    <wps:wsp>
                      <wps:cNvPr id="15462" name="Shape 15462"/>
                      <wps:cNvSpPr/>
                      <wps:spPr>
                        <a:xfrm>
                          <a:off x="5506692" y="379244"/>
                          <a:ext cx="33176" cy="69119"/>
                        </a:xfrm>
                        <a:custGeom>
                          <a:avLst/>
                          <a:gdLst/>
                          <a:ahLst/>
                          <a:cxnLst/>
                          <a:rect l="0" t="0" r="0" b="0"/>
                          <a:pathLst>
                            <a:path w="33176" h="69119">
                              <a:moveTo>
                                <a:pt x="2151" y="0"/>
                              </a:moveTo>
                              <a:lnTo>
                                <a:pt x="4619" y="0"/>
                              </a:lnTo>
                              <a:lnTo>
                                <a:pt x="11345" y="380"/>
                              </a:lnTo>
                              <a:lnTo>
                                <a:pt x="31577" y="0"/>
                              </a:lnTo>
                              <a:lnTo>
                                <a:pt x="33176" y="82"/>
                              </a:lnTo>
                              <a:lnTo>
                                <a:pt x="33176" y="3985"/>
                              </a:lnTo>
                              <a:lnTo>
                                <a:pt x="30856" y="3656"/>
                              </a:lnTo>
                              <a:lnTo>
                                <a:pt x="27318" y="4014"/>
                              </a:lnTo>
                              <a:lnTo>
                                <a:pt x="23071" y="4361"/>
                              </a:lnTo>
                              <a:lnTo>
                                <a:pt x="23071" y="33108"/>
                              </a:lnTo>
                              <a:lnTo>
                                <a:pt x="24851" y="33108"/>
                              </a:lnTo>
                              <a:lnTo>
                                <a:pt x="26270" y="33488"/>
                              </a:lnTo>
                              <a:lnTo>
                                <a:pt x="27318" y="33488"/>
                              </a:lnTo>
                              <a:lnTo>
                                <a:pt x="32276" y="32750"/>
                              </a:lnTo>
                              <a:lnTo>
                                <a:pt x="33176" y="32418"/>
                              </a:lnTo>
                              <a:lnTo>
                                <a:pt x="33176" y="37026"/>
                              </a:lnTo>
                              <a:lnTo>
                                <a:pt x="31577" y="37110"/>
                              </a:lnTo>
                              <a:lnTo>
                                <a:pt x="27668" y="36753"/>
                              </a:lnTo>
                              <a:lnTo>
                                <a:pt x="23071" y="36753"/>
                              </a:lnTo>
                              <a:lnTo>
                                <a:pt x="23071" y="60040"/>
                              </a:lnTo>
                              <a:lnTo>
                                <a:pt x="23770" y="62576"/>
                              </a:lnTo>
                              <a:lnTo>
                                <a:pt x="24851" y="64402"/>
                              </a:lnTo>
                              <a:lnTo>
                                <a:pt x="25539" y="65138"/>
                              </a:lnTo>
                              <a:lnTo>
                                <a:pt x="26969" y="65847"/>
                              </a:lnTo>
                              <a:lnTo>
                                <a:pt x="28389" y="66229"/>
                              </a:lnTo>
                              <a:lnTo>
                                <a:pt x="31227" y="66229"/>
                              </a:lnTo>
                              <a:lnTo>
                                <a:pt x="32276" y="66583"/>
                              </a:lnTo>
                              <a:lnTo>
                                <a:pt x="32625" y="66583"/>
                              </a:lnTo>
                              <a:lnTo>
                                <a:pt x="33176" y="67138"/>
                              </a:lnTo>
                              <a:lnTo>
                                <a:pt x="33176" y="68585"/>
                              </a:lnTo>
                              <a:lnTo>
                                <a:pt x="32625" y="69119"/>
                              </a:lnTo>
                              <a:lnTo>
                                <a:pt x="24469" y="69119"/>
                              </a:lnTo>
                              <a:lnTo>
                                <a:pt x="18813" y="68765"/>
                              </a:lnTo>
                              <a:lnTo>
                                <a:pt x="12076" y="68765"/>
                              </a:lnTo>
                              <a:lnTo>
                                <a:pt x="7807" y="69119"/>
                              </a:lnTo>
                              <a:lnTo>
                                <a:pt x="720" y="69119"/>
                              </a:lnTo>
                              <a:lnTo>
                                <a:pt x="371" y="68765"/>
                              </a:lnTo>
                              <a:lnTo>
                                <a:pt x="0" y="67673"/>
                              </a:lnTo>
                              <a:lnTo>
                                <a:pt x="371" y="67319"/>
                              </a:lnTo>
                              <a:lnTo>
                                <a:pt x="720" y="66938"/>
                              </a:lnTo>
                              <a:lnTo>
                                <a:pt x="1769" y="66583"/>
                              </a:lnTo>
                              <a:lnTo>
                                <a:pt x="2839" y="66229"/>
                              </a:lnTo>
                              <a:lnTo>
                                <a:pt x="4619" y="65847"/>
                              </a:lnTo>
                              <a:lnTo>
                                <a:pt x="6038" y="65493"/>
                              </a:lnTo>
                              <a:lnTo>
                                <a:pt x="6759" y="64756"/>
                              </a:lnTo>
                              <a:lnTo>
                                <a:pt x="7457" y="64047"/>
                              </a:lnTo>
                              <a:lnTo>
                                <a:pt x="8156" y="62576"/>
                              </a:lnTo>
                              <a:lnTo>
                                <a:pt x="8527" y="61130"/>
                              </a:lnTo>
                              <a:lnTo>
                                <a:pt x="8877" y="58213"/>
                              </a:lnTo>
                              <a:lnTo>
                                <a:pt x="8877" y="53497"/>
                              </a:lnTo>
                              <a:lnTo>
                                <a:pt x="9226" y="46953"/>
                              </a:lnTo>
                              <a:lnTo>
                                <a:pt x="9226" y="10555"/>
                              </a:lnTo>
                              <a:lnTo>
                                <a:pt x="8877" y="8375"/>
                              </a:lnTo>
                              <a:lnTo>
                                <a:pt x="8527" y="6552"/>
                              </a:lnTo>
                              <a:lnTo>
                                <a:pt x="7457" y="5099"/>
                              </a:lnTo>
                              <a:lnTo>
                                <a:pt x="6759" y="4361"/>
                              </a:lnTo>
                              <a:lnTo>
                                <a:pt x="5339" y="3656"/>
                              </a:lnTo>
                              <a:lnTo>
                                <a:pt x="3920" y="3276"/>
                              </a:lnTo>
                              <a:lnTo>
                                <a:pt x="2151" y="3276"/>
                              </a:lnTo>
                              <a:lnTo>
                                <a:pt x="1070" y="2918"/>
                              </a:lnTo>
                              <a:lnTo>
                                <a:pt x="371" y="2572"/>
                              </a:lnTo>
                              <a:lnTo>
                                <a:pt x="371" y="1096"/>
                              </a:lnTo>
                              <a:lnTo>
                                <a:pt x="1070" y="380"/>
                              </a:lnTo>
                              <a:lnTo>
                                <a:pt x="2151" y="0"/>
                              </a:lnTo>
                              <a:close/>
                            </a:path>
                          </a:pathLst>
                        </a:custGeom>
                        <a:ln w="349" cap="flat">
                          <a:round/>
                        </a:ln>
                      </wps:spPr>
                      <wps:style>
                        <a:lnRef idx="1">
                          <a:srgbClr val="000000"/>
                        </a:lnRef>
                        <a:fillRef idx="1">
                          <a:srgbClr val="000000"/>
                        </a:fillRef>
                        <a:effectRef idx="0">
                          <a:scrgbClr r="0" g="0" b="0"/>
                        </a:effectRef>
                        <a:fontRef idx="none"/>
                      </wps:style>
                      <wps:bodyPr/>
                    </wps:wsp>
                    <wps:wsp>
                      <wps:cNvPr id="15463" name="Shape 15463"/>
                      <wps:cNvSpPr/>
                      <wps:spPr>
                        <a:xfrm>
                          <a:off x="5452088" y="377802"/>
                          <a:ext cx="14544" cy="14558"/>
                        </a:xfrm>
                        <a:custGeom>
                          <a:avLst/>
                          <a:gdLst/>
                          <a:ahLst/>
                          <a:cxnLst/>
                          <a:rect l="0" t="0" r="0" b="0"/>
                          <a:pathLst>
                            <a:path w="14544" h="14558">
                              <a:moveTo>
                                <a:pt x="5318" y="0"/>
                              </a:moveTo>
                              <a:lnTo>
                                <a:pt x="8855" y="0"/>
                              </a:lnTo>
                              <a:lnTo>
                                <a:pt x="10624" y="738"/>
                              </a:lnTo>
                              <a:lnTo>
                                <a:pt x="12393" y="2180"/>
                              </a:lnTo>
                              <a:lnTo>
                                <a:pt x="13474" y="3623"/>
                              </a:lnTo>
                              <a:lnTo>
                                <a:pt x="14172" y="5456"/>
                              </a:lnTo>
                              <a:lnTo>
                                <a:pt x="14544" y="7279"/>
                              </a:lnTo>
                              <a:lnTo>
                                <a:pt x="14172" y="9079"/>
                              </a:lnTo>
                              <a:lnTo>
                                <a:pt x="13474" y="10902"/>
                              </a:lnTo>
                              <a:lnTo>
                                <a:pt x="12393" y="12378"/>
                              </a:lnTo>
                              <a:lnTo>
                                <a:pt x="10624" y="13820"/>
                              </a:lnTo>
                              <a:lnTo>
                                <a:pt x="8855" y="14558"/>
                              </a:lnTo>
                              <a:lnTo>
                                <a:pt x="5318" y="14558"/>
                              </a:lnTo>
                              <a:lnTo>
                                <a:pt x="3538" y="13820"/>
                              </a:lnTo>
                              <a:lnTo>
                                <a:pt x="2118" y="12378"/>
                              </a:lnTo>
                              <a:lnTo>
                                <a:pt x="699" y="10902"/>
                              </a:lnTo>
                              <a:lnTo>
                                <a:pt x="0" y="9079"/>
                              </a:lnTo>
                              <a:lnTo>
                                <a:pt x="0" y="5456"/>
                              </a:lnTo>
                              <a:lnTo>
                                <a:pt x="699" y="3623"/>
                              </a:lnTo>
                              <a:lnTo>
                                <a:pt x="2118" y="2180"/>
                              </a:lnTo>
                              <a:lnTo>
                                <a:pt x="3538" y="738"/>
                              </a:lnTo>
                              <a:lnTo>
                                <a:pt x="5318" y="0"/>
                              </a:lnTo>
                              <a:close/>
                            </a:path>
                          </a:pathLst>
                        </a:custGeom>
                        <a:ln w="349" cap="flat">
                          <a:round/>
                        </a:ln>
                      </wps:spPr>
                      <wps:style>
                        <a:lnRef idx="1">
                          <a:srgbClr val="000000"/>
                        </a:lnRef>
                        <a:fillRef idx="1">
                          <a:srgbClr val="000000"/>
                        </a:fillRef>
                        <a:effectRef idx="0">
                          <a:scrgbClr r="0" g="0" b="0"/>
                        </a:effectRef>
                        <a:fontRef idx="none"/>
                      </wps:style>
                      <wps:bodyPr/>
                    </wps:wsp>
                    <wps:wsp>
                      <wps:cNvPr id="15464" name="Shape 15464"/>
                      <wps:cNvSpPr/>
                      <wps:spPr>
                        <a:xfrm>
                          <a:off x="5539869" y="446382"/>
                          <a:ext cx="180" cy="1447"/>
                        </a:xfrm>
                        <a:custGeom>
                          <a:avLst/>
                          <a:gdLst/>
                          <a:ahLst/>
                          <a:cxnLst/>
                          <a:rect l="0" t="0" r="0" b="0"/>
                          <a:pathLst>
                            <a:path w="180" h="1447">
                              <a:moveTo>
                                <a:pt x="0" y="0"/>
                              </a:moveTo>
                              <a:lnTo>
                                <a:pt x="180" y="181"/>
                              </a:lnTo>
                              <a:lnTo>
                                <a:pt x="180" y="1272"/>
                              </a:lnTo>
                              <a:lnTo>
                                <a:pt x="0" y="1447"/>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465" name="Shape 15465"/>
                      <wps:cNvSpPr/>
                      <wps:spPr>
                        <a:xfrm>
                          <a:off x="5705324" y="402597"/>
                          <a:ext cx="23590" cy="46147"/>
                        </a:xfrm>
                        <a:custGeom>
                          <a:avLst/>
                          <a:gdLst/>
                          <a:ahLst/>
                          <a:cxnLst/>
                          <a:rect l="0" t="0" r="0" b="0"/>
                          <a:pathLst>
                            <a:path w="23590" h="46147">
                              <a:moveTo>
                                <a:pt x="23590" y="0"/>
                              </a:moveTo>
                              <a:lnTo>
                                <a:pt x="23590" y="3327"/>
                              </a:lnTo>
                              <a:lnTo>
                                <a:pt x="23049" y="3202"/>
                              </a:lnTo>
                              <a:lnTo>
                                <a:pt x="20210" y="3940"/>
                              </a:lnTo>
                              <a:lnTo>
                                <a:pt x="17743" y="5383"/>
                              </a:lnTo>
                              <a:lnTo>
                                <a:pt x="15974" y="7955"/>
                              </a:lnTo>
                              <a:lnTo>
                                <a:pt x="14544" y="11577"/>
                              </a:lnTo>
                              <a:lnTo>
                                <a:pt x="13823" y="16318"/>
                              </a:lnTo>
                              <a:lnTo>
                                <a:pt x="13474" y="21394"/>
                              </a:lnTo>
                              <a:lnTo>
                                <a:pt x="13823" y="27226"/>
                              </a:lnTo>
                              <a:lnTo>
                                <a:pt x="14893" y="32324"/>
                              </a:lnTo>
                              <a:lnTo>
                                <a:pt x="16323" y="36687"/>
                              </a:lnTo>
                              <a:lnTo>
                                <a:pt x="18442" y="40313"/>
                              </a:lnTo>
                              <a:lnTo>
                                <a:pt x="20931" y="42140"/>
                              </a:lnTo>
                              <a:lnTo>
                                <a:pt x="23590" y="42751"/>
                              </a:lnTo>
                              <a:lnTo>
                                <a:pt x="23590" y="46088"/>
                              </a:lnTo>
                              <a:lnTo>
                                <a:pt x="23049" y="46147"/>
                              </a:lnTo>
                              <a:lnTo>
                                <a:pt x="17022" y="45412"/>
                              </a:lnTo>
                              <a:lnTo>
                                <a:pt x="11355" y="43230"/>
                              </a:lnTo>
                              <a:lnTo>
                                <a:pt x="6737" y="39959"/>
                              </a:lnTo>
                              <a:lnTo>
                                <a:pt x="3199" y="35242"/>
                              </a:lnTo>
                              <a:lnTo>
                                <a:pt x="699" y="29761"/>
                              </a:lnTo>
                              <a:lnTo>
                                <a:pt x="0" y="23600"/>
                              </a:lnTo>
                              <a:lnTo>
                                <a:pt x="699" y="17034"/>
                              </a:lnTo>
                              <a:lnTo>
                                <a:pt x="3199" y="11219"/>
                              </a:lnTo>
                              <a:lnTo>
                                <a:pt x="7086" y="6479"/>
                              </a:lnTo>
                              <a:lnTo>
                                <a:pt x="12054" y="2856"/>
                              </a:lnTo>
                              <a:lnTo>
                                <a:pt x="17743" y="676"/>
                              </a:lnTo>
                              <a:lnTo>
                                <a:pt x="23590" y="0"/>
                              </a:lnTo>
                              <a:close/>
                            </a:path>
                          </a:pathLst>
                        </a:custGeom>
                        <a:ln w="349" cap="flat">
                          <a:round/>
                        </a:ln>
                      </wps:spPr>
                      <wps:style>
                        <a:lnRef idx="1">
                          <a:srgbClr val="000000"/>
                        </a:lnRef>
                        <a:fillRef idx="1">
                          <a:srgbClr val="000000"/>
                        </a:fillRef>
                        <a:effectRef idx="0">
                          <a:scrgbClr r="0" g="0" b="0"/>
                        </a:effectRef>
                        <a:fontRef idx="none"/>
                      </wps:style>
                      <wps:bodyPr/>
                    </wps:wsp>
                    <wps:wsp>
                      <wps:cNvPr id="15466" name="Shape 15466"/>
                      <wps:cNvSpPr/>
                      <wps:spPr>
                        <a:xfrm>
                          <a:off x="5615606" y="402535"/>
                          <a:ext cx="26587" cy="45829"/>
                        </a:xfrm>
                        <a:custGeom>
                          <a:avLst/>
                          <a:gdLst/>
                          <a:ahLst/>
                          <a:cxnLst/>
                          <a:rect l="0" t="0" r="0" b="0"/>
                          <a:pathLst>
                            <a:path w="26587" h="45829">
                              <a:moveTo>
                                <a:pt x="19130" y="0"/>
                              </a:moveTo>
                              <a:lnTo>
                                <a:pt x="19501" y="6183"/>
                              </a:lnTo>
                              <a:lnTo>
                                <a:pt x="19501" y="39667"/>
                              </a:lnTo>
                              <a:lnTo>
                                <a:pt x="19850" y="40375"/>
                              </a:lnTo>
                              <a:lnTo>
                                <a:pt x="20549" y="41111"/>
                              </a:lnTo>
                              <a:lnTo>
                                <a:pt x="21280" y="41848"/>
                              </a:lnTo>
                              <a:lnTo>
                                <a:pt x="22318" y="42557"/>
                              </a:lnTo>
                              <a:lnTo>
                                <a:pt x="24098" y="42557"/>
                              </a:lnTo>
                              <a:lnTo>
                                <a:pt x="25167" y="42938"/>
                              </a:lnTo>
                              <a:lnTo>
                                <a:pt x="25866" y="43293"/>
                              </a:lnTo>
                              <a:lnTo>
                                <a:pt x="26587" y="43647"/>
                              </a:lnTo>
                              <a:lnTo>
                                <a:pt x="26587" y="45120"/>
                              </a:lnTo>
                              <a:lnTo>
                                <a:pt x="26238" y="45474"/>
                              </a:lnTo>
                              <a:lnTo>
                                <a:pt x="25517" y="45829"/>
                              </a:lnTo>
                              <a:lnTo>
                                <a:pt x="22318" y="45829"/>
                              </a:lnTo>
                              <a:lnTo>
                                <a:pt x="20898" y="45474"/>
                              </a:lnTo>
                              <a:lnTo>
                                <a:pt x="9925" y="45120"/>
                              </a:lnTo>
                              <a:lnTo>
                                <a:pt x="7086" y="45474"/>
                              </a:lnTo>
                              <a:lnTo>
                                <a:pt x="4586" y="45474"/>
                              </a:lnTo>
                              <a:lnTo>
                                <a:pt x="3166" y="45829"/>
                              </a:lnTo>
                              <a:lnTo>
                                <a:pt x="2118" y="45829"/>
                              </a:lnTo>
                              <a:lnTo>
                                <a:pt x="1398" y="45474"/>
                              </a:lnTo>
                              <a:lnTo>
                                <a:pt x="699" y="45474"/>
                              </a:lnTo>
                              <a:lnTo>
                                <a:pt x="350" y="45120"/>
                              </a:lnTo>
                              <a:lnTo>
                                <a:pt x="0" y="44383"/>
                              </a:lnTo>
                              <a:lnTo>
                                <a:pt x="350" y="43647"/>
                              </a:lnTo>
                              <a:lnTo>
                                <a:pt x="699" y="43293"/>
                              </a:lnTo>
                              <a:lnTo>
                                <a:pt x="1769" y="42938"/>
                              </a:lnTo>
                              <a:lnTo>
                                <a:pt x="2817" y="42557"/>
                              </a:lnTo>
                              <a:lnTo>
                                <a:pt x="4586" y="42557"/>
                              </a:lnTo>
                              <a:lnTo>
                                <a:pt x="6005" y="41848"/>
                              </a:lnTo>
                              <a:lnTo>
                                <a:pt x="6737" y="41111"/>
                              </a:lnTo>
                              <a:lnTo>
                                <a:pt x="7425" y="40021"/>
                              </a:lnTo>
                              <a:lnTo>
                                <a:pt x="7425" y="36749"/>
                              </a:lnTo>
                              <a:lnTo>
                                <a:pt x="7774" y="30915"/>
                              </a:lnTo>
                              <a:lnTo>
                                <a:pt x="7774" y="22190"/>
                              </a:lnTo>
                              <a:lnTo>
                                <a:pt x="7425" y="14200"/>
                              </a:lnTo>
                              <a:lnTo>
                                <a:pt x="7086" y="9817"/>
                              </a:lnTo>
                              <a:lnTo>
                                <a:pt x="6737" y="6921"/>
                              </a:lnTo>
                              <a:lnTo>
                                <a:pt x="6355" y="5445"/>
                              </a:lnTo>
                              <a:lnTo>
                                <a:pt x="5656" y="4741"/>
                              </a:lnTo>
                              <a:lnTo>
                                <a:pt x="4237" y="4361"/>
                              </a:lnTo>
                              <a:lnTo>
                                <a:pt x="2468" y="4003"/>
                              </a:lnTo>
                              <a:lnTo>
                                <a:pt x="1398" y="3645"/>
                              </a:lnTo>
                              <a:lnTo>
                                <a:pt x="699" y="3645"/>
                              </a:lnTo>
                              <a:lnTo>
                                <a:pt x="350" y="2918"/>
                              </a:lnTo>
                              <a:lnTo>
                                <a:pt x="0" y="2561"/>
                              </a:lnTo>
                              <a:lnTo>
                                <a:pt x="350" y="1823"/>
                              </a:lnTo>
                              <a:lnTo>
                                <a:pt x="699" y="1465"/>
                              </a:lnTo>
                              <a:lnTo>
                                <a:pt x="1398" y="1085"/>
                              </a:lnTo>
                              <a:lnTo>
                                <a:pt x="3538" y="1085"/>
                              </a:lnTo>
                              <a:lnTo>
                                <a:pt x="19130" y="0"/>
                              </a:lnTo>
                              <a:close/>
                            </a:path>
                          </a:pathLst>
                        </a:custGeom>
                        <a:ln w="349" cap="flat">
                          <a:round/>
                        </a:ln>
                      </wps:spPr>
                      <wps:style>
                        <a:lnRef idx="1">
                          <a:srgbClr val="000000"/>
                        </a:lnRef>
                        <a:fillRef idx="1">
                          <a:srgbClr val="000000"/>
                        </a:fillRef>
                        <a:effectRef idx="0">
                          <a:scrgbClr r="0" g="0" b="0"/>
                        </a:effectRef>
                        <a:fontRef idx="none"/>
                      </wps:style>
                      <wps:bodyPr/>
                    </wps:wsp>
                    <wps:wsp>
                      <wps:cNvPr id="15467" name="Shape 15467"/>
                      <wps:cNvSpPr/>
                      <wps:spPr>
                        <a:xfrm>
                          <a:off x="5575163" y="402535"/>
                          <a:ext cx="34055" cy="46210"/>
                        </a:xfrm>
                        <a:custGeom>
                          <a:avLst/>
                          <a:gdLst/>
                          <a:ahLst/>
                          <a:cxnLst/>
                          <a:rect l="0" t="0" r="0" b="0"/>
                          <a:pathLst>
                            <a:path w="34055" h="46210">
                              <a:moveTo>
                                <a:pt x="15592" y="0"/>
                              </a:moveTo>
                              <a:lnTo>
                                <a:pt x="20909" y="738"/>
                              </a:lnTo>
                              <a:lnTo>
                                <a:pt x="25899" y="3265"/>
                              </a:lnTo>
                              <a:lnTo>
                                <a:pt x="26598" y="3645"/>
                              </a:lnTo>
                              <a:lnTo>
                                <a:pt x="27668" y="3645"/>
                              </a:lnTo>
                              <a:lnTo>
                                <a:pt x="28017" y="2918"/>
                              </a:lnTo>
                              <a:lnTo>
                                <a:pt x="28366" y="2561"/>
                              </a:lnTo>
                              <a:lnTo>
                                <a:pt x="28716" y="1823"/>
                              </a:lnTo>
                              <a:lnTo>
                                <a:pt x="29087" y="1085"/>
                              </a:lnTo>
                              <a:lnTo>
                                <a:pt x="30135" y="1085"/>
                              </a:lnTo>
                              <a:lnTo>
                                <a:pt x="30485" y="1465"/>
                              </a:lnTo>
                              <a:lnTo>
                                <a:pt x="30856" y="1823"/>
                              </a:lnTo>
                              <a:lnTo>
                                <a:pt x="30856" y="2918"/>
                              </a:lnTo>
                              <a:lnTo>
                                <a:pt x="31205" y="4361"/>
                              </a:lnTo>
                              <a:lnTo>
                                <a:pt x="31205" y="6183"/>
                              </a:lnTo>
                              <a:lnTo>
                                <a:pt x="31555" y="10197"/>
                              </a:lnTo>
                              <a:lnTo>
                                <a:pt x="31555" y="14558"/>
                              </a:lnTo>
                              <a:lnTo>
                                <a:pt x="31205" y="15296"/>
                              </a:lnTo>
                              <a:lnTo>
                                <a:pt x="30485" y="15643"/>
                              </a:lnTo>
                              <a:lnTo>
                                <a:pt x="29786" y="15296"/>
                              </a:lnTo>
                              <a:lnTo>
                                <a:pt x="29087" y="14200"/>
                              </a:lnTo>
                              <a:lnTo>
                                <a:pt x="28017" y="12724"/>
                              </a:lnTo>
                              <a:lnTo>
                                <a:pt x="25899" y="8364"/>
                              </a:lnTo>
                              <a:lnTo>
                                <a:pt x="23049" y="5445"/>
                              </a:lnTo>
                              <a:lnTo>
                                <a:pt x="19512" y="3645"/>
                              </a:lnTo>
                              <a:lnTo>
                                <a:pt x="15941" y="2918"/>
                              </a:lnTo>
                              <a:lnTo>
                                <a:pt x="13823" y="3265"/>
                              </a:lnTo>
                              <a:lnTo>
                                <a:pt x="12404" y="3645"/>
                              </a:lnTo>
                              <a:lnTo>
                                <a:pt x="10973" y="4741"/>
                              </a:lnTo>
                              <a:lnTo>
                                <a:pt x="9936" y="5445"/>
                              </a:lnTo>
                              <a:lnTo>
                                <a:pt x="9554" y="6541"/>
                              </a:lnTo>
                              <a:lnTo>
                                <a:pt x="9204" y="7626"/>
                              </a:lnTo>
                              <a:lnTo>
                                <a:pt x="9554" y="9102"/>
                              </a:lnTo>
                              <a:lnTo>
                                <a:pt x="10285" y="10544"/>
                              </a:lnTo>
                              <a:lnTo>
                                <a:pt x="11705" y="11640"/>
                              </a:lnTo>
                              <a:lnTo>
                                <a:pt x="14893" y="13820"/>
                              </a:lnTo>
                              <a:lnTo>
                                <a:pt x="20560" y="16738"/>
                              </a:lnTo>
                              <a:lnTo>
                                <a:pt x="25517" y="19276"/>
                              </a:lnTo>
                              <a:lnTo>
                                <a:pt x="28366" y="20741"/>
                              </a:lnTo>
                              <a:lnTo>
                                <a:pt x="29786" y="21837"/>
                              </a:lnTo>
                              <a:lnTo>
                                <a:pt x="31205" y="23280"/>
                              </a:lnTo>
                              <a:lnTo>
                                <a:pt x="32254" y="25107"/>
                              </a:lnTo>
                              <a:lnTo>
                                <a:pt x="33335" y="26934"/>
                              </a:lnTo>
                              <a:lnTo>
                                <a:pt x="33673" y="28734"/>
                              </a:lnTo>
                              <a:lnTo>
                                <a:pt x="34055" y="30915"/>
                              </a:lnTo>
                              <a:lnTo>
                                <a:pt x="33335" y="34568"/>
                              </a:lnTo>
                              <a:lnTo>
                                <a:pt x="31904" y="38194"/>
                              </a:lnTo>
                              <a:lnTo>
                                <a:pt x="30485" y="40375"/>
                              </a:lnTo>
                              <a:lnTo>
                                <a:pt x="28716" y="42202"/>
                              </a:lnTo>
                              <a:lnTo>
                                <a:pt x="26248" y="44028"/>
                              </a:lnTo>
                              <a:lnTo>
                                <a:pt x="22328" y="45474"/>
                              </a:lnTo>
                              <a:lnTo>
                                <a:pt x="17361" y="46210"/>
                              </a:lnTo>
                              <a:lnTo>
                                <a:pt x="11705" y="45474"/>
                              </a:lnTo>
                              <a:lnTo>
                                <a:pt x="6737" y="43647"/>
                              </a:lnTo>
                              <a:lnTo>
                                <a:pt x="5667" y="42938"/>
                              </a:lnTo>
                              <a:lnTo>
                                <a:pt x="4968" y="42557"/>
                              </a:lnTo>
                              <a:lnTo>
                                <a:pt x="3898" y="42557"/>
                              </a:lnTo>
                              <a:lnTo>
                                <a:pt x="3199" y="43293"/>
                              </a:lnTo>
                              <a:lnTo>
                                <a:pt x="2817" y="44383"/>
                              </a:lnTo>
                              <a:lnTo>
                                <a:pt x="2129" y="45120"/>
                              </a:lnTo>
                              <a:lnTo>
                                <a:pt x="1398" y="45474"/>
                              </a:lnTo>
                              <a:lnTo>
                                <a:pt x="699" y="45120"/>
                              </a:lnTo>
                              <a:lnTo>
                                <a:pt x="350" y="44737"/>
                              </a:lnTo>
                              <a:lnTo>
                                <a:pt x="350" y="43293"/>
                              </a:lnTo>
                              <a:lnTo>
                                <a:pt x="0" y="41848"/>
                              </a:lnTo>
                              <a:lnTo>
                                <a:pt x="0" y="28734"/>
                              </a:lnTo>
                              <a:lnTo>
                                <a:pt x="350" y="28379"/>
                              </a:lnTo>
                              <a:lnTo>
                                <a:pt x="1780" y="28379"/>
                              </a:lnTo>
                              <a:lnTo>
                                <a:pt x="2129" y="29115"/>
                              </a:lnTo>
                              <a:lnTo>
                                <a:pt x="2817" y="30206"/>
                              </a:lnTo>
                              <a:lnTo>
                                <a:pt x="3549" y="31651"/>
                              </a:lnTo>
                              <a:lnTo>
                                <a:pt x="6388" y="36749"/>
                              </a:lnTo>
                              <a:lnTo>
                                <a:pt x="9204" y="40375"/>
                              </a:lnTo>
                              <a:lnTo>
                                <a:pt x="12753" y="42202"/>
                              </a:lnTo>
                              <a:lnTo>
                                <a:pt x="16662" y="42938"/>
                              </a:lnTo>
                              <a:lnTo>
                                <a:pt x="18442" y="42938"/>
                              </a:lnTo>
                              <a:lnTo>
                                <a:pt x="20210" y="42557"/>
                              </a:lnTo>
                              <a:lnTo>
                                <a:pt x="21630" y="41466"/>
                              </a:lnTo>
                              <a:lnTo>
                                <a:pt x="22700" y="40757"/>
                              </a:lnTo>
                              <a:lnTo>
                                <a:pt x="23399" y="39667"/>
                              </a:lnTo>
                              <a:lnTo>
                                <a:pt x="23748" y="38576"/>
                              </a:lnTo>
                              <a:lnTo>
                                <a:pt x="23748" y="37104"/>
                              </a:lnTo>
                              <a:lnTo>
                                <a:pt x="23399" y="35659"/>
                              </a:lnTo>
                              <a:lnTo>
                                <a:pt x="23049" y="34187"/>
                              </a:lnTo>
                              <a:lnTo>
                                <a:pt x="21979" y="32741"/>
                              </a:lnTo>
                              <a:lnTo>
                                <a:pt x="19140" y="30915"/>
                              </a:lnTo>
                              <a:lnTo>
                                <a:pt x="14544" y="28379"/>
                              </a:lnTo>
                              <a:lnTo>
                                <a:pt x="9936" y="25843"/>
                              </a:lnTo>
                              <a:lnTo>
                                <a:pt x="6388" y="23280"/>
                              </a:lnTo>
                              <a:lnTo>
                                <a:pt x="3549" y="21099"/>
                              </a:lnTo>
                              <a:lnTo>
                                <a:pt x="1398" y="17823"/>
                              </a:lnTo>
                              <a:lnTo>
                                <a:pt x="699" y="13116"/>
                              </a:lnTo>
                              <a:lnTo>
                                <a:pt x="1048" y="9459"/>
                              </a:lnTo>
                              <a:lnTo>
                                <a:pt x="2468" y="6541"/>
                              </a:lnTo>
                              <a:lnTo>
                                <a:pt x="4968" y="3645"/>
                              </a:lnTo>
                              <a:lnTo>
                                <a:pt x="9936" y="1085"/>
                              </a:lnTo>
                              <a:lnTo>
                                <a:pt x="15592" y="0"/>
                              </a:lnTo>
                              <a:close/>
                            </a:path>
                          </a:pathLst>
                        </a:custGeom>
                        <a:ln w="349" cap="flat">
                          <a:round/>
                        </a:ln>
                      </wps:spPr>
                      <wps:style>
                        <a:lnRef idx="1">
                          <a:srgbClr val="000000"/>
                        </a:lnRef>
                        <a:fillRef idx="1">
                          <a:srgbClr val="000000"/>
                        </a:fillRef>
                        <a:effectRef idx="0">
                          <a:scrgbClr r="0" g="0" b="0"/>
                        </a:effectRef>
                        <a:fontRef idx="none"/>
                      </wps:style>
                      <wps:bodyPr/>
                    </wps:wsp>
                    <wps:wsp>
                      <wps:cNvPr id="15468" name="Shape 15468"/>
                      <wps:cNvSpPr/>
                      <wps:spPr>
                        <a:xfrm>
                          <a:off x="5539869" y="379326"/>
                          <a:ext cx="26418" cy="36944"/>
                        </a:xfrm>
                        <a:custGeom>
                          <a:avLst/>
                          <a:gdLst/>
                          <a:ahLst/>
                          <a:cxnLst/>
                          <a:rect l="0" t="0" r="0" b="0"/>
                          <a:pathLst>
                            <a:path w="26418" h="36944">
                              <a:moveTo>
                                <a:pt x="0" y="0"/>
                              </a:moveTo>
                              <a:lnTo>
                                <a:pt x="5836" y="298"/>
                              </a:lnTo>
                              <a:lnTo>
                                <a:pt x="11874" y="1014"/>
                              </a:lnTo>
                              <a:lnTo>
                                <a:pt x="16492" y="2490"/>
                              </a:lnTo>
                              <a:lnTo>
                                <a:pt x="20380" y="4670"/>
                              </a:lnTo>
                              <a:lnTo>
                                <a:pt x="23568" y="8293"/>
                              </a:lnTo>
                              <a:lnTo>
                                <a:pt x="25719" y="12654"/>
                              </a:lnTo>
                              <a:lnTo>
                                <a:pt x="26418" y="18110"/>
                              </a:lnTo>
                              <a:lnTo>
                                <a:pt x="25719" y="23209"/>
                              </a:lnTo>
                              <a:lnTo>
                                <a:pt x="23568" y="27950"/>
                              </a:lnTo>
                              <a:lnTo>
                                <a:pt x="19681" y="31572"/>
                              </a:lnTo>
                              <a:lnTo>
                                <a:pt x="16143" y="34144"/>
                              </a:lnTo>
                              <a:lnTo>
                                <a:pt x="11175" y="35586"/>
                              </a:lnTo>
                              <a:lnTo>
                                <a:pt x="5137" y="36671"/>
                              </a:lnTo>
                              <a:lnTo>
                                <a:pt x="0" y="36944"/>
                              </a:lnTo>
                              <a:lnTo>
                                <a:pt x="0" y="32337"/>
                              </a:lnTo>
                              <a:lnTo>
                                <a:pt x="3019" y="31226"/>
                              </a:lnTo>
                              <a:lnTo>
                                <a:pt x="6207" y="28307"/>
                              </a:lnTo>
                              <a:lnTo>
                                <a:pt x="8336" y="24673"/>
                              </a:lnTo>
                              <a:lnTo>
                                <a:pt x="9756" y="21028"/>
                              </a:lnTo>
                              <a:lnTo>
                                <a:pt x="10105" y="16668"/>
                              </a:lnTo>
                              <a:lnTo>
                                <a:pt x="9756" y="12654"/>
                              </a:lnTo>
                              <a:lnTo>
                                <a:pt x="8686" y="9378"/>
                              </a:lnTo>
                              <a:lnTo>
                                <a:pt x="6557" y="6851"/>
                              </a:lnTo>
                              <a:lnTo>
                                <a:pt x="2648" y="4279"/>
                              </a:lnTo>
                              <a:lnTo>
                                <a:pt x="0" y="3903"/>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469" name="Shape 15469"/>
                      <wps:cNvSpPr/>
                      <wps:spPr>
                        <a:xfrm>
                          <a:off x="5619842" y="377802"/>
                          <a:ext cx="14194" cy="14558"/>
                        </a:xfrm>
                        <a:custGeom>
                          <a:avLst/>
                          <a:gdLst/>
                          <a:ahLst/>
                          <a:cxnLst/>
                          <a:rect l="0" t="0" r="0" b="0"/>
                          <a:pathLst>
                            <a:path w="14194" h="14558">
                              <a:moveTo>
                                <a:pt x="5318" y="0"/>
                              </a:moveTo>
                              <a:lnTo>
                                <a:pt x="8877" y="0"/>
                              </a:lnTo>
                              <a:lnTo>
                                <a:pt x="10657" y="738"/>
                              </a:lnTo>
                              <a:lnTo>
                                <a:pt x="12076" y="2180"/>
                              </a:lnTo>
                              <a:lnTo>
                                <a:pt x="13474" y="3623"/>
                              </a:lnTo>
                              <a:lnTo>
                                <a:pt x="14194" y="5456"/>
                              </a:lnTo>
                              <a:lnTo>
                                <a:pt x="14194" y="7279"/>
                              </a:lnTo>
                              <a:lnTo>
                                <a:pt x="14194" y="9079"/>
                              </a:lnTo>
                              <a:lnTo>
                                <a:pt x="13474" y="10902"/>
                              </a:lnTo>
                              <a:lnTo>
                                <a:pt x="12076" y="12378"/>
                              </a:lnTo>
                              <a:lnTo>
                                <a:pt x="10657" y="13820"/>
                              </a:lnTo>
                              <a:lnTo>
                                <a:pt x="8877" y="14558"/>
                              </a:lnTo>
                              <a:lnTo>
                                <a:pt x="5318" y="14558"/>
                              </a:lnTo>
                              <a:lnTo>
                                <a:pt x="3538" y="13820"/>
                              </a:lnTo>
                              <a:lnTo>
                                <a:pt x="2118" y="12378"/>
                              </a:lnTo>
                              <a:lnTo>
                                <a:pt x="720" y="10902"/>
                              </a:lnTo>
                              <a:lnTo>
                                <a:pt x="0" y="9079"/>
                              </a:lnTo>
                              <a:lnTo>
                                <a:pt x="0" y="5456"/>
                              </a:lnTo>
                              <a:lnTo>
                                <a:pt x="720" y="3623"/>
                              </a:lnTo>
                              <a:lnTo>
                                <a:pt x="2118" y="2180"/>
                              </a:lnTo>
                              <a:lnTo>
                                <a:pt x="3538" y="738"/>
                              </a:lnTo>
                              <a:lnTo>
                                <a:pt x="5318" y="0"/>
                              </a:lnTo>
                              <a:close/>
                            </a:path>
                          </a:pathLst>
                        </a:custGeom>
                        <a:ln w="349" cap="flat">
                          <a:round/>
                        </a:ln>
                      </wps:spPr>
                      <wps:style>
                        <a:lnRef idx="1">
                          <a:srgbClr val="000000"/>
                        </a:lnRef>
                        <a:fillRef idx="1">
                          <a:srgbClr val="000000"/>
                        </a:fillRef>
                        <a:effectRef idx="0">
                          <a:scrgbClr r="0" g="0" b="0"/>
                        </a:effectRef>
                        <a:fontRef idx="none"/>
                      </wps:style>
                      <wps:bodyPr/>
                    </wps:wsp>
                    <wps:wsp>
                      <wps:cNvPr id="15470" name="Shape 15470"/>
                      <wps:cNvSpPr/>
                      <wps:spPr>
                        <a:xfrm>
                          <a:off x="5646462" y="377444"/>
                          <a:ext cx="52486" cy="70919"/>
                        </a:xfrm>
                        <a:custGeom>
                          <a:avLst/>
                          <a:gdLst/>
                          <a:ahLst/>
                          <a:cxnLst/>
                          <a:rect l="0" t="0" r="0" b="0"/>
                          <a:pathLst>
                            <a:path w="52486" h="70919">
                              <a:moveTo>
                                <a:pt x="19129" y="0"/>
                              </a:moveTo>
                              <a:lnTo>
                                <a:pt x="19129" y="33454"/>
                              </a:lnTo>
                              <a:lnTo>
                                <a:pt x="22318" y="29832"/>
                              </a:lnTo>
                              <a:lnTo>
                                <a:pt x="25888" y="27271"/>
                              </a:lnTo>
                              <a:lnTo>
                                <a:pt x="29786" y="25829"/>
                              </a:lnTo>
                              <a:lnTo>
                                <a:pt x="33673" y="25091"/>
                              </a:lnTo>
                              <a:lnTo>
                                <a:pt x="37243" y="25829"/>
                              </a:lnTo>
                              <a:lnTo>
                                <a:pt x="40410" y="26913"/>
                              </a:lnTo>
                              <a:lnTo>
                                <a:pt x="41829" y="28009"/>
                              </a:lnTo>
                              <a:lnTo>
                                <a:pt x="43249" y="29094"/>
                              </a:lnTo>
                              <a:lnTo>
                                <a:pt x="44329" y="30536"/>
                              </a:lnTo>
                              <a:lnTo>
                                <a:pt x="45400" y="32370"/>
                              </a:lnTo>
                              <a:lnTo>
                                <a:pt x="46448" y="35635"/>
                              </a:lnTo>
                              <a:lnTo>
                                <a:pt x="46797" y="40387"/>
                              </a:lnTo>
                              <a:lnTo>
                                <a:pt x="47168" y="46190"/>
                              </a:lnTo>
                              <a:lnTo>
                                <a:pt x="46797" y="62194"/>
                              </a:lnTo>
                              <a:lnTo>
                                <a:pt x="47168" y="64021"/>
                              </a:lnTo>
                              <a:lnTo>
                                <a:pt x="47518" y="65847"/>
                              </a:lnTo>
                              <a:lnTo>
                                <a:pt x="48588" y="66939"/>
                              </a:lnTo>
                              <a:lnTo>
                                <a:pt x="49636" y="67648"/>
                              </a:lnTo>
                              <a:lnTo>
                                <a:pt x="51055" y="68029"/>
                              </a:lnTo>
                              <a:lnTo>
                                <a:pt x="51754" y="68029"/>
                              </a:lnTo>
                              <a:lnTo>
                                <a:pt x="52486" y="68738"/>
                              </a:lnTo>
                              <a:lnTo>
                                <a:pt x="52486" y="69828"/>
                              </a:lnTo>
                              <a:lnTo>
                                <a:pt x="52136" y="70565"/>
                              </a:lnTo>
                              <a:lnTo>
                                <a:pt x="51754" y="70565"/>
                              </a:lnTo>
                              <a:lnTo>
                                <a:pt x="51055" y="70919"/>
                              </a:lnTo>
                              <a:lnTo>
                                <a:pt x="50357" y="70919"/>
                              </a:lnTo>
                              <a:lnTo>
                                <a:pt x="49636" y="70565"/>
                              </a:lnTo>
                              <a:lnTo>
                                <a:pt x="45017" y="70565"/>
                              </a:lnTo>
                              <a:lnTo>
                                <a:pt x="39012" y="70210"/>
                              </a:lnTo>
                              <a:lnTo>
                                <a:pt x="38291" y="70210"/>
                              </a:lnTo>
                              <a:lnTo>
                                <a:pt x="36861" y="70565"/>
                              </a:lnTo>
                              <a:lnTo>
                                <a:pt x="35092" y="70565"/>
                              </a:lnTo>
                              <a:lnTo>
                                <a:pt x="32974" y="70919"/>
                              </a:lnTo>
                              <a:lnTo>
                                <a:pt x="31205" y="70919"/>
                              </a:lnTo>
                              <a:lnTo>
                                <a:pt x="30474" y="70565"/>
                              </a:lnTo>
                              <a:lnTo>
                                <a:pt x="29786" y="70565"/>
                              </a:lnTo>
                              <a:lnTo>
                                <a:pt x="29437" y="70210"/>
                              </a:lnTo>
                              <a:lnTo>
                                <a:pt x="29437" y="68738"/>
                              </a:lnTo>
                              <a:lnTo>
                                <a:pt x="30135" y="68383"/>
                              </a:lnTo>
                              <a:lnTo>
                                <a:pt x="31555" y="68029"/>
                              </a:lnTo>
                              <a:lnTo>
                                <a:pt x="32625" y="67648"/>
                              </a:lnTo>
                              <a:lnTo>
                                <a:pt x="33324" y="66939"/>
                              </a:lnTo>
                              <a:lnTo>
                                <a:pt x="34044" y="66202"/>
                              </a:lnTo>
                              <a:lnTo>
                                <a:pt x="34394" y="65112"/>
                              </a:lnTo>
                              <a:lnTo>
                                <a:pt x="34743" y="62194"/>
                              </a:lnTo>
                              <a:lnTo>
                                <a:pt x="35092" y="56741"/>
                              </a:lnTo>
                              <a:lnTo>
                                <a:pt x="35092" y="42187"/>
                              </a:lnTo>
                              <a:lnTo>
                                <a:pt x="34743" y="37110"/>
                              </a:lnTo>
                              <a:lnTo>
                                <a:pt x="34044" y="33812"/>
                              </a:lnTo>
                              <a:lnTo>
                                <a:pt x="33324" y="32370"/>
                              </a:lnTo>
                              <a:lnTo>
                                <a:pt x="32625" y="31274"/>
                              </a:lnTo>
                              <a:lnTo>
                                <a:pt x="31904" y="30536"/>
                              </a:lnTo>
                              <a:lnTo>
                                <a:pt x="30474" y="30189"/>
                              </a:lnTo>
                              <a:lnTo>
                                <a:pt x="29054" y="30189"/>
                              </a:lnTo>
                              <a:lnTo>
                                <a:pt x="26237" y="30927"/>
                              </a:lnTo>
                              <a:lnTo>
                                <a:pt x="23399" y="33108"/>
                              </a:lnTo>
                              <a:lnTo>
                                <a:pt x="20898" y="37110"/>
                              </a:lnTo>
                              <a:lnTo>
                                <a:pt x="19501" y="41829"/>
                              </a:lnTo>
                              <a:lnTo>
                                <a:pt x="18780" y="48017"/>
                              </a:lnTo>
                              <a:lnTo>
                                <a:pt x="18431" y="55651"/>
                              </a:lnTo>
                              <a:lnTo>
                                <a:pt x="18780" y="59659"/>
                              </a:lnTo>
                              <a:lnTo>
                                <a:pt x="19129" y="62930"/>
                              </a:lnTo>
                              <a:lnTo>
                                <a:pt x="19129" y="64757"/>
                              </a:lnTo>
                              <a:lnTo>
                                <a:pt x="19501" y="66202"/>
                              </a:lnTo>
                              <a:lnTo>
                                <a:pt x="20200" y="66939"/>
                              </a:lnTo>
                              <a:lnTo>
                                <a:pt x="20549" y="67293"/>
                              </a:lnTo>
                              <a:lnTo>
                                <a:pt x="21630" y="67648"/>
                              </a:lnTo>
                              <a:lnTo>
                                <a:pt x="22700" y="67648"/>
                              </a:lnTo>
                              <a:lnTo>
                                <a:pt x="23748" y="68029"/>
                              </a:lnTo>
                              <a:lnTo>
                                <a:pt x="24469" y="68738"/>
                              </a:lnTo>
                              <a:lnTo>
                                <a:pt x="24469" y="70210"/>
                              </a:lnTo>
                              <a:lnTo>
                                <a:pt x="24097" y="70565"/>
                              </a:lnTo>
                              <a:lnTo>
                                <a:pt x="23399" y="70565"/>
                              </a:lnTo>
                              <a:lnTo>
                                <a:pt x="22318" y="70919"/>
                              </a:lnTo>
                              <a:lnTo>
                                <a:pt x="21280" y="70919"/>
                              </a:lnTo>
                              <a:lnTo>
                                <a:pt x="19501" y="70565"/>
                              </a:lnTo>
                              <a:lnTo>
                                <a:pt x="17710" y="70565"/>
                              </a:lnTo>
                              <a:lnTo>
                                <a:pt x="15242" y="70210"/>
                              </a:lnTo>
                              <a:lnTo>
                                <a:pt x="13124" y="70210"/>
                              </a:lnTo>
                              <a:lnTo>
                                <a:pt x="5656" y="70565"/>
                              </a:lnTo>
                              <a:lnTo>
                                <a:pt x="3887" y="70919"/>
                              </a:lnTo>
                              <a:lnTo>
                                <a:pt x="1398" y="70919"/>
                              </a:lnTo>
                              <a:lnTo>
                                <a:pt x="699" y="70565"/>
                              </a:lnTo>
                              <a:lnTo>
                                <a:pt x="0" y="70210"/>
                              </a:lnTo>
                              <a:lnTo>
                                <a:pt x="0" y="68738"/>
                              </a:lnTo>
                              <a:lnTo>
                                <a:pt x="699" y="68383"/>
                              </a:lnTo>
                              <a:lnTo>
                                <a:pt x="2118" y="68029"/>
                              </a:lnTo>
                              <a:lnTo>
                                <a:pt x="3538" y="67648"/>
                              </a:lnTo>
                              <a:lnTo>
                                <a:pt x="4586" y="66939"/>
                              </a:lnTo>
                              <a:lnTo>
                                <a:pt x="5656" y="65847"/>
                              </a:lnTo>
                              <a:lnTo>
                                <a:pt x="6005" y="63285"/>
                              </a:lnTo>
                              <a:lnTo>
                                <a:pt x="6355" y="58923"/>
                              </a:lnTo>
                              <a:lnTo>
                                <a:pt x="6737" y="52025"/>
                              </a:lnTo>
                              <a:lnTo>
                                <a:pt x="7086" y="42914"/>
                              </a:lnTo>
                              <a:lnTo>
                                <a:pt x="7086" y="11997"/>
                              </a:lnTo>
                              <a:lnTo>
                                <a:pt x="6737" y="8733"/>
                              </a:lnTo>
                              <a:lnTo>
                                <a:pt x="6005" y="6899"/>
                              </a:lnTo>
                              <a:lnTo>
                                <a:pt x="5306" y="5456"/>
                              </a:lnTo>
                              <a:lnTo>
                                <a:pt x="3887" y="4372"/>
                              </a:lnTo>
                              <a:lnTo>
                                <a:pt x="2468" y="3634"/>
                              </a:lnTo>
                              <a:lnTo>
                                <a:pt x="1048" y="3276"/>
                              </a:lnTo>
                              <a:lnTo>
                                <a:pt x="0" y="2538"/>
                              </a:lnTo>
                              <a:lnTo>
                                <a:pt x="0" y="1454"/>
                              </a:lnTo>
                              <a:lnTo>
                                <a:pt x="349" y="716"/>
                              </a:lnTo>
                              <a:lnTo>
                                <a:pt x="1048" y="716"/>
                              </a:lnTo>
                              <a:lnTo>
                                <a:pt x="2118" y="358"/>
                              </a:lnTo>
                              <a:lnTo>
                                <a:pt x="10275" y="358"/>
                              </a:lnTo>
                              <a:lnTo>
                                <a:pt x="19129" y="0"/>
                              </a:lnTo>
                              <a:close/>
                            </a:path>
                          </a:pathLst>
                        </a:custGeom>
                        <a:ln w="349" cap="flat">
                          <a:round/>
                        </a:ln>
                      </wps:spPr>
                      <wps:style>
                        <a:lnRef idx="1">
                          <a:srgbClr val="000000"/>
                        </a:lnRef>
                        <a:fillRef idx="1">
                          <a:srgbClr val="000000"/>
                        </a:fillRef>
                        <a:effectRef idx="0">
                          <a:scrgbClr r="0" g="0" b="0"/>
                        </a:effectRef>
                        <a:fontRef idx="none"/>
                      </wps:style>
                      <wps:bodyPr/>
                    </wps:wsp>
                    <wps:wsp>
                      <wps:cNvPr id="15471" name="Shape 15471"/>
                      <wps:cNvSpPr/>
                      <wps:spPr>
                        <a:xfrm>
                          <a:off x="5792215" y="402615"/>
                          <a:ext cx="23421" cy="46129"/>
                        </a:xfrm>
                        <a:custGeom>
                          <a:avLst/>
                          <a:gdLst/>
                          <a:ahLst/>
                          <a:cxnLst/>
                          <a:rect l="0" t="0" r="0" b="0"/>
                          <a:pathLst>
                            <a:path w="23421" h="46129">
                              <a:moveTo>
                                <a:pt x="23421" y="0"/>
                              </a:moveTo>
                              <a:lnTo>
                                <a:pt x="23421" y="3276"/>
                              </a:lnTo>
                              <a:lnTo>
                                <a:pt x="23071" y="3184"/>
                              </a:lnTo>
                              <a:lnTo>
                                <a:pt x="20232" y="3922"/>
                              </a:lnTo>
                              <a:lnTo>
                                <a:pt x="17732" y="5365"/>
                              </a:lnTo>
                              <a:lnTo>
                                <a:pt x="15963" y="7936"/>
                              </a:lnTo>
                              <a:lnTo>
                                <a:pt x="14544" y="11559"/>
                              </a:lnTo>
                              <a:lnTo>
                                <a:pt x="13845" y="16300"/>
                              </a:lnTo>
                              <a:lnTo>
                                <a:pt x="13495" y="21376"/>
                              </a:lnTo>
                              <a:lnTo>
                                <a:pt x="13845" y="27208"/>
                              </a:lnTo>
                              <a:lnTo>
                                <a:pt x="14544" y="32306"/>
                              </a:lnTo>
                              <a:lnTo>
                                <a:pt x="16334" y="36669"/>
                              </a:lnTo>
                              <a:lnTo>
                                <a:pt x="18452" y="40295"/>
                              </a:lnTo>
                              <a:lnTo>
                                <a:pt x="20931" y="42122"/>
                              </a:lnTo>
                              <a:lnTo>
                                <a:pt x="23421" y="42767"/>
                              </a:lnTo>
                              <a:lnTo>
                                <a:pt x="23421" y="46091"/>
                              </a:lnTo>
                              <a:lnTo>
                                <a:pt x="23071" y="46129"/>
                              </a:lnTo>
                              <a:lnTo>
                                <a:pt x="16683" y="45393"/>
                              </a:lnTo>
                              <a:lnTo>
                                <a:pt x="11345" y="43212"/>
                              </a:lnTo>
                              <a:lnTo>
                                <a:pt x="6759" y="39940"/>
                              </a:lnTo>
                              <a:lnTo>
                                <a:pt x="2839" y="35224"/>
                              </a:lnTo>
                              <a:lnTo>
                                <a:pt x="720" y="29743"/>
                              </a:lnTo>
                              <a:lnTo>
                                <a:pt x="0" y="23582"/>
                              </a:lnTo>
                              <a:lnTo>
                                <a:pt x="720" y="17015"/>
                              </a:lnTo>
                              <a:lnTo>
                                <a:pt x="3188" y="11201"/>
                              </a:lnTo>
                              <a:lnTo>
                                <a:pt x="7108" y="6460"/>
                              </a:lnTo>
                              <a:lnTo>
                                <a:pt x="12076" y="2838"/>
                              </a:lnTo>
                              <a:lnTo>
                                <a:pt x="17732" y="657"/>
                              </a:lnTo>
                              <a:lnTo>
                                <a:pt x="23421" y="0"/>
                              </a:lnTo>
                              <a:close/>
                            </a:path>
                          </a:pathLst>
                        </a:custGeom>
                        <a:ln w="349" cap="flat">
                          <a:round/>
                        </a:ln>
                      </wps:spPr>
                      <wps:style>
                        <a:lnRef idx="1">
                          <a:srgbClr val="000000"/>
                        </a:lnRef>
                        <a:fillRef idx="1">
                          <a:srgbClr val="000000"/>
                        </a:fillRef>
                        <a:effectRef idx="0">
                          <a:scrgbClr r="0" g="0" b="0"/>
                        </a:effectRef>
                        <a:fontRef idx="none"/>
                      </wps:style>
                      <wps:bodyPr/>
                    </wps:wsp>
                    <wps:wsp>
                      <wps:cNvPr id="15472" name="Shape 15472"/>
                      <wps:cNvSpPr/>
                      <wps:spPr>
                        <a:xfrm>
                          <a:off x="5728914" y="402535"/>
                          <a:ext cx="23939" cy="46151"/>
                        </a:xfrm>
                        <a:custGeom>
                          <a:avLst/>
                          <a:gdLst/>
                          <a:ahLst/>
                          <a:cxnLst/>
                          <a:rect l="0" t="0" r="0" b="0"/>
                          <a:pathLst>
                            <a:path w="23939" h="46151">
                              <a:moveTo>
                                <a:pt x="541" y="0"/>
                              </a:moveTo>
                              <a:lnTo>
                                <a:pt x="6928" y="738"/>
                              </a:lnTo>
                              <a:lnTo>
                                <a:pt x="12584" y="2918"/>
                              </a:lnTo>
                              <a:lnTo>
                                <a:pt x="17202" y="6183"/>
                              </a:lnTo>
                              <a:lnTo>
                                <a:pt x="21089" y="10544"/>
                              </a:lnTo>
                              <a:lnTo>
                                <a:pt x="23240" y="16000"/>
                              </a:lnTo>
                              <a:lnTo>
                                <a:pt x="23939" y="21837"/>
                              </a:lnTo>
                              <a:lnTo>
                                <a:pt x="23240" y="28025"/>
                              </a:lnTo>
                              <a:lnTo>
                                <a:pt x="20740" y="33832"/>
                              </a:lnTo>
                              <a:lnTo>
                                <a:pt x="16853" y="38931"/>
                              </a:lnTo>
                              <a:lnTo>
                                <a:pt x="11885" y="42938"/>
                              </a:lnTo>
                              <a:lnTo>
                                <a:pt x="6196" y="45474"/>
                              </a:lnTo>
                              <a:lnTo>
                                <a:pt x="0" y="46151"/>
                              </a:lnTo>
                              <a:lnTo>
                                <a:pt x="0" y="42814"/>
                              </a:lnTo>
                              <a:lnTo>
                                <a:pt x="541" y="42938"/>
                              </a:lnTo>
                              <a:lnTo>
                                <a:pt x="3358" y="42202"/>
                              </a:lnTo>
                              <a:lnTo>
                                <a:pt x="5847" y="40757"/>
                              </a:lnTo>
                              <a:lnTo>
                                <a:pt x="7627" y="38194"/>
                              </a:lnTo>
                              <a:lnTo>
                                <a:pt x="9396" y="32386"/>
                              </a:lnTo>
                              <a:lnTo>
                                <a:pt x="10116" y="25462"/>
                              </a:lnTo>
                              <a:lnTo>
                                <a:pt x="9396" y="17476"/>
                              </a:lnTo>
                              <a:lnTo>
                                <a:pt x="7277" y="10197"/>
                              </a:lnTo>
                              <a:lnTo>
                                <a:pt x="5148" y="6541"/>
                              </a:lnTo>
                              <a:lnTo>
                                <a:pt x="2659" y="4003"/>
                              </a:lnTo>
                              <a:lnTo>
                                <a:pt x="0" y="3390"/>
                              </a:lnTo>
                              <a:lnTo>
                                <a:pt x="0" y="62"/>
                              </a:lnTo>
                              <a:lnTo>
                                <a:pt x="541" y="0"/>
                              </a:lnTo>
                              <a:close/>
                            </a:path>
                          </a:pathLst>
                        </a:custGeom>
                        <a:ln w="349" cap="flat">
                          <a:round/>
                        </a:ln>
                      </wps:spPr>
                      <wps:style>
                        <a:lnRef idx="1">
                          <a:srgbClr val="000000"/>
                        </a:lnRef>
                        <a:fillRef idx="1">
                          <a:srgbClr val="000000"/>
                        </a:fillRef>
                        <a:effectRef idx="0">
                          <a:scrgbClr r="0" g="0" b="0"/>
                        </a:effectRef>
                        <a:fontRef idx="none"/>
                      </wps:style>
                      <wps:bodyPr/>
                    </wps:wsp>
                    <wps:wsp>
                      <wps:cNvPr id="15473" name="Shape 15473"/>
                      <wps:cNvSpPr/>
                      <wps:spPr>
                        <a:xfrm>
                          <a:off x="5757460" y="377444"/>
                          <a:ext cx="29437" cy="70919"/>
                        </a:xfrm>
                        <a:custGeom>
                          <a:avLst/>
                          <a:gdLst/>
                          <a:ahLst/>
                          <a:cxnLst/>
                          <a:rect l="0" t="0" r="0" b="0"/>
                          <a:pathLst>
                            <a:path w="29437" h="70919">
                              <a:moveTo>
                                <a:pt x="20582" y="0"/>
                              </a:moveTo>
                              <a:lnTo>
                                <a:pt x="20582" y="43271"/>
                              </a:lnTo>
                              <a:lnTo>
                                <a:pt x="20931" y="52380"/>
                              </a:lnTo>
                              <a:lnTo>
                                <a:pt x="20931" y="59277"/>
                              </a:lnTo>
                              <a:lnTo>
                                <a:pt x="21280" y="63667"/>
                              </a:lnTo>
                              <a:lnTo>
                                <a:pt x="21630" y="65847"/>
                              </a:lnTo>
                              <a:lnTo>
                                <a:pt x="22351" y="66556"/>
                              </a:lnTo>
                              <a:lnTo>
                                <a:pt x="23399" y="67293"/>
                              </a:lnTo>
                              <a:lnTo>
                                <a:pt x="24480" y="67648"/>
                              </a:lnTo>
                              <a:lnTo>
                                <a:pt x="25899" y="67648"/>
                              </a:lnTo>
                              <a:lnTo>
                                <a:pt x="27318" y="68029"/>
                              </a:lnTo>
                              <a:lnTo>
                                <a:pt x="28389" y="68383"/>
                              </a:lnTo>
                              <a:lnTo>
                                <a:pt x="29087" y="68738"/>
                              </a:lnTo>
                              <a:lnTo>
                                <a:pt x="29437" y="69119"/>
                              </a:lnTo>
                              <a:lnTo>
                                <a:pt x="29087" y="69828"/>
                              </a:lnTo>
                              <a:lnTo>
                                <a:pt x="28738" y="70565"/>
                              </a:lnTo>
                              <a:lnTo>
                                <a:pt x="28017" y="70919"/>
                              </a:lnTo>
                              <a:lnTo>
                                <a:pt x="25200" y="70919"/>
                              </a:lnTo>
                              <a:lnTo>
                                <a:pt x="15963" y="70210"/>
                              </a:lnTo>
                              <a:lnTo>
                                <a:pt x="9587" y="70565"/>
                              </a:lnTo>
                              <a:lnTo>
                                <a:pt x="4968" y="70565"/>
                              </a:lnTo>
                              <a:lnTo>
                                <a:pt x="3199" y="70919"/>
                              </a:lnTo>
                              <a:lnTo>
                                <a:pt x="2118" y="70565"/>
                              </a:lnTo>
                              <a:lnTo>
                                <a:pt x="1430" y="70565"/>
                              </a:lnTo>
                              <a:lnTo>
                                <a:pt x="1081" y="70210"/>
                              </a:lnTo>
                              <a:lnTo>
                                <a:pt x="699" y="69473"/>
                              </a:lnTo>
                              <a:lnTo>
                                <a:pt x="1081" y="68738"/>
                              </a:lnTo>
                              <a:lnTo>
                                <a:pt x="1430" y="68383"/>
                              </a:lnTo>
                              <a:lnTo>
                                <a:pt x="2118" y="68029"/>
                              </a:lnTo>
                              <a:lnTo>
                                <a:pt x="3549" y="68029"/>
                              </a:lnTo>
                              <a:lnTo>
                                <a:pt x="4968" y="67648"/>
                              </a:lnTo>
                              <a:lnTo>
                                <a:pt x="6388" y="67293"/>
                              </a:lnTo>
                              <a:lnTo>
                                <a:pt x="7458" y="66939"/>
                              </a:lnTo>
                              <a:lnTo>
                                <a:pt x="8156" y="66202"/>
                              </a:lnTo>
                              <a:lnTo>
                                <a:pt x="8855" y="65466"/>
                              </a:lnTo>
                              <a:lnTo>
                                <a:pt x="8855" y="64376"/>
                              </a:lnTo>
                              <a:lnTo>
                                <a:pt x="9237" y="61840"/>
                              </a:lnTo>
                              <a:lnTo>
                                <a:pt x="9237" y="14916"/>
                              </a:lnTo>
                              <a:lnTo>
                                <a:pt x="8855" y="10913"/>
                              </a:lnTo>
                              <a:lnTo>
                                <a:pt x="8156" y="8733"/>
                              </a:lnTo>
                              <a:lnTo>
                                <a:pt x="7458" y="7637"/>
                              </a:lnTo>
                              <a:lnTo>
                                <a:pt x="6388" y="6899"/>
                              </a:lnTo>
                              <a:lnTo>
                                <a:pt x="4968" y="6161"/>
                              </a:lnTo>
                              <a:lnTo>
                                <a:pt x="2850" y="5814"/>
                              </a:lnTo>
                              <a:lnTo>
                                <a:pt x="1430" y="5456"/>
                              </a:lnTo>
                              <a:lnTo>
                                <a:pt x="699" y="5076"/>
                              </a:lnTo>
                              <a:lnTo>
                                <a:pt x="350" y="4719"/>
                              </a:lnTo>
                              <a:lnTo>
                                <a:pt x="0" y="3981"/>
                              </a:lnTo>
                              <a:lnTo>
                                <a:pt x="350" y="3634"/>
                              </a:lnTo>
                              <a:lnTo>
                                <a:pt x="699" y="2896"/>
                              </a:lnTo>
                              <a:lnTo>
                                <a:pt x="1430" y="2896"/>
                              </a:lnTo>
                              <a:lnTo>
                                <a:pt x="2501" y="2538"/>
                              </a:lnTo>
                              <a:lnTo>
                                <a:pt x="3898" y="2538"/>
                              </a:lnTo>
                              <a:lnTo>
                                <a:pt x="13124" y="1454"/>
                              </a:lnTo>
                              <a:lnTo>
                                <a:pt x="20582" y="0"/>
                              </a:lnTo>
                              <a:close/>
                            </a:path>
                          </a:pathLst>
                        </a:custGeom>
                        <a:ln w="349" cap="flat">
                          <a:round/>
                        </a:ln>
                      </wps:spPr>
                      <wps:style>
                        <a:lnRef idx="1">
                          <a:srgbClr val="000000"/>
                        </a:lnRef>
                        <a:fillRef idx="1">
                          <a:srgbClr val="000000"/>
                        </a:fillRef>
                        <a:effectRef idx="0">
                          <a:scrgbClr r="0" g="0" b="0"/>
                        </a:effectRef>
                        <a:fontRef idx="none"/>
                      </wps:style>
                      <wps:bodyPr/>
                    </wps:wsp>
                    <wps:wsp>
                      <wps:cNvPr id="15474" name="Shape 15474"/>
                      <wps:cNvSpPr/>
                      <wps:spPr>
                        <a:xfrm>
                          <a:off x="5847190" y="402535"/>
                          <a:ext cx="25178" cy="73120"/>
                        </a:xfrm>
                        <a:custGeom>
                          <a:avLst/>
                          <a:gdLst/>
                          <a:ahLst/>
                          <a:cxnLst/>
                          <a:rect l="0" t="0" r="0" b="0"/>
                          <a:pathLst>
                            <a:path w="25178" h="73120">
                              <a:moveTo>
                                <a:pt x="23420" y="0"/>
                              </a:moveTo>
                              <a:lnTo>
                                <a:pt x="25178" y="171"/>
                              </a:lnTo>
                              <a:lnTo>
                                <a:pt x="25178" y="4104"/>
                              </a:lnTo>
                              <a:lnTo>
                                <a:pt x="24850" y="3645"/>
                              </a:lnTo>
                              <a:lnTo>
                                <a:pt x="23770" y="2918"/>
                              </a:lnTo>
                              <a:lnTo>
                                <a:pt x="20931" y="2918"/>
                              </a:lnTo>
                              <a:lnTo>
                                <a:pt x="19511" y="3645"/>
                              </a:lnTo>
                              <a:lnTo>
                                <a:pt x="18463" y="4741"/>
                              </a:lnTo>
                              <a:lnTo>
                                <a:pt x="17383" y="6183"/>
                              </a:lnTo>
                              <a:lnTo>
                                <a:pt x="15963" y="10197"/>
                              </a:lnTo>
                              <a:lnTo>
                                <a:pt x="15264" y="15643"/>
                              </a:lnTo>
                              <a:lnTo>
                                <a:pt x="15963" y="21457"/>
                              </a:lnTo>
                              <a:lnTo>
                                <a:pt x="17383" y="25843"/>
                              </a:lnTo>
                              <a:lnTo>
                                <a:pt x="18813" y="27289"/>
                              </a:lnTo>
                              <a:lnTo>
                                <a:pt x="19883" y="28379"/>
                              </a:lnTo>
                              <a:lnTo>
                                <a:pt x="21280" y="29115"/>
                              </a:lnTo>
                              <a:lnTo>
                                <a:pt x="22699" y="29469"/>
                              </a:lnTo>
                              <a:lnTo>
                                <a:pt x="24119" y="29115"/>
                              </a:lnTo>
                              <a:lnTo>
                                <a:pt x="25178" y="28832"/>
                              </a:lnTo>
                              <a:lnTo>
                                <a:pt x="25178" y="31974"/>
                              </a:lnTo>
                              <a:lnTo>
                                <a:pt x="20931" y="32741"/>
                              </a:lnTo>
                              <a:lnTo>
                                <a:pt x="15963" y="33478"/>
                              </a:lnTo>
                              <a:lnTo>
                                <a:pt x="13495" y="34568"/>
                              </a:lnTo>
                              <a:lnTo>
                                <a:pt x="12774" y="35659"/>
                              </a:lnTo>
                              <a:lnTo>
                                <a:pt x="12076" y="36749"/>
                              </a:lnTo>
                              <a:lnTo>
                                <a:pt x="12076" y="38576"/>
                              </a:lnTo>
                              <a:lnTo>
                                <a:pt x="12774" y="39285"/>
                              </a:lnTo>
                              <a:lnTo>
                                <a:pt x="13495" y="40021"/>
                              </a:lnTo>
                              <a:lnTo>
                                <a:pt x="14915" y="40375"/>
                              </a:lnTo>
                              <a:lnTo>
                                <a:pt x="17731" y="40757"/>
                              </a:lnTo>
                              <a:lnTo>
                                <a:pt x="22699" y="41111"/>
                              </a:lnTo>
                              <a:lnTo>
                                <a:pt x="25178" y="41235"/>
                              </a:lnTo>
                              <a:lnTo>
                                <a:pt x="25178" y="50656"/>
                              </a:lnTo>
                              <a:lnTo>
                                <a:pt x="21651" y="50927"/>
                              </a:lnTo>
                              <a:lnTo>
                                <a:pt x="17731" y="52017"/>
                              </a:lnTo>
                              <a:lnTo>
                                <a:pt x="14194" y="53490"/>
                              </a:lnTo>
                              <a:lnTo>
                                <a:pt x="12076" y="55670"/>
                              </a:lnTo>
                              <a:lnTo>
                                <a:pt x="10307" y="58206"/>
                              </a:lnTo>
                              <a:lnTo>
                                <a:pt x="9925" y="61123"/>
                              </a:lnTo>
                              <a:lnTo>
                                <a:pt x="10657" y="64395"/>
                              </a:lnTo>
                              <a:lnTo>
                                <a:pt x="13495" y="67312"/>
                              </a:lnTo>
                              <a:lnTo>
                                <a:pt x="17383" y="69112"/>
                              </a:lnTo>
                              <a:lnTo>
                                <a:pt x="23071" y="69848"/>
                              </a:lnTo>
                              <a:lnTo>
                                <a:pt x="25178" y="69685"/>
                              </a:lnTo>
                              <a:lnTo>
                                <a:pt x="25178" y="72922"/>
                              </a:lnTo>
                              <a:lnTo>
                                <a:pt x="20232" y="73120"/>
                              </a:lnTo>
                              <a:lnTo>
                                <a:pt x="13845" y="72765"/>
                              </a:lnTo>
                              <a:lnTo>
                                <a:pt x="8538" y="71675"/>
                              </a:lnTo>
                              <a:lnTo>
                                <a:pt x="4968" y="69848"/>
                              </a:lnTo>
                              <a:lnTo>
                                <a:pt x="2151" y="67667"/>
                              </a:lnTo>
                              <a:lnTo>
                                <a:pt x="721" y="65132"/>
                              </a:lnTo>
                              <a:lnTo>
                                <a:pt x="0" y="62569"/>
                              </a:lnTo>
                              <a:lnTo>
                                <a:pt x="1070" y="58206"/>
                              </a:lnTo>
                              <a:lnTo>
                                <a:pt x="3920" y="54580"/>
                              </a:lnTo>
                              <a:lnTo>
                                <a:pt x="8877" y="52017"/>
                              </a:lnTo>
                              <a:lnTo>
                                <a:pt x="15614" y="49836"/>
                              </a:lnTo>
                              <a:lnTo>
                                <a:pt x="10307" y="48746"/>
                              </a:lnTo>
                              <a:lnTo>
                                <a:pt x="6759" y="46919"/>
                              </a:lnTo>
                              <a:lnTo>
                                <a:pt x="5339" y="45829"/>
                              </a:lnTo>
                              <a:lnTo>
                                <a:pt x="4618" y="44737"/>
                              </a:lnTo>
                              <a:lnTo>
                                <a:pt x="3920" y="43293"/>
                              </a:lnTo>
                              <a:lnTo>
                                <a:pt x="3920" y="41466"/>
                              </a:lnTo>
                              <a:lnTo>
                                <a:pt x="4618" y="38194"/>
                              </a:lnTo>
                              <a:lnTo>
                                <a:pt x="6387" y="35305"/>
                              </a:lnTo>
                              <a:lnTo>
                                <a:pt x="9925" y="33095"/>
                              </a:lnTo>
                              <a:lnTo>
                                <a:pt x="14915" y="31296"/>
                              </a:lnTo>
                              <a:lnTo>
                                <a:pt x="9575" y="29115"/>
                              </a:lnTo>
                              <a:lnTo>
                                <a:pt x="6038" y="26198"/>
                              </a:lnTo>
                              <a:lnTo>
                                <a:pt x="3920" y="22190"/>
                              </a:lnTo>
                              <a:lnTo>
                                <a:pt x="3188" y="17476"/>
                              </a:lnTo>
                              <a:lnTo>
                                <a:pt x="3920" y="12724"/>
                              </a:lnTo>
                              <a:lnTo>
                                <a:pt x="6038" y="8721"/>
                              </a:lnTo>
                              <a:lnTo>
                                <a:pt x="9226" y="5099"/>
                              </a:lnTo>
                              <a:lnTo>
                                <a:pt x="13124" y="2180"/>
                              </a:lnTo>
                              <a:lnTo>
                                <a:pt x="18114" y="380"/>
                              </a:lnTo>
                              <a:lnTo>
                                <a:pt x="23420" y="0"/>
                              </a:lnTo>
                              <a:close/>
                            </a:path>
                          </a:pathLst>
                        </a:custGeom>
                        <a:ln w="349" cap="flat">
                          <a:round/>
                        </a:ln>
                      </wps:spPr>
                      <wps:style>
                        <a:lnRef idx="1">
                          <a:srgbClr val="000000"/>
                        </a:lnRef>
                        <a:fillRef idx="1">
                          <a:srgbClr val="000000"/>
                        </a:fillRef>
                        <a:effectRef idx="0">
                          <a:scrgbClr r="0" g="0" b="0"/>
                        </a:effectRef>
                        <a:fontRef idx="none"/>
                      </wps:style>
                      <wps:bodyPr/>
                    </wps:wsp>
                    <wps:wsp>
                      <wps:cNvPr id="15475" name="Shape 15475"/>
                      <wps:cNvSpPr/>
                      <wps:spPr>
                        <a:xfrm>
                          <a:off x="5815635" y="402535"/>
                          <a:ext cx="23769" cy="46172"/>
                        </a:xfrm>
                        <a:custGeom>
                          <a:avLst/>
                          <a:gdLst/>
                          <a:ahLst/>
                          <a:cxnLst/>
                          <a:rect l="0" t="0" r="0" b="0"/>
                          <a:pathLst>
                            <a:path w="23769" h="46172">
                              <a:moveTo>
                                <a:pt x="698" y="0"/>
                              </a:moveTo>
                              <a:lnTo>
                                <a:pt x="7086" y="738"/>
                              </a:lnTo>
                              <a:lnTo>
                                <a:pt x="12774" y="2918"/>
                              </a:lnTo>
                              <a:lnTo>
                                <a:pt x="17393" y="6183"/>
                              </a:lnTo>
                              <a:lnTo>
                                <a:pt x="20931" y="10544"/>
                              </a:lnTo>
                              <a:lnTo>
                                <a:pt x="23049" y="16000"/>
                              </a:lnTo>
                              <a:lnTo>
                                <a:pt x="23769" y="21837"/>
                              </a:lnTo>
                              <a:lnTo>
                                <a:pt x="23049" y="28025"/>
                              </a:lnTo>
                              <a:lnTo>
                                <a:pt x="20931" y="33832"/>
                              </a:lnTo>
                              <a:lnTo>
                                <a:pt x="17011" y="38931"/>
                              </a:lnTo>
                              <a:lnTo>
                                <a:pt x="12043" y="42938"/>
                              </a:lnTo>
                              <a:lnTo>
                                <a:pt x="6387" y="45474"/>
                              </a:lnTo>
                              <a:lnTo>
                                <a:pt x="0" y="46172"/>
                              </a:lnTo>
                              <a:lnTo>
                                <a:pt x="0" y="42848"/>
                              </a:lnTo>
                              <a:lnTo>
                                <a:pt x="349" y="42938"/>
                              </a:lnTo>
                              <a:lnTo>
                                <a:pt x="3537" y="42202"/>
                              </a:lnTo>
                              <a:lnTo>
                                <a:pt x="5666" y="40757"/>
                              </a:lnTo>
                              <a:lnTo>
                                <a:pt x="7807" y="38194"/>
                              </a:lnTo>
                              <a:lnTo>
                                <a:pt x="9575" y="32386"/>
                              </a:lnTo>
                              <a:lnTo>
                                <a:pt x="9925" y="25462"/>
                              </a:lnTo>
                              <a:lnTo>
                                <a:pt x="9226" y="17476"/>
                              </a:lnTo>
                              <a:lnTo>
                                <a:pt x="7435" y="10197"/>
                              </a:lnTo>
                              <a:lnTo>
                                <a:pt x="5317" y="6541"/>
                              </a:lnTo>
                              <a:lnTo>
                                <a:pt x="2467" y="4003"/>
                              </a:lnTo>
                              <a:lnTo>
                                <a:pt x="0" y="3357"/>
                              </a:lnTo>
                              <a:lnTo>
                                <a:pt x="0" y="81"/>
                              </a:lnTo>
                              <a:lnTo>
                                <a:pt x="698" y="0"/>
                              </a:lnTo>
                              <a:close/>
                            </a:path>
                          </a:pathLst>
                        </a:custGeom>
                        <a:ln w="349" cap="flat">
                          <a:round/>
                        </a:ln>
                      </wps:spPr>
                      <wps:style>
                        <a:lnRef idx="1">
                          <a:srgbClr val="000000"/>
                        </a:lnRef>
                        <a:fillRef idx="1">
                          <a:srgbClr val="000000"/>
                        </a:fillRef>
                        <a:effectRef idx="0">
                          <a:scrgbClr r="0" g="0" b="0"/>
                        </a:effectRef>
                        <a:fontRef idx="none"/>
                      </wps:style>
                      <wps:bodyPr/>
                    </wps:wsp>
                    <wps:wsp>
                      <wps:cNvPr id="15476" name="Shape 15476"/>
                      <wps:cNvSpPr/>
                      <wps:spPr>
                        <a:xfrm>
                          <a:off x="5872368" y="443769"/>
                          <a:ext cx="23409" cy="31687"/>
                        </a:xfrm>
                        <a:custGeom>
                          <a:avLst/>
                          <a:gdLst/>
                          <a:ahLst/>
                          <a:cxnLst/>
                          <a:rect l="0" t="0" r="0" b="0"/>
                          <a:pathLst>
                            <a:path w="23409" h="31687">
                              <a:moveTo>
                                <a:pt x="0" y="0"/>
                              </a:moveTo>
                              <a:lnTo>
                                <a:pt x="4629" y="231"/>
                              </a:lnTo>
                              <a:lnTo>
                                <a:pt x="11366" y="968"/>
                              </a:lnTo>
                              <a:lnTo>
                                <a:pt x="16683" y="2412"/>
                              </a:lnTo>
                              <a:lnTo>
                                <a:pt x="20593" y="4975"/>
                              </a:lnTo>
                              <a:lnTo>
                                <a:pt x="22722" y="8601"/>
                              </a:lnTo>
                              <a:lnTo>
                                <a:pt x="23409" y="12964"/>
                              </a:lnTo>
                              <a:lnTo>
                                <a:pt x="22722" y="18063"/>
                              </a:lnTo>
                              <a:lnTo>
                                <a:pt x="20593" y="22424"/>
                              </a:lnTo>
                              <a:lnTo>
                                <a:pt x="16334" y="26432"/>
                              </a:lnTo>
                              <a:lnTo>
                                <a:pt x="11017" y="29705"/>
                              </a:lnTo>
                              <a:lnTo>
                                <a:pt x="3909" y="31530"/>
                              </a:lnTo>
                              <a:lnTo>
                                <a:pt x="0" y="31687"/>
                              </a:lnTo>
                              <a:lnTo>
                                <a:pt x="0" y="28451"/>
                              </a:lnTo>
                              <a:lnTo>
                                <a:pt x="2490" y="28259"/>
                              </a:lnTo>
                              <a:lnTo>
                                <a:pt x="6748" y="27169"/>
                              </a:lnTo>
                              <a:lnTo>
                                <a:pt x="10296" y="24987"/>
                              </a:lnTo>
                              <a:lnTo>
                                <a:pt x="12785" y="22806"/>
                              </a:lnTo>
                              <a:lnTo>
                                <a:pt x="14565" y="19889"/>
                              </a:lnTo>
                              <a:lnTo>
                                <a:pt x="15253" y="16971"/>
                              </a:lnTo>
                              <a:lnTo>
                                <a:pt x="14904" y="15527"/>
                              </a:lnTo>
                              <a:lnTo>
                                <a:pt x="14565" y="14054"/>
                              </a:lnTo>
                              <a:lnTo>
                                <a:pt x="13834" y="12964"/>
                              </a:lnTo>
                              <a:lnTo>
                                <a:pt x="12436" y="11873"/>
                              </a:lnTo>
                              <a:lnTo>
                                <a:pt x="11017" y="11164"/>
                              </a:lnTo>
                              <a:lnTo>
                                <a:pt x="6748" y="9692"/>
                              </a:lnTo>
                              <a:lnTo>
                                <a:pt x="1091" y="9338"/>
                              </a:lnTo>
                              <a:lnTo>
                                <a:pt x="0" y="9422"/>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477" name="Shape 15477"/>
                      <wps:cNvSpPr/>
                      <wps:spPr>
                        <a:xfrm>
                          <a:off x="5872368" y="401819"/>
                          <a:ext cx="25550" cy="32690"/>
                        </a:xfrm>
                        <a:custGeom>
                          <a:avLst/>
                          <a:gdLst/>
                          <a:ahLst/>
                          <a:cxnLst/>
                          <a:rect l="0" t="0" r="0" b="0"/>
                          <a:pathLst>
                            <a:path w="25550" h="32690">
                              <a:moveTo>
                                <a:pt x="21641" y="0"/>
                              </a:moveTo>
                              <a:lnTo>
                                <a:pt x="23409" y="358"/>
                              </a:lnTo>
                              <a:lnTo>
                                <a:pt x="25189" y="716"/>
                              </a:lnTo>
                              <a:lnTo>
                                <a:pt x="25550" y="991"/>
                              </a:lnTo>
                              <a:lnTo>
                                <a:pt x="25550" y="10544"/>
                              </a:lnTo>
                              <a:lnTo>
                                <a:pt x="24840" y="10913"/>
                              </a:lnTo>
                              <a:lnTo>
                                <a:pt x="23409" y="10913"/>
                              </a:lnTo>
                              <a:lnTo>
                                <a:pt x="21990" y="10533"/>
                              </a:lnTo>
                              <a:lnTo>
                                <a:pt x="20942" y="10175"/>
                              </a:lnTo>
                              <a:lnTo>
                                <a:pt x="19872" y="9079"/>
                              </a:lnTo>
                              <a:lnTo>
                                <a:pt x="18802" y="7257"/>
                              </a:lnTo>
                              <a:lnTo>
                                <a:pt x="18452" y="6161"/>
                              </a:lnTo>
                              <a:lnTo>
                                <a:pt x="17754" y="5456"/>
                              </a:lnTo>
                              <a:lnTo>
                                <a:pt x="17033" y="5076"/>
                              </a:lnTo>
                              <a:lnTo>
                                <a:pt x="16334" y="5076"/>
                              </a:lnTo>
                              <a:lnTo>
                                <a:pt x="15635" y="5814"/>
                              </a:lnTo>
                              <a:lnTo>
                                <a:pt x="14565" y="6552"/>
                              </a:lnTo>
                              <a:lnTo>
                                <a:pt x="13135" y="7637"/>
                              </a:lnTo>
                              <a:lnTo>
                                <a:pt x="15253" y="11997"/>
                              </a:lnTo>
                              <a:lnTo>
                                <a:pt x="15985" y="16358"/>
                              </a:lnTo>
                              <a:lnTo>
                                <a:pt x="15253" y="21077"/>
                              </a:lnTo>
                              <a:lnTo>
                                <a:pt x="13135" y="25469"/>
                              </a:lnTo>
                              <a:lnTo>
                                <a:pt x="9947" y="28740"/>
                              </a:lnTo>
                              <a:lnTo>
                                <a:pt x="6398" y="30922"/>
                              </a:lnTo>
                              <a:lnTo>
                                <a:pt x="1791" y="32366"/>
                              </a:lnTo>
                              <a:lnTo>
                                <a:pt x="0" y="32690"/>
                              </a:lnTo>
                              <a:lnTo>
                                <a:pt x="0" y="29548"/>
                              </a:lnTo>
                              <a:lnTo>
                                <a:pt x="371" y="29449"/>
                              </a:lnTo>
                              <a:lnTo>
                                <a:pt x="1441" y="28359"/>
                              </a:lnTo>
                              <a:lnTo>
                                <a:pt x="2140" y="26913"/>
                              </a:lnTo>
                              <a:lnTo>
                                <a:pt x="3210" y="23260"/>
                              </a:lnTo>
                              <a:lnTo>
                                <a:pt x="3909" y="17812"/>
                              </a:lnTo>
                              <a:lnTo>
                                <a:pt x="3210" y="11651"/>
                              </a:lnTo>
                              <a:lnTo>
                                <a:pt x="1791" y="7257"/>
                              </a:lnTo>
                              <a:lnTo>
                                <a:pt x="710" y="5814"/>
                              </a:lnTo>
                              <a:lnTo>
                                <a:pt x="0" y="4820"/>
                              </a:lnTo>
                              <a:lnTo>
                                <a:pt x="0" y="887"/>
                              </a:lnTo>
                              <a:lnTo>
                                <a:pt x="2140" y="1096"/>
                              </a:lnTo>
                              <a:lnTo>
                                <a:pt x="5678" y="1800"/>
                              </a:lnTo>
                              <a:lnTo>
                                <a:pt x="8527" y="3276"/>
                              </a:lnTo>
                              <a:lnTo>
                                <a:pt x="11366" y="5456"/>
                              </a:lnTo>
                              <a:lnTo>
                                <a:pt x="15253" y="2538"/>
                              </a:lnTo>
                              <a:lnTo>
                                <a:pt x="18452" y="716"/>
                              </a:lnTo>
                              <a:lnTo>
                                <a:pt x="21641" y="0"/>
                              </a:lnTo>
                              <a:close/>
                            </a:path>
                          </a:pathLst>
                        </a:custGeom>
                        <a:ln w="349" cap="flat">
                          <a:round/>
                        </a:ln>
                      </wps:spPr>
                      <wps:style>
                        <a:lnRef idx="1">
                          <a:srgbClr val="000000"/>
                        </a:lnRef>
                        <a:fillRef idx="1">
                          <a:srgbClr val="000000"/>
                        </a:fillRef>
                        <a:effectRef idx="0">
                          <a:scrgbClr r="0" g="0" b="0"/>
                        </a:effectRef>
                        <a:fontRef idx="none"/>
                      </wps:style>
                      <wps:bodyPr/>
                    </wps:wsp>
                    <wps:wsp>
                      <wps:cNvPr id="15478" name="Shape 15478"/>
                      <wps:cNvSpPr/>
                      <wps:spPr>
                        <a:xfrm>
                          <a:off x="5873078" y="282840"/>
                          <a:ext cx="24840" cy="73505"/>
                        </a:xfrm>
                        <a:custGeom>
                          <a:avLst/>
                          <a:gdLst/>
                          <a:ahLst/>
                          <a:cxnLst/>
                          <a:rect l="0" t="0" r="0" b="0"/>
                          <a:pathLst>
                            <a:path w="24840" h="73505">
                              <a:moveTo>
                                <a:pt x="23431" y="0"/>
                              </a:moveTo>
                              <a:lnTo>
                                <a:pt x="24840" y="151"/>
                              </a:lnTo>
                              <a:lnTo>
                                <a:pt x="24840" y="4008"/>
                              </a:lnTo>
                              <a:lnTo>
                                <a:pt x="23431" y="3276"/>
                              </a:lnTo>
                              <a:lnTo>
                                <a:pt x="22012" y="2918"/>
                              </a:lnTo>
                              <a:lnTo>
                                <a:pt x="20581" y="3276"/>
                              </a:lnTo>
                              <a:lnTo>
                                <a:pt x="19162" y="4014"/>
                              </a:lnTo>
                              <a:lnTo>
                                <a:pt x="18092" y="5099"/>
                              </a:lnTo>
                              <a:lnTo>
                                <a:pt x="17044" y="6575"/>
                              </a:lnTo>
                              <a:lnTo>
                                <a:pt x="15624" y="10555"/>
                              </a:lnTo>
                              <a:lnTo>
                                <a:pt x="15275" y="15654"/>
                              </a:lnTo>
                              <a:lnTo>
                                <a:pt x="15624" y="21490"/>
                              </a:lnTo>
                              <a:lnTo>
                                <a:pt x="17393" y="25851"/>
                              </a:lnTo>
                              <a:lnTo>
                                <a:pt x="18463" y="27651"/>
                              </a:lnTo>
                              <a:lnTo>
                                <a:pt x="19511" y="28736"/>
                              </a:lnTo>
                              <a:lnTo>
                                <a:pt x="20931" y="29474"/>
                              </a:lnTo>
                              <a:lnTo>
                                <a:pt x="23780" y="29474"/>
                              </a:lnTo>
                              <a:lnTo>
                                <a:pt x="24840" y="28923"/>
                              </a:lnTo>
                              <a:lnTo>
                                <a:pt x="24840" y="32258"/>
                              </a:lnTo>
                              <a:lnTo>
                                <a:pt x="20581" y="32750"/>
                              </a:lnTo>
                              <a:lnTo>
                                <a:pt x="15624" y="33834"/>
                              </a:lnTo>
                              <a:lnTo>
                                <a:pt x="13124" y="34930"/>
                              </a:lnTo>
                              <a:lnTo>
                                <a:pt x="12425" y="35668"/>
                              </a:lnTo>
                              <a:lnTo>
                                <a:pt x="12075" y="36753"/>
                              </a:lnTo>
                              <a:lnTo>
                                <a:pt x="11726" y="37848"/>
                              </a:lnTo>
                              <a:lnTo>
                                <a:pt x="12075" y="38933"/>
                              </a:lnTo>
                              <a:lnTo>
                                <a:pt x="12425" y="39671"/>
                              </a:lnTo>
                              <a:lnTo>
                                <a:pt x="13506" y="40029"/>
                              </a:lnTo>
                              <a:lnTo>
                                <a:pt x="14543" y="40767"/>
                              </a:lnTo>
                              <a:lnTo>
                                <a:pt x="17393" y="41113"/>
                              </a:lnTo>
                              <a:lnTo>
                                <a:pt x="22361" y="41471"/>
                              </a:lnTo>
                              <a:lnTo>
                                <a:pt x="24840" y="41471"/>
                              </a:lnTo>
                              <a:lnTo>
                                <a:pt x="24840" y="50930"/>
                              </a:lnTo>
                              <a:lnTo>
                                <a:pt x="21280" y="50930"/>
                              </a:lnTo>
                              <a:lnTo>
                                <a:pt x="17393" y="52026"/>
                              </a:lnTo>
                              <a:lnTo>
                                <a:pt x="14194" y="53849"/>
                              </a:lnTo>
                              <a:lnTo>
                                <a:pt x="11726" y="56029"/>
                              </a:lnTo>
                              <a:lnTo>
                                <a:pt x="10307" y="58590"/>
                              </a:lnTo>
                              <a:lnTo>
                                <a:pt x="9586" y="61486"/>
                              </a:lnTo>
                              <a:lnTo>
                                <a:pt x="10656" y="64750"/>
                              </a:lnTo>
                              <a:lnTo>
                                <a:pt x="13124" y="67322"/>
                              </a:lnTo>
                              <a:lnTo>
                                <a:pt x="17393" y="69502"/>
                              </a:lnTo>
                              <a:lnTo>
                                <a:pt x="22699" y="70229"/>
                              </a:lnTo>
                              <a:lnTo>
                                <a:pt x="24840" y="70053"/>
                              </a:lnTo>
                              <a:lnTo>
                                <a:pt x="24840" y="73106"/>
                              </a:lnTo>
                              <a:lnTo>
                                <a:pt x="20232" y="73505"/>
                              </a:lnTo>
                              <a:lnTo>
                                <a:pt x="13506" y="73125"/>
                              </a:lnTo>
                              <a:lnTo>
                                <a:pt x="8538" y="72029"/>
                              </a:lnTo>
                              <a:lnTo>
                                <a:pt x="4618" y="70229"/>
                              </a:lnTo>
                              <a:lnTo>
                                <a:pt x="2150" y="68027"/>
                              </a:lnTo>
                              <a:lnTo>
                                <a:pt x="381" y="65488"/>
                              </a:lnTo>
                              <a:lnTo>
                                <a:pt x="0" y="62570"/>
                              </a:lnTo>
                              <a:lnTo>
                                <a:pt x="731" y="58590"/>
                              </a:lnTo>
                              <a:lnTo>
                                <a:pt x="3919" y="54945"/>
                              </a:lnTo>
                              <a:lnTo>
                                <a:pt x="8538" y="52026"/>
                              </a:lnTo>
                              <a:lnTo>
                                <a:pt x="15275" y="49846"/>
                              </a:lnTo>
                              <a:lnTo>
                                <a:pt x="10307" y="49130"/>
                              </a:lnTo>
                              <a:lnTo>
                                <a:pt x="6387" y="47308"/>
                              </a:lnTo>
                              <a:lnTo>
                                <a:pt x="5350" y="46212"/>
                              </a:lnTo>
                              <a:lnTo>
                                <a:pt x="4269" y="44770"/>
                              </a:lnTo>
                              <a:lnTo>
                                <a:pt x="3919" y="43294"/>
                              </a:lnTo>
                              <a:lnTo>
                                <a:pt x="3570" y="41851"/>
                              </a:lnTo>
                              <a:lnTo>
                                <a:pt x="4269" y="38195"/>
                              </a:lnTo>
                              <a:lnTo>
                                <a:pt x="6387" y="35668"/>
                              </a:lnTo>
                              <a:lnTo>
                                <a:pt x="9936" y="33130"/>
                              </a:lnTo>
                              <a:lnTo>
                                <a:pt x="14543" y="31654"/>
                              </a:lnTo>
                              <a:lnTo>
                                <a:pt x="9586" y="29474"/>
                              </a:lnTo>
                              <a:lnTo>
                                <a:pt x="6038" y="26555"/>
                              </a:lnTo>
                              <a:lnTo>
                                <a:pt x="3919" y="22575"/>
                              </a:lnTo>
                              <a:lnTo>
                                <a:pt x="3199" y="17834"/>
                              </a:lnTo>
                              <a:lnTo>
                                <a:pt x="3570" y="13116"/>
                              </a:lnTo>
                              <a:lnTo>
                                <a:pt x="5688" y="8755"/>
                              </a:lnTo>
                              <a:lnTo>
                                <a:pt x="8888" y="5099"/>
                              </a:lnTo>
                              <a:lnTo>
                                <a:pt x="13124" y="2560"/>
                              </a:lnTo>
                              <a:lnTo>
                                <a:pt x="17742" y="738"/>
                              </a:lnTo>
                              <a:lnTo>
                                <a:pt x="23431" y="0"/>
                              </a:lnTo>
                              <a:close/>
                            </a:path>
                          </a:pathLst>
                        </a:custGeom>
                        <a:ln w="349" cap="flat">
                          <a:round/>
                        </a:ln>
                      </wps:spPr>
                      <wps:style>
                        <a:lnRef idx="1">
                          <a:srgbClr val="000000"/>
                        </a:lnRef>
                        <a:fillRef idx="1">
                          <a:srgbClr val="000000"/>
                        </a:fillRef>
                        <a:effectRef idx="0">
                          <a:scrgbClr r="0" g="0" b="0"/>
                        </a:effectRef>
                        <a:fontRef idx="none"/>
                      </wps:style>
                      <wps:bodyPr/>
                    </wps:wsp>
                    <wps:wsp>
                      <wps:cNvPr id="15479" name="Shape 15479"/>
                      <wps:cNvSpPr/>
                      <wps:spPr>
                        <a:xfrm>
                          <a:off x="5936941" y="403032"/>
                          <a:ext cx="21990" cy="45713"/>
                        </a:xfrm>
                        <a:custGeom>
                          <a:avLst/>
                          <a:gdLst/>
                          <a:ahLst/>
                          <a:cxnLst/>
                          <a:rect l="0" t="0" r="0" b="0"/>
                          <a:pathLst>
                            <a:path w="21990" h="45713">
                              <a:moveTo>
                                <a:pt x="21990" y="0"/>
                              </a:moveTo>
                              <a:lnTo>
                                <a:pt x="21990" y="2847"/>
                              </a:lnTo>
                              <a:lnTo>
                                <a:pt x="19162" y="3506"/>
                              </a:lnTo>
                              <a:lnTo>
                                <a:pt x="16312" y="6424"/>
                              </a:lnTo>
                              <a:lnTo>
                                <a:pt x="14543" y="11143"/>
                              </a:lnTo>
                              <a:lnTo>
                                <a:pt x="13474" y="17684"/>
                              </a:lnTo>
                              <a:lnTo>
                                <a:pt x="21990" y="17684"/>
                              </a:lnTo>
                              <a:lnTo>
                                <a:pt x="21990" y="21190"/>
                              </a:lnTo>
                              <a:lnTo>
                                <a:pt x="13474" y="21340"/>
                              </a:lnTo>
                              <a:lnTo>
                                <a:pt x="13124" y="22429"/>
                              </a:lnTo>
                              <a:lnTo>
                                <a:pt x="13124" y="23520"/>
                              </a:lnTo>
                              <a:lnTo>
                                <a:pt x="14172" y="30064"/>
                              </a:lnTo>
                              <a:lnTo>
                                <a:pt x="16662" y="35898"/>
                              </a:lnTo>
                              <a:lnTo>
                                <a:pt x="19511" y="38788"/>
                              </a:lnTo>
                              <a:lnTo>
                                <a:pt x="21990" y="40083"/>
                              </a:lnTo>
                              <a:lnTo>
                                <a:pt x="21990" y="45683"/>
                              </a:lnTo>
                              <a:lnTo>
                                <a:pt x="21630" y="45713"/>
                              </a:lnTo>
                              <a:lnTo>
                                <a:pt x="15242" y="44977"/>
                              </a:lnTo>
                              <a:lnTo>
                                <a:pt x="9925" y="43150"/>
                              </a:lnTo>
                              <a:lnTo>
                                <a:pt x="5666" y="39524"/>
                              </a:lnTo>
                              <a:lnTo>
                                <a:pt x="2467" y="34808"/>
                              </a:lnTo>
                              <a:lnTo>
                                <a:pt x="350" y="29709"/>
                              </a:lnTo>
                              <a:lnTo>
                                <a:pt x="0" y="24256"/>
                              </a:lnTo>
                              <a:lnTo>
                                <a:pt x="698" y="17684"/>
                              </a:lnTo>
                              <a:lnTo>
                                <a:pt x="2817" y="11881"/>
                              </a:lnTo>
                              <a:lnTo>
                                <a:pt x="6387" y="6782"/>
                              </a:lnTo>
                              <a:lnTo>
                                <a:pt x="11355" y="2768"/>
                              </a:lnTo>
                              <a:lnTo>
                                <a:pt x="16662" y="588"/>
                              </a:lnTo>
                              <a:lnTo>
                                <a:pt x="21990" y="0"/>
                              </a:lnTo>
                              <a:close/>
                            </a:path>
                          </a:pathLst>
                        </a:custGeom>
                        <a:ln w="349" cap="flat">
                          <a:round/>
                        </a:ln>
                      </wps:spPr>
                      <wps:style>
                        <a:lnRef idx="1">
                          <a:srgbClr val="000000"/>
                        </a:lnRef>
                        <a:fillRef idx="1">
                          <a:srgbClr val="000000"/>
                        </a:fillRef>
                        <a:effectRef idx="0">
                          <a:scrgbClr r="0" g="0" b="0"/>
                        </a:effectRef>
                        <a:fontRef idx="none"/>
                      </wps:style>
                      <wps:bodyPr/>
                    </wps:wsp>
                    <wps:wsp>
                      <wps:cNvPr id="15480" name="Shape 15480"/>
                      <wps:cNvSpPr/>
                      <wps:spPr>
                        <a:xfrm>
                          <a:off x="5897918" y="402810"/>
                          <a:ext cx="2828" cy="9553"/>
                        </a:xfrm>
                        <a:custGeom>
                          <a:avLst/>
                          <a:gdLst/>
                          <a:ahLst/>
                          <a:cxnLst/>
                          <a:rect l="0" t="0" r="0" b="0"/>
                          <a:pathLst>
                            <a:path w="2828" h="9553">
                              <a:moveTo>
                                <a:pt x="0" y="0"/>
                              </a:moveTo>
                              <a:lnTo>
                                <a:pt x="1059" y="809"/>
                              </a:lnTo>
                              <a:lnTo>
                                <a:pt x="2129" y="1905"/>
                              </a:lnTo>
                              <a:lnTo>
                                <a:pt x="2478" y="3370"/>
                              </a:lnTo>
                              <a:lnTo>
                                <a:pt x="2828" y="4823"/>
                              </a:lnTo>
                              <a:lnTo>
                                <a:pt x="2828" y="6266"/>
                              </a:lnTo>
                              <a:lnTo>
                                <a:pt x="2129" y="7350"/>
                              </a:lnTo>
                              <a:lnTo>
                                <a:pt x="1430" y="8446"/>
                              </a:lnTo>
                              <a:lnTo>
                                <a:pt x="709" y="9184"/>
                              </a:lnTo>
                              <a:lnTo>
                                <a:pt x="0" y="9553"/>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481" name="Shape 15481"/>
                      <wps:cNvSpPr/>
                      <wps:spPr>
                        <a:xfrm>
                          <a:off x="5903945" y="402535"/>
                          <a:ext cx="26609" cy="45829"/>
                        </a:xfrm>
                        <a:custGeom>
                          <a:avLst/>
                          <a:gdLst/>
                          <a:ahLst/>
                          <a:cxnLst/>
                          <a:rect l="0" t="0" r="0" b="0"/>
                          <a:pathLst>
                            <a:path w="26609" h="45829">
                              <a:moveTo>
                                <a:pt x="19152" y="0"/>
                              </a:moveTo>
                              <a:lnTo>
                                <a:pt x="19152" y="14558"/>
                              </a:lnTo>
                              <a:lnTo>
                                <a:pt x="19501" y="25843"/>
                              </a:lnTo>
                              <a:lnTo>
                                <a:pt x="19152" y="36749"/>
                              </a:lnTo>
                              <a:lnTo>
                                <a:pt x="19152" y="38194"/>
                              </a:lnTo>
                              <a:lnTo>
                                <a:pt x="19501" y="39667"/>
                              </a:lnTo>
                              <a:lnTo>
                                <a:pt x="19883" y="40375"/>
                              </a:lnTo>
                              <a:lnTo>
                                <a:pt x="20221" y="41111"/>
                              </a:lnTo>
                              <a:lnTo>
                                <a:pt x="21270" y="41848"/>
                              </a:lnTo>
                              <a:lnTo>
                                <a:pt x="22351" y="42557"/>
                              </a:lnTo>
                              <a:lnTo>
                                <a:pt x="23770" y="42557"/>
                              </a:lnTo>
                              <a:lnTo>
                                <a:pt x="25189" y="42938"/>
                              </a:lnTo>
                              <a:lnTo>
                                <a:pt x="25888" y="43293"/>
                              </a:lnTo>
                              <a:lnTo>
                                <a:pt x="26609" y="43647"/>
                              </a:lnTo>
                              <a:lnTo>
                                <a:pt x="26609" y="45120"/>
                              </a:lnTo>
                              <a:lnTo>
                                <a:pt x="25888" y="45474"/>
                              </a:lnTo>
                              <a:lnTo>
                                <a:pt x="25539" y="45829"/>
                              </a:lnTo>
                              <a:lnTo>
                                <a:pt x="22351" y="45829"/>
                              </a:lnTo>
                              <a:lnTo>
                                <a:pt x="20920" y="45474"/>
                              </a:lnTo>
                              <a:lnTo>
                                <a:pt x="9925" y="45120"/>
                              </a:lnTo>
                              <a:lnTo>
                                <a:pt x="7108" y="45474"/>
                              </a:lnTo>
                              <a:lnTo>
                                <a:pt x="4259" y="45474"/>
                              </a:lnTo>
                              <a:lnTo>
                                <a:pt x="2839" y="45829"/>
                              </a:lnTo>
                              <a:lnTo>
                                <a:pt x="2140" y="45829"/>
                              </a:lnTo>
                              <a:lnTo>
                                <a:pt x="1070" y="45474"/>
                              </a:lnTo>
                              <a:lnTo>
                                <a:pt x="371" y="45474"/>
                              </a:lnTo>
                              <a:lnTo>
                                <a:pt x="0" y="45120"/>
                              </a:lnTo>
                              <a:lnTo>
                                <a:pt x="0" y="43647"/>
                              </a:lnTo>
                              <a:lnTo>
                                <a:pt x="721" y="43293"/>
                              </a:lnTo>
                              <a:lnTo>
                                <a:pt x="1420" y="42938"/>
                              </a:lnTo>
                              <a:lnTo>
                                <a:pt x="2839" y="42557"/>
                              </a:lnTo>
                              <a:lnTo>
                                <a:pt x="4608" y="42557"/>
                              </a:lnTo>
                              <a:lnTo>
                                <a:pt x="5689" y="41848"/>
                              </a:lnTo>
                              <a:lnTo>
                                <a:pt x="6759" y="41111"/>
                              </a:lnTo>
                              <a:lnTo>
                                <a:pt x="7108" y="40021"/>
                              </a:lnTo>
                              <a:lnTo>
                                <a:pt x="7458" y="36749"/>
                              </a:lnTo>
                              <a:lnTo>
                                <a:pt x="7458" y="14200"/>
                              </a:lnTo>
                              <a:lnTo>
                                <a:pt x="7108" y="9817"/>
                              </a:lnTo>
                              <a:lnTo>
                                <a:pt x="6759" y="6921"/>
                              </a:lnTo>
                              <a:lnTo>
                                <a:pt x="6376" y="5445"/>
                              </a:lnTo>
                              <a:lnTo>
                                <a:pt x="5689" y="4741"/>
                              </a:lnTo>
                              <a:lnTo>
                                <a:pt x="4259" y="4361"/>
                              </a:lnTo>
                              <a:lnTo>
                                <a:pt x="2490" y="4003"/>
                              </a:lnTo>
                              <a:lnTo>
                                <a:pt x="1420" y="3645"/>
                              </a:lnTo>
                              <a:lnTo>
                                <a:pt x="371" y="3645"/>
                              </a:lnTo>
                              <a:lnTo>
                                <a:pt x="0" y="2918"/>
                              </a:lnTo>
                              <a:lnTo>
                                <a:pt x="0" y="1823"/>
                              </a:lnTo>
                              <a:lnTo>
                                <a:pt x="721" y="1465"/>
                              </a:lnTo>
                              <a:lnTo>
                                <a:pt x="1420" y="1085"/>
                              </a:lnTo>
                              <a:lnTo>
                                <a:pt x="3559" y="1085"/>
                              </a:lnTo>
                              <a:lnTo>
                                <a:pt x="19152" y="0"/>
                              </a:lnTo>
                              <a:close/>
                            </a:path>
                          </a:pathLst>
                        </a:custGeom>
                        <a:ln w="349" cap="flat">
                          <a:round/>
                        </a:ln>
                      </wps:spPr>
                      <wps:style>
                        <a:lnRef idx="1">
                          <a:srgbClr val="000000"/>
                        </a:lnRef>
                        <a:fillRef idx="1">
                          <a:srgbClr val="000000"/>
                        </a:fillRef>
                        <a:effectRef idx="0">
                          <a:scrgbClr r="0" g="0" b="0"/>
                        </a:effectRef>
                        <a:fontRef idx="none"/>
                      </wps:style>
                      <wps:bodyPr/>
                    </wps:wsp>
                    <wps:wsp>
                      <wps:cNvPr id="15482" name="Shape 15482"/>
                      <wps:cNvSpPr/>
                      <wps:spPr>
                        <a:xfrm>
                          <a:off x="5907854" y="377802"/>
                          <a:ext cx="14544" cy="14558"/>
                        </a:xfrm>
                        <a:custGeom>
                          <a:avLst/>
                          <a:gdLst/>
                          <a:ahLst/>
                          <a:cxnLst/>
                          <a:rect l="0" t="0" r="0" b="0"/>
                          <a:pathLst>
                            <a:path w="14544" h="14558">
                              <a:moveTo>
                                <a:pt x="5318" y="0"/>
                              </a:moveTo>
                              <a:lnTo>
                                <a:pt x="9205" y="0"/>
                              </a:lnTo>
                              <a:lnTo>
                                <a:pt x="11006" y="738"/>
                              </a:lnTo>
                              <a:lnTo>
                                <a:pt x="12404" y="2180"/>
                              </a:lnTo>
                              <a:lnTo>
                                <a:pt x="13474" y="3623"/>
                              </a:lnTo>
                              <a:lnTo>
                                <a:pt x="14194" y="5456"/>
                              </a:lnTo>
                              <a:lnTo>
                                <a:pt x="14544" y="7279"/>
                              </a:lnTo>
                              <a:lnTo>
                                <a:pt x="14194" y="9079"/>
                              </a:lnTo>
                              <a:lnTo>
                                <a:pt x="13474" y="10902"/>
                              </a:lnTo>
                              <a:lnTo>
                                <a:pt x="12404" y="12378"/>
                              </a:lnTo>
                              <a:lnTo>
                                <a:pt x="11006" y="13820"/>
                              </a:lnTo>
                              <a:lnTo>
                                <a:pt x="9205" y="14558"/>
                              </a:lnTo>
                              <a:lnTo>
                                <a:pt x="5318" y="14558"/>
                              </a:lnTo>
                              <a:lnTo>
                                <a:pt x="3549" y="13820"/>
                              </a:lnTo>
                              <a:lnTo>
                                <a:pt x="2118" y="12378"/>
                              </a:lnTo>
                              <a:lnTo>
                                <a:pt x="1048" y="10902"/>
                              </a:lnTo>
                              <a:lnTo>
                                <a:pt x="350" y="9079"/>
                              </a:lnTo>
                              <a:lnTo>
                                <a:pt x="0" y="7279"/>
                              </a:lnTo>
                              <a:lnTo>
                                <a:pt x="350" y="5456"/>
                              </a:lnTo>
                              <a:lnTo>
                                <a:pt x="1048" y="3623"/>
                              </a:lnTo>
                              <a:lnTo>
                                <a:pt x="2118" y="2180"/>
                              </a:lnTo>
                              <a:lnTo>
                                <a:pt x="3549" y="738"/>
                              </a:lnTo>
                              <a:lnTo>
                                <a:pt x="5318" y="0"/>
                              </a:lnTo>
                              <a:close/>
                            </a:path>
                          </a:pathLst>
                        </a:custGeom>
                        <a:ln w="349" cap="flat">
                          <a:round/>
                        </a:ln>
                      </wps:spPr>
                      <wps:style>
                        <a:lnRef idx="1">
                          <a:srgbClr val="000000"/>
                        </a:lnRef>
                        <a:fillRef idx="1">
                          <a:srgbClr val="000000"/>
                        </a:fillRef>
                        <a:effectRef idx="0">
                          <a:scrgbClr r="0" g="0" b="0"/>
                        </a:effectRef>
                        <a:fontRef idx="none"/>
                      </wps:style>
                      <wps:bodyPr/>
                    </wps:wsp>
                    <wps:wsp>
                      <wps:cNvPr id="15483" name="Shape 15483"/>
                      <wps:cNvSpPr/>
                      <wps:spPr>
                        <a:xfrm>
                          <a:off x="5897918" y="324311"/>
                          <a:ext cx="23759" cy="31634"/>
                        </a:xfrm>
                        <a:custGeom>
                          <a:avLst/>
                          <a:gdLst/>
                          <a:ahLst/>
                          <a:cxnLst/>
                          <a:rect l="0" t="0" r="0" b="0"/>
                          <a:pathLst>
                            <a:path w="23759" h="31634">
                              <a:moveTo>
                                <a:pt x="0" y="0"/>
                              </a:moveTo>
                              <a:lnTo>
                                <a:pt x="4597" y="0"/>
                              </a:lnTo>
                              <a:lnTo>
                                <a:pt x="11716" y="738"/>
                              </a:lnTo>
                              <a:lnTo>
                                <a:pt x="17022" y="2561"/>
                              </a:lnTo>
                              <a:lnTo>
                                <a:pt x="20571" y="5099"/>
                              </a:lnTo>
                              <a:lnTo>
                                <a:pt x="23060" y="8375"/>
                              </a:lnTo>
                              <a:lnTo>
                                <a:pt x="23759" y="12735"/>
                              </a:lnTo>
                              <a:lnTo>
                                <a:pt x="23060" y="18214"/>
                              </a:lnTo>
                              <a:lnTo>
                                <a:pt x="20571" y="22575"/>
                              </a:lnTo>
                              <a:lnTo>
                                <a:pt x="16673" y="26555"/>
                              </a:lnTo>
                              <a:lnTo>
                                <a:pt x="10984" y="29474"/>
                              </a:lnTo>
                              <a:lnTo>
                                <a:pt x="3898" y="31296"/>
                              </a:lnTo>
                              <a:lnTo>
                                <a:pt x="0" y="31634"/>
                              </a:lnTo>
                              <a:lnTo>
                                <a:pt x="0" y="28582"/>
                              </a:lnTo>
                              <a:lnTo>
                                <a:pt x="2478" y="28378"/>
                              </a:lnTo>
                              <a:lnTo>
                                <a:pt x="6748" y="26936"/>
                              </a:lnTo>
                              <a:lnTo>
                                <a:pt x="10285" y="25113"/>
                              </a:lnTo>
                              <a:lnTo>
                                <a:pt x="13135" y="22575"/>
                              </a:lnTo>
                              <a:lnTo>
                                <a:pt x="14555" y="20014"/>
                              </a:lnTo>
                              <a:lnTo>
                                <a:pt x="15253" y="16738"/>
                              </a:lnTo>
                              <a:lnTo>
                                <a:pt x="15253" y="15296"/>
                              </a:lnTo>
                              <a:lnTo>
                                <a:pt x="14555" y="14200"/>
                              </a:lnTo>
                              <a:lnTo>
                                <a:pt x="13834" y="12735"/>
                              </a:lnTo>
                              <a:lnTo>
                                <a:pt x="12786" y="12020"/>
                              </a:lnTo>
                              <a:lnTo>
                                <a:pt x="11366" y="11282"/>
                              </a:lnTo>
                              <a:lnTo>
                                <a:pt x="6748" y="9839"/>
                              </a:lnTo>
                              <a:lnTo>
                                <a:pt x="1059" y="9459"/>
                              </a:lnTo>
                              <a:lnTo>
                                <a:pt x="0" y="9459"/>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484" name="Shape 15484"/>
                      <wps:cNvSpPr/>
                      <wps:spPr>
                        <a:xfrm>
                          <a:off x="5929483" y="283220"/>
                          <a:ext cx="26620" cy="45485"/>
                        </a:xfrm>
                        <a:custGeom>
                          <a:avLst/>
                          <a:gdLst/>
                          <a:ahLst/>
                          <a:cxnLst/>
                          <a:rect l="0" t="0" r="0" b="0"/>
                          <a:pathLst>
                            <a:path w="26620" h="45485">
                              <a:moveTo>
                                <a:pt x="19162" y="0"/>
                              </a:moveTo>
                              <a:lnTo>
                                <a:pt x="19512" y="5814"/>
                              </a:lnTo>
                              <a:lnTo>
                                <a:pt x="19512" y="39291"/>
                              </a:lnTo>
                              <a:lnTo>
                                <a:pt x="19861" y="40387"/>
                              </a:lnTo>
                              <a:lnTo>
                                <a:pt x="20582" y="41091"/>
                              </a:lnTo>
                              <a:lnTo>
                                <a:pt x="21281" y="41829"/>
                              </a:lnTo>
                              <a:lnTo>
                                <a:pt x="22351" y="42176"/>
                              </a:lnTo>
                              <a:lnTo>
                                <a:pt x="24119" y="42567"/>
                              </a:lnTo>
                              <a:lnTo>
                                <a:pt x="25201" y="42914"/>
                              </a:lnTo>
                              <a:lnTo>
                                <a:pt x="25899" y="43271"/>
                              </a:lnTo>
                              <a:lnTo>
                                <a:pt x="26620" y="43652"/>
                              </a:lnTo>
                              <a:lnTo>
                                <a:pt x="26620" y="44747"/>
                              </a:lnTo>
                              <a:lnTo>
                                <a:pt x="26238" y="45485"/>
                              </a:lnTo>
                              <a:lnTo>
                                <a:pt x="20931" y="45485"/>
                              </a:lnTo>
                              <a:lnTo>
                                <a:pt x="9925" y="45094"/>
                              </a:lnTo>
                              <a:lnTo>
                                <a:pt x="7086" y="45094"/>
                              </a:lnTo>
                              <a:lnTo>
                                <a:pt x="4619" y="45485"/>
                              </a:lnTo>
                              <a:lnTo>
                                <a:pt x="1419" y="45485"/>
                              </a:lnTo>
                              <a:lnTo>
                                <a:pt x="721" y="45094"/>
                              </a:lnTo>
                              <a:lnTo>
                                <a:pt x="350" y="44747"/>
                              </a:lnTo>
                              <a:lnTo>
                                <a:pt x="0" y="44009"/>
                              </a:lnTo>
                              <a:lnTo>
                                <a:pt x="350" y="43652"/>
                              </a:lnTo>
                              <a:lnTo>
                                <a:pt x="721" y="43271"/>
                              </a:lnTo>
                              <a:lnTo>
                                <a:pt x="1769" y="42914"/>
                              </a:lnTo>
                              <a:lnTo>
                                <a:pt x="2850" y="42567"/>
                              </a:lnTo>
                              <a:lnTo>
                                <a:pt x="4619" y="42176"/>
                              </a:lnTo>
                              <a:lnTo>
                                <a:pt x="6038" y="41829"/>
                              </a:lnTo>
                              <a:lnTo>
                                <a:pt x="6737" y="41091"/>
                              </a:lnTo>
                              <a:lnTo>
                                <a:pt x="7458" y="39995"/>
                              </a:lnTo>
                              <a:lnTo>
                                <a:pt x="7458" y="36372"/>
                              </a:lnTo>
                              <a:lnTo>
                                <a:pt x="7807" y="30536"/>
                              </a:lnTo>
                              <a:lnTo>
                                <a:pt x="7807" y="21815"/>
                              </a:lnTo>
                              <a:lnTo>
                                <a:pt x="7458" y="13831"/>
                              </a:lnTo>
                              <a:lnTo>
                                <a:pt x="7086" y="9817"/>
                              </a:lnTo>
                              <a:lnTo>
                                <a:pt x="6737" y="6899"/>
                              </a:lnTo>
                              <a:lnTo>
                                <a:pt x="6388" y="5456"/>
                              </a:lnTo>
                              <a:lnTo>
                                <a:pt x="5689" y="4718"/>
                              </a:lnTo>
                              <a:lnTo>
                                <a:pt x="4270" y="3980"/>
                              </a:lnTo>
                              <a:lnTo>
                                <a:pt x="2501" y="3980"/>
                              </a:lnTo>
                              <a:lnTo>
                                <a:pt x="1419" y="3634"/>
                              </a:lnTo>
                              <a:lnTo>
                                <a:pt x="721" y="3276"/>
                              </a:lnTo>
                              <a:lnTo>
                                <a:pt x="350" y="2896"/>
                              </a:lnTo>
                              <a:lnTo>
                                <a:pt x="0" y="2538"/>
                              </a:lnTo>
                              <a:lnTo>
                                <a:pt x="350" y="1800"/>
                              </a:lnTo>
                              <a:lnTo>
                                <a:pt x="721" y="1442"/>
                              </a:lnTo>
                              <a:lnTo>
                                <a:pt x="1419" y="1096"/>
                              </a:lnTo>
                              <a:lnTo>
                                <a:pt x="2501" y="1096"/>
                              </a:lnTo>
                              <a:lnTo>
                                <a:pt x="3538" y="716"/>
                              </a:lnTo>
                              <a:lnTo>
                                <a:pt x="19162" y="0"/>
                              </a:lnTo>
                              <a:close/>
                            </a:path>
                          </a:pathLst>
                        </a:custGeom>
                        <a:ln w="349" cap="flat">
                          <a:round/>
                        </a:ln>
                      </wps:spPr>
                      <wps:style>
                        <a:lnRef idx="1">
                          <a:srgbClr val="000000"/>
                        </a:lnRef>
                        <a:fillRef idx="1">
                          <a:srgbClr val="000000"/>
                        </a:fillRef>
                        <a:effectRef idx="0">
                          <a:scrgbClr r="0" g="0" b="0"/>
                        </a:effectRef>
                        <a:fontRef idx="none"/>
                      </wps:style>
                      <wps:bodyPr/>
                    </wps:wsp>
                    <wps:wsp>
                      <wps:cNvPr id="15485" name="Shape 15485"/>
                      <wps:cNvSpPr/>
                      <wps:spPr>
                        <a:xfrm>
                          <a:off x="5897918" y="282482"/>
                          <a:ext cx="28377" cy="32616"/>
                        </a:xfrm>
                        <a:custGeom>
                          <a:avLst/>
                          <a:gdLst/>
                          <a:ahLst/>
                          <a:cxnLst/>
                          <a:rect l="0" t="0" r="0" b="0"/>
                          <a:pathLst>
                            <a:path w="28377" h="32616">
                              <a:moveTo>
                                <a:pt x="21990" y="0"/>
                              </a:moveTo>
                              <a:lnTo>
                                <a:pt x="23759" y="0"/>
                              </a:lnTo>
                              <a:lnTo>
                                <a:pt x="25178" y="738"/>
                              </a:lnTo>
                              <a:lnTo>
                                <a:pt x="26598" y="1834"/>
                              </a:lnTo>
                              <a:lnTo>
                                <a:pt x="27679" y="2918"/>
                              </a:lnTo>
                              <a:lnTo>
                                <a:pt x="28377" y="4372"/>
                              </a:lnTo>
                              <a:lnTo>
                                <a:pt x="28377" y="6932"/>
                              </a:lnTo>
                              <a:lnTo>
                                <a:pt x="28028" y="8017"/>
                              </a:lnTo>
                              <a:lnTo>
                                <a:pt x="27297" y="9113"/>
                              </a:lnTo>
                              <a:lnTo>
                                <a:pt x="26248" y="10197"/>
                              </a:lnTo>
                              <a:lnTo>
                                <a:pt x="25178" y="10555"/>
                              </a:lnTo>
                              <a:lnTo>
                                <a:pt x="23759" y="10913"/>
                              </a:lnTo>
                              <a:lnTo>
                                <a:pt x="22340" y="10555"/>
                              </a:lnTo>
                              <a:lnTo>
                                <a:pt x="20942" y="9817"/>
                              </a:lnTo>
                              <a:lnTo>
                                <a:pt x="19872" y="8733"/>
                              </a:lnTo>
                              <a:lnTo>
                                <a:pt x="19141" y="7279"/>
                              </a:lnTo>
                              <a:lnTo>
                                <a:pt x="18442" y="5837"/>
                              </a:lnTo>
                              <a:lnTo>
                                <a:pt x="17742" y="5099"/>
                              </a:lnTo>
                              <a:lnTo>
                                <a:pt x="16673" y="5099"/>
                              </a:lnTo>
                              <a:lnTo>
                                <a:pt x="15603" y="5456"/>
                              </a:lnTo>
                              <a:lnTo>
                                <a:pt x="14555" y="6194"/>
                              </a:lnTo>
                              <a:lnTo>
                                <a:pt x="13135" y="7279"/>
                              </a:lnTo>
                              <a:lnTo>
                                <a:pt x="15253" y="11651"/>
                              </a:lnTo>
                              <a:lnTo>
                                <a:pt x="15952" y="16358"/>
                              </a:lnTo>
                              <a:lnTo>
                                <a:pt x="15253" y="21110"/>
                              </a:lnTo>
                              <a:lnTo>
                                <a:pt x="13135" y="25113"/>
                              </a:lnTo>
                              <a:lnTo>
                                <a:pt x="10285" y="28747"/>
                              </a:lnTo>
                              <a:lnTo>
                                <a:pt x="6748" y="30927"/>
                              </a:lnTo>
                              <a:lnTo>
                                <a:pt x="2129" y="32370"/>
                              </a:lnTo>
                              <a:lnTo>
                                <a:pt x="0" y="32616"/>
                              </a:lnTo>
                              <a:lnTo>
                                <a:pt x="0" y="29281"/>
                              </a:lnTo>
                              <a:lnTo>
                                <a:pt x="360" y="29094"/>
                              </a:lnTo>
                              <a:lnTo>
                                <a:pt x="1430" y="28389"/>
                              </a:lnTo>
                              <a:lnTo>
                                <a:pt x="2478" y="26913"/>
                              </a:lnTo>
                              <a:lnTo>
                                <a:pt x="3549" y="22933"/>
                              </a:lnTo>
                              <a:lnTo>
                                <a:pt x="3898" y="17454"/>
                              </a:lnTo>
                              <a:lnTo>
                                <a:pt x="3549" y="11293"/>
                              </a:lnTo>
                              <a:lnTo>
                                <a:pt x="2129" y="7279"/>
                              </a:lnTo>
                              <a:lnTo>
                                <a:pt x="1059" y="5456"/>
                              </a:lnTo>
                              <a:lnTo>
                                <a:pt x="11" y="4372"/>
                              </a:lnTo>
                              <a:lnTo>
                                <a:pt x="0" y="4366"/>
                              </a:lnTo>
                              <a:lnTo>
                                <a:pt x="0" y="509"/>
                              </a:lnTo>
                              <a:lnTo>
                                <a:pt x="2129" y="738"/>
                              </a:lnTo>
                              <a:lnTo>
                                <a:pt x="5678" y="1834"/>
                              </a:lnTo>
                              <a:lnTo>
                                <a:pt x="8866" y="3276"/>
                              </a:lnTo>
                              <a:lnTo>
                                <a:pt x="11366" y="5456"/>
                              </a:lnTo>
                              <a:lnTo>
                                <a:pt x="15253" y="2180"/>
                              </a:lnTo>
                              <a:lnTo>
                                <a:pt x="18791" y="738"/>
                              </a:lnTo>
                              <a:lnTo>
                                <a:pt x="21990" y="0"/>
                              </a:lnTo>
                              <a:close/>
                            </a:path>
                          </a:pathLst>
                        </a:custGeom>
                        <a:ln w="349" cap="flat">
                          <a:round/>
                        </a:ln>
                      </wps:spPr>
                      <wps:style>
                        <a:lnRef idx="1">
                          <a:srgbClr val="000000"/>
                        </a:lnRef>
                        <a:fillRef idx="1">
                          <a:srgbClr val="000000"/>
                        </a:fillRef>
                        <a:effectRef idx="0">
                          <a:scrgbClr r="0" g="0" b="0"/>
                        </a:effectRef>
                        <a:fontRef idx="none"/>
                      </wps:style>
                      <wps:bodyPr/>
                    </wps:wsp>
                    <wps:wsp>
                      <wps:cNvPr id="15486" name="Shape 15486"/>
                      <wps:cNvSpPr/>
                      <wps:spPr>
                        <a:xfrm>
                          <a:off x="5933753" y="258107"/>
                          <a:ext cx="14161" cy="14916"/>
                        </a:xfrm>
                        <a:custGeom>
                          <a:avLst/>
                          <a:gdLst/>
                          <a:ahLst/>
                          <a:cxnLst/>
                          <a:rect l="0" t="0" r="0" b="0"/>
                          <a:pathLst>
                            <a:path w="14161" h="14916">
                              <a:moveTo>
                                <a:pt x="7086" y="0"/>
                              </a:moveTo>
                              <a:lnTo>
                                <a:pt x="8854" y="358"/>
                              </a:lnTo>
                              <a:lnTo>
                                <a:pt x="10623" y="1096"/>
                              </a:lnTo>
                              <a:lnTo>
                                <a:pt x="12043" y="2192"/>
                              </a:lnTo>
                              <a:lnTo>
                                <a:pt x="13463" y="4014"/>
                              </a:lnTo>
                              <a:lnTo>
                                <a:pt x="14161" y="5456"/>
                              </a:lnTo>
                              <a:lnTo>
                                <a:pt x="14161" y="7637"/>
                              </a:lnTo>
                              <a:lnTo>
                                <a:pt x="14161" y="9470"/>
                              </a:lnTo>
                              <a:lnTo>
                                <a:pt x="13463" y="11293"/>
                              </a:lnTo>
                              <a:lnTo>
                                <a:pt x="12043" y="12735"/>
                              </a:lnTo>
                              <a:lnTo>
                                <a:pt x="10623" y="13831"/>
                              </a:lnTo>
                              <a:lnTo>
                                <a:pt x="8854" y="14569"/>
                              </a:lnTo>
                              <a:lnTo>
                                <a:pt x="7086" y="14916"/>
                              </a:lnTo>
                              <a:lnTo>
                                <a:pt x="5306" y="14569"/>
                              </a:lnTo>
                              <a:lnTo>
                                <a:pt x="3538" y="13831"/>
                              </a:lnTo>
                              <a:lnTo>
                                <a:pt x="2118" y="12735"/>
                              </a:lnTo>
                              <a:lnTo>
                                <a:pt x="698" y="11293"/>
                              </a:lnTo>
                              <a:lnTo>
                                <a:pt x="0" y="9470"/>
                              </a:lnTo>
                              <a:lnTo>
                                <a:pt x="0" y="5456"/>
                              </a:lnTo>
                              <a:lnTo>
                                <a:pt x="698" y="4014"/>
                              </a:lnTo>
                              <a:lnTo>
                                <a:pt x="2118" y="2192"/>
                              </a:lnTo>
                              <a:lnTo>
                                <a:pt x="3538" y="1096"/>
                              </a:lnTo>
                              <a:lnTo>
                                <a:pt x="5306" y="358"/>
                              </a:lnTo>
                              <a:lnTo>
                                <a:pt x="7086" y="0"/>
                              </a:lnTo>
                              <a:close/>
                            </a:path>
                          </a:pathLst>
                        </a:custGeom>
                        <a:ln w="349" cap="flat">
                          <a:round/>
                        </a:ln>
                      </wps:spPr>
                      <wps:style>
                        <a:lnRef idx="1">
                          <a:srgbClr val="000000"/>
                        </a:lnRef>
                        <a:fillRef idx="1">
                          <a:srgbClr val="000000"/>
                        </a:fillRef>
                        <a:effectRef idx="0">
                          <a:scrgbClr r="0" g="0" b="0"/>
                        </a:effectRef>
                        <a:fontRef idx="none"/>
                      </wps:style>
                      <wps:bodyPr/>
                    </wps:wsp>
                    <wps:wsp>
                      <wps:cNvPr id="15487" name="Shape 15487"/>
                      <wps:cNvSpPr/>
                      <wps:spPr>
                        <a:xfrm>
                          <a:off x="5958931" y="437457"/>
                          <a:ext cx="19152" cy="11258"/>
                        </a:xfrm>
                        <a:custGeom>
                          <a:avLst/>
                          <a:gdLst/>
                          <a:ahLst/>
                          <a:cxnLst/>
                          <a:rect l="0" t="0" r="0" b="0"/>
                          <a:pathLst>
                            <a:path w="19152" h="11258">
                              <a:moveTo>
                                <a:pt x="17372" y="0"/>
                              </a:moveTo>
                              <a:lnTo>
                                <a:pt x="18452" y="0"/>
                              </a:lnTo>
                              <a:lnTo>
                                <a:pt x="19152" y="737"/>
                              </a:lnTo>
                              <a:lnTo>
                                <a:pt x="19152" y="1473"/>
                              </a:lnTo>
                              <a:lnTo>
                                <a:pt x="18802" y="2181"/>
                              </a:lnTo>
                              <a:lnTo>
                                <a:pt x="18452" y="2917"/>
                              </a:lnTo>
                              <a:lnTo>
                                <a:pt x="17372" y="4008"/>
                              </a:lnTo>
                              <a:lnTo>
                                <a:pt x="16301" y="5453"/>
                              </a:lnTo>
                              <a:lnTo>
                                <a:pt x="12764" y="8016"/>
                              </a:lnTo>
                              <a:lnTo>
                                <a:pt x="8865" y="9815"/>
                              </a:lnTo>
                              <a:lnTo>
                                <a:pt x="4258" y="10906"/>
                              </a:lnTo>
                              <a:lnTo>
                                <a:pt x="0" y="11258"/>
                              </a:lnTo>
                              <a:lnTo>
                                <a:pt x="0" y="5657"/>
                              </a:lnTo>
                              <a:lnTo>
                                <a:pt x="339" y="5834"/>
                              </a:lnTo>
                              <a:lnTo>
                                <a:pt x="4258" y="6543"/>
                              </a:lnTo>
                              <a:lnTo>
                                <a:pt x="10296" y="5099"/>
                              </a:lnTo>
                              <a:lnTo>
                                <a:pt x="16301" y="1091"/>
                              </a:lnTo>
                              <a:lnTo>
                                <a:pt x="17022" y="382"/>
                              </a:lnTo>
                              <a:lnTo>
                                <a:pt x="17372" y="0"/>
                              </a:lnTo>
                              <a:close/>
                            </a:path>
                          </a:pathLst>
                        </a:custGeom>
                        <a:ln w="349" cap="flat">
                          <a:round/>
                        </a:ln>
                      </wps:spPr>
                      <wps:style>
                        <a:lnRef idx="1">
                          <a:srgbClr val="000000"/>
                        </a:lnRef>
                        <a:fillRef idx="1">
                          <a:srgbClr val="000000"/>
                        </a:fillRef>
                        <a:effectRef idx="0">
                          <a:scrgbClr r="0" g="0" b="0"/>
                        </a:effectRef>
                        <a:fontRef idx="none"/>
                      </wps:style>
                      <wps:bodyPr/>
                    </wps:wsp>
                    <wps:wsp>
                      <wps:cNvPr id="15488" name="Shape 15488"/>
                      <wps:cNvSpPr/>
                      <wps:spPr>
                        <a:xfrm>
                          <a:off x="5958931" y="402915"/>
                          <a:ext cx="20221" cy="21307"/>
                        </a:xfrm>
                        <a:custGeom>
                          <a:avLst/>
                          <a:gdLst/>
                          <a:ahLst/>
                          <a:cxnLst/>
                          <a:rect l="0" t="0" r="0" b="0"/>
                          <a:pathLst>
                            <a:path w="20221" h="21307">
                              <a:moveTo>
                                <a:pt x="1059" y="0"/>
                              </a:moveTo>
                              <a:lnTo>
                                <a:pt x="6726" y="704"/>
                              </a:lnTo>
                              <a:lnTo>
                                <a:pt x="11683" y="2538"/>
                              </a:lnTo>
                              <a:lnTo>
                                <a:pt x="15253" y="6161"/>
                              </a:lnTo>
                              <a:lnTo>
                                <a:pt x="19152" y="12735"/>
                              </a:lnTo>
                              <a:lnTo>
                                <a:pt x="20221" y="18538"/>
                              </a:lnTo>
                              <a:lnTo>
                                <a:pt x="20221" y="19634"/>
                              </a:lnTo>
                              <a:lnTo>
                                <a:pt x="19872" y="20361"/>
                              </a:lnTo>
                              <a:lnTo>
                                <a:pt x="19152" y="20719"/>
                              </a:lnTo>
                              <a:lnTo>
                                <a:pt x="17372" y="21077"/>
                              </a:lnTo>
                              <a:lnTo>
                                <a:pt x="13113" y="21077"/>
                              </a:lnTo>
                              <a:lnTo>
                                <a:pt x="0" y="21307"/>
                              </a:lnTo>
                              <a:lnTo>
                                <a:pt x="0" y="17801"/>
                              </a:lnTo>
                              <a:lnTo>
                                <a:pt x="339" y="17801"/>
                              </a:lnTo>
                              <a:lnTo>
                                <a:pt x="4957" y="17443"/>
                              </a:lnTo>
                              <a:lnTo>
                                <a:pt x="7097" y="17096"/>
                              </a:lnTo>
                              <a:lnTo>
                                <a:pt x="7796" y="16358"/>
                              </a:lnTo>
                              <a:lnTo>
                                <a:pt x="8145" y="14916"/>
                              </a:lnTo>
                              <a:lnTo>
                                <a:pt x="8517" y="13440"/>
                              </a:lnTo>
                              <a:lnTo>
                                <a:pt x="7796" y="9437"/>
                              </a:lnTo>
                              <a:lnTo>
                                <a:pt x="6027" y="6161"/>
                              </a:lnTo>
                              <a:lnTo>
                                <a:pt x="4957" y="4718"/>
                              </a:lnTo>
                              <a:lnTo>
                                <a:pt x="3527" y="3623"/>
                              </a:lnTo>
                              <a:lnTo>
                                <a:pt x="2129" y="2885"/>
                              </a:lnTo>
                              <a:lnTo>
                                <a:pt x="339" y="2885"/>
                              </a:lnTo>
                              <a:lnTo>
                                <a:pt x="0" y="2964"/>
                              </a:lnTo>
                              <a:lnTo>
                                <a:pt x="0" y="117"/>
                              </a:lnTo>
                              <a:lnTo>
                                <a:pt x="1059" y="0"/>
                              </a:lnTo>
                              <a:close/>
                            </a:path>
                          </a:pathLst>
                        </a:custGeom>
                        <a:ln w="349" cap="flat">
                          <a:round/>
                        </a:ln>
                      </wps:spPr>
                      <wps:style>
                        <a:lnRef idx="1">
                          <a:srgbClr val="000000"/>
                        </a:lnRef>
                        <a:fillRef idx="1">
                          <a:srgbClr val="000000"/>
                        </a:fillRef>
                        <a:effectRef idx="0">
                          <a:scrgbClr r="0" g="0" b="0"/>
                        </a:effectRef>
                        <a:fontRef idx="none"/>
                      </wps:style>
                      <wps:bodyPr/>
                    </wps:wsp>
                    <wps:wsp>
                      <wps:cNvPr id="15489" name="Shape 15489"/>
                      <wps:cNvSpPr/>
                      <wps:spPr>
                        <a:xfrm>
                          <a:off x="5962458" y="283361"/>
                          <a:ext cx="22175" cy="46049"/>
                        </a:xfrm>
                        <a:custGeom>
                          <a:avLst/>
                          <a:gdLst/>
                          <a:ahLst/>
                          <a:cxnLst/>
                          <a:rect l="0" t="0" r="0" b="0"/>
                          <a:pathLst>
                            <a:path w="22175" h="46049">
                              <a:moveTo>
                                <a:pt x="22175" y="0"/>
                              </a:moveTo>
                              <a:lnTo>
                                <a:pt x="22175" y="2916"/>
                              </a:lnTo>
                              <a:lnTo>
                                <a:pt x="19162" y="3840"/>
                              </a:lnTo>
                              <a:lnTo>
                                <a:pt x="16694" y="6758"/>
                              </a:lnTo>
                              <a:lnTo>
                                <a:pt x="14925" y="11119"/>
                              </a:lnTo>
                              <a:lnTo>
                                <a:pt x="13845" y="17671"/>
                              </a:lnTo>
                              <a:lnTo>
                                <a:pt x="22175" y="17671"/>
                              </a:lnTo>
                              <a:lnTo>
                                <a:pt x="22175" y="21316"/>
                              </a:lnTo>
                              <a:lnTo>
                                <a:pt x="13495" y="21316"/>
                              </a:lnTo>
                              <a:lnTo>
                                <a:pt x="13495" y="23496"/>
                              </a:lnTo>
                              <a:lnTo>
                                <a:pt x="14194" y="30395"/>
                              </a:lnTo>
                              <a:lnTo>
                                <a:pt x="17044" y="35874"/>
                              </a:lnTo>
                              <a:lnTo>
                                <a:pt x="19511" y="38770"/>
                              </a:lnTo>
                              <a:lnTo>
                                <a:pt x="22175" y="40293"/>
                              </a:lnTo>
                              <a:lnTo>
                                <a:pt x="22175" y="46035"/>
                              </a:lnTo>
                              <a:lnTo>
                                <a:pt x="22001" y="46049"/>
                              </a:lnTo>
                              <a:lnTo>
                                <a:pt x="15625" y="45345"/>
                              </a:lnTo>
                              <a:lnTo>
                                <a:pt x="10307" y="43131"/>
                              </a:lnTo>
                              <a:lnTo>
                                <a:pt x="5688" y="39508"/>
                              </a:lnTo>
                              <a:lnTo>
                                <a:pt x="2500" y="35147"/>
                              </a:lnTo>
                              <a:lnTo>
                                <a:pt x="731" y="30049"/>
                              </a:lnTo>
                              <a:lnTo>
                                <a:pt x="0" y="24592"/>
                              </a:lnTo>
                              <a:lnTo>
                                <a:pt x="731" y="18051"/>
                              </a:lnTo>
                              <a:lnTo>
                                <a:pt x="2849" y="12215"/>
                              </a:lnTo>
                              <a:lnTo>
                                <a:pt x="6769" y="7138"/>
                              </a:lnTo>
                              <a:lnTo>
                                <a:pt x="11355" y="3135"/>
                              </a:lnTo>
                              <a:lnTo>
                                <a:pt x="17044" y="575"/>
                              </a:lnTo>
                              <a:lnTo>
                                <a:pt x="22175" y="0"/>
                              </a:lnTo>
                              <a:close/>
                            </a:path>
                          </a:pathLst>
                        </a:custGeom>
                        <a:ln w="349" cap="flat">
                          <a:round/>
                        </a:ln>
                      </wps:spPr>
                      <wps:style>
                        <a:lnRef idx="1">
                          <a:srgbClr val="000000"/>
                        </a:lnRef>
                        <a:fillRef idx="1">
                          <a:srgbClr val="000000"/>
                        </a:fillRef>
                        <a:effectRef idx="0">
                          <a:scrgbClr r="0" g="0" b="0"/>
                        </a:effectRef>
                        <a:fontRef idx="none"/>
                      </wps:style>
                      <wps:bodyPr/>
                    </wps:wsp>
                    <wps:wsp>
                      <wps:cNvPr id="15490" name="Shape 15490"/>
                      <wps:cNvSpPr/>
                      <wps:spPr>
                        <a:xfrm>
                          <a:off x="5984633" y="318150"/>
                          <a:ext cx="18987" cy="11246"/>
                        </a:xfrm>
                        <a:custGeom>
                          <a:avLst/>
                          <a:gdLst/>
                          <a:ahLst/>
                          <a:cxnLst/>
                          <a:rect l="0" t="0" r="0" b="0"/>
                          <a:pathLst>
                            <a:path w="18987" h="11246">
                              <a:moveTo>
                                <a:pt x="17568" y="0"/>
                              </a:moveTo>
                              <a:lnTo>
                                <a:pt x="18638" y="0"/>
                              </a:lnTo>
                              <a:lnTo>
                                <a:pt x="18987" y="358"/>
                              </a:lnTo>
                              <a:lnTo>
                                <a:pt x="18987" y="1800"/>
                              </a:lnTo>
                              <a:lnTo>
                                <a:pt x="18267" y="2885"/>
                              </a:lnTo>
                              <a:lnTo>
                                <a:pt x="17568" y="3981"/>
                              </a:lnTo>
                              <a:lnTo>
                                <a:pt x="16149" y="5456"/>
                              </a:lnTo>
                              <a:lnTo>
                                <a:pt x="12600" y="7983"/>
                              </a:lnTo>
                              <a:lnTo>
                                <a:pt x="8680" y="9817"/>
                              </a:lnTo>
                              <a:lnTo>
                                <a:pt x="4444" y="10902"/>
                              </a:lnTo>
                              <a:lnTo>
                                <a:pt x="0" y="11246"/>
                              </a:lnTo>
                              <a:lnTo>
                                <a:pt x="0" y="5503"/>
                              </a:lnTo>
                              <a:lnTo>
                                <a:pt x="524" y="5803"/>
                              </a:lnTo>
                              <a:lnTo>
                                <a:pt x="4094" y="6161"/>
                              </a:lnTo>
                              <a:lnTo>
                                <a:pt x="10111" y="5065"/>
                              </a:lnTo>
                              <a:lnTo>
                                <a:pt x="16149" y="1085"/>
                              </a:lnTo>
                              <a:lnTo>
                                <a:pt x="16870" y="358"/>
                              </a:lnTo>
                              <a:lnTo>
                                <a:pt x="17568" y="0"/>
                              </a:lnTo>
                              <a:close/>
                            </a:path>
                          </a:pathLst>
                        </a:custGeom>
                        <a:ln w="349" cap="flat">
                          <a:round/>
                        </a:ln>
                      </wps:spPr>
                      <wps:style>
                        <a:lnRef idx="1">
                          <a:srgbClr val="000000"/>
                        </a:lnRef>
                        <a:fillRef idx="1">
                          <a:srgbClr val="000000"/>
                        </a:fillRef>
                        <a:effectRef idx="0">
                          <a:scrgbClr r="0" g="0" b="0"/>
                        </a:effectRef>
                        <a:fontRef idx="none"/>
                      </wps:style>
                      <wps:bodyPr/>
                    </wps:wsp>
                    <wps:wsp>
                      <wps:cNvPr id="15491" name="Shape 15491"/>
                      <wps:cNvSpPr/>
                      <wps:spPr>
                        <a:xfrm>
                          <a:off x="5984633" y="283220"/>
                          <a:ext cx="20210" cy="21457"/>
                        </a:xfrm>
                        <a:custGeom>
                          <a:avLst/>
                          <a:gdLst/>
                          <a:ahLst/>
                          <a:cxnLst/>
                          <a:rect l="0" t="0" r="0" b="0"/>
                          <a:pathLst>
                            <a:path w="20210" h="21457">
                              <a:moveTo>
                                <a:pt x="1256" y="0"/>
                              </a:moveTo>
                              <a:lnTo>
                                <a:pt x="6911" y="716"/>
                              </a:lnTo>
                              <a:lnTo>
                                <a:pt x="11530" y="2896"/>
                              </a:lnTo>
                              <a:lnTo>
                                <a:pt x="15450" y="6541"/>
                              </a:lnTo>
                              <a:lnTo>
                                <a:pt x="18987" y="12735"/>
                              </a:lnTo>
                              <a:lnTo>
                                <a:pt x="20210" y="18042"/>
                              </a:lnTo>
                              <a:lnTo>
                                <a:pt x="20210" y="19288"/>
                              </a:lnTo>
                              <a:lnTo>
                                <a:pt x="20036" y="19634"/>
                              </a:lnTo>
                              <a:lnTo>
                                <a:pt x="19686" y="20719"/>
                              </a:lnTo>
                              <a:lnTo>
                                <a:pt x="19337" y="21110"/>
                              </a:lnTo>
                              <a:lnTo>
                                <a:pt x="17218" y="21110"/>
                              </a:lnTo>
                              <a:lnTo>
                                <a:pt x="12950" y="21457"/>
                              </a:lnTo>
                              <a:lnTo>
                                <a:pt x="0" y="21457"/>
                              </a:lnTo>
                              <a:lnTo>
                                <a:pt x="0" y="17812"/>
                              </a:lnTo>
                              <a:lnTo>
                                <a:pt x="4794" y="17812"/>
                              </a:lnTo>
                              <a:lnTo>
                                <a:pt x="7293" y="17096"/>
                              </a:lnTo>
                              <a:lnTo>
                                <a:pt x="7982" y="16358"/>
                              </a:lnTo>
                              <a:lnTo>
                                <a:pt x="8330" y="15274"/>
                              </a:lnTo>
                              <a:lnTo>
                                <a:pt x="8330" y="13831"/>
                              </a:lnTo>
                              <a:lnTo>
                                <a:pt x="7982" y="9817"/>
                              </a:lnTo>
                              <a:lnTo>
                                <a:pt x="6213" y="6194"/>
                              </a:lnTo>
                              <a:lnTo>
                                <a:pt x="4794" y="5099"/>
                              </a:lnTo>
                              <a:lnTo>
                                <a:pt x="3374" y="3980"/>
                              </a:lnTo>
                              <a:lnTo>
                                <a:pt x="1954" y="3276"/>
                              </a:lnTo>
                              <a:lnTo>
                                <a:pt x="524" y="2896"/>
                              </a:lnTo>
                              <a:lnTo>
                                <a:pt x="0" y="3057"/>
                              </a:lnTo>
                              <a:lnTo>
                                <a:pt x="0" y="141"/>
                              </a:lnTo>
                              <a:lnTo>
                                <a:pt x="1256" y="0"/>
                              </a:lnTo>
                              <a:close/>
                            </a:path>
                          </a:pathLst>
                        </a:custGeom>
                        <a:ln w="349" cap="flat">
                          <a:round/>
                        </a:ln>
                      </wps:spPr>
                      <wps:style>
                        <a:lnRef idx="1">
                          <a:srgbClr val="000000"/>
                        </a:lnRef>
                        <a:fillRef idx="1">
                          <a:srgbClr val="000000"/>
                        </a:fillRef>
                        <a:effectRef idx="0">
                          <a:scrgbClr r="0" g="0" b="0"/>
                        </a:effectRef>
                        <a:fontRef idx="none"/>
                      </wps:style>
                      <wps:bodyPr/>
                    </wps:wsp>
                    <wps:wsp>
                      <wps:cNvPr id="15492" name="Shape 15492"/>
                      <wps:cNvSpPr/>
                      <wps:spPr>
                        <a:xfrm>
                          <a:off x="4834925" y="51478"/>
                          <a:ext cx="253065" cy="484213"/>
                        </a:xfrm>
                        <a:custGeom>
                          <a:avLst/>
                          <a:gdLst/>
                          <a:ahLst/>
                          <a:cxnLst/>
                          <a:rect l="0" t="0" r="0" b="0"/>
                          <a:pathLst>
                            <a:path w="253065" h="484213">
                              <a:moveTo>
                                <a:pt x="0" y="0"/>
                              </a:moveTo>
                              <a:lnTo>
                                <a:pt x="253065" y="0"/>
                              </a:lnTo>
                              <a:lnTo>
                                <a:pt x="253065" y="14558"/>
                              </a:lnTo>
                              <a:lnTo>
                                <a:pt x="15241" y="14558"/>
                              </a:lnTo>
                              <a:lnTo>
                                <a:pt x="15241" y="469654"/>
                              </a:lnTo>
                              <a:lnTo>
                                <a:pt x="253065" y="469654"/>
                              </a:lnTo>
                              <a:lnTo>
                                <a:pt x="253065" y="484213"/>
                              </a:lnTo>
                              <a:lnTo>
                                <a:pt x="0" y="484213"/>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493" name="Shape 15493"/>
                      <wps:cNvSpPr/>
                      <wps:spPr>
                        <a:xfrm>
                          <a:off x="5087990" y="51478"/>
                          <a:ext cx="253067" cy="484213"/>
                        </a:xfrm>
                        <a:custGeom>
                          <a:avLst/>
                          <a:gdLst/>
                          <a:ahLst/>
                          <a:cxnLst/>
                          <a:rect l="0" t="0" r="0" b="0"/>
                          <a:pathLst>
                            <a:path w="253067" h="484213">
                              <a:moveTo>
                                <a:pt x="0" y="0"/>
                              </a:moveTo>
                              <a:lnTo>
                                <a:pt x="253067" y="0"/>
                              </a:lnTo>
                              <a:lnTo>
                                <a:pt x="253067" y="484213"/>
                              </a:lnTo>
                              <a:lnTo>
                                <a:pt x="0" y="484213"/>
                              </a:lnTo>
                              <a:lnTo>
                                <a:pt x="0" y="469654"/>
                              </a:lnTo>
                              <a:lnTo>
                                <a:pt x="237825" y="469654"/>
                              </a:lnTo>
                              <a:lnTo>
                                <a:pt x="237825" y="14558"/>
                              </a:lnTo>
                              <a:lnTo>
                                <a:pt x="0" y="14558"/>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494" name="Shape 15494"/>
                      <wps:cNvSpPr/>
                      <wps:spPr>
                        <a:xfrm>
                          <a:off x="4834925" y="51478"/>
                          <a:ext cx="506132" cy="484213"/>
                        </a:xfrm>
                        <a:custGeom>
                          <a:avLst/>
                          <a:gdLst/>
                          <a:ahLst/>
                          <a:cxnLst/>
                          <a:rect l="0" t="0" r="0" b="0"/>
                          <a:pathLst>
                            <a:path w="506132" h="484213">
                              <a:moveTo>
                                <a:pt x="0" y="0"/>
                              </a:moveTo>
                              <a:lnTo>
                                <a:pt x="506132" y="0"/>
                              </a:lnTo>
                              <a:lnTo>
                                <a:pt x="506132" y="484213"/>
                              </a:lnTo>
                              <a:lnTo>
                                <a:pt x="0" y="484213"/>
                              </a:lnTo>
                              <a:lnTo>
                                <a:pt x="0" y="0"/>
                              </a:lnTo>
                            </a:path>
                          </a:pathLst>
                        </a:custGeom>
                        <a:ln w="349" cap="flat">
                          <a:round/>
                        </a:ln>
                      </wps:spPr>
                      <wps:style>
                        <a:lnRef idx="1">
                          <a:srgbClr val="000000"/>
                        </a:lnRef>
                        <a:fillRef idx="0">
                          <a:srgbClr val="000000">
                            <a:alpha val="0"/>
                          </a:srgbClr>
                        </a:fillRef>
                        <a:effectRef idx="0">
                          <a:scrgbClr r="0" g="0" b="0"/>
                        </a:effectRef>
                        <a:fontRef idx="none"/>
                      </wps:style>
                      <wps:bodyPr/>
                    </wps:wsp>
                    <wps:wsp>
                      <wps:cNvPr id="15495" name="Shape 15495"/>
                      <wps:cNvSpPr/>
                      <wps:spPr>
                        <a:xfrm>
                          <a:off x="4850165" y="66036"/>
                          <a:ext cx="475649" cy="455096"/>
                        </a:xfrm>
                        <a:custGeom>
                          <a:avLst/>
                          <a:gdLst/>
                          <a:ahLst/>
                          <a:cxnLst/>
                          <a:rect l="0" t="0" r="0" b="0"/>
                          <a:pathLst>
                            <a:path w="475649" h="455096">
                              <a:moveTo>
                                <a:pt x="0" y="0"/>
                              </a:moveTo>
                              <a:lnTo>
                                <a:pt x="475649" y="0"/>
                              </a:lnTo>
                              <a:lnTo>
                                <a:pt x="475649" y="455096"/>
                              </a:lnTo>
                              <a:lnTo>
                                <a:pt x="0" y="455096"/>
                              </a:lnTo>
                              <a:lnTo>
                                <a:pt x="0" y="0"/>
                              </a:lnTo>
                            </a:path>
                          </a:pathLst>
                        </a:custGeom>
                        <a:ln w="349" cap="flat">
                          <a:round/>
                        </a:ln>
                      </wps:spPr>
                      <wps:style>
                        <a:lnRef idx="1">
                          <a:srgbClr val="000000"/>
                        </a:lnRef>
                        <a:fillRef idx="0">
                          <a:srgbClr val="000000">
                            <a:alpha val="0"/>
                          </a:srgbClr>
                        </a:fillRef>
                        <a:effectRef idx="0">
                          <a:scrgbClr r="0" g="0" b="0"/>
                        </a:effectRef>
                        <a:fontRef idx="none"/>
                      </wps:style>
                      <wps:bodyPr/>
                    </wps:wsp>
                    <wps:wsp>
                      <wps:cNvPr id="15496" name="Shape 15496"/>
                      <wps:cNvSpPr/>
                      <wps:spPr>
                        <a:xfrm>
                          <a:off x="4932111" y="134409"/>
                          <a:ext cx="194024" cy="267768"/>
                        </a:xfrm>
                        <a:custGeom>
                          <a:avLst/>
                          <a:gdLst/>
                          <a:ahLst/>
                          <a:cxnLst/>
                          <a:rect l="0" t="0" r="0" b="0"/>
                          <a:pathLst>
                            <a:path w="194024" h="267768">
                              <a:moveTo>
                                <a:pt x="144355" y="0"/>
                              </a:moveTo>
                              <a:lnTo>
                                <a:pt x="144355" y="3656"/>
                              </a:lnTo>
                              <a:lnTo>
                                <a:pt x="144006" y="17476"/>
                              </a:lnTo>
                              <a:lnTo>
                                <a:pt x="144355" y="31307"/>
                              </a:lnTo>
                              <a:lnTo>
                                <a:pt x="145425" y="54945"/>
                              </a:lnTo>
                              <a:lnTo>
                                <a:pt x="145425" y="58209"/>
                              </a:lnTo>
                              <a:lnTo>
                                <a:pt x="135849" y="58209"/>
                              </a:lnTo>
                              <a:lnTo>
                                <a:pt x="135500" y="55682"/>
                              </a:lnTo>
                              <a:lnTo>
                                <a:pt x="134081" y="49130"/>
                              </a:lnTo>
                              <a:lnTo>
                                <a:pt x="132312" y="43305"/>
                              </a:lnTo>
                              <a:lnTo>
                                <a:pt x="129462" y="38206"/>
                              </a:lnTo>
                              <a:lnTo>
                                <a:pt x="125924" y="33488"/>
                              </a:lnTo>
                              <a:lnTo>
                                <a:pt x="121306" y="29831"/>
                              </a:lnTo>
                              <a:lnTo>
                                <a:pt x="115617" y="26947"/>
                              </a:lnTo>
                              <a:lnTo>
                                <a:pt x="108531" y="24375"/>
                              </a:lnTo>
                              <a:lnTo>
                                <a:pt x="100724" y="23290"/>
                              </a:lnTo>
                              <a:lnTo>
                                <a:pt x="92568" y="22575"/>
                              </a:lnTo>
                              <a:lnTo>
                                <a:pt x="76954" y="22575"/>
                              </a:lnTo>
                              <a:lnTo>
                                <a:pt x="49669" y="22195"/>
                              </a:lnTo>
                              <a:lnTo>
                                <a:pt x="47518" y="99681"/>
                              </a:lnTo>
                              <a:lnTo>
                                <a:pt x="55674" y="99681"/>
                              </a:lnTo>
                              <a:lnTo>
                                <a:pt x="63830" y="99334"/>
                              </a:lnTo>
                              <a:lnTo>
                                <a:pt x="71288" y="98238"/>
                              </a:lnTo>
                              <a:lnTo>
                                <a:pt x="78756" y="96416"/>
                              </a:lnTo>
                              <a:lnTo>
                                <a:pt x="85482" y="93520"/>
                              </a:lnTo>
                              <a:lnTo>
                                <a:pt x="92218" y="88779"/>
                              </a:lnTo>
                              <a:lnTo>
                                <a:pt x="98606" y="82976"/>
                              </a:lnTo>
                              <a:lnTo>
                                <a:pt x="100375" y="80784"/>
                              </a:lnTo>
                              <a:lnTo>
                                <a:pt x="104644" y="84060"/>
                              </a:lnTo>
                              <a:lnTo>
                                <a:pt x="103224" y="86598"/>
                              </a:lnTo>
                              <a:lnTo>
                                <a:pt x="100025" y="93520"/>
                              </a:lnTo>
                              <a:lnTo>
                                <a:pt x="98256" y="101157"/>
                              </a:lnTo>
                              <a:lnTo>
                                <a:pt x="97885" y="108793"/>
                              </a:lnTo>
                              <a:lnTo>
                                <a:pt x="98606" y="116419"/>
                              </a:lnTo>
                              <a:lnTo>
                                <a:pt x="100724" y="122613"/>
                              </a:lnTo>
                              <a:lnTo>
                                <a:pt x="103923" y="128416"/>
                              </a:lnTo>
                              <a:lnTo>
                                <a:pt x="107843" y="133895"/>
                              </a:lnTo>
                              <a:lnTo>
                                <a:pt x="112080" y="138971"/>
                              </a:lnTo>
                              <a:lnTo>
                                <a:pt x="117037" y="142628"/>
                              </a:lnTo>
                              <a:lnTo>
                                <a:pt x="122354" y="145546"/>
                              </a:lnTo>
                              <a:lnTo>
                                <a:pt x="127693" y="148073"/>
                              </a:lnTo>
                              <a:lnTo>
                                <a:pt x="144355" y="154625"/>
                              </a:lnTo>
                              <a:lnTo>
                                <a:pt x="152162" y="157543"/>
                              </a:lnTo>
                              <a:lnTo>
                                <a:pt x="160318" y="161166"/>
                              </a:lnTo>
                              <a:lnTo>
                                <a:pt x="168474" y="165169"/>
                              </a:lnTo>
                              <a:lnTo>
                                <a:pt x="175943" y="169530"/>
                              </a:lnTo>
                              <a:lnTo>
                                <a:pt x="182297" y="174986"/>
                              </a:lnTo>
                              <a:lnTo>
                                <a:pt x="187636" y="181561"/>
                              </a:lnTo>
                              <a:lnTo>
                                <a:pt x="191524" y="188806"/>
                              </a:lnTo>
                              <a:lnTo>
                                <a:pt x="193292" y="196823"/>
                              </a:lnTo>
                              <a:lnTo>
                                <a:pt x="194024" y="205198"/>
                              </a:lnTo>
                              <a:lnTo>
                                <a:pt x="193292" y="214277"/>
                              </a:lnTo>
                              <a:lnTo>
                                <a:pt x="191174" y="223032"/>
                              </a:lnTo>
                              <a:lnTo>
                                <a:pt x="187287" y="231015"/>
                              </a:lnTo>
                              <a:lnTo>
                                <a:pt x="182297" y="238294"/>
                              </a:lnTo>
                              <a:lnTo>
                                <a:pt x="176281" y="244131"/>
                              </a:lnTo>
                              <a:lnTo>
                                <a:pt x="169173" y="248491"/>
                              </a:lnTo>
                              <a:lnTo>
                                <a:pt x="161748" y="251387"/>
                              </a:lnTo>
                              <a:lnTo>
                                <a:pt x="153931" y="253210"/>
                              </a:lnTo>
                              <a:lnTo>
                                <a:pt x="145425" y="253568"/>
                              </a:lnTo>
                              <a:lnTo>
                                <a:pt x="139736" y="253210"/>
                              </a:lnTo>
                              <a:lnTo>
                                <a:pt x="134081" y="252472"/>
                              </a:lnTo>
                              <a:lnTo>
                                <a:pt x="119188" y="249587"/>
                              </a:lnTo>
                              <a:lnTo>
                                <a:pt x="106762" y="247016"/>
                              </a:lnTo>
                              <a:lnTo>
                                <a:pt x="98256" y="245931"/>
                              </a:lnTo>
                              <a:lnTo>
                                <a:pt x="96837" y="245931"/>
                              </a:lnTo>
                              <a:lnTo>
                                <a:pt x="94337" y="242655"/>
                              </a:lnTo>
                              <a:lnTo>
                                <a:pt x="94337" y="225917"/>
                              </a:lnTo>
                              <a:lnTo>
                                <a:pt x="93649" y="217575"/>
                              </a:lnTo>
                              <a:lnTo>
                                <a:pt x="93299" y="208820"/>
                              </a:lnTo>
                              <a:lnTo>
                                <a:pt x="92917" y="200099"/>
                              </a:lnTo>
                              <a:lnTo>
                                <a:pt x="93649" y="187364"/>
                              </a:lnTo>
                              <a:lnTo>
                                <a:pt x="93649" y="184445"/>
                              </a:lnTo>
                              <a:lnTo>
                                <a:pt x="102493" y="184445"/>
                              </a:lnTo>
                              <a:lnTo>
                                <a:pt x="102842" y="187364"/>
                              </a:lnTo>
                              <a:lnTo>
                                <a:pt x="103923" y="197181"/>
                              </a:lnTo>
                              <a:lnTo>
                                <a:pt x="106762" y="205936"/>
                              </a:lnTo>
                              <a:lnTo>
                                <a:pt x="110999" y="214277"/>
                              </a:lnTo>
                              <a:lnTo>
                                <a:pt x="117037" y="221556"/>
                              </a:lnTo>
                              <a:lnTo>
                                <a:pt x="123773" y="227012"/>
                              </a:lnTo>
                              <a:lnTo>
                                <a:pt x="131231" y="231015"/>
                              </a:lnTo>
                              <a:lnTo>
                                <a:pt x="139048" y="233576"/>
                              </a:lnTo>
                              <a:lnTo>
                                <a:pt x="147554" y="234671"/>
                              </a:lnTo>
                              <a:lnTo>
                                <a:pt x="153243" y="234291"/>
                              </a:lnTo>
                              <a:lnTo>
                                <a:pt x="158549" y="232838"/>
                              </a:lnTo>
                              <a:lnTo>
                                <a:pt x="163867" y="230311"/>
                              </a:lnTo>
                              <a:lnTo>
                                <a:pt x="168125" y="226297"/>
                              </a:lnTo>
                              <a:lnTo>
                                <a:pt x="172743" y="220851"/>
                              </a:lnTo>
                              <a:lnTo>
                                <a:pt x="175211" y="214277"/>
                              </a:lnTo>
                              <a:lnTo>
                                <a:pt x="176281" y="207020"/>
                              </a:lnTo>
                              <a:lnTo>
                                <a:pt x="175943" y="201542"/>
                              </a:lnTo>
                              <a:lnTo>
                                <a:pt x="174512" y="196823"/>
                              </a:lnTo>
                              <a:lnTo>
                                <a:pt x="172372" y="192462"/>
                              </a:lnTo>
                              <a:lnTo>
                                <a:pt x="168823" y="188460"/>
                              </a:lnTo>
                              <a:lnTo>
                                <a:pt x="163168" y="184445"/>
                              </a:lnTo>
                              <a:lnTo>
                                <a:pt x="157130" y="181181"/>
                              </a:lnTo>
                              <a:lnTo>
                                <a:pt x="147205" y="176820"/>
                              </a:lnTo>
                              <a:lnTo>
                                <a:pt x="137269" y="172806"/>
                              </a:lnTo>
                              <a:lnTo>
                                <a:pt x="120585" y="165907"/>
                              </a:lnTo>
                              <a:lnTo>
                                <a:pt x="114569" y="163346"/>
                              </a:lnTo>
                              <a:lnTo>
                                <a:pt x="109230" y="160451"/>
                              </a:lnTo>
                              <a:lnTo>
                                <a:pt x="104273" y="157186"/>
                              </a:lnTo>
                              <a:lnTo>
                                <a:pt x="100025" y="153172"/>
                              </a:lnTo>
                              <a:lnTo>
                                <a:pt x="96117" y="148431"/>
                              </a:lnTo>
                              <a:lnTo>
                                <a:pt x="90799" y="140067"/>
                              </a:lnTo>
                              <a:lnTo>
                                <a:pt x="84761" y="132073"/>
                              </a:lnTo>
                              <a:lnTo>
                                <a:pt x="79105" y="126236"/>
                              </a:lnTo>
                              <a:lnTo>
                                <a:pt x="73067" y="122255"/>
                              </a:lnTo>
                              <a:lnTo>
                                <a:pt x="66330" y="120075"/>
                              </a:lnTo>
                              <a:lnTo>
                                <a:pt x="58174" y="118991"/>
                              </a:lnTo>
                              <a:lnTo>
                                <a:pt x="47168" y="118991"/>
                              </a:lnTo>
                              <a:lnTo>
                                <a:pt x="47900" y="171721"/>
                              </a:lnTo>
                              <a:lnTo>
                                <a:pt x="48238" y="224474"/>
                              </a:lnTo>
                              <a:lnTo>
                                <a:pt x="49287" y="231015"/>
                              </a:lnTo>
                              <a:lnTo>
                                <a:pt x="51088" y="237210"/>
                              </a:lnTo>
                              <a:lnTo>
                                <a:pt x="53206" y="243035"/>
                              </a:lnTo>
                              <a:lnTo>
                                <a:pt x="56405" y="248111"/>
                              </a:lnTo>
                              <a:lnTo>
                                <a:pt x="60292" y="252472"/>
                              </a:lnTo>
                              <a:lnTo>
                                <a:pt x="65599" y="255770"/>
                              </a:lnTo>
                              <a:lnTo>
                                <a:pt x="71637" y="257951"/>
                              </a:lnTo>
                              <a:lnTo>
                                <a:pt x="74137" y="258666"/>
                              </a:lnTo>
                              <a:lnTo>
                                <a:pt x="74137" y="267768"/>
                              </a:lnTo>
                              <a:lnTo>
                                <a:pt x="70949" y="267410"/>
                              </a:lnTo>
                              <a:lnTo>
                                <a:pt x="49287" y="265945"/>
                              </a:lnTo>
                              <a:lnTo>
                                <a:pt x="37243" y="265207"/>
                              </a:lnTo>
                              <a:lnTo>
                                <a:pt x="36894" y="265207"/>
                              </a:lnTo>
                              <a:lnTo>
                                <a:pt x="24468" y="265945"/>
                              </a:lnTo>
                              <a:lnTo>
                                <a:pt x="2844" y="267410"/>
                              </a:lnTo>
                              <a:lnTo>
                                <a:pt x="0" y="267768"/>
                              </a:lnTo>
                              <a:lnTo>
                                <a:pt x="0" y="258666"/>
                              </a:lnTo>
                              <a:lnTo>
                                <a:pt x="2119" y="257951"/>
                              </a:lnTo>
                              <a:lnTo>
                                <a:pt x="8505" y="255770"/>
                              </a:lnTo>
                              <a:lnTo>
                                <a:pt x="13473" y="252472"/>
                              </a:lnTo>
                              <a:lnTo>
                                <a:pt x="17382" y="248111"/>
                              </a:lnTo>
                              <a:lnTo>
                                <a:pt x="20581" y="243035"/>
                              </a:lnTo>
                              <a:lnTo>
                                <a:pt x="23049" y="237556"/>
                              </a:lnTo>
                              <a:lnTo>
                                <a:pt x="24818" y="231395"/>
                              </a:lnTo>
                              <a:lnTo>
                                <a:pt x="25888" y="224832"/>
                              </a:lnTo>
                              <a:lnTo>
                                <a:pt x="24119" y="27651"/>
                              </a:lnTo>
                              <a:lnTo>
                                <a:pt x="3542" y="738"/>
                              </a:lnTo>
                              <a:lnTo>
                                <a:pt x="95418" y="2918"/>
                              </a:lnTo>
                              <a:lnTo>
                                <a:pt x="105692" y="2918"/>
                              </a:lnTo>
                              <a:lnTo>
                                <a:pt x="120585" y="1834"/>
                              </a:lnTo>
                              <a:lnTo>
                                <a:pt x="141167" y="391"/>
                              </a:lnTo>
                              <a:lnTo>
                                <a:pt x="144355" y="0"/>
                              </a:lnTo>
                              <a:close/>
                            </a:path>
                          </a:pathLst>
                        </a:custGeom>
                        <a:ln w="349" cap="flat">
                          <a:round/>
                        </a:ln>
                      </wps:spPr>
                      <wps:style>
                        <a:lnRef idx="1">
                          <a:srgbClr val="000000"/>
                        </a:lnRef>
                        <a:fillRef idx="1">
                          <a:srgbClr val="000000"/>
                        </a:fillRef>
                        <a:effectRef idx="0">
                          <a:scrgbClr r="0" g="0" b="0"/>
                        </a:effectRef>
                        <a:fontRef idx="none"/>
                      </wps:style>
                      <wps:bodyPr/>
                    </wps:wsp>
                    <wps:wsp>
                      <wps:cNvPr id="15497" name="Shape 15497"/>
                      <wps:cNvSpPr/>
                      <wps:spPr>
                        <a:xfrm>
                          <a:off x="5035335" y="132967"/>
                          <a:ext cx="164036" cy="270653"/>
                        </a:xfrm>
                        <a:custGeom>
                          <a:avLst/>
                          <a:gdLst/>
                          <a:ahLst/>
                          <a:cxnLst/>
                          <a:rect l="0" t="0" r="0" b="0"/>
                          <a:pathLst>
                            <a:path w="164036" h="270653">
                              <a:moveTo>
                                <a:pt x="153210" y="0"/>
                              </a:moveTo>
                              <a:lnTo>
                                <a:pt x="161716" y="358"/>
                              </a:lnTo>
                              <a:lnTo>
                                <a:pt x="164036" y="568"/>
                              </a:lnTo>
                              <a:lnTo>
                                <a:pt x="164036" y="21831"/>
                              </a:lnTo>
                              <a:lnTo>
                                <a:pt x="128742" y="21457"/>
                              </a:lnTo>
                              <a:lnTo>
                                <a:pt x="128043" y="66931"/>
                              </a:lnTo>
                              <a:lnTo>
                                <a:pt x="128043" y="108402"/>
                              </a:lnTo>
                              <a:lnTo>
                                <a:pt x="136549" y="111320"/>
                              </a:lnTo>
                              <a:lnTo>
                                <a:pt x="145054" y="112763"/>
                              </a:lnTo>
                              <a:lnTo>
                                <a:pt x="153931" y="113154"/>
                              </a:lnTo>
                              <a:lnTo>
                                <a:pt x="161716" y="112763"/>
                              </a:lnTo>
                              <a:lnTo>
                                <a:pt x="164036" y="112425"/>
                              </a:lnTo>
                              <a:lnTo>
                                <a:pt x="164036" y="133383"/>
                              </a:lnTo>
                              <a:lnTo>
                                <a:pt x="156748" y="133873"/>
                              </a:lnTo>
                              <a:lnTo>
                                <a:pt x="142205" y="132777"/>
                              </a:lnTo>
                              <a:lnTo>
                                <a:pt x="128043" y="129512"/>
                              </a:lnTo>
                              <a:lnTo>
                                <a:pt x="128043" y="214277"/>
                              </a:lnTo>
                              <a:lnTo>
                                <a:pt x="128392" y="221198"/>
                              </a:lnTo>
                              <a:lnTo>
                                <a:pt x="129462" y="228835"/>
                              </a:lnTo>
                              <a:lnTo>
                                <a:pt x="130860" y="236114"/>
                              </a:lnTo>
                              <a:lnTo>
                                <a:pt x="133349" y="242655"/>
                              </a:lnTo>
                              <a:lnTo>
                                <a:pt x="137247" y="248849"/>
                              </a:lnTo>
                              <a:lnTo>
                                <a:pt x="141156" y="252830"/>
                              </a:lnTo>
                              <a:lnTo>
                                <a:pt x="145775" y="255737"/>
                              </a:lnTo>
                              <a:lnTo>
                                <a:pt x="150743" y="257928"/>
                              </a:lnTo>
                              <a:lnTo>
                                <a:pt x="156049" y="259013"/>
                              </a:lnTo>
                              <a:lnTo>
                                <a:pt x="158517" y="259393"/>
                              </a:lnTo>
                              <a:lnTo>
                                <a:pt x="158899" y="270653"/>
                              </a:lnTo>
                              <a:lnTo>
                                <a:pt x="155329" y="270306"/>
                              </a:lnTo>
                              <a:lnTo>
                                <a:pt x="139387" y="268472"/>
                              </a:lnTo>
                              <a:lnTo>
                                <a:pt x="123075" y="267388"/>
                              </a:lnTo>
                              <a:lnTo>
                                <a:pt x="103574" y="267734"/>
                              </a:lnTo>
                              <a:lnTo>
                                <a:pt x="84412" y="269210"/>
                              </a:lnTo>
                              <a:lnTo>
                                <a:pt x="81224" y="269568"/>
                              </a:lnTo>
                              <a:lnTo>
                                <a:pt x="81224" y="258655"/>
                              </a:lnTo>
                              <a:lnTo>
                                <a:pt x="82993" y="258309"/>
                              </a:lnTo>
                              <a:lnTo>
                                <a:pt x="85460" y="257213"/>
                              </a:lnTo>
                              <a:lnTo>
                                <a:pt x="87950" y="256128"/>
                              </a:lnTo>
                              <a:lnTo>
                                <a:pt x="92918" y="252114"/>
                              </a:lnTo>
                              <a:lnTo>
                                <a:pt x="97187" y="247373"/>
                              </a:lnTo>
                              <a:lnTo>
                                <a:pt x="100724" y="241559"/>
                              </a:lnTo>
                              <a:lnTo>
                                <a:pt x="103574" y="235376"/>
                              </a:lnTo>
                              <a:lnTo>
                                <a:pt x="105692" y="228835"/>
                              </a:lnTo>
                              <a:lnTo>
                                <a:pt x="106762" y="222294"/>
                              </a:lnTo>
                              <a:lnTo>
                                <a:pt x="107461" y="215719"/>
                              </a:lnTo>
                              <a:lnTo>
                                <a:pt x="107461" y="206998"/>
                              </a:lnTo>
                              <a:lnTo>
                                <a:pt x="106042" y="198266"/>
                              </a:lnTo>
                              <a:lnTo>
                                <a:pt x="103192" y="189902"/>
                              </a:lnTo>
                              <a:lnTo>
                                <a:pt x="99305" y="182265"/>
                              </a:lnTo>
                              <a:lnTo>
                                <a:pt x="95418" y="178262"/>
                              </a:lnTo>
                              <a:lnTo>
                                <a:pt x="90068" y="173890"/>
                              </a:lnTo>
                              <a:lnTo>
                                <a:pt x="83342" y="169150"/>
                              </a:lnTo>
                              <a:lnTo>
                                <a:pt x="76256" y="165169"/>
                              </a:lnTo>
                              <a:lnTo>
                                <a:pt x="68799" y="161166"/>
                              </a:lnTo>
                              <a:lnTo>
                                <a:pt x="61712" y="157532"/>
                              </a:lnTo>
                              <a:lnTo>
                                <a:pt x="54975" y="154614"/>
                              </a:lnTo>
                              <a:lnTo>
                                <a:pt x="49636" y="152434"/>
                              </a:lnTo>
                              <a:lnTo>
                                <a:pt x="37243" y="147693"/>
                              </a:lnTo>
                              <a:lnTo>
                                <a:pt x="24818" y="142236"/>
                              </a:lnTo>
                              <a:lnTo>
                                <a:pt x="19850" y="139709"/>
                              </a:lnTo>
                              <a:lnTo>
                                <a:pt x="14893" y="136433"/>
                              </a:lnTo>
                              <a:lnTo>
                                <a:pt x="10275" y="133157"/>
                              </a:lnTo>
                              <a:lnTo>
                                <a:pt x="5656" y="128059"/>
                              </a:lnTo>
                              <a:lnTo>
                                <a:pt x="2817" y="122233"/>
                              </a:lnTo>
                              <a:lnTo>
                                <a:pt x="699" y="116039"/>
                              </a:lnTo>
                              <a:lnTo>
                                <a:pt x="0" y="109140"/>
                              </a:lnTo>
                              <a:lnTo>
                                <a:pt x="350" y="102219"/>
                              </a:lnTo>
                              <a:lnTo>
                                <a:pt x="1420" y="95678"/>
                              </a:lnTo>
                              <a:lnTo>
                                <a:pt x="3538" y="89126"/>
                              </a:lnTo>
                              <a:lnTo>
                                <a:pt x="6737" y="82942"/>
                              </a:lnTo>
                              <a:lnTo>
                                <a:pt x="10624" y="77486"/>
                              </a:lnTo>
                              <a:lnTo>
                                <a:pt x="15242" y="73125"/>
                              </a:lnTo>
                              <a:lnTo>
                                <a:pt x="22318" y="68384"/>
                              </a:lnTo>
                              <a:lnTo>
                                <a:pt x="30474" y="65108"/>
                              </a:lnTo>
                              <a:lnTo>
                                <a:pt x="38663" y="62928"/>
                              </a:lnTo>
                              <a:lnTo>
                                <a:pt x="47518" y="61843"/>
                              </a:lnTo>
                              <a:lnTo>
                                <a:pt x="56024" y="61486"/>
                              </a:lnTo>
                              <a:lnTo>
                                <a:pt x="70218" y="62570"/>
                              </a:lnTo>
                              <a:lnTo>
                                <a:pt x="84761" y="65108"/>
                              </a:lnTo>
                              <a:lnTo>
                                <a:pt x="98584" y="68384"/>
                              </a:lnTo>
                              <a:lnTo>
                                <a:pt x="100724" y="69122"/>
                              </a:lnTo>
                              <a:lnTo>
                                <a:pt x="100724" y="72767"/>
                              </a:lnTo>
                              <a:lnTo>
                                <a:pt x="101773" y="95320"/>
                              </a:lnTo>
                              <a:lnTo>
                                <a:pt x="101423" y="117861"/>
                              </a:lnTo>
                              <a:lnTo>
                                <a:pt x="101423" y="120780"/>
                              </a:lnTo>
                              <a:lnTo>
                                <a:pt x="92568" y="120780"/>
                              </a:lnTo>
                              <a:lnTo>
                                <a:pt x="92568" y="117861"/>
                              </a:lnTo>
                              <a:lnTo>
                                <a:pt x="92219" y="111320"/>
                              </a:lnTo>
                              <a:lnTo>
                                <a:pt x="90800" y="105484"/>
                              </a:lnTo>
                              <a:lnTo>
                                <a:pt x="88299" y="99681"/>
                              </a:lnTo>
                              <a:lnTo>
                                <a:pt x="84761" y="94962"/>
                              </a:lnTo>
                              <a:lnTo>
                                <a:pt x="80143" y="90959"/>
                              </a:lnTo>
                              <a:lnTo>
                                <a:pt x="73057" y="86599"/>
                              </a:lnTo>
                              <a:lnTo>
                                <a:pt x="65599" y="84027"/>
                              </a:lnTo>
                              <a:lnTo>
                                <a:pt x="57443" y="82585"/>
                              </a:lnTo>
                              <a:lnTo>
                                <a:pt x="49636" y="81847"/>
                              </a:lnTo>
                              <a:lnTo>
                                <a:pt x="43249" y="82227"/>
                              </a:lnTo>
                              <a:lnTo>
                                <a:pt x="37243" y="83323"/>
                              </a:lnTo>
                              <a:lnTo>
                                <a:pt x="31555" y="85503"/>
                              </a:lnTo>
                              <a:lnTo>
                                <a:pt x="26238" y="88779"/>
                              </a:lnTo>
                              <a:lnTo>
                                <a:pt x="22700" y="92402"/>
                              </a:lnTo>
                              <a:lnTo>
                                <a:pt x="19850" y="96405"/>
                              </a:lnTo>
                              <a:lnTo>
                                <a:pt x="18081" y="101123"/>
                              </a:lnTo>
                              <a:lnTo>
                                <a:pt x="17732" y="105875"/>
                              </a:lnTo>
                              <a:lnTo>
                                <a:pt x="18431" y="110582"/>
                              </a:lnTo>
                              <a:lnTo>
                                <a:pt x="20931" y="114954"/>
                              </a:lnTo>
                              <a:lnTo>
                                <a:pt x="24469" y="118599"/>
                              </a:lnTo>
                              <a:lnTo>
                                <a:pt x="24469" y="118957"/>
                              </a:lnTo>
                              <a:lnTo>
                                <a:pt x="30136" y="122613"/>
                              </a:lnTo>
                              <a:lnTo>
                                <a:pt x="35824" y="125878"/>
                              </a:lnTo>
                              <a:lnTo>
                                <a:pt x="45400" y="130597"/>
                              </a:lnTo>
                              <a:lnTo>
                                <a:pt x="55325" y="134611"/>
                              </a:lnTo>
                              <a:lnTo>
                                <a:pt x="64180" y="137876"/>
                              </a:lnTo>
                              <a:lnTo>
                                <a:pt x="73406" y="141510"/>
                              </a:lnTo>
                              <a:lnTo>
                                <a:pt x="82643" y="145512"/>
                              </a:lnTo>
                              <a:lnTo>
                                <a:pt x="91149" y="150253"/>
                              </a:lnTo>
                              <a:lnTo>
                                <a:pt x="99305" y="155710"/>
                              </a:lnTo>
                              <a:lnTo>
                                <a:pt x="106391" y="162251"/>
                              </a:lnTo>
                              <a:lnTo>
                                <a:pt x="106391" y="29832"/>
                              </a:lnTo>
                              <a:lnTo>
                                <a:pt x="86181" y="2538"/>
                              </a:lnTo>
                              <a:lnTo>
                                <a:pt x="104262" y="2538"/>
                              </a:lnTo>
                              <a:lnTo>
                                <a:pt x="112429" y="2180"/>
                              </a:lnTo>
                              <a:lnTo>
                                <a:pt x="117037" y="2180"/>
                              </a:lnTo>
                              <a:lnTo>
                                <a:pt x="127311" y="1834"/>
                              </a:lnTo>
                              <a:lnTo>
                                <a:pt x="137968" y="738"/>
                              </a:lnTo>
                              <a:lnTo>
                                <a:pt x="153210" y="0"/>
                              </a:lnTo>
                              <a:close/>
                            </a:path>
                          </a:pathLst>
                        </a:custGeom>
                        <a:ln w="349" cap="flat">
                          <a:round/>
                        </a:ln>
                      </wps:spPr>
                      <wps:style>
                        <a:lnRef idx="1">
                          <a:srgbClr val="000000"/>
                        </a:lnRef>
                        <a:fillRef idx="1">
                          <a:srgbClr val="000000"/>
                        </a:fillRef>
                        <a:effectRef idx="0">
                          <a:scrgbClr r="0" g="0" b="0"/>
                        </a:effectRef>
                        <a:fontRef idx="none"/>
                      </wps:style>
                      <wps:bodyPr/>
                    </wps:wsp>
                    <wps:wsp>
                      <wps:cNvPr id="15498" name="Shape 15498"/>
                      <wps:cNvSpPr/>
                      <wps:spPr>
                        <a:xfrm>
                          <a:off x="5199371" y="133534"/>
                          <a:ext cx="59392" cy="132816"/>
                        </a:xfrm>
                        <a:custGeom>
                          <a:avLst/>
                          <a:gdLst/>
                          <a:ahLst/>
                          <a:cxnLst/>
                          <a:rect l="0" t="0" r="0" b="0"/>
                          <a:pathLst>
                            <a:path w="59392" h="132816">
                              <a:moveTo>
                                <a:pt x="0" y="0"/>
                              </a:moveTo>
                              <a:lnTo>
                                <a:pt x="5836" y="528"/>
                              </a:lnTo>
                              <a:lnTo>
                                <a:pt x="13992" y="2351"/>
                              </a:lnTo>
                              <a:lnTo>
                                <a:pt x="21799" y="4889"/>
                              </a:lnTo>
                              <a:lnTo>
                                <a:pt x="29256" y="8545"/>
                              </a:lnTo>
                              <a:lnTo>
                                <a:pt x="36343" y="13252"/>
                              </a:lnTo>
                              <a:lnTo>
                                <a:pt x="42381" y="19067"/>
                              </a:lnTo>
                              <a:lnTo>
                                <a:pt x="48768" y="27430"/>
                              </a:lnTo>
                              <a:lnTo>
                                <a:pt x="53387" y="36901"/>
                              </a:lnTo>
                              <a:lnTo>
                                <a:pt x="56924" y="46740"/>
                              </a:lnTo>
                              <a:lnTo>
                                <a:pt x="58693" y="56904"/>
                              </a:lnTo>
                              <a:lnTo>
                                <a:pt x="59392" y="67459"/>
                              </a:lnTo>
                              <a:lnTo>
                                <a:pt x="58693" y="78361"/>
                              </a:lnTo>
                              <a:lnTo>
                                <a:pt x="56575" y="88558"/>
                              </a:lnTo>
                              <a:lnTo>
                                <a:pt x="53037" y="98375"/>
                              </a:lnTo>
                              <a:lnTo>
                                <a:pt x="47698" y="107130"/>
                              </a:lnTo>
                              <a:lnTo>
                                <a:pt x="40612" y="115113"/>
                              </a:lnTo>
                              <a:lnTo>
                                <a:pt x="32106" y="122046"/>
                              </a:lnTo>
                              <a:lnTo>
                                <a:pt x="23218" y="127111"/>
                              </a:lnTo>
                              <a:lnTo>
                                <a:pt x="13643" y="130767"/>
                              </a:lnTo>
                              <a:lnTo>
                                <a:pt x="3368" y="132589"/>
                              </a:lnTo>
                              <a:lnTo>
                                <a:pt x="0" y="132816"/>
                              </a:lnTo>
                              <a:lnTo>
                                <a:pt x="0" y="111858"/>
                              </a:lnTo>
                              <a:lnTo>
                                <a:pt x="5137" y="111110"/>
                              </a:lnTo>
                              <a:lnTo>
                                <a:pt x="12223" y="108572"/>
                              </a:lnTo>
                              <a:lnTo>
                                <a:pt x="18982" y="104916"/>
                              </a:lnTo>
                              <a:lnTo>
                                <a:pt x="24649" y="99851"/>
                              </a:lnTo>
                              <a:lnTo>
                                <a:pt x="29955" y="92192"/>
                              </a:lnTo>
                              <a:lnTo>
                                <a:pt x="33526" y="84197"/>
                              </a:lnTo>
                              <a:lnTo>
                                <a:pt x="35294" y="75834"/>
                              </a:lnTo>
                              <a:lnTo>
                                <a:pt x="35993" y="66721"/>
                              </a:lnTo>
                              <a:lnTo>
                                <a:pt x="35644" y="57295"/>
                              </a:lnTo>
                              <a:lnTo>
                                <a:pt x="33526" y="48540"/>
                              </a:lnTo>
                              <a:lnTo>
                                <a:pt x="29955" y="40165"/>
                              </a:lnTo>
                              <a:lnTo>
                                <a:pt x="24649" y="32529"/>
                              </a:lnTo>
                              <a:lnTo>
                                <a:pt x="20751" y="29264"/>
                              </a:lnTo>
                              <a:lnTo>
                                <a:pt x="16143" y="25988"/>
                              </a:lnTo>
                              <a:lnTo>
                                <a:pt x="10826" y="23450"/>
                              </a:lnTo>
                              <a:lnTo>
                                <a:pt x="5486" y="21985"/>
                              </a:lnTo>
                              <a:lnTo>
                                <a:pt x="519" y="21269"/>
                              </a:lnTo>
                              <a:lnTo>
                                <a:pt x="0" y="21264"/>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499" name="Shape 15499"/>
                      <wps:cNvSpPr/>
                      <wps:spPr>
                        <a:xfrm>
                          <a:off x="4934955" y="137685"/>
                          <a:ext cx="188330" cy="261216"/>
                        </a:xfrm>
                        <a:custGeom>
                          <a:avLst/>
                          <a:gdLst/>
                          <a:ahLst/>
                          <a:cxnLst/>
                          <a:rect l="0" t="0" r="0" b="0"/>
                          <a:pathLst>
                            <a:path w="188330" h="261216">
                              <a:moveTo>
                                <a:pt x="138672" y="0"/>
                              </a:moveTo>
                              <a:lnTo>
                                <a:pt x="138323" y="14558"/>
                              </a:lnTo>
                              <a:lnTo>
                                <a:pt x="138672" y="28031"/>
                              </a:lnTo>
                              <a:lnTo>
                                <a:pt x="139393" y="40409"/>
                              </a:lnTo>
                              <a:lnTo>
                                <a:pt x="139742" y="52049"/>
                              </a:lnTo>
                              <a:lnTo>
                                <a:pt x="135473" y="52049"/>
                              </a:lnTo>
                              <a:lnTo>
                                <a:pt x="133704" y="43674"/>
                              </a:lnTo>
                              <a:lnTo>
                                <a:pt x="131237" y="36753"/>
                              </a:lnTo>
                              <a:lnTo>
                                <a:pt x="127699" y="31296"/>
                              </a:lnTo>
                              <a:lnTo>
                                <a:pt x="123779" y="26936"/>
                              </a:lnTo>
                              <a:lnTo>
                                <a:pt x="119161" y="23279"/>
                              </a:lnTo>
                              <a:lnTo>
                                <a:pt x="113843" y="20752"/>
                              </a:lnTo>
                              <a:lnTo>
                                <a:pt x="106386" y="18572"/>
                              </a:lnTo>
                              <a:lnTo>
                                <a:pt x="98230" y="17118"/>
                              </a:lnTo>
                              <a:lnTo>
                                <a:pt x="90073" y="16392"/>
                              </a:lnTo>
                              <a:lnTo>
                                <a:pt x="74110" y="16392"/>
                              </a:lnTo>
                              <a:lnTo>
                                <a:pt x="43975" y="16034"/>
                              </a:lnTo>
                              <a:lnTo>
                                <a:pt x="41485" y="99323"/>
                              </a:lnTo>
                              <a:lnTo>
                                <a:pt x="50712" y="99323"/>
                              </a:lnTo>
                              <a:lnTo>
                                <a:pt x="59589" y="98965"/>
                              </a:lnTo>
                              <a:lnTo>
                                <a:pt x="68105" y="97880"/>
                              </a:lnTo>
                              <a:lnTo>
                                <a:pt x="75912" y="96058"/>
                              </a:lnTo>
                              <a:lnTo>
                                <a:pt x="83686" y="93140"/>
                              </a:lnTo>
                              <a:lnTo>
                                <a:pt x="90805" y="88421"/>
                              </a:lnTo>
                              <a:lnTo>
                                <a:pt x="97880" y="81489"/>
                              </a:lnTo>
                              <a:lnTo>
                                <a:pt x="95041" y="87683"/>
                              </a:lnTo>
                              <a:lnTo>
                                <a:pt x="92923" y="94604"/>
                              </a:lnTo>
                              <a:lnTo>
                                <a:pt x="92224" y="101157"/>
                              </a:lnTo>
                              <a:lnTo>
                                <a:pt x="92224" y="107698"/>
                              </a:lnTo>
                              <a:lnTo>
                                <a:pt x="92923" y="113881"/>
                              </a:lnTo>
                              <a:lnTo>
                                <a:pt x="95041" y="120422"/>
                              </a:lnTo>
                              <a:lnTo>
                                <a:pt x="98612" y="126616"/>
                              </a:lnTo>
                              <a:lnTo>
                                <a:pt x="102499" y="132419"/>
                              </a:lnTo>
                              <a:lnTo>
                                <a:pt x="107467" y="137876"/>
                              </a:lnTo>
                              <a:lnTo>
                                <a:pt x="112773" y="141890"/>
                              </a:lnTo>
                              <a:lnTo>
                                <a:pt x="117392" y="144797"/>
                              </a:lnTo>
                              <a:lnTo>
                                <a:pt x="123779" y="147715"/>
                              </a:lnTo>
                              <a:lnTo>
                                <a:pt x="131586" y="150991"/>
                              </a:lnTo>
                              <a:lnTo>
                                <a:pt x="140441" y="154267"/>
                              </a:lnTo>
                              <a:lnTo>
                                <a:pt x="152517" y="158975"/>
                              </a:lnTo>
                              <a:lnTo>
                                <a:pt x="162442" y="163727"/>
                              </a:lnTo>
                              <a:lnTo>
                                <a:pt x="170948" y="168825"/>
                              </a:lnTo>
                              <a:lnTo>
                                <a:pt x="177335" y="173890"/>
                              </a:lnTo>
                              <a:lnTo>
                                <a:pt x="182292" y="179727"/>
                              </a:lnTo>
                              <a:lnTo>
                                <a:pt x="185491" y="186268"/>
                              </a:lnTo>
                              <a:lnTo>
                                <a:pt x="187609" y="193547"/>
                              </a:lnTo>
                              <a:lnTo>
                                <a:pt x="188330" y="201922"/>
                              </a:lnTo>
                              <a:lnTo>
                                <a:pt x="187609" y="210285"/>
                              </a:lnTo>
                              <a:lnTo>
                                <a:pt x="185491" y="218280"/>
                              </a:lnTo>
                              <a:lnTo>
                                <a:pt x="181943" y="225917"/>
                              </a:lnTo>
                              <a:lnTo>
                                <a:pt x="176986" y="233196"/>
                              </a:lnTo>
                              <a:lnTo>
                                <a:pt x="172017" y="238294"/>
                              </a:lnTo>
                              <a:lnTo>
                                <a:pt x="165979" y="242297"/>
                              </a:lnTo>
                              <a:lnTo>
                                <a:pt x="159243" y="245215"/>
                              </a:lnTo>
                              <a:lnTo>
                                <a:pt x="151436" y="246658"/>
                              </a:lnTo>
                              <a:lnTo>
                                <a:pt x="142581" y="247396"/>
                              </a:lnTo>
                              <a:lnTo>
                                <a:pt x="135855" y="247016"/>
                              </a:lnTo>
                              <a:lnTo>
                                <a:pt x="127317" y="245573"/>
                              </a:lnTo>
                              <a:lnTo>
                                <a:pt x="117042" y="243393"/>
                              </a:lnTo>
                              <a:lnTo>
                                <a:pt x="108155" y="241559"/>
                              </a:lnTo>
                              <a:lnTo>
                                <a:pt x="101079" y="240117"/>
                              </a:lnTo>
                              <a:lnTo>
                                <a:pt x="95412" y="239759"/>
                              </a:lnTo>
                              <a:lnTo>
                                <a:pt x="94342" y="238294"/>
                              </a:lnTo>
                              <a:lnTo>
                                <a:pt x="94692" y="235018"/>
                              </a:lnTo>
                              <a:lnTo>
                                <a:pt x="94692" y="231015"/>
                              </a:lnTo>
                              <a:lnTo>
                                <a:pt x="94342" y="226655"/>
                              </a:lnTo>
                              <a:lnTo>
                                <a:pt x="94342" y="220840"/>
                              </a:lnTo>
                              <a:lnTo>
                                <a:pt x="93644" y="213919"/>
                              </a:lnTo>
                              <a:lnTo>
                                <a:pt x="93273" y="207020"/>
                              </a:lnTo>
                              <a:lnTo>
                                <a:pt x="92923" y="201184"/>
                              </a:lnTo>
                              <a:lnTo>
                                <a:pt x="92923" y="190282"/>
                              </a:lnTo>
                              <a:lnTo>
                                <a:pt x="93644" y="184445"/>
                              </a:lnTo>
                              <a:lnTo>
                                <a:pt x="96810" y="184445"/>
                              </a:lnTo>
                              <a:lnTo>
                                <a:pt x="98230" y="194643"/>
                              </a:lnTo>
                              <a:lnTo>
                                <a:pt x="101429" y="204102"/>
                              </a:lnTo>
                              <a:lnTo>
                                <a:pt x="106036" y="212823"/>
                              </a:lnTo>
                              <a:lnTo>
                                <a:pt x="112424" y="220460"/>
                              </a:lnTo>
                              <a:lnTo>
                                <a:pt x="119510" y="226297"/>
                              </a:lnTo>
                              <a:lnTo>
                                <a:pt x="127317" y="230657"/>
                              </a:lnTo>
                              <a:lnTo>
                                <a:pt x="135855" y="233576"/>
                              </a:lnTo>
                              <a:lnTo>
                                <a:pt x="144710" y="234280"/>
                              </a:lnTo>
                              <a:lnTo>
                                <a:pt x="151436" y="233934"/>
                              </a:lnTo>
                              <a:lnTo>
                                <a:pt x="157474" y="232100"/>
                              </a:lnTo>
                              <a:lnTo>
                                <a:pt x="162791" y="229215"/>
                              </a:lnTo>
                              <a:lnTo>
                                <a:pt x="167410" y="225201"/>
                              </a:lnTo>
                              <a:lnTo>
                                <a:pt x="172367" y="219018"/>
                              </a:lnTo>
                              <a:lnTo>
                                <a:pt x="175217" y="211739"/>
                              </a:lnTo>
                              <a:lnTo>
                                <a:pt x="176265" y="203744"/>
                              </a:lnTo>
                              <a:lnTo>
                                <a:pt x="175916" y="197181"/>
                              </a:lnTo>
                              <a:lnTo>
                                <a:pt x="174136" y="191724"/>
                              </a:lnTo>
                              <a:lnTo>
                                <a:pt x="171668" y="187006"/>
                              </a:lnTo>
                              <a:lnTo>
                                <a:pt x="167748" y="183003"/>
                              </a:lnTo>
                              <a:lnTo>
                                <a:pt x="162791" y="179369"/>
                              </a:lnTo>
                              <a:lnTo>
                                <a:pt x="155705" y="175366"/>
                              </a:lnTo>
                              <a:lnTo>
                                <a:pt x="146479" y="171006"/>
                              </a:lnTo>
                              <a:lnTo>
                                <a:pt x="135473" y="166645"/>
                              </a:lnTo>
                              <a:lnTo>
                                <a:pt x="126269" y="163346"/>
                              </a:lnTo>
                              <a:lnTo>
                                <a:pt x="118811" y="160070"/>
                              </a:lnTo>
                              <a:lnTo>
                                <a:pt x="112424" y="157174"/>
                              </a:lnTo>
                              <a:lnTo>
                                <a:pt x="107816" y="154614"/>
                              </a:lnTo>
                              <a:lnTo>
                                <a:pt x="102499" y="150991"/>
                              </a:lnTo>
                              <a:lnTo>
                                <a:pt x="98230" y="146631"/>
                              </a:lnTo>
                              <a:lnTo>
                                <a:pt x="94692" y="141890"/>
                              </a:lnTo>
                              <a:lnTo>
                                <a:pt x="91143" y="136791"/>
                              </a:lnTo>
                              <a:lnTo>
                                <a:pt x="87955" y="131715"/>
                              </a:lnTo>
                              <a:lnTo>
                                <a:pt x="84068" y="126616"/>
                              </a:lnTo>
                              <a:lnTo>
                                <a:pt x="79799" y="122256"/>
                              </a:lnTo>
                              <a:lnTo>
                                <a:pt x="75180" y="118599"/>
                              </a:lnTo>
                              <a:lnTo>
                                <a:pt x="69524" y="115715"/>
                              </a:lnTo>
                              <a:lnTo>
                                <a:pt x="63137" y="113534"/>
                              </a:lnTo>
                              <a:lnTo>
                                <a:pt x="55680" y="112796"/>
                              </a:lnTo>
                              <a:lnTo>
                                <a:pt x="41485" y="112416"/>
                              </a:lnTo>
                              <a:lnTo>
                                <a:pt x="41857" y="167349"/>
                              </a:lnTo>
                              <a:lnTo>
                                <a:pt x="42556" y="221556"/>
                              </a:lnTo>
                              <a:lnTo>
                                <a:pt x="44324" y="231395"/>
                              </a:lnTo>
                              <a:lnTo>
                                <a:pt x="47174" y="239379"/>
                              </a:lnTo>
                              <a:lnTo>
                                <a:pt x="50712" y="246311"/>
                              </a:lnTo>
                              <a:lnTo>
                                <a:pt x="55680" y="251410"/>
                              </a:lnTo>
                              <a:lnTo>
                                <a:pt x="61368" y="255390"/>
                              </a:lnTo>
                              <a:lnTo>
                                <a:pt x="68444" y="257571"/>
                              </a:lnTo>
                              <a:lnTo>
                                <a:pt x="68444" y="261216"/>
                              </a:lnTo>
                              <a:lnTo>
                                <a:pt x="56400" y="260489"/>
                              </a:lnTo>
                              <a:lnTo>
                                <a:pt x="46825" y="259393"/>
                              </a:lnTo>
                              <a:lnTo>
                                <a:pt x="39367" y="259035"/>
                              </a:lnTo>
                              <a:lnTo>
                                <a:pt x="28711" y="259035"/>
                              </a:lnTo>
                              <a:lnTo>
                                <a:pt x="21624" y="259393"/>
                              </a:lnTo>
                              <a:lnTo>
                                <a:pt x="11699" y="260489"/>
                              </a:lnTo>
                              <a:lnTo>
                                <a:pt x="0" y="261216"/>
                              </a:lnTo>
                              <a:lnTo>
                                <a:pt x="0" y="257571"/>
                              </a:lnTo>
                              <a:lnTo>
                                <a:pt x="6735" y="255390"/>
                              </a:lnTo>
                              <a:lnTo>
                                <a:pt x="12398" y="251410"/>
                              </a:lnTo>
                              <a:lnTo>
                                <a:pt x="17355" y="246311"/>
                              </a:lnTo>
                              <a:lnTo>
                                <a:pt x="21275" y="239759"/>
                              </a:lnTo>
                              <a:lnTo>
                                <a:pt x="24125" y="231395"/>
                              </a:lnTo>
                              <a:lnTo>
                                <a:pt x="25894" y="221936"/>
                              </a:lnTo>
                              <a:lnTo>
                                <a:pt x="24125" y="23279"/>
                              </a:lnTo>
                              <a:lnTo>
                                <a:pt x="6735" y="738"/>
                              </a:lnTo>
                              <a:lnTo>
                                <a:pt x="92574" y="2561"/>
                              </a:lnTo>
                              <a:lnTo>
                                <a:pt x="105687" y="2561"/>
                              </a:lnTo>
                              <a:lnTo>
                                <a:pt x="112424" y="2180"/>
                              </a:lnTo>
                              <a:lnTo>
                                <a:pt x="119510" y="1476"/>
                              </a:lnTo>
                              <a:lnTo>
                                <a:pt x="128038" y="738"/>
                              </a:lnTo>
                              <a:lnTo>
                                <a:pt x="138672" y="0"/>
                              </a:lnTo>
                              <a:close/>
                            </a:path>
                          </a:pathLst>
                        </a:custGeom>
                        <a:ln w="349" cap="flat">
                          <a:round/>
                        </a:ln>
                      </wps:spPr>
                      <wps:style>
                        <a:lnRef idx="1">
                          <a:srgbClr val="000000"/>
                        </a:lnRef>
                        <a:fillRef idx="1">
                          <a:srgbClr val="000000"/>
                        </a:fillRef>
                        <a:effectRef idx="0">
                          <a:scrgbClr r="0" g="0" b="0"/>
                        </a:effectRef>
                        <a:fontRef idx="none"/>
                      </wps:style>
                      <wps:bodyPr/>
                    </wps:wsp>
                    <wps:wsp>
                      <wps:cNvPr id="15500" name="Shape 15500"/>
                      <wps:cNvSpPr/>
                      <wps:spPr>
                        <a:xfrm>
                          <a:off x="5038152" y="135885"/>
                          <a:ext cx="161394" cy="264469"/>
                        </a:xfrm>
                        <a:custGeom>
                          <a:avLst/>
                          <a:gdLst/>
                          <a:ahLst/>
                          <a:cxnLst/>
                          <a:rect l="0" t="0" r="0" b="0"/>
                          <a:pathLst>
                            <a:path w="161394" h="264469">
                              <a:moveTo>
                                <a:pt x="150393" y="0"/>
                              </a:moveTo>
                              <a:lnTo>
                                <a:pt x="161388" y="716"/>
                              </a:lnTo>
                              <a:lnTo>
                                <a:pt x="161394" y="716"/>
                              </a:lnTo>
                              <a:lnTo>
                                <a:pt x="161394" y="15997"/>
                              </a:lnTo>
                              <a:lnTo>
                                <a:pt x="123075" y="15620"/>
                              </a:lnTo>
                              <a:lnTo>
                                <a:pt x="122376" y="64013"/>
                              </a:lnTo>
                              <a:lnTo>
                                <a:pt x="122376" y="107664"/>
                              </a:lnTo>
                              <a:lnTo>
                                <a:pt x="131613" y="110582"/>
                              </a:lnTo>
                              <a:lnTo>
                                <a:pt x="141167" y="112763"/>
                              </a:lnTo>
                              <a:lnTo>
                                <a:pt x="151114" y="113120"/>
                              </a:lnTo>
                              <a:lnTo>
                                <a:pt x="160318" y="112763"/>
                              </a:lnTo>
                              <a:lnTo>
                                <a:pt x="161394" y="112533"/>
                              </a:lnTo>
                              <a:lnTo>
                                <a:pt x="161394" y="127542"/>
                              </a:lnTo>
                              <a:lnTo>
                                <a:pt x="153931" y="128059"/>
                              </a:lnTo>
                              <a:lnTo>
                                <a:pt x="138000" y="126594"/>
                              </a:lnTo>
                              <a:lnTo>
                                <a:pt x="122376" y="122580"/>
                              </a:lnTo>
                              <a:lnTo>
                                <a:pt x="122376" y="213181"/>
                              </a:lnTo>
                              <a:lnTo>
                                <a:pt x="123075" y="220460"/>
                              </a:lnTo>
                              <a:lnTo>
                                <a:pt x="123806" y="227359"/>
                              </a:lnTo>
                              <a:lnTo>
                                <a:pt x="125226" y="233900"/>
                              </a:lnTo>
                              <a:lnTo>
                                <a:pt x="127344" y="240094"/>
                              </a:lnTo>
                              <a:lnTo>
                                <a:pt x="130532" y="245540"/>
                              </a:lnTo>
                              <a:lnTo>
                                <a:pt x="134430" y="250638"/>
                              </a:lnTo>
                              <a:lnTo>
                                <a:pt x="139387" y="254295"/>
                              </a:lnTo>
                              <a:lnTo>
                                <a:pt x="145425" y="257191"/>
                              </a:lnTo>
                              <a:lnTo>
                                <a:pt x="152883" y="259013"/>
                              </a:lnTo>
                              <a:lnTo>
                                <a:pt x="152883" y="264469"/>
                              </a:lnTo>
                              <a:lnTo>
                                <a:pt x="135151" y="262289"/>
                              </a:lnTo>
                              <a:lnTo>
                                <a:pt x="117070" y="261551"/>
                              </a:lnTo>
                              <a:lnTo>
                                <a:pt x="98606" y="261931"/>
                              </a:lnTo>
                              <a:lnTo>
                                <a:pt x="81245" y="263374"/>
                              </a:lnTo>
                              <a:lnTo>
                                <a:pt x="81245" y="257917"/>
                              </a:lnTo>
                              <a:lnTo>
                                <a:pt x="87982" y="254652"/>
                              </a:lnTo>
                              <a:lnTo>
                                <a:pt x="93638" y="249912"/>
                              </a:lnTo>
                              <a:lnTo>
                                <a:pt x="98606" y="243359"/>
                              </a:lnTo>
                              <a:lnTo>
                                <a:pt x="102526" y="236080"/>
                              </a:lnTo>
                              <a:lnTo>
                                <a:pt x="105343" y="228097"/>
                              </a:lnTo>
                              <a:lnTo>
                                <a:pt x="107112" y="219376"/>
                              </a:lnTo>
                              <a:lnTo>
                                <a:pt x="107483" y="210263"/>
                              </a:lnTo>
                              <a:lnTo>
                                <a:pt x="107112" y="201542"/>
                              </a:lnTo>
                              <a:lnTo>
                                <a:pt x="105714" y="192820"/>
                              </a:lnTo>
                              <a:lnTo>
                                <a:pt x="102875" y="184803"/>
                              </a:lnTo>
                              <a:lnTo>
                                <a:pt x="98606" y="177871"/>
                              </a:lnTo>
                              <a:lnTo>
                                <a:pt x="94719" y="173152"/>
                              </a:lnTo>
                              <a:lnTo>
                                <a:pt x="89030" y="168445"/>
                              </a:lnTo>
                              <a:lnTo>
                                <a:pt x="81944" y="163693"/>
                              </a:lnTo>
                              <a:lnTo>
                                <a:pt x="74487" y="159332"/>
                              </a:lnTo>
                              <a:lnTo>
                                <a:pt x="67051" y="155330"/>
                              </a:lnTo>
                              <a:lnTo>
                                <a:pt x="59594" y="152053"/>
                              </a:lnTo>
                              <a:lnTo>
                                <a:pt x="53206" y="149135"/>
                              </a:lnTo>
                              <a:lnTo>
                                <a:pt x="47540" y="146955"/>
                              </a:lnTo>
                              <a:lnTo>
                                <a:pt x="36894" y="142594"/>
                              </a:lnTo>
                              <a:lnTo>
                                <a:pt x="27318" y="138591"/>
                              </a:lnTo>
                              <a:lnTo>
                                <a:pt x="19883" y="134611"/>
                              </a:lnTo>
                              <a:lnTo>
                                <a:pt x="13845" y="131335"/>
                              </a:lnTo>
                              <a:lnTo>
                                <a:pt x="9226" y="128059"/>
                              </a:lnTo>
                              <a:lnTo>
                                <a:pt x="4957" y="122580"/>
                              </a:lnTo>
                              <a:lnTo>
                                <a:pt x="1801" y="116777"/>
                              </a:lnTo>
                              <a:lnTo>
                                <a:pt x="371" y="110236"/>
                              </a:lnTo>
                              <a:lnTo>
                                <a:pt x="0" y="102957"/>
                              </a:lnTo>
                              <a:lnTo>
                                <a:pt x="1070" y="96024"/>
                              </a:lnTo>
                              <a:lnTo>
                                <a:pt x="2839" y="89126"/>
                              </a:lnTo>
                              <a:lnTo>
                                <a:pt x="5688" y="82584"/>
                              </a:lnTo>
                              <a:lnTo>
                                <a:pt x="9575" y="77106"/>
                              </a:lnTo>
                              <a:lnTo>
                                <a:pt x="14194" y="72387"/>
                              </a:lnTo>
                              <a:lnTo>
                                <a:pt x="21651" y="67669"/>
                              </a:lnTo>
                              <a:lnTo>
                                <a:pt x="30856" y="64370"/>
                              </a:lnTo>
                              <a:lnTo>
                                <a:pt x="41163" y="62190"/>
                              </a:lnTo>
                              <a:lnTo>
                                <a:pt x="53206" y="61832"/>
                              </a:lnTo>
                              <a:lnTo>
                                <a:pt x="62083" y="62190"/>
                              </a:lnTo>
                              <a:lnTo>
                                <a:pt x="72019" y="63286"/>
                              </a:lnTo>
                              <a:lnTo>
                                <a:pt x="83014" y="65466"/>
                              </a:lnTo>
                              <a:lnTo>
                                <a:pt x="95068" y="68384"/>
                              </a:lnTo>
                              <a:lnTo>
                                <a:pt x="95068" y="69849"/>
                              </a:lnTo>
                              <a:lnTo>
                                <a:pt x="95767" y="92402"/>
                              </a:lnTo>
                              <a:lnTo>
                                <a:pt x="95767" y="114943"/>
                              </a:lnTo>
                              <a:lnTo>
                                <a:pt x="92601" y="114943"/>
                              </a:lnTo>
                              <a:lnTo>
                                <a:pt x="92219" y="107317"/>
                              </a:lnTo>
                              <a:lnTo>
                                <a:pt x="90450" y="100385"/>
                              </a:lnTo>
                              <a:lnTo>
                                <a:pt x="87600" y="94582"/>
                              </a:lnTo>
                              <a:lnTo>
                                <a:pt x="83713" y="89483"/>
                              </a:lnTo>
                              <a:lnTo>
                                <a:pt x="78745" y="85480"/>
                              </a:lnTo>
                              <a:lnTo>
                                <a:pt x="72019" y="81500"/>
                              </a:lnTo>
                              <a:lnTo>
                                <a:pt x="64212" y="78582"/>
                              </a:lnTo>
                              <a:lnTo>
                                <a:pt x="55707" y="76748"/>
                              </a:lnTo>
                              <a:lnTo>
                                <a:pt x="46819" y="76010"/>
                              </a:lnTo>
                              <a:lnTo>
                                <a:pt x="37243" y="76748"/>
                              </a:lnTo>
                              <a:lnTo>
                                <a:pt x="29087" y="79308"/>
                              </a:lnTo>
                              <a:lnTo>
                                <a:pt x="22001" y="83289"/>
                              </a:lnTo>
                              <a:lnTo>
                                <a:pt x="17382" y="87661"/>
                              </a:lnTo>
                              <a:lnTo>
                                <a:pt x="14194" y="92402"/>
                              </a:lnTo>
                              <a:lnTo>
                                <a:pt x="12425" y="97500"/>
                              </a:lnTo>
                              <a:lnTo>
                                <a:pt x="12076" y="103303"/>
                              </a:lnTo>
                              <a:lnTo>
                                <a:pt x="13146" y="108402"/>
                              </a:lnTo>
                              <a:lnTo>
                                <a:pt x="15613" y="113501"/>
                              </a:lnTo>
                              <a:lnTo>
                                <a:pt x="19883" y="118219"/>
                              </a:lnTo>
                              <a:lnTo>
                                <a:pt x="24840" y="121875"/>
                              </a:lnTo>
                              <a:lnTo>
                                <a:pt x="31926" y="125498"/>
                              </a:lnTo>
                              <a:lnTo>
                                <a:pt x="40814" y="129859"/>
                              </a:lnTo>
                              <a:lnTo>
                                <a:pt x="51438" y="134611"/>
                              </a:lnTo>
                              <a:lnTo>
                                <a:pt x="58895" y="137138"/>
                              </a:lnTo>
                              <a:lnTo>
                                <a:pt x="66330" y="140056"/>
                              </a:lnTo>
                              <a:lnTo>
                                <a:pt x="74137" y="143332"/>
                              </a:lnTo>
                              <a:lnTo>
                                <a:pt x="81595" y="146955"/>
                              </a:lnTo>
                              <a:lnTo>
                                <a:pt x="89030" y="150969"/>
                              </a:lnTo>
                              <a:lnTo>
                                <a:pt x="95767" y="156068"/>
                              </a:lnTo>
                              <a:lnTo>
                                <a:pt x="101794" y="161513"/>
                              </a:lnTo>
                              <a:lnTo>
                                <a:pt x="106762" y="168054"/>
                              </a:lnTo>
                              <a:lnTo>
                                <a:pt x="106762" y="26175"/>
                              </a:lnTo>
                              <a:lnTo>
                                <a:pt x="89030" y="2538"/>
                              </a:lnTo>
                              <a:lnTo>
                                <a:pt x="108913" y="2538"/>
                              </a:lnTo>
                              <a:lnTo>
                                <a:pt x="112451" y="2180"/>
                              </a:lnTo>
                              <a:lnTo>
                                <a:pt x="114220" y="2180"/>
                              </a:lnTo>
                              <a:lnTo>
                                <a:pt x="125226" y="1800"/>
                              </a:lnTo>
                              <a:lnTo>
                                <a:pt x="135500" y="1096"/>
                              </a:lnTo>
                              <a:lnTo>
                                <a:pt x="142586" y="358"/>
                              </a:lnTo>
                              <a:lnTo>
                                <a:pt x="150393" y="0"/>
                              </a:lnTo>
                              <a:close/>
                            </a:path>
                          </a:pathLst>
                        </a:custGeom>
                        <a:ln w="349" cap="flat">
                          <a:round/>
                        </a:ln>
                      </wps:spPr>
                      <wps:style>
                        <a:lnRef idx="1">
                          <a:srgbClr val="000000"/>
                        </a:lnRef>
                        <a:fillRef idx="1">
                          <a:srgbClr val="000000"/>
                        </a:fillRef>
                        <a:effectRef idx="0">
                          <a:scrgbClr r="0" g="0" b="0"/>
                        </a:effectRef>
                        <a:fontRef idx="none"/>
                      </wps:style>
                      <wps:bodyPr/>
                    </wps:wsp>
                    <wps:wsp>
                      <wps:cNvPr id="15501" name="Shape 15501"/>
                      <wps:cNvSpPr/>
                      <wps:spPr>
                        <a:xfrm>
                          <a:off x="5199546" y="136601"/>
                          <a:ext cx="56051" cy="126825"/>
                        </a:xfrm>
                        <a:custGeom>
                          <a:avLst/>
                          <a:gdLst/>
                          <a:ahLst/>
                          <a:cxnLst/>
                          <a:rect l="0" t="0" r="0" b="0"/>
                          <a:pathLst>
                            <a:path w="56051" h="126825">
                              <a:moveTo>
                                <a:pt x="0" y="0"/>
                              </a:moveTo>
                              <a:lnTo>
                                <a:pt x="10280" y="1464"/>
                              </a:lnTo>
                              <a:lnTo>
                                <a:pt x="19157" y="4002"/>
                              </a:lnTo>
                              <a:lnTo>
                                <a:pt x="27313" y="7658"/>
                              </a:lnTo>
                              <a:lnTo>
                                <a:pt x="34050" y="12377"/>
                              </a:lnTo>
                              <a:lnTo>
                                <a:pt x="40088" y="17822"/>
                              </a:lnTo>
                              <a:lnTo>
                                <a:pt x="45743" y="25839"/>
                              </a:lnTo>
                              <a:lnTo>
                                <a:pt x="50362" y="34214"/>
                              </a:lnTo>
                              <a:lnTo>
                                <a:pt x="53561" y="43673"/>
                              </a:lnTo>
                              <a:lnTo>
                                <a:pt x="55680" y="53837"/>
                              </a:lnTo>
                              <a:lnTo>
                                <a:pt x="56051" y="64392"/>
                              </a:lnTo>
                              <a:lnTo>
                                <a:pt x="55330" y="75294"/>
                              </a:lnTo>
                              <a:lnTo>
                                <a:pt x="53212" y="85491"/>
                              </a:lnTo>
                              <a:lnTo>
                                <a:pt x="49663" y="94604"/>
                              </a:lnTo>
                              <a:lnTo>
                                <a:pt x="44706" y="102587"/>
                              </a:lnTo>
                              <a:lnTo>
                                <a:pt x="38319" y="109866"/>
                              </a:lnTo>
                              <a:lnTo>
                                <a:pt x="30861" y="116060"/>
                              </a:lnTo>
                              <a:lnTo>
                                <a:pt x="22694" y="121159"/>
                              </a:lnTo>
                              <a:lnTo>
                                <a:pt x="13468" y="124424"/>
                              </a:lnTo>
                              <a:lnTo>
                                <a:pt x="3194" y="126604"/>
                              </a:lnTo>
                              <a:lnTo>
                                <a:pt x="0" y="126825"/>
                              </a:lnTo>
                              <a:lnTo>
                                <a:pt x="0" y="111817"/>
                              </a:lnTo>
                              <a:lnTo>
                                <a:pt x="7463" y="110224"/>
                              </a:lnTo>
                              <a:lnTo>
                                <a:pt x="14887" y="107686"/>
                              </a:lnTo>
                              <a:lnTo>
                                <a:pt x="21275" y="103683"/>
                              </a:lnTo>
                              <a:lnTo>
                                <a:pt x="26592" y="98584"/>
                              </a:lnTo>
                              <a:lnTo>
                                <a:pt x="31931" y="91327"/>
                              </a:lnTo>
                              <a:lnTo>
                                <a:pt x="35818" y="82964"/>
                              </a:lnTo>
                              <a:lnTo>
                                <a:pt x="37937" y="73493"/>
                              </a:lnTo>
                              <a:lnTo>
                                <a:pt x="39018" y="63654"/>
                              </a:lnTo>
                              <a:lnTo>
                                <a:pt x="37937" y="53132"/>
                              </a:lnTo>
                              <a:lnTo>
                                <a:pt x="35818" y="43673"/>
                              </a:lnTo>
                              <a:lnTo>
                                <a:pt x="31931" y="35298"/>
                              </a:lnTo>
                              <a:lnTo>
                                <a:pt x="26592" y="27639"/>
                              </a:lnTo>
                              <a:lnTo>
                                <a:pt x="22694" y="24017"/>
                              </a:lnTo>
                              <a:lnTo>
                                <a:pt x="17737" y="20740"/>
                              </a:lnTo>
                              <a:lnTo>
                                <a:pt x="12048" y="17822"/>
                              </a:lnTo>
                              <a:lnTo>
                                <a:pt x="6033" y="16000"/>
                              </a:lnTo>
                              <a:lnTo>
                                <a:pt x="344" y="15284"/>
                              </a:lnTo>
                              <a:lnTo>
                                <a:pt x="0" y="15281"/>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502" name="Shape 15502"/>
                      <wps:cNvSpPr/>
                      <wps:spPr>
                        <a:xfrm>
                          <a:off x="4870396" y="419631"/>
                          <a:ext cx="434138" cy="65131"/>
                        </a:xfrm>
                        <a:custGeom>
                          <a:avLst/>
                          <a:gdLst/>
                          <a:ahLst/>
                          <a:cxnLst/>
                          <a:rect l="0" t="0" r="0" b="0"/>
                          <a:pathLst>
                            <a:path w="434138" h="65131">
                              <a:moveTo>
                                <a:pt x="349" y="0"/>
                              </a:moveTo>
                              <a:lnTo>
                                <a:pt x="3194" y="0"/>
                              </a:lnTo>
                              <a:lnTo>
                                <a:pt x="34749" y="2561"/>
                              </a:lnTo>
                              <a:lnTo>
                                <a:pt x="65980" y="7276"/>
                              </a:lnTo>
                              <a:lnTo>
                                <a:pt x="96457" y="13819"/>
                              </a:lnTo>
                              <a:lnTo>
                                <a:pt x="126626" y="22570"/>
                              </a:lnTo>
                              <a:lnTo>
                                <a:pt x="156051" y="32740"/>
                              </a:lnTo>
                              <a:lnTo>
                                <a:pt x="185138" y="45118"/>
                              </a:lnTo>
                              <a:lnTo>
                                <a:pt x="213876" y="58941"/>
                              </a:lnTo>
                              <a:lnTo>
                                <a:pt x="239775" y="47299"/>
                              </a:lnTo>
                              <a:lnTo>
                                <a:pt x="266013" y="37484"/>
                              </a:lnTo>
                              <a:lnTo>
                                <a:pt x="292600" y="28732"/>
                              </a:lnTo>
                              <a:lnTo>
                                <a:pt x="319918" y="21835"/>
                              </a:lnTo>
                              <a:lnTo>
                                <a:pt x="347236" y="16736"/>
                              </a:lnTo>
                              <a:lnTo>
                                <a:pt x="374893" y="13110"/>
                              </a:lnTo>
                              <a:lnTo>
                                <a:pt x="403282" y="11637"/>
                              </a:lnTo>
                              <a:lnTo>
                                <a:pt x="431648" y="12019"/>
                              </a:lnTo>
                              <a:lnTo>
                                <a:pt x="434138" y="12019"/>
                              </a:lnTo>
                              <a:lnTo>
                                <a:pt x="434138" y="17472"/>
                              </a:lnTo>
                              <a:lnTo>
                                <a:pt x="431299" y="17090"/>
                              </a:lnTo>
                              <a:lnTo>
                                <a:pt x="402910" y="17090"/>
                              </a:lnTo>
                              <a:lnTo>
                                <a:pt x="375243" y="18563"/>
                              </a:lnTo>
                              <a:lnTo>
                                <a:pt x="347586" y="22189"/>
                              </a:lnTo>
                              <a:lnTo>
                                <a:pt x="320267" y="27287"/>
                              </a:lnTo>
                              <a:lnTo>
                                <a:pt x="293331" y="34212"/>
                              </a:lnTo>
                              <a:lnTo>
                                <a:pt x="266712" y="42937"/>
                              </a:lnTo>
                              <a:lnTo>
                                <a:pt x="240474" y="52752"/>
                              </a:lnTo>
                              <a:lnTo>
                                <a:pt x="214957" y="64394"/>
                              </a:lnTo>
                              <a:lnTo>
                                <a:pt x="213527" y="65131"/>
                              </a:lnTo>
                              <a:lnTo>
                                <a:pt x="212457" y="64394"/>
                              </a:lnTo>
                              <a:lnTo>
                                <a:pt x="184068" y="50216"/>
                              </a:lnTo>
                              <a:lnTo>
                                <a:pt x="155014" y="38193"/>
                              </a:lnTo>
                              <a:lnTo>
                                <a:pt x="125545" y="27641"/>
                              </a:lnTo>
                              <a:lnTo>
                                <a:pt x="95769" y="19299"/>
                              </a:lnTo>
                              <a:lnTo>
                                <a:pt x="65256" y="12728"/>
                              </a:lnTo>
                              <a:lnTo>
                                <a:pt x="34399" y="8011"/>
                              </a:lnTo>
                              <a:lnTo>
                                <a:pt x="2844" y="5449"/>
                              </a:lnTo>
                              <a:lnTo>
                                <a:pt x="0" y="5094"/>
                              </a:lnTo>
                              <a:lnTo>
                                <a:pt x="349" y="0"/>
                              </a:lnTo>
                              <a:close/>
                            </a:path>
                          </a:pathLst>
                        </a:custGeom>
                        <a:ln w="349" cap="flat">
                          <a:round/>
                        </a:ln>
                      </wps:spPr>
                      <wps:style>
                        <a:lnRef idx="1">
                          <a:srgbClr val="000000"/>
                        </a:lnRef>
                        <a:fillRef idx="1">
                          <a:srgbClr val="000000"/>
                        </a:fillRef>
                        <a:effectRef idx="0">
                          <a:scrgbClr r="0" g="0" b="0"/>
                        </a:effectRef>
                        <a:fontRef idx="none"/>
                      </wps:style>
                      <wps:bodyPr/>
                    </wps:wsp>
                    <wps:wsp>
                      <wps:cNvPr id="15503" name="Shape 15503"/>
                      <wps:cNvSpPr/>
                      <wps:spPr>
                        <a:xfrm>
                          <a:off x="4870396" y="419631"/>
                          <a:ext cx="434138" cy="65131"/>
                        </a:xfrm>
                        <a:custGeom>
                          <a:avLst/>
                          <a:gdLst/>
                          <a:ahLst/>
                          <a:cxnLst/>
                          <a:rect l="0" t="0" r="0" b="0"/>
                          <a:pathLst>
                            <a:path w="434138" h="65131">
                              <a:moveTo>
                                <a:pt x="213876" y="58941"/>
                              </a:moveTo>
                              <a:lnTo>
                                <a:pt x="239775" y="47299"/>
                              </a:lnTo>
                              <a:lnTo>
                                <a:pt x="266013" y="37484"/>
                              </a:lnTo>
                              <a:lnTo>
                                <a:pt x="292600" y="28732"/>
                              </a:lnTo>
                              <a:lnTo>
                                <a:pt x="319918" y="21835"/>
                              </a:lnTo>
                              <a:lnTo>
                                <a:pt x="347236" y="16736"/>
                              </a:lnTo>
                              <a:lnTo>
                                <a:pt x="374893" y="13110"/>
                              </a:lnTo>
                              <a:lnTo>
                                <a:pt x="403282" y="11637"/>
                              </a:lnTo>
                              <a:lnTo>
                                <a:pt x="431648" y="12019"/>
                              </a:lnTo>
                              <a:lnTo>
                                <a:pt x="434138" y="12019"/>
                              </a:lnTo>
                              <a:lnTo>
                                <a:pt x="434138" y="17472"/>
                              </a:lnTo>
                              <a:lnTo>
                                <a:pt x="431299" y="17090"/>
                              </a:lnTo>
                              <a:lnTo>
                                <a:pt x="402910" y="17090"/>
                              </a:lnTo>
                              <a:lnTo>
                                <a:pt x="375243" y="18563"/>
                              </a:lnTo>
                              <a:lnTo>
                                <a:pt x="347586" y="22189"/>
                              </a:lnTo>
                              <a:lnTo>
                                <a:pt x="320267" y="27287"/>
                              </a:lnTo>
                              <a:lnTo>
                                <a:pt x="293331" y="34212"/>
                              </a:lnTo>
                              <a:lnTo>
                                <a:pt x="266712" y="42937"/>
                              </a:lnTo>
                              <a:lnTo>
                                <a:pt x="240474" y="52752"/>
                              </a:lnTo>
                              <a:lnTo>
                                <a:pt x="214957" y="64394"/>
                              </a:lnTo>
                              <a:lnTo>
                                <a:pt x="213527" y="65131"/>
                              </a:lnTo>
                              <a:lnTo>
                                <a:pt x="212457" y="64394"/>
                              </a:lnTo>
                              <a:lnTo>
                                <a:pt x="184068" y="50216"/>
                              </a:lnTo>
                              <a:lnTo>
                                <a:pt x="155014" y="38193"/>
                              </a:lnTo>
                              <a:lnTo>
                                <a:pt x="125545" y="27641"/>
                              </a:lnTo>
                              <a:lnTo>
                                <a:pt x="95769" y="19299"/>
                              </a:lnTo>
                              <a:lnTo>
                                <a:pt x="65256" y="12728"/>
                              </a:lnTo>
                              <a:lnTo>
                                <a:pt x="34399" y="8011"/>
                              </a:lnTo>
                              <a:lnTo>
                                <a:pt x="2844" y="5449"/>
                              </a:lnTo>
                              <a:lnTo>
                                <a:pt x="0" y="5094"/>
                              </a:lnTo>
                              <a:lnTo>
                                <a:pt x="349" y="0"/>
                              </a:lnTo>
                              <a:lnTo>
                                <a:pt x="3194" y="0"/>
                              </a:lnTo>
                              <a:lnTo>
                                <a:pt x="34749" y="2561"/>
                              </a:lnTo>
                              <a:lnTo>
                                <a:pt x="65980" y="7276"/>
                              </a:lnTo>
                              <a:lnTo>
                                <a:pt x="96457" y="13819"/>
                              </a:lnTo>
                              <a:lnTo>
                                <a:pt x="126626" y="22570"/>
                              </a:lnTo>
                              <a:lnTo>
                                <a:pt x="156051" y="32740"/>
                              </a:lnTo>
                              <a:lnTo>
                                <a:pt x="185138" y="45118"/>
                              </a:lnTo>
                              <a:lnTo>
                                <a:pt x="213876" y="58941"/>
                              </a:lnTo>
                            </a:path>
                          </a:pathLst>
                        </a:custGeom>
                        <a:ln w="349" cap="flat">
                          <a:round/>
                        </a:ln>
                      </wps:spPr>
                      <wps:style>
                        <a:lnRef idx="1">
                          <a:srgbClr val="000000"/>
                        </a:lnRef>
                        <a:fillRef idx="0">
                          <a:srgbClr val="000000">
                            <a:alpha val="0"/>
                          </a:srgbClr>
                        </a:fillRef>
                        <a:effectRef idx="0">
                          <a:scrgbClr r="0" g="0" b="0"/>
                        </a:effectRef>
                        <a:fontRef idx="none"/>
                      </wps:style>
                      <wps:bodyPr/>
                    </wps:wsp>
                    <wps:wsp>
                      <wps:cNvPr id="15504" name="Shape 15504"/>
                      <wps:cNvSpPr/>
                      <wps:spPr>
                        <a:xfrm>
                          <a:off x="4870396" y="403273"/>
                          <a:ext cx="434138" cy="65484"/>
                        </a:xfrm>
                        <a:custGeom>
                          <a:avLst/>
                          <a:gdLst/>
                          <a:ahLst/>
                          <a:cxnLst/>
                          <a:rect l="0" t="0" r="0" b="0"/>
                          <a:pathLst>
                            <a:path w="434138" h="65484">
                              <a:moveTo>
                                <a:pt x="349" y="0"/>
                              </a:moveTo>
                              <a:lnTo>
                                <a:pt x="3194" y="347"/>
                              </a:lnTo>
                              <a:lnTo>
                                <a:pt x="34749" y="2907"/>
                              </a:lnTo>
                              <a:lnTo>
                                <a:pt x="65980" y="7626"/>
                              </a:lnTo>
                              <a:lnTo>
                                <a:pt x="96457" y="14178"/>
                              </a:lnTo>
                              <a:lnTo>
                                <a:pt x="126626" y="22542"/>
                              </a:lnTo>
                              <a:lnTo>
                                <a:pt x="156051" y="33094"/>
                              </a:lnTo>
                              <a:lnTo>
                                <a:pt x="185138" y="45091"/>
                              </a:lnTo>
                              <a:lnTo>
                                <a:pt x="213876" y="59295"/>
                              </a:lnTo>
                              <a:lnTo>
                                <a:pt x="239775" y="47653"/>
                              </a:lnTo>
                              <a:lnTo>
                                <a:pt x="266013" y="37456"/>
                              </a:lnTo>
                              <a:lnTo>
                                <a:pt x="292600" y="29086"/>
                              </a:lnTo>
                              <a:lnTo>
                                <a:pt x="319918" y="22188"/>
                              </a:lnTo>
                              <a:lnTo>
                                <a:pt x="347236" y="17085"/>
                              </a:lnTo>
                              <a:lnTo>
                                <a:pt x="374893" y="13462"/>
                              </a:lnTo>
                              <a:lnTo>
                                <a:pt x="403282" y="11986"/>
                              </a:lnTo>
                              <a:lnTo>
                                <a:pt x="431648" y="11986"/>
                              </a:lnTo>
                              <a:lnTo>
                                <a:pt x="434138" y="12378"/>
                              </a:lnTo>
                              <a:lnTo>
                                <a:pt x="434138" y="17443"/>
                              </a:lnTo>
                              <a:lnTo>
                                <a:pt x="431299" y="17443"/>
                              </a:lnTo>
                              <a:lnTo>
                                <a:pt x="402910" y="17085"/>
                              </a:lnTo>
                              <a:lnTo>
                                <a:pt x="375243" y="18919"/>
                              </a:lnTo>
                              <a:lnTo>
                                <a:pt x="347586" y="22188"/>
                              </a:lnTo>
                              <a:lnTo>
                                <a:pt x="320267" y="27641"/>
                              </a:lnTo>
                              <a:lnTo>
                                <a:pt x="293331" y="34567"/>
                              </a:lnTo>
                              <a:lnTo>
                                <a:pt x="266712" y="42909"/>
                              </a:lnTo>
                              <a:lnTo>
                                <a:pt x="240474" y="53106"/>
                              </a:lnTo>
                              <a:lnTo>
                                <a:pt x="214957" y="64748"/>
                              </a:lnTo>
                              <a:lnTo>
                                <a:pt x="213527" y="65484"/>
                              </a:lnTo>
                              <a:lnTo>
                                <a:pt x="212457" y="64748"/>
                              </a:lnTo>
                              <a:lnTo>
                                <a:pt x="184068" y="50570"/>
                              </a:lnTo>
                              <a:lnTo>
                                <a:pt x="155014" y="38547"/>
                              </a:lnTo>
                              <a:lnTo>
                                <a:pt x="125545" y="27996"/>
                              </a:lnTo>
                              <a:lnTo>
                                <a:pt x="95769" y="19623"/>
                              </a:lnTo>
                              <a:lnTo>
                                <a:pt x="65256" y="13082"/>
                              </a:lnTo>
                              <a:lnTo>
                                <a:pt x="34399" y="8364"/>
                              </a:lnTo>
                              <a:lnTo>
                                <a:pt x="2844" y="5445"/>
                              </a:lnTo>
                              <a:lnTo>
                                <a:pt x="0" y="5445"/>
                              </a:lnTo>
                              <a:lnTo>
                                <a:pt x="349" y="0"/>
                              </a:lnTo>
                              <a:close/>
                            </a:path>
                          </a:pathLst>
                        </a:custGeom>
                        <a:ln w="349" cap="flat">
                          <a:round/>
                        </a:ln>
                      </wps:spPr>
                      <wps:style>
                        <a:lnRef idx="1">
                          <a:srgbClr val="000000"/>
                        </a:lnRef>
                        <a:fillRef idx="1">
                          <a:srgbClr val="000000"/>
                        </a:fillRef>
                        <a:effectRef idx="0">
                          <a:scrgbClr r="0" g="0" b="0"/>
                        </a:effectRef>
                        <a:fontRef idx="none"/>
                      </wps:style>
                      <wps:bodyPr/>
                    </wps:wsp>
                    <wps:wsp>
                      <wps:cNvPr id="15505" name="Shape 15505"/>
                      <wps:cNvSpPr/>
                      <wps:spPr>
                        <a:xfrm>
                          <a:off x="4870396" y="403273"/>
                          <a:ext cx="434138" cy="65484"/>
                        </a:xfrm>
                        <a:custGeom>
                          <a:avLst/>
                          <a:gdLst/>
                          <a:ahLst/>
                          <a:cxnLst/>
                          <a:rect l="0" t="0" r="0" b="0"/>
                          <a:pathLst>
                            <a:path w="434138" h="65484">
                              <a:moveTo>
                                <a:pt x="213876" y="59295"/>
                              </a:moveTo>
                              <a:lnTo>
                                <a:pt x="239775" y="47653"/>
                              </a:lnTo>
                              <a:lnTo>
                                <a:pt x="266013" y="37456"/>
                              </a:lnTo>
                              <a:lnTo>
                                <a:pt x="292600" y="29086"/>
                              </a:lnTo>
                              <a:lnTo>
                                <a:pt x="319918" y="22188"/>
                              </a:lnTo>
                              <a:lnTo>
                                <a:pt x="347236" y="17085"/>
                              </a:lnTo>
                              <a:lnTo>
                                <a:pt x="374893" y="13462"/>
                              </a:lnTo>
                              <a:lnTo>
                                <a:pt x="403282" y="11986"/>
                              </a:lnTo>
                              <a:lnTo>
                                <a:pt x="431648" y="11986"/>
                              </a:lnTo>
                              <a:lnTo>
                                <a:pt x="434138" y="12378"/>
                              </a:lnTo>
                              <a:lnTo>
                                <a:pt x="434138" y="17443"/>
                              </a:lnTo>
                              <a:lnTo>
                                <a:pt x="431299" y="17443"/>
                              </a:lnTo>
                              <a:lnTo>
                                <a:pt x="402910" y="17085"/>
                              </a:lnTo>
                              <a:lnTo>
                                <a:pt x="375243" y="18919"/>
                              </a:lnTo>
                              <a:lnTo>
                                <a:pt x="347586" y="22188"/>
                              </a:lnTo>
                              <a:lnTo>
                                <a:pt x="320267" y="27641"/>
                              </a:lnTo>
                              <a:lnTo>
                                <a:pt x="293331" y="34567"/>
                              </a:lnTo>
                              <a:lnTo>
                                <a:pt x="266712" y="42909"/>
                              </a:lnTo>
                              <a:lnTo>
                                <a:pt x="240474" y="53106"/>
                              </a:lnTo>
                              <a:lnTo>
                                <a:pt x="214957" y="64748"/>
                              </a:lnTo>
                              <a:lnTo>
                                <a:pt x="213527" y="65484"/>
                              </a:lnTo>
                              <a:lnTo>
                                <a:pt x="212457" y="64748"/>
                              </a:lnTo>
                              <a:lnTo>
                                <a:pt x="184068" y="50570"/>
                              </a:lnTo>
                              <a:lnTo>
                                <a:pt x="155014" y="38547"/>
                              </a:lnTo>
                              <a:lnTo>
                                <a:pt x="125545" y="27996"/>
                              </a:lnTo>
                              <a:lnTo>
                                <a:pt x="95769" y="19623"/>
                              </a:lnTo>
                              <a:lnTo>
                                <a:pt x="65256" y="13082"/>
                              </a:lnTo>
                              <a:lnTo>
                                <a:pt x="34399" y="8364"/>
                              </a:lnTo>
                              <a:lnTo>
                                <a:pt x="2844" y="5445"/>
                              </a:lnTo>
                              <a:lnTo>
                                <a:pt x="0" y="5445"/>
                              </a:lnTo>
                              <a:lnTo>
                                <a:pt x="349" y="0"/>
                              </a:lnTo>
                              <a:lnTo>
                                <a:pt x="3194" y="347"/>
                              </a:lnTo>
                              <a:lnTo>
                                <a:pt x="34749" y="2907"/>
                              </a:lnTo>
                              <a:lnTo>
                                <a:pt x="65980" y="7626"/>
                              </a:lnTo>
                              <a:lnTo>
                                <a:pt x="96457" y="14178"/>
                              </a:lnTo>
                              <a:lnTo>
                                <a:pt x="126626" y="22542"/>
                              </a:lnTo>
                              <a:lnTo>
                                <a:pt x="156051" y="33094"/>
                              </a:lnTo>
                              <a:lnTo>
                                <a:pt x="185138" y="45091"/>
                              </a:lnTo>
                              <a:lnTo>
                                <a:pt x="213876" y="59295"/>
                              </a:lnTo>
                            </a:path>
                          </a:pathLst>
                        </a:custGeom>
                        <a:ln w="349" cap="flat">
                          <a:round/>
                        </a:ln>
                      </wps:spPr>
                      <wps:style>
                        <a:lnRef idx="1">
                          <a:srgbClr val="000000"/>
                        </a:lnRef>
                        <a:fillRef idx="0">
                          <a:srgbClr val="000000">
                            <a:alpha val="0"/>
                          </a:srgbClr>
                        </a:fillRef>
                        <a:effectRef idx="0">
                          <a:scrgbClr r="0" g="0" b="0"/>
                        </a:effectRef>
                        <a:fontRef idx="none"/>
                      </wps:style>
                      <wps:bodyPr/>
                    </wps:wsp>
                    <wps:wsp>
                      <wps:cNvPr id="15508" name="Rectangle 15508"/>
                      <wps:cNvSpPr/>
                      <wps:spPr>
                        <a:xfrm>
                          <a:off x="6005957" y="398881"/>
                          <a:ext cx="50673" cy="224380"/>
                        </a:xfrm>
                        <a:prstGeom prst="rect">
                          <a:avLst/>
                        </a:prstGeom>
                        <a:ln>
                          <a:noFill/>
                        </a:ln>
                      </wps:spPr>
                      <wps:txbx>
                        <w:txbxContent>
                          <w:p w14:paraId="5E5D8FDE" w14:textId="77777777" w:rsidR="006E2DD3" w:rsidRDefault="00E43CB2">
                            <w:pPr>
                              <w:spacing w:after="160" w:line="259" w:lineRule="auto"/>
                              <w:ind w:left="0" w:firstLine="0"/>
                              <w:jc w:val="left"/>
                            </w:pPr>
                            <w:r>
                              <w:t xml:space="preserve"> </w:t>
                            </w:r>
                          </w:p>
                        </w:txbxContent>
                      </wps:txbx>
                      <wps:bodyPr horzOverflow="overflow" vert="horz" lIns="0" tIns="0" rIns="0" bIns="0" rtlCol="0">
                        <a:noAutofit/>
                      </wps:bodyPr>
                    </wps:wsp>
                    <pic:pic xmlns:pic="http://schemas.openxmlformats.org/drawingml/2006/picture">
                      <pic:nvPicPr>
                        <pic:cNvPr id="15507" name="Picture 15507"/>
                        <pic:cNvPicPr/>
                      </pic:nvPicPr>
                      <pic:blipFill>
                        <a:blip r:embed="rId1"/>
                        <a:stretch>
                          <a:fillRect/>
                        </a:stretch>
                      </pic:blipFill>
                      <pic:spPr>
                        <a:xfrm>
                          <a:off x="107950" y="0"/>
                          <a:ext cx="2271395" cy="588645"/>
                        </a:xfrm>
                        <a:prstGeom prst="rect">
                          <a:avLst/>
                        </a:prstGeom>
                      </pic:spPr>
                    </pic:pic>
                    <pic:pic xmlns:pic="http://schemas.openxmlformats.org/drawingml/2006/picture">
                      <pic:nvPicPr>
                        <pic:cNvPr id="15506" name="Picture 15506"/>
                        <pic:cNvPicPr/>
                      </pic:nvPicPr>
                      <pic:blipFill>
                        <a:blip r:embed="rId2"/>
                        <a:stretch>
                          <a:fillRect/>
                        </a:stretch>
                      </pic:blipFill>
                      <pic:spPr>
                        <a:xfrm>
                          <a:off x="0" y="750570"/>
                          <a:ext cx="6182360" cy="33655"/>
                        </a:xfrm>
                        <a:prstGeom prst="rect">
                          <a:avLst/>
                        </a:prstGeom>
                      </pic:spPr>
                    </pic:pic>
                  </wpg:wgp>
                </a:graphicData>
              </a:graphic>
            </wp:anchor>
          </w:drawing>
        </mc:Choice>
        <mc:Fallback>
          <w:pict>
            <v:group w14:anchorId="2539A2D8" id="Group 15414" o:spid="_x0000_s1026" style="position:absolute;left:0;text-align:left;margin-left:51.95pt;margin-top:24.4pt;width:486.8pt;height:61.75pt;z-index:251658240;mso-position-horizontal-relative:page;mso-position-vertical-relative:page" coordsize="61823,784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">
              <v:shape id="Shape 15415" o:spid="_x0000_s1027" style="position:absolute;left:54070;top:2832;width:229;height:462;visibility:visible;mso-wrap-style:square;v-text-anchor:top" coordsize="22875,46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" path="m21630,r1245,252l22875,3298r-175,-22l19850,3634,17732,5456,15963,7995r-1419,4002l13823,16716r,6194l13823,28736r1070,5098l16313,37468r1768,2527l20200,41471r2500,358l22875,41775r,4105l19512,46190r-4968,-358l9925,43652,6038,40387,2839,35635,699,30536,,24375,699,17812,3188,11997,6737,6899,11345,3276,16313,1096,21630,xe" fillcolor="black" strokeweight=".00969mm">
                <v:path arrowok="t" textboxrect="0,0,22875,46190"/>
              </v:shape>
              <v:shape id="Shape 15416" o:spid="_x0000_s1028" style="position:absolute;left:54041;top:1413;width:258;height:684;visibility:visible;mso-wrap-style:square;v-text-anchor:top" coordsize="25724,68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" path="m1780,l25724,r,4964l25550,5099r-350,2180l25200,12378r-371,7636l24829,30558r895,-68l25724,33891r-895,-57l24829,57829r721,3299l25724,61399r,6583l22012,67669r-2850,l3199,68373,2129,68027r-698,l1081,67289,732,66931r349,-738l1431,65846r1070,-358l3549,65108r3188,-358l8888,62928,9936,60748r371,-2919l10657,53111r,-14916l11006,27998r-349,-7984l10657,13462,10307,9079,9587,6183,8167,4361,6388,3265,3199,2918r-2118,l732,2538,350,1823,,1442,350,738,732,347,1780,xe" fillcolor="black" strokeweight=".00969mm">
                <v:path arrowok="t" textboxrect="0,0,25724,68373"/>
              </v:shape>
              <v:shape id="Shape 15417" o:spid="_x0000_s1029" style="position:absolute;left:54637;top:2833;width:222;height:461;visibility:visible;mso-wrap-style:square;v-text-anchor:top" coordsize="22170,46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" path="m22170,r,2954l19162,3876,16673,6795r-2129,4360l13823,17707r8347,l22170,21353r-8696,l13474,23533r720,6899l17011,35911r2501,2895l22170,40326r,5743l21979,46085r-6354,-704l10285,43167,5667,39544,2479,35184,699,30085,,24629,699,18088,2850,12251,6737,7175,11355,3172,17011,611,22170,xe" fillcolor="black" strokeweight=".00969mm">
                <v:path arrowok="t" textboxrect="0,0,22170,46085"/>
              </v:shape>
              <v:shape id="Shape 15418" o:spid="_x0000_s1030" style="position:absolute;left:54299;top:2581;width:271;height:710;visibility:visible;mso-wrap-style:square;v-text-anchor:top" coordsize="27144,709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" path="m4793,l20756,r,36753l20407,59305r349,4361l21455,65846r349,738l22875,67289r1070,391l25364,67680r1048,347l27144,68384r,1476l26794,70207r-731,391l9051,70598r,-6932l6562,66942,3713,69502,524,70945,,70993,,66888,3363,65846,6213,62581,7632,58947,8680,53849r371,-6921l8680,41125,7982,36753,6562,33108,4793,30570,2664,28747,,28411,,25365r524,106l2664,25829r1780,726l5863,27293r1769,1096l9051,29832r,-19635l8680,7637r,-1443l8331,4718,7982,4372,7261,3634,6213,3276,4444,2918,3363,2538,2664,2192r,-1454l3363,358r350,l4793,xe" fillcolor="black" strokeweight=".00969mm">
                <v:path arrowok="t" textboxrect="0,0,27144,70993"/>
              </v:shape>
              <v:shape id="Shape 15419" o:spid="_x0000_s1031" style="position:absolute;left:54299;top:2027;width:108;height:70;visibility:visible;mso-wrap-style:square;v-text-anchor:top" coordsize="10831,6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" path="m,l524,813r721,1096l2293,2613r1070,738l5143,3709r4258,l10100,4089r349,358l10831,5174r-382,716l10100,6628r-699,346l5481,6974,524,6628,,6583,,xe" fillcolor="black" strokeweight=".00969mm">
                <v:path arrowok="t" textboxrect="0,0,10831,6974"/>
              </v:shape>
              <v:shape id="Shape 15420" o:spid="_x0000_s1032" style="position:absolute;left:54634;top:1807;width:225;height:293;visibility:visible;mso-wrap-style:square;v-text-anchor:top" coordsize="22508,29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" path="m22508,r,3771l21968,4232,18431,6412,16312,7497,14882,8593,13462,9677r-698,738l12043,11858r-699,1833l11344,18052r699,1823l12764,21328r1048,1085l14882,22793r1430,358l18431,22793r1768,-738l21968,20232r540,-830l22508,23850r-2309,1839l17011,27869r-3199,1085l10624,29334,6376,28607,2817,26069,688,22413,,18410,338,15134,1768,12249,2817,10415,4236,8973,6005,7855,9193,6055,14161,4232,18081,2778,20549,1314,21619,598,22508,xe" fillcolor="black" strokeweight=".00969mm">
                <v:path arrowok="t" textboxrect="0,0,22508,29334"/>
              </v:shape>
              <v:shape id="Shape 15421" o:spid="_x0000_s1033" style="position:absolute;left:54652;top:1635;width:207;height:145;visibility:visible;mso-wrap-style:square;v-text-anchor:top" coordsize="20740,14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" path="m17732,r3008,374l20740,5161r-540,-800l19152,3623,17732,3265r-2839,l13812,4003r-1048,715l12043,5445r-349,1454l11345,8721,9925,11997,8156,14178r-3199,380l3887,14558,2468,14178,1420,13440,699,12344,350,11259,,9806,699,6899,2468,4361,5307,2527,10995,704,17732,xe" fillcolor="black" strokeweight=".00969mm">
                <v:path arrowok="t" textboxrect="0,0,20740,14558"/>
              </v:shape>
              <v:shape id="Shape 15422" o:spid="_x0000_s1034" style="position:absolute;left:54299;top:1591;width:179;height:284;visibility:visible;mso-wrap-style:square;v-text-anchor:top" coordsize="17907,28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" path="m16487,r721,347l17557,704r350,381l17907,2180r-350,16359l17557,23279r-349,3276l17208,27640r-371,704l16138,28344r-699,-346l14718,27640r-349,-1476l13299,22184,11170,18919,8680,17085,4793,16358,,16057,,12656r4095,-312l7632,11986r1769,-726l11170,10164,12251,9079,14020,6183,15439,1442r,-738l15789,347,16487,xe" fillcolor="black" strokeweight=".00969mm">
                <v:path arrowok="t" textboxrect="0,0,17907,28344"/>
              </v:shape>
              <v:shape id="Shape 15423" o:spid="_x0000_s1035" style="position:absolute;left:54299;top:1413;width:353;height:174;visibility:visible;mso-wrap-style:square;v-text-anchor:top" coordsize="35300,17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" path="m,l32800,r2500,15262l35300,17096r-349,347l33531,17443r-731,-1085l28563,10902,23945,6899,20025,5099,15068,4003,8331,3265,4095,3623,1245,4003,,4964,,xe" fillcolor="black" strokeweight=".00969mm">
                <v:path arrowok="t" textboxrect="0,0,35300,17443"/>
              </v:shape>
              <v:shape id="Shape 15424" o:spid="_x0000_s1036" style="position:absolute;left:54859;top:3181;width:190;height:112;visibility:visible;mso-wrap-style:square;v-text-anchor:top" coordsize="18971,11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" path="m17202,r1420,l18971,358r,1442l18273,2885r-721,1096l16154,5456,12584,7983,8697,9817,4078,10902,,11244,,5500r530,303l4078,6161,10116,5065,16154,1085r699,-727l17202,xe" fillcolor="black" strokeweight=".00969mm">
                <v:path arrowok="t" textboxrect="0,0,18971,11244"/>
              </v:shape>
              <v:shape id="Shape 15425" o:spid="_x0000_s1037" style="position:absolute;left:55960;top:2832;width:234;height:462;visibility:visible;mso-wrap-style:square;v-text-anchor:top" coordsize="23421,4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" path="m23421,r,3285l23071,3198r-2839,358l17732,5378,15963,7916r-1419,3645l13845,15933r-350,5445l13845,27193r699,5098l16334,36652r2119,3265l20931,42097r2490,647l23421,46054r-350,57l17033,45407,11345,43193,6759,39917,2839,35210,720,29753,,23212,720,16638,3188,11181,7108,6463,12076,2818,17732,637,23421,xe" fillcolor="black" strokeweight=".00969mm">
                <v:path arrowok="t" textboxrect="0,0,23421,46111"/>
              </v:shape>
              <v:shape id="Shape 15426" o:spid="_x0000_s1038" style="position:absolute;left:54859;top:2832;width:200;height:214;visibility:visible;mso-wrap-style:square;v-text-anchor:top" coordsize="20041,21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" path="m879,l6917,716r4619,2180l15423,6541r3548,6194l20041,18896r,738l19692,20719r-371,391l17202,21110r-4247,347l,21457,,17812r4799,l7267,17096r698,-738l8348,15274r,-1443l7616,9817,6197,6194,4799,5099,3380,3980,1960,3276,530,2896,,3058,,104,879,xe" fillcolor="black" strokeweight=".00969mm">
                <v:path arrowok="t" textboxrect="0,0,20041,21457"/>
              </v:shape>
              <v:shape id="Shape 15427" o:spid="_x0000_s1039" style="position:absolute;left:55396;top:2588;width:490;height:709;visibility:visible;mso-wrap-style:square;v-text-anchor:top" coordsize="48937,70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" path="m40781,r699,358l41851,716r350,738l42550,2538r1769,13820l44319,18930r-350,704l42201,19634r-350,-358l41130,18538r-349,-1084l40060,16012,37243,11651,32974,7637,28006,5099,22700,3980r-4269,738l14882,6899r-2489,3276l11345,14178r1048,3276l14544,20372r2467,1823l20920,23995r5318,1476l34044,28356r6016,3298l44319,35288r2500,4003l48588,43652r349,4360l48588,52731r-1070,4014l45749,60390r-3898,4372l37243,68027r-5339,2180l24818,70565r-4269,l15963,69469,11345,68027,6726,65846,5656,66942r-699,1823l4237,69860r-350,705l2817,70945r-349,-380l2118,70207r-349,-738l1419,68027,,49466,,46928r699,-358l1419,46190r699,380l2817,47666r721,1442l7076,56007r4618,5836l15581,64762r3920,1789l24119,66942r3538,-391l30856,65466r2817,-2180l36512,59663r731,-4372l36512,50930,34044,47285,29077,44389,21619,41471,14544,38553,9204,36015,5307,33108,2468,29094,699,24375,,19634,699,14536,2817,10175,6005,6194,10624,2896,16313,1096,22700,358r4236,358l31904,1800r6027,2180l38663,2896r349,-1096l39711,716r721,-358l40781,xe" fillcolor="black" strokeweight=".00969mm">
                <v:path arrowok="t" textboxrect="0,0,48937,70945"/>
              </v:shape>
              <v:shape id="Shape 15428" o:spid="_x0000_s1040" style="position:absolute;left:56138;top:2060;width:56;height:33;visibility:visible;mso-wrap-style:square;v-text-anchor:top" coordsize="5689,3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" path="m4269,l5689,r,3166l4269,3276r-2850,l721,2918,382,2538,,1823,382,1096,721,738,1419,358r1431,l4269,xe" fillcolor="black" strokeweight=".00969mm">
                <v:path arrowok="t" textboxrect="0,0,5689,3276"/>
              </v:shape>
              <v:shape id="Shape 15429" o:spid="_x0000_s1041" style="position:absolute;left:55592;top:1646;width:503;height:451;visibility:visible;mso-wrap-style:square;v-text-anchor:top" coordsize="50367,45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" path="m14544,r2118,l17011,6194r,22542l17361,32370r382,3265l19162,38195r1398,1096l21630,40029r3188,l26598,39291r1768,-1096l30135,36730r1420,-1800l32625,32750r699,-4361l33706,22195r,-15296l33324,4719r-350,-358l32276,3634,31205,3276r-2489,l28017,2918r-699,-738l26936,1834r382,-738l27668,738,28716,358r2839,l44679,r,6541l45050,13093r,26556l45400,40375r698,358l47168,41113r1431,l49298,41471r720,738l50367,42914r-349,380l49636,44009r-688,l48217,44389r-1398,l45400,44009r-9925,l34754,44389r-699,-380l33706,44009r,-357l33324,42914r,-1085l33706,39291r,-2919l30135,40375r-3537,2539l22700,44747r-4269,347l13823,44389,10275,42914,7807,40029,6016,35635,5667,30569r,-20752l5318,6541,4968,4719,4619,4014,3549,3276,2118,2918r-1419,l,2180,,1096,349,738,1048,358r8528,l14544,xe" fillcolor="black" strokeweight=".00969mm">
                <v:path arrowok="t" textboxrect="0,0,50367,45094"/>
              </v:shape>
              <v:shape id="Shape 15430" o:spid="_x0000_s1042" style="position:absolute;left:54859;top:1639;width:211;height:461;visibility:visible;mso-wrap-style:square;v-text-anchor:top" coordsize="21112,46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" path="m,l2659,331,7267,1806r1768,738l10466,3629r1070,1442l12235,6167r1070,3265l13654,14184r-349,12344l13305,31985r349,4360l14003,38906r350,1095l15073,40739r699,705l19692,41444r699,380l20740,42182r372,358l20740,43278r-699,726l19321,44004r-1048,358l16853,44720r-1780,380l10815,45805r-3548,380l5498,45805r-1070,l3380,45458,2310,44720,1611,43624,1229,42182,879,40001,,40701,,36253,879,34903r732,-3276l1960,27624,1611,24348r,-5099l,20622,,16851r191,-129l879,15269r350,-1465l1960,12350r,-2180l1611,8347,1229,6525,191,5071,,4788,,xe" fillcolor="black" strokeweight=".00969mm">
                <v:path arrowok="t" textboxrect="0,0,21112,46185"/>
              </v:shape>
              <v:shape id="Shape 15431" o:spid="_x0000_s1043" style="position:absolute;left:55130;top:1635;width:394;height:465;visibility:visible;mso-wrap-style:square;v-text-anchor:top" coordsize="39384,46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" path="m22700,r6038,704l34044,3265r2501,2180l38314,7983r698,2561l38663,12344r-349,1476l37244,14905r-1049,738l35125,16000r-1430,358l30856,15643,29087,13440,27318,9806,26620,7626,25888,6183,25190,4718,24119,4003,23071,3623,21652,3265r-2500,738l17033,5099,15614,7626r-1420,3276l13496,15262r,5099l13845,26198r1048,5076l16684,35635r2468,3298l22351,40733r3188,727l29087,41113r2839,-1833l34044,36719r1780,-3980l36545,31274r699,-1096l37964,29820r699,358l39384,30558r,1096l38314,36015r-3189,5098l31577,43998r-4608,1834l21652,46559r-6038,-727l10296,43652,6038,40018,2490,35277,721,29820,,23637,721,17443,2839,11997,6388,6899,10995,3265,16313,704,22700,xe" fillcolor="black" strokeweight=".00969mm">
                <v:path arrowok="t" textboxrect="0,0,39384,46559"/>
              </v:shape>
              <v:shape id="Shape 15432" o:spid="_x0000_s1044" style="position:absolute;left:56131;top:1406;width:63;height:47;visibility:visible;mso-wrap-style:square;v-text-anchor:top" coordsize="6388,4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" path="m6388,r,4662l4968,3924,2850,3578,1420,3198,699,2840,349,2482,,2102,,1397,699,1006,1420,660r698,l3898,302,6388,xe" fillcolor="black" strokeweight=".00969mm">
                <v:path arrowok="t" textboxrect="0,0,6388,4662"/>
              </v:shape>
              <v:shape id="Shape 15433" o:spid="_x0000_s1045" style="position:absolute;left:56982;top:3237;width:69;height:50;visibility:visible;mso-wrap-style:square;v-text-anchor:top" coordsize="6939,4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" path="m6939,r,4574l4269,4942r-3188,l382,4551,,4204,,3108,732,2728r687,-358l2850,2024,4619,1632,5689,1286,6769,548,6939,xe" fillcolor="black" strokeweight=".00969mm">
                <v:path arrowok="t" textboxrect="0,0,6939,4942"/>
              </v:shape>
              <v:shape id="Shape 15434" o:spid="_x0000_s1046" style="position:absolute;left:56982;top:2837;width:69;height:78;visibility:visible;mso-wrap-style:square;v-text-anchor:top" coordsize="6939,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" path="m6939,r,7797l6769,6338,6387,4895,5339,4157,4269,3420r-1768,l1419,3073,382,2715,,2335,,1239,382,881,1419,535r1082,l3570,155,6939,xe" fillcolor="black" strokeweight=".00969mm">
                <v:path arrowok="t" textboxrect="0,0,6939,7797"/>
              </v:shape>
              <v:shape id="Shape 15435" o:spid="_x0000_s1047" style="position:absolute;left:56521;top:2832;width:393;height:462;visibility:visible;mso-wrap-style:square;v-text-anchor:top" coordsize="39362,46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" path="m22700,r6038,716l34055,2896r2490,2203l38324,7637r350,2918l38674,11997r-350,1443l37243,14536r-1070,738l35125,16012r-1419,l30856,15274,29087,13093,27318,9459,26598,7637,25899,5814,25200,4718,24130,3634,23049,3276r-1419,l19162,3634,17044,5099,15242,7279r-1048,3276l13474,14916r-350,5098l13845,26175r1048,5099l16662,35635r2500,2918l22001,40733r3549,738l28738,40733r2850,-1442l34055,36372r1769,-4002l36545,30916r698,-727l37942,29832r732,l39362,30536r,738l38324,36015r-3199,5076l31588,44009r-4619,1476l21630,46190r-6005,-705l10285,43271,6038,39649,2500,34930,349,29451,,23290,699,17096,2850,11640,6387,6899,11006,2896,16313,716,22700,xe" fillcolor="black" strokeweight=".00969mm">
                <v:path arrowok="t" textboxrect="0,0,39362,46190"/>
              </v:shape>
              <v:shape id="Shape 15436" o:spid="_x0000_s1048" style="position:absolute;left:56194;top:2832;width:242;height:461;visibility:visible;mso-wrap-style:square;v-text-anchor:top" coordsize="24119,46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" path="m699,l7086,716r5689,1822l17393,6194r3538,4361l23399,15620r720,6195l23049,28009r-2118,5445l17011,38553r-4968,4361l6387,45094,,46133,,42823r349,91l3537,42176,5667,40733,7807,37815,9575,32370r350,-6899l9575,17454,7457,10175,5317,6194,2467,3980,,3363,,78,699,xe" fillcolor="black" strokeweight=".00969mm">
                <v:path arrowok="t" textboxrect="0,0,24119,46133"/>
              </v:shape>
              <v:shape id="Shape 15437" o:spid="_x0000_s1049" style="position:absolute;left:57021;top:2596;width:30;height:119;visibility:visible;mso-wrap-style:square;v-text-anchor:top" coordsize="3019,11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" path="m3019,r,11934l2118,11239,1070,9797,349,7974,,6140,349,3960,1070,2518,2118,695,3019,xe" fillcolor="black" strokeweight=".00969mm">
                <v:path arrowok="t" textboxrect="0,0,3019,11934"/>
              </v:shape>
              <v:shape id="Shape 15438" o:spid="_x0000_s1050" style="position:absolute;left:56872;top:1836;width:179;height:264;visibility:visible;mso-wrap-style:square;v-text-anchor:top" coordsize="17912,2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" path="m17912,r,3889l16662,4656,14893,5751,13823,6836r-1049,738l12054,9016r-349,1834l11355,13030r350,2181l12054,17033r720,1454l13823,19571r1419,380l16662,20309r1250,-253l17912,24606r-552,422l14172,26112r-3199,380l6387,25766,2817,23228,698,19571,,15568,698,12292,1768,9408,3199,7574,4618,6131,6016,5013,9204,3213,14172,1391,17912,xe" fillcolor="black" strokeweight=".00969mm">
                <v:path arrowok="t" textboxrect="0,0,17912,26492"/>
              </v:shape>
              <v:shape id="Shape 15439" o:spid="_x0000_s1051" style="position:absolute;left:56893;top:1637;width:158;height:143;visibility:visible;mso-wrap-style:square;v-text-anchor:top" coordsize="15794,14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" path="m15794,r,3061l14544,3061r-1070,738l12775,4515r-721,726l11356,6695r-350,1823l9936,11794,7807,13974r-2839,380l3548,14354,2500,13974,1430,13236,349,12140,,11056,,9602,349,6695,2118,4157,4968,2323,11006,501,15794,xe" fillcolor="black" strokeweight=".00969mm">
                <v:path arrowok="t" textboxrect="0,0,15794,14354"/>
              </v:shape>
              <v:shape id="Shape 15440" o:spid="_x0000_s1052" style="position:absolute;left:56453;top:1500;width:362;height:600;visibility:visible;mso-wrap-style:square;v-text-anchor:top" coordsize="36163,60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" path="m18780,r1420,l20571,738r349,704l20920,14558r3898,-380l32276,14178r1419,380l35115,14916r-372,1476l34394,17834r-350,738l33695,18919r-1769,357l27657,19276r-6737,738l20200,42556r371,4372l20920,49835r350,1453l21968,52406r1071,1085l24119,54207r1769,726l27307,54933r2818,-346l34044,52406r699,l35115,52026r698,380l35813,52753r350,358l35813,53849r-698,1084l33695,56029r-1769,1096l27657,59305r-5306,727l18431,59652,14882,58567,12414,56767,10275,53491,8844,49108,8506,42947,8844,20014,4608,19657r-2490,l688,19276,,18919r,-727l338,17476r732,-380l2118,16392,6726,14916r3898,-2181l14194,8721,17011,3656r721,-1476l18081,1096r350,-738l18780,xe" fillcolor="black" strokeweight=".00969mm">
                <v:path arrowok="t" textboxrect="0,0,36163,60032"/>
              </v:shape>
              <v:shape id="Shape 15441" o:spid="_x0000_s1053" style="position:absolute;left:56194;top:1384;width:227;height:709;visibility:visible;mso-wrap-style:square;v-text-anchor:top" coordsize="22700,70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" path="m14194,r,52406l14543,59294r350,4372l15242,65846r721,727l16662,67311r1419,358l19511,68027r1420,l21979,68407r721,358l22700,70207r-350,380l21630,70945r-2817,l9575,70587r-6376,l,70835,,67669r1070,-738l1768,66226r350,-738l2467,64393r382,-2561l2849,15296,2467,10902,1768,8721,1070,7637,,6921,,2259,6737,1442,14194,xe" fillcolor="black" strokeweight=".00969mm">
                <v:path arrowok="t" textboxrect="0,0,22700,70945"/>
              </v:shape>
              <v:shape id="Shape 15442" o:spid="_x0000_s1054" style="position:absolute;left:57312;top:2832;width:234;height:462;visibility:visible;mso-wrap-style:square;v-text-anchor:top" coordsize="23399,46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" path="m23399,r,3389l22699,3235r-2849,357l17731,5415,15963,7953r-1420,3645l13473,15970r,11259l14543,32328r1420,4361l18081,39954r2850,2180l23399,42781r,3307l23049,46148r-6387,-704l11344,43230,6387,39954,2839,35246,698,29790,,23249,698,16674,2839,11218,6736,6499,12043,2854,17731,674,23399,xe" fillcolor="black" strokeweight=".00969mm">
                <v:path arrowok="t" textboxrect="0,0,23399,46148"/>
              </v:shape>
              <v:shape id="Shape 15443" o:spid="_x0000_s1055" style="position:absolute;left:57051;top:2832;width:197;height:455;visibility:visible;mso-wrap-style:square;v-text-anchor:top" coordsize="19681,45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" path="m12224,r,38195l12595,39291r349,1096l13293,41091r1070,738l15412,42176r1430,391l18261,42914r699,357l19331,43652r350,737l19681,44747r-721,738l13643,45485,3019,45094r-2850,l,45117,,40543r169,-548l519,36372r,-22541l169,9817,,8358,,561,12224,xe" fillcolor="black" strokeweight=".00969mm">
                <v:path arrowok="t" textboxrect="0,0,19681,45485"/>
              </v:shape>
              <v:shape id="Shape 15444" o:spid="_x0000_s1056" style="position:absolute;left:57051;top:2581;width:115;height:149;visibility:visible;mso-wrap-style:square;v-text-anchor:top" coordsize="11524,14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" path="m4417,l6207,358r1780,738l9406,2192r1049,1822l11175,5456r349,2181l11175,9470r-720,1823l9406,12735,7987,13831r-1780,738l4417,14916,2299,14569,519,13831,,13431,,1496,519,1096,2299,358,4417,xe" fillcolor="black" strokeweight=".00969mm">
                <v:path arrowok="t" textboxrect="0,0,11524,14916"/>
              </v:shape>
              <v:shape id="Shape 15445" o:spid="_x0000_s1057" style="position:absolute;left:57051;top:1635;width:257;height:465;visibility:visible;mso-wrap-style:square;v-text-anchor:top" coordsize="25719,46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" path="m1949,l7605,704r4619,1476l13993,2918r1419,1085l16493,5445r699,1096l17912,9806r349,4752l18261,36719r350,2561l18960,40375r721,738l20380,41818r4269,l24998,42198r350,358l25719,42914r-371,738l24649,44378r-349,l23218,44736r-1768,358l19681,45474r-4269,704l11874,46559r-1419,-381l9024,46178,7987,45832r-732,-738l6557,43998,5836,42556,5487,40375,2299,42914,,44672,,40123r519,-105l2299,39280,4067,37457,5487,35277r720,-3276l6557,27998r,-3276l6207,19623,4067,21457,519,23637,,23955,,20066r169,-63l2648,18538r1070,-715l4788,17096r699,-1453l6207,14178r350,-1454l6557,8721,5836,6899,4788,5445,4067,4361,3019,3623,1600,3265,,3265,,204,1949,xe" fillcolor="black" strokeweight=".00969mm">
                <v:path arrowok="t" textboxrect="0,0,25719,46559"/>
              </v:shape>
              <v:shape id="Shape 15446" o:spid="_x0000_s1058" style="position:absolute;left:57329;top:1500;width:217;height:600;visibility:visible;mso-wrap-style:square;v-text-anchor:top" coordsize="21630,59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" path="m18813,r1397,l20582,738r349,704l20931,14558r699,-68l21630,19938r-699,76l20210,42556r372,4372l20931,49835r349,1453l21630,51848r,8114l18431,59652,14893,58567,12426,56767,10275,53491,8855,49108,8506,42947,8855,20014,4619,19657r-2850,l699,19276,,18919,,17476r1070,-380l2118,16392,6737,14916r3887,-2181l14194,8721,17011,3656r383,-1476l18081,1096r350,-738l18813,xe" fillcolor="black" strokeweight=".00969mm">
                <v:path arrowok="t" textboxrect="0,0,21630,59962"/>
              </v:shape>
              <v:shape id="Shape 15447" o:spid="_x0000_s1059" style="position:absolute;left:57546;top:2832;width:237;height:461;visibility:visible;mso-wrap-style:square;v-text-anchor:top" coordsize="23769,46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" path="m349,l7108,716r5317,1822l17382,6194r3549,4361l23049,15620r720,6195l23049,28009r-2118,5445l17033,38553r-4957,4361l6038,45094,,46130,,42822r349,92l3188,42176,5688,40733,7457,37815,9226,32370r699,-6899l9226,17454,7108,10175,5339,6194,2489,3980,,3431,,42,349,xe" fillcolor="black" strokeweight=".00969mm">
                <v:path arrowok="t" textboxrect="0,0,23769,46130"/>
              </v:shape>
              <v:shape id="Shape 15448" o:spid="_x0000_s1060" style="position:absolute;left:57833;top:2593;width:138;height:694;visibility:visible;mso-wrap-style:square;v-text-anchor:top" coordsize="13828,69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" path="m13828,r,69009l9226,69009r-4619,391l1769,69400r-699,-391l698,68662r,-1095l1419,67186r699,-357l3188,66482r1769,l6387,66091r699,-347l7807,65006r699,-704l8855,63206r,-2561l9226,55927,8855,35555r,-21837l8506,9715,8156,7177,7457,6439,6387,5734,4607,4996,2489,4258r-1070,l349,3901,,3174,,2078,349,1720r721,l2118,1340r1419,l12774,256,13828,xe" fillcolor="black" strokeweight=".00969mm">
                <v:path arrowok="t" textboxrect="0,0,13828,69400"/>
              </v:shape>
              <v:shape id="Shape 15449" o:spid="_x0000_s1061" style="position:absolute;left:57546;top:2019;width:145;height:81;visibility:visible;mso-wrap-style:square;v-text-anchor:top" coordsize="14543,8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" path="m,l349,559,1419,1643r1070,716l3920,3086r1768,l8527,2739,12425,559r349,l13495,179r350,380l14194,905r349,358l14194,2001r-699,1085l12076,4181,10296,5277,6038,7458,720,8184,,8115,,xe" fillcolor="black" strokeweight=".00969mm">
                <v:path arrowok="t" textboxrect="0,0,14543,8184"/>
              </v:shape>
              <v:shape id="Shape 15450" o:spid="_x0000_s1062" style="position:absolute;left:57546;top:1642;width:135;height:58;visibility:visible;mso-wrap-style:square;v-text-anchor:top" coordsize="13495,5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" path="m3188,r7108,l12076,380r1419,358l13124,2214r-350,1442l12425,4394r-349,347l10296,5099r-4258,l,5760,,312,3188,xe" fillcolor="black" strokeweight=".00969mm">
                <v:path arrowok="t" textboxrect="0,0,13495,5760"/>
              </v:shape>
              <v:shape id="Shape 15451" o:spid="_x0000_s1063" style="position:absolute;left:57748;top:1640;width:223;height:460;visibility:visible;mso-wrap-style:square;v-text-anchor:top" coordsize="22334,46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" path="m22334,r,2908l19151,3891,16662,6429r-1769,4741l13812,17711r8522,l22334,21194r-8871,140l13463,23514r1080,6932l17011,35892r2490,2918l22334,40097r,5962l21968,46089r-6376,-727l10275,43182,6005,39548,2817,35165,699,30089,,24252,699,17711,3188,11874,6737,6809,11694,2795,17011,615,22334,xe" fillcolor="black" strokeweight=".00969mm">
                <v:path arrowok="t" textboxrect="0,0,22334,46089"/>
              </v:shape>
              <v:shape id="Shape 15452" o:spid="_x0000_s1064" style="position:absolute;left:58177;top:2832;width:236;height:462;visibility:visible;mso-wrap-style:square;v-text-anchor:top" coordsize="23600,46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" path="m23600,r,3339l23049,3218r-2817,358l18092,5398,15963,7936r-1419,3645l13845,15953r-350,5446l13845,27213r1048,5098l16312,36672r2151,3265l20931,42117r2669,618l23600,46042r-551,89l17044,45427,11355,43213,6737,39937,3199,35230,731,29773,,23232,1081,16658,3199,11201,7108,6483,12076,2838,17743,657,23600,xe" fillcolor="black" strokeweight=".00969mm">
                <v:path arrowok="t" textboxrect="0,0,23600,46131"/>
              </v:shape>
              <v:shape id="Shape 15453" o:spid="_x0000_s1065" style="position:absolute;left:57971;top:2577;width:153;height:710;visibility:visible;mso-wrap-style:square;v-text-anchor:top" coordsize="15259,70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" path="m6371,r382,43271l6753,52731r350,6563l7103,64013r688,1833l8173,66931r1048,358l10291,68027r1419,l13141,68373r1037,l14910,68731r349,738l15259,70207r-732,347l13828,70945r-2467,l1785,70554,,70554,,1545,6371,xe" fillcolor="black" strokeweight=".00969mm">
                <v:path arrowok="t" textboxrect="0,0,15259,70945"/>
              </v:shape>
              <v:shape id="Shape 15454" o:spid="_x0000_s1066" style="position:absolute;left:57971;top:1984;width:192;height:116;visibility:visible;mso-wrap-style:square;v-text-anchor:top" coordsize="19146,11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" path="m17726,r721,358l18797,716r349,726l18797,2180r-350,1096l17377,4361,15958,5456,12759,7995,8522,10175,4253,11259,,11610,,5648r366,166l3903,6541,10291,5099,15958,1096r720,-380l17377,358,17726,xe" fillcolor="black" strokeweight=".00969mm">
                <v:path arrowok="t" textboxrect="0,0,19146,11610"/>
              </v:shape>
              <v:shape id="Shape 15455" o:spid="_x0000_s1067" style="position:absolute;left:58241;top:1838;width:172;height:262;visibility:visible;mso-wrap-style:square;v-text-anchor:top" coordsize="17213,26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" path="m17213,r,3940l16313,4394,14893,5490,13474,6574r-699,738l12076,8755r-720,1833l11356,14949r720,1823l12775,18225r1070,1085l15264,19690r1049,358l17213,19898r,4752l17044,24766r-3199,1085l10657,26231,6388,25504,2850,22966,720,19310,,15307,350,12031,1769,9146,2850,7312,4269,5870,6038,4752,9226,2952,14194,1129,17213,xe" fillcolor="black" strokeweight=".00969mm">
                <v:path arrowok="t" textboxrect="0,0,17213,26231"/>
              </v:shape>
              <v:shape id="Shape 15456" o:spid="_x0000_s1068" style="position:absolute;left:57971;top:1638;width:203;height:214;visibility:visible;mso-wrap-style:square;v-text-anchor:top" coordsize="20216,21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" path="m1065,l6753,738r4608,2180l15259,6194r3538,6541l20216,18572r,1085l19867,20372r-721,380l17028,21110r-3887,l,21317,,17834r17,l4602,17476r2501,-380l7791,16392r382,-1096l8522,13831,7791,9817,6022,6194,4602,4752,3554,3656,2135,3276,366,2918,,3031,,123,1065,xe" fillcolor="black" strokeweight=".00969mm">
                <v:path arrowok="t" textboxrect="0,0,20216,21317"/>
              </v:shape>
              <v:shape id="Shape 15457" o:spid="_x0000_s1069" style="position:absolute;left:58259;top:1637;width:154;height:143;visibility:visible;mso-wrap-style:square;v-text-anchor:top" coordsize="15444,14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" path="m15444,r,3025l14893,3025r-1048,738l12775,4478r-699,727l11705,6659r-349,1822l9936,11757,8156,13938r-3188,380l3920,14318,2500,13938,1431,13200,731,12104,349,11019,,9566,731,6659,2500,4120,5339,2287,11006,464,15444,xe" fillcolor="black" strokeweight=".00969mm">
                <v:path arrowok="t" textboxrect="0,0,15444,14318"/>
              </v:shape>
              <v:shape id="Shape 15458" o:spid="_x0000_s1070" style="position:absolute;left:58413;top:2832;width:240;height:461;visibility:visible;mso-wrap-style:square;v-text-anchor:top" coordsize="23950,46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" path="m519,l6906,716r5689,1822l17191,6194r3909,4361l23219,15620r731,6195l23219,28009r-2468,5445l16842,38553r-4968,4361l6207,45094,,46100,,42794r519,120l3368,42176,5836,40733,7605,37815,9406,32370r700,-6899l9406,17454,7255,10175,5137,6194,2648,3980,,3397,,58,519,xe" fillcolor="black" strokeweight=".00969mm">
                <v:path arrowok="t" textboxrect="0,0,23950,46100"/>
              </v:shape>
              <v:shape id="Shape 15459" o:spid="_x0000_s1071" style="position:absolute;left:58413;top:1635;width:264;height:465;visibility:visible;mso-wrap-style:square;v-text-anchor:top" coordsize="26418,46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" path="m2298,l8337,704r4258,1476l14374,2918r1387,1085l16842,5445r720,1096l18610,9806r350,4752l18610,26902r350,5456l18960,36719r371,2561l19681,40375r698,738l21100,41818r3898,l25719,42198r349,358l26418,42914r-350,738l25347,44378r-698,l23568,44736r-1420,358l20379,45474r-4236,704l12595,46559r-1791,-381l9756,46178,8686,45832,7605,45094,6906,43998,6557,42556,6207,40375,3019,42914,,44978,,40226r1250,-208l3019,39280,4788,37457,6207,35277r699,-3276l7255,27998r,-3276l6906,19623,4788,21457,1250,23637,,24268,,20328r868,-325l3368,18538r1049,-715l5486,17096r721,-1453l6906,14178r349,-1454l7255,10544,6906,8721,6557,6899,5486,5445,4788,4361,3718,3623,2298,3265,,3265,,240,2298,xe" fillcolor="black" strokeweight=".00969mm">
                <v:path arrowok="t" textboxrect="0,0,26418,46559"/>
              </v:shape>
              <v:shape id="Shape 15460" o:spid="_x0000_s1072" style="position:absolute;left:54478;top:4025;width:269;height:458;visibility:visible;mso-wrap-style:square;v-text-anchor:top" coordsize="26969,45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" path="m19512,r,39667l19861,40375r720,736l21280,41848r1420,709l24130,42557r1070,381l26248,43293r350,354l26969,44383r-371,737l26248,45474r-698,355l22700,45829r-1769,-355l9936,45120r-2479,354l4618,45474r-1419,355l2500,45829,1430,45474r-731,l349,45120,,44383r349,-736l699,43293r1070,-355l3199,42557r1419,l6038,41848r699,-737l7457,40021r350,-3272l7807,22190,7457,14200r,-4383l7086,6921,6387,5445,5688,4741,4269,4361,2500,4003,1430,3645r-731,l349,2918,,2561,349,1823,699,1465r731,-380l3549,1085,19512,xe" fillcolor="black" strokeweight=".00969mm">
                <v:path arrowok="t" textboxrect="0,0,26969,45829"/>
              </v:shape>
              <v:shape id="Shape 15461" o:spid="_x0000_s1073" style="position:absolute;left:54073;top:4025;width:341;height:462;visibility:visible;mso-wrap-style:square;v-text-anchor:top" coordsize="34044,46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" path="m15963,r4968,738l26238,3265r382,380l27668,3645r338,-727l28388,2561r350,-738l29087,1085r1070,l30507,1465r349,358l30856,2918r349,1443l31205,6183r371,4014l31926,13462r-350,1096l31205,15296r-698,347l29786,15296r-699,-1096l28006,12724,25888,8364,23049,5445,19500,3645,15963,2918r-1769,347l12425,3645,10995,4741r-721,704l9575,6541,9226,7626r349,1476l10274,10544r1420,1096l14893,13820r5689,2918l25538,19276r3200,1465l30157,21837r1048,1443l32275,25107r1081,1827l33695,28734r349,2181l33356,34568r-1430,3626l30507,40375r-1769,1827l26238,44028r-3888,1446l17382,46210r-5688,-736l6737,43647,5688,42938r-720,-381l3920,42557r-383,736l2839,44383r-721,737l1419,45474r-349,-354l720,44737,349,44383r,-2535l,40021,,29469r349,-735l720,28379r1048,l2489,29115r699,1091l3537,31651r2850,5098l9226,40375r3549,1827l16662,42938r2151,l20232,42557r1398,-1091l22700,40757r720,-1090l23770,38576r,-2917l23049,34187,22001,32741,19162,30915,14893,28379,9925,25843,6387,23280,3920,21099,1419,17823,720,13116,1070,9459,2839,6541,4968,3645,9925,1085,15963,xe" fillcolor="black" strokeweight=".00969mm">
                <v:path arrowok="t" textboxrect="0,0,34044,46210"/>
              </v:shape>
              <v:shape id="Shape 15462" o:spid="_x0000_s1074" style="position:absolute;left:55066;top:3792;width:332;height:691;visibility:visible;mso-wrap-style:square;v-text-anchor:top" coordsize="33176,6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" path="m2151,l4619,r6726,380l31577,r1599,82l33176,3985,30856,3656r-3538,358l23071,4361r,28747l24851,33108r1419,380l27318,33488r4958,-738l33176,32418r,4608l31577,37110r-3909,-357l23071,36753r,23287l23770,62576r1081,1826l25539,65138r1430,709l28389,66229r2838,l32276,66583r349,l33176,67138r,1447l32625,69119r-8156,l18813,68765r-6737,l7807,69119r-7087,l371,68765,,67673r371,-354l720,66938r1049,-355l2839,66229r1780,-382l6038,65493r721,-737l7457,64047r699,-1471l8527,61130r350,-2917l8877,53497r349,-6544l9226,10555,8877,8375,8527,6552,7457,5099,6759,4361,5339,3656,3920,3276r-1769,l1070,2918,371,2572r,-1476l1070,380,2151,xe" fillcolor="black" strokeweight=".00969mm">
                <v:path arrowok="t" textboxrect="0,0,33176,69119"/>
              </v:shape>
              <v:shape id="Shape 15463" o:spid="_x0000_s1075" style="position:absolute;left:54520;top:3778;width:146;height:145;visibility:visible;mso-wrap-style:square;v-text-anchor:top" coordsize="14544,14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" path="m5318,l8855,r1769,738l12393,2180r1081,1443l14172,5456r372,1823l14172,9079r-698,1823l12393,12378r-1769,1442l8855,14558r-3537,l3538,13820,2118,12378,699,10902,,9079,,5456,699,3623,2118,2180,3538,738,5318,xe" fillcolor="black" strokeweight=".00969mm">
                <v:path arrowok="t" textboxrect="0,0,14544,14558"/>
              </v:shape>
              <v:shape id="Shape 15464" o:spid="_x0000_s1076" style="position:absolute;left:55398;top:4463;width:2;height:15;visibility:visible;mso-wrap-style:square;v-text-anchor:top" coordsize="180,1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" path="m,l180,181r,1091l,1447,,xe" fillcolor="black" strokeweight=".00969mm">
                <v:path arrowok="t" textboxrect="0,0,180,1447"/>
              </v:shape>
              <v:shape id="Shape 15465" o:spid="_x0000_s1077" style="position:absolute;left:57053;top:4025;width:236;height:462;visibility:visible;mso-wrap-style:square;v-text-anchor:top" coordsize="23590,46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" path="m23590,r,3327l23049,3202r-2839,738l17743,5383,15974,7955r-1430,3622l13823,16318r-349,5076l13823,27226r1070,5098l16323,36687r2119,3626l20931,42140r2659,611l23590,46088r-541,59l17022,45412,11355,43230,6737,39959,3199,35242,699,29761,,23600,699,17034,3199,11219,7086,6479,12054,2856,17743,676,23590,xe" fillcolor="black" strokeweight=".00969mm">
                <v:path arrowok="t" textboxrect="0,0,23590,46147"/>
              </v:shape>
              <v:shape id="Shape 15466" o:spid="_x0000_s1078" style="position:absolute;left:56156;top:4025;width:265;height:458;visibility:visible;mso-wrap-style:square;v-text-anchor:top" coordsize="26587,45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" path="m19130,r371,6183l19501,39667r349,708l20549,41111r731,737l22318,42557r1780,l25167,42938r699,355l26587,43647r,1473l26238,45474r-721,355l22318,45829r-1420,-355l9925,45120r-2839,354l4586,45474r-1420,355l2118,45829r-720,-355l699,45474,350,45120,,44383r350,-736l699,43293r1070,-355l2817,42557r1769,l6005,41848r732,-737l7425,40021r,-3272l7774,30915r,-8725l7425,14200,7086,9817,6737,6921,6355,5445,5656,4741,4237,4361,2468,4003,1398,3645r-699,l350,2918,,2561,350,1823,699,1465r699,-380l3538,1085,19130,xe" fillcolor="black" strokeweight=".00969mm">
                <v:path arrowok="t" textboxrect="0,0,26587,45829"/>
              </v:shape>
              <v:shape id="Shape 15467" o:spid="_x0000_s1079" style="position:absolute;left:55751;top:4025;width:341;height:462;visibility:visible;mso-wrap-style:square;v-text-anchor:top" coordsize="34055,46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" path="m15592,r5317,738l25899,3265r699,380l27668,3645r349,-727l28366,2561r350,-738l29087,1085r1048,l30485,1465r371,358l30856,2918r349,1443l31205,6183r350,4014l31555,14558r-350,738l30485,15643r-699,-347l29087,14200,28017,12724,25899,8364,23049,5445,19512,3645,15941,2918r-2118,347l12404,3645,10973,4741,9936,5445,9554,6541,9204,7626r350,1476l10285,10544r1420,1096l14893,13820r5667,2918l25517,19276r2849,1465l29786,21837r1419,1443l32254,25107r1081,1827l33673,28734r382,2181l33335,34568r-1431,3626l30485,40375r-1769,1827l26248,44028r-3920,1446l17361,46210r-5656,-736l6737,43647,5667,42938r-699,-381l3898,42557r-699,736l2817,44383r-688,737l1398,45474,699,45120,350,44737r,-1444l,41848,,28734r350,-355l1780,28379r349,736l2817,30206r732,1445l6388,36749r2816,3626l12753,42202r3909,736l18442,42938r1768,-381l21630,41466r1070,-709l23399,39667r349,-1091l23748,37104r-349,-1445l23049,34187,21979,32741,19140,30915,14544,28379,9936,25843,6388,23280,3549,21099,1398,17823,699,13116,1048,9459,2468,6541,4968,3645,9936,1085,15592,xe" fillcolor="black" strokeweight=".00969mm">
                <v:path arrowok="t" textboxrect="0,0,34055,46210"/>
              </v:shape>
              <v:shape id="Shape 15468" o:spid="_x0000_s1080" style="position:absolute;left:55398;top:3793;width:264;height:369;visibility:visible;mso-wrap-style:square;v-text-anchor:top" coordsize="26418,36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" path="m,l5836,298r6038,716l16492,2490r3888,2180l23568,8293r2151,4361l26418,18110r-699,5099l23568,27950r-3887,3622l16143,34144r-4968,1442l5137,36671,,36944,,32337,3019,31226,6207,28307,8336,24673,9756,21028r349,-4360l9756,12654,8686,9378,6557,6851,2648,4279,,3903,,xe" fillcolor="black" strokeweight=".00969mm">
                <v:path arrowok="t" textboxrect="0,0,26418,36944"/>
              </v:shape>
              <v:shape id="Shape 15469" o:spid="_x0000_s1081" style="position:absolute;left:56198;top:3778;width:142;height:145;visibility:visible;mso-wrap-style:square;v-text-anchor:top" coordsize="14194,14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" path="m5318,l8877,r1780,738l12076,2180r1398,1443l14194,5456r,1823l14194,9079r-720,1823l12076,12378r-1419,1442l8877,14558r-3559,l3538,13820,2118,12378,720,10902,,9079,,5456,720,3623,2118,2180,3538,738,5318,xe" fillcolor="black" strokeweight=".00969mm">
                <v:path arrowok="t" textboxrect="0,0,14194,14558"/>
              </v:shape>
              <v:shape id="Shape 15470" o:spid="_x0000_s1082" style="position:absolute;left:56464;top:3774;width:525;height:709;visibility:visible;mso-wrap-style:square;v-text-anchor:top" coordsize="52486,70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" path="m19129,r,33454l22318,29832r3570,-2561l29786,25829r3887,-738l37243,25829r3167,1084l41829,28009r1420,1085l44329,30536r1071,1834l46448,35635r349,4752l47168,46190r-371,16004l47168,64021r350,1826l48588,66939r1048,709l51055,68029r699,l52486,68738r,1090l52136,70565r-382,l51055,70919r-698,l49636,70565r-4619,l39012,70210r-721,l36861,70565r-1769,l32974,70919r-1769,l30474,70565r-688,l29437,70210r,-1472l30135,68383r1420,-354l32625,67648r699,-709l34044,66202r350,-1090l34743,62194r349,-5453l35092,42187r-349,-5077l34044,33812r-720,-1442l32625,31274r-721,-738l30474,30189r-1420,l26237,30927r-2838,2181l20898,37110r-1397,4719l18780,48017r-349,7634l18780,59659r349,3271l19129,64757r372,1445l20200,66939r349,354l21630,67648r1070,l23748,68029r721,709l24469,70210r-372,355l23399,70565r-1081,354l21280,70919r-1779,-354l17710,70565r-2468,-355l13124,70210r-7468,355l3887,70919r-2489,l699,70565,,70210,,68738r699,-355l2118,68029r1420,-381l4586,66939,5656,65847r349,-2562l6355,58923r382,-6898l7086,42914r,-30917l6737,8733,6005,6899,5306,5456,3887,4372,2468,3634,1048,3276,,2538,,1454,349,716r699,l2118,358r8157,l19129,xe" fillcolor="black" strokeweight=".00969mm">
                <v:path arrowok="t" textboxrect="0,0,52486,70919"/>
              </v:shape>
              <v:shape id="Shape 15471" o:spid="_x0000_s1083" style="position:absolute;left:57922;top:4026;width:234;height:461;visibility:visible;mso-wrap-style:square;v-text-anchor:top" coordsize="23421,46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" path="m23421,r,3276l23071,3184r-2839,738l17732,5365,15963,7936r-1419,3623l13845,16300r-350,5076l13845,27208r699,5098l16334,36669r2118,3626l20931,42122r2490,645l23421,46091r-350,38l16683,45393,11345,43212,6759,39940,2839,35224,720,29743,,23582,720,17015,3188,11201,7108,6460,12076,2838,17732,657,23421,xe" fillcolor="black" strokeweight=".00969mm">
                <v:path arrowok="t" textboxrect="0,0,23421,46129"/>
              </v:shape>
              <v:shape id="Shape 15472" o:spid="_x0000_s1084" style="position:absolute;left:57289;top:4025;width:239;height:461;visibility:visible;mso-wrap-style:square;v-text-anchor:top" coordsize="23939,46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" path="m541,l6928,738r5656,2180l17202,6183r3887,4361l23240,16000r699,5837l23240,28025r-2500,5807l16853,38931r-4968,4007l6196,45474,,46151,,42814r541,124l3358,42202,5847,40757,7627,38194,9396,32386r720,-6924l9396,17476,7277,10197,5148,6541,2659,4003,,3390,,62,541,xe" fillcolor="black" strokeweight=".00969mm">
                <v:path arrowok="t" textboxrect="0,0,23939,46151"/>
              </v:shape>
              <v:shape id="Shape 15473" o:spid="_x0000_s1085" style="position:absolute;left:57574;top:3774;width:294;height:709;visibility:visible;mso-wrap-style:square;v-text-anchor:top" coordsize="29437,70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" path="m20582,r,43271l20931,52380r,6897l21280,63667r350,2180l22351,66556r1048,737l24480,67648r1419,l27318,68029r1071,354l29087,68738r350,381l29087,69828r-349,737l28017,70919r-2817,l15963,70210r-6376,355l4968,70565r-1769,354l2118,70565r-688,l1081,70210,699,69473r382,-735l1430,68383r688,-354l3549,68029r1419,-381l6388,67293r1070,-354l8156,66202r699,-736l8855,64376r382,-2536l9237,14916,8855,10913,8156,8733,7458,7637,6388,6899,4968,6161,2850,5814,1430,5456,699,5076,350,4719,,3981,350,3634,699,2896r731,l2501,2538r1397,l13124,1454,20582,xe" fillcolor="black" strokeweight=".00969mm">
                <v:path arrowok="t" textboxrect="0,0,29437,70919"/>
              </v:shape>
              <v:shape id="Shape 15474" o:spid="_x0000_s1086" style="position:absolute;left:58471;top:4025;width:252;height:731;visibility:visible;mso-wrap-style:square;v-text-anchor:top" coordsize="25178,73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" path="m23420,r1758,171l25178,4104r-328,-459l23770,2918r-2839,l19511,3645,18463,4741,17383,6183r-1420,4014l15264,15643r699,5814l17383,25843r1430,1446l19883,28379r1397,736l22699,29469r1420,-354l25178,28832r,3142l20931,32741r-4968,737l13495,34568r-721,1091l12076,36749r,1827l12774,39285r721,736l14915,40375r2816,382l22699,41111r2479,124l25178,50656r-3527,271l17731,52017r-3537,1473l12076,55670r-1769,2536l9925,61123r732,3272l13495,67312r3888,1800l23071,69848r2107,-163l25178,72922r-4946,198l13845,72765,8538,71675,4968,69848,2151,67667,721,65132,,62569,1070,58206,3920,54580,8877,52017r6737,-2181l10307,48746,6759,46919,5339,45829,4618,44737,3920,43293r,-1827l4618,38194,6387,35305,9925,33095r4990,-1799l9575,29115,6038,26198,3920,22190,3188,17476r732,-4752l6038,8721,9226,5099,13124,2180,18114,380,23420,xe" fillcolor="black" strokeweight=".00969mm">
                <v:path arrowok="t" textboxrect="0,0,25178,73120"/>
              </v:shape>
              <v:shape id="Shape 15475" o:spid="_x0000_s1087" style="position:absolute;left:58156;top:4025;width:238;height:462;visibility:visible;mso-wrap-style:square;v-text-anchor:top" coordsize="23769,46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" path="m698,l7086,738r5688,2180l17393,6183r3538,4361l23049,16000r720,5837l23049,28025r-2118,5807l17011,38931r-4968,4007l6387,45474,,46172,,42848r349,90l3537,42202,5666,40757,7807,38194,9575,32386r350,-6924l9226,17476,7435,10197,5317,6541,2467,4003,,3357,,81,698,xe" fillcolor="black" strokeweight=".00969mm">
                <v:path arrowok="t" textboxrect="0,0,23769,46172"/>
              </v:shape>
              <v:shape id="Shape 15476" o:spid="_x0000_s1088" style="position:absolute;left:58723;top:4437;width:234;height:317;visibility:visible;mso-wrap-style:square;v-text-anchor:top" coordsize="23409,31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" path="m,l4629,231r6737,737l16683,2412r3910,2563l22722,8601r687,4363l22722,18063r-2129,4361l16334,26432r-5317,3273l3909,31530,,31687,,28451r2490,-192l6748,27169r3548,-2182l12785,22806r1780,-2917l15253,16971r-349,-1444l14565,14054r-731,-1090l12436,11873r-1419,-709l6748,9692,1091,9338,,9422,,xe" fillcolor="black" strokeweight=".00969mm">
                <v:path arrowok="t" textboxrect="0,0,23409,31687"/>
              </v:shape>
              <v:shape id="Shape 15477" o:spid="_x0000_s1089" style="position:absolute;left:58723;top:4018;width:256;height:327;visibility:visible;mso-wrap-style:square;v-text-anchor:top" coordsize="25550,32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" path="m21641,r1768,358l25189,716r361,275l25550,10544r-710,369l23409,10913r-1419,-380l20942,10175,19872,9079,18802,7257,18452,6161r-698,-705l17033,5076r-699,l15635,5814r-1070,738l13135,7637r2118,4360l15985,16358r-732,4719l13135,25469,9947,28740,6398,30922,1791,32366,,32690,,29548r371,-99l1441,28359r699,-1446l3210,23260r699,-5448l3210,11651,1791,7257,710,5814,,4820,,887r2140,209l5678,1800,8527,3276r2839,2180l15253,2538,18452,716,21641,xe" fillcolor="black" strokeweight=".00969mm">
                <v:path arrowok="t" textboxrect="0,0,25550,32690"/>
              </v:shape>
              <v:shape id="Shape 15478" o:spid="_x0000_s1090" style="position:absolute;left:58730;top:2828;width:249;height:735;visibility:visible;mso-wrap-style:square;v-text-anchor:top" coordsize="24840,73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" path="m23431,r1409,151l24840,4008,23431,3276,22012,2918r-1431,358l19162,4014,18092,5099,17044,6575r-1420,3980l15275,15654r349,5836l17393,25851r1070,1800l19511,28736r1420,738l23780,29474r1060,-551l24840,32258r-4259,492l15624,33834r-2500,1096l12425,35668r-350,1085l11726,37848r349,1085l12425,39671r1081,358l14543,40767r2850,346l22361,41471r2479,l24840,50930r-3560,l17393,52026r-3199,1823l11726,56029r-1419,2561l9586,61486r1070,3264l13124,67322r4269,2180l22699,70229r2141,-176l24840,73106r-4608,399l13506,73125,8538,72029,4618,70229,2150,68027,381,65488,,62570,731,58590,3919,54945,8538,52026r6737,-2180l10307,49130,6387,47308,5350,46212,4269,44770,3919,43294,3570,41851r699,-3656l6387,35668,9936,33130r4607,-1476l9586,29474,6038,26555,3919,22575,3199,17834r371,-4718l5688,8755,8888,5099,13124,2560,17742,738,23431,xe" fillcolor="black" strokeweight=".00969mm">
                <v:path arrowok="t" textboxrect="0,0,24840,73505"/>
              </v:shape>
              <v:shape id="Shape 15479" o:spid="_x0000_s1091" style="position:absolute;left:59369;top:4030;width:220;height:457;visibility:visible;mso-wrap-style:square;v-text-anchor:top" coordsize="21990,45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" path="m21990,r,2847l19162,3506,16312,6424r-1769,4719l13474,17684r8516,l21990,21190r-8516,150l13124,22429r,1091l14172,30064r2490,5834l19511,38788r2479,1295l21990,45683r-360,30l15242,44977,9925,43150,5666,39524,2467,34808,350,29709,,24256,698,17684,2817,11881,6387,6782,11355,2768,16662,588,21990,xe" fillcolor="black" strokeweight=".00969mm">
                <v:path arrowok="t" textboxrect="0,0,21990,45713"/>
              </v:shape>
              <v:shape id="Shape 15480" o:spid="_x0000_s1092" style="position:absolute;left:58979;top:4028;width:28;height:95;visibility:visible;mso-wrap-style:square;v-text-anchor:top" coordsize="2828,9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" path="m,l1059,809,2129,1905r349,1465l2828,4823r,1443l2129,7350,1430,8446,709,9184,,9553,,xe" fillcolor="black" strokeweight=".00969mm">
                <v:path arrowok="t" textboxrect="0,0,2828,9553"/>
              </v:shape>
              <v:shape id="Shape 15481" o:spid="_x0000_s1093" style="position:absolute;left:59039;top:4025;width:266;height:458;visibility:visible;mso-wrap-style:square;v-text-anchor:top" coordsize="26609,45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" path="m19152,r,14558l19501,25843r-349,10906l19152,38194r349,1473l19883,40375r338,736l21270,41848r1081,709l23770,42557r1419,381l25888,43293r721,354l26609,45120r-721,354l25539,45829r-3188,l20920,45474,9925,45120r-2817,354l4259,45474r-1420,355l2140,45829,1070,45474r-699,l,45120,,43647r721,-354l1420,42938r1419,-381l4608,42557r1081,-709l6759,41111r349,-1090l7458,36749r,-22549l7108,9817,6759,6921,6376,5445,5689,4741,4259,4361,2490,4003,1420,3645r-1049,l,2918,,1823,721,1465r699,-380l3559,1085,19152,xe" fillcolor="black" strokeweight=".00969mm">
                <v:path arrowok="t" textboxrect="0,0,26609,45829"/>
              </v:shape>
              <v:shape id="Shape 15482" o:spid="_x0000_s1094" style="position:absolute;left:59078;top:3778;width:145;height:145;visibility:visible;mso-wrap-style:square;v-text-anchor:top" coordsize="14544,14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" path="m5318,l9205,r1801,738l12404,2180r1070,1443l14194,5456r350,1823l14194,9079r-720,1823l12404,12378r-1398,1442l9205,14558r-3887,l3549,13820,2118,12378,1048,10902,350,9079,,7279,350,5456,1048,3623,2118,2180,3549,738,5318,xe" fillcolor="black" strokeweight=".00969mm">
                <v:path arrowok="t" textboxrect="0,0,14544,14558"/>
              </v:shape>
              <v:shape id="Shape 15483" o:spid="_x0000_s1095" style="position:absolute;left:58979;top:3243;width:237;height:316;visibility:visible;mso-wrap-style:square;v-text-anchor:top" coordsize="23759,31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" path="m,l4597,r7119,738l17022,2561r3549,2538l23060,8375r699,4360l23060,18214r-2489,4361l16673,26555r-5689,2919l3898,31296,,31634,,28582r2478,-204l6748,26936r3537,-1823l13135,22575r1420,-2561l15253,16738r,-1442l14555,14200r-721,-1465l12786,12020r-1420,-738l6748,9839,1059,9459,,9459,,xe" fillcolor="black" strokeweight=".00969mm">
                <v:path arrowok="t" textboxrect="0,0,23759,31634"/>
              </v:shape>
              <v:shape id="Shape 15484" o:spid="_x0000_s1096" style="position:absolute;left:59294;top:2832;width:267;height:455;visibility:visible;mso-wrap-style:square;v-text-anchor:top" coordsize="26620,45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" path="m19162,r350,5814l19512,39291r349,1096l20582,41091r699,738l22351,42176r1768,391l25201,42914r698,357l26620,43652r,1095l26238,45485r-5307,l9925,45094r-2839,l4619,45485r-3200,l721,45094,350,44747,,44009r350,-357l721,43271r1048,-357l2850,42567r1769,-391l6038,41829r699,-738l7458,39995r,-3623l7807,30536r,-8721l7458,13831,7086,9817,6737,6899,6388,5456,5689,4718,4270,3980r-1769,l1419,3634,721,3276,350,2896,,2538,350,1800,721,1442r698,-346l2501,1096,3538,716,19162,xe" fillcolor="black" strokeweight=".00969mm">
                <v:path arrowok="t" textboxrect="0,0,26620,45485"/>
              </v:shape>
              <v:shape id="Shape 15485" o:spid="_x0000_s1097" style="position:absolute;left:58979;top:2824;width:283;height:326;visibility:visible;mso-wrap-style:square;v-text-anchor:top" coordsize="28377,32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" path="m21990,r1769,l25178,738r1420,1096l27679,2918r698,1454l28377,6932r-349,1085l27297,9113r-1049,1084l25178,10555r-1419,358l22340,10555,20942,9817,19872,8733,19141,7279,18442,5837r-700,-738l16673,5099r-1070,357l14555,6194,13135,7279r2118,4372l15952,16358r-699,4752l13135,25113r-2850,3634l6748,30927,2129,32370,,32616,,29281r360,-187l1430,28389,2478,26913,3549,22933r349,-5479l3549,11293,2129,7279,1059,5456,11,4372,,4366,,509,2129,738,5678,1834,8866,3276r2500,2180l15253,2180,18791,738,21990,xe" fillcolor="black" strokeweight=".00969mm">
                <v:path arrowok="t" textboxrect="0,0,28377,32616"/>
              </v:shape>
              <v:shape id="Shape 15486" o:spid="_x0000_s1098" style="position:absolute;left:59337;top:2581;width:142;height:149;visibility:visible;mso-wrap-style:square;v-text-anchor:top" coordsize="14161,14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" path="m7086,l8854,358r1769,738l12043,2192r1420,1822l14161,5456r,2181l14161,9470r-698,1823l12043,12735r-1420,1096l8854,14569r-1768,347l5306,14569,3538,13831,2118,12735,698,11293,,9470,,5456,698,4014,2118,2192,3538,1096,5306,358,7086,xe" fillcolor="black" strokeweight=".00969mm">
                <v:path arrowok="t" textboxrect="0,0,14161,14916"/>
              </v:shape>
              <v:shape id="Shape 15487" o:spid="_x0000_s1099" style="position:absolute;left:59589;top:4374;width:191;height:113;visibility:visible;mso-wrap-style:square;v-text-anchor:top" coordsize="19152,11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" path="m17372,r1080,l19152,737r,736l18802,2181r-350,736l17372,4008,16301,5453,12764,8016,8865,9815,4258,10906,,11258,,5657r339,177l4258,6543,10296,5099,16301,1091r721,-709l17372,xe" fillcolor="black" strokeweight=".00969mm">
                <v:path arrowok="t" textboxrect="0,0,19152,11258"/>
              </v:shape>
              <v:shape id="Shape 15488" o:spid="_x0000_s1100" style="position:absolute;left:59589;top:4029;width:202;height:213;visibility:visible;mso-wrap-style:square;v-text-anchor:top" coordsize="20221,213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" path="m1059,l6726,704r4957,1834l15253,6161r3899,6574l20221,18538r,1096l19872,20361r-720,358l17372,21077r-4259,l,21307,,17801r339,l4957,17443r2140,-347l7796,16358r349,-1442l8517,13440,7796,9437,6027,6161,4957,4718,3527,3623,2129,2885r-1790,l,2964,,117,1059,xe" fillcolor="black" strokeweight=".00969mm">
                <v:path arrowok="t" textboxrect="0,0,20221,21307"/>
              </v:shape>
              <v:shape id="Shape 15489" o:spid="_x0000_s1101" style="position:absolute;left:59624;top:2833;width:222;height:461;visibility:visible;mso-wrap-style:square;v-text-anchor:top" coordsize="22175,46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" path="m22175,r,2916l19162,3840,16694,6758r-1769,4361l13845,17671r8330,l22175,21316r-8680,l13495,23496r699,6899l17044,35874r2467,2896l22175,40293r,5742l22001,46049r-6376,-704l10307,43131,5688,39508,2500,35147,731,30049,,24592,731,18051,2849,12215,6769,7138,11355,3135,17044,575,22175,xe" fillcolor="black" strokeweight=".00969mm">
                <v:path arrowok="t" textboxrect="0,0,22175,46049"/>
              </v:shape>
              <v:shape id="Shape 15490" o:spid="_x0000_s1102" style="position:absolute;left:59846;top:3181;width:190;height:112;visibility:visible;mso-wrap-style:square;v-text-anchor:top" coordsize="18987,11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" path="m17568,r1070,l18987,358r,1442l18267,2885r-699,1096l16149,5456,12600,7983,8680,9817,4444,10902,,11246,,5503r524,300l4094,6161,10111,5065,16149,1085r721,-727l17568,xe" fillcolor="black" strokeweight=".00969mm">
                <v:path arrowok="t" textboxrect="0,0,18987,11246"/>
              </v:shape>
              <v:shape id="Shape 15491" o:spid="_x0000_s1103" style="position:absolute;left:59846;top:2832;width:202;height:214;visibility:visible;mso-wrap-style:square;v-text-anchor:top" coordsize="20210,21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" path="m1256,l6911,716r4619,2180l15450,6541r3537,6194l20210,18042r,1246l20036,19634r-350,1085l19337,21110r-2119,l12950,21457,,21457,,17812r4794,l7293,17096r689,-738l8330,15274r,-1443l7982,9817,6213,6194,4794,5099,3374,3980,1954,3276,524,2896,,3057,,141,1256,xe" fillcolor="black" strokeweight=".00969mm">
                <v:path arrowok="t" textboxrect="0,0,20210,21457"/>
              </v:shape>
              <v:shape id="Shape 15492" o:spid="_x0000_s1104" style="position:absolute;left:48349;top:514;width:2530;height:4842;visibility:visible;mso-wrap-style:square;v-text-anchor:top" coordsize="253065,484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" path="m,l253065,r,14558l15241,14558r,455096l253065,469654r,14559l,484213,,xe" fillcolor="black" strokeweight=".00969mm">
                <v:path arrowok="t" textboxrect="0,0,253065,484213"/>
              </v:shape>
              <v:shape id="Shape 15493" o:spid="_x0000_s1105" style="position:absolute;left:50879;top:514;width:2531;height:4842;visibility:visible;mso-wrap-style:square;v-text-anchor:top" coordsize="253067,484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" path="m,l253067,r,484213l,484213,,469654r237825,l237825,14558,,14558,,xe" fillcolor="black" strokeweight=".00969mm">
                <v:path arrowok="t" textboxrect="0,0,253067,484213"/>
              </v:shape>
              <v:shape id="Shape 15494" o:spid="_x0000_s1106" style="position:absolute;left:48349;top:514;width:5061;height:4842;visibility:visible;mso-wrap-style:square;v-text-anchor:top" coordsize="506132,484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" path="m,l506132,r,484213l,484213,,e" filled="f" strokeweight=".00969mm">
                <v:path arrowok="t" textboxrect="0,0,506132,484213"/>
              </v:shape>
              <v:shape id="Shape 15495" o:spid="_x0000_s1107" style="position:absolute;left:48501;top:660;width:4757;height:4551;visibility:visible;mso-wrap-style:square;v-text-anchor:top" coordsize="475649,455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" path="m,l475649,r,455096l,455096,,e" filled="f" strokeweight=".00969mm">
                <v:path arrowok="t" textboxrect="0,0,475649,455096"/>
              </v:shape>
              <v:shape id="Shape 15496" o:spid="_x0000_s1108" style="position:absolute;left:49321;top:1344;width:1940;height:2677;visibility:visible;mso-wrap-style:square;v-text-anchor:top" coordsize="194024,267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" path="m144355,r,3656l144006,17476r349,13831l145425,54945r,3264l135849,58209r-349,-2527l134081,49130r-1769,-5825l129462,38206r-3538,-4718l121306,29831r-5689,-2884l108531,24375r-7807,-1085l92568,22575r-15614,l49669,22195,47518,99681r8156,l63830,99334r7458,-1096l78756,96416r6726,-2896l92218,88779r6388,-5803l100375,80784r4269,3276l103224,86598r-3199,6922l98256,101157r-371,7636l98606,116419r2118,6194l103923,128416r3920,5479l112080,138971r4957,3657l122354,145546r5339,2527l144355,154625r7807,2918l160318,161166r8156,4003l175943,169530r6354,5456l187636,181561r3888,7245l193292,196823r732,8375l193292,214277r-2118,8755l187287,231015r-4990,7279l176281,244131r-7108,4360l161748,251387r-7817,1823l145425,253568r-5689,-358l134081,252472r-14893,-2885l106762,247016r-8506,-1085l96837,245931r-2500,-3276l94337,225917r-688,-8342l93299,208820r-382,-8721l93649,187364r,-2919l102493,184445r349,2919l103923,197181r2839,8755l110999,214277r6038,7279l123773,227012r7458,4003l139048,233576r8506,1095l153243,234291r5306,-1453l163867,230311r4258,-4014l172743,220851r2468,-6574l176281,207020r-338,-5478l174512,196823r-2140,-4361l168823,188460r-5655,-4015l157130,181181r-9925,-4361l137269,172806r-16684,-6899l114569,163346r-5339,-2895l104273,157186r-4248,-4014l96117,148431r-5318,-8364l84761,132073r-5656,-5837l73067,122255r-6737,-2180l58174,118991r-11006,l47900,171721r338,52753l49287,231015r1801,6195l53206,243035r3199,5076l60292,252472r5307,3298l71637,257951r2500,715l74137,267768r-3188,-358l49287,265945r-12044,-738l36894,265207r-12426,738l2844,267410,,267768r,-9102l2119,257951r6386,-2181l13473,252472r3909,-4361l20581,243035r2468,-5479l24818,231395r1070,-6563l24119,27651,3542,738,95418,2918r10274,l120585,1834,141167,391,144355,xe" fillcolor="black" strokeweight=".00969mm">
                <v:path arrowok="t" textboxrect="0,0,194024,267768"/>
              </v:shape>
              <v:shape id="Shape 15497" o:spid="_x0000_s1109" style="position:absolute;left:50353;top:1329;width:1640;height:2707;visibility:visible;mso-wrap-style:square;v-text-anchor:top" coordsize="164036,270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" path="m153210,r8506,358l164036,568r,21263l128742,21457r-699,45474l128043,108402r8506,2918l145054,112763r8877,391l161716,112763r2320,-338l164036,133383r-7288,490l142205,132777r-14162,-3265l128043,214277r349,6921l129462,228835r1398,7279l133349,242655r3898,6194l141156,252830r4619,2907l150743,257928r5306,1085l158517,259393r382,11260l155329,270306r-15942,-1834l123075,267388r-19501,346l84412,269210r-3188,358l81224,258655r1769,-346l85460,257213r2490,-1085l92918,252114r4269,-4741l100724,241559r2850,-6183l105692,228835r1070,-6541l107461,215719r,-8721l106042,198266r-2850,-8364l99305,182265r-3887,-4003l90068,173890r-6726,-4740l76256,165169r-7457,-4003l61712,157532r-6737,-2918l49636,152434,37243,147693,24818,142236r-4968,-2527l14893,136433r-4618,-3276l5656,128059,2817,122233,699,116039,,109140r350,-6921l1420,95678,3538,89126,6737,82942r3887,-5456l15242,73125r7076,-4741l30474,65108r8189,-2180l47518,61843r8506,-357l70218,62570r14543,2538l98584,68384r2140,738l100724,72767r1049,22553l101423,117861r,2919l92568,120780r,-2919l92219,111320r-1419,-5836l88299,99681,84761,94962,80143,90959,73057,86599,65599,84027,57443,82585r-7807,-738l43249,82227r-6006,1096l31555,85503r-5317,3276l22700,92402r-2850,4003l18081,101123r-349,4752l18431,110582r2500,4372l24469,118599r,358l30136,122613r5688,3265l45400,130597r9925,4014l64180,137876r9226,3634l82643,145512r8506,4741l99305,155710r7086,6541l106391,29832,86181,2538r18081,l112429,2180r4608,l127311,1834,137968,738,153210,xe" fillcolor="black" strokeweight=".00969mm">
                <v:path arrowok="t" textboxrect="0,0,164036,270653"/>
              </v:shape>
              <v:shape id="Shape 15498" o:spid="_x0000_s1110" style="position:absolute;left:51993;top:1335;width:594;height:1328;visibility:visible;mso-wrap-style:square;v-text-anchor:top" coordsize="59392,132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" path="m,l5836,528r8156,1823l21799,4889r7457,3656l36343,13252r6038,5815l48768,27430r4619,9471l56924,46740r1769,10164l59392,67459r-699,10902l56575,88558r-3538,9817l47698,107130r-7086,7983l32106,122046r-8888,5065l13643,130767,3368,132589,,132816,,111858r5137,-748l12223,108572r6759,-3656l24649,99851r5306,-7659l33526,84197r1768,-8363l35993,66721r-349,-9426l33526,48540,29955,40165,24649,32529,20751,29264,16143,25988,10826,23450,5486,21985,519,21269,,21264,,xe" fillcolor="black" strokeweight=".00969mm">
                <v:path arrowok="t" textboxrect="0,0,59392,132816"/>
              </v:shape>
              <v:shape id="Shape 15499" o:spid="_x0000_s1111" style="position:absolute;left:49349;top:1376;width:1883;height:2613;visibility:visible;mso-wrap-style:square;v-text-anchor:top" coordsize="188330,261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" path="m138672,r-349,14558l138672,28031r721,12378l139742,52049r-4269,l133704,43674r-2467,-6921l127699,31296r-3920,-4360l119161,23279r-5318,-2527l106386,18572,98230,17118r-8157,-726l74110,16392,43975,16034,41485,99323r9227,l59589,98965r8516,-1085l75912,96058r7774,-2918l90805,88421r7075,-6932l95041,87683r-2118,6921l92224,101157r,6541l92923,113881r2118,6541l98612,126616r3887,5803l107467,137876r5306,4014l117392,144797r6387,2918l131586,150991r8855,3276l152517,158975r9925,4752l170948,168825r6387,5065l182292,179727r3199,6541l187609,193547r721,8375l187609,210285r-2118,7995l181943,225917r-4957,7279l172017,238294r-6038,4003l159243,245215r-7807,1443l142581,247396r-6726,-380l127317,245573r-10275,-2180l108155,241559r-7076,-1442l95412,239759r-1070,-1465l94692,235018r,-4003l94342,226655r,-5815l93644,213919r-371,-6899l92923,201184r,-10902l93644,184445r3166,l98230,194643r3199,9459l106036,212823r6388,7637l119510,226297r7807,4360l135855,233576r8855,704l151436,233934r6038,-1834l162791,229215r4619,-4014l172367,219018r2850,-7279l176265,203744r-349,-6563l174136,191724r-2468,-4718l167748,183003r-4957,-3634l155705,175366r-9226,-4360l135473,166645r-9204,-3299l118811,160070r-6387,-2896l107816,154614r-5317,-3623l98230,146631r-3538,-4741l91143,136791r-3188,-5076l84068,126616r-4269,-4360l75180,118599r-5656,-2884l63137,113534r-7457,-738l41485,112416r372,54933l42556,221556r1768,9839l47174,239379r3538,6932l55680,251410r5688,3980l68444,257571r,3645l56400,260489r-9575,-1096l39367,259035r-10656,l21624,259393r-9925,1096l,261216r,-3645l6735,255390r5663,-3980l17355,246311r3920,-6552l24125,231395r1769,-9459l24125,23279,6735,738,92574,2561r13113,l112424,2180r7086,-704l128038,738,138672,xe" fillcolor="black" strokeweight=".00969mm">
                <v:path arrowok="t" textboxrect="0,0,188330,261216"/>
              </v:shape>
              <v:shape id="Shape 15500" o:spid="_x0000_s1112" style="position:absolute;left:50381;top:1358;width:1614;height:2645;visibility:visible;mso-wrap-style:square;v-text-anchor:top" coordsize="161394,264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" path="m150393,r10995,716l161394,716r,15281l123075,15620r-699,48393l122376,107664r9237,2918l141167,112763r9947,357l160318,112763r1076,-230l161394,127542r-7463,517l138000,126594r-15624,-4014l122376,213181r699,7279l123806,227359r1420,6541l127344,240094r3188,5446l134430,250638r4957,3657l145425,257191r7458,1822l152883,264469r-17732,-2180l117070,261551r-18464,380l81245,263374r,-5457l87982,254652r5656,-4740l98606,243359r3920,-7279l105343,228097r1769,-8721l107483,210263r-371,-8721l105714,192820r-2839,-8017l98606,177871r-3887,-4719l89030,168445r-7086,-4752l74487,159332r-7436,-4002l59594,152053r-6388,-2918l47540,146955,36894,142594r-9576,-4003l19883,134611r-6038,-3276l9226,128059,4957,122580,1801,116777,371,110236,,102957,1070,96024,2839,89126,5688,82584,9575,77106r4619,-4719l21651,67669r9205,-3299l41163,62190r12043,-358l62083,62190r9936,1096l83014,65466r12054,2918l95068,69849r699,22553l95767,114943r-3166,l92219,107317r-1769,-6932l87600,94582,83713,89483,78745,85480,72019,81500,64212,78582,55707,76748r-8888,-738l37243,76748r-8156,2560l22001,83289r-4619,4372l14194,92402r-1769,5098l12076,103303r1070,5099l15613,113501r4270,4718l24840,121875r7086,3623l40814,129859r10624,4752l58895,137138r7435,2918l74137,143332r7458,3623l89030,150969r6737,5099l101794,161513r4968,6541l106762,26175,89030,2538r19883,l112451,2180r1769,l125226,1800r10274,-704l142586,358,150393,xe" fillcolor="black" strokeweight=".00969mm">
                <v:path arrowok="t" textboxrect="0,0,161394,264469"/>
              </v:shape>
              <v:shape id="Shape 15501" o:spid="_x0000_s1113" style="position:absolute;left:51995;top:1366;width:560;height:1268;visibility:visible;mso-wrap-style:square;v-text-anchor:top" coordsize="56051,126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" path="m,l10280,1464r8877,2538l27313,7658r6737,4719l40088,17822r5655,8017l50362,34214r3199,9459l55680,53837r371,10555l55330,75294,53212,85491r-3549,9113l44706,102587r-6387,7279l30861,116060r-8167,5099l13468,124424,3194,126604,,126825,,111817r7463,-1593l14887,107686r6388,-4003l26592,98584r5339,-7257l35818,82964r2119,-9471l39018,63654,37937,53132,35818,43673,31931,35298,26592,27639,22694,24017,17737,20740,12048,17822,6033,16000,344,15284,,15281,,xe" fillcolor="black" strokeweight=".00969mm">
                <v:path arrowok="t" textboxrect="0,0,56051,126825"/>
              </v:shape>
              <v:shape id="Shape 15502" o:spid="_x0000_s1114" style="position:absolute;left:48703;top:4196;width:4342;height:651;visibility:visible;mso-wrap-style:square;v-text-anchor:top" coordsize="434138,65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" path="m349,l3194,,34749,2561,65980,7276r30477,6543l126626,22570r29425,10170l185138,45118r28738,13823l239775,47299r26238,-9815l292600,28732r27318,-6897l347236,16736r27657,-3626l403282,11637r28366,382l434138,12019r,5453l431299,17090r-28389,l375243,18563r-27657,3626l320267,27287r-26936,6925l266712,42937r-26238,9815l214957,64394r-1430,737l212457,64394,184068,50216,155014,38193,125545,27641,95769,19299,65256,12728,34399,8011,2844,5449,,5094,349,xe" fillcolor="black" strokeweight=".00969mm">
                <v:path arrowok="t" textboxrect="0,0,434138,65131"/>
              </v:shape>
              <v:shape id="Shape 15503" o:spid="_x0000_s1115" style="position:absolute;left:48703;top:4196;width:4342;height:651;visibility:visible;mso-wrap-style:square;v-text-anchor:top" coordsize="434138,65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" path="m213876,58941l239775,47299r26238,-9815l292600,28732r27318,-6897l347236,16736r27657,-3626l403282,11637r28366,382l434138,12019r,5453l431299,17090r-28389,l375243,18563r-27657,3626l320267,27287r-26936,6925l266712,42937r-26238,9815l214957,64394r-1430,737l212457,64394,184068,50216,155014,38193,125545,27641,95769,19299,65256,12728,34399,8011,2844,5449,,5094,349,,3194,,34749,2561,65980,7276r30477,6543l126626,22570r29425,10170l185138,45118r28738,13823e" filled="f" strokeweight=".00969mm">
                <v:path arrowok="t" textboxrect="0,0,434138,65131"/>
              </v:shape>
              <v:shape id="Shape 15504" o:spid="_x0000_s1116" style="position:absolute;left:48703;top:4032;width:4342;height:655;visibility:visible;mso-wrap-style:square;v-text-anchor:top" coordsize="434138,65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" path="m349,l3194,347,34749,2907,65980,7626r30477,6552l126626,22542r29425,10552l185138,45091r28738,14204l239775,47653,266013,37456r26587,-8370l319918,22188r27318,-5103l374893,13462r28389,-1476l431648,11986r2490,392l434138,17443r-2839,l402910,17085r-27667,1834l347586,22188r-27319,5453l293331,34567r-26619,8342l240474,53106,214957,64748r-1430,736l212457,64748,184068,50570,155014,38547,125545,27996,95769,19623,65256,13082,34399,8364,2844,5445,,5445,349,xe" fillcolor="black" strokeweight=".00969mm">
                <v:path arrowok="t" textboxrect="0,0,434138,65484"/>
              </v:shape>
              <v:shape id="Shape 15505" o:spid="_x0000_s1117" style="position:absolute;left:48703;top:4032;width:4342;height:655;visibility:visible;mso-wrap-style:square;v-text-anchor:top" coordsize="434138,65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" path="m213876,59295l239775,47653,266013,37456r26587,-8370l319918,22188r27318,-5103l374893,13462r28389,-1476l431648,11986r2490,392l434138,17443r-2839,l402910,17085r-27667,1834l347586,22188r-27319,5453l293331,34567r-26619,8342l240474,53106,214957,64748r-1430,736l212457,64748,184068,50570,155014,38547,125545,27996,95769,19623,65256,13082,34399,8364,2844,5445,,5445,349,,3194,347,34749,2907,65980,7626r30477,6552l126626,22542r29425,10552l185138,45091r28738,14204e" filled="f" strokeweight=".00969mm">
                <v:path arrowok="t" textboxrect="0,0,434138,65484"/>
              </v:shape>
              <v:rect id="Rectangle 15508" o:spid="_x0000_s1118" style="position:absolute;left:60059;top:3988;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" filled="f" stroked="f">
                <v:textbox inset="0,0,0,0">
                  <w:txbxContent>
                    <w:p w14:paraId="5E5D8FDE" w14:textId="77777777" w:rsidR="006E2DD3" w:rsidRDefault="00E43CB2">
                      <w:pPr>
                        <w:spacing w:after="160" w:line="259" w:lineRule="auto"/>
                        <w:ind w:left="0" w:firstLine="0"/>
                        <w:jc w:val="left"/>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507" o:spid="_x0000_s1119" type="#_x0000_t75" style="position:absolute;left:1079;width:22714;height:5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">
                <v:imagedata r:id="rId3" o:title=""/>
              </v:shape>
              <v:shape id="Picture 15506" o:spid="_x0000_s1120" type="#_x0000_t75" style="position:absolute;top:7505;width:61823;height: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">
                <v:imagedata r:id="rId4" o:title=""/>
              </v:shape>
              <w10:wrap type="square" anchorx="page" anchory="page"/>
            </v:group>
          </w:pict>
        </mc:Fallback>
      </mc:AlternateContent>
    </w:r>
    <w:r>
      <w:t xml:space="preserve"> </w:t>
    </w:r>
  </w:p>
  <w:p w14:paraId="79FC47F9" w14:textId="77777777" w:rsidR="006E2DD3" w:rsidRDefault="00E43CB2">
    <w:pPr>
      <w:spacing w:after="0" w:line="259" w:lineRule="auto"/>
      <w:ind w:left="0" w:right="426" w:firstLine="0"/>
      <w:jc w:val="center"/>
    </w:pPr>
    <w:r>
      <w:t xml:space="preserve"> </w:t>
    </w:r>
  </w:p>
  <w:p w14:paraId="5E621510" w14:textId="77777777" w:rsidR="006E2DD3" w:rsidRDefault="00E43CB2">
    <w:pPr>
      <w:spacing w:after="0" w:line="259" w:lineRule="auto"/>
      <w:ind w:left="0" w:right="51" w:firstLine="0"/>
      <w:jc w:val="right"/>
    </w:pPr>
    <w:r>
      <w:rPr>
        <w:rFonts w:ascii="Arial" w:eastAsia="Arial" w:hAnsi="Arial" w:cs="Arial"/>
        <w:b/>
        <w:color w:val="0070C0"/>
        <w:sz w:val="22"/>
      </w:rPr>
      <w:t>DECANAT</w:t>
    </w:r>
    <w:r>
      <w:rPr>
        <w:rFonts w:ascii="Arial" w:eastAsia="Arial" w:hAnsi="Arial" w:cs="Arial"/>
        <w:b/>
        <w:color w:val="FFFFFF"/>
        <w:sz w:val="22"/>
      </w:rPr>
      <w:t>.</w:t>
    </w:r>
  </w:p>
  <w:p w14:paraId="73CEFF85" w14:textId="77777777" w:rsidR="006E2DD3" w:rsidRDefault="00E43CB2">
    <w:pPr>
      <w:spacing w:after="0" w:line="259" w:lineRule="auto"/>
      <w:ind w:left="3208" w:firstLine="0"/>
      <w:jc w:val="left"/>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AE179" w14:textId="75C0379B" w:rsidR="006E2DD3" w:rsidRPr="00973DA4" w:rsidRDefault="00630A1F" w:rsidP="00556C26">
    <w:pPr>
      <w:pStyle w:val="Header"/>
      <w:tabs>
        <w:tab w:val="clear" w:pos="4513"/>
        <w:tab w:val="clear" w:pos="9026"/>
        <w:tab w:val="right" w:pos="6300"/>
        <w:tab w:val="left" w:pos="7650"/>
      </w:tabs>
      <w:ind w:left="-90" w:right="-696"/>
    </w:pPr>
    <w:r w:rsidRPr="004A6B69">
      <w:rPr>
        <w:noProof/>
      </w:rPr>
      <mc:AlternateContent>
        <mc:Choice Requires="wps">
          <w:drawing>
            <wp:anchor distT="0" distB="0" distL="114300" distR="114300" simplePos="0" relativeHeight="251664384" behindDoc="0" locked="0" layoutInCell="1" allowOverlap="1" wp14:anchorId="1B6B1848" wp14:editId="55C6DC3A">
              <wp:simplePos x="0" y="0"/>
              <wp:positionH relativeFrom="column">
                <wp:posOffset>2586355</wp:posOffset>
              </wp:positionH>
              <wp:positionV relativeFrom="paragraph">
                <wp:posOffset>391795</wp:posOffset>
              </wp:positionV>
              <wp:extent cx="4085590" cy="413385"/>
              <wp:effectExtent l="5715" t="4445" r="0" b="127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5590" cy="413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EF3B70" w14:textId="0B043BCF" w:rsidR="00973DA4" w:rsidRDefault="00973DA4" w:rsidP="00973DA4">
                          <w:pPr>
                            <w:tabs>
                              <w:tab w:val="left" w:pos="6742"/>
                            </w:tabs>
                            <w:ind w:right="28"/>
                            <w:jc w:val="right"/>
                            <w:rPr>
                              <w:rFonts w:ascii="Arial Narrow" w:hAnsi="Arial Narrow" w:cs="Cambria"/>
                              <w:b/>
                              <w:color w:val="0070C0"/>
                              <w:sz w:val="22"/>
                              <w:szCs w:val="20"/>
                            </w:rPr>
                          </w:pPr>
                          <w:r>
                            <w:rPr>
                              <w:rFonts w:ascii="Arial Narrow" w:hAnsi="Arial Narrow" w:cs="Cambria"/>
                              <w:b/>
                              <w:color w:val="0070C0"/>
                              <w:sz w:val="22"/>
                              <w:szCs w:val="20"/>
                            </w:rPr>
                            <w:t>ȘCOALA DOCTORALĂ DE PSIHOLOGIE</w:t>
                          </w:r>
                        </w:p>
                        <w:p w14:paraId="3CC82622" w14:textId="77777777" w:rsidR="00973DA4" w:rsidRPr="00331DF0" w:rsidRDefault="00973DA4" w:rsidP="00973DA4">
                          <w:pPr>
                            <w:tabs>
                              <w:tab w:val="left" w:pos="6742"/>
                            </w:tabs>
                            <w:ind w:right="28"/>
                            <w:jc w:val="right"/>
                            <w:rPr>
                              <w:rFonts w:ascii="Arial Narrow" w:hAnsi="Arial Narrow" w:cs="Cambria"/>
                              <w:b/>
                              <w:color w:val="0070C0"/>
                              <w:sz w:val="16"/>
                              <w:szCs w:val="16"/>
                            </w:rPr>
                          </w:pPr>
                        </w:p>
                        <w:p w14:paraId="656BB626" w14:textId="77777777" w:rsidR="00973DA4" w:rsidRPr="00B92463" w:rsidRDefault="00973DA4" w:rsidP="00973DA4">
                          <w:pPr>
                            <w:tabs>
                              <w:tab w:val="left" w:pos="6742"/>
                            </w:tabs>
                            <w:ind w:right="-158"/>
                            <w:jc w:val="right"/>
                            <w:rPr>
                              <w:rFonts w:ascii="Arial Narrow" w:hAnsi="Arial Narrow" w:cs="Cambria"/>
                              <w:b/>
                              <w:color w:val="FFFFFF"/>
                              <w:sz w:val="22"/>
                              <w:szCs w:val="20"/>
                            </w:rPr>
                          </w:pPr>
                        </w:p>
                        <w:p w14:paraId="7037BACD" w14:textId="77777777" w:rsidR="00973DA4" w:rsidRDefault="00973DA4" w:rsidP="00973DA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B6B1848" id="_x0000_t202" coordsize="21600,21600" o:spt="202" path="m,l,21600r21600,l21600,xe">
              <v:stroke joinstyle="miter"/>
              <v:path gradientshapeok="t" o:connecttype="rect"/>
            </v:shapetype>
            <v:shape id="Text Box 13" o:spid="_x0000_s1121" type="#_x0000_t202" style="position:absolute;left:0;text-align:left;margin-left:203.65pt;margin-top:30.85pt;width:321.7pt;height:32.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" filled="f" stroked="f">
              <v:textbox>
                <w:txbxContent>
                  <w:p w14:paraId="68EF3B70" w14:textId="0B043BCF" w:rsidR="00973DA4" w:rsidRDefault="00973DA4" w:rsidP="00973DA4">
                    <w:pPr>
                      <w:tabs>
                        <w:tab w:val="left" w:pos="6742"/>
                      </w:tabs>
                      <w:ind w:right="28"/>
                      <w:jc w:val="right"/>
                      <w:rPr>
                        <w:rFonts w:ascii="Arial Narrow" w:hAnsi="Arial Narrow" w:cs="Cambria"/>
                        <w:b/>
                        <w:color w:val="0070C0"/>
                        <w:sz w:val="22"/>
                        <w:szCs w:val="20"/>
                      </w:rPr>
                    </w:pPr>
                    <w:r>
                      <w:rPr>
                        <w:rFonts w:ascii="Arial Narrow" w:hAnsi="Arial Narrow" w:cs="Cambria"/>
                        <w:b/>
                        <w:color w:val="0070C0"/>
                        <w:sz w:val="22"/>
                        <w:szCs w:val="20"/>
                      </w:rPr>
                      <w:t>ȘCOALA DOCTORALĂ DE PSIHOLOGIE</w:t>
                    </w:r>
                  </w:p>
                  <w:p w14:paraId="3CC82622" w14:textId="77777777" w:rsidR="00973DA4" w:rsidRPr="00331DF0" w:rsidRDefault="00973DA4" w:rsidP="00973DA4">
                    <w:pPr>
                      <w:tabs>
                        <w:tab w:val="left" w:pos="6742"/>
                      </w:tabs>
                      <w:ind w:right="28"/>
                      <w:jc w:val="right"/>
                      <w:rPr>
                        <w:rFonts w:ascii="Arial Narrow" w:hAnsi="Arial Narrow" w:cs="Cambria"/>
                        <w:b/>
                        <w:color w:val="0070C0"/>
                        <w:sz w:val="16"/>
                        <w:szCs w:val="16"/>
                      </w:rPr>
                    </w:pPr>
                  </w:p>
                  <w:p w14:paraId="656BB626" w14:textId="77777777" w:rsidR="00973DA4" w:rsidRPr="00B92463" w:rsidRDefault="00973DA4" w:rsidP="00973DA4">
                    <w:pPr>
                      <w:tabs>
                        <w:tab w:val="left" w:pos="6742"/>
                      </w:tabs>
                      <w:ind w:right="-158"/>
                      <w:jc w:val="right"/>
                      <w:rPr>
                        <w:rFonts w:ascii="Arial Narrow" w:hAnsi="Arial Narrow" w:cs="Cambria"/>
                        <w:b/>
                        <w:color w:val="FFFFFF"/>
                        <w:sz w:val="22"/>
                        <w:szCs w:val="20"/>
                      </w:rPr>
                    </w:pPr>
                  </w:p>
                  <w:p w14:paraId="7037BACD" w14:textId="77777777" w:rsidR="00973DA4" w:rsidRDefault="00973DA4" w:rsidP="00973DA4"/>
                </w:txbxContent>
              </v:textbox>
            </v:shape>
          </w:pict>
        </mc:Fallback>
      </mc:AlternateContent>
    </w:r>
    <w:r w:rsidR="00556C26">
      <w:rPr>
        <w:noProof/>
      </w:rPr>
      <w:drawing>
        <wp:anchor distT="0" distB="0" distL="114300" distR="114300" simplePos="0" relativeHeight="251663360" behindDoc="0" locked="0" layoutInCell="1" allowOverlap="1" wp14:anchorId="3EF59E12" wp14:editId="030BBC26">
          <wp:simplePos x="0" y="0"/>
          <wp:positionH relativeFrom="column">
            <wp:posOffset>388620</wp:posOffset>
          </wp:positionH>
          <wp:positionV relativeFrom="paragraph">
            <wp:posOffset>680720</wp:posOffset>
          </wp:positionV>
          <wp:extent cx="6182360" cy="33655"/>
          <wp:effectExtent l="0" t="0" r="0" b="0"/>
          <wp:wrapThrough wrapText="bothSides">
            <wp:wrapPolygon edited="0">
              <wp:start x="0" y="0"/>
              <wp:lineTo x="0" y="0"/>
              <wp:lineTo x="21476" y="0"/>
              <wp:lineTo x="21476" y="0"/>
              <wp:lineTo x="0" y="0"/>
            </wp:wrapPolygon>
          </wp:wrapThrough>
          <wp:docPr id="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82360" cy="33655"/>
                  </a:xfrm>
                  <a:prstGeom prst="rect">
                    <a:avLst/>
                  </a:prstGeom>
                  <a:noFill/>
                  <a:ln>
                    <a:noFill/>
                  </a:ln>
                </pic:spPr>
              </pic:pic>
            </a:graphicData>
          </a:graphic>
          <wp14:sizeRelH relativeFrom="page">
            <wp14:pctWidth>0</wp14:pctWidth>
          </wp14:sizeRelH>
          <wp14:sizeRelV relativeFrom="page">
            <wp14:pctHeight>0</wp14:pctHeight>
          </wp14:sizeRelV>
        </wp:anchor>
      </w:drawing>
    </w:r>
    <w:r w:rsidR="00556C26">
      <w:rPr>
        <w:noProof/>
      </w:rPr>
      <w:drawing>
        <wp:anchor distT="0" distB="0" distL="114300" distR="114300" simplePos="0" relativeHeight="251665408" behindDoc="1" locked="0" layoutInCell="1" allowOverlap="1" wp14:anchorId="1EFF0D4C" wp14:editId="2FB4DB89">
          <wp:simplePos x="0" y="0"/>
          <wp:positionH relativeFrom="column">
            <wp:posOffset>3438525</wp:posOffset>
          </wp:positionH>
          <wp:positionV relativeFrom="paragraph">
            <wp:posOffset>13970</wp:posOffset>
          </wp:positionV>
          <wp:extent cx="3230245" cy="533400"/>
          <wp:effectExtent l="0" t="0" r="825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230245" cy="533400"/>
                  </a:xfrm>
                  <a:prstGeom prst="rect">
                    <a:avLst/>
                  </a:prstGeom>
                  <a:noFill/>
                </pic:spPr>
              </pic:pic>
            </a:graphicData>
          </a:graphic>
          <wp14:sizeRelH relativeFrom="margin">
            <wp14:pctWidth>0</wp14:pctWidth>
          </wp14:sizeRelH>
          <wp14:sizeRelV relativeFrom="margin">
            <wp14:pctHeight>0</wp14:pctHeight>
          </wp14:sizeRelV>
        </wp:anchor>
      </w:drawing>
    </w:r>
    <w:r w:rsidR="00556C26">
      <w:rPr>
        <w:noProof/>
      </w:rPr>
      <w:drawing>
        <wp:inline distT="0" distB="0" distL="0" distR="0" wp14:anchorId="0DD85DCA" wp14:editId="3F77B11D">
          <wp:extent cx="2324100" cy="609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324100" cy="609600"/>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7D061" w14:textId="77777777" w:rsidR="006E2DD3" w:rsidRDefault="00E43CB2">
    <w:pPr>
      <w:spacing w:after="0" w:line="259" w:lineRule="auto"/>
      <w:ind w:left="-238" w:right="64" w:firstLine="0"/>
      <w:jc w:val="center"/>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685E1CD1" wp14:editId="7D847A87">
              <wp:simplePos x="0" y="0"/>
              <wp:positionH relativeFrom="page">
                <wp:posOffset>659765</wp:posOffset>
              </wp:positionH>
              <wp:positionV relativeFrom="page">
                <wp:posOffset>309880</wp:posOffset>
              </wp:positionV>
              <wp:extent cx="6182360" cy="784225"/>
              <wp:effectExtent l="0" t="0" r="0" b="0"/>
              <wp:wrapSquare wrapText="bothSides"/>
              <wp:docPr id="15054" name="Group 15054"/>
              <wp:cNvGraphicFramePr/>
              <a:graphic xmlns:a="http://schemas.openxmlformats.org/drawingml/2006/main">
                <a:graphicData uri="http://schemas.microsoft.com/office/word/2010/wordprocessingGroup">
                  <wpg:wgp>
                    <wpg:cNvGrpSpPr/>
                    <wpg:grpSpPr>
                      <a:xfrm>
                        <a:off x="0" y="0"/>
                        <a:ext cx="6182360" cy="784225"/>
                        <a:chOff x="0" y="0"/>
                        <a:chExt cx="6182360" cy="784225"/>
                      </a:xfrm>
                    </wpg:grpSpPr>
                    <wps:wsp>
                      <wps:cNvPr id="15055" name="Shape 15055"/>
                      <wps:cNvSpPr/>
                      <wps:spPr>
                        <a:xfrm>
                          <a:off x="5407038" y="283220"/>
                          <a:ext cx="22875" cy="46190"/>
                        </a:xfrm>
                        <a:custGeom>
                          <a:avLst/>
                          <a:gdLst/>
                          <a:ahLst/>
                          <a:cxnLst/>
                          <a:rect l="0" t="0" r="0" b="0"/>
                          <a:pathLst>
                            <a:path w="22875" h="46190">
                              <a:moveTo>
                                <a:pt x="21630" y="0"/>
                              </a:moveTo>
                              <a:lnTo>
                                <a:pt x="22875" y="252"/>
                              </a:lnTo>
                              <a:lnTo>
                                <a:pt x="22875" y="3298"/>
                              </a:lnTo>
                              <a:lnTo>
                                <a:pt x="22700" y="3276"/>
                              </a:lnTo>
                              <a:lnTo>
                                <a:pt x="19850" y="3634"/>
                              </a:lnTo>
                              <a:lnTo>
                                <a:pt x="17732" y="5456"/>
                              </a:lnTo>
                              <a:lnTo>
                                <a:pt x="15963" y="7995"/>
                              </a:lnTo>
                              <a:lnTo>
                                <a:pt x="14544" y="11997"/>
                              </a:lnTo>
                              <a:lnTo>
                                <a:pt x="13823" y="16716"/>
                              </a:lnTo>
                              <a:lnTo>
                                <a:pt x="13823" y="22910"/>
                              </a:lnTo>
                              <a:lnTo>
                                <a:pt x="13823" y="28736"/>
                              </a:lnTo>
                              <a:lnTo>
                                <a:pt x="14893" y="33834"/>
                              </a:lnTo>
                              <a:lnTo>
                                <a:pt x="16313" y="37468"/>
                              </a:lnTo>
                              <a:lnTo>
                                <a:pt x="18081" y="39995"/>
                              </a:lnTo>
                              <a:lnTo>
                                <a:pt x="20200" y="41471"/>
                              </a:lnTo>
                              <a:lnTo>
                                <a:pt x="22700" y="41829"/>
                              </a:lnTo>
                              <a:lnTo>
                                <a:pt x="22875" y="41775"/>
                              </a:lnTo>
                              <a:lnTo>
                                <a:pt x="22875" y="45880"/>
                              </a:lnTo>
                              <a:lnTo>
                                <a:pt x="19512" y="46190"/>
                              </a:lnTo>
                              <a:lnTo>
                                <a:pt x="14544" y="45832"/>
                              </a:lnTo>
                              <a:lnTo>
                                <a:pt x="9925" y="43652"/>
                              </a:lnTo>
                              <a:lnTo>
                                <a:pt x="6038" y="40387"/>
                              </a:lnTo>
                              <a:lnTo>
                                <a:pt x="2839" y="35635"/>
                              </a:lnTo>
                              <a:lnTo>
                                <a:pt x="699" y="30536"/>
                              </a:lnTo>
                              <a:lnTo>
                                <a:pt x="0" y="24375"/>
                              </a:lnTo>
                              <a:lnTo>
                                <a:pt x="699" y="17812"/>
                              </a:lnTo>
                              <a:lnTo>
                                <a:pt x="3188" y="11997"/>
                              </a:lnTo>
                              <a:lnTo>
                                <a:pt x="6737" y="6899"/>
                              </a:lnTo>
                              <a:lnTo>
                                <a:pt x="11345" y="3276"/>
                              </a:lnTo>
                              <a:lnTo>
                                <a:pt x="16313" y="1096"/>
                              </a:lnTo>
                              <a:lnTo>
                                <a:pt x="21630" y="0"/>
                              </a:lnTo>
                              <a:close/>
                            </a:path>
                          </a:pathLst>
                        </a:custGeom>
                        <a:ln w="349" cap="flat">
                          <a:round/>
                        </a:ln>
                      </wps:spPr>
                      <wps:style>
                        <a:lnRef idx="1">
                          <a:srgbClr val="000000"/>
                        </a:lnRef>
                        <a:fillRef idx="1">
                          <a:srgbClr val="000000"/>
                        </a:fillRef>
                        <a:effectRef idx="0">
                          <a:scrgbClr r="0" g="0" b="0"/>
                        </a:effectRef>
                        <a:fontRef idx="none"/>
                      </wps:style>
                      <wps:bodyPr/>
                    </wps:wsp>
                    <wps:wsp>
                      <wps:cNvPr id="15056" name="Shape 15056"/>
                      <wps:cNvSpPr/>
                      <wps:spPr>
                        <a:xfrm>
                          <a:off x="5404188" y="141341"/>
                          <a:ext cx="25724" cy="68373"/>
                        </a:xfrm>
                        <a:custGeom>
                          <a:avLst/>
                          <a:gdLst/>
                          <a:ahLst/>
                          <a:cxnLst/>
                          <a:rect l="0" t="0" r="0" b="0"/>
                          <a:pathLst>
                            <a:path w="25724" h="68373">
                              <a:moveTo>
                                <a:pt x="1780" y="0"/>
                              </a:moveTo>
                              <a:lnTo>
                                <a:pt x="25724" y="0"/>
                              </a:lnTo>
                              <a:lnTo>
                                <a:pt x="25724" y="4964"/>
                              </a:lnTo>
                              <a:lnTo>
                                <a:pt x="25550" y="5099"/>
                              </a:lnTo>
                              <a:lnTo>
                                <a:pt x="25200" y="7279"/>
                              </a:lnTo>
                              <a:lnTo>
                                <a:pt x="25200" y="12378"/>
                              </a:lnTo>
                              <a:lnTo>
                                <a:pt x="24829" y="20014"/>
                              </a:lnTo>
                              <a:lnTo>
                                <a:pt x="24829" y="30558"/>
                              </a:lnTo>
                              <a:lnTo>
                                <a:pt x="25724" y="30490"/>
                              </a:lnTo>
                              <a:lnTo>
                                <a:pt x="25724" y="33891"/>
                              </a:lnTo>
                              <a:lnTo>
                                <a:pt x="24829" y="33834"/>
                              </a:lnTo>
                              <a:lnTo>
                                <a:pt x="24829" y="57829"/>
                              </a:lnTo>
                              <a:lnTo>
                                <a:pt x="25550" y="61128"/>
                              </a:lnTo>
                              <a:lnTo>
                                <a:pt x="25724" y="61399"/>
                              </a:lnTo>
                              <a:lnTo>
                                <a:pt x="25724" y="67982"/>
                              </a:lnTo>
                              <a:lnTo>
                                <a:pt x="22012" y="67669"/>
                              </a:lnTo>
                              <a:lnTo>
                                <a:pt x="19162" y="67669"/>
                              </a:lnTo>
                              <a:lnTo>
                                <a:pt x="3199" y="68373"/>
                              </a:lnTo>
                              <a:lnTo>
                                <a:pt x="2129" y="68027"/>
                              </a:lnTo>
                              <a:lnTo>
                                <a:pt x="1431" y="68027"/>
                              </a:lnTo>
                              <a:lnTo>
                                <a:pt x="1081" y="67289"/>
                              </a:lnTo>
                              <a:lnTo>
                                <a:pt x="732" y="66931"/>
                              </a:lnTo>
                              <a:lnTo>
                                <a:pt x="1081" y="66193"/>
                              </a:lnTo>
                              <a:lnTo>
                                <a:pt x="1431" y="65846"/>
                              </a:lnTo>
                              <a:lnTo>
                                <a:pt x="2501" y="65488"/>
                              </a:lnTo>
                              <a:lnTo>
                                <a:pt x="3549" y="65108"/>
                              </a:lnTo>
                              <a:lnTo>
                                <a:pt x="6737" y="64750"/>
                              </a:lnTo>
                              <a:lnTo>
                                <a:pt x="8888" y="62928"/>
                              </a:lnTo>
                              <a:lnTo>
                                <a:pt x="9936" y="60748"/>
                              </a:lnTo>
                              <a:lnTo>
                                <a:pt x="10307" y="57829"/>
                              </a:lnTo>
                              <a:lnTo>
                                <a:pt x="10657" y="53111"/>
                              </a:lnTo>
                              <a:lnTo>
                                <a:pt x="10657" y="38195"/>
                              </a:lnTo>
                              <a:lnTo>
                                <a:pt x="11006" y="27998"/>
                              </a:lnTo>
                              <a:lnTo>
                                <a:pt x="10657" y="20014"/>
                              </a:lnTo>
                              <a:lnTo>
                                <a:pt x="10657" y="13462"/>
                              </a:lnTo>
                              <a:lnTo>
                                <a:pt x="10307" y="9079"/>
                              </a:lnTo>
                              <a:lnTo>
                                <a:pt x="9587" y="6183"/>
                              </a:lnTo>
                              <a:lnTo>
                                <a:pt x="8167" y="4361"/>
                              </a:lnTo>
                              <a:lnTo>
                                <a:pt x="6388" y="3265"/>
                              </a:lnTo>
                              <a:lnTo>
                                <a:pt x="3199" y="2918"/>
                              </a:lnTo>
                              <a:lnTo>
                                <a:pt x="1081" y="2918"/>
                              </a:lnTo>
                              <a:lnTo>
                                <a:pt x="732" y="2538"/>
                              </a:lnTo>
                              <a:lnTo>
                                <a:pt x="350" y="1823"/>
                              </a:lnTo>
                              <a:lnTo>
                                <a:pt x="0" y="1442"/>
                              </a:lnTo>
                              <a:lnTo>
                                <a:pt x="350" y="738"/>
                              </a:lnTo>
                              <a:lnTo>
                                <a:pt x="732" y="347"/>
                              </a:lnTo>
                              <a:lnTo>
                                <a:pt x="1780" y="0"/>
                              </a:lnTo>
                              <a:close/>
                            </a:path>
                          </a:pathLst>
                        </a:custGeom>
                        <a:ln w="349" cap="flat">
                          <a:round/>
                        </a:ln>
                      </wps:spPr>
                      <wps:style>
                        <a:lnRef idx="1">
                          <a:srgbClr val="000000"/>
                        </a:lnRef>
                        <a:fillRef idx="1">
                          <a:srgbClr val="000000"/>
                        </a:fillRef>
                        <a:effectRef idx="0">
                          <a:scrgbClr r="0" g="0" b="0"/>
                        </a:effectRef>
                        <a:fontRef idx="none"/>
                      </wps:style>
                      <wps:bodyPr/>
                    </wps:wsp>
                    <wps:wsp>
                      <wps:cNvPr id="15057" name="Shape 15057"/>
                      <wps:cNvSpPr/>
                      <wps:spPr>
                        <a:xfrm>
                          <a:off x="5463782" y="283324"/>
                          <a:ext cx="22170" cy="46085"/>
                        </a:xfrm>
                        <a:custGeom>
                          <a:avLst/>
                          <a:gdLst/>
                          <a:ahLst/>
                          <a:cxnLst/>
                          <a:rect l="0" t="0" r="0" b="0"/>
                          <a:pathLst>
                            <a:path w="22170" h="46085">
                              <a:moveTo>
                                <a:pt x="22170" y="0"/>
                              </a:moveTo>
                              <a:lnTo>
                                <a:pt x="22170" y="2954"/>
                              </a:lnTo>
                              <a:lnTo>
                                <a:pt x="19162" y="3876"/>
                              </a:lnTo>
                              <a:lnTo>
                                <a:pt x="16673" y="6795"/>
                              </a:lnTo>
                              <a:lnTo>
                                <a:pt x="14544" y="11155"/>
                              </a:lnTo>
                              <a:lnTo>
                                <a:pt x="13823" y="17707"/>
                              </a:lnTo>
                              <a:lnTo>
                                <a:pt x="22170" y="17707"/>
                              </a:lnTo>
                              <a:lnTo>
                                <a:pt x="22170" y="21353"/>
                              </a:lnTo>
                              <a:lnTo>
                                <a:pt x="13474" y="21353"/>
                              </a:lnTo>
                              <a:lnTo>
                                <a:pt x="13474" y="23533"/>
                              </a:lnTo>
                              <a:lnTo>
                                <a:pt x="14194" y="30432"/>
                              </a:lnTo>
                              <a:lnTo>
                                <a:pt x="17011" y="35911"/>
                              </a:lnTo>
                              <a:lnTo>
                                <a:pt x="19512" y="38806"/>
                              </a:lnTo>
                              <a:lnTo>
                                <a:pt x="22170" y="40326"/>
                              </a:lnTo>
                              <a:lnTo>
                                <a:pt x="22170" y="46069"/>
                              </a:lnTo>
                              <a:lnTo>
                                <a:pt x="21979" y="46085"/>
                              </a:lnTo>
                              <a:lnTo>
                                <a:pt x="15625" y="45381"/>
                              </a:lnTo>
                              <a:lnTo>
                                <a:pt x="10285" y="43167"/>
                              </a:lnTo>
                              <a:lnTo>
                                <a:pt x="5667" y="39544"/>
                              </a:lnTo>
                              <a:lnTo>
                                <a:pt x="2479" y="35184"/>
                              </a:lnTo>
                              <a:lnTo>
                                <a:pt x="699" y="30085"/>
                              </a:lnTo>
                              <a:lnTo>
                                <a:pt x="0" y="24629"/>
                              </a:lnTo>
                              <a:lnTo>
                                <a:pt x="699" y="18088"/>
                              </a:lnTo>
                              <a:lnTo>
                                <a:pt x="2850" y="12251"/>
                              </a:lnTo>
                              <a:lnTo>
                                <a:pt x="6737" y="7175"/>
                              </a:lnTo>
                              <a:lnTo>
                                <a:pt x="11355" y="3172"/>
                              </a:lnTo>
                              <a:lnTo>
                                <a:pt x="17011" y="611"/>
                              </a:lnTo>
                              <a:lnTo>
                                <a:pt x="22170" y="0"/>
                              </a:lnTo>
                              <a:close/>
                            </a:path>
                          </a:pathLst>
                        </a:custGeom>
                        <a:ln w="349" cap="flat">
                          <a:round/>
                        </a:ln>
                      </wps:spPr>
                      <wps:style>
                        <a:lnRef idx="1">
                          <a:srgbClr val="000000"/>
                        </a:lnRef>
                        <a:fillRef idx="1">
                          <a:srgbClr val="000000"/>
                        </a:fillRef>
                        <a:effectRef idx="0">
                          <a:scrgbClr r="0" g="0" b="0"/>
                        </a:effectRef>
                        <a:fontRef idx="none"/>
                      </wps:style>
                      <wps:bodyPr/>
                    </wps:wsp>
                    <wps:wsp>
                      <wps:cNvPr id="15058" name="Shape 15058"/>
                      <wps:cNvSpPr/>
                      <wps:spPr>
                        <a:xfrm>
                          <a:off x="5429913" y="258107"/>
                          <a:ext cx="27144" cy="70993"/>
                        </a:xfrm>
                        <a:custGeom>
                          <a:avLst/>
                          <a:gdLst/>
                          <a:ahLst/>
                          <a:cxnLst/>
                          <a:rect l="0" t="0" r="0" b="0"/>
                          <a:pathLst>
                            <a:path w="27144" h="70993">
                              <a:moveTo>
                                <a:pt x="4793" y="0"/>
                              </a:moveTo>
                              <a:lnTo>
                                <a:pt x="20756" y="0"/>
                              </a:lnTo>
                              <a:lnTo>
                                <a:pt x="20756" y="36753"/>
                              </a:lnTo>
                              <a:lnTo>
                                <a:pt x="20407" y="59305"/>
                              </a:lnTo>
                              <a:lnTo>
                                <a:pt x="20756" y="63666"/>
                              </a:lnTo>
                              <a:lnTo>
                                <a:pt x="21455" y="65846"/>
                              </a:lnTo>
                              <a:lnTo>
                                <a:pt x="21804" y="66584"/>
                              </a:lnTo>
                              <a:lnTo>
                                <a:pt x="22875" y="67289"/>
                              </a:lnTo>
                              <a:lnTo>
                                <a:pt x="23945" y="67680"/>
                              </a:lnTo>
                              <a:lnTo>
                                <a:pt x="25364" y="67680"/>
                              </a:lnTo>
                              <a:lnTo>
                                <a:pt x="26412" y="68027"/>
                              </a:lnTo>
                              <a:lnTo>
                                <a:pt x="27144" y="68384"/>
                              </a:lnTo>
                              <a:lnTo>
                                <a:pt x="27144" y="69860"/>
                              </a:lnTo>
                              <a:lnTo>
                                <a:pt x="26794" y="70207"/>
                              </a:lnTo>
                              <a:lnTo>
                                <a:pt x="26063" y="70598"/>
                              </a:lnTo>
                              <a:lnTo>
                                <a:pt x="9051" y="70598"/>
                              </a:lnTo>
                              <a:lnTo>
                                <a:pt x="9051" y="63666"/>
                              </a:lnTo>
                              <a:lnTo>
                                <a:pt x="6562" y="66942"/>
                              </a:lnTo>
                              <a:lnTo>
                                <a:pt x="3713" y="69502"/>
                              </a:lnTo>
                              <a:lnTo>
                                <a:pt x="524" y="70945"/>
                              </a:lnTo>
                              <a:lnTo>
                                <a:pt x="0" y="70993"/>
                              </a:lnTo>
                              <a:lnTo>
                                <a:pt x="0" y="66888"/>
                              </a:lnTo>
                              <a:lnTo>
                                <a:pt x="3363" y="65846"/>
                              </a:lnTo>
                              <a:lnTo>
                                <a:pt x="6213" y="62581"/>
                              </a:lnTo>
                              <a:lnTo>
                                <a:pt x="7632" y="58947"/>
                              </a:lnTo>
                              <a:lnTo>
                                <a:pt x="8680" y="53849"/>
                              </a:lnTo>
                              <a:lnTo>
                                <a:pt x="9051" y="46928"/>
                              </a:lnTo>
                              <a:lnTo>
                                <a:pt x="8680" y="41125"/>
                              </a:lnTo>
                              <a:lnTo>
                                <a:pt x="7982" y="36753"/>
                              </a:lnTo>
                              <a:lnTo>
                                <a:pt x="6562" y="33108"/>
                              </a:lnTo>
                              <a:lnTo>
                                <a:pt x="4793" y="30570"/>
                              </a:lnTo>
                              <a:lnTo>
                                <a:pt x="2664" y="28747"/>
                              </a:lnTo>
                              <a:lnTo>
                                <a:pt x="0" y="28411"/>
                              </a:lnTo>
                              <a:lnTo>
                                <a:pt x="0" y="25365"/>
                              </a:lnTo>
                              <a:lnTo>
                                <a:pt x="524" y="25471"/>
                              </a:lnTo>
                              <a:lnTo>
                                <a:pt x="2664" y="25829"/>
                              </a:lnTo>
                              <a:lnTo>
                                <a:pt x="4444" y="26555"/>
                              </a:lnTo>
                              <a:lnTo>
                                <a:pt x="5863" y="27293"/>
                              </a:lnTo>
                              <a:lnTo>
                                <a:pt x="7632" y="28389"/>
                              </a:lnTo>
                              <a:lnTo>
                                <a:pt x="9051" y="29832"/>
                              </a:lnTo>
                              <a:lnTo>
                                <a:pt x="9051" y="10197"/>
                              </a:lnTo>
                              <a:lnTo>
                                <a:pt x="8680" y="7637"/>
                              </a:lnTo>
                              <a:lnTo>
                                <a:pt x="8680" y="6194"/>
                              </a:lnTo>
                              <a:lnTo>
                                <a:pt x="8331" y="4718"/>
                              </a:lnTo>
                              <a:lnTo>
                                <a:pt x="7982" y="4372"/>
                              </a:lnTo>
                              <a:lnTo>
                                <a:pt x="7261" y="3634"/>
                              </a:lnTo>
                              <a:lnTo>
                                <a:pt x="6213" y="3276"/>
                              </a:lnTo>
                              <a:lnTo>
                                <a:pt x="4444" y="2918"/>
                              </a:lnTo>
                              <a:lnTo>
                                <a:pt x="3363" y="2538"/>
                              </a:lnTo>
                              <a:lnTo>
                                <a:pt x="2664" y="2192"/>
                              </a:lnTo>
                              <a:lnTo>
                                <a:pt x="2664" y="738"/>
                              </a:lnTo>
                              <a:lnTo>
                                <a:pt x="3363" y="358"/>
                              </a:lnTo>
                              <a:lnTo>
                                <a:pt x="3713" y="358"/>
                              </a:lnTo>
                              <a:lnTo>
                                <a:pt x="4793" y="0"/>
                              </a:lnTo>
                              <a:close/>
                            </a:path>
                          </a:pathLst>
                        </a:custGeom>
                        <a:ln w="349" cap="flat">
                          <a:round/>
                        </a:ln>
                      </wps:spPr>
                      <wps:style>
                        <a:lnRef idx="1">
                          <a:srgbClr val="000000"/>
                        </a:lnRef>
                        <a:fillRef idx="1">
                          <a:srgbClr val="000000"/>
                        </a:fillRef>
                        <a:effectRef idx="0">
                          <a:scrgbClr r="0" g="0" b="0"/>
                        </a:effectRef>
                        <a:fontRef idx="none"/>
                      </wps:style>
                      <wps:bodyPr/>
                    </wps:wsp>
                    <wps:wsp>
                      <wps:cNvPr id="15059" name="Shape 15059"/>
                      <wps:cNvSpPr/>
                      <wps:spPr>
                        <a:xfrm>
                          <a:off x="5429913" y="202740"/>
                          <a:ext cx="10831" cy="6974"/>
                        </a:xfrm>
                        <a:custGeom>
                          <a:avLst/>
                          <a:gdLst/>
                          <a:ahLst/>
                          <a:cxnLst/>
                          <a:rect l="0" t="0" r="0" b="0"/>
                          <a:pathLst>
                            <a:path w="10831" h="6974">
                              <a:moveTo>
                                <a:pt x="0" y="0"/>
                              </a:moveTo>
                              <a:lnTo>
                                <a:pt x="524" y="813"/>
                              </a:lnTo>
                              <a:lnTo>
                                <a:pt x="1245" y="1909"/>
                              </a:lnTo>
                              <a:lnTo>
                                <a:pt x="2293" y="2613"/>
                              </a:lnTo>
                              <a:lnTo>
                                <a:pt x="3363" y="3351"/>
                              </a:lnTo>
                              <a:lnTo>
                                <a:pt x="5143" y="3709"/>
                              </a:lnTo>
                              <a:lnTo>
                                <a:pt x="9401" y="3709"/>
                              </a:lnTo>
                              <a:lnTo>
                                <a:pt x="10100" y="4089"/>
                              </a:lnTo>
                              <a:lnTo>
                                <a:pt x="10449" y="4447"/>
                              </a:lnTo>
                              <a:lnTo>
                                <a:pt x="10831" y="5174"/>
                              </a:lnTo>
                              <a:lnTo>
                                <a:pt x="10449" y="5890"/>
                              </a:lnTo>
                              <a:lnTo>
                                <a:pt x="10100" y="6628"/>
                              </a:lnTo>
                              <a:lnTo>
                                <a:pt x="9401" y="6974"/>
                              </a:lnTo>
                              <a:lnTo>
                                <a:pt x="5481" y="6974"/>
                              </a:lnTo>
                              <a:lnTo>
                                <a:pt x="524" y="6628"/>
                              </a:lnTo>
                              <a:lnTo>
                                <a:pt x="0" y="6583"/>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060" name="Shape 15060"/>
                      <wps:cNvSpPr/>
                      <wps:spPr>
                        <a:xfrm>
                          <a:off x="5463444" y="180761"/>
                          <a:ext cx="22508" cy="29334"/>
                        </a:xfrm>
                        <a:custGeom>
                          <a:avLst/>
                          <a:gdLst/>
                          <a:ahLst/>
                          <a:cxnLst/>
                          <a:rect l="0" t="0" r="0" b="0"/>
                          <a:pathLst>
                            <a:path w="22508" h="29334">
                              <a:moveTo>
                                <a:pt x="22508" y="0"/>
                              </a:moveTo>
                              <a:lnTo>
                                <a:pt x="22508" y="3771"/>
                              </a:lnTo>
                              <a:lnTo>
                                <a:pt x="21968" y="4232"/>
                              </a:lnTo>
                              <a:lnTo>
                                <a:pt x="18431" y="6412"/>
                              </a:lnTo>
                              <a:lnTo>
                                <a:pt x="16312" y="7497"/>
                              </a:lnTo>
                              <a:lnTo>
                                <a:pt x="14882" y="8593"/>
                              </a:lnTo>
                              <a:lnTo>
                                <a:pt x="13462" y="9677"/>
                              </a:lnTo>
                              <a:lnTo>
                                <a:pt x="12764" y="10415"/>
                              </a:lnTo>
                              <a:lnTo>
                                <a:pt x="12043" y="11858"/>
                              </a:lnTo>
                              <a:lnTo>
                                <a:pt x="11344" y="13691"/>
                              </a:lnTo>
                              <a:lnTo>
                                <a:pt x="11344" y="18052"/>
                              </a:lnTo>
                              <a:lnTo>
                                <a:pt x="12043" y="19875"/>
                              </a:lnTo>
                              <a:lnTo>
                                <a:pt x="12764" y="21328"/>
                              </a:lnTo>
                              <a:lnTo>
                                <a:pt x="13812" y="22413"/>
                              </a:lnTo>
                              <a:lnTo>
                                <a:pt x="14882" y="22793"/>
                              </a:lnTo>
                              <a:lnTo>
                                <a:pt x="16312" y="23151"/>
                              </a:lnTo>
                              <a:lnTo>
                                <a:pt x="18431" y="22793"/>
                              </a:lnTo>
                              <a:lnTo>
                                <a:pt x="20199" y="22055"/>
                              </a:lnTo>
                              <a:lnTo>
                                <a:pt x="21968" y="20232"/>
                              </a:lnTo>
                              <a:lnTo>
                                <a:pt x="22508" y="19402"/>
                              </a:lnTo>
                              <a:lnTo>
                                <a:pt x="22508" y="23850"/>
                              </a:lnTo>
                              <a:lnTo>
                                <a:pt x="20199" y="25689"/>
                              </a:lnTo>
                              <a:lnTo>
                                <a:pt x="17011" y="27869"/>
                              </a:lnTo>
                              <a:lnTo>
                                <a:pt x="13812" y="28954"/>
                              </a:lnTo>
                              <a:lnTo>
                                <a:pt x="10624" y="29334"/>
                              </a:lnTo>
                              <a:lnTo>
                                <a:pt x="6376" y="28607"/>
                              </a:lnTo>
                              <a:lnTo>
                                <a:pt x="2817" y="26069"/>
                              </a:lnTo>
                              <a:lnTo>
                                <a:pt x="688" y="22413"/>
                              </a:lnTo>
                              <a:lnTo>
                                <a:pt x="0" y="18410"/>
                              </a:lnTo>
                              <a:lnTo>
                                <a:pt x="338" y="15134"/>
                              </a:lnTo>
                              <a:lnTo>
                                <a:pt x="1768" y="12249"/>
                              </a:lnTo>
                              <a:lnTo>
                                <a:pt x="2817" y="10415"/>
                              </a:lnTo>
                              <a:lnTo>
                                <a:pt x="4236" y="8973"/>
                              </a:lnTo>
                              <a:lnTo>
                                <a:pt x="6005" y="7855"/>
                              </a:lnTo>
                              <a:lnTo>
                                <a:pt x="9193" y="6055"/>
                              </a:lnTo>
                              <a:lnTo>
                                <a:pt x="14161" y="4232"/>
                              </a:lnTo>
                              <a:lnTo>
                                <a:pt x="18081" y="2778"/>
                              </a:lnTo>
                              <a:lnTo>
                                <a:pt x="20549" y="1314"/>
                              </a:lnTo>
                              <a:lnTo>
                                <a:pt x="21619" y="598"/>
                              </a:lnTo>
                              <a:lnTo>
                                <a:pt x="22508" y="0"/>
                              </a:lnTo>
                              <a:close/>
                            </a:path>
                          </a:pathLst>
                        </a:custGeom>
                        <a:ln w="349" cap="flat">
                          <a:round/>
                        </a:ln>
                      </wps:spPr>
                      <wps:style>
                        <a:lnRef idx="1">
                          <a:srgbClr val="000000"/>
                        </a:lnRef>
                        <a:fillRef idx="1">
                          <a:srgbClr val="000000"/>
                        </a:fillRef>
                        <a:effectRef idx="0">
                          <a:scrgbClr r="0" g="0" b="0"/>
                        </a:effectRef>
                        <a:fontRef idx="none"/>
                      </wps:style>
                      <wps:bodyPr/>
                    </wps:wsp>
                    <wps:wsp>
                      <wps:cNvPr id="15061" name="Shape 15061"/>
                      <wps:cNvSpPr/>
                      <wps:spPr>
                        <a:xfrm>
                          <a:off x="5465212" y="163536"/>
                          <a:ext cx="20740" cy="14558"/>
                        </a:xfrm>
                        <a:custGeom>
                          <a:avLst/>
                          <a:gdLst/>
                          <a:ahLst/>
                          <a:cxnLst/>
                          <a:rect l="0" t="0" r="0" b="0"/>
                          <a:pathLst>
                            <a:path w="20740" h="14558">
                              <a:moveTo>
                                <a:pt x="17732" y="0"/>
                              </a:moveTo>
                              <a:lnTo>
                                <a:pt x="20740" y="374"/>
                              </a:lnTo>
                              <a:lnTo>
                                <a:pt x="20740" y="5161"/>
                              </a:lnTo>
                              <a:lnTo>
                                <a:pt x="20200" y="4361"/>
                              </a:lnTo>
                              <a:lnTo>
                                <a:pt x="19152" y="3623"/>
                              </a:lnTo>
                              <a:lnTo>
                                <a:pt x="17732" y="3265"/>
                              </a:lnTo>
                              <a:lnTo>
                                <a:pt x="14893" y="3265"/>
                              </a:lnTo>
                              <a:lnTo>
                                <a:pt x="13812" y="4003"/>
                              </a:lnTo>
                              <a:lnTo>
                                <a:pt x="12764" y="4718"/>
                              </a:lnTo>
                              <a:lnTo>
                                <a:pt x="12043" y="5445"/>
                              </a:lnTo>
                              <a:lnTo>
                                <a:pt x="11694" y="6899"/>
                              </a:lnTo>
                              <a:lnTo>
                                <a:pt x="11345" y="8721"/>
                              </a:lnTo>
                              <a:lnTo>
                                <a:pt x="9925" y="11997"/>
                              </a:lnTo>
                              <a:lnTo>
                                <a:pt x="8156" y="14178"/>
                              </a:lnTo>
                              <a:lnTo>
                                <a:pt x="4957" y="14558"/>
                              </a:lnTo>
                              <a:lnTo>
                                <a:pt x="3887" y="14558"/>
                              </a:lnTo>
                              <a:lnTo>
                                <a:pt x="2468" y="14178"/>
                              </a:lnTo>
                              <a:lnTo>
                                <a:pt x="1420" y="13440"/>
                              </a:lnTo>
                              <a:lnTo>
                                <a:pt x="699" y="12344"/>
                              </a:lnTo>
                              <a:lnTo>
                                <a:pt x="350" y="11259"/>
                              </a:lnTo>
                              <a:lnTo>
                                <a:pt x="0" y="9806"/>
                              </a:lnTo>
                              <a:lnTo>
                                <a:pt x="699" y="6899"/>
                              </a:lnTo>
                              <a:lnTo>
                                <a:pt x="2468" y="4361"/>
                              </a:lnTo>
                              <a:lnTo>
                                <a:pt x="5307" y="2527"/>
                              </a:lnTo>
                              <a:lnTo>
                                <a:pt x="10995" y="704"/>
                              </a:lnTo>
                              <a:lnTo>
                                <a:pt x="17732" y="0"/>
                              </a:lnTo>
                              <a:close/>
                            </a:path>
                          </a:pathLst>
                        </a:custGeom>
                        <a:ln w="349" cap="flat">
                          <a:round/>
                        </a:ln>
                      </wps:spPr>
                      <wps:style>
                        <a:lnRef idx="1">
                          <a:srgbClr val="000000"/>
                        </a:lnRef>
                        <a:fillRef idx="1">
                          <a:srgbClr val="000000"/>
                        </a:fillRef>
                        <a:effectRef idx="0">
                          <a:scrgbClr r="0" g="0" b="0"/>
                        </a:effectRef>
                        <a:fontRef idx="none"/>
                      </wps:style>
                      <wps:bodyPr/>
                    </wps:wsp>
                    <wps:wsp>
                      <wps:cNvPr id="15062" name="Shape 15062"/>
                      <wps:cNvSpPr/>
                      <wps:spPr>
                        <a:xfrm>
                          <a:off x="5429913" y="159175"/>
                          <a:ext cx="17907" cy="28344"/>
                        </a:xfrm>
                        <a:custGeom>
                          <a:avLst/>
                          <a:gdLst/>
                          <a:ahLst/>
                          <a:cxnLst/>
                          <a:rect l="0" t="0" r="0" b="0"/>
                          <a:pathLst>
                            <a:path w="17907" h="28344">
                              <a:moveTo>
                                <a:pt x="16487" y="0"/>
                              </a:moveTo>
                              <a:lnTo>
                                <a:pt x="17208" y="347"/>
                              </a:lnTo>
                              <a:lnTo>
                                <a:pt x="17557" y="704"/>
                              </a:lnTo>
                              <a:lnTo>
                                <a:pt x="17907" y="1085"/>
                              </a:lnTo>
                              <a:lnTo>
                                <a:pt x="17907" y="2180"/>
                              </a:lnTo>
                              <a:lnTo>
                                <a:pt x="17557" y="18539"/>
                              </a:lnTo>
                              <a:lnTo>
                                <a:pt x="17557" y="23279"/>
                              </a:lnTo>
                              <a:lnTo>
                                <a:pt x="17208" y="26555"/>
                              </a:lnTo>
                              <a:lnTo>
                                <a:pt x="17208" y="27640"/>
                              </a:lnTo>
                              <a:lnTo>
                                <a:pt x="16837" y="28344"/>
                              </a:lnTo>
                              <a:lnTo>
                                <a:pt x="16138" y="28344"/>
                              </a:lnTo>
                              <a:lnTo>
                                <a:pt x="15439" y="27998"/>
                              </a:lnTo>
                              <a:lnTo>
                                <a:pt x="14718" y="27640"/>
                              </a:lnTo>
                              <a:lnTo>
                                <a:pt x="14369" y="26164"/>
                              </a:lnTo>
                              <a:lnTo>
                                <a:pt x="13299" y="22184"/>
                              </a:lnTo>
                              <a:lnTo>
                                <a:pt x="11170" y="18919"/>
                              </a:lnTo>
                              <a:lnTo>
                                <a:pt x="8680" y="17085"/>
                              </a:lnTo>
                              <a:lnTo>
                                <a:pt x="4793" y="16358"/>
                              </a:lnTo>
                              <a:lnTo>
                                <a:pt x="0" y="16057"/>
                              </a:lnTo>
                              <a:lnTo>
                                <a:pt x="0" y="12656"/>
                              </a:lnTo>
                              <a:lnTo>
                                <a:pt x="4095" y="12344"/>
                              </a:lnTo>
                              <a:lnTo>
                                <a:pt x="7632" y="11986"/>
                              </a:lnTo>
                              <a:lnTo>
                                <a:pt x="9401" y="11260"/>
                              </a:lnTo>
                              <a:lnTo>
                                <a:pt x="11170" y="10164"/>
                              </a:lnTo>
                              <a:lnTo>
                                <a:pt x="12251" y="9079"/>
                              </a:lnTo>
                              <a:lnTo>
                                <a:pt x="14020" y="6183"/>
                              </a:lnTo>
                              <a:lnTo>
                                <a:pt x="15439" y="1442"/>
                              </a:lnTo>
                              <a:lnTo>
                                <a:pt x="15439" y="704"/>
                              </a:lnTo>
                              <a:lnTo>
                                <a:pt x="15789" y="347"/>
                              </a:lnTo>
                              <a:lnTo>
                                <a:pt x="16487" y="0"/>
                              </a:lnTo>
                              <a:close/>
                            </a:path>
                          </a:pathLst>
                        </a:custGeom>
                        <a:ln w="349" cap="flat">
                          <a:round/>
                        </a:ln>
                      </wps:spPr>
                      <wps:style>
                        <a:lnRef idx="1">
                          <a:srgbClr val="000000"/>
                        </a:lnRef>
                        <a:fillRef idx="1">
                          <a:srgbClr val="000000"/>
                        </a:fillRef>
                        <a:effectRef idx="0">
                          <a:scrgbClr r="0" g="0" b="0"/>
                        </a:effectRef>
                        <a:fontRef idx="none"/>
                      </wps:style>
                      <wps:bodyPr/>
                    </wps:wsp>
                    <wps:wsp>
                      <wps:cNvPr id="15063" name="Shape 15063"/>
                      <wps:cNvSpPr/>
                      <wps:spPr>
                        <a:xfrm>
                          <a:off x="5429913" y="141341"/>
                          <a:ext cx="35300" cy="17443"/>
                        </a:xfrm>
                        <a:custGeom>
                          <a:avLst/>
                          <a:gdLst/>
                          <a:ahLst/>
                          <a:cxnLst/>
                          <a:rect l="0" t="0" r="0" b="0"/>
                          <a:pathLst>
                            <a:path w="35300" h="17443">
                              <a:moveTo>
                                <a:pt x="0" y="0"/>
                              </a:moveTo>
                              <a:lnTo>
                                <a:pt x="32800" y="0"/>
                              </a:lnTo>
                              <a:lnTo>
                                <a:pt x="35300" y="15262"/>
                              </a:lnTo>
                              <a:lnTo>
                                <a:pt x="35300" y="17096"/>
                              </a:lnTo>
                              <a:lnTo>
                                <a:pt x="34951" y="17443"/>
                              </a:lnTo>
                              <a:lnTo>
                                <a:pt x="33531" y="17443"/>
                              </a:lnTo>
                              <a:lnTo>
                                <a:pt x="32800" y="16358"/>
                              </a:lnTo>
                              <a:lnTo>
                                <a:pt x="28563" y="10902"/>
                              </a:lnTo>
                              <a:lnTo>
                                <a:pt x="23945" y="6899"/>
                              </a:lnTo>
                              <a:lnTo>
                                <a:pt x="20025" y="5099"/>
                              </a:lnTo>
                              <a:lnTo>
                                <a:pt x="15068" y="4003"/>
                              </a:lnTo>
                              <a:lnTo>
                                <a:pt x="8331" y="3265"/>
                              </a:lnTo>
                              <a:lnTo>
                                <a:pt x="4095" y="3623"/>
                              </a:lnTo>
                              <a:lnTo>
                                <a:pt x="1245" y="4003"/>
                              </a:lnTo>
                              <a:lnTo>
                                <a:pt x="0" y="4964"/>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064" name="Shape 15064"/>
                      <wps:cNvSpPr/>
                      <wps:spPr>
                        <a:xfrm>
                          <a:off x="5485952" y="318150"/>
                          <a:ext cx="18971" cy="11244"/>
                        </a:xfrm>
                        <a:custGeom>
                          <a:avLst/>
                          <a:gdLst/>
                          <a:ahLst/>
                          <a:cxnLst/>
                          <a:rect l="0" t="0" r="0" b="0"/>
                          <a:pathLst>
                            <a:path w="18971" h="11244">
                              <a:moveTo>
                                <a:pt x="17202" y="0"/>
                              </a:moveTo>
                              <a:lnTo>
                                <a:pt x="18622" y="0"/>
                              </a:lnTo>
                              <a:lnTo>
                                <a:pt x="18971" y="358"/>
                              </a:lnTo>
                              <a:lnTo>
                                <a:pt x="18971" y="1800"/>
                              </a:lnTo>
                              <a:lnTo>
                                <a:pt x="18273" y="2885"/>
                              </a:lnTo>
                              <a:lnTo>
                                <a:pt x="17552" y="3981"/>
                              </a:lnTo>
                              <a:lnTo>
                                <a:pt x="16154" y="5456"/>
                              </a:lnTo>
                              <a:lnTo>
                                <a:pt x="12584" y="7983"/>
                              </a:lnTo>
                              <a:lnTo>
                                <a:pt x="8697" y="9817"/>
                              </a:lnTo>
                              <a:lnTo>
                                <a:pt x="4078" y="10902"/>
                              </a:lnTo>
                              <a:lnTo>
                                <a:pt x="0" y="11244"/>
                              </a:lnTo>
                              <a:lnTo>
                                <a:pt x="0" y="5500"/>
                              </a:lnTo>
                              <a:lnTo>
                                <a:pt x="530" y="5803"/>
                              </a:lnTo>
                              <a:lnTo>
                                <a:pt x="4078" y="6161"/>
                              </a:lnTo>
                              <a:lnTo>
                                <a:pt x="10116" y="5065"/>
                              </a:lnTo>
                              <a:lnTo>
                                <a:pt x="16154" y="1085"/>
                              </a:lnTo>
                              <a:lnTo>
                                <a:pt x="16853" y="358"/>
                              </a:lnTo>
                              <a:lnTo>
                                <a:pt x="17202" y="0"/>
                              </a:lnTo>
                              <a:close/>
                            </a:path>
                          </a:pathLst>
                        </a:custGeom>
                        <a:ln w="349" cap="flat">
                          <a:round/>
                        </a:ln>
                      </wps:spPr>
                      <wps:style>
                        <a:lnRef idx="1">
                          <a:srgbClr val="000000"/>
                        </a:lnRef>
                        <a:fillRef idx="1">
                          <a:srgbClr val="000000"/>
                        </a:fillRef>
                        <a:effectRef idx="0">
                          <a:scrgbClr r="0" g="0" b="0"/>
                        </a:effectRef>
                        <a:fontRef idx="none"/>
                      </wps:style>
                      <wps:bodyPr/>
                    </wps:wsp>
                    <wps:wsp>
                      <wps:cNvPr id="15065" name="Shape 15065"/>
                      <wps:cNvSpPr/>
                      <wps:spPr>
                        <a:xfrm>
                          <a:off x="5596072" y="283298"/>
                          <a:ext cx="23421" cy="46111"/>
                        </a:xfrm>
                        <a:custGeom>
                          <a:avLst/>
                          <a:gdLst/>
                          <a:ahLst/>
                          <a:cxnLst/>
                          <a:rect l="0" t="0" r="0" b="0"/>
                          <a:pathLst>
                            <a:path w="23421" h="46111">
                              <a:moveTo>
                                <a:pt x="23421" y="0"/>
                              </a:moveTo>
                              <a:lnTo>
                                <a:pt x="23421" y="3285"/>
                              </a:lnTo>
                              <a:lnTo>
                                <a:pt x="23071" y="3198"/>
                              </a:lnTo>
                              <a:lnTo>
                                <a:pt x="20232" y="3556"/>
                              </a:lnTo>
                              <a:lnTo>
                                <a:pt x="17732" y="5378"/>
                              </a:lnTo>
                              <a:lnTo>
                                <a:pt x="15963" y="7916"/>
                              </a:lnTo>
                              <a:lnTo>
                                <a:pt x="14544" y="11561"/>
                              </a:lnTo>
                              <a:lnTo>
                                <a:pt x="13845" y="15933"/>
                              </a:lnTo>
                              <a:lnTo>
                                <a:pt x="13495" y="21378"/>
                              </a:lnTo>
                              <a:lnTo>
                                <a:pt x="13845" y="27193"/>
                              </a:lnTo>
                              <a:lnTo>
                                <a:pt x="14544" y="32291"/>
                              </a:lnTo>
                              <a:lnTo>
                                <a:pt x="16334" y="36652"/>
                              </a:lnTo>
                              <a:lnTo>
                                <a:pt x="18453" y="39917"/>
                              </a:lnTo>
                              <a:lnTo>
                                <a:pt x="20931" y="42097"/>
                              </a:lnTo>
                              <a:lnTo>
                                <a:pt x="23421" y="42744"/>
                              </a:lnTo>
                              <a:lnTo>
                                <a:pt x="23421" y="46054"/>
                              </a:lnTo>
                              <a:lnTo>
                                <a:pt x="23071" y="46111"/>
                              </a:lnTo>
                              <a:lnTo>
                                <a:pt x="17033" y="45407"/>
                              </a:lnTo>
                              <a:lnTo>
                                <a:pt x="11345" y="43193"/>
                              </a:lnTo>
                              <a:lnTo>
                                <a:pt x="6759" y="39917"/>
                              </a:lnTo>
                              <a:lnTo>
                                <a:pt x="2839" y="35210"/>
                              </a:lnTo>
                              <a:lnTo>
                                <a:pt x="720" y="29753"/>
                              </a:lnTo>
                              <a:lnTo>
                                <a:pt x="0" y="23212"/>
                              </a:lnTo>
                              <a:lnTo>
                                <a:pt x="720" y="16638"/>
                              </a:lnTo>
                              <a:lnTo>
                                <a:pt x="3188" y="11181"/>
                              </a:lnTo>
                              <a:lnTo>
                                <a:pt x="7108" y="6463"/>
                              </a:lnTo>
                              <a:lnTo>
                                <a:pt x="12076" y="2818"/>
                              </a:lnTo>
                              <a:lnTo>
                                <a:pt x="17732" y="637"/>
                              </a:lnTo>
                              <a:lnTo>
                                <a:pt x="23421" y="0"/>
                              </a:lnTo>
                              <a:close/>
                            </a:path>
                          </a:pathLst>
                        </a:custGeom>
                        <a:ln w="349" cap="flat">
                          <a:round/>
                        </a:ln>
                      </wps:spPr>
                      <wps:style>
                        <a:lnRef idx="1">
                          <a:srgbClr val="000000"/>
                        </a:lnRef>
                        <a:fillRef idx="1">
                          <a:srgbClr val="000000"/>
                        </a:fillRef>
                        <a:effectRef idx="0">
                          <a:scrgbClr r="0" g="0" b="0"/>
                        </a:effectRef>
                        <a:fontRef idx="none"/>
                      </wps:style>
                      <wps:bodyPr/>
                    </wps:wsp>
                    <wps:wsp>
                      <wps:cNvPr id="15066" name="Shape 15066"/>
                      <wps:cNvSpPr/>
                      <wps:spPr>
                        <a:xfrm>
                          <a:off x="5485952" y="283220"/>
                          <a:ext cx="20041" cy="21457"/>
                        </a:xfrm>
                        <a:custGeom>
                          <a:avLst/>
                          <a:gdLst/>
                          <a:ahLst/>
                          <a:cxnLst/>
                          <a:rect l="0" t="0" r="0" b="0"/>
                          <a:pathLst>
                            <a:path w="20041" h="21457">
                              <a:moveTo>
                                <a:pt x="879" y="0"/>
                              </a:moveTo>
                              <a:lnTo>
                                <a:pt x="6917" y="716"/>
                              </a:lnTo>
                              <a:lnTo>
                                <a:pt x="11536" y="2896"/>
                              </a:lnTo>
                              <a:lnTo>
                                <a:pt x="15423" y="6541"/>
                              </a:lnTo>
                              <a:lnTo>
                                <a:pt x="18971" y="12735"/>
                              </a:lnTo>
                              <a:lnTo>
                                <a:pt x="20041" y="18896"/>
                              </a:lnTo>
                              <a:lnTo>
                                <a:pt x="20041" y="19634"/>
                              </a:lnTo>
                              <a:lnTo>
                                <a:pt x="19692" y="20719"/>
                              </a:lnTo>
                              <a:lnTo>
                                <a:pt x="19321" y="21110"/>
                              </a:lnTo>
                              <a:lnTo>
                                <a:pt x="17202" y="21110"/>
                              </a:lnTo>
                              <a:lnTo>
                                <a:pt x="12955" y="21457"/>
                              </a:lnTo>
                              <a:lnTo>
                                <a:pt x="0" y="21457"/>
                              </a:lnTo>
                              <a:lnTo>
                                <a:pt x="0" y="17812"/>
                              </a:lnTo>
                              <a:lnTo>
                                <a:pt x="4799" y="17812"/>
                              </a:lnTo>
                              <a:lnTo>
                                <a:pt x="7267" y="17096"/>
                              </a:lnTo>
                              <a:lnTo>
                                <a:pt x="7965" y="16358"/>
                              </a:lnTo>
                              <a:lnTo>
                                <a:pt x="8348" y="15274"/>
                              </a:lnTo>
                              <a:lnTo>
                                <a:pt x="8348" y="13831"/>
                              </a:lnTo>
                              <a:lnTo>
                                <a:pt x="7616" y="9817"/>
                              </a:lnTo>
                              <a:lnTo>
                                <a:pt x="6197" y="6194"/>
                              </a:lnTo>
                              <a:lnTo>
                                <a:pt x="4799" y="5099"/>
                              </a:lnTo>
                              <a:lnTo>
                                <a:pt x="3380" y="3980"/>
                              </a:lnTo>
                              <a:lnTo>
                                <a:pt x="1960" y="3276"/>
                              </a:lnTo>
                              <a:lnTo>
                                <a:pt x="530" y="2896"/>
                              </a:lnTo>
                              <a:lnTo>
                                <a:pt x="0" y="3058"/>
                              </a:lnTo>
                              <a:lnTo>
                                <a:pt x="0" y="104"/>
                              </a:lnTo>
                              <a:lnTo>
                                <a:pt x="879" y="0"/>
                              </a:lnTo>
                              <a:close/>
                            </a:path>
                          </a:pathLst>
                        </a:custGeom>
                        <a:ln w="349" cap="flat">
                          <a:round/>
                        </a:ln>
                      </wps:spPr>
                      <wps:style>
                        <a:lnRef idx="1">
                          <a:srgbClr val="000000"/>
                        </a:lnRef>
                        <a:fillRef idx="1">
                          <a:srgbClr val="000000"/>
                        </a:fillRef>
                        <a:effectRef idx="0">
                          <a:scrgbClr r="0" g="0" b="0"/>
                        </a:effectRef>
                        <a:fontRef idx="none"/>
                      </wps:style>
                      <wps:bodyPr/>
                    </wps:wsp>
                    <wps:wsp>
                      <wps:cNvPr id="15067" name="Shape 15067"/>
                      <wps:cNvSpPr/>
                      <wps:spPr>
                        <a:xfrm>
                          <a:off x="5539699" y="258845"/>
                          <a:ext cx="48937" cy="70945"/>
                        </a:xfrm>
                        <a:custGeom>
                          <a:avLst/>
                          <a:gdLst/>
                          <a:ahLst/>
                          <a:cxnLst/>
                          <a:rect l="0" t="0" r="0" b="0"/>
                          <a:pathLst>
                            <a:path w="48937" h="70945">
                              <a:moveTo>
                                <a:pt x="40781" y="0"/>
                              </a:moveTo>
                              <a:lnTo>
                                <a:pt x="41480" y="358"/>
                              </a:lnTo>
                              <a:lnTo>
                                <a:pt x="41851" y="716"/>
                              </a:lnTo>
                              <a:lnTo>
                                <a:pt x="42201" y="1454"/>
                              </a:lnTo>
                              <a:lnTo>
                                <a:pt x="42550" y="2538"/>
                              </a:lnTo>
                              <a:lnTo>
                                <a:pt x="44319" y="16358"/>
                              </a:lnTo>
                              <a:lnTo>
                                <a:pt x="44319" y="18930"/>
                              </a:lnTo>
                              <a:lnTo>
                                <a:pt x="43969" y="19634"/>
                              </a:lnTo>
                              <a:lnTo>
                                <a:pt x="42201" y="19634"/>
                              </a:lnTo>
                              <a:lnTo>
                                <a:pt x="41851" y="19276"/>
                              </a:lnTo>
                              <a:lnTo>
                                <a:pt x="41130" y="18538"/>
                              </a:lnTo>
                              <a:lnTo>
                                <a:pt x="40781" y="17454"/>
                              </a:lnTo>
                              <a:lnTo>
                                <a:pt x="40060" y="16012"/>
                              </a:lnTo>
                              <a:lnTo>
                                <a:pt x="37243" y="11651"/>
                              </a:lnTo>
                              <a:lnTo>
                                <a:pt x="32974" y="7637"/>
                              </a:lnTo>
                              <a:lnTo>
                                <a:pt x="28006" y="5099"/>
                              </a:lnTo>
                              <a:lnTo>
                                <a:pt x="22700" y="3980"/>
                              </a:lnTo>
                              <a:lnTo>
                                <a:pt x="18431" y="4718"/>
                              </a:lnTo>
                              <a:lnTo>
                                <a:pt x="14882" y="6899"/>
                              </a:lnTo>
                              <a:lnTo>
                                <a:pt x="12393" y="10175"/>
                              </a:lnTo>
                              <a:lnTo>
                                <a:pt x="11345" y="14178"/>
                              </a:lnTo>
                              <a:lnTo>
                                <a:pt x="12393" y="17454"/>
                              </a:lnTo>
                              <a:lnTo>
                                <a:pt x="14544" y="20372"/>
                              </a:lnTo>
                              <a:lnTo>
                                <a:pt x="17011" y="22195"/>
                              </a:lnTo>
                              <a:lnTo>
                                <a:pt x="20920" y="23995"/>
                              </a:lnTo>
                              <a:lnTo>
                                <a:pt x="26238" y="25471"/>
                              </a:lnTo>
                              <a:lnTo>
                                <a:pt x="34044" y="28356"/>
                              </a:lnTo>
                              <a:lnTo>
                                <a:pt x="40060" y="31654"/>
                              </a:lnTo>
                              <a:lnTo>
                                <a:pt x="44319" y="35288"/>
                              </a:lnTo>
                              <a:lnTo>
                                <a:pt x="46819" y="39291"/>
                              </a:lnTo>
                              <a:lnTo>
                                <a:pt x="48588" y="43652"/>
                              </a:lnTo>
                              <a:lnTo>
                                <a:pt x="48937" y="48012"/>
                              </a:lnTo>
                              <a:lnTo>
                                <a:pt x="48588" y="52731"/>
                              </a:lnTo>
                              <a:lnTo>
                                <a:pt x="47518" y="56745"/>
                              </a:lnTo>
                              <a:lnTo>
                                <a:pt x="45749" y="60390"/>
                              </a:lnTo>
                              <a:lnTo>
                                <a:pt x="41851" y="64762"/>
                              </a:lnTo>
                              <a:lnTo>
                                <a:pt x="37243" y="68027"/>
                              </a:lnTo>
                              <a:lnTo>
                                <a:pt x="31904" y="70207"/>
                              </a:lnTo>
                              <a:lnTo>
                                <a:pt x="24818" y="70565"/>
                              </a:lnTo>
                              <a:lnTo>
                                <a:pt x="20549" y="70565"/>
                              </a:lnTo>
                              <a:lnTo>
                                <a:pt x="15963" y="69469"/>
                              </a:lnTo>
                              <a:lnTo>
                                <a:pt x="11345" y="68027"/>
                              </a:lnTo>
                              <a:lnTo>
                                <a:pt x="6726" y="65846"/>
                              </a:lnTo>
                              <a:lnTo>
                                <a:pt x="5656" y="66942"/>
                              </a:lnTo>
                              <a:lnTo>
                                <a:pt x="4957" y="68765"/>
                              </a:lnTo>
                              <a:lnTo>
                                <a:pt x="4237" y="69860"/>
                              </a:lnTo>
                              <a:lnTo>
                                <a:pt x="3887" y="70565"/>
                              </a:lnTo>
                              <a:lnTo>
                                <a:pt x="2817" y="70945"/>
                              </a:lnTo>
                              <a:lnTo>
                                <a:pt x="2468" y="70565"/>
                              </a:lnTo>
                              <a:lnTo>
                                <a:pt x="2118" y="70207"/>
                              </a:lnTo>
                              <a:lnTo>
                                <a:pt x="1769" y="69469"/>
                              </a:lnTo>
                              <a:lnTo>
                                <a:pt x="1419" y="68027"/>
                              </a:lnTo>
                              <a:lnTo>
                                <a:pt x="0" y="49466"/>
                              </a:lnTo>
                              <a:lnTo>
                                <a:pt x="0" y="46928"/>
                              </a:lnTo>
                              <a:lnTo>
                                <a:pt x="699" y="46570"/>
                              </a:lnTo>
                              <a:lnTo>
                                <a:pt x="1419" y="46190"/>
                              </a:lnTo>
                              <a:lnTo>
                                <a:pt x="2118" y="46570"/>
                              </a:lnTo>
                              <a:lnTo>
                                <a:pt x="2817" y="47666"/>
                              </a:lnTo>
                              <a:lnTo>
                                <a:pt x="3538" y="49108"/>
                              </a:lnTo>
                              <a:lnTo>
                                <a:pt x="7076" y="56007"/>
                              </a:lnTo>
                              <a:lnTo>
                                <a:pt x="11694" y="61843"/>
                              </a:lnTo>
                              <a:lnTo>
                                <a:pt x="15581" y="64762"/>
                              </a:lnTo>
                              <a:lnTo>
                                <a:pt x="19501" y="66551"/>
                              </a:lnTo>
                              <a:lnTo>
                                <a:pt x="24119" y="66942"/>
                              </a:lnTo>
                              <a:lnTo>
                                <a:pt x="27657" y="66551"/>
                              </a:lnTo>
                              <a:lnTo>
                                <a:pt x="30856" y="65466"/>
                              </a:lnTo>
                              <a:lnTo>
                                <a:pt x="33673" y="63286"/>
                              </a:lnTo>
                              <a:lnTo>
                                <a:pt x="36512" y="59663"/>
                              </a:lnTo>
                              <a:lnTo>
                                <a:pt x="37243" y="55291"/>
                              </a:lnTo>
                              <a:lnTo>
                                <a:pt x="36512" y="50930"/>
                              </a:lnTo>
                              <a:lnTo>
                                <a:pt x="34044" y="47285"/>
                              </a:lnTo>
                              <a:lnTo>
                                <a:pt x="29077" y="44389"/>
                              </a:lnTo>
                              <a:lnTo>
                                <a:pt x="21619" y="41471"/>
                              </a:lnTo>
                              <a:lnTo>
                                <a:pt x="14544" y="38553"/>
                              </a:lnTo>
                              <a:lnTo>
                                <a:pt x="9204" y="36015"/>
                              </a:lnTo>
                              <a:lnTo>
                                <a:pt x="5307" y="33108"/>
                              </a:lnTo>
                              <a:lnTo>
                                <a:pt x="2468" y="29094"/>
                              </a:lnTo>
                              <a:lnTo>
                                <a:pt x="699" y="24375"/>
                              </a:lnTo>
                              <a:lnTo>
                                <a:pt x="0" y="19634"/>
                              </a:lnTo>
                              <a:lnTo>
                                <a:pt x="699" y="14536"/>
                              </a:lnTo>
                              <a:lnTo>
                                <a:pt x="2817" y="10175"/>
                              </a:lnTo>
                              <a:lnTo>
                                <a:pt x="6005" y="6194"/>
                              </a:lnTo>
                              <a:lnTo>
                                <a:pt x="10624" y="2896"/>
                              </a:lnTo>
                              <a:lnTo>
                                <a:pt x="16313" y="1096"/>
                              </a:lnTo>
                              <a:lnTo>
                                <a:pt x="22700" y="358"/>
                              </a:lnTo>
                              <a:lnTo>
                                <a:pt x="26936" y="716"/>
                              </a:lnTo>
                              <a:lnTo>
                                <a:pt x="31904" y="1800"/>
                              </a:lnTo>
                              <a:lnTo>
                                <a:pt x="37931" y="3980"/>
                              </a:lnTo>
                              <a:lnTo>
                                <a:pt x="38663" y="2896"/>
                              </a:lnTo>
                              <a:lnTo>
                                <a:pt x="39012" y="1800"/>
                              </a:lnTo>
                              <a:lnTo>
                                <a:pt x="39711" y="716"/>
                              </a:lnTo>
                              <a:lnTo>
                                <a:pt x="40432" y="358"/>
                              </a:lnTo>
                              <a:lnTo>
                                <a:pt x="40781" y="0"/>
                              </a:lnTo>
                              <a:close/>
                            </a:path>
                          </a:pathLst>
                        </a:custGeom>
                        <a:ln w="349" cap="flat">
                          <a:round/>
                        </a:ln>
                      </wps:spPr>
                      <wps:style>
                        <a:lnRef idx="1">
                          <a:srgbClr val="000000"/>
                        </a:lnRef>
                        <a:fillRef idx="1">
                          <a:srgbClr val="000000"/>
                        </a:fillRef>
                        <a:effectRef idx="0">
                          <a:scrgbClr r="0" g="0" b="0"/>
                        </a:effectRef>
                        <a:fontRef idx="none"/>
                      </wps:style>
                      <wps:bodyPr/>
                    </wps:wsp>
                    <wps:wsp>
                      <wps:cNvPr id="15068" name="Shape 15068"/>
                      <wps:cNvSpPr/>
                      <wps:spPr>
                        <a:xfrm>
                          <a:off x="5613804" y="206092"/>
                          <a:ext cx="5689" cy="3276"/>
                        </a:xfrm>
                        <a:custGeom>
                          <a:avLst/>
                          <a:gdLst/>
                          <a:ahLst/>
                          <a:cxnLst/>
                          <a:rect l="0" t="0" r="0" b="0"/>
                          <a:pathLst>
                            <a:path w="5689" h="3276">
                              <a:moveTo>
                                <a:pt x="4269" y="0"/>
                              </a:moveTo>
                              <a:lnTo>
                                <a:pt x="5689" y="0"/>
                              </a:lnTo>
                              <a:lnTo>
                                <a:pt x="5689" y="3166"/>
                              </a:lnTo>
                              <a:lnTo>
                                <a:pt x="4269" y="3276"/>
                              </a:lnTo>
                              <a:lnTo>
                                <a:pt x="1419" y="3276"/>
                              </a:lnTo>
                              <a:lnTo>
                                <a:pt x="721" y="2918"/>
                              </a:lnTo>
                              <a:lnTo>
                                <a:pt x="382" y="2538"/>
                              </a:lnTo>
                              <a:lnTo>
                                <a:pt x="0" y="1823"/>
                              </a:lnTo>
                              <a:lnTo>
                                <a:pt x="382" y="1096"/>
                              </a:lnTo>
                              <a:lnTo>
                                <a:pt x="721" y="738"/>
                              </a:lnTo>
                              <a:lnTo>
                                <a:pt x="1419" y="358"/>
                              </a:lnTo>
                              <a:lnTo>
                                <a:pt x="2850" y="358"/>
                              </a:lnTo>
                              <a:lnTo>
                                <a:pt x="4269" y="0"/>
                              </a:lnTo>
                              <a:close/>
                            </a:path>
                          </a:pathLst>
                        </a:custGeom>
                        <a:ln w="349" cap="flat">
                          <a:round/>
                        </a:ln>
                      </wps:spPr>
                      <wps:style>
                        <a:lnRef idx="1">
                          <a:srgbClr val="000000"/>
                        </a:lnRef>
                        <a:fillRef idx="1">
                          <a:srgbClr val="000000"/>
                        </a:fillRef>
                        <a:effectRef idx="0">
                          <a:scrgbClr r="0" g="0" b="0"/>
                        </a:effectRef>
                        <a:fontRef idx="none"/>
                      </wps:style>
                      <wps:bodyPr/>
                    </wps:wsp>
                    <wps:wsp>
                      <wps:cNvPr id="15069" name="Shape 15069"/>
                      <wps:cNvSpPr/>
                      <wps:spPr>
                        <a:xfrm>
                          <a:off x="5559200" y="164621"/>
                          <a:ext cx="50367" cy="45094"/>
                        </a:xfrm>
                        <a:custGeom>
                          <a:avLst/>
                          <a:gdLst/>
                          <a:ahLst/>
                          <a:cxnLst/>
                          <a:rect l="0" t="0" r="0" b="0"/>
                          <a:pathLst>
                            <a:path w="50367" h="45094">
                              <a:moveTo>
                                <a:pt x="14544" y="0"/>
                              </a:moveTo>
                              <a:lnTo>
                                <a:pt x="16662" y="0"/>
                              </a:lnTo>
                              <a:lnTo>
                                <a:pt x="17011" y="6194"/>
                              </a:lnTo>
                              <a:lnTo>
                                <a:pt x="17011" y="28736"/>
                              </a:lnTo>
                              <a:lnTo>
                                <a:pt x="17361" y="32370"/>
                              </a:lnTo>
                              <a:lnTo>
                                <a:pt x="17743" y="35635"/>
                              </a:lnTo>
                              <a:lnTo>
                                <a:pt x="19162" y="38195"/>
                              </a:lnTo>
                              <a:lnTo>
                                <a:pt x="20560" y="39291"/>
                              </a:lnTo>
                              <a:lnTo>
                                <a:pt x="21630" y="40029"/>
                              </a:lnTo>
                              <a:lnTo>
                                <a:pt x="24818" y="40029"/>
                              </a:lnTo>
                              <a:lnTo>
                                <a:pt x="26598" y="39291"/>
                              </a:lnTo>
                              <a:lnTo>
                                <a:pt x="28366" y="38195"/>
                              </a:lnTo>
                              <a:lnTo>
                                <a:pt x="30135" y="36730"/>
                              </a:lnTo>
                              <a:lnTo>
                                <a:pt x="31555" y="34930"/>
                              </a:lnTo>
                              <a:lnTo>
                                <a:pt x="32625" y="32750"/>
                              </a:lnTo>
                              <a:lnTo>
                                <a:pt x="33324" y="28389"/>
                              </a:lnTo>
                              <a:lnTo>
                                <a:pt x="33706" y="22195"/>
                              </a:lnTo>
                              <a:lnTo>
                                <a:pt x="33706" y="6899"/>
                              </a:lnTo>
                              <a:lnTo>
                                <a:pt x="33324" y="4719"/>
                              </a:lnTo>
                              <a:lnTo>
                                <a:pt x="32974" y="4361"/>
                              </a:lnTo>
                              <a:lnTo>
                                <a:pt x="32276" y="3634"/>
                              </a:lnTo>
                              <a:lnTo>
                                <a:pt x="31205" y="3276"/>
                              </a:lnTo>
                              <a:lnTo>
                                <a:pt x="28716" y="3276"/>
                              </a:lnTo>
                              <a:lnTo>
                                <a:pt x="28017" y="2918"/>
                              </a:lnTo>
                              <a:lnTo>
                                <a:pt x="27318" y="2180"/>
                              </a:lnTo>
                              <a:lnTo>
                                <a:pt x="26936" y="1834"/>
                              </a:lnTo>
                              <a:lnTo>
                                <a:pt x="27318" y="1096"/>
                              </a:lnTo>
                              <a:lnTo>
                                <a:pt x="27668" y="738"/>
                              </a:lnTo>
                              <a:lnTo>
                                <a:pt x="28716" y="358"/>
                              </a:lnTo>
                              <a:lnTo>
                                <a:pt x="31555" y="358"/>
                              </a:lnTo>
                              <a:lnTo>
                                <a:pt x="44679" y="0"/>
                              </a:lnTo>
                              <a:lnTo>
                                <a:pt x="44679" y="6541"/>
                              </a:lnTo>
                              <a:lnTo>
                                <a:pt x="45050" y="13093"/>
                              </a:lnTo>
                              <a:lnTo>
                                <a:pt x="45050" y="39649"/>
                              </a:lnTo>
                              <a:lnTo>
                                <a:pt x="45400" y="40375"/>
                              </a:lnTo>
                              <a:lnTo>
                                <a:pt x="46098" y="40733"/>
                              </a:lnTo>
                              <a:lnTo>
                                <a:pt x="47168" y="41113"/>
                              </a:lnTo>
                              <a:lnTo>
                                <a:pt x="48599" y="41113"/>
                              </a:lnTo>
                              <a:lnTo>
                                <a:pt x="49298" y="41471"/>
                              </a:lnTo>
                              <a:lnTo>
                                <a:pt x="50018" y="42209"/>
                              </a:lnTo>
                              <a:lnTo>
                                <a:pt x="50367" y="42914"/>
                              </a:lnTo>
                              <a:lnTo>
                                <a:pt x="50018" y="43294"/>
                              </a:lnTo>
                              <a:lnTo>
                                <a:pt x="49636" y="44009"/>
                              </a:lnTo>
                              <a:lnTo>
                                <a:pt x="48948" y="44009"/>
                              </a:lnTo>
                              <a:lnTo>
                                <a:pt x="48217" y="44389"/>
                              </a:lnTo>
                              <a:lnTo>
                                <a:pt x="46819" y="44389"/>
                              </a:lnTo>
                              <a:lnTo>
                                <a:pt x="45400" y="44009"/>
                              </a:lnTo>
                              <a:lnTo>
                                <a:pt x="35475" y="44009"/>
                              </a:lnTo>
                              <a:lnTo>
                                <a:pt x="34754" y="44389"/>
                              </a:lnTo>
                              <a:lnTo>
                                <a:pt x="34055" y="44009"/>
                              </a:lnTo>
                              <a:lnTo>
                                <a:pt x="33706" y="44009"/>
                              </a:lnTo>
                              <a:lnTo>
                                <a:pt x="33706" y="43652"/>
                              </a:lnTo>
                              <a:lnTo>
                                <a:pt x="33324" y="42914"/>
                              </a:lnTo>
                              <a:lnTo>
                                <a:pt x="33324" y="41829"/>
                              </a:lnTo>
                              <a:lnTo>
                                <a:pt x="33706" y="39291"/>
                              </a:lnTo>
                              <a:lnTo>
                                <a:pt x="33706" y="36372"/>
                              </a:lnTo>
                              <a:lnTo>
                                <a:pt x="30135" y="40375"/>
                              </a:lnTo>
                              <a:lnTo>
                                <a:pt x="26598" y="42914"/>
                              </a:lnTo>
                              <a:lnTo>
                                <a:pt x="22700" y="44747"/>
                              </a:lnTo>
                              <a:lnTo>
                                <a:pt x="18431" y="45094"/>
                              </a:lnTo>
                              <a:lnTo>
                                <a:pt x="13823" y="44389"/>
                              </a:lnTo>
                              <a:lnTo>
                                <a:pt x="10275" y="42914"/>
                              </a:lnTo>
                              <a:lnTo>
                                <a:pt x="7807" y="40029"/>
                              </a:lnTo>
                              <a:lnTo>
                                <a:pt x="6016" y="35635"/>
                              </a:lnTo>
                              <a:lnTo>
                                <a:pt x="5667" y="30569"/>
                              </a:lnTo>
                              <a:lnTo>
                                <a:pt x="5667" y="9817"/>
                              </a:lnTo>
                              <a:lnTo>
                                <a:pt x="5318" y="6541"/>
                              </a:lnTo>
                              <a:lnTo>
                                <a:pt x="4968" y="4719"/>
                              </a:lnTo>
                              <a:lnTo>
                                <a:pt x="4619" y="4014"/>
                              </a:lnTo>
                              <a:lnTo>
                                <a:pt x="3549" y="3276"/>
                              </a:lnTo>
                              <a:lnTo>
                                <a:pt x="2118" y="2918"/>
                              </a:lnTo>
                              <a:lnTo>
                                <a:pt x="699" y="2918"/>
                              </a:lnTo>
                              <a:lnTo>
                                <a:pt x="0" y="2180"/>
                              </a:lnTo>
                              <a:lnTo>
                                <a:pt x="0" y="1096"/>
                              </a:lnTo>
                              <a:lnTo>
                                <a:pt x="349" y="738"/>
                              </a:lnTo>
                              <a:lnTo>
                                <a:pt x="1048" y="358"/>
                              </a:lnTo>
                              <a:lnTo>
                                <a:pt x="9576" y="358"/>
                              </a:lnTo>
                              <a:lnTo>
                                <a:pt x="14544" y="0"/>
                              </a:lnTo>
                              <a:close/>
                            </a:path>
                          </a:pathLst>
                        </a:custGeom>
                        <a:ln w="349" cap="flat">
                          <a:round/>
                        </a:ln>
                      </wps:spPr>
                      <wps:style>
                        <a:lnRef idx="1">
                          <a:srgbClr val="000000"/>
                        </a:lnRef>
                        <a:fillRef idx="1">
                          <a:srgbClr val="000000"/>
                        </a:fillRef>
                        <a:effectRef idx="0">
                          <a:scrgbClr r="0" g="0" b="0"/>
                        </a:effectRef>
                        <a:fontRef idx="none"/>
                      </wps:style>
                      <wps:bodyPr/>
                    </wps:wsp>
                    <wps:wsp>
                      <wps:cNvPr id="15070" name="Shape 15070"/>
                      <wps:cNvSpPr/>
                      <wps:spPr>
                        <a:xfrm>
                          <a:off x="5485952" y="163910"/>
                          <a:ext cx="21112" cy="46185"/>
                        </a:xfrm>
                        <a:custGeom>
                          <a:avLst/>
                          <a:gdLst/>
                          <a:ahLst/>
                          <a:cxnLst/>
                          <a:rect l="0" t="0" r="0" b="0"/>
                          <a:pathLst>
                            <a:path w="21112" h="46185">
                              <a:moveTo>
                                <a:pt x="0" y="0"/>
                              </a:moveTo>
                              <a:lnTo>
                                <a:pt x="2659" y="331"/>
                              </a:lnTo>
                              <a:lnTo>
                                <a:pt x="7267" y="1806"/>
                              </a:lnTo>
                              <a:lnTo>
                                <a:pt x="9035" y="2544"/>
                              </a:lnTo>
                              <a:lnTo>
                                <a:pt x="10466" y="3629"/>
                              </a:lnTo>
                              <a:lnTo>
                                <a:pt x="11536" y="5071"/>
                              </a:lnTo>
                              <a:lnTo>
                                <a:pt x="12235" y="6167"/>
                              </a:lnTo>
                              <a:lnTo>
                                <a:pt x="13305" y="9432"/>
                              </a:lnTo>
                              <a:lnTo>
                                <a:pt x="13654" y="14184"/>
                              </a:lnTo>
                              <a:lnTo>
                                <a:pt x="13305" y="26528"/>
                              </a:lnTo>
                              <a:lnTo>
                                <a:pt x="13305" y="31985"/>
                              </a:lnTo>
                              <a:lnTo>
                                <a:pt x="13654" y="36345"/>
                              </a:lnTo>
                              <a:lnTo>
                                <a:pt x="14003" y="38906"/>
                              </a:lnTo>
                              <a:lnTo>
                                <a:pt x="14353" y="40001"/>
                              </a:lnTo>
                              <a:lnTo>
                                <a:pt x="15073" y="40739"/>
                              </a:lnTo>
                              <a:lnTo>
                                <a:pt x="15772" y="41444"/>
                              </a:lnTo>
                              <a:lnTo>
                                <a:pt x="19692" y="41444"/>
                              </a:lnTo>
                              <a:lnTo>
                                <a:pt x="20391" y="41824"/>
                              </a:lnTo>
                              <a:lnTo>
                                <a:pt x="20740" y="42182"/>
                              </a:lnTo>
                              <a:lnTo>
                                <a:pt x="21112" y="42540"/>
                              </a:lnTo>
                              <a:lnTo>
                                <a:pt x="20740" y="43278"/>
                              </a:lnTo>
                              <a:lnTo>
                                <a:pt x="20041" y="44004"/>
                              </a:lnTo>
                              <a:lnTo>
                                <a:pt x="19321" y="44004"/>
                              </a:lnTo>
                              <a:lnTo>
                                <a:pt x="18273" y="44362"/>
                              </a:lnTo>
                              <a:lnTo>
                                <a:pt x="16853" y="44720"/>
                              </a:lnTo>
                              <a:lnTo>
                                <a:pt x="15073" y="45100"/>
                              </a:lnTo>
                              <a:lnTo>
                                <a:pt x="10815" y="45805"/>
                              </a:lnTo>
                              <a:lnTo>
                                <a:pt x="7267" y="46185"/>
                              </a:lnTo>
                              <a:lnTo>
                                <a:pt x="5498" y="45805"/>
                              </a:lnTo>
                              <a:lnTo>
                                <a:pt x="4428" y="45805"/>
                              </a:lnTo>
                              <a:lnTo>
                                <a:pt x="3380" y="45458"/>
                              </a:lnTo>
                              <a:lnTo>
                                <a:pt x="2310" y="44720"/>
                              </a:lnTo>
                              <a:lnTo>
                                <a:pt x="1611" y="43624"/>
                              </a:lnTo>
                              <a:lnTo>
                                <a:pt x="1229" y="42182"/>
                              </a:lnTo>
                              <a:lnTo>
                                <a:pt x="879" y="40001"/>
                              </a:lnTo>
                              <a:lnTo>
                                <a:pt x="0" y="40701"/>
                              </a:lnTo>
                              <a:lnTo>
                                <a:pt x="0" y="36253"/>
                              </a:lnTo>
                              <a:lnTo>
                                <a:pt x="879" y="34903"/>
                              </a:lnTo>
                              <a:lnTo>
                                <a:pt x="1611" y="31627"/>
                              </a:lnTo>
                              <a:lnTo>
                                <a:pt x="1960" y="27624"/>
                              </a:lnTo>
                              <a:lnTo>
                                <a:pt x="1611" y="24348"/>
                              </a:lnTo>
                              <a:lnTo>
                                <a:pt x="1611" y="19249"/>
                              </a:lnTo>
                              <a:lnTo>
                                <a:pt x="0" y="20622"/>
                              </a:lnTo>
                              <a:lnTo>
                                <a:pt x="0" y="16851"/>
                              </a:lnTo>
                              <a:lnTo>
                                <a:pt x="191" y="16722"/>
                              </a:lnTo>
                              <a:lnTo>
                                <a:pt x="879" y="15269"/>
                              </a:lnTo>
                              <a:lnTo>
                                <a:pt x="1229" y="13804"/>
                              </a:lnTo>
                              <a:lnTo>
                                <a:pt x="1960" y="12350"/>
                              </a:lnTo>
                              <a:lnTo>
                                <a:pt x="1960" y="10170"/>
                              </a:lnTo>
                              <a:lnTo>
                                <a:pt x="1611" y="8347"/>
                              </a:lnTo>
                              <a:lnTo>
                                <a:pt x="1229" y="6525"/>
                              </a:lnTo>
                              <a:lnTo>
                                <a:pt x="191" y="5071"/>
                              </a:lnTo>
                              <a:lnTo>
                                <a:pt x="0" y="4788"/>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071" name="Shape 15071"/>
                      <wps:cNvSpPr/>
                      <wps:spPr>
                        <a:xfrm>
                          <a:off x="5513080" y="163536"/>
                          <a:ext cx="39384" cy="46559"/>
                        </a:xfrm>
                        <a:custGeom>
                          <a:avLst/>
                          <a:gdLst/>
                          <a:ahLst/>
                          <a:cxnLst/>
                          <a:rect l="0" t="0" r="0" b="0"/>
                          <a:pathLst>
                            <a:path w="39384" h="46559">
                              <a:moveTo>
                                <a:pt x="22700" y="0"/>
                              </a:moveTo>
                              <a:lnTo>
                                <a:pt x="28738" y="704"/>
                              </a:lnTo>
                              <a:lnTo>
                                <a:pt x="34044" y="3265"/>
                              </a:lnTo>
                              <a:lnTo>
                                <a:pt x="36545" y="5445"/>
                              </a:lnTo>
                              <a:lnTo>
                                <a:pt x="38314" y="7983"/>
                              </a:lnTo>
                              <a:lnTo>
                                <a:pt x="39012" y="10544"/>
                              </a:lnTo>
                              <a:lnTo>
                                <a:pt x="38663" y="12344"/>
                              </a:lnTo>
                              <a:lnTo>
                                <a:pt x="38314" y="13820"/>
                              </a:lnTo>
                              <a:lnTo>
                                <a:pt x="37244" y="14905"/>
                              </a:lnTo>
                              <a:lnTo>
                                <a:pt x="36195" y="15643"/>
                              </a:lnTo>
                              <a:lnTo>
                                <a:pt x="35125" y="16000"/>
                              </a:lnTo>
                              <a:lnTo>
                                <a:pt x="33695" y="16358"/>
                              </a:lnTo>
                              <a:lnTo>
                                <a:pt x="30856" y="15643"/>
                              </a:lnTo>
                              <a:lnTo>
                                <a:pt x="29087" y="13440"/>
                              </a:lnTo>
                              <a:lnTo>
                                <a:pt x="27318" y="9806"/>
                              </a:lnTo>
                              <a:lnTo>
                                <a:pt x="26620" y="7626"/>
                              </a:lnTo>
                              <a:lnTo>
                                <a:pt x="25888" y="6183"/>
                              </a:lnTo>
                              <a:lnTo>
                                <a:pt x="25190" y="4718"/>
                              </a:lnTo>
                              <a:lnTo>
                                <a:pt x="24119" y="4003"/>
                              </a:lnTo>
                              <a:lnTo>
                                <a:pt x="23071" y="3623"/>
                              </a:lnTo>
                              <a:lnTo>
                                <a:pt x="21652" y="3265"/>
                              </a:lnTo>
                              <a:lnTo>
                                <a:pt x="19152" y="4003"/>
                              </a:lnTo>
                              <a:lnTo>
                                <a:pt x="17033" y="5099"/>
                              </a:lnTo>
                              <a:lnTo>
                                <a:pt x="15614" y="7626"/>
                              </a:lnTo>
                              <a:lnTo>
                                <a:pt x="14194" y="10902"/>
                              </a:lnTo>
                              <a:lnTo>
                                <a:pt x="13496" y="15262"/>
                              </a:lnTo>
                              <a:lnTo>
                                <a:pt x="13496" y="20361"/>
                              </a:lnTo>
                              <a:lnTo>
                                <a:pt x="13845" y="26198"/>
                              </a:lnTo>
                              <a:lnTo>
                                <a:pt x="14893" y="31274"/>
                              </a:lnTo>
                              <a:lnTo>
                                <a:pt x="16684" y="35635"/>
                              </a:lnTo>
                              <a:lnTo>
                                <a:pt x="19152" y="38933"/>
                              </a:lnTo>
                              <a:lnTo>
                                <a:pt x="22351" y="40733"/>
                              </a:lnTo>
                              <a:lnTo>
                                <a:pt x="25539" y="41460"/>
                              </a:lnTo>
                              <a:lnTo>
                                <a:pt x="29087" y="41113"/>
                              </a:lnTo>
                              <a:lnTo>
                                <a:pt x="31926" y="39280"/>
                              </a:lnTo>
                              <a:lnTo>
                                <a:pt x="34044" y="36719"/>
                              </a:lnTo>
                              <a:lnTo>
                                <a:pt x="35824" y="32739"/>
                              </a:lnTo>
                              <a:lnTo>
                                <a:pt x="36545" y="31274"/>
                              </a:lnTo>
                              <a:lnTo>
                                <a:pt x="37244" y="30178"/>
                              </a:lnTo>
                              <a:lnTo>
                                <a:pt x="37964" y="29820"/>
                              </a:lnTo>
                              <a:lnTo>
                                <a:pt x="38663" y="30178"/>
                              </a:lnTo>
                              <a:lnTo>
                                <a:pt x="39384" y="30558"/>
                              </a:lnTo>
                              <a:lnTo>
                                <a:pt x="39384" y="31654"/>
                              </a:lnTo>
                              <a:lnTo>
                                <a:pt x="38314" y="36015"/>
                              </a:lnTo>
                              <a:lnTo>
                                <a:pt x="35125" y="41113"/>
                              </a:lnTo>
                              <a:lnTo>
                                <a:pt x="31577" y="43998"/>
                              </a:lnTo>
                              <a:lnTo>
                                <a:pt x="26969" y="45832"/>
                              </a:lnTo>
                              <a:lnTo>
                                <a:pt x="21652" y="46559"/>
                              </a:lnTo>
                              <a:lnTo>
                                <a:pt x="15614" y="45832"/>
                              </a:lnTo>
                              <a:lnTo>
                                <a:pt x="10296" y="43652"/>
                              </a:lnTo>
                              <a:lnTo>
                                <a:pt x="6038" y="40018"/>
                              </a:lnTo>
                              <a:lnTo>
                                <a:pt x="2490" y="35277"/>
                              </a:lnTo>
                              <a:lnTo>
                                <a:pt x="721" y="29820"/>
                              </a:lnTo>
                              <a:lnTo>
                                <a:pt x="0" y="23637"/>
                              </a:lnTo>
                              <a:lnTo>
                                <a:pt x="721" y="17443"/>
                              </a:lnTo>
                              <a:lnTo>
                                <a:pt x="2839" y="11997"/>
                              </a:lnTo>
                              <a:lnTo>
                                <a:pt x="6388" y="6899"/>
                              </a:lnTo>
                              <a:lnTo>
                                <a:pt x="10995" y="3265"/>
                              </a:lnTo>
                              <a:lnTo>
                                <a:pt x="16313" y="704"/>
                              </a:lnTo>
                              <a:lnTo>
                                <a:pt x="22700" y="0"/>
                              </a:lnTo>
                              <a:close/>
                            </a:path>
                          </a:pathLst>
                        </a:custGeom>
                        <a:ln w="349" cap="flat">
                          <a:round/>
                        </a:ln>
                      </wps:spPr>
                      <wps:style>
                        <a:lnRef idx="1">
                          <a:srgbClr val="000000"/>
                        </a:lnRef>
                        <a:fillRef idx="1">
                          <a:srgbClr val="000000"/>
                        </a:fillRef>
                        <a:effectRef idx="0">
                          <a:scrgbClr r="0" g="0" b="0"/>
                        </a:effectRef>
                        <a:fontRef idx="none"/>
                      </wps:style>
                      <wps:bodyPr/>
                    </wps:wsp>
                    <wps:wsp>
                      <wps:cNvPr id="15072" name="Shape 15072"/>
                      <wps:cNvSpPr/>
                      <wps:spPr>
                        <a:xfrm>
                          <a:off x="5613105" y="140682"/>
                          <a:ext cx="6388" cy="4662"/>
                        </a:xfrm>
                        <a:custGeom>
                          <a:avLst/>
                          <a:gdLst/>
                          <a:ahLst/>
                          <a:cxnLst/>
                          <a:rect l="0" t="0" r="0" b="0"/>
                          <a:pathLst>
                            <a:path w="6388" h="4662">
                              <a:moveTo>
                                <a:pt x="6388" y="0"/>
                              </a:moveTo>
                              <a:lnTo>
                                <a:pt x="6388" y="4662"/>
                              </a:lnTo>
                              <a:lnTo>
                                <a:pt x="4968" y="3924"/>
                              </a:lnTo>
                              <a:lnTo>
                                <a:pt x="2850" y="3578"/>
                              </a:lnTo>
                              <a:lnTo>
                                <a:pt x="1420" y="3198"/>
                              </a:lnTo>
                              <a:lnTo>
                                <a:pt x="699" y="2840"/>
                              </a:lnTo>
                              <a:lnTo>
                                <a:pt x="349" y="2482"/>
                              </a:lnTo>
                              <a:lnTo>
                                <a:pt x="0" y="2102"/>
                              </a:lnTo>
                              <a:lnTo>
                                <a:pt x="0" y="1397"/>
                              </a:lnTo>
                              <a:lnTo>
                                <a:pt x="699" y="1006"/>
                              </a:lnTo>
                              <a:lnTo>
                                <a:pt x="1420" y="660"/>
                              </a:lnTo>
                              <a:lnTo>
                                <a:pt x="2118" y="660"/>
                              </a:lnTo>
                              <a:lnTo>
                                <a:pt x="3898" y="302"/>
                              </a:lnTo>
                              <a:lnTo>
                                <a:pt x="6388" y="0"/>
                              </a:lnTo>
                              <a:close/>
                            </a:path>
                          </a:pathLst>
                        </a:custGeom>
                        <a:ln w="349" cap="flat">
                          <a:round/>
                        </a:ln>
                      </wps:spPr>
                      <wps:style>
                        <a:lnRef idx="1">
                          <a:srgbClr val="000000"/>
                        </a:lnRef>
                        <a:fillRef idx="1">
                          <a:srgbClr val="000000"/>
                        </a:fillRef>
                        <a:effectRef idx="0">
                          <a:scrgbClr r="0" g="0" b="0"/>
                        </a:effectRef>
                        <a:fontRef idx="none"/>
                      </wps:style>
                      <wps:bodyPr/>
                    </wps:wsp>
                    <wps:wsp>
                      <wps:cNvPr id="15073" name="Shape 15073"/>
                      <wps:cNvSpPr/>
                      <wps:spPr>
                        <a:xfrm>
                          <a:off x="5698216" y="323763"/>
                          <a:ext cx="6939" cy="4942"/>
                        </a:xfrm>
                        <a:custGeom>
                          <a:avLst/>
                          <a:gdLst/>
                          <a:ahLst/>
                          <a:cxnLst/>
                          <a:rect l="0" t="0" r="0" b="0"/>
                          <a:pathLst>
                            <a:path w="6939" h="4942">
                              <a:moveTo>
                                <a:pt x="6939" y="0"/>
                              </a:moveTo>
                              <a:lnTo>
                                <a:pt x="6939" y="4574"/>
                              </a:lnTo>
                              <a:lnTo>
                                <a:pt x="4269" y="4942"/>
                              </a:lnTo>
                              <a:lnTo>
                                <a:pt x="1081" y="4942"/>
                              </a:lnTo>
                              <a:lnTo>
                                <a:pt x="382" y="4551"/>
                              </a:lnTo>
                              <a:lnTo>
                                <a:pt x="0" y="4204"/>
                              </a:lnTo>
                              <a:lnTo>
                                <a:pt x="0" y="3108"/>
                              </a:lnTo>
                              <a:lnTo>
                                <a:pt x="732" y="2728"/>
                              </a:lnTo>
                              <a:lnTo>
                                <a:pt x="1419" y="2370"/>
                              </a:lnTo>
                              <a:lnTo>
                                <a:pt x="2850" y="2024"/>
                              </a:lnTo>
                              <a:lnTo>
                                <a:pt x="4619" y="1632"/>
                              </a:lnTo>
                              <a:lnTo>
                                <a:pt x="5689" y="1286"/>
                              </a:lnTo>
                              <a:lnTo>
                                <a:pt x="6769" y="548"/>
                              </a:lnTo>
                              <a:lnTo>
                                <a:pt x="6939" y="0"/>
                              </a:lnTo>
                              <a:close/>
                            </a:path>
                          </a:pathLst>
                        </a:custGeom>
                        <a:ln w="349" cap="flat">
                          <a:round/>
                        </a:ln>
                      </wps:spPr>
                      <wps:style>
                        <a:lnRef idx="1">
                          <a:srgbClr val="000000"/>
                        </a:lnRef>
                        <a:fillRef idx="1">
                          <a:srgbClr val="000000"/>
                        </a:fillRef>
                        <a:effectRef idx="0">
                          <a:scrgbClr r="0" g="0" b="0"/>
                        </a:effectRef>
                        <a:fontRef idx="none"/>
                      </wps:style>
                      <wps:bodyPr/>
                    </wps:wsp>
                    <wps:wsp>
                      <wps:cNvPr id="15074" name="Shape 15074"/>
                      <wps:cNvSpPr/>
                      <wps:spPr>
                        <a:xfrm>
                          <a:off x="5698216" y="283781"/>
                          <a:ext cx="6939" cy="7797"/>
                        </a:xfrm>
                        <a:custGeom>
                          <a:avLst/>
                          <a:gdLst/>
                          <a:ahLst/>
                          <a:cxnLst/>
                          <a:rect l="0" t="0" r="0" b="0"/>
                          <a:pathLst>
                            <a:path w="6939" h="7797">
                              <a:moveTo>
                                <a:pt x="6939" y="0"/>
                              </a:moveTo>
                              <a:lnTo>
                                <a:pt x="6939" y="7797"/>
                              </a:lnTo>
                              <a:lnTo>
                                <a:pt x="6769" y="6338"/>
                              </a:lnTo>
                              <a:lnTo>
                                <a:pt x="6387" y="4895"/>
                              </a:lnTo>
                              <a:lnTo>
                                <a:pt x="5339" y="4157"/>
                              </a:lnTo>
                              <a:lnTo>
                                <a:pt x="4269" y="3420"/>
                              </a:lnTo>
                              <a:lnTo>
                                <a:pt x="2501" y="3420"/>
                              </a:lnTo>
                              <a:lnTo>
                                <a:pt x="1419" y="3073"/>
                              </a:lnTo>
                              <a:lnTo>
                                <a:pt x="382" y="2715"/>
                              </a:lnTo>
                              <a:lnTo>
                                <a:pt x="0" y="2335"/>
                              </a:lnTo>
                              <a:lnTo>
                                <a:pt x="0" y="1239"/>
                              </a:lnTo>
                              <a:lnTo>
                                <a:pt x="382" y="881"/>
                              </a:lnTo>
                              <a:lnTo>
                                <a:pt x="1419" y="535"/>
                              </a:lnTo>
                              <a:lnTo>
                                <a:pt x="2501" y="535"/>
                              </a:lnTo>
                              <a:lnTo>
                                <a:pt x="3570" y="155"/>
                              </a:lnTo>
                              <a:lnTo>
                                <a:pt x="6939" y="0"/>
                              </a:lnTo>
                              <a:close/>
                            </a:path>
                          </a:pathLst>
                        </a:custGeom>
                        <a:ln w="349" cap="flat">
                          <a:round/>
                        </a:ln>
                      </wps:spPr>
                      <wps:style>
                        <a:lnRef idx="1">
                          <a:srgbClr val="000000"/>
                        </a:lnRef>
                        <a:fillRef idx="1">
                          <a:srgbClr val="000000"/>
                        </a:fillRef>
                        <a:effectRef idx="0">
                          <a:scrgbClr r="0" g="0" b="0"/>
                        </a:effectRef>
                        <a:fontRef idx="none"/>
                      </wps:style>
                      <wps:bodyPr/>
                    </wps:wsp>
                    <wps:wsp>
                      <wps:cNvPr id="15075" name="Shape 15075"/>
                      <wps:cNvSpPr/>
                      <wps:spPr>
                        <a:xfrm>
                          <a:off x="5652118" y="283220"/>
                          <a:ext cx="39362" cy="46190"/>
                        </a:xfrm>
                        <a:custGeom>
                          <a:avLst/>
                          <a:gdLst/>
                          <a:ahLst/>
                          <a:cxnLst/>
                          <a:rect l="0" t="0" r="0" b="0"/>
                          <a:pathLst>
                            <a:path w="39362" h="46190">
                              <a:moveTo>
                                <a:pt x="22700" y="0"/>
                              </a:moveTo>
                              <a:lnTo>
                                <a:pt x="28738" y="716"/>
                              </a:lnTo>
                              <a:lnTo>
                                <a:pt x="34055" y="2896"/>
                              </a:lnTo>
                              <a:lnTo>
                                <a:pt x="36545" y="5099"/>
                              </a:lnTo>
                              <a:lnTo>
                                <a:pt x="38324" y="7637"/>
                              </a:lnTo>
                              <a:lnTo>
                                <a:pt x="38674" y="10555"/>
                              </a:lnTo>
                              <a:lnTo>
                                <a:pt x="38674" y="11997"/>
                              </a:lnTo>
                              <a:lnTo>
                                <a:pt x="38324" y="13440"/>
                              </a:lnTo>
                              <a:lnTo>
                                <a:pt x="37243" y="14536"/>
                              </a:lnTo>
                              <a:lnTo>
                                <a:pt x="36173" y="15274"/>
                              </a:lnTo>
                              <a:lnTo>
                                <a:pt x="35125" y="16012"/>
                              </a:lnTo>
                              <a:lnTo>
                                <a:pt x="33706" y="16012"/>
                              </a:lnTo>
                              <a:lnTo>
                                <a:pt x="30856" y="15274"/>
                              </a:lnTo>
                              <a:lnTo>
                                <a:pt x="29087" y="13093"/>
                              </a:lnTo>
                              <a:lnTo>
                                <a:pt x="27318" y="9459"/>
                              </a:lnTo>
                              <a:lnTo>
                                <a:pt x="26598" y="7637"/>
                              </a:lnTo>
                              <a:lnTo>
                                <a:pt x="25899" y="5814"/>
                              </a:lnTo>
                              <a:lnTo>
                                <a:pt x="25200" y="4718"/>
                              </a:lnTo>
                              <a:lnTo>
                                <a:pt x="24130" y="3634"/>
                              </a:lnTo>
                              <a:lnTo>
                                <a:pt x="23049" y="3276"/>
                              </a:lnTo>
                              <a:lnTo>
                                <a:pt x="21630" y="3276"/>
                              </a:lnTo>
                              <a:lnTo>
                                <a:pt x="19162" y="3634"/>
                              </a:lnTo>
                              <a:lnTo>
                                <a:pt x="17044" y="5099"/>
                              </a:lnTo>
                              <a:lnTo>
                                <a:pt x="15242" y="7279"/>
                              </a:lnTo>
                              <a:lnTo>
                                <a:pt x="14194" y="10555"/>
                              </a:lnTo>
                              <a:lnTo>
                                <a:pt x="13474" y="14916"/>
                              </a:lnTo>
                              <a:lnTo>
                                <a:pt x="13124" y="20014"/>
                              </a:lnTo>
                              <a:lnTo>
                                <a:pt x="13845" y="26175"/>
                              </a:lnTo>
                              <a:lnTo>
                                <a:pt x="14893" y="31274"/>
                              </a:lnTo>
                              <a:lnTo>
                                <a:pt x="16662" y="35635"/>
                              </a:lnTo>
                              <a:lnTo>
                                <a:pt x="19162" y="38553"/>
                              </a:lnTo>
                              <a:lnTo>
                                <a:pt x="22001" y="40733"/>
                              </a:lnTo>
                              <a:lnTo>
                                <a:pt x="25550" y="41471"/>
                              </a:lnTo>
                              <a:lnTo>
                                <a:pt x="28738" y="40733"/>
                              </a:lnTo>
                              <a:lnTo>
                                <a:pt x="31588" y="39291"/>
                              </a:lnTo>
                              <a:lnTo>
                                <a:pt x="34055" y="36372"/>
                              </a:lnTo>
                              <a:lnTo>
                                <a:pt x="35824" y="32370"/>
                              </a:lnTo>
                              <a:lnTo>
                                <a:pt x="36545" y="30916"/>
                              </a:lnTo>
                              <a:lnTo>
                                <a:pt x="37243" y="30189"/>
                              </a:lnTo>
                              <a:lnTo>
                                <a:pt x="37942" y="29832"/>
                              </a:lnTo>
                              <a:lnTo>
                                <a:pt x="38674" y="29832"/>
                              </a:lnTo>
                              <a:lnTo>
                                <a:pt x="39362" y="30536"/>
                              </a:lnTo>
                              <a:lnTo>
                                <a:pt x="39362" y="31274"/>
                              </a:lnTo>
                              <a:lnTo>
                                <a:pt x="38324" y="36015"/>
                              </a:lnTo>
                              <a:lnTo>
                                <a:pt x="35125" y="41091"/>
                              </a:lnTo>
                              <a:lnTo>
                                <a:pt x="31588" y="44009"/>
                              </a:lnTo>
                              <a:lnTo>
                                <a:pt x="26969" y="45485"/>
                              </a:lnTo>
                              <a:lnTo>
                                <a:pt x="21630" y="46190"/>
                              </a:lnTo>
                              <a:lnTo>
                                <a:pt x="15625" y="45485"/>
                              </a:lnTo>
                              <a:lnTo>
                                <a:pt x="10285" y="43271"/>
                              </a:lnTo>
                              <a:lnTo>
                                <a:pt x="6038" y="39649"/>
                              </a:lnTo>
                              <a:lnTo>
                                <a:pt x="2500" y="34930"/>
                              </a:lnTo>
                              <a:lnTo>
                                <a:pt x="349" y="29451"/>
                              </a:lnTo>
                              <a:lnTo>
                                <a:pt x="0" y="23290"/>
                              </a:lnTo>
                              <a:lnTo>
                                <a:pt x="699" y="17096"/>
                              </a:lnTo>
                              <a:lnTo>
                                <a:pt x="2850" y="11640"/>
                              </a:lnTo>
                              <a:lnTo>
                                <a:pt x="6387" y="6899"/>
                              </a:lnTo>
                              <a:lnTo>
                                <a:pt x="11006" y="2896"/>
                              </a:lnTo>
                              <a:lnTo>
                                <a:pt x="16313" y="716"/>
                              </a:lnTo>
                              <a:lnTo>
                                <a:pt x="22700" y="0"/>
                              </a:lnTo>
                              <a:close/>
                            </a:path>
                          </a:pathLst>
                        </a:custGeom>
                        <a:ln w="349" cap="flat">
                          <a:round/>
                        </a:ln>
                      </wps:spPr>
                      <wps:style>
                        <a:lnRef idx="1">
                          <a:srgbClr val="000000"/>
                        </a:lnRef>
                        <a:fillRef idx="1">
                          <a:srgbClr val="000000"/>
                        </a:fillRef>
                        <a:effectRef idx="0">
                          <a:scrgbClr r="0" g="0" b="0"/>
                        </a:effectRef>
                        <a:fontRef idx="none"/>
                      </wps:style>
                      <wps:bodyPr/>
                    </wps:wsp>
                    <wps:wsp>
                      <wps:cNvPr id="15076" name="Shape 15076"/>
                      <wps:cNvSpPr/>
                      <wps:spPr>
                        <a:xfrm>
                          <a:off x="5619493" y="283220"/>
                          <a:ext cx="24119" cy="46133"/>
                        </a:xfrm>
                        <a:custGeom>
                          <a:avLst/>
                          <a:gdLst/>
                          <a:ahLst/>
                          <a:cxnLst/>
                          <a:rect l="0" t="0" r="0" b="0"/>
                          <a:pathLst>
                            <a:path w="24119" h="46133">
                              <a:moveTo>
                                <a:pt x="699" y="0"/>
                              </a:moveTo>
                              <a:lnTo>
                                <a:pt x="7086" y="716"/>
                              </a:lnTo>
                              <a:lnTo>
                                <a:pt x="12775" y="2538"/>
                              </a:lnTo>
                              <a:lnTo>
                                <a:pt x="17393" y="6194"/>
                              </a:lnTo>
                              <a:lnTo>
                                <a:pt x="20931" y="10555"/>
                              </a:lnTo>
                              <a:lnTo>
                                <a:pt x="23399" y="15620"/>
                              </a:lnTo>
                              <a:lnTo>
                                <a:pt x="24119" y="21815"/>
                              </a:lnTo>
                              <a:lnTo>
                                <a:pt x="23049" y="28009"/>
                              </a:lnTo>
                              <a:lnTo>
                                <a:pt x="20931" y="33454"/>
                              </a:lnTo>
                              <a:lnTo>
                                <a:pt x="17011" y="38553"/>
                              </a:lnTo>
                              <a:lnTo>
                                <a:pt x="12043" y="42914"/>
                              </a:lnTo>
                              <a:lnTo>
                                <a:pt x="6387" y="45094"/>
                              </a:lnTo>
                              <a:lnTo>
                                <a:pt x="0" y="46133"/>
                              </a:lnTo>
                              <a:lnTo>
                                <a:pt x="0" y="42823"/>
                              </a:lnTo>
                              <a:lnTo>
                                <a:pt x="349" y="42914"/>
                              </a:lnTo>
                              <a:lnTo>
                                <a:pt x="3537" y="42176"/>
                              </a:lnTo>
                              <a:lnTo>
                                <a:pt x="5667" y="40733"/>
                              </a:lnTo>
                              <a:lnTo>
                                <a:pt x="7807" y="37815"/>
                              </a:lnTo>
                              <a:lnTo>
                                <a:pt x="9575" y="32370"/>
                              </a:lnTo>
                              <a:lnTo>
                                <a:pt x="9925" y="25471"/>
                              </a:lnTo>
                              <a:lnTo>
                                <a:pt x="9575" y="17454"/>
                              </a:lnTo>
                              <a:lnTo>
                                <a:pt x="7457" y="10175"/>
                              </a:lnTo>
                              <a:lnTo>
                                <a:pt x="5317" y="6194"/>
                              </a:lnTo>
                              <a:lnTo>
                                <a:pt x="2467" y="3980"/>
                              </a:lnTo>
                              <a:lnTo>
                                <a:pt x="0" y="3363"/>
                              </a:lnTo>
                              <a:lnTo>
                                <a:pt x="0" y="78"/>
                              </a:lnTo>
                              <a:lnTo>
                                <a:pt x="699" y="0"/>
                              </a:lnTo>
                              <a:close/>
                            </a:path>
                          </a:pathLst>
                        </a:custGeom>
                        <a:ln w="349" cap="flat">
                          <a:round/>
                        </a:ln>
                      </wps:spPr>
                      <wps:style>
                        <a:lnRef idx="1">
                          <a:srgbClr val="000000"/>
                        </a:lnRef>
                        <a:fillRef idx="1">
                          <a:srgbClr val="000000"/>
                        </a:fillRef>
                        <a:effectRef idx="0">
                          <a:scrgbClr r="0" g="0" b="0"/>
                        </a:effectRef>
                        <a:fontRef idx="none"/>
                      </wps:style>
                      <wps:bodyPr/>
                    </wps:wsp>
                    <wps:wsp>
                      <wps:cNvPr id="15077" name="Shape 15077"/>
                      <wps:cNvSpPr/>
                      <wps:spPr>
                        <a:xfrm>
                          <a:off x="5702136" y="259603"/>
                          <a:ext cx="3019" cy="11934"/>
                        </a:xfrm>
                        <a:custGeom>
                          <a:avLst/>
                          <a:gdLst/>
                          <a:ahLst/>
                          <a:cxnLst/>
                          <a:rect l="0" t="0" r="0" b="0"/>
                          <a:pathLst>
                            <a:path w="3019" h="11934">
                              <a:moveTo>
                                <a:pt x="3019" y="0"/>
                              </a:moveTo>
                              <a:lnTo>
                                <a:pt x="3019" y="11934"/>
                              </a:lnTo>
                              <a:lnTo>
                                <a:pt x="2118" y="11239"/>
                              </a:lnTo>
                              <a:lnTo>
                                <a:pt x="1070" y="9797"/>
                              </a:lnTo>
                              <a:lnTo>
                                <a:pt x="349" y="7974"/>
                              </a:lnTo>
                              <a:lnTo>
                                <a:pt x="0" y="6140"/>
                              </a:lnTo>
                              <a:lnTo>
                                <a:pt x="349" y="3960"/>
                              </a:lnTo>
                              <a:lnTo>
                                <a:pt x="1070" y="2518"/>
                              </a:lnTo>
                              <a:lnTo>
                                <a:pt x="2118" y="695"/>
                              </a:lnTo>
                              <a:lnTo>
                                <a:pt x="3019" y="0"/>
                              </a:lnTo>
                              <a:close/>
                            </a:path>
                          </a:pathLst>
                        </a:custGeom>
                        <a:ln w="349" cap="flat">
                          <a:round/>
                        </a:ln>
                      </wps:spPr>
                      <wps:style>
                        <a:lnRef idx="1">
                          <a:srgbClr val="000000"/>
                        </a:lnRef>
                        <a:fillRef idx="1">
                          <a:srgbClr val="000000"/>
                        </a:fillRef>
                        <a:effectRef idx="0">
                          <a:scrgbClr r="0" g="0" b="0"/>
                        </a:effectRef>
                        <a:fontRef idx="none"/>
                      </wps:style>
                      <wps:bodyPr/>
                    </wps:wsp>
                    <wps:wsp>
                      <wps:cNvPr id="15078" name="Shape 15078"/>
                      <wps:cNvSpPr/>
                      <wps:spPr>
                        <a:xfrm>
                          <a:off x="5687243" y="183602"/>
                          <a:ext cx="17912" cy="26492"/>
                        </a:xfrm>
                        <a:custGeom>
                          <a:avLst/>
                          <a:gdLst/>
                          <a:ahLst/>
                          <a:cxnLst/>
                          <a:rect l="0" t="0" r="0" b="0"/>
                          <a:pathLst>
                            <a:path w="17912" h="26492">
                              <a:moveTo>
                                <a:pt x="17912" y="0"/>
                              </a:moveTo>
                              <a:lnTo>
                                <a:pt x="17912" y="3889"/>
                              </a:lnTo>
                              <a:lnTo>
                                <a:pt x="16662" y="4656"/>
                              </a:lnTo>
                              <a:lnTo>
                                <a:pt x="14893" y="5751"/>
                              </a:lnTo>
                              <a:lnTo>
                                <a:pt x="13823" y="6836"/>
                              </a:lnTo>
                              <a:lnTo>
                                <a:pt x="12774" y="7574"/>
                              </a:lnTo>
                              <a:lnTo>
                                <a:pt x="12054" y="9016"/>
                              </a:lnTo>
                              <a:lnTo>
                                <a:pt x="11705" y="10850"/>
                              </a:lnTo>
                              <a:lnTo>
                                <a:pt x="11355" y="13030"/>
                              </a:lnTo>
                              <a:lnTo>
                                <a:pt x="11705" y="15211"/>
                              </a:lnTo>
                              <a:lnTo>
                                <a:pt x="12054" y="17033"/>
                              </a:lnTo>
                              <a:lnTo>
                                <a:pt x="12774" y="18487"/>
                              </a:lnTo>
                              <a:lnTo>
                                <a:pt x="13823" y="19571"/>
                              </a:lnTo>
                              <a:lnTo>
                                <a:pt x="15242" y="19951"/>
                              </a:lnTo>
                              <a:lnTo>
                                <a:pt x="16662" y="20309"/>
                              </a:lnTo>
                              <a:lnTo>
                                <a:pt x="17912" y="20056"/>
                              </a:lnTo>
                              <a:lnTo>
                                <a:pt x="17912" y="24606"/>
                              </a:lnTo>
                              <a:lnTo>
                                <a:pt x="17360" y="25028"/>
                              </a:lnTo>
                              <a:lnTo>
                                <a:pt x="14172" y="26112"/>
                              </a:lnTo>
                              <a:lnTo>
                                <a:pt x="10973" y="26492"/>
                              </a:lnTo>
                              <a:lnTo>
                                <a:pt x="6387" y="25766"/>
                              </a:lnTo>
                              <a:lnTo>
                                <a:pt x="2817" y="23228"/>
                              </a:lnTo>
                              <a:lnTo>
                                <a:pt x="698" y="19571"/>
                              </a:lnTo>
                              <a:lnTo>
                                <a:pt x="0" y="15568"/>
                              </a:lnTo>
                              <a:lnTo>
                                <a:pt x="698" y="12292"/>
                              </a:lnTo>
                              <a:lnTo>
                                <a:pt x="1768" y="9408"/>
                              </a:lnTo>
                              <a:lnTo>
                                <a:pt x="3199" y="7574"/>
                              </a:lnTo>
                              <a:lnTo>
                                <a:pt x="4618" y="6131"/>
                              </a:lnTo>
                              <a:lnTo>
                                <a:pt x="6016" y="5013"/>
                              </a:lnTo>
                              <a:lnTo>
                                <a:pt x="9204" y="3213"/>
                              </a:lnTo>
                              <a:lnTo>
                                <a:pt x="14172" y="1391"/>
                              </a:lnTo>
                              <a:lnTo>
                                <a:pt x="17912" y="0"/>
                              </a:lnTo>
                              <a:close/>
                            </a:path>
                          </a:pathLst>
                        </a:custGeom>
                        <a:ln w="349" cap="flat">
                          <a:round/>
                        </a:ln>
                      </wps:spPr>
                      <wps:style>
                        <a:lnRef idx="1">
                          <a:srgbClr val="000000"/>
                        </a:lnRef>
                        <a:fillRef idx="1">
                          <a:srgbClr val="000000"/>
                        </a:fillRef>
                        <a:effectRef idx="0">
                          <a:scrgbClr r="0" g="0" b="0"/>
                        </a:effectRef>
                        <a:fontRef idx="none"/>
                      </wps:style>
                      <wps:bodyPr/>
                    </wps:wsp>
                    <wps:wsp>
                      <wps:cNvPr id="15079" name="Shape 15079"/>
                      <wps:cNvSpPr/>
                      <wps:spPr>
                        <a:xfrm>
                          <a:off x="5689361" y="163740"/>
                          <a:ext cx="15794" cy="14354"/>
                        </a:xfrm>
                        <a:custGeom>
                          <a:avLst/>
                          <a:gdLst/>
                          <a:ahLst/>
                          <a:cxnLst/>
                          <a:rect l="0" t="0" r="0" b="0"/>
                          <a:pathLst>
                            <a:path w="15794" h="14354">
                              <a:moveTo>
                                <a:pt x="15794" y="0"/>
                              </a:moveTo>
                              <a:lnTo>
                                <a:pt x="15794" y="3061"/>
                              </a:lnTo>
                              <a:lnTo>
                                <a:pt x="14544" y="3061"/>
                              </a:lnTo>
                              <a:lnTo>
                                <a:pt x="13474" y="3799"/>
                              </a:lnTo>
                              <a:lnTo>
                                <a:pt x="12775" y="4515"/>
                              </a:lnTo>
                              <a:lnTo>
                                <a:pt x="12054" y="5241"/>
                              </a:lnTo>
                              <a:lnTo>
                                <a:pt x="11356" y="6695"/>
                              </a:lnTo>
                              <a:lnTo>
                                <a:pt x="11006" y="8518"/>
                              </a:lnTo>
                              <a:lnTo>
                                <a:pt x="9936" y="11794"/>
                              </a:lnTo>
                              <a:lnTo>
                                <a:pt x="7807" y="13974"/>
                              </a:lnTo>
                              <a:lnTo>
                                <a:pt x="4968" y="14354"/>
                              </a:lnTo>
                              <a:lnTo>
                                <a:pt x="3548" y="14354"/>
                              </a:lnTo>
                              <a:lnTo>
                                <a:pt x="2500" y="13974"/>
                              </a:lnTo>
                              <a:lnTo>
                                <a:pt x="1430" y="13236"/>
                              </a:lnTo>
                              <a:lnTo>
                                <a:pt x="349" y="12140"/>
                              </a:lnTo>
                              <a:lnTo>
                                <a:pt x="0" y="11056"/>
                              </a:lnTo>
                              <a:lnTo>
                                <a:pt x="0" y="9602"/>
                              </a:lnTo>
                              <a:lnTo>
                                <a:pt x="349" y="6695"/>
                              </a:lnTo>
                              <a:lnTo>
                                <a:pt x="2118" y="4157"/>
                              </a:lnTo>
                              <a:lnTo>
                                <a:pt x="4968" y="2323"/>
                              </a:lnTo>
                              <a:lnTo>
                                <a:pt x="11006" y="501"/>
                              </a:lnTo>
                              <a:lnTo>
                                <a:pt x="15794" y="0"/>
                              </a:lnTo>
                              <a:close/>
                            </a:path>
                          </a:pathLst>
                        </a:custGeom>
                        <a:ln w="349" cap="flat">
                          <a:round/>
                        </a:ln>
                      </wps:spPr>
                      <wps:style>
                        <a:lnRef idx="1">
                          <a:srgbClr val="000000"/>
                        </a:lnRef>
                        <a:fillRef idx="1">
                          <a:srgbClr val="000000"/>
                        </a:fillRef>
                        <a:effectRef idx="0">
                          <a:scrgbClr r="0" g="0" b="0"/>
                        </a:effectRef>
                        <a:fontRef idx="none"/>
                      </wps:style>
                      <wps:bodyPr/>
                    </wps:wsp>
                    <wps:wsp>
                      <wps:cNvPr id="15080" name="Shape 15080"/>
                      <wps:cNvSpPr/>
                      <wps:spPr>
                        <a:xfrm>
                          <a:off x="5645392" y="150063"/>
                          <a:ext cx="36163" cy="60032"/>
                        </a:xfrm>
                        <a:custGeom>
                          <a:avLst/>
                          <a:gdLst/>
                          <a:ahLst/>
                          <a:cxnLst/>
                          <a:rect l="0" t="0" r="0" b="0"/>
                          <a:pathLst>
                            <a:path w="36163" h="60032">
                              <a:moveTo>
                                <a:pt x="18780" y="0"/>
                              </a:moveTo>
                              <a:lnTo>
                                <a:pt x="20200" y="0"/>
                              </a:lnTo>
                              <a:lnTo>
                                <a:pt x="20571" y="738"/>
                              </a:lnTo>
                              <a:lnTo>
                                <a:pt x="20920" y="1442"/>
                              </a:lnTo>
                              <a:lnTo>
                                <a:pt x="20920" y="14558"/>
                              </a:lnTo>
                              <a:lnTo>
                                <a:pt x="24818" y="14178"/>
                              </a:lnTo>
                              <a:lnTo>
                                <a:pt x="32276" y="14178"/>
                              </a:lnTo>
                              <a:lnTo>
                                <a:pt x="33695" y="14558"/>
                              </a:lnTo>
                              <a:lnTo>
                                <a:pt x="35115" y="14916"/>
                              </a:lnTo>
                              <a:lnTo>
                                <a:pt x="34743" y="16392"/>
                              </a:lnTo>
                              <a:lnTo>
                                <a:pt x="34394" y="17834"/>
                              </a:lnTo>
                              <a:lnTo>
                                <a:pt x="34044" y="18572"/>
                              </a:lnTo>
                              <a:lnTo>
                                <a:pt x="33695" y="18919"/>
                              </a:lnTo>
                              <a:lnTo>
                                <a:pt x="31926" y="19276"/>
                              </a:lnTo>
                              <a:lnTo>
                                <a:pt x="27657" y="19276"/>
                              </a:lnTo>
                              <a:lnTo>
                                <a:pt x="20920" y="20014"/>
                              </a:lnTo>
                              <a:lnTo>
                                <a:pt x="20200" y="42556"/>
                              </a:lnTo>
                              <a:lnTo>
                                <a:pt x="20571" y="46928"/>
                              </a:lnTo>
                              <a:lnTo>
                                <a:pt x="20920" y="49835"/>
                              </a:lnTo>
                              <a:lnTo>
                                <a:pt x="21270" y="51288"/>
                              </a:lnTo>
                              <a:lnTo>
                                <a:pt x="21968" y="52406"/>
                              </a:lnTo>
                              <a:lnTo>
                                <a:pt x="23039" y="53491"/>
                              </a:lnTo>
                              <a:lnTo>
                                <a:pt x="24119" y="54207"/>
                              </a:lnTo>
                              <a:lnTo>
                                <a:pt x="25888" y="54933"/>
                              </a:lnTo>
                              <a:lnTo>
                                <a:pt x="27307" y="54933"/>
                              </a:lnTo>
                              <a:lnTo>
                                <a:pt x="30125" y="54587"/>
                              </a:lnTo>
                              <a:lnTo>
                                <a:pt x="34044" y="52406"/>
                              </a:lnTo>
                              <a:lnTo>
                                <a:pt x="34743" y="52406"/>
                              </a:lnTo>
                              <a:lnTo>
                                <a:pt x="35115" y="52026"/>
                              </a:lnTo>
                              <a:lnTo>
                                <a:pt x="35813" y="52406"/>
                              </a:lnTo>
                              <a:lnTo>
                                <a:pt x="35813" y="52753"/>
                              </a:lnTo>
                              <a:lnTo>
                                <a:pt x="36163" y="53111"/>
                              </a:lnTo>
                              <a:lnTo>
                                <a:pt x="35813" y="53849"/>
                              </a:lnTo>
                              <a:lnTo>
                                <a:pt x="35115" y="54933"/>
                              </a:lnTo>
                              <a:lnTo>
                                <a:pt x="33695" y="56029"/>
                              </a:lnTo>
                              <a:lnTo>
                                <a:pt x="31926" y="57125"/>
                              </a:lnTo>
                              <a:lnTo>
                                <a:pt x="27657" y="59305"/>
                              </a:lnTo>
                              <a:lnTo>
                                <a:pt x="22351" y="60032"/>
                              </a:lnTo>
                              <a:lnTo>
                                <a:pt x="18431" y="59652"/>
                              </a:lnTo>
                              <a:lnTo>
                                <a:pt x="14882" y="58567"/>
                              </a:lnTo>
                              <a:lnTo>
                                <a:pt x="12414" y="56767"/>
                              </a:lnTo>
                              <a:lnTo>
                                <a:pt x="10275" y="53491"/>
                              </a:lnTo>
                              <a:lnTo>
                                <a:pt x="8844" y="49108"/>
                              </a:lnTo>
                              <a:lnTo>
                                <a:pt x="8506" y="42947"/>
                              </a:lnTo>
                              <a:lnTo>
                                <a:pt x="8844" y="20014"/>
                              </a:lnTo>
                              <a:lnTo>
                                <a:pt x="4608" y="19657"/>
                              </a:lnTo>
                              <a:lnTo>
                                <a:pt x="2118" y="19657"/>
                              </a:lnTo>
                              <a:lnTo>
                                <a:pt x="688" y="19276"/>
                              </a:lnTo>
                              <a:lnTo>
                                <a:pt x="0" y="18919"/>
                              </a:lnTo>
                              <a:lnTo>
                                <a:pt x="0" y="18192"/>
                              </a:lnTo>
                              <a:lnTo>
                                <a:pt x="338" y="17476"/>
                              </a:lnTo>
                              <a:lnTo>
                                <a:pt x="1070" y="17096"/>
                              </a:lnTo>
                              <a:lnTo>
                                <a:pt x="2118" y="16392"/>
                              </a:lnTo>
                              <a:lnTo>
                                <a:pt x="6726" y="14916"/>
                              </a:lnTo>
                              <a:lnTo>
                                <a:pt x="10624" y="12735"/>
                              </a:lnTo>
                              <a:lnTo>
                                <a:pt x="14194" y="8721"/>
                              </a:lnTo>
                              <a:lnTo>
                                <a:pt x="17011" y="3656"/>
                              </a:lnTo>
                              <a:lnTo>
                                <a:pt x="17732" y="2180"/>
                              </a:lnTo>
                              <a:lnTo>
                                <a:pt x="18081" y="1096"/>
                              </a:lnTo>
                              <a:lnTo>
                                <a:pt x="18431" y="358"/>
                              </a:lnTo>
                              <a:lnTo>
                                <a:pt x="18780" y="0"/>
                              </a:lnTo>
                              <a:close/>
                            </a:path>
                          </a:pathLst>
                        </a:custGeom>
                        <a:ln w="349" cap="flat">
                          <a:round/>
                        </a:ln>
                      </wps:spPr>
                      <wps:style>
                        <a:lnRef idx="1">
                          <a:srgbClr val="000000"/>
                        </a:lnRef>
                        <a:fillRef idx="1">
                          <a:srgbClr val="000000"/>
                        </a:fillRef>
                        <a:effectRef idx="0">
                          <a:scrgbClr r="0" g="0" b="0"/>
                        </a:effectRef>
                        <a:fontRef idx="none"/>
                      </wps:style>
                      <wps:bodyPr/>
                    </wps:wsp>
                    <wps:wsp>
                      <wps:cNvPr id="15081" name="Shape 15081"/>
                      <wps:cNvSpPr/>
                      <wps:spPr>
                        <a:xfrm>
                          <a:off x="5619493" y="138423"/>
                          <a:ext cx="22700" cy="70945"/>
                        </a:xfrm>
                        <a:custGeom>
                          <a:avLst/>
                          <a:gdLst/>
                          <a:ahLst/>
                          <a:cxnLst/>
                          <a:rect l="0" t="0" r="0" b="0"/>
                          <a:pathLst>
                            <a:path w="22700" h="70945">
                              <a:moveTo>
                                <a:pt x="14194" y="0"/>
                              </a:moveTo>
                              <a:lnTo>
                                <a:pt x="14194" y="52406"/>
                              </a:lnTo>
                              <a:lnTo>
                                <a:pt x="14543" y="59294"/>
                              </a:lnTo>
                              <a:lnTo>
                                <a:pt x="14893" y="63666"/>
                              </a:lnTo>
                              <a:lnTo>
                                <a:pt x="15242" y="65846"/>
                              </a:lnTo>
                              <a:lnTo>
                                <a:pt x="15963" y="66573"/>
                              </a:lnTo>
                              <a:lnTo>
                                <a:pt x="16662" y="67311"/>
                              </a:lnTo>
                              <a:lnTo>
                                <a:pt x="18081" y="67669"/>
                              </a:lnTo>
                              <a:lnTo>
                                <a:pt x="19511" y="68027"/>
                              </a:lnTo>
                              <a:lnTo>
                                <a:pt x="20931" y="68027"/>
                              </a:lnTo>
                              <a:lnTo>
                                <a:pt x="21979" y="68407"/>
                              </a:lnTo>
                              <a:lnTo>
                                <a:pt x="22700" y="68765"/>
                              </a:lnTo>
                              <a:lnTo>
                                <a:pt x="22700" y="70207"/>
                              </a:lnTo>
                              <a:lnTo>
                                <a:pt x="22350" y="70587"/>
                              </a:lnTo>
                              <a:lnTo>
                                <a:pt x="21630" y="70945"/>
                              </a:lnTo>
                              <a:lnTo>
                                <a:pt x="18813" y="70945"/>
                              </a:lnTo>
                              <a:lnTo>
                                <a:pt x="9575" y="70587"/>
                              </a:lnTo>
                              <a:lnTo>
                                <a:pt x="3199" y="70587"/>
                              </a:lnTo>
                              <a:lnTo>
                                <a:pt x="0" y="70835"/>
                              </a:lnTo>
                              <a:lnTo>
                                <a:pt x="0" y="67669"/>
                              </a:lnTo>
                              <a:lnTo>
                                <a:pt x="1070" y="66931"/>
                              </a:lnTo>
                              <a:lnTo>
                                <a:pt x="1768" y="66226"/>
                              </a:lnTo>
                              <a:lnTo>
                                <a:pt x="2118" y="65488"/>
                              </a:lnTo>
                              <a:lnTo>
                                <a:pt x="2467" y="64393"/>
                              </a:lnTo>
                              <a:lnTo>
                                <a:pt x="2849" y="61832"/>
                              </a:lnTo>
                              <a:lnTo>
                                <a:pt x="2849" y="15296"/>
                              </a:lnTo>
                              <a:lnTo>
                                <a:pt x="2467" y="10902"/>
                              </a:lnTo>
                              <a:lnTo>
                                <a:pt x="1768" y="8721"/>
                              </a:lnTo>
                              <a:lnTo>
                                <a:pt x="1070" y="7637"/>
                              </a:lnTo>
                              <a:lnTo>
                                <a:pt x="0" y="6921"/>
                              </a:lnTo>
                              <a:lnTo>
                                <a:pt x="0" y="2259"/>
                              </a:lnTo>
                              <a:lnTo>
                                <a:pt x="6737" y="1442"/>
                              </a:lnTo>
                              <a:lnTo>
                                <a:pt x="14194" y="0"/>
                              </a:lnTo>
                              <a:close/>
                            </a:path>
                          </a:pathLst>
                        </a:custGeom>
                        <a:ln w="349" cap="flat">
                          <a:round/>
                        </a:ln>
                      </wps:spPr>
                      <wps:style>
                        <a:lnRef idx="1">
                          <a:srgbClr val="000000"/>
                        </a:lnRef>
                        <a:fillRef idx="1">
                          <a:srgbClr val="000000"/>
                        </a:fillRef>
                        <a:effectRef idx="0">
                          <a:scrgbClr r="0" g="0" b="0"/>
                        </a:effectRef>
                        <a:fontRef idx="none"/>
                      </wps:style>
                      <wps:bodyPr/>
                    </wps:wsp>
                    <wps:wsp>
                      <wps:cNvPr id="15082" name="Shape 15082"/>
                      <wps:cNvSpPr/>
                      <wps:spPr>
                        <a:xfrm>
                          <a:off x="5731223" y="283261"/>
                          <a:ext cx="23399" cy="46148"/>
                        </a:xfrm>
                        <a:custGeom>
                          <a:avLst/>
                          <a:gdLst/>
                          <a:ahLst/>
                          <a:cxnLst/>
                          <a:rect l="0" t="0" r="0" b="0"/>
                          <a:pathLst>
                            <a:path w="23399" h="46148">
                              <a:moveTo>
                                <a:pt x="23399" y="0"/>
                              </a:moveTo>
                              <a:lnTo>
                                <a:pt x="23399" y="3389"/>
                              </a:lnTo>
                              <a:lnTo>
                                <a:pt x="22699" y="3235"/>
                              </a:lnTo>
                              <a:lnTo>
                                <a:pt x="19850" y="3592"/>
                              </a:lnTo>
                              <a:lnTo>
                                <a:pt x="17731" y="5415"/>
                              </a:lnTo>
                              <a:lnTo>
                                <a:pt x="15963" y="7953"/>
                              </a:lnTo>
                              <a:lnTo>
                                <a:pt x="14543" y="11598"/>
                              </a:lnTo>
                              <a:lnTo>
                                <a:pt x="13473" y="15970"/>
                              </a:lnTo>
                              <a:lnTo>
                                <a:pt x="13473" y="27229"/>
                              </a:lnTo>
                              <a:lnTo>
                                <a:pt x="14543" y="32328"/>
                              </a:lnTo>
                              <a:lnTo>
                                <a:pt x="15963" y="36689"/>
                              </a:lnTo>
                              <a:lnTo>
                                <a:pt x="18081" y="39954"/>
                              </a:lnTo>
                              <a:lnTo>
                                <a:pt x="20931" y="42134"/>
                              </a:lnTo>
                              <a:lnTo>
                                <a:pt x="23399" y="42781"/>
                              </a:lnTo>
                              <a:lnTo>
                                <a:pt x="23399" y="46088"/>
                              </a:lnTo>
                              <a:lnTo>
                                <a:pt x="23049" y="46148"/>
                              </a:lnTo>
                              <a:lnTo>
                                <a:pt x="16662" y="45444"/>
                              </a:lnTo>
                              <a:lnTo>
                                <a:pt x="11344" y="43230"/>
                              </a:lnTo>
                              <a:lnTo>
                                <a:pt x="6387" y="39954"/>
                              </a:lnTo>
                              <a:lnTo>
                                <a:pt x="2839" y="35246"/>
                              </a:lnTo>
                              <a:lnTo>
                                <a:pt x="698" y="29790"/>
                              </a:lnTo>
                              <a:lnTo>
                                <a:pt x="0" y="23249"/>
                              </a:lnTo>
                              <a:lnTo>
                                <a:pt x="698" y="16674"/>
                              </a:lnTo>
                              <a:lnTo>
                                <a:pt x="2839" y="11218"/>
                              </a:lnTo>
                              <a:lnTo>
                                <a:pt x="6736" y="6499"/>
                              </a:lnTo>
                              <a:lnTo>
                                <a:pt x="12043" y="2854"/>
                              </a:lnTo>
                              <a:lnTo>
                                <a:pt x="17731" y="674"/>
                              </a:lnTo>
                              <a:lnTo>
                                <a:pt x="23399" y="0"/>
                              </a:lnTo>
                              <a:close/>
                            </a:path>
                          </a:pathLst>
                        </a:custGeom>
                        <a:ln w="349" cap="flat">
                          <a:round/>
                        </a:ln>
                      </wps:spPr>
                      <wps:style>
                        <a:lnRef idx="1">
                          <a:srgbClr val="000000"/>
                        </a:lnRef>
                        <a:fillRef idx="1">
                          <a:srgbClr val="000000"/>
                        </a:fillRef>
                        <a:effectRef idx="0">
                          <a:scrgbClr r="0" g="0" b="0"/>
                        </a:effectRef>
                        <a:fontRef idx="none"/>
                      </wps:style>
                      <wps:bodyPr/>
                    </wps:wsp>
                    <wps:wsp>
                      <wps:cNvPr id="15083" name="Shape 15083"/>
                      <wps:cNvSpPr/>
                      <wps:spPr>
                        <a:xfrm>
                          <a:off x="5705155" y="283220"/>
                          <a:ext cx="19681" cy="45485"/>
                        </a:xfrm>
                        <a:custGeom>
                          <a:avLst/>
                          <a:gdLst/>
                          <a:ahLst/>
                          <a:cxnLst/>
                          <a:rect l="0" t="0" r="0" b="0"/>
                          <a:pathLst>
                            <a:path w="19681" h="45485">
                              <a:moveTo>
                                <a:pt x="12224" y="0"/>
                              </a:moveTo>
                              <a:lnTo>
                                <a:pt x="12224" y="38195"/>
                              </a:lnTo>
                              <a:lnTo>
                                <a:pt x="12595" y="39291"/>
                              </a:lnTo>
                              <a:lnTo>
                                <a:pt x="12944" y="40387"/>
                              </a:lnTo>
                              <a:lnTo>
                                <a:pt x="13293" y="41091"/>
                              </a:lnTo>
                              <a:lnTo>
                                <a:pt x="14363" y="41829"/>
                              </a:lnTo>
                              <a:lnTo>
                                <a:pt x="15412" y="42176"/>
                              </a:lnTo>
                              <a:lnTo>
                                <a:pt x="16842" y="42567"/>
                              </a:lnTo>
                              <a:lnTo>
                                <a:pt x="18261" y="42914"/>
                              </a:lnTo>
                              <a:lnTo>
                                <a:pt x="18960" y="43271"/>
                              </a:lnTo>
                              <a:lnTo>
                                <a:pt x="19331" y="43652"/>
                              </a:lnTo>
                              <a:lnTo>
                                <a:pt x="19681" y="44389"/>
                              </a:lnTo>
                              <a:lnTo>
                                <a:pt x="19681" y="44747"/>
                              </a:lnTo>
                              <a:lnTo>
                                <a:pt x="18960" y="45485"/>
                              </a:lnTo>
                              <a:lnTo>
                                <a:pt x="13643" y="45485"/>
                              </a:lnTo>
                              <a:lnTo>
                                <a:pt x="3019" y="45094"/>
                              </a:lnTo>
                              <a:lnTo>
                                <a:pt x="169" y="45094"/>
                              </a:lnTo>
                              <a:lnTo>
                                <a:pt x="0" y="45117"/>
                              </a:lnTo>
                              <a:lnTo>
                                <a:pt x="0" y="40543"/>
                              </a:lnTo>
                              <a:lnTo>
                                <a:pt x="169" y="39995"/>
                              </a:lnTo>
                              <a:lnTo>
                                <a:pt x="519" y="36372"/>
                              </a:lnTo>
                              <a:lnTo>
                                <a:pt x="519" y="13831"/>
                              </a:lnTo>
                              <a:lnTo>
                                <a:pt x="169" y="9817"/>
                              </a:lnTo>
                              <a:lnTo>
                                <a:pt x="0" y="8358"/>
                              </a:lnTo>
                              <a:lnTo>
                                <a:pt x="0" y="561"/>
                              </a:lnTo>
                              <a:lnTo>
                                <a:pt x="12224" y="0"/>
                              </a:lnTo>
                              <a:close/>
                            </a:path>
                          </a:pathLst>
                        </a:custGeom>
                        <a:ln w="349" cap="flat">
                          <a:round/>
                        </a:ln>
                      </wps:spPr>
                      <wps:style>
                        <a:lnRef idx="1">
                          <a:srgbClr val="000000"/>
                        </a:lnRef>
                        <a:fillRef idx="1">
                          <a:srgbClr val="000000"/>
                        </a:fillRef>
                        <a:effectRef idx="0">
                          <a:scrgbClr r="0" g="0" b="0"/>
                        </a:effectRef>
                        <a:fontRef idx="none"/>
                      </wps:style>
                      <wps:bodyPr/>
                    </wps:wsp>
                    <wps:wsp>
                      <wps:cNvPr id="15084" name="Shape 15084"/>
                      <wps:cNvSpPr/>
                      <wps:spPr>
                        <a:xfrm>
                          <a:off x="5705155" y="258107"/>
                          <a:ext cx="11524" cy="14916"/>
                        </a:xfrm>
                        <a:custGeom>
                          <a:avLst/>
                          <a:gdLst/>
                          <a:ahLst/>
                          <a:cxnLst/>
                          <a:rect l="0" t="0" r="0" b="0"/>
                          <a:pathLst>
                            <a:path w="11524" h="14916">
                              <a:moveTo>
                                <a:pt x="4417" y="0"/>
                              </a:moveTo>
                              <a:lnTo>
                                <a:pt x="6207" y="358"/>
                              </a:lnTo>
                              <a:lnTo>
                                <a:pt x="7987" y="1096"/>
                              </a:lnTo>
                              <a:lnTo>
                                <a:pt x="9406" y="2192"/>
                              </a:lnTo>
                              <a:lnTo>
                                <a:pt x="10455" y="4014"/>
                              </a:lnTo>
                              <a:lnTo>
                                <a:pt x="11175" y="5456"/>
                              </a:lnTo>
                              <a:lnTo>
                                <a:pt x="11524" y="7637"/>
                              </a:lnTo>
                              <a:lnTo>
                                <a:pt x="11175" y="9470"/>
                              </a:lnTo>
                              <a:lnTo>
                                <a:pt x="10455" y="11293"/>
                              </a:lnTo>
                              <a:lnTo>
                                <a:pt x="9406" y="12735"/>
                              </a:lnTo>
                              <a:lnTo>
                                <a:pt x="7987" y="13831"/>
                              </a:lnTo>
                              <a:lnTo>
                                <a:pt x="6207" y="14569"/>
                              </a:lnTo>
                              <a:lnTo>
                                <a:pt x="4417" y="14916"/>
                              </a:lnTo>
                              <a:lnTo>
                                <a:pt x="2299" y="14569"/>
                              </a:lnTo>
                              <a:lnTo>
                                <a:pt x="519" y="13831"/>
                              </a:lnTo>
                              <a:lnTo>
                                <a:pt x="0" y="13431"/>
                              </a:lnTo>
                              <a:lnTo>
                                <a:pt x="0" y="1496"/>
                              </a:lnTo>
                              <a:lnTo>
                                <a:pt x="519" y="1096"/>
                              </a:lnTo>
                              <a:lnTo>
                                <a:pt x="2299" y="358"/>
                              </a:lnTo>
                              <a:lnTo>
                                <a:pt x="4417" y="0"/>
                              </a:lnTo>
                              <a:close/>
                            </a:path>
                          </a:pathLst>
                        </a:custGeom>
                        <a:ln w="349" cap="flat">
                          <a:round/>
                        </a:ln>
                      </wps:spPr>
                      <wps:style>
                        <a:lnRef idx="1">
                          <a:srgbClr val="000000"/>
                        </a:lnRef>
                        <a:fillRef idx="1">
                          <a:srgbClr val="000000"/>
                        </a:fillRef>
                        <a:effectRef idx="0">
                          <a:scrgbClr r="0" g="0" b="0"/>
                        </a:effectRef>
                        <a:fontRef idx="none"/>
                      </wps:style>
                      <wps:bodyPr/>
                    </wps:wsp>
                    <wps:wsp>
                      <wps:cNvPr id="15085" name="Shape 15085"/>
                      <wps:cNvSpPr/>
                      <wps:spPr>
                        <a:xfrm>
                          <a:off x="5705155" y="163536"/>
                          <a:ext cx="25719" cy="46559"/>
                        </a:xfrm>
                        <a:custGeom>
                          <a:avLst/>
                          <a:gdLst/>
                          <a:ahLst/>
                          <a:cxnLst/>
                          <a:rect l="0" t="0" r="0" b="0"/>
                          <a:pathLst>
                            <a:path w="25719" h="46559">
                              <a:moveTo>
                                <a:pt x="1949" y="0"/>
                              </a:moveTo>
                              <a:lnTo>
                                <a:pt x="7605" y="704"/>
                              </a:lnTo>
                              <a:lnTo>
                                <a:pt x="12224" y="2180"/>
                              </a:lnTo>
                              <a:lnTo>
                                <a:pt x="13993" y="2918"/>
                              </a:lnTo>
                              <a:lnTo>
                                <a:pt x="15412" y="4003"/>
                              </a:lnTo>
                              <a:lnTo>
                                <a:pt x="16493" y="5445"/>
                              </a:lnTo>
                              <a:lnTo>
                                <a:pt x="17192" y="6541"/>
                              </a:lnTo>
                              <a:lnTo>
                                <a:pt x="17912" y="9806"/>
                              </a:lnTo>
                              <a:lnTo>
                                <a:pt x="18261" y="14558"/>
                              </a:lnTo>
                              <a:lnTo>
                                <a:pt x="18261" y="36719"/>
                              </a:lnTo>
                              <a:lnTo>
                                <a:pt x="18611" y="39280"/>
                              </a:lnTo>
                              <a:lnTo>
                                <a:pt x="18960" y="40375"/>
                              </a:lnTo>
                              <a:lnTo>
                                <a:pt x="19681" y="41113"/>
                              </a:lnTo>
                              <a:lnTo>
                                <a:pt x="20380" y="41818"/>
                              </a:lnTo>
                              <a:lnTo>
                                <a:pt x="24649" y="41818"/>
                              </a:lnTo>
                              <a:lnTo>
                                <a:pt x="24998" y="42198"/>
                              </a:lnTo>
                              <a:lnTo>
                                <a:pt x="25348" y="42556"/>
                              </a:lnTo>
                              <a:lnTo>
                                <a:pt x="25719" y="42914"/>
                              </a:lnTo>
                              <a:lnTo>
                                <a:pt x="25348" y="43652"/>
                              </a:lnTo>
                              <a:lnTo>
                                <a:pt x="24649" y="44378"/>
                              </a:lnTo>
                              <a:lnTo>
                                <a:pt x="24300" y="44378"/>
                              </a:lnTo>
                              <a:lnTo>
                                <a:pt x="23218" y="44736"/>
                              </a:lnTo>
                              <a:lnTo>
                                <a:pt x="21450" y="45094"/>
                              </a:lnTo>
                              <a:lnTo>
                                <a:pt x="19681" y="45474"/>
                              </a:lnTo>
                              <a:lnTo>
                                <a:pt x="15412" y="46178"/>
                              </a:lnTo>
                              <a:lnTo>
                                <a:pt x="11874" y="46559"/>
                              </a:lnTo>
                              <a:lnTo>
                                <a:pt x="10455" y="46178"/>
                              </a:lnTo>
                              <a:lnTo>
                                <a:pt x="9024" y="46178"/>
                              </a:lnTo>
                              <a:lnTo>
                                <a:pt x="7987" y="45832"/>
                              </a:lnTo>
                              <a:lnTo>
                                <a:pt x="7255" y="45094"/>
                              </a:lnTo>
                              <a:lnTo>
                                <a:pt x="6557" y="43998"/>
                              </a:lnTo>
                              <a:lnTo>
                                <a:pt x="5836" y="42556"/>
                              </a:lnTo>
                              <a:lnTo>
                                <a:pt x="5487" y="40375"/>
                              </a:lnTo>
                              <a:lnTo>
                                <a:pt x="2299" y="42914"/>
                              </a:lnTo>
                              <a:lnTo>
                                <a:pt x="0" y="44672"/>
                              </a:lnTo>
                              <a:lnTo>
                                <a:pt x="0" y="40123"/>
                              </a:lnTo>
                              <a:lnTo>
                                <a:pt x="519" y="40018"/>
                              </a:lnTo>
                              <a:lnTo>
                                <a:pt x="2299" y="39280"/>
                              </a:lnTo>
                              <a:lnTo>
                                <a:pt x="4067" y="37457"/>
                              </a:lnTo>
                              <a:lnTo>
                                <a:pt x="5487" y="35277"/>
                              </a:lnTo>
                              <a:lnTo>
                                <a:pt x="6207" y="32001"/>
                              </a:lnTo>
                              <a:lnTo>
                                <a:pt x="6557" y="27998"/>
                              </a:lnTo>
                              <a:lnTo>
                                <a:pt x="6557" y="24722"/>
                              </a:lnTo>
                              <a:lnTo>
                                <a:pt x="6207" y="19623"/>
                              </a:lnTo>
                              <a:lnTo>
                                <a:pt x="4067" y="21457"/>
                              </a:lnTo>
                              <a:lnTo>
                                <a:pt x="519" y="23637"/>
                              </a:lnTo>
                              <a:lnTo>
                                <a:pt x="0" y="23955"/>
                              </a:lnTo>
                              <a:lnTo>
                                <a:pt x="0" y="20066"/>
                              </a:lnTo>
                              <a:lnTo>
                                <a:pt x="169" y="20003"/>
                              </a:lnTo>
                              <a:lnTo>
                                <a:pt x="2648" y="18538"/>
                              </a:lnTo>
                              <a:lnTo>
                                <a:pt x="3718" y="17823"/>
                              </a:lnTo>
                              <a:lnTo>
                                <a:pt x="4788" y="17096"/>
                              </a:lnTo>
                              <a:lnTo>
                                <a:pt x="5487" y="15643"/>
                              </a:lnTo>
                              <a:lnTo>
                                <a:pt x="6207" y="14178"/>
                              </a:lnTo>
                              <a:lnTo>
                                <a:pt x="6557" y="12724"/>
                              </a:lnTo>
                              <a:lnTo>
                                <a:pt x="6557" y="8721"/>
                              </a:lnTo>
                              <a:lnTo>
                                <a:pt x="5836" y="6899"/>
                              </a:lnTo>
                              <a:lnTo>
                                <a:pt x="4788" y="5445"/>
                              </a:lnTo>
                              <a:lnTo>
                                <a:pt x="4067" y="4361"/>
                              </a:lnTo>
                              <a:lnTo>
                                <a:pt x="3019" y="3623"/>
                              </a:lnTo>
                              <a:lnTo>
                                <a:pt x="1600" y="3265"/>
                              </a:lnTo>
                              <a:lnTo>
                                <a:pt x="0" y="3265"/>
                              </a:lnTo>
                              <a:lnTo>
                                <a:pt x="0" y="204"/>
                              </a:lnTo>
                              <a:lnTo>
                                <a:pt x="1949" y="0"/>
                              </a:lnTo>
                              <a:close/>
                            </a:path>
                          </a:pathLst>
                        </a:custGeom>
                        <a:ln w="349" cap="flat">
                          <a:round/>
                        </a:ln>
                      </wps:spPr>
                      <wps:style>
                        <a:lnRef idx="1">
                          <a:srgbClr val="000000"/>
                        </a:lnRef>
                        <a:fillRef idx="1">
                          <a:srgbClr val="000000"/>
                        </a:fillRef>
                        <a:effectRef idx="0">
                          <a:scrgbClr r="0" g="0" b="0"/>
                        </a:effectRef>
                        <a:fontRef idx="none"/>
                      </wps:style>
                      <wps:bodyPr/>
                    </wps:wsp>
                    <wps:wsp>
                      <wps:cNvPr id="15086" name="Shape 15086"/>
                      <wps:cNvSpPr/>
                      <wps:spPr>
                        <a:xfrm>
                          <a:off x="5732992" y="150063"/>
                          <a:ext cx="21630" cy="59962"/>
                        </a:xfrm>
                        <a:custGeom>
                          <a:avLst/>
                          <a:gdLst/>
                          <a:ahLst/>
                          <a:cxnLst/>
                          <a:rect l="0" t="0" r="0" b="0"/>
                          <a:pathLst>
                            <a:path w="21630" h="59962">
                              <a:moveTo>
                                <a:pt x="18813" y="0"/>
                              </a:moveTo>
                              <a:lnTo>
                                <a:pt x="20210" y="0"/>
                              </a:lnTo>
                              <a:lnTo>
                                <a:pt x="20582" y="738"/>
                              </a:lnTo>
                              <a:lnTo>
                                <a:pt x="20931" y="1442"/>
                              </a:lnTo>
                              <a:lnTo>
                                <a:pt x="20931" y="14558"/>
                              </a:lnTo>
                              <a:lnTo>
                                <a:pt x="21630" y="14490"/>
                              </a:lnTo>
                              <a:lnTo>
                                <a:pt x="21630" y="19938"/>
                              </a:lnTo>
                              <a:lnTo>
                                <a:pt x="20931" y="20014"/>
                              </a:lnTo>
                              <a:lnTo>
                                <a:pt x="20210" y="42556"/>
                              </a:lnTo>
                              <a:lnTo>
                                <a:pt x="20582" y="46928"/>
                              </a:lnTo>
                              <a:lnTo>
                                <a:pt x="20931" y="49835"/>
                              </a:lnTo>
                              <a:lnTo>
                                <a:pt x="21280" y="51288"/>
                              </a:lnTo>
                              <a:lnTo>
                                <a:pt x="21630" y="51848"/>
                              </a:lnTo>
                              <a:lnTo>
                                <a:pt x="21630" y="59962"/>
                              </a:lnTo>
                              <a:lnTo>
                                <a:pt x="18431" y="59652"/>
                              </a:lnTo>
                              <a:lnTo>
                                <a:pt x="14893" y="58567"/>
                              </a:lnTo>
                              <a:lnTo>
                                <a:pt x="12426" y="56767"/>
                              </a:lnTo>
                              <a:lnTo>
                                <a:pt x="10275" y="53491"/>
                              </a:lnTo>
                              <a:lnTo>
                                <a:pt x="8855" y="49108"/>
                              </a:lnTo>
                              <a:lnTo>
                                <a:pt x="8506" y="42947"/>
                              </a:lnTo>
                              <a:lnTo>
                                <a:pt x="8855" y="20014"/>
                              </a:lnTo>
                              <a:lnTo>
                                <a:pt x="4619" y="19657"/>
                              </a:lnTo>
                              <a:lnTo>
                                <a:pt x="1769" y="19657"/>
                              </a:lnTo>
                              <a:lnTo>
                                <a:pt x="699" y="19276"/>
                              </a:lnTo>
                              <a:lnTo>
                                <a:pt x="0" y="18919"/>
                              </a:lnTo>
                              <a:lnTo>
                                <a:pt x="0" y="17476"/>
                              </a:lnTo>
                              <a:lnTo>
                                <a:pt x="1070" y="17096"/>
                              </a:lnTo>
                              <a:lnTo>
                                <a:pt x="2118" y="16392"/>
                              </a:lnTo>
                              <a:lnTo>
                                <a:pt x="6737" y="14916"/>
                              </a:lnTo>
                              <a:lnTo>
                                <a:pt x="10624" y="12735"/>
                              </a:lnTo>
                              <a:lnTo>
                                <a:pt x="14194" y="8721"/>
                              </a:lnTo>
                              <a:lnTo>
                                <a:pt x="17011" y="3656"/>
                              </a:lnTo>
                              <a:lnTo>
                                <a:pt x="17394" y="2180"/>
                              </a:lnTo>
                              <a:lnTo>
                                <a:pt x="18081" y="1096"/>
                              </a:lnTo>
                              <a:lnTo>
                                <a:pt x="18431" y="358"/>
                              </a:lnTo>
                              <a:lnTo>
                                <a:pt x="18813" y="0"/>
                              </a:lnTo>
                              <a:close/>
                            </a:path>
                          </a:pathLst>
                        </a:custGeom>
                        <a:ln w="349" cap="flat">
                          <a:round/>
                        </a:ln>
                      </wps:spPr>
                      <wps:style>
                        <a:lnRef idx="1">
                          <a:srgbClr val="000000"/>
                        </a:lnRef>
                        <a:fillRef idx="1">
                          <a:srgbClr val="000000"/>
                        </a:fillRef>
                        <a:effectRef idx="0">
                          <a:scrgbClr r="0" g="0" b="0"/>
                        </a:effectRef>
                        <a:fontRef idx="none"/>
                      </wps:style>
                      <wps:bodyPr/>
                    </wps:wsp>
                    <wps:wsp>
                      <wps:cNvPr id="15087" name="Shape 15087"/>
                      <wps:cNvSpPr/>
                      <wps:spPr>
                        <a:xfrm>
                          <a:off x="5754622" y="283220"/>
                          <a:ext cx="23769" cy="46130"/>
                        </a:xfrm>
                        <a:custGeom>
                          <a:avLst/>
                          <a:gdLst/>
                          <a:ahLst/>
                          <a:cxnLst/>
                          <a:rect l="0" t="0" r="0" b="0"/>
                          <a:pathLst>
                            <a:path w="23769" h="46130">
                              <a:moveTo>
                                <a:pt x="349" y="0"/>
                              </a:moveTo>
                              <a:lnTo>
                                <a:pt x="7108" y="716"/>
                              </a:lnTo>
                              <a:lnTo>
                                <a:pt x="12425" y="2538"/>
                              </a:lnTo>
                              <a:lnTo>
                                <a:pt x="17382" y="6194"/>
                              </a:lnTo>
                              <a:lnTo>
                                <a:pt x="20931" y="10555"/>
                              </a:lnTo>
                              <a:lnTo>
                                <a:pt x="23049" y="15620"/>
                              </a:lnTo>
                              <a:lnTo>
                                <a:pt x="23769" y="21815"/>
                              </a:lnTo>
                              <a:lnTo>
                                <a:pt x="23049" y="28009"/>
                              </a:lnTo>
                              <a:lnTo>
                                <a:pt x="20931" y="33454"/>
                              </a:lnTo>
                              <a:lnTo>
                                <a:pt x="17033" y="38553"/>
                              </a:lnTo>
                              <a:lnTo>
                                <a:pt x="12076" y="42914"/>
                              </a:lnTo>
                              <a:lnTo>
                                <a:pt x="6038" y="45094"/>
                              </a:lnTo>
                              <a:lnTo>
                                <a:pt x="0" y="46130"/>
                              </a:lnTo>
                              <a:lnTo>
                                <a:pt x="0" y="42822"/>
                              </a:lnTo>
                              <a:lnTo>
                                <a:pt x="349" y="42914"/>
                              </a:lnTo>
                              <a:lnTo>
                                <a:pt x="3188" y="42176"/>
                              </a:lnTo>
                              <a:lnTo>
                                <a:pt x="5688" y="40733"/>
                              </a:lnTo>
                              <a:lnTo>
                                <a:pt x="7457" y="37815"/>
                              </a:lnTo>
                              <a:lnTo>
                                <a:pt x="9226" y="32370"/>
                              </a:lnTo>
                              <a:lnTo>
                                <a:pt x="9925" y="25471"/>
                              </a:lnTo>
                              <a:lnTo>
                                <a:pt x="9226" y="17454"/>
                              </a:lnTo>
                              <a:lnTo>
                                <a:pt x="7108" y="10175"/>
                              </a:lnTo>
                              <a:lnTo>
                                <a:pt x="5339" y="6194"/>
                              </a:lnTo>
                              <a:lnTo>
                                <a:pt x="2489" y="3980"/>
                              </a:lnTo>
                              <a:lnTo>
                                <a:pt x="0" y="3431"/>
                              </a:lnTo>
                              <a:lnTo>
                                <a:pt x="0" y="42"/>
                              </a:lnTo>
                              <a:lnTo>
                                <a:pt x="349" y="0"/>
                              </a:lnTo>
                              <a:close/>
                            </a:path>
                          </a:pathLst>
                        </a:custGeom>
                        <a:ln w="349" cap="flat">
                          <a:round/>
                        </a:ln>
                      </wps:spPr>
                      <wps:style>
                        <a:lnRef idx="1">
                          <a:srgbClr val="000000"/>
                        </a:lnRef>
                        <a:fillRef idx="1">
                          <a:srgbClr val="000000"/>
                        </a:fillRef>
                        <a:effectRef idx="0">
                          <a:scrgbClr r="0" g="0" b="0"/>
                        </a:effectRef>
                        <a:fontRef idx="none"/>
                      </wps:style>
                      <wps:bodyPr/>
                    </wps:wsp>
                    <wps:wsp>
                      <wps:cNvPr id="15088" name="Shape 15088"/>
                      <wps:cNvSpPr/>
                      <wps:spPr>
                        <a:xfrm>
                          <a:off x="5783360" y="259305"/>
                          <a:ext cx="13828" cy="69400"/>
                        </a:xfrm>
                        <a:custGeom>
                          <a:avLst/>
                          <a:gdLst/>
                          <a:ahLst/>
                          <a:cxnLst/>
                          <a:rect l="0" t="0" r="0" b="0"/>
                          <a:pathLst>
                            <a:path w="13828" h="69400">
                              <a:moveTo>
                                <a:pt x="13828" y="0"/>
                              </a:moveTo>
                              <a:lnTo>
                                <a:pt x="13828" y="69009"/>
                              </a:lnTo>
                              <a:lnTo>
                                <a:pt x="9226" y="69009"/>
                              </a:lnTo>
                              <a:lnTo>
                                <a:pt x="4607" y="69400"/>
                              </a:lnTo>
                              <a:lnTo>
                                <a:pt x="1769" y="69400"/>
                              </a:lnTo>
                              <a:lnTo>
                                <a:pt x="1070" y="69009"/>
                              </a:lnTo>
                              <a:lnTo>
                                <a:pt x="698" y="68662"/>
                              </a:lnTo>
                              <a:lnTo>
                                <a:pt x="698" y="67567"/>
                              </a:lnTo>
                              <a:lnTo>
                                <a:pt x="1419" y="67186"/>
                              </a:lnTo>
                              <a:lnTo>
                                <a:pt x="2118" y="66829"/>
                              </a:lnTo>
                              <a:lnTo>
                                <a:pt x="3188" y="66482"/>
                              </a:lnTo>
                              <a:lnTo>
                                <a:pt x="4957" y="66482"/>
                              </a:lnTo>
                              <a:lnTo>
                                <a:pt x="6387" y="66091"/>
                              </a:lnTo>
                              <a:lnTo>
                                <a:pt x="7086" y="65744"/>
                              </a:lnTo>
                              <a:lnTo>
                                <a:pt x="7807" y="65006"/>
                              </a:lnTo>
                              <a:lnTo>
                                <a:pt x="8506" y="64302"/>
                              </a:lnTo>
                              <a:lnTo>
                                <a:pt x="8855" y="63206"/>
                              </a:lnTo>
                              <a:lnTo>
                                <a:pt x="8855" y="60645"/>
                              </a:lnTo>
                              <a:lnTo>
                                <a:pt x="9226" y="55927"/>
                              </a:lnTo>
                              <a:lnTo>
                                <a:pt x="8855" y="35555"/>
                              </a:lnTo>
                              <a:lnTo>
                                <a:pt x="8855" y="13718"/>
                              </a:lnTo>
                              <a:lnTo>
                                <a:pt x="8506" y="9715"/>
                              </a:lnTo>
                              <a:lnTo>
                                <a:pt x="8156" y="7177"/>
                              </a:lnTo>
                              <a:lnTo>
                                <a:pt x="7457" y="6439"/>
                              </a:lnTo>
                              <a:lnTo>
                                <a:pt x="6387" y="5734"/>
                              </a:lnTo>
                              <a:lnTo>
                                <a:pt x="4607" y="4996"/>
                              </a:lnTo>
                              <a:lnTo>
                                <a:pt x="2489" y="4258"/>
                              </a:lnTo>
                              <a:lnTo>
                                <a:pt x="1419" y="4258"/>
                              </a:lnTo>
                              <a:lnTo>
                                <a:pt x="349" y="3901"/>
                              </a:lnTo>
                              <a:lnTo>
                                <a:pt x="0" y="3174"/>
                              </a:lnTo>
                              <a:lnTo>
                                <a:pt x="0" y="2078"/>
                              </a:lnTo>
                              <a:lnTo>
                                <a:pt x="349" y="1720"/>
                              </a:lnTo>
                              <a:lnTo>
                                <a:pt x="1070" y="1720"/>
                              </a:lnTo>
                              <a:lnTo>
                                <a:pt x="2118" y="1340"/>
                              </a:lnTo>
                              <a:lnTo>
                                <a:pt x="3537" y="1340"/>
                              </a:lnTo>
                              <a:lnTo>
                                <a:pt x="12774" y="256"/>
                              </a:lnTo>
                              <a:lnTo>
                                <a:pt x="13828" y="0"/>
                              </a:lnTo>
                              <a:close/>
                            </a:path>
                          </a:pathLst>
                        </a:custGeom>
                        <a:ln w="349" cap="flat">
                          <a:round/>
                        </a:ln>
                      </wps:spPr>
                      <wps:style>
                        <a:lnRef idx="1">
                          <a:srgbClr val="000000"/>
                        </a:lnRef>
                        <a:fillRef idx="1">
                          <a:srgbClr val="000000"/>
                        </a:fillRef>
                        <a:effectRef idx="0">
                          <a:scrgbClr r="0" g="0" b="0"/>
                        </a:effectRef>
                        <a:fontRef idx="none"/>
                      </wps:style>
                      <wps:bodyPr/>
                    </wps:wsp>
                    <wps:wsp>
                      <wps:cNvPr id="15089" name="Shape 15089"/>
                      <wps:cNvSpPr/>
                      <wps:spPr>
                        <a:xfrm>
                          <a:off x="5754622" y="201910"/>
                          <a:ext cx="14543" cy="8184"/>
                        </a:xfrm>
                        <a:custGeom>
                          <a:avLst/>
                          <a:gdLst/>
                          <a:ahLst/>
                          <a:cxnLst/>
                          <a:rect l="0" t="0" r="0" b="0"/>
                          <a:pathLst>
                            <a:path w="14543" h="8184">
                              <a:moveTo>
                                <a:pt x="0" y="0"/>
                              </a:moveTo>
                              <a:lnTo>
                                <a:pt x="349" y="559"/>
                              </a:lnTo>
                              <a:lnTo>
                                <a:pt x="1419" y="1643"/>
                              </a:lnTo>
                              <a:lnTo>
                                <a:pt x="2489" y="2359"/>
                              </a:lnTo>
                              <a:lnTo>
                                <a:pt x="3920" y="3086"/>
                              </a:lnTo>
                              <a:lnTo>
                                <a:pt x="5688" y="3086"/>
                              </a:lnTo>
                              <a:lnTo>
                                <a:pt x="8527" y="2739"/>
                              </a:lnTo>
                              <a:lnTo>
                                <a:pt x="12425" y="559"/>
                              </a:lnTo>
                              <a:lnTo>
                                <a:pt x="12774" y="559"/>
                              </a:lnTo>
                              <a:lnTo>
                                <a:pt x="13495" y="179"/>
                              </a:lnTo>
                              <a:lnTo>
                                <a:pt x="13845" y="559"/>
                              </a:lnTo>
                              <a:lnTo>
                                <a:pt x="14194" y="905"/>
                              </a:lnTo>
                              <a:lnTo>
                                <a:pt x="14543" y="1263"/>
                              </a:lnTo>
                              <a:lnTo>
                                <a:pt x="14194" y="2001"/>
                              </a:lnTo>
                              <a:lnTo>
                                <a:pt x="13495" y="3086"/>
                              </a:lnTo>
                              <a:lnTo>
                                <a:pt x="12076" y="4181"/>
                              </a:lnTo>
                              <a:lnTo>
                                <a:pt x="10296" y="5277"/>
                              </a:lnTo>
                              <a:lnTo>
                                <a:pt x="6038" y="7458"/>
                              </a:lnTo>
                              <a:lnTo>
                                <a:pt x="720" y="8184"/>
                              </a:lnTo>
                              <a:lnTo>
                                <a:pt x="0" y="8115"/>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090" name="Shape 15090"/>
                      <wps:cNvSpPr/>
                      <wps:spPr>
                        <a:xfrm>
                          <a:off x="5754622" y="164240"/>
                          <a:ext cx="13495" cy="5760"/>
                        </a:xfrm>
                        <a:custGeom>
                          <a:avLst/>
                          <a:gdLst/>
                          <a:ahLst/>
                          <a:cxnLst/>
                          <a:rect l="0" t="0" r="0" b="0"/>
                          <a:pathLst>
                            <a:path w="13495" h="5760">
                              <a:moveTo>
                                <a:pt x="3188" y="0"/>
                              </a:moveTo>
                              <a:lnTo>
                                <a:pt x="10296" y="0"/>
                              </a:lnTo>
                              <a:lnTo>
                                <a:pt x="12076" y="380"/>
                              </a:lnTo>
                              <a:lnTo>
                                <a:pt x="13495" y="738"/>
                              </a:lnTo>
                              <a:lnTo>
                                <a:pt x="13124" y="2214"/>
                              </a:lnTo>
                              <a:lnTo>
                                <a:pt x="12774" y="3656"/>
                              </a:lnTo>
                              <a:lnTo>
                                <a:pt x="12425" y="4394"/>
                              </a:lnTo>
                              <a:lnTo>
                                <a:pt x="12076" y="4741"/>
                              </a:lnTo>
                              <a:lnTo>
                                <a:pt x="10296" y="5099"/>
                              </a:lnTo>
                              <a:lnTo>
                                <a:pt x="6038" y="5099"/>
                              </a:lnTo>
                              <a:lnTo>
                                <a:pt x="0" y="5760"/>
                              </a:lnTo>
                              <a:lnTo>
                                <a:pt x="0" y="312"/>
                              </a:lnTo>
                              <a:lnTo>
                                <a:pt x="3188" y="0"/>
                              </a:lnTo>
                              <a:close/>
                            </a:path>
                          </a:pathLst>
                        </a:custGeom>
                        <a:ln w="349" cap="flat">
                          <a:round/>
                        </a:ln>
                      </wps:spPr>
                      <wps:style>
                        <a:lnRef idx="1">
                          <a:srgbClr val="000000"/>
                        </a:lnRef>
                        <a:fillRef idx="1">
                          <a:srgbClr val="000000"/>
                        </a:fillRef>
                        <a:effectRef idx="0">
                          <a:scrgbClr r="0" g="0" b="0"/>
                        </a:effectRef>
                        <a:fontRef idx="none"/>
                      </wps:style>
                      <wps:bodyPr/>
                    </wps:wsp>
                    <wps:wsp>
                      <wps:cNvPr id="15091" name="Shape 15091"/>
                      <wps:cNvSpPr/>
                      <wps:spPr>
                        <a:xfrm>
                          <a:off x="5774854" y="164006"/>
                          <a:ext cx="22334" cy="46089"/>
                        </a:xfrm>
                        <a:custGeom>
                          <a:avLst/>
                          <a:gdLst/>
                          <a:ahLst/>
                          <a:cxnLst/>
                          <a:rect l="0" t="0" r="0" b="0"/>
                          <a:pathLst>
                            <a:path w="22334" h="46089">
                              <a:moveTo>
                                <a:pt x="22334" y="0"/>
                              </a:moveTo>
                              <a:lnTo>
                                <a:pt x="22334" y="2908"/>
                              </a:lnTo>
                              <a:lnTo>
                                <a:pt x="19151" y="3891"/>
                              </a:lnTo>
                              <a:lnTo>
                                <a:pt x="16662" y="6429"/>
                              </a:lnTo>
                              <a:lnTo>
                                <a:pt x="14893" y="11170"/>
                              </a:lnTo>
                              <a:lnTo>
                                <a:pt x="13812" y="17711"/>
                              </a:lnTo>
                              <a:lnTo>
                                <a:pt x="22334" y="17711"/>
                              </a:lnTo>
                              <a:lnTo>
                                <a:pt x="22334" y="21194"/>
                              </a:lnTo>
                              <a:lnTo>
                                <a:pt x="13463" y="21334"/>
                              </a:lnTo>
                              <a:lnTo>
                                <a:pt x="13463" y="23514"/>
                              </a:lnTo>
                              <a:lnTo>
                                <a:pt x="14543" y="30446"/>
                              </a:lnTo>
                              <a:lnTo>
                                <a:pt x="17011" y="35892"/>
                              </a:lnTo>
                              <a:lnTo>
                                <a:pt x="19501" y="38810"/>
                              </a:lnTo>
                              <a:lnTo>
                                <a:pt x="22334" y="40097"/>
                              </a:lnTo>
                              <a:lnTo>
                                <a:pt x="22334" y="46059"/>
                              </a:lnTo>
                              <a:lnTo>
                                <a:pt x="21968" y="46089"/>
                              </a:lnTo>
                              <a:lnTo>
                                <a:pt x="15592" y="45362"/>
                              </a:lnTo>
                              <a:lnTo>
                                <a:pt x="10275" y="43182"/>
                              </a:lnTo>
                              <a:lnTo>
                                <a:pt x="6005" y="39548"/>
                              </a:lnTo>
                              <a:lnTo>
                                <a:pt x="2817" y="35165"/>
                              </a:lnTo>
                              <a:lnTo>
                                <a:pt x="699" y="30089"/>
                              </a:lnTo>
                              <a:lnTo>
                                <a:pt x="0" y="24252"/>
                              </a:lnTo>
                              <a:lnTo>
                                <a:pt x="699" y="17711"/>
                              </a:lnTo>
                              <a:lnTo>
                                <a:pt x="3188" y="11874"/>
                              </a:lnTo>
                              <a:lnTo>
                                <a:pt x="6737" y="6809"/>
                              </a:lnTo>
                              <a:lnTo>
                                <a:pt x="11694" y="2795"/>
                              </a:lnTo>
                              <a:lnTo>
                                <a:pt x="17011" y="615"/>
                              </a:lnTo>
                              <a:lnTo>
                                <a:pt x="22334" y="0"/>
                              </a:lnTo>
                              <a:close/>
                            </a:path>
                          </a:pathLst>
                        </a:custGeom>
                        <a:ln w="349" cap="flat">
                          <a:round/>
                        </a:ln>
                      </wps:spPr>
                      <wps:style>
                        <a:lnRef idx="1">
                          <a:srgbClr val="000000"/>
                        </a:lnRef>
                        <a:fillRef idx="1">
                          <a:srgbClr val="000000"/>
                        </a:fillRef>
                        <a:effectRef idx="0">
                          <a:scrgbClr r="0" g="0" b="0"/>
                        </a:effectRef>
                        <a:fontRef idx="none"/>
                      </wps:style>
                      <wps:bodyPr/>
                    </wps:wsp>
                    <wps:wsp>
                      <wps:cNvPr id="15092" name="Shape 15092"/>
                      <wps:cNvSpPr/>
                      <wps:spPr>
                        <a:xfrm>
                          <a:off x="5817753" y="283278"/>
                          <a:ext cx="23600" cy="46131"/>
                        </a:xfrm>
                        <a:custGeom>
                          <a:avLst/>
                          <a:gdLst/>
                          <a:ahLst/>
                          <a:cxnLst/>
                          <a:rect l="0" t="0" r="0" b="0"/>
                          <a:pathLst>
                            <a:path w="23600" h="46131">
                              <a:moveTo>
                                <a:pt x="23600" y="0"/>
                              </a:moveTo>
                              <a:lnTo>
                                <a:pt x="23600" y="3339"/>
                              </a:lnTo>
                              <a:lnTo>
                                <a:pt x="23049" y="3218"/>
                              </a:lnTo>
                              <a:lnTo>
                                <a:pt x="20232" y="3576"/>
                              </a:lnTo>
                              <a:lnTo>
                                <a:pt x="18092" y="5398"/>
                              </a:lnTo>
                              <a:lnTo>
                                <a:pt x="15963" y="7936"/>
                              </a:lnTo>
                              <a:lnTo>
                                <a:pt x="14544" y="11581"/>
                              </a:lnTo>
                              <a:lnTo>
                                <a:pt x="13845" y="15953"/>
                              </a:lnTo>
                              <a:lnTo>
                                <a:pt x="13495" y="21399"/>
                              </a:lnTo>
                              <a:lnTo>
                                <a:pt x="13845" y="27213"/>
                              </a:lnTo>
                              <a:lnTo>
                                <a:pt x="14893" y="32311"/>
                              </a:lnTo>
                              <a:lnTo>
                                <a:pt x="16312" y="36672"/>
                              </a:lnTo>
                              <a:lnTo>
                                <a:pt x="18463" y="39937"/>
                              </a:lnTo>
                              <a:lnTo>
                                <a:pt x="20931" y="42117"/>
                              </a:lnTo>
                              <a:lnTo>
                                <a:pt x="23600" y="42735"/>
                              </a:lnTo>
                              <a:lnTo>
                                <a:pt x="23600" y="46042"/>
                              </a:lnTo>
                              <a:lnTo>
                                <a:pt x="23049" y="46131"/>
                              </a:lnTo>
                              <a:lnTo>
                                <a:pt x="17044" y="45427"/>
                              </a:lnTo>
                              <a:lnTo>
                                <a:pt x="11355" y="43213"/>
                              </a:lnTo>
                              <a:lnTo>
                                <a:pt x="6737" y="39937"/>
                              </a:lnTo>
                              <a:lnTo>
                                <a:pt x="3199" y="35230"/>
                              </a:lnTo>
                              <a:lnTo>
                                <a:pt x="731" y="29773"/>
                              </a:lnTo>
                              <a:lnTo>
                                <a:pt x="0" y="23232"/>
                              </a:lnTo>
                              <a:lnTo>
                                <a:pt x="1081" y="16658"/>
                              </a:lnTo>
                              <a:lnTo>
                                <a:pt x="3199" y="11201"/>
                              </a:lnTo>
                              <a:lnTo>
                                <a:pt x="7108" y="6483"/>
                              </a:lnTo>
                              <a:lnTo>
                                <a:pt x="12076" y="2838"/>
                              </a:lnTo>
                              <a:lnTo>
                                <a:pt x="17743" y="657"/>
                              </a:lnTo>
                              <a:lnTo>
                                <a:pt x="23600" y="0"/>
                              </a:lnTo>
                              <a:close/>
                            </a:path>
                          </a:pathLst>
                        </a:custGeom>
                        <a:ln w="349" cap="flat">
                          <a:round/>
                        </a:ln>
                      </wps:spPr>
                      <wps:style>
                        <a:lnRef idx="1">
                          <a:srgbClr val="000000"/>
                        </a:lnRef>
                        <a:fillRef idx="1">
                          <a:srgbClr val="000000"/>
                        </a:fillRef>
                        <a:effectRef idx="0">
                          <a:scrgbClr r="0" g="0" b="0"/>
                        </a:effectRef>
                        <a:fontRef idx="none"/>
                      </wps:style>
                      <wps:bodyPr/>
                    </wps:wsp>
                    <wps:wsp>
                      <wps:cNvPr id="15093" name="Shape 15093"/>
                      <wps:cNvSpPr/>
                      <wps:spPr>
                        <a:xfrm>
                          <a:off x="5797188" y="257760"/>
                          <a:ext cx="15259" cy="70945"/>
                        </a:xfrm>
                        <a:custGeom>
                          <a:avLst/>
                          <a:gdLst/>
                          <a:ahLst/>
                          <a:cxnLst/>
                          <a:rect l="0" t="0" r="0" b="0"/>
                          <a:pathLst>
                            <a:path w="15259" h="70945">
                              <a:moveTo>
                                <a:pt x="6371" y="0"/>
                              </a:moveTo>
                              <a:lnTo>
                                <a:pt x="6753" y="43271"/>
                              </a:lnTo>
                              <a:lnTo>
                                <a:pt x="6753" y="52731"/>
                              </a:lnTo>
                              <a:lnTo>
                                <a:pt x="7103" y="59294"/>
                              </a:lnTo>
                              <a:lnTo>
                                <a:pt x="7103" y="64013"/>
                              </a:lnTo>
                              <a:lnTo>
                                <a:pt x="7791" y="65846"/>
                              </a:lnTo>
                              <a:lnTo>
                                <a:pt x="8173" y="66931"/>
                              </a:lnTo>
                              <a:lnTo>
                                <a:pt x="9221" y="67289"/>
                              </a:lnTo>
                              <a:lnTo>
                                <a:pt x="10291" y="68027"/>
                              </a:lnTo>
                              <a:lnTo>
                                <a:pt x="11710" y="68027"/>
                              </a:lnTo>
                              <a:lnTo>
                                <a:pt x="13141" y="68373"/>
                              </a:lnTo>
                              <a:lnTo>
                                <a:pt x="14178" y="68373"/>
                              </a:lnTo>
                              <a:lnTo>
                                <a:pt x="14910" y="68731"/>
                              </a:lnTo>
                              <a:lnTo>
                                <a:pt x="15259" y="69469"/>
                              </a:lnTo>
                              <a:lnTo>
                                <a:pt x="15259" y="70207"/>
                              </a:lnTo>
                              <a:lnTo>
                                <a:pt x="14527" y="70554"/>
                              </a:lnTo>
                              <a:lnTo>
                                <a:pt x="13828" y="70945"/>
                              </a:lnTo>
                              <a:lnTo>
                                <a:pt x="11361" y="70945"/>
                              </a:lnTo>
                              <a:lnTo>
                                <a:pt x="1785" y="70554"/>
                              </a:lnTo>
                              <a:lnTo>
                                <a:pt x="0" y="70554"/>
                              </a:lnTo>
                              <a:lnTo>
                                <a:pt x="0" y="1545"/>
                              </a:lnTo>
                              <a:lnTo>
                                <a:pt x="6371" y="0"/>
                              </a:lnTo>
                              <a:close/>
                            </a:path>
                          </a:pathLst>
                        </a:custGeom>
                        <a:ln w="349" cap="flat">
                          <a:round/>
                        </a:ln>
                      </wps:spPr>
                      <wps:style>
                        <a:lnRef idx="1">
                          <a:srgbClr val="000000"/>
                        </a:lnRef>
                        <a:fillRef idx="1">
                          <a:srgbClr val="000000"/>
                        </a:fillRef>
                        <a:effectRef idx="0">
                          <a:scrgbClr r="0" g="0" b="0"/>
                        </a:effectRef>
                        <a:fontRef idx="none"/>
                      </wps:style>
                      <wps:bodyPr/>
                    </wps:wsp>
                    <wps:wsp>
                      <wps:cNvPr id="15094" name="Shape 15094"/>
                      <wps:cNvSpPr/>
                      <wps:spPr>
                        <a:xfrm>
                          <a:off x="5797188" y="198455"/>
                          <a:ext cx="19146" cy="11610"/>
                        </a:xfrm>
                        <a:custGeom>
                          <a:avLst/>
                          <a:gdLst/>
                          <a:ahLst/>
                          <a:cxnLst/>
                          <a:rect l="0" t="0" r="0" b="0"/>
                          <a:pathLst>
                            <a:path w="19146" h="11610">
                              <a:moveTo>
                                <a:pt x="17726" y="0"/>
                              </a:moveTo>
                              <a:lnTo>
                                <a:pt x="18447" y="358"/>
                              </a:lnTo>
                              <a:lnTo>
                                <a:pt x="18797" y="716"/>
                              </a:lnTo>
                              <a:lnTo>
                                <a:pt x="19146" y="1442"/>
                              </a:lnTo>
                              <a:lnTo>
                                <a:pt x="18797" y="2180"/>
                              </a:lnTo>
                              <a:lnTo>
                                <a:pt x="18447" y="3276"/>
                              </a:lnTo>
                              <a:lnTo>
                                <a:pt x="17377" y="4361"/>
                              </a:lnTo>
                              <a:lnTo>
                                <a:pt x="15958" y="5456"/>
                              </a:lnTo>
                              <a:lnTo>
                                <a:pt x="12759" y="7995"/>
                              </a:lnTo>
                              <a:lnTo>
                                <a:pt x="8522" y="10175"/>
                              </a:lnTo>
                              <a:lnTo>
                                <a:pt x="4253" y="11259"/>
                              </a:lnTo>
                              <a:lnTo>
                                <a:pt x="0" y="11610"/>
                              </a:lnTo>
                              <a:lnTo>
                                <a:pt x="0" y="5648"/>
                              </a:lnTo>
                              <a:lnTo>
                                <a:pt x="366" y="5814"/>
                              </a:lnTo>
                              <a:lnTo>
                                <a:pt x="3903" y="6541"/>
                              </a:lnTo>
                              <a:lnTo>
                                <a:pt x="10291" y="5099"/>
                              </a:lnTo>
                              <a:lnTo>
                                <a:pt x="15958" y="1096"/>
                              </a:lnTo>
                              <a:lnTo>
                                <a:pt x="16678" y="716"/>
                              </a:lnTo>
                              <a:lnTo>
                                <a:pt x="17377" y="358"/>
                              </a:lnTo>
                              <a:lnTo>
                                <a:pt x="17726" y="0"/>
                              </a:lnTo>
                              <a:close/>
                            </a:path>
                          </a:pathLst>
                        </a:custGeom>
                        <a:ln w="349" cap="flat">
                          <a:round/>
                        </a:ln>
                      </wps:spPr>
                      <wps:style>
                        <a:lnRef idx="1">
                          <a:srgbClr val="000000"/>
                        </a:lnRef>
                        <a:fillRef idx="1">
                          <a:srgbClr val="000000"/>
                        </a:fillRef>
                        <a:effectRef idx="0">
                          <a:scrgbClr r="0" g="0" b="0"/>
                        </a:effectRef>
                        <a:fontRef idx="none"/>
                      </wps:style>
                      <wps:bodyPr/>
                    </wps:wsp>
                    <wps:wsp>
                      <wps:cNvPr id="15095" name="Shape 15095"/>
                      <wps:cNvSpPr/>
                      <wps:spPr>
                        <a:xfrm>
                          <a:off x="5824140" y="183864"/>
                          <a:ext cx="17213" cy="26231"/>
                        </a:xfrm>
                        <a:custGeom>
                          <a:avLst/>
                          <a:gdLst/>
                          <a:ahLst/>
                          <a:cxnLst/>
                          <a:rect l="0" t="0" r="0" b="0"/>
                          <a:pathLst>
                            <a:path w="17213" h="26231">
                              <a:moveTo>
                                <a:pt x="17213" y="0"/>
                              </a:moveTo>
                              <a:lnTo>
                                <a:pt x="17213" y="3940"/>
                              </a:lnTo>
                              <a:lnTo>
                                <a:pt x="16313" y="4394"/>
                              </a:lnTo>
                              <a:lnTo>
                                <a:pt x="14893" y="5490"/>
                              </a:lnTo>
                              <a:lnTo>
                                <a:pt x="13474" y="6574"/>
                              </a:lnTo>
                              <a:lnTo>
                                <a:pt x="12775" y="7312"/>
                              </a:lnTo>
                              <a:lnTo>
                                <a:pt x="12076" y="8755"/>
                              </a:lnTo>
                              <a:lnTo>
                                <a:pt x="11356" y="10588"/>
                              </a:lnTo>
                              <a:lnTo>
                                <a:pt x="11356" y="14949"/>
                              </a:lnTo>
                              <a:lnTo>
                                <a:pt x="12076" y="16772"/>
                              </a:lnTo>
                              <a:lnTo>
                                <a:pt x="12775" y="18225"/>
                              </a:lnTo>
                              <a:lnTo>
                                <a:pt x="13845" y="19310"/>
                              </a:lnTo>
                              <a:lnTo>
                                <a:pt x="15264" y="19690"/>
                              </a:lnTo>
                              <a:lnTo>
                                <a:pt x="16313" y="20048"/>
                              </a:lnTo>
                              <a:lnTo>
                                <a:pt x="17213" y="19898"/>
                              </a:lnTo>
                              <a:lnTo>
                                <a:pt x="17213" y="24650"/>
                              </a:lnTo>
                              <a:lnTo>
                                <a:pt x="17044" y="24766"/>
                              </a:lnTo>
                              <a:lnTo>
                                <a:pt x="13845" y="25851"/>
                              </a:lnTo>
                              <a:lnTo>
                                <a:pt x="10657" y="26231"/>
                              </a:lnTo>
                              <a:lnTo>
                                <a:pt x="6388" y="25504"/>
                              </a:lnTo>
                              <a:lnTo>
                                <a:pt x="2850" y="22966"/>
                              </a:lnTo>
                              <a:lnTo>
                                <a:pt x="720" y="19310"/>
                              </a:lnTo>
                              <a:lnTo>
                                <a:pt x="0" y="15307"/>
                              </a:lnTo>
                              <a:lnTo>
                                <a:pt x="350" y="12031"/>
                              </a:lnTo>
                              <a:lnTo>
                                <a:pt x="1769" y="9146"/>
                              </a:lnTo>
                              <a:lnTo>
                                <a:pt x="2850" y="7312"/>
                              </a:lnTo>
                              <a:lnTo>
                                <a:pt x="4269" y="5870"/>
                              </a:lnTo>
                              <a:lnTo>
                                <a:pt x="6038" y="4752"/>
                              </a:lnTo>
                              <a:lnTo>
                                <a:pt x="9226" y="2952"/>
                              </a:lnTo>
                              <a:lnTo>
                                <a:pt x="14194" y="1129"/>
                              </a:lnTo>
                              <a:lnTo>
                                <a:pt x="17213" y="0"/>
                              </a:lnTo>
                              <a:close/>
                            </a:path>
                          </a:pathLst>
                        </a:custGeom>
                        <a:ln w="349" cap="flat">
                          <a:round/>
                        </a:ln>
                      </wps:spPr>
                      <wps:style>
                        <a:lnRef idx="1">
                          <a:srgbClr val="000000"/>
                        </a:lnRef>
                        <a:fillRef idx="1">
                          <a:srgbClr val="000000"/>
                        </a:fillRef>
                        <a:effectRef idx="0">
                          <a:scrgbClr r="0" g="0" b="0"/>
                        </a:effectRef>
                        <a:fontRef idx="none"/>
                      </wps:style>
                      <wps:bodyPr/>
                    </wps:wsp>
                    <wps:wsp>
                      <wps:cNvPr id="15096" name="Shape 15096"/>
                      <wps:cNvSpPr/>
                      <wps:spPr>
                        <a:xfrm>
                          <a:off x="5797188" y="163883"/>
                          <a:ext cx="20216" cy="21317"/>
                        </a:xfrm>
                        <a:custGeom>
                          <a:avLst/>
                          <a:gdLst/>
                          <a:ahLst/>
                          <a:cxnLst/>
                          <a:rect l="0" t="0" r="0" b="0"/>
                          <a:pathLst>
                            <a:path w="20216" h="21317">
                              <a:moveTo>
                                <a:pt x="1065" y="0"/>
                              </a:moveTo>
                              <a:lnTo>
                                <a:pt x="6753" y="738"/>
                              </a:lnTo>
                              <a:lnTo>
                                <a:pt x="11361" y="2918"/>
                              </a:lnTo>
                              <a:lnTo>
                                <a:pt x="15259" y="6194"/>
                              </a:lnTo>
                              <a:lnTo>
                                <a:pt x="18797" y="12735"/>
                              </a:lnTo>
                              <a:lnTo>
                                <a:pt x="20216" y="18572"/>
                              </a:lnTo>
                              <a:lnTo>
                                <a:pt x="20216" y="19657"/>
                              </a:lnTo>
                              <a:lnTo>
                                <a:pt x="19867" y="20372"/>
                              </a:lnTo>
                              <a:lnTo>
                                <a:pt x="19146" y="20752"/>
                              </a:lnTo>
                              <a:lnTo>
                                <a:pt x="17028" y="21110"/>
                              </a:lnTo>
                              <a:lnTo>
                                <a:pt x="13141" y="21110"/>
                              </a:lnTo>
                              <a:lnTo>
                                <a:pt x="0" y="21317"/>
                              </a:lnTo>
                              <a:lnTo>
                                <a:pt x="0" y="17834"/>
                              </a:lnTo>
                              <a:lnTo>
                                <a:pt x="17" y="17834"/>
                              </a:lnTo>
                              <a:lnTo>
                                <a:pt x="4602" y="17476"/>
                              </a:lnTo>
                              <a:lnTo>
                                <a:pt x="7103" y="17096"/>
                              </a:lnTo>
                              <a:lnTo>
                                <a:pt x="7791" y="16392"/>
                              </a:lnTo>
                              <a:lnTo>
                                <a:pt x="8173" y="15296"/>
                              </a:lnTo>
                              <a:lnTo>
                                <a:pt x="8522" y="13831"/>
                              </a:lnTo>
                              <a:lnTo>
                                <a:pt x="7791" y="9817"/>
                              </a:lnTo>
                              <a:lnTo>
                                <a:pt x="6022" y="6194"/>
                              </a:lnTo>
                              <a:lnTo>
                                <a:pt x="4602" y="4752"/>
                              </a:lnTo>
                              <a:lnTo>
                                <a:pt x="3554" y="3656"/>
                              </a:lnTo>
                              <a:lnTo>
                                <a:pt x="2135" y="3276"/>
                              </a:lnTo>
                              <a:lnTo>
                                <a:pt x="366" y="2918"/>
                              </a:lnTo>
                              <a:lnTo>
                                <a:pt x="0" y="3031"/>
                              </a:lnTo>
                              <a:lnTo>
                                <a:pt x="0" y="123"/>
                              </a:lnTo>
                              <a:lnTo>
                                <a:pt x="1065" y="0"/>
                              </a:lnTo>
                              <a:close/>
                            </a:path>
                          </a:pathLst>
                        </a:custGeom>
                        <a:ln w="349" cap="flat">
                          <a:round/>
                        </a:ln>
                      </wps:spPr>
                      <wps:style>
                        <a:lnRef idx="1">
                          <a:srgbClr val="000000"/>
                        </a:lnRef>
                        <a:fillRef idx="1">
                          <a:srgbClr val="000000"/>
                        </a:fillRef>
                        <a:effectRef idx="0">
                          <a:scrgbClr r="0" g="0" b="0"/>
                        </a:effectRef>
                        <a:fontRef idx="none"/>
                      </wps:style>
                      <wps:bodyPr/>
                    </wps:wsp>
                    <wps:wsp>
                      <wps:cNvPr id="15097" name="Shape 15097"/>
                      <wps:cNvSpPr/>
                      <wps:spPr>
                        <a:xfrm>
                          <a:off x="5825909" y="163776"/>
                          <a:ext cx="15444" cy="14318"/>
                        </a:xfrm>
                        <a:custGeom>
                          <a:avLst/>
                          <a:gdLst/>
                          <a:ahLst/>
                          <a:cxnLst/>
                          <a:rect l="0" t="0" r="0" b="0"/>
                          <a:pathLst>
                            <a:path w="15444" h="14318">
                              <a:moveTo>
                                <a:pt x="15444" y="0"/>
                              </a:moveTo>
                              <a:lnTo>
                                <a:pt x="15444" y="3025"/>
                              </a:lnTo>
                              <a:lnTo>
                                <a:pt x="14893" y="3025"/>
                              </a:lnTo>
                              <a:lnTo>
                                <a:pt x="13845" y="3763"/>
                              </a:lnTo>
                              <a:lnTo>
                                <a:pt x="12775" y="4478"/>
                              </a:lnTo>
                              <a:lnTo>
                                <a:pt x="12076" y="5205"/>
                              </a:lnTo>
                              <a:lnTo>
                                <a:pt x="11705" y="6659"/>
                              </a:lnTo>
                              <a:lnTo>
                                <a:pt x="11356" y="8481"/>
                              </a:lnTo>
                              <a:lnTo>
                                <a:pt x="9936" y="11757"/>
                              </a:lnTo>
                              <a:lnTo>
                                <a:pt x="8156" y="13938"/>
                              </a:lnTo>
                              <a:lnTo>
                                <a:pt x="4968" y="14318"/>
                              </a:lnTo>
                              <a:lnTo>
                                <a:pt x="3920" y="14318"/>
                              </a:lnTo>
                              <a:lnTo>
                                <a:pt x="2500" y="13938"/>
                              </a:lnTo>
                              <a:lnTo>
                                <a:pt x="1431" y="13200"/>
                              </a:lnTo>
                              <a:lnTo>
                                <a:pt x="731" y="12104"/>
                              </a:lnTo>
                              <a:lnTo>
                                <a:pt x="349" y="11019"/>
                              </a:lnTo>
                              <a:lnTo>
                                <a:pt x="0" y="9566"/>
                              </a:lnTo>
                              <a:lnTo>
                                <a:pt x="731" y="6659"/>
                              </a:lnTo>
                              <a:lnTo>
                                <a:pt x="2500" y="4120"/>
                              </a:lnTo>
                              <a:lnTo>
                                <a:pt x="5339" y="2287"/>
                              </a:lnTo>
                              <a:lnTo>
                                <a:pt x="11006" y="464"/>
                              </a:lnTo>
                              <a:lnTo>
                                <a:pt x="15444" y="0"/>
                              </a:lnTo>
                              <a:close/>
                            </a:path>
                          </a:pathLst>
                        </a:custGeom>
                        <a:ln w="349" cap="flat">
                          <a:round/>
                        </a:ln>
                      </wps:spPr>
                      <wps:style>
                        <a:lnRef idx="1">
                          <a:srgbClr val="000000"/>
                        </a:lnRef>
                        <a:fillRef idx="1">
                          <a:srgbClr val="000000"/>
                        </a:fillRef>
                        <a:effectRef idx="0">
                          <a:scrgbClr r="0" g="0" b="0"/>
                        </a:effectRef>
                        <a:fontRef idx="none"/>
                      </wps:style>
                      <wps:bodyPr/>
                    </wps:wsp>
                    <wps:wsp>
                      <wps:cNvPr id="15098" name="Shape 15098"/>
                      <wps:cNvSpPr/>
                      <wps:spPr>
                        <a:xfrm>
                          <a:off x="5841354" y="283220"/>
                          <a:ext cx="23950" cy="46100"/>
                        </a:xfrm>
                        <a:custGeom>
                          <a:avLst/>
                          <a:gdLst/>
                          <a:ahLst/>
                          <a:cxnLst/>
                          <a:rect l="0" t="0" r="0" b="0"/>
                          <a:pathLst>
                            <a:path w="23950" h="46100">
                              <a:moveTo>
                                <a:pt x="519" y="0"/>
                              </a:moveTo>
                              <a:lnTo>
                                <a:pt x="6906" y="716"/>
                              </a:lnTo>
                              <a:lnTo>
                                <a:pt x="12595" y="2538"/>
                              </a:lnTo>
                              <a:lnTo>
                                <a:pt x="17191" y="6194"/>
                              </a:lnTo>
                              <a:lnTo>
                                <a:pt x="21100" y="10555"/>
                              </a:lnTo>
                              <a:lnTo>
                                <a:pt x="23219" y="15620"/>
                              </a:lnTo>
                              <a:lnTo>
                                <a:pt x="23950" y="21815"/>
                              </a:lnTo>
                              <a:lnTo>
                                <a:pt x="23219" y="28009"/>
                              </a:lnTo>
                              <a:lnTo>
                                <a:pt x="20751" y="33454"/>
                              </a:lnTo>
                              <a:lnTo>
                                <a:pt x="16842" y="38553"/>
                              </a:lnTo>
                              <a:lnTo>
                                <a:pt x="11874" y="42914"/>
                              </a:lnTo>
                              <a:lnTo>
                                <a:pt x="6207" y="45094"/>
                              </a:lnTo>
                              <a:lnTo>
                                <a:pt x="0" y="46100"/>
                              </a:lnTo>
                              <a:lnTo>
                                <a:pt x="0" y="42794"/>
                              </a:lnTo>
                              <a:lnTo>
                                <a:pt x="519" y="42914"/>
                              </a:lnTo>
                              <a:lnTo>
                                <a:pt x="3368" y="42176"/>
                              </a:lnTo>
                              <a:lnTo>
                                <a:pt x="5836" y="40733"/>
                              </a:lnTo>
                              <a:lnTo>
                                <a:pt x="7605" y="37815"/>
                              </a:lnTo>
                              <a:lnTo>
                                <a:pt x="9406" y="32370"/>
                              </a:lnTo>
                              <a:lnTo>
                                <a:pt x="10106" y="25471"/>
                              </a:lnTo>
                              <a:lnTo>
                                <a:pt x="9406" y="17454"/>
                              </a:lnTo>
                              <a:lnTo>
                                <a:pt x="7255" y="10175"/>
                              </a:lnTo>
                              <a:lnTo>
                                <a:pt x="5137" y="6194"/>
                              </a:lnTo>
                              <a:lnTo>
                                <a:pt x="2648" y="3980"/>
                              </a:lnTo>
                              <a:lnTo>
                                <a:pt x="0" y="3397"/>
                              </a:lnTo>
                              <a:lnTo>
                                <a:pt x="0" y="58"/>
                              </a:lnTo>
                              <a:lnTo>
                                <a:pt x="519" y="0"/>
                              </a:lnTo>
                              <a:close/>
                            </a:path>
                          </a:pathLst>
                        </a:custGeom>
                        <a:ln w="349" cap="flat">
                          <a:round/>
                        </a:ln>
                      </wps:spPr>
                      <wps:style>
                        <a:lnRef idx="1">
                          <a:srgbClr val="000000"/>
                        </a:lnRef>
                        <a:fillRef idx="1">
                          <a:srgbClr val="000000"/>
                        </a:fillRef>
                        <a:effectRef idx="0">
                          <a:scrgbClr r="0" g="0" b="0"/>
                        </a:effectRef>
                        <a:fontRef idx="none"/>
                      </wps:style>
                      <wps:bodyPr/>
                    </wps:wsp>
                    <wps:wsp>
                      <wps:cNvPr id="15099" name="Shape 15099"/>
                      <wps:cNvSpPr/>
                      <wps:spPr>
                        <a:xfrm>
                          <a:off x="5841354" y="163536"/>
                          <a:ext cx="26418" cy="46559"/>
                        </a:xfrm>
                        <a:custGeom>
                          <a:avLst/>
                          <a:gdLst/>
                          <a:ahLst/>
                          <a:cxnLst/>
                          <a:rect l="0" t="0" r="0" b="0"/>
                          <a:pathLst>
                            <a:path w="26418" h="46559">
                              <a:moveTo>
                                <a:pt x="2298" y="0"/>
                              </a:moveTo>
                              <a:lnTo>
                                <a:pt x="8337" y="704"/>
                              </a:lnTo>
                              <a:lnTo>
                                <a:pt x="12595" y="2180"/>
                              </a:lnTo>
                              <a:lnTo>
                                <a:pt x="14374" y="2918"/>
                              </a:lnTo>
                              <a:lnTo>
                                <a:pt x="15761" y="4003"/>
                              </a:lnTo>
                              <a:lnTo>
                                <a:pt x="16842" y="5445"/>
                              </a:lnTo>
                              <a:lnTo>
                                <a:pt x="17562" y="6541"/>
                              </a:lnTo>
                              <a:lnTo>
                                <a:pt x="18610" y="9806"/>
                              </a:lnTo>
                              <a:lnTo>
                                <a:pt x="18960" y="14558"/>
                              </a:lnTo>
                              <a:lnTo>
                                <a:pt x="18610" y="26902"/>
                              </a:lnTo>
                              <a:lnTo>
                                <a:pt x="18960" y="32358"/>
                              </a:lnTo>
                              <a:lnTo>
                                <a:pt x="18960" y="36719"/>
                              </a:lnTo>
                              <a:lnTo>
                                <a:pt x="19331" y="39280"/>
                              </a:lnTo>
                              <a:lnTo>
                                <a:pt x="19681" y="40375"/>
                              </a:lnTo>
                              <a:lnTo>
                                <a:pt x="20379" y="41113"/>
                              </a:lnTo>
                              <a:lnTo>
                                <a:pt x="21100" y="41818"/>
                              </a:lnTo>
                              <a:lnTo>
                                <a:pt x="24998" y="41818"/>
                              </a:lnTo>
                              <a:lnTo>
                                <a:pt x="25719" y="42198"/>
                              </a:lnTo>
                              <a:lnTo>
                                <a:pt x="26068" y="42556"/>
                              </a:lnTo>
                              <a:lnTo>
                                <a:pt x="26418" y="42914"/>
                              </a:lnTo>
                              <a:lnTo>
                                <a:pt x="26068" y="43652"/>
                              </a:lnTo>
                              <a:lnTo>
                                <a:pt x="25347" y="44378"/>
                              </a:lnTo>
                              <a:lnTo>
                                <a:pt x="24649" y="44378"/>
                              </a:lnTo>
                              <a:lnTo>
                                <a:pt x="23568" y="44736"/>
                              </a:lnTo>
                              <a:lnTo>
                                <a:pt x="22148" y="45094"/>
                              </a:lnTo>
                              <a:lnTo>
                                <a:pt x="20379" y="45474"/>
                              </a:lnTo>
                              <a:lnTo>
                                <a:pt x="16143" y="46178"/>
                              </a:lnTo>
                              <a:lnTo>
                                <a:pt x="12595" y="46559"/>
                              </a:lnTo>
                              <a:lnTo>
                                <a:pt x="10804" y="46178"/>
                              </a:lnTo>
                              <a:lnTo>
                                <a:pt x="9756" y="46178"/>
                              </a:lnTo>
                              <a:lnTo>
                                <a:pt x="8686" y="45832"/>
                              </a:lnTo>
                              <a:lnTo>
                                <a:pt x="7605" y="45094"/>
                              </a:lnTo>
                              <a:lnTo>
                                <a:pt x="6906" y="43998"/>
                              </a:lnTo>
                              <a:lnTo>
                                <a:pt x="6557" y="42556"/>
                              </a:lnTo>
                              <a:lnTo>
                                <a:pt x="6207" y="40375"/>
                              </a:lnTo>
                              <a:lnTo>
                                <a:pt x="3019" y="42914"/>
                              </a:lnTo>
                              <a:lnTo>
                                <a:pt x="0" y="44978"/>
                              </a:lnTo>
                              <a:lnTo>
                                <a:pt x="0" y="40226"/>
                              </a:lnTo>
                              <a:lnTo>
                                <a:pt x="1250" y="40018"/>
                              </a:lnTo>
                              <a:lnTo>
                                <a:pt x="3019" y="39280"/>
                              </a:lnTo>
                              <a:lnTo>
                                <a:pt x="4788" y="37457"/>
                              </a:lnTo>
                              <a:lnTo>
                                <a:pt x="6207" y="35277"/>
                              </a:lnTo>
                              <a:lnTo>
                                <a:pt x="6906" y="32001"/>
                              </a:lnTo>
                              <a:lnTo>
                                <a:pt x="7255" y="27998"/>
                              </a:lnTo>
                              <a:lnTo>
                                <a:pt x="7255" y="24722"/>
                              </a:lnTo>
                              <a:lnTo>
                                <a:pt x="6906" y="19623"/>
                              </a:lnTo>
                              <a:lnTo>
                                <a:pt x="4788" y="21457"/>
                              </a:lnTo>
                              <a:lnTo>
                                <a:pt x="1250" y="23637"/>
                              </a:lnTo>
                              <a:lnTo>
                                <a:pt x="0" y="24268"/>
                              </a:lnTo>
                              <a:lnTo>
                                <a:pt x="0" y="20328"/>
                              </a:lnTo>
                              <a:lnTo>
                                <a:pt x="868" y="20003"/>
                              </a:lnTo>
                              <a:lnTo>
                                <a:pt x="3368" y="18538"/>
                              </a:lnTo>
                              <a:lnTo>
                                <a:pt x="4417" y="17823"/>
                              </a:lnTo>
                              <a:lnTo>
                                <a:pt x="5486" y="17096"/>
                              </a:lnTo>
                              <a:lnTo>
                                <a:pt x="6207" y="15643"/>
                              </a:lnTo>
                              <a:lnTo>
                                <a:pt x="6906" y="14178"/>
                              </a:lnTo>
                              <a:lnTo>
                                <a:pt x="7255" y="12724"/>
                              </a:lnTo>
                              <a:lnTo>
                                <a:pt x="7255" y="10544"/>
                              </a:lnTo>
                              <a:lnTo>
                                <a:pt x="6906" y="8721"/>
                              </a:lnTo>
                              <a:lnTo>
                                <a:pt x="6557" y="6899"/>
                              </a:lnTo>
                              <a:lnTo>
                                <a:pt x="5486" y="5445"/>
                              </a:lnTo>
                              <a:lnTo>
                                <a:pt x="4788" y="4361"/>
                              </a:lnTo>
                              <a:lnTo>
                                <a:pt x="3718" y="3623"/>
                              </a:lnTo>
                              <a:lnTo>
                                <a:pt x="2298" y="3265"/>
                              </a:lnTo>
                              <a:lnTo>
                                <a:pt x="0" y="3265"/>
                              </a:lnTo>
                              <a:lnTo>
                                <a:pt x="0" y="240"/>
                              </a:lnTo>
                              <a:lnTo>
                                <a:pt x="2298" y="0"/>
                              </a:lnTo>
                              <a:close/>
                            </a:path>
                          </a:pathLst>
                        </a:custGeom>
                        <a:ln w="349" cap="flat">
                          <a:round/>
                        </a:ln>
                      </wps:spPr>
                      <wps:style>
                        <a:lnRef idx="1">
                          <a:srgbClr val="000000"/>
                        </a:lnRef>
                        <a:fillRef idx="1">
                          <a:srgbClr val="000000"/>
                        </a:fillRef>
                        <a:effectRef idx="0">
                          <a:scrgbClr r="0" g="0" b="0"/>
                        </a:effectRef>
                        <a:fontRef idx="none"/>
                      </wps:style>
                      <wps:bodyPr/>
                    </wps:wsp>
                    <wps:wsp>
                      <wps:cNvPr id="15100" name="Shape 15100"/>
                      <wps:cNvSpPr/>
                      <wps:spPr>
                        <a:xfrm>
                          <a:off x="5447819" y="402535"/>
                          <a:ext cx="26969" cy="45829"/>
                        </a:xfrm>
                        <a:custGeom>
                          <a:avLst/>
                          <a:gdLst/>
                          <a:ahLst/>
                          <a:cxnLst/>
                          <a:rect l="0" t="0" r="0" b="0"/>
                          <a:pathLst>
                            <a:path w="26969" h="45829">
                              <a:moveTo>
                                <a:pt x="19512" y="0"/>
                              </a:moveTo>
                              <a:lnTo>
                                <a:pt x="19512" y="39667"/>
                              </a:lnTo>
                              <a:lnTo>
                                <a:pt x="19861" y="40375"/>
                              </a:lnTo>
                              <a:lnTo>
                                <a:pt x="20581" y="41111"/>
                              </a:lnTo>
                              <a:lnTo>
                                <a:pt x="21280" y="41848"/>
                              </a:lnTo>
                              <a:lnTo>
                                <a:pt x="22700" y="42557"/>
                              </a:lnTo>
                              <a:lnTo>
                                <a:pt x="24130" y="42557"/>
                              </a:lnTo>
                              <a:lnTo>
                                <a:pt x="25200" y="42938"/>
                              </a:lnTo>
                              <a:lnTo>
                                <a:pt x="26248" y="43293"/>
                              </a:lnTo>
                              <a:lnTo>
                                <a:pt x="26598" y="43647"/>
                              </a:lnTo>
                              <a:lnTo>
                                <a:pt x="26969" y="44383"/>
                              </a:lnTo>
                              <a:lnTo>
                                <a:pt x="26598" y="45120"/>
                              </a:lnTo>
                              <a:lnTo>
                                <a:pt x="26248" y="45474"/>
                              </a:lnTo>
                              <a:lnTo>
                                <a:pt x="25550" y="45829"/>
                              </a:lnTo>
                              <a:lnTo>
                                <a:pt x="22700" y="45829"/>
                              </a:lnTo>
                              <a:lnTo>
                                <a:pt x="20931" y="45474"/>
                              </a:lnTo>
                              <a:lnTo>
                                <a:pt x="9936" y="45120"/>
                              </a:lnTo>
                              <a:lnTo>
                                <a:pt x="7457" y="45474"/>
                              </a:lnTo>
                              <a:lnTo>
                                <a:pt x="4618" y="45474"/>
                              </a:lnTo>
                              <a:lnTo>
                                <a:pt x="3199" y="45829"/>
                              </a:lnTo>
                              <a:lnTo>
                                <a:pt x="2500" y="45829"/>
                              </a:lnTo>
                              <a:lnTo>
                                <a:pt x="1430" y="45474"/>
                              </a:lnTo>
                              <a:lnTo>
                                <a:pt x="699" y="45474"/>
                              </a:lnTo>
                              <a:lnTo>
                                <a:pt x="349" y="45120"/>
                              </a:lnTo>
                              <a:lnTo>
                                <a:pt x="0" y="44383"/>
                              </a:lnTo>
                              <a:lnTo>
                                <a:pt x="349" y="43647"/>
                              </a:lnTo>
                              <a:lnTo>
                                <a:pt x="699" y="43293"/>
                              </a:lnTo>
                              <a:lnTo>
                                <a:pt x="1769" y="42938"/>
                              </a:lnTo>
                              <a:lnTo>
                                <a:pt x="3199" y="42557"/>
                              </a:lnTo>
                              <a:lnTo>
                                <a:pt x="4618" y="42557"/>
                              </a:lnTo>
                              <a:lnTo>
                                <a:pt x="6038" y="41848"/>
                              </a:lnTo>
                              <a:lnTo>
                                <a:pt x="6737" y="41111"/>
                              </a:lnTo>
                              <a:lnTo>
                                <a:pt x="7457" y="40021"/>
                              </a:lnTo>
                              <a:lnTo>
                                <a:pt x="7807" y="36749"/>
                              </a:lnTo>
                              <a:lnTo>
                                <a:pt x="7807" y="22190"/>
                              </a:lnTo>
                              <a:lnTo>
                                <a:pt x="7457" y="14200"/>
                              </a:lnTo>
                              <a:lnTo>
                                <a:pt x="7457" y="9817"/>
                              </a:lnTo>
                              <a:lnTo>
                                <a:pt x="7086" y="6921"/>
                              </a:lnTo>
                              <a:lnTo>
                                <a:pt x="6387" y="5445"/>
                              </a:lnTo>
                              <a:lnTo>
                                <a:pt x="5688" y="4741"/>
                              </a:lnTo>
                              <a:lnTo>
                                <a:pt x="4269" y="4361"/>
                              </a:lnTo>
                              <a:lnTo>
                                <a:pt x="2500" y="4003"/>
                              </a:lnTo>
                              <a:lnTo>
                                <a:pt x="1430" y="3645"/>
                              </a:lnTo>
                              <a:lnTo>
                                <a:pt x="699" y="3645"/>
                              </a:lnTo>
                              <a:lnTo>
                                <a:pt x="349" y="2918"/>
                              </a:lnTo>
                              <a:lnTo>
                                <a:pt x="0" y="2561"/>
                              </a:lnTo>
                              <a:lnTo>
                                <a:pt x="349" y="1823"/>
                              </a:lnTo>
                              <a:lnTo>
                                <a:pt x="699" y="1465"/>
                              </a:lnTo>
                              <a:lnTo>
                                <a:pt x="1430" y="1085"/>
                              </a:lnTo>
                              <a:lnTo>
                                <a:pt x="3549" y="1085"/>
                              </a:lnTo>
                              <a:lnTo>
                                <a:pt x="19512" y="0"/>
                              </a:lnTo>
                              <a:close/>
                            </a:path>
                          </a:pathLst>
                        </a:custGeom>
                        <a:ln w="349" cap="flat">
                          <a:round/>
                        </a:ln>
                      </wps:spPr>
                      <wps:style>
                        <a:lnRef idx="1">
                          <a:srgbClr val="000000"/>
                        </a:lnRef>
                        <a:fillRef idx="1">
                          <a:srgbClr val="000000"/>
                        </a:fillRef>
                        <a:effectRef idx="0">
                          <a:scrgbClr r="0" g="0" b="0"/>
                        </a:effectRef>
                        <a:fontRef idx="none"/>
                      </wps:style>
                      <wps:bodyPr/>
                    </wps:wsp>
                    <wps:wsp>
                      <wps:cNvPr id="15101" name="Shape 15101"/>
                      <wps:cNvSpPr/>
                      <wps:spPr>
                        <a:xfrm>
                          <a:off x="5407388" y="402535"/>
                          <a:ext cx="34044" cy="46210"/>
                        </a:xfrm>
                        <a:custGeom>
                          <a:avLst/>
                          <a:gdLst/>
                          <a:ahLst/>
                          <a:cxnLst/>
                          <a:rect l="0" t="0" r="0" b="0"/>
                          <a:pathLst>
                            <a:path w="34044" h="46210">
                              <a:moveTo>
                                <a:pt x="15963" y="0"/>
                              </a:moveTo>
                              <a:lnTo>
                                <a:pt x="20931" y="738"/>
                              </a:lnTo>
                              <a:lnTo>
                                <a:pt x="26238" y="3265"/>
                              </a:lnTo>
                              <a:lnTo>
                                <a:pt x="26620" y="3645"/>
                              </a:lnTo>
                              <a:lnTo>
                                <a:pt x="27668" y="3645"/>
                              </a:lnTo>
                              <a:lnTo>
                                <a:pt x="28006" y="2918"/>
                              </a:lnTo>
                              <a:lnTo>
                                <a:pt x="28388" y="2561"/>
                              </a:lnTo>
                              <a:lnTo>
                                <a:pt x="28738" y="1823"/>
                              </a:lnTo>
                              <a:lnTo>
                                <a:pt x="29087" y="1085"/>
                              </a:lnTo>
                              <a:lnTo>
                                <a:pt x="30157" y="1085"/>
                              </a:lnTo>
                              <a:lnTo>
                                <a:pt x="30507" y="1465"/>
                              </a:lnTo>
                              <a:lnTo>
                                <a:pt x="30856" y="1823"/>
                              </a:lnTo>
                              <a:lnTo>
                                <a:pt x="30856" y="2918"/>
                              </a:lnTo>
                              <a:lnTo>
                                <a:pt x="31205" y="4361"/>
                              </a:lnTo>
                              <a:lnTo>
                                <a:pt x="31205" y="6183"/>
                              </a:lnTo>
                              <a:lnTo>
                                <a:pt x="31576" y="10197"/>
                              </a:lnTo>
                              <a:lnTo>
                                <a:pt x="31926" y="13462"/>
                              </a:lnTo>
                              <a:lnTo>
                                <a:pt x="31576" y="14558"/>
                              </a:lnTo>
                              <a:lnTo>
                                <a:pt x="31205" y="15296"/>
                              </a:lnTo>
                              <a:lnTo>
                                <a:pt x="30507" y="15643"/>
                              </a:lnTo>
                              <a:lnTo>
                                <a:pt x="29786" y="15296"/>
                              </a:lnTo>
                              <a:lnTo>
                                <a:pt x="29087" y="14200"/>
                              </a:lnTo>
                              <a:lnTo>
                                <a:pt x="28006" y="12724"/>
                              </a:lnTo>
                              <a:lnTo>
                                <a:pt x="25888" y="8364"/>
                              </a:lnTo>
                              <a:lnTo>
                                <a:pt x="23049" y="5445"/>
                              </a:lnTo>
                              <a:lnTo>
                                <a:pt x="19500" y="3645"/>
                              </a:lnTo>
                              <a:lnTo>
                                <a:pt x="15963" y="2918"/>
                              </a:lnTo>
                              <a:lnTo>
                                <a:pt x="14194" y="3265"/>
                              </a:lnTo>
                              <a:lnTo>
                                <a:pt x="12425" y="3645"/>
                              </a:lnTo>
                              <a:lnTo>
                                <a:pt x="10995" y="4741"/>
                              </a:lnTo>
                              <a:lnTo>
                                <a:pt x="10274" y="5445"/>
                              </a:lnTo>
                              <a:lnTo>
                                <a:pt x="9575" y="6541"/>
                              </a:lnTo>
                              <a:lnTo>
                                <a:pt x="9226" y="7626"/>
                              </a:lnTo>
                              <a:lnTo>
                                <a:pt x="9575" y="9102"/>
                              </a:lnTo>
                              <a:lnTo>
                                <a:pt x="10274" y="10544"/>
                              </a:lnTo>
                              <a:lnTo>
                                <a:pt x="11694" y="11640"/>
                              </a:lnTo>
                              <a:lnTo>
                                <a:pt x="14893" y="13820"/>
                              </a:lnTo>
                              <a:lnTo>
                                <a:pt x="20582" y="16738"/>
                              </a:lnTo>
                              <a:lnTo>
                                <a:pt x="25538" y="19276"/>
                              </a:lnTo>
                              <a:lnTo>
                                <a:pt x="28738" y="20741"/>
                              </a:lnTo>
                              <a:lnTo>
                                <a:pt x="30157" y="21837"/>
                              </a:lnTo>
                              <a:lnTo>
                                <a:pt x="31205" y="23280"/>
                              </a:lnTo>
                              <a:lnTo>
                                <a:pt x="32275" y="25107"/>
                              </a:lnTo>
                              <a:lnTo>
                                <a:pt x="33356" y="26934"/>
                              </a:lnTo>
                              <a:lnTo>
                                <a:pt x="33695" y="28734"/>
                              </a:lnTo>
                              <a:lnTo>
                                <a:pt x="34044" y="30915"/>
                              </a:lnTo>
                              <a:lnTo>
                                <a:pt x="33356" y="34568"/>
                              </a:lnTo>
                              <a:lnTo>
                                <a:pt x="31926" y="38194"/>
                              </a:lnTo>
                              <a:lnTo>
                                <a:pt x="30507" y="40375"/>
                              </a:lnTo>
                              <a:lnTo>
                                <a:pt x="28738" y="42202"/>
                              </a:lnTo>
                              <a:lnTo>
                                <a:pt x="26238" y="44028"/>
                              </a:lnTo>
                              <a:lnTo>
                                <a:pt x="22350" y="45474"/>
                              </a:lnTo>
                              <a:lnTo>
                                <a:pt x="17382" y="46210"/>
                              </a:lnTo>
                              <a:lnTo>
                                <a:pt x="11694" y="45474"/>
                              </a:lnTo>
                              <a:lnTo>
                                <a:pt x="6737" y="43647"/>
                              </a:lnTo>
                              <a:lnTo>
                                <a:pt x="5688" y="42938"/>
                              </a:lnTo>
                              <a:lnTo>
                                <a:pt x="4968" y="42557"/>
                              </a:lnTo>
                              <a:lnTo>
                                <a:pt x="3920" y="42557"/>
                              </a:lnTo>
                              <a:lnTo>
                                <a:pt x="3537" y="43293"/>
                              </a:lnTo>
                              <a:lnTo>
                                <a:pt x="2839" y="44383"/>
                              </a:lnTo>
                              <a:lnTo>
                                <a:pt x="2118" y="45120"/>
                              </a:lnTo>
                              <a:lnTo>
                                <a:pt x="1419" y="45474"/>
                              </a:lnTo>
                              <a:lnTo>
                                <a:pt x="1070" y="45120"/>
                              </a:lnTo>
                              <a:lnTo>
                                <a:pt x="720" y="44737"/>
                              </a:lnTo>
                              <a:lnTo>
                                <a:pt x="349" y="44383"/>
                              </a:lnTo>
                              <a:lnTo>
                                <a:pt x="349" y="41848"/>
                              </a:lnTo>
                              <a:lnTo>
                                <a:pt x="0" y="40021"/>
                              </a:lnTo>
                              <a:lnTo>
                                <a:pt x="0" y="29469"/>
                              </a:lnTo>
                              <a:lnTo>
                                <a:pt x="349" y="28734"/>
                              </a:lnTo>
                              <a:lnTo>
                                <a:pt x="720" y="28379"/>
                              </a:lnTo>
                              <a:lnTo>
                                <a:pt x="1768" y="28379"/>
                              </a:lnTo>
                              <a:lnTo>
                                <a:pt x="2489" y="29115"/>
                              </a:lnTo>
                              <a:lnTo>
                                <a:pt x="3188" y="30206"/>
                              </a:lnTo>
                              <a:lnTo>
                                <a:pt x="3537" y="31651"/>
                              </a:lnTo>
                              <a:lnTo>
                                <a:pt x="6387" y="36749"/>
                              </a:lnTo>
                              <a:lnTo>
                                <a:pt x="9226" y="40375"/>
                              </a:lnTo>
                              <a:lnTo>
                                <a:pt x="12775" y="42202"/>
                              </a:lnTo>
                              <a:lnTo>
                                <a:pt x="16662" y="42938"/>
                              </a:lnTo>
                              <a:lnTo>
                                <a:pt x="18813" y="42938"/>
                              </a:lnTo>
                              <a:lnTo>
                                <a:pt x="20232" y="42557"/>
                              </a:lnTo>
                              <a:lnTo>
                                <a:pt x="21630" y="41466"/>
                              </a:lnTo>
                              <a:lnTo>
                                <a:pt x="22700" y="40757"/>
                              </a:lnTo>
                              <a:lnTo>
                                <a:pt x="23420" y="39667"/>
                              </a:lnTo>
                              <a:lnTo>
                                <a:pt x="23770" y="38576"/>
                              </a:lnTo>
                              <a:lnTo>
                                <a:pt x="23770" y="35659"/>
                              </a:lnTo>
                              <a:lnTo>
                                <a:pt x="23049" y="34187"/>
                              </a:lnTo>
                              <a:lnTo>
                                <a:pt x="22001" y="32741"/>
                              </a:lnTo>
                              <a:lnTo>
                                <a:pt x="19162" y="30915"/>
                              </a:lnTo>
                              <a:lnTo>
                                <a:pt x="14893" y="28379"/>
                              </a:lnTo>
                              <a:lnTo>
                                <a:pt x="9925" y="25843"/>
                              </a:lnTo>
                              <a:lnTo>
                                <a:pt x="6387" y="23280"/>
                              </a:lnTo>
                              <a:lnTo>
                                <a:pt x="3920" y="21099"/>
                              </a:lnTo>
                              <a:lnTo>
                                <a:pt x="1419" y="17823"/>
                              </a:lnTo>
                              <a:lnTo>
                                <a:pt x="720" y="13116"/>
                              </a:lnTo>
                              <a:lnTo>
                                <a:pt x="1070" y="9459"/>
                              </a:lnTo>
                              <a:lnTo>
                                <a:pt x="2839" y="6541"/>
                              </a:lnTo>
                              <a:lnTo>
                                <a:pt x="4968" y="3645"/>
                              </a:lnTo>
                              <a:lnTo>
                                <a:pt x="9925" y="1085"/>
                              </a:lnTo>
                              <a:lnTo>
                                <a:pt x="15963" y="0"/>
                              </a:lnTo>
                              <a:close/>
                            </a:path>
                          </a:pathLst>
                        </a:custGeom>
                        <a:ln w="349" cap="flat">
                          <a:round/>
                        </a:ln>
                      </wps:spPr>
                      <wps:style>
                        <a:lnRef idx="1">
                          <a:srgbClr val="000000"/>
                        </a:lnRef>
                        <a:fillRef idx="1">
                          <a:srgbClr val="000000"/>
                        </a:fillRef>
                        <a:effectRef idx="0">
                          <a:scrgbClr r="0" g="0" b="0"/>
                        </a:effectRef>
                        <a:fontRef idx="none"/>
                      </wps:style>
                      <wps:bodyPr/>
                    </wps:wsp>
                    <wps:wsp>
                      <wps:cNvPr id="15102" name="Shape 15102"/>
                      <wps:cNvSpPr/>
                      <wps:spPr>
                        <a:xfrm>
                          <a:off x="5506692" y="379244"/>
                          <a:ext cx="33176" cy="69119"/>
                        </a:xfrm>
                        <a:custGeom>
                          <a:avLst/>
                          <a:gdLst/>
                          <a:ahLst/>
                          <a:cxnLst/>
                          <a:rect l="0" t="0" r="0" b="0"/>
                          <a:pathLst>
                            <a:path w="33176" h="69119">
                              <a:moveTo>
                                <a:pt x="2151" y="0"/>
                              </a:moveTo>
                              <a:lnTo>
                                <a:pt x="4619" y="0"/>
                              </a:lnTo>
                              <a:lnTo>
                                <a:pt x="11345" y="380"/>
                              </a:lnTo>
                              <a:lnTo>
                                <a:pt x="31577" y="0"/>
                              </a:lnTo>
                              <a:lnTo>
                                <a:pt x="33176" y="82"/>
                              </a:lnTo>
                              <a:lnTo>
                                <a:pt x="33176" y="3985"/>
                              </a:lnTo>
                              <a:lnTo>
                                <a:pt x="30856" y="3656"/>
                              </a:lnTo>
                              <a:lnTo>
                                <a:pt x="27318" y="4014"/>
                              </a:lnTo>
                              <a:lnTo>
                                <a:pt x="23071" y="4361"/>
                              </a:lnTo>
                              <a:lnTo>
                                <a:pt x="23071" y="33108"/>
                              </a:lnTo>
                              <a:lnTo>
                                <a:pt x="24851" y="33108"/>
                              </a:lnTo>
                              <a:lnTo>
                                <a:pt x="26270" y="33488"/>
                              </a:lnTo>
                              <a:lnTo>
                                <a:pt x="27318" y="33488"/>
                              </a:lnTo>
                              <a:lnTo>
                                <a:pt x="32276" y="32750"/>
                              </a:lnTo>
                              <a:lnTo>
                                <a:pt x="33176" y="32418"/>
                              </a:lnTo>
                              <a:lnTo>
                                <a:pt x="33176" y="37026"/>
                              </a:lnTo>
                              <a:lnTo>
                                <a:pt x="31577" y="37110"/>
                              </a:lnTo>
                              <a:lnTo>
                                <a:pt x="27668" y="36753"/>
                              </a:lnTo>
                              <a:lnTo>
                                <a:pt x="23071" y="36753"/>
                              </a:lnTo>
                              <a:lnTo>
                                <a:pt x="23071" y="60040"/>
                              </a:lnTo>
                              <a:lnTo>
                                <a:pt x="23770" y="62576"/>
                              </a:lnTo>
                              <a:lnTo>
                                <a:pt x="24851" y="64402"/>
                              </a:lnTo>
                              <a:lnTo>
                                <a:pt x="25539" y="65138"/>
                              </a:lnTo>
                              <a:lnTo>
                                <a:pt x="26969" y="65847"/>
                              </a:lnTo>
                              <a:lnTo>
                                <a:pt x="28389" y="66229"/>
                              </a:lnTo>
                              <a:lnTo>
                                <a:pt x="31227" y="66229"/>
                              </a:lnTo>
                              <a:lnTo>
                                <a:pt x="32276" y="66583"/>
                              </a:lnTo>
                              <a:lnTo>
                                <a:pt x="32625" y="66583"/>
                              </a:lnTo>
                              <a:lnTo>
                                <a:pt x="33176" y="67138"/>
                              </a:lnTo>
                              <a:lnTo>
                                <a:pt x="33176" y="68585"/>
                              </a:lnTo>
                              <a:lnTo>
                                <a:pt x="32625" y="69119"/>
                              </a:lnTo>
                              <a:lnTo>
                                <a:pt x="24469" y="69119"/>
                              </a:lnTo>
                              <a:lnTo>
                                <a:pt x="18813" y="68765"/>
                              </a:lnTo>
                              <a:lnTo>
                                <a:pt x="12076" y="68765"/>
                              </a:lnTo>
                              <a:lnTo>
                                <a:pt x="7807" y="69119"/>
                              </a:lnTo>
                              <a:lnTo>
                                <a:pt x="720" y="69119"/>
                              </a:lnTo>
                              <a:lnTo>
                                <a:pt x="371" y="68765"/>
                              </a:lnTo>
                              <a:lnTo>
                                <a:pt x="0" y="67673"/>
                              </a:lnTo>
                              <a:lnTo>
                                <a:pt x="371" y="67319"/>
                              </a:lnTo>
                              <a:lnTo>
                                <a:pt x="720" y="66938"/>
                              </a:lnTo>
                              <a:lnTo>
                                <a:pt x="1769" y="66583"/>
                              </a:lnTo>
                              <a:lnTo>
                                <a:pt x="2839" y="66229"/>
                              </a:lnTo>
                              <a:lnTo>
                                <a:pt x="4619" y="65847"/>
                              </a:lnTo>
                              <a:lnTo>
                                <a:pt x="6038" y="65493"/>
                              </a:lnTo>
                              <a:lnTo>
                                <a:pt x="6759" y="64756"/>
                              </a:lnTo>
                              <a:lnTo>
                                <a:pt x="7457" y="64047"/>
                              </a:lnTo>
                              <a:lnTo>
                                <a:pt x="8156" y="62576"/>
                              </a:lnTo>
                              <a:lnTo>
                                <a:pt x="8527" y="61130"/>
                              </a:lnTo>
                              <a:lnTo>
                                <a:pt x="8877" y="58213"/>
                              </a:lnTo>
                              <a:lnTo>
                                <a:pt x="8877" y="53497"/>
                              </a:lnTo>
                              <a:lnTo>
                                <a:pt x="9226" y="46953"/>
                              </a:lnTo>
                              <a:lnTo>
                                <a:pt x="9226" y="10555"/>
                              </a:lnTo>
                              <a:lnTo>
                                <a:pt x="8877" y="8375"/>
                              </a:lnTo>
                              <a:lnTo>
                                <a:pt x="8527" y="6552"/>
                              </a:lnTo>
                              <a:lnTo>
                                <a:pt x="7457" y="5099"/>
                              </a:lnTo>
                              <a:lnTo>
                                <a:pt x="6759" y="4361"/>
                              </a:lnTo>
                              <a:lnTo>
                                <a:pt x="5339" y="3656"/>
                              </a:lnTo>
                              <a:lnTo>
                                <a:pt x="3920" y="3276"/>
                              </a:lnTo>
                              <a:lnTo>
                                <a:pt x="2151" y="3276"/>
                              </a:lnTo>
                              <a:lnTo>
                                <a:pt x="1070" y="2918"/>
                              </a:lnTo>
                              <a:lnTo>
                                <a:pt x="371" y="2572"/>
                              </a:lnTo>
                              <a:lnTo>
                                <a:pt x="371" y="1096"/>
                              </a:lnTo>
                              <a:lnTo>
                                <a:pt x="1070" y="380"/>
                              </a:lnTo>
                              <a:lnTo>
                                <a:pt x="2151" y="0"/>
                              </a:lnTo>
                              <a:close/>
                            </a:path>
                          </a:pathLst>
                        </a:custGeom>
                        <a:ln w="349" cap="flat">
                          <a:round/>
                        </a:ln>
                      </wps:spPr>
                      <wps:style>
                        <a:lnRef idx="1">
                          <a:srgbClr val="000000"/>
                        </a:lnRef>
                        <a:fillRef idx="1">
                          <a:srgbClr val="000000"/>
                        </a:fillRef>
                        <a:effectRef idx="0">
                          <a:scrgbClr r="0" g="0" b="0"/>
                        </a:effectRef>
                        <a:fontRef idx="none"/>
                      </wps:style>
                      <wps:bodyPr/>
                    </wps:wsp>
                    <wps:wsp>
                      <wps:cNvPr id="15103" name="Shape 15103"/>
                      <wps:cNvSpPr/>
                      <wps:spPr>
                        <a:xfrm>
                          <a:off x="5452088" y="377802"/>
                          <a:ext cx="14544" cy="14558"/>
                        </a:xfrm>
                        <a:custGeom>
                          <a:avLst/>
                          <a:gdLst/>
                          <a:ahLst/>
                          <a:cxnLst/>
                          <a:rect l="0" t="0" r="0" b="0"/>
                          <a:pathLst>
                            <a:path w="14544" h="14558">
                              <a:moveTo>
                                <a:pt x="5318" y="0"/>
                              </a:moveTo>
                              <a:lnTo>
                                <a:pt x="8855" y="0"/>
                              </a:lnTo>
                              <a:lnTo>
                                <a:pt x="10624" y="738"/>
                              </a:lnTo>
                              <a:lnTo>
                                <a:pt x="12393" y="2180"/>
                              </a:lnTo>
                              <a:lnTo>
                                <a:pt x="13474" y="3623"/>
                              </a:lnTo>
                              <a:lnTo>
                                <a:pt x="14172" y="5456"/>
                              </a:lnTo>
                              <a:lnTo>
                                <a:pt x="14544" y="7279"/>
                              </a:lnTo>
                              <a:lnTo>
                                <a:pt x="14172" y="9079"/>
                              </a:lnTo>
                              <a:lnTo>
                                <a:pt x="13474" y="10902"/>
                              </a:lnTo>
                              <a:lnTo>
                                <a:pt x="12393" y="12378"/>
                              </a:lnTo>
                              <a:lnTo>
                                <a:pt x="10624" y="13820"/>
                              </a:lnTo>
                              <a:lnTo>
                                <a:pt x="8855" y="14558"/>
                              </a:lnTo>
                              <a:lnTo>
                                <a:pt x="5318" y="14558"/>
                              </a:lnTo>
                              <a:lnTo>
                                <a:pt x="3538" y="13820"/>
                              </a:lnTo>
                              <a:lnTo>
                                <a:pt x="2118" y="12378"/>
                              </a:lnTo>
                              <a:lnTo>
                                <a:pt x="699" y="10902"/>
                              </a:lnTo>
                              <a:lnTo>
                                <a:pt x="0" y="9079"/>
                              </a:lnTo>
                              <a:lnTo>
                                <a:pt x="0" y="5456"/>
                              </a:lnTo>
                              <a:lnTo>
                                <a:pt x="699" y="3623"/>
                              </a:lnTo>
                              <a:lnTo>
                                <a:pt x="2118" y="2180"/>
                              </a:lnTo>
                              <a:lnTo>
                                <a:pt x="3538" y="738"/>
                              </a:lnTo>
                              <a:lnTo>
                                <a:pt x="5318" y="0"/>
                              </a:lnTo>
                              <a:close/>
                            </a:path>
                          </a:pathLst>
                        </a:custGeom>
                        <a:ln w="349" cap="flat">
                          <a:round/>
                        </a:ln>
                      </wps:spPr>
                      <wps:style>
                        <a:lnRef idx="1">
                          <a:srgbClr val="000000"/>
                        </a:lnRef>
                        <a:fillRef idx="1">
                          <a:srgbClr val="000000"/>
                        </a:fillRef>
                        <a:effectRef idx="0">
                          <a:scrgbClr r="0" g="0" b="0"/>
                        </a:effectRef>
                        <a:fontRef idx="none"/>
                      </wps:style>
                      <wps:bodyPr/>
                    </wps:wsp>
                    <wps:wsp>
                      <wps:cNvPr id="15104" name="Shape 15104"/>
                      <wps:cNvSpPr/>
                      <wps:spPr>
                        <a:xfrm>
                          <a:off x="5539869" y="446382"/>
                          <a:ext cx="180" cy="1447"/>
                        </a:xfrm>
                        <a:custGeom>
                          <a:avLst/>
                          <a:gdLst/>
                          <a:ahLst/>
                          <a:cxnLst/>
                          <a:rect l="0" t="0" r="0" b="0"/>
                          <a:pathLst>
                            <a:path w="180" h="1447">
                              <a:moveTo>
                                <a:pt x="0" y="0"/>
                              </a:moveTo>
                              <a:lnTo>
                                <a:pt x="180" y="181"/>
                              </a:lnTo>
                              <a:lnTo>
                                <a:pt x="180" y="1272"/>
                              </a:lnTo>
                              <a:lnTo>
                                <a:pt x="0" y="1447"/>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105" name="Shape 15105"/>
                      <wps:cNvSpPr/>
                      <wps:spPr>
                        <a:xfrm>
                          <a:off x="5705324" y="402597"/>
                          <a:ext cx="23590" cy="46147"/>
                        </a:xfrm>
                        <a:custGeom>
                          <a:avLst/>
                          <a:gdLst/>
                          <a:ahLst/>
                          <a:cxnLst/>
                          <a:rect l="0" t="0" r="0" b="0"/>
                          <a:pathLst>
                            <a:path w="23590" h="46147">
                              <a:moveTo>
                                <a:pt x="23590" y="0"/>
                              </a:moveTo>
                              <a:lnTo>
                                <a:pt x="23590" y="3327"/>
                              </a:lnTo>
                              <a:lnTo>
                                <a:pt x="23049" y="3202"/>
                              </a:lnTo>
                              <a:lnTo>
                                <a:pt x="20210" y="3940"/>
                              </a:lnTo>
                              <a:lnTo>
                                <a:pt x="17743" y="5383"/>
                              </a:lnTo>
                              <a:lnTo>
                                <a:pt x="15974" y="7955"/>
                              </a:lnTo>
                              <a:lnTo>
                                <a:pt x="14544" y="11577"/>
                              </a:lnTo>
                              <a:lnTo>
                                <a:pt x="13823" y="16318"/>
                              </a:lnTo>
                              <a:lnTo>
                                <a:pt x="13474" y="21394"/>
                              </a:lnTo>
                              <a:lnTo>
                                <a:pt x="13823" y="27226"/>
                              </a:lnTo>
                              <a:lnTo>
                                <a:pt x="14893" y="32324"/>
                              </a:lnTo>
                              <a:lnTo>
                                <a:pt x="16323" y="36687"/>
                              </a:lnTo>
                              <a:lnTo>
                                <a:pt x="18442" y="40313"/>
                              </a:lnTo>
                              <a:lnTo>
                                <a:pt x="20931" y="42140"/>
                              </a:lnTo>
                              <a:lnTo>
                                <a:pt x="23590" y="42751"/>
                              </a:lnTo>
                              <a:lnTo>
                                <a:pt x="23590" y="46088"/>
                              </a:lnTo>
                              <a:lnTo>
                                <a:pt x="23049" y="46147"/>
                              </a:lnTo>
                              <a:lnTo>
                                <a:pt x="17022" y="45412"/>
                              </a:lnTo>
                              <a:lnTo>
                                <a:pt x="11355" y="43230"/>
                              </a:lnTo>
                              <a:lnTo>
                                <a:pt x="6737" y="39959"/>
                              </a:lnTo>
                              <a:lnTo>
                                <a:pt x="3199" y="35242"/>
                              </a:lnTo>
                              <a:lnTo>
                                <a:pt x="699" y="29761"/>
                              </a:lnTo>
                              <a:lnTo>
                                <a:pt x="0" y="23600"/>
                              </a:lnTo>
                              <a:lnTo>
                                <a:pt x="699" y="17034"/>
                              </a:lnTo>
                              <a:lnTo>
                                <a:pt x="3199" y="11219"/>
                              </a:lnTo>
                              <a:lnTo>
                                <a:pt x="7086" y="6479"/>
                              </a:lnTo>
                              <a:lnTo>
                                <a:pt x="12054" y="2856"/>
                              </a:lnTo>
                              <a:lnTo>
                                <a:pt x="17743" y="676"/>
                              </a:lnTo>
                              <a:lnTo>
                                <a:pt x="23590" y="0"/>
                              </a:lnTo>
                              <a:close/>
                            </a:path>
                          </a:pathLst>
                        </a:custGeom>
                        <a:ln w="349" cap="flat">
                          <a:round/>
                        </a:ln>
                      </wps:spPr>
                      <wps:style>
                        <a:lnRef idx="1">
                          <a:srgbClr val="000000"/>
                        </a:lnRef>
                        <a:fillRef idx="1">
                          <a:srgbClr val="000000"/>
                        </a:fillRef>
                        <a:effectRef idx="0">
                          <a:scrgbClr r="0" g="0" b="0"/>
                        </a:effectRef>
                        <a:fontRef idx="none"/>
                      </wps:style>
                      <wps:bodyPr/>
                    </wps:wsp>
                    <wps:wsp>
                      <wps:cNvPr id="15106" name="Shape 15106"/>
                      <wps:cNvSpPr/>
                      <wps:spPr>
                        <a:xfrm>
                          <a:off x="5615606" y="402535"/>
                          <a:ext cx="26587" cy="45829"/>
                        </a:xfrm>
                        <a:custGeom>
                          <a:avLst/>
                          <a:gdLst/>
                          <a:ahLst/>
                          <a:cxnLst/>
                          <a:rect l="0" t="0" r="0" b="0"/>
                          <a:pathLst>
                            <a:path w="26587" h="45829">
                              <a:moveTo>
                                <a:pt x="19130" y="0"/>
                              </a:moveTo>
                              <a:lnTo>
                                <a:pt x="19501" y="6183"/>
                              </a:lnTo>
                              <a:lnTo>
                                <a:pt x="19501" y="39667"/>
                              </a:lnTo>
                              <a:lnTo>
                                <a:pt x="19850" y="40375"/>
                              </a:lnTo>
                              <a:lnTo>
                                <a:pt x="20549" y="41111"/>
                              </a:lnTo>
                              <a:lnTo>
                                <a:pt x="21280" y="41848"/>
                              </a:lnTo>
                              <a:lnTo>
                                <a:pt x="22318" y="42557"/>
                              </a:lnTo>
                              <a:lnTo>
                                <a:pt x="24098" y="42557"/>
                              </a:lnTo>
                              <a:lnTo>
                                <a:pt x="25167" y="42938"/>
                              </a:lnTo>
                              <a:lnTo>
                                <a:pt x="25866" y="43293"/>
                              </a:lnTo>
                              <a:lnTo>
                                <a:pt x="26587" y="43647"/>
                              </a:lnTo>
                              <a:lnTo>
                                <a:pt x="26587" y="45120"/>
                              </a:lnTo>
                              <a:lnTo>
                                <a:pt x="26238" y="45474"/>
                              </a:lnTo>
                              <a:lnTo>
                                <a:pt x="25517" y="45829"/>
                              </a:lnTo>
                              <a:lnTo>
                                <a:pt x="22318" y="45829"/>
                              </a:lnTo>
                              <a:lnTo>
                                <a:pt x="20898" y="45474"/>
                              </a:lnTo>
                              <a:lnTo>
                                <a:pt x="9925" y="45120"/>
                              </a:lnTo>
                              <a:lnTo>
                                <a:pt x="7086" y="45474"/>
                              </a:lnTo>
                              <a:lnTo>
                                <a:pt x="4586" y="45474"/>
                              </a:lnTo>
                              <a:lnTo>
                                <a:pt x="3166" y="45829"/>
                              </a:lnTo>
                              <a:lnTo>
                                <a:pt x="2118" y="45829"/>
                              </a:lnTo>
                              <a:lnTo>
                                <a:pt x="1398" y="45474"/>
                              </a:lnTo>
                              <a:lnTo>
                                <a:pt x="699" y="45474"/>
                              </a:lnTo>
                              <a:lnTo>
                                <a:pt x="350" y="45120"/>
                              </a:lnTo>
                              <a:lnTo>
                                <a:pt x="0" y="44383"/>
                              </a:lnTo>
                              <a:lnTo>
                                <a:pt x="350" y="43647"/>
                              </a:lnTo>
                              <a:lnTo>
                                <a:pt x="699" y="43293"/>
                              </a:lnTo>
                              <a:lnTo>
                                <a:pt x="1769" y="42938"/>
                              </a:lnTo>
                              <a:lnTo>
                                <a:pt x="2817" y="42557"/>
                              </a:lnTo>
                              <a:lnTo>
                                <a:pt x="4586" y="42557"/>
                              </a:lnTo>
                              <a:lnTo>
                                <a:pt x="6005" y="41848"/>
                              </a:lnTo>
                              <a:lnTo>
                                <a:pt x="6737" y="41111"/>
                              </a:lnTo>
                              <a:lnTo>
                                <a:pt x="7425" y="40021"/>
                              </a:lnTo>
                              <a:lnTo>
                                <a:pt x="7425" y="36749"/>
                              </a:lnTo>
                              <a:lnTo>
                                <a:pt x="7774" y="30915"/>
                              </a:lnTo>
                              <a:lnTo>
                                <a:pt x="7774" y="22190"/>
                              </a:lnTo>
                              <a:lnTo>
                                <a:pt x="7425" y="14200"/>
                              </a:lnTo>
                              <a:lnTo>
                                <a:pt x="7086" y="9817"/>
                              </a:lnTo>
                              <a:lnTo>
                                <a:pt x="6737" y="6921"/>
                              </a:lnTo>
                              <a:lnTo>
                                <a:pt x="6355" y="5445"/>
                              </a:lnTo>
                              <a:lnTo>
                                <a:pt x="5656" y="4741"/>
                              </a:lnTo>
                              <a:lnTo>
                                <a:pt x="4237" y="4361"/>
                              </a:lnTo>
                              <a:lnTo>
                                <a:pt x="2468" y="4003"/>
                              </a:lnTo>
                              <a:lnTo>
                                <a:pt x="1398" y="3645"/>
                              </a:lnTo>
                              <a:lnTo>
                                <a:pt x="699" y="3645"/>
                              </a:lnTo>
                              <a:lnTo>
                                <a:pt x="350" y="2918"/>
                              </a:lnTo>
                              <a:lnTo>
                                <a:pt x="0" y="2561"/>
                              </a:lnTo>
                              <a:lnTo>
                                <a:pt x="350" y="1823"/>
                              </a:lnTo>
                              <a:lnTo>
                                <a:pt x="699" y="1465"/>
                              </a:lnTo>
                              <a:lnTo>
                                <a:pt x="1398" y="1085"/>
                              </a:lnTo>
                              <a:lnTo>
                                <a:pt x="3538" y="1085"/>
                              </a:lnTo>
                              <a:lnTo>
                                <a:pt x="19130" y="0"/>
                              </a:lnTo>
                              <a:close/>
                            </a:path>
                          </a:pathLst>
                        </a:custGeom>
                        <a:ln w="349" cap="flat">
                          <a:round/>
                        </a:ln>
                      </wps:spPr>
                      <wps:style>
                        <a:lnRef idx="1">
                          <a:srgbClr val="000000"/>
                        </a:lnRef>
                        <a:fillRef idx="1">
                          <a:srgbClr val="000000"/>
                        </a:fillRef>
                        <a:effectRef idx="0">
                          <a:scrgbClr r="0" g="0" b="0"/>
                        </a:effectRef>
                        <a:fontRef idx="none"/>
                      </wps:style>
                      <wps:bodyPr/>
                    </wps:wsp>
                    <wps:wsp>
                      <wps:cNvPr id="15107" name="Shape 15107"/>
                      <wps:cNvSpPr/>
                      <wps:spPr>
                        <a:xfrm>
                          <a:off x="5575163" y="402535"/>
                          <a:ext cx="34055" cy="46210"/>
                        </a:xfrm>
                        <a:custGeom>
                          <a:avLst/>
                          <a:gdLst/>
                          <a:ahLst/>
                          <a:cxnLst/>
                          <a:rect l="0" t="0" r="0" b="0"/>
                          <a:pathLst>
                            <a:path w="34055" h="46210">
                              <a:moveTo>
                                <a:pt x="15592" y="0"/>
                              </a:moveTo>
                              <a:lnTo>
                                <a:pt x="20909" y="738"/>
                              </a:lnTo>
                              <a:lnTo>
                                <a:pt x="25899" y="3265"/>
                              </a:lnTo>
                              <a:lnTo>
                                <a:pt x="26598" y="3645"/>
                              </a:lnTo>
                              <a:lnTo>
                                <a:pt x="27668" y="3645"/>
                              </a:lnTo>
                              <a:lnTo>
                                <a:pt x="28017" y="2918"/>
                              </a:lnTo>
                              <a:lnTo>
                                <a:pt x="28366" y="2561"/>
                              </a:lnTo>
                              <a:lnTo>
                                <a:pt x="28716" y="1823"/>
                              </a:lnTo>
                              <a:lnTo>
                                <a:pt x="29087" y="1085"/>
                              </a:lnTo>
                              <a:lnTo>
                                <a:pt x="30135" y="1085"/>
                              </a:lnTo>
                              <a:lnTo>
                                <a:pt x="30485" y="1465"/>
                              </a:lnTo>
                              <a:lnTo>
                                <a:pt x="30856" y="1823"/>
                              </a:lnTo>
                              <a:lnTo>
                                <a:pt x="30856" y="2918"/>
                              </a:lnTo>
                              <a:lnTo>
                                <a:pt x="31205" y="4361"/>
                              </a:lnTo>
                              <a:lnTo>
                                <a:pt x="31205" y="6183"/>
                              </a:lnTo>
                              <a:lnTo>
                                <a:pt x="31555" y="10197"/>
                              </a:lnTo>
                              <a:lnTo>
                                <a:pt x="31555" y="14558"/>
                              </a:lnTo>
                              <a:lnTo>
                                <a:pt x="31205" y="15296"/>
                              </a:lnTo>
                              <a:lnTo>
                                <a:pt x="30485" y="15643"/>
                              </a:lnTo>
                              <a:lnTo>
                                <a:pt x="29786" y="15296"/>
                              </a:lnTo>
                              <a:lnTo>
                                <a:pt x="29087" y="14200"/>
                              </a:lnTo>
                              <a:lnTo>
                                <a:pt x="28017" y="12724"/>
                              </a:lnTo>
                              <a:lnTo>
                                <a:pt x="25899" y="8364"/>
                              </a:lnTo>
                              <a:lnTo>
                                <a:pt x="23049" y="5445"/>
                              </a:lnTo>
                              <a:lnTo>
                                <a:pt x="19512" y="3645"/>
                              </a:lnTo>
                              <a:lnTo>
                                <a:pt x="15941" y="2918"/>
                              </a:lnTo>
                              <a:lnTo>
                                <a:pt x="13823" y="3265"/>
                              </a:lnTo>
                              <a:lnTo>
                                <a:pt x="12404" y="3645"/>
                              </a:lnTo>
                              <a:lnTo>
                                <a:pt x="10973" y="4741"/>
                              </a:lnTo>
                              <a:lnTo>
                                <a:pt x="9936" y="5445"/>
                              </a:lnTo>
                              <a:lnTo>
                                <a:pt x="9554" y="6541"/>
                              </a:lnTo>
                              <a:lnTo>
                                <a:pt x="9204" y="7626"/>
                              </a:lnTo>
                              <a:lnTo>
                                <a:pt x="9554" y="9102"/>
                              </a:lnTo>
                              <a:lnTo>
                                <a:pt x="10285" y="10544"/>
                              </a:lnTo>
                              <a:lnTo>
                                <a:pt x="11705" y="11640"/>
                              </a:lnTo>
                              <a:lnTo>
                                <a:pt x="14893" y="13820"/>
                              </a:lnTo>
                              <a:lnTo>
                                <a:pt x="20560" y="16738"/>
                              </a:lnTo>
                              <a:lnTo>
                                <a:pt x="25517" y="19276"/>
                              </a:lnTo>
                              <a:lnTo>
                                <a:pt x="28366" y="20741"/>
                              </a:lnTo>
                              <a:lnTo>
                                <a:pt x="29786" y="21837"/>
                              </a:lnTo>
                              <a:lnTo>
                                <a:pt x="31205" y="23280"/>
                              </a:lnTo>
                              <a:lnTo>
                                <a:pt x="32254" y="25107"/>
                              </a:lnTo>
                              <a:lnTo>
                                <a:pt x="33335" y="26934"/>
                              </a:lnTo>
                              <a:lnTo>
                                <a:pt x="33673" y="28734"/>
                              </a:lnTo>
                              <a:lnTo>
                                <a:pt x="34055" y="30915"/>
                              </a:lnTo>
                              <a:lnTo>
                                <a:pt x="33335" y="34568"/>
                              </a:lnTo>
                              <a:lnTo>
                                <a:pt x="31904" y="38194"/>
                              </a:lnTo>
                              <a:lnTo>
                                <a:pt x="30485" y="40375"/>
                              </a:lnTo>
                              <a:lnTo>
                                <a:pt x="28716" y="42202"/>
                              </a:lnTo>
                              <a:lnTo>
                                <a:pt x="26248" y="44028"/>
                              </a:lnTo>
                              <a:lnTo>
                                <a:pt x="22328" y="45474"/>
                              </a:lnTo>
                              <a:lnTo>
                                <a:pt x="17361" y="46210"/>
                              </a:lnTo>
                              <a:lnTo>
                                <a:pt x="11705" y="45474"/>
                              </a:lnTo>
                              <a:lnTo>
                                <a:pt x="6737" y="43647"/>
                              </a:lnTo>
                              <a:lnTo>
                                <a:pt x="5667" y="42938"/>
                              </a:lnTo>
                              <a:lnTo>
                                <a:pt x="4968" y="42557"/>
                              </a:lnTo>
                              <a:lnTo>
                                <a:pt x="3898" y="42557"/>
                              </a:lnTo>
                              <a:lnTo>
                                <a:pt x="3199" y="43293"/>
                              </a:lnTo>
                              <a:lnTo>
                                <a:pt x="2817" y="44383"/>
                              </a:lnTo>
                              <a:lnTo>
                                <a:pt x="2129" y="45120"/>
                              </a:lnTo>
                              <a:lnTo>
                                <a:pt x="1398" y="45474"/>
                              </a:lnTo>
                              <a:lnTo>
                                <a:pt x="699" y="45120"/>
                              </a:lnTo>
                              <a:lnTo>
                                <a:pt x="350" y="44737"/>
                              </a:lnTo>
                              <a:lnTo>
                                <a:pt x="350" y="43293"/>
                              </a:lnTo>
                              <a:lnTo>
                                <a:pt x="0" y="41848"/>
                              </a:lnTo>
                              <a:lnTo>
                                <a:pt x="0" y="28734"/>
                              </a:lnTo>
                              <a:lnTo>
                                <a:pt x="350" y="28379"/>
                              </a:lnTo>
                              <a:lnTo>
                                <a:pt x="1780" y="28379"/>
                              </a:lnTo>
                              <a:lnTo>
                                <a:pt x="2129" y="29115"/>
                              </a:lnTo>
                              <a:lnTo>
                                <a:pt x="2817" y="30206"/>
                              </a:lnTo>
                              <a:lnTo>
                                <a:pt x="3549" y="31651"/>
                              </a:lnTo>
                              <a:lnTo>
                                <a:pt x="6388" y="36749"/>
                              </a:lnTo>
                              <a:lnTo>
                                <a:pt x="9204" y="40375"/>
                              </a:lnTo>
                              <a:lnTo>
                                <a:pt x="12753" y="42202"/>
                              </a:lnTo>
                              <a:lnTo>
                                <a:pt x="16662" y="42938"/>
                              </a:lnTo>
                              <a:lnTo>
                                <a:pt x="18442" y="42938"/>
                              </a:lnTo>
                              <a:lnTo>
                                <a:pt x="20210" y="42557"/>
                              </a:lnTo>
                              <a:lnTo>
                                <a:pt x="21630" y="41466"/>
                              </a:lnTo>
                              <a:lnTo>
                                <a:pt x="22700" y="40757"/>
                              </a:lnTo>
                              <a:lnTo>
                                <a:pt x="23399" y="39667"/>
                              </a:lnTo>
                              <a:lnTo>
                                <a:pt x="23748" y="38576"/>
                              </a:lnTo>
                              <a:lnTo>
                                <a:pt x="23748" y="37104"/>
                              </a:lnTo>
                              <a:lnTo>
                                <a:pt x="23399" y="35659"/>
                              </a:lnTo>
                              <a:lnTo>
                                <a:pt x="23049" y="34187"/>
                              </a:lnTo>
                              <a:lnTo>
                                <a:pt x="21979" y="32741"/>
                              </a:lnTo>
                              <a:lnTo>
                                <a:pt x="19140" y="30915"/>
                              </a:lnTo>
                              <a:lnTo>
                                <a:pt x="14544" y="28379"/>
                              </a:lnTo>
                              <a:lnTo>
                                <a:pt x="9936" y="25843"/>
                              </a:lnTo>
                              <a:lnTo>
                                <a:pt x="6388" y="23280"/>
                              </a:lnTo>
                              <a:lnTo>
                                <a:pt x="3549" y="21099"/>
                              </a:lnTo>
                              <a:lnTo>
                                <a:pt x="1398" y="17823"/>
                              </a:lnTo>
                              <a:lnTo>
                                <a:pt x="699" y="13116"/>
                              </a:lnTo>
                              <a:lnTo>
                                <a:pt x="1048" y="9459"/>
                              </a:lnTo>
                              <a:lnTo>
                                <a:pt x="2468" y="6541"/>
                              </a:lnTo>
                              <a:lnTo>
                                <a:pt x="4968" y="3645"/>
                              </a:lnTo>
                              <a:lnTo>
                                <a:pt x="9936" y="1085"/>
                              </a:lnTo>
                              <a:lnTo>
                                <a:pt x="15592" y="0"/>
                              </a:lnTo>
                              <a:close/>
                            </a:path>
                          </a:pathLst>
                        </a:custGeom>
                        <a:ln w="349" cap="flat">
                          <a:round/>
                        </a:ln>
                      </wps:spPr>
                      <wps:style>
                        <a:lnRef idx="1">
                          <a:srgbClr val="000000"/>
                        </a:lnRef>
                        <a:fillRef idx="1">
                          <a:srgbClr val="000000"/>
                        </a:fillRef>
                        <a:effectRef idx="0">
                          <a:scrgbClr r="0" g="0" b="0"/>
                        </a:effectRef>
                        <a:fontRef idx="none"/>
                      </wps:style>
                      <wps:bodyPr/>
                    </wps:wsp>
                    <wps:wsp>
                      <wps:cNvPr id="15108" name="Shape 15108"/>
                      <wps:cNvSpPr/>
                      <wps:spPr>
                        <a:xfrm>
                          <a:off x="5539869" y="379326"/>
                          <a:ext cx="26418" cy="36944"/>
                        </a:xfrm>
                        <a:custGeom>
                          <a:avLst/>
                          <a:gdLst/>
                          <a:ahLst/>
                          <a:cxnLst/>
                          <a:rect l="0" t="0" r="0" b="0"/>
                          <a:pathLst>
                            <a:path w="26418" h="36944">
                              <a:moveTo>
                                <a:pt x="0" y="0"/>
                              </a:moveTo>
                              <a:lnTo>
                                <a:pt x="5836" y="298"/>
                              </a:lnTo>
                              <a:lnTo>
                                <a:pt x="11874" y="1014"/>
                              </a:lnTo>
                              <a:lnTo>
                                <a:pt x="16492" y="2490"/>
                              </a:lnTo>
                              <a:lnTo>
                                <a:pt x="20380" y="4670"/>
                              </a:lnTo>
                              <a:lnTo>
                                <a:pt x="23568" y="8293"/>
                              </a:lnTo>
                              <a:lnTo>
                                <a:pt x="25719" y="12654"/>
                              </a:lnTo>
                              <a:lnTo>
                                <a:pt x="26418" y="18110"/>
                              </a:lnTo>
                              <a:lnTo>
                                <a:pt x="25719" y="23209"/>
                              </a:lnTo>
                              <a:lnTo>
                                <a:pt x="23568" y="27950"/>
                              </a:lnTo>
                              <a:lnTo>
                                <a:pt x="19681" y="31572"/>
                              </a:lnTo>
                              <a:lnTo>
                                <a:pt x="16143" y="34144"/>
                              </a:lnTo>
                              <a:lnTo>
                                <a:pt x="11175" y="35586"/>
                              </a:lnTo>
                              <a:lnTo>
                                <a:pt x="5137" y="36671"/>
                              </a:lnTo>
                              <a:lnTo>
                                <a:pt x="0" y="36944"/>
                              </a:lnTo>
                              <a:lnTo>
                                <a:pt x="0" y="32337"/>
                              </a:lnTo>
                              <a:lnTo>
                                <a:pt x="3019" y="31226"/>
                              </a:lnTo>
                              <a:lnTo>
                                <a:pt x="6207" y="28307"/>
                              </a:lnTo>
                              <a:lnTo>
                                <a:pt x="8336" y="24673"/>
                              </a:lnTo>
                              <a:lnTo>
                                <a:pt x="9756" y="21028"/>
                              </a:lnTo>
                              <a:lnTo>
                                <a:pt x="10105" y="16668"/>
                              </a:lnTo>
                              <a:lnTo>
                                <a:pt x="9756" y="12654"/>
                              </a:lnTo>
                              <a:lnTo>
                                <a:pt x="8686" y="9378"/>
                              </a:lnTo>
                              <a:lnTo>
                                <a:pt x="6557" y="6851"/>
                              </a:lnTo>
                              <a:lnTo>
                                <a:pt x="2648" y="4279"/>
                              </a:lnTo>
                              <a:lnTo>
                                <a:pt x="0" y="3903"/>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109" name="Shape 15109"/>
                      <wps:cNvSpPr/>
                      <wps:spPr>
                        <a:xfrm>
                          <a:off x="5619842" y="377802"/>
                          <a:ext cx="14194" cy="14558"/>
                        </a:xfrm>
                        <a:custGeom>
                          <a:avLst/>
                          <a:gdLst/>
                          <a:ahLst/>
                          <a:cxnLst/>
                          <a:rect l="0" t="0" r="0" b="0"/>
                          <a:pathLst>
                            <a:path w="14194" h="14558">
                              <a:moveTo>
                                <a:pt x="5318" y="0"/>
                              </a:moveTo>
                              <a:lnTo>
                                <a:pt x="8877" y="0"/>
                              </a:lnTo>
                              <a:lnTo>
                                <a:pt x="10657" y="738"/>
                              </a:lnTo>
                              <a:lnTo>
                                <a:pt x="12076" y="2180"/>
                              </a:lnTo>
                              <a:lnTo>
                                <a:pt x="13474" y="3623"/>
                              </a:lnTo>
                              <a:lnTo>
                                <a:pt x="14194" y="5456"/>
                              </a:lnTo>
                              <a:lnTo>
                                <a:pt x="14194" y="7279"/>
                              </a:lnTo>
                              <a:lnTo>
                                <a:pt x="14194" y="9079"/>
                              </a:lnTo>
                              <a:lnTo>
                                <a:pt x="13474" y="10902"/>
                              </a:lnTo>
                              <a:lnTo>
                                <a:pt x="12076" y="12378"/>
                              </a:lnTo>
                              <a:lnTo>
                                <a:pt x="10657" y="13820"/>
                              </a:lnTo>
                              <a:lnTo>
                                <a:pt x="8877" y="14558"/>
                              </a:lnTo>
                              <a:lnTo>
                                <a:pt x="5318" y="14558"/>
                              </a:lnTo>
                              <a:lnTo>
                                <a:pt x="3538" y="13820"/>
                              </a:lnTo>
                              <a:lnTo>
                                <a:pt x="2118" y="12378"/>
                              </a:lnTo>
                              <a:lnTo>
                                <a:pt x="720" y="10902"/>
                              </a:lnTo>
                              <a:lnTo>
                                <a:pt x="0" y="9079"/>
                              </a:lnTo>
                              <a:lnTo>
                                <a:pt x="0" y="5456"/>
                              </a:lnTo>
                              <a:lnTo>
                                <a:pt x="720" y="3623"/>
                              </a:lnTo>
                              <a:lnTo>
                                <a:pt x="2118" y="2180"/>
                              </a:lnTo>
                              <a:lnTo>
                                <a:pt x="3538" y="738"/>
                              </a:lnTo>
                              <a:lnTo>
                                <a:pt x="5318" y="0"/>
                              </a:lnTo>
                              <a:close/>
                            </a:path>
                          </a:pathLst>
                        </a:custGeom>
                        <a:ln w="349" cap="flat">
                          <a:round/>
                        </a:ln>
                      </wps:spPr>
                      <wps:style>
                        <a:lnRef idx="1">
                          <a:srgbClr val="000000"/>
                        </a:lnRef>
                        <a:fillRef idx="1">
                          <a:srgbClr val="000000"/>
                        </a:fillRef>
                        <a:effectRef idx="0">
                          <a:scrgbClr r="0" g="0" b="0"/>
                        </a:effectRef>
                        <a:fontRef idx="none"/>
                      </wps:style>
                      <wps:bodyPr/>
                    </wps:wsp>
                    <wps:wsp>
                      <wps:cNvPr id="15110" name="Shape 15110"/>
                      <wps:cNvSpPr/>
                      <wps:spPr>
                        <a:xfrm>
                          <a:off x="5646462" y="377444"/>
                          <a:ext cx="52486" cy="70919"/>
                        </a:xfrm>
                        <a:custGeom>
                          <a:avLst/>
                          <a:gdLst/>
                          <a:ahLst/>
                          <a:cxnLst/>
                          <a:rect l="0" t="0" r="0" b="0"/>
                          <a:pathLst>
                            <a:path w="52486" h="70919">
                              <a:moveTo>
                                <a:pt x="19129" y="0"/>
                              </a:moveTo>
                              <a:lnTo>
                                <a:pt x="19129" y="33454"/>
                              </a:lnTo>
                              <a:lnTo>
                                <a:pt x="22318" y="29832"/>
                              </a:lnTo>
                              <a:lnTo>
                                <a:pt x="25888" y="27271"/>
                              </a:lnTo>
                              <a:lnTo>
                                <a:pt x="29786" y="25829"/>
                              </a:lnTo>
                              <a:lnTo>
                                <a:pt x="33673" y="25091"/>
                              </a:lnTo>
                              <a:lnTo>
                                <a:pt x="37243" y="25829"/>
                              </a:lnTo>
                              <a:lnTo>
                                <a:pt x="40410" y="26913"/>
                              </a:lnTo>
                              <a:lnTo>
                                <a:pt x="41829" y="28009"/>
                              </a:lnTo>
                              <a:lnTo>
                                <a:pt x="43249" y="29094"/>
                              </a:lnTo>
                              <a:lnTo>
                                <a:pt x="44329" y="30536"/>
                              </a:lnTo>
                              <a:lnTo>
                                <a:pt x="45400" y="32370"/>
                              </a:lnTo>
                              <a:lnTo>
                                <a:pt x="46448" y="35635"/>
                              </a:lnTo>
                              <a:lnTo>
                                <a:pt x="46797" y="40387"/>
                              </a:lnTo>
                              <a:lnTo>
                                <a:pt x="47168" y="46190"/>
                              </a:lnTo>
                              <a:lnTo>
                                <a:pt x="46797" y="62194"/>
                              </a:lnTo>
                              <a:lnTo>
                                <a:pt x="47168" y="64021"/>
                              </a:lnTo>
                              <a:lnTo>
                                <a:pt x="47518" y="65847"/>
                              </a:lnTo>
                              <a:lnTo>
                                <a:pt x="48588" y="66939"/>
                              </a:lnTo>
                              <a:lnTo>
                                <a:pt x="49636" y="67648"/>
                              </a:lnTo>
                              <a:lnTo>
                                <a:pt x="51055" y="68029"/>
                              </a:lnTo>
                              <a:lnTo>
                                <a:pt x="51754" y="68029"/>
                              </a:lnTo>
                              <a:lnTo>
                                <a:pt x="52486" y="68738"/>
                              </a:lnTo>
                              <a:lnTo>
                                <a:pt x="52486" y="69828"/>
                              </a:lnTo>
                              <a:lnTo>
                                <a:pt x="52136" y="70565"/>
                              </a:lnTo>
                              <a:lnTo>
                                <a:pt x="51754" y="70565"/>
                              </a:lnTo>
                              <a:lnTo>
                                <a:pt x="51055" y="70919"/>
                              </a:lnTo>
                              <a:lnTo>
                                <a:pt x="50357" y="70919"/>
                              </a:lnTo>
                              <a:lnTo>
                                <a:pt x="49636" y="70565"/>
                              </a:lnTo>
                              <a:lnTo>
                                <a:pt x="45017" y="70565"/>
                              </a:lnTo>
                              <a:lnTo>
                                <a:pt x="39012" y="70210"/>
                              </a:lnTo>
                              <a:lnTo>
                                <a:pt x="38291" y="70210"/>
                              </a:lnTo>
                              <a:lnTo>
                                <a:pt x="36861" y="70565"/>
                              </a:lnTo>
                              <a:lnTo>
                                <a:pt x="35092" y="70565"/>
                              </a:lnTo>
                              <a:lnTo>
                                <a:pt x="32974" y="70919"/>
                              </a:lnTo>
                              <a:lnTo>
                                <a:pt x="31205" y="70919"/>
                              </a:lnTo>
                              <a:lnTo>
                                <a:pt x="30474" y="70565"/>
                              </a:lnTo>
                              <a:lnTo>
                                <a:pt x="29786" y="70565"/>
                              </a:lnTo>
                              <a:lnTo>
                                <a:pt x="29437" y="70210"/>
                              </a:lnTo>
                              <a:lnTo>
                                <a:pt x="29437" y="68738"/>
                              </a:lnTo>
                              <a:lnTo>
                                <a:pt x="30135" y="68383"/>
                              </a:lnTo>
                              <a:lnTo>
                                <a:pt x="31555" y="68029"/>
                              </a:lnTo>
                              <a:lnTo>
                                <a:pt x="32625" y="67648"/>
                              </a:lnTo>
                              <a:lnTo>
                                <a:pt x="33324" y="66939"/>
                              </a:lnTo>
                              <a:lnTo>
                                <a:pt x="34044" y="66202"/>
                              </a:lnTo>
                              <a:lnTo>
                                <a:pt x="34394" y="65112"/>
                              </a:lnTo>
                              <a:lnTo>
                                <a:pt x="34743" y="62194"/>
                              </a:lnTo>
                              <a:lnTo>
                                <a:pt x="35092" y="56741"/>
                              </a:lnTo>
                              <a:lnTo>
                                <a:pt x="35092" y="42187"/>
                              </a:lnTo>
                              <a:lnTo>
                                <a:pt x="34743" y="37110"/>
                              </a:lnTo>
                              <a:lnTo>
                                <a:pt x="34044" y="33812"/>
                              </a:lnTo>
                              <a:lnTo>
                                <a:pt x="33324" y="32370"/>
                              </a:lnTo>
                              <a:lnTo>
                                <a:pt x="32625" y="31274"/>
                              </a:lnTo>
                              <a:lnTo>
                                <a:pt x="31904" y="30536"/>
                              </a:lnTo>
                              <a:lnTo>
                                <a:pt x="30474" y="30189"/>
                              </a:lnTo>
                              <a:lnTo>
                                <a:pt x="29054" y="30189"/>
                              </a:lnTo>
                              <a:lnTo>
                                <a:pt x="26237" y="30927"/>
                              </a:lnTo>
                              <a:lnTo>
                                <a:pt x="23399" y="33108"/>
                              </a:lnTo>
                              <a:lnTo>
                                <a:pt x="20898" y="37110"/>
                              </a:lnTo>
                              <a:lnTo>
                                <a:pt x="19501" y="41829"/>
                              </a:lnTo>
                              <a:lnTo>
                                <a:pt x="18780" y="48017"/>
                              </a:lnTo>
                              <a:lnTo>
                                <a:pt x="18431" y="55651"/>
                              </a:lnTo>
                              <a:lnTo>
                                <a:pt x="18780" y="59659"/>
                              </a:lnTo>
                              <a:lnTo>
                                <a:pt x="19129" y="62930"/>
                              </a:lnTo>
                              <a:lnTo>
                                <a:pt x="19129" y="64757"/>
                              </a:lnTo>
                              <a:lnTo>
                                <a:pt x="19501" y="66202"/>
                              </a:lnTo>
                              <a:lnTo>
                                <a:pt x="20200" y="66939"/>
                              </a:lnTo>
                              <a:lnTo>
                                <a:pt x="20549" y="67293"/>
                              </a:lnTo>
                              <a:lnTo>
                                <a:pt x="21630" y="67648"/>
                              </a:lnTo>
                              <a:lnTo>
                                <a:pt x="22700" y="67648"/>
                              </a:lnTo>
                              <a:lnTo>
                                <a:pt x="23748" y="68029"/>
                              </a:lnTo>
                              <a:lnTo>
                                <a:pt x="24469" y="68738"/>
                              </a:lnTo>
                              <a:lnTo>
                                <a:pt x="24469" y="70210"/>
                              </a:lnTo>
                              <a:lnTo>
                                <a:pt x="24097" y="70565"/>
                              </a:lnTo>
                              <a:lnTo>
                                <a:pt x="23399" y="70565"/>
                              </a:lnTo>
                              <a:lnTo>
                                <a:pt x="22318" y="70919"/>
                              </a:lnTo>
                              <a:lnTo>
                                <a:pt x="21280" y="70919"/>
                              </a:lnTo>
                              <a:lnTo>
                                <a:pt x="19501" y="70565"/>
                              </a:lnTo>
                              <a:lnTo>
                                <a:pt x="17710" y="70565"/>
                              </a:lnTo>
                              <a:lnTo>
                                <a:pt x="15242" y="70210"/>
                              </a:lnTo>
                              <a:lnTo>
                                <a:pt x="13124" y="70210"/>
                              </a:lnTo>
                              <a:lnTo>
                                <a:pt x="5656" y="70565"/>
                              </a:lnTo>
                              <a:lnTo>
                                <a:pt x="3887" y="70919"/>
                              </a:lnTo>
                              <a:lnTo>
                                <a:pt x="1398" y="70919"/>
                              </a:lnTo>
                              <a:lnTo>
                                <a:pt x="699" y="70565"/>
                              </a:lnTo>
                              <a:lnTo>
                                <a:pt x="0" y="70210"/>
                              </a:lnTo>
                              <a:lnTo>
                                <a:pt x="0" y="68738"/>
                              </a:lnTo>
                              <a:lnTo>
                                <a:pt x="699" y="68383"/>
                              </a:lnTo>
                              <a:lnTo>
                                <a:pt x="2118" y="68029"/>
                              </a:lnTo>
                              <a:lnTo>
                                <a:pt x="3538" y="67648"/>
                              </a:lnTo>
                              <a:lnTo>
                                <a:pt x="4586" y="66939"/>
                              </a:lnTo>
                              <a:lnTo>
                                <a:pt x="5656" y="65847"/>
                              </a:lnTo>
                              <a:lnTo>
                                <a:pt x="6005" y="63285"/>
                              </a:lnTo>
                              <a:lnTo>
                                <a:pt x="6355" y="58923"/>
                              </a:lnTo>
                              <a:lnTo>
                                <a:pt x="6737" y="52025"/>
                              </a:lnTo>
                              <a:lnTo>
                                <a:pt x="7086" y="42914"/>
                              </a:lnTo>
                              <a:lnTo>
                                <a:pt x="7086" y="11997"/>
                              </a:lnTo>
                              <a:lnTo>
                                <a:pt x="6737" y="8733"/>
                              </a:lnTo>
                              <a:lnTo>
                                <a:pt x="6005" y="6899"/>
                              </a:lnTo>
                              <a:lnTo>
                                <a:pt x="5306" y="5456"/>
                              </a:lnTo>
                              <a:lnTo>
                                <a:pt x="3887" y="4372"/>
                              </a:lnTo>
                              <a:lnTo>
                                <a:pt x="2468" y="3634"/>
                              </a:lnTo>
                              <a:lnTo>
                                <a:pt x="1048" y="3276"/>
                              </a:lnTo>
                              <a:lnTo>
                                <a:pt x="0" y="2538"/>
                              </a:lnTo>
                              <a:lnTo>
                                <a:pt x="0" y="1454"/>
                              </a:lnTo>
                              <a:lnTo>
                                <a:pt x="349" y="716"/>
                              </a:lnTo>
                              <a:lnTo>
                                <a:pt x="1048" y="716"/>
                              </a:lnTo>
                              <a:lnTo>
                                <a:pt x="2118" y="358"/>
                              </a:lnTo>
                              <a:lnTo>
                                <a:pt x="10275" y="358"/>
                              </a:lnTo>
                              <a:lnTo>
                                <a:pt x="19129" y="0"/>
                              </a:lnTo>
                              <a:close/>
                            </a:path>
                          </a:pathLst>
                        </a:custGeom>
                        <a:ln w="349" cap="flat">
                          <a:round/>
                        </a:ln>
                      </wps:spPr>
                      <wps:style>
                        <a:lnRef idx="1">
                          <a:srgbClr val="000000"/>
                        </a:lnRef>
                        <a:fillRef idx="1">
                          <a:srgbClr val="000000"/>
                        </a:fillRef>
                        <a:effectRef idx="0">
                          <a:scrgbClr r="0" g="0" b="0"/>
                        </a:effectRef>
                        <a:fontRef idx="none"/>
                      </wps:style>
                      <wps:bodyPr/>
                    </wps:wsp>
                    <wps:wsp>
                      <wps:cNvPr id="15111" name="Shape 15111"/>
                      <wps:cNvSpPr/>
                      <wps:spPr>
                        <a:xfrm>
                          <a:off x="5792215" y="402615"/>
                          <a:ext cx="23421" cy="46129"/>
                        </a:xfrm>
                        <a:custGeom>
                          <a:avLst/>
                          <a:gdLst/>
                          <a:ahLst/>
                          <a:cxnLst/>
                          <a:rect l="0" t="0" r="0" b="0"/>
                          <a:pathLst>
                            <a:path w="23421" h="46129">
                              <a:moveTo>
                                <a:pt x="23421" y="0"/>
                              </a:moveTo>
                              <a:lnTo>
                                <a:pt x="23421" y="3276"/>
                              </a:lnTo>
                              <a:lnTo>
                                <a:pt x="23071" y="3184"/>
                              </a:lnTo>
                              <a:lnTo>
                                <a:pt x="20232" y="3922"/>
                              </a:lnTo>
                              <a:lnTo>
                                <a:pt x="17732" y="5365"/>
                              </a:lnTo>
                              <a:lnTo>
                                <a:pt x="15963" y="7936"/>
                              </a:lnTo>
                              <a:lnTo>
                                <a:pt x="14544" y="11559"/>
                              </a:lnTo>
                              <a:lnTo>
                                <a:pt x="13845" y="16300"/>
                              </a:lnTo>
                              <a:lnTo>
                                <a:pt x="13495" y="21376"/>
                              </a:lnTo>
                              <a:lnTo>
                                <a:pt x="13845" y="27208"/>
                              </a:lnTo>
                              <a:lnTo>
                                <a:pt x="14544" y="32306"/>
                              </a:lnTo>
                              <a:lnTo>
                                <a:pt x="16334" y="36669"/>
                              </a:lnTo>
                              <a:lnTo>
                                <a:pt x="18452" y="40295"/>
                              </a:lnTo>
                              <a:lnTo>
                                <a:pt x="20931" y="42122"/>
                              </a:lnTo>
                              <a:lnTo>
                                <a:pt x="23421" y="42767"/>
                              </a:lnTo>
                              <a:lnTo>
                                <a:pt x="23421" y="46091"/>
                              </a:lnTo>
                              <a:lnTo>
                                <a:pt x="23071" y="46129"/>
                              </a:lnTo>
                              <a:lnTo>
                                <a:pt x="16683" y="45393"/>
                              </a:lnTo>
                              <a:lnTo>
                                <a:pt x="11345" y="43212"/>
                              </a:lnTo>
                              <a:lnTo>
                                <a:pt x="6759" y="39940"/>
                              </a:lnTo>
                              <a:lnTo>
                                <a:pt x="2839" y="35224"/>
                              </a:lnTo>
                              <a:lnTo>
                                <a:pt x="720" y="29743"/>
                              </a:lnTo>
                              <a:lnTo>
                                <a:pt x="0" y="23582"/>
                              </a:lnTo>
                              <a:lnTo>
                                <a:pt x="720" y="17015"/>
                              </a:lnTo>
                              <a:lnTo>
                                <a:pt x="3188" y="11201"/>
                              </a:lnTo>
                              <a:lnTo>
                                <a:pt x="7108" y="6460"/>
                              </a:lnTo>
                              <a:lnTo>
                                <a:pt x="12076" y="2838"/>
                              </a:lnTo>
                              <a:lnTo>
                                <a:pt x="17732" y="657"/>
                              </a:lnTo>
                              <a:lnTo>
                                <a:pt x="23421" y="0"/>
                              </a:lnTo>
                              <a:close/>
                            </a:path>
                          </a:pathLst>
                        </a:custGeom>
                        <a:ln w="349" cap="flat">
                          <a:round/>
                        </a:ln>
                      </wps:spPr>
                      <wps:style>
                        <a:lnRef idx="1">
                          <a:srgbClr val="000000"/>
                        </a:lnRef>
                        <a:fillRef idx="1">
                          <a:srgbClr val="000000"/>
                        </a:fillRef>
                        <a:effectRef idx="0">
                          <a:scrgbClr r="0" g="0" b="0"/>
                        </a:effectRef>
                        <a:fontRef idx="none"/>
                      </wps:style>
                      <wps:bodyPr/>
                    </wps:wsp>
                    <wps:wsp>
                      <wps:cNvPr id="15112" name="Shape 15112"/>
                      <wps:cNvSpPr/>
                      <wps:spPr>
                        <a:xfrm>
                          <a:off x="5728914" y="402535"/>
                          <a:ext cx="23939" cy="46151"/>
                        </a:xfrm>
                        <a:custGeom>
                          <a:avLst/>
                          <a:gdLst/>
                          <a:ahLst/>
                          <a:cxnLst/>
                          <a:rect l="0" t="0" r="0" b="0"/>
                          <a:pathLst>
                            <a:path w="23939" h="46151">
                              <a:moveTo>
                                <a:pt x="541" y="0"/>
                              </a:moveTo>
                              <a:lnTo>
                                <a:pt x="6928" y="738"/>
                              </a:lnTo>
                              <a:lnTo>
                                <a:pt x="12584" y="2918"/>
                              </a:lnTo>
                              <a:lnTo>
                                <a:pt x="17202" y="6183"/>
                              </a:lnTo>
                              <a:lnTo>
                                <a:pt x="21089" y="10544"/>
                              </a:lnTo>
                              <a:lnTo>
                                <a:pt x="23240" y="16000"/>
                              </a:lnTo>
                              <a:lnTo>
                                <a:pt x="23939" y="21837"/>
                              </a:lnTo>
                              <a:lnTo>
                                <a:pt x="23240" y="28025"/>
                              </a:lnTo>
                              <a:lnTo>
                                <a:pt x="20740" y="33832"/>
                              </a:lnTo>
                              <a:lnTo>
                                <a:pt x="16853" y="38931"/>
                              </a:lnTo>
                              <a:lnTo>
                                <a:pt x="11885" y="42938"/>
                              </a:lnTo>
                              <a:lnTo>
                                <a:pt x="6196" y="45474"/>
                              </a:lnTo>
                              <a:lnTo>
                                <a:pt x="0" y="46151"/>
                              </a:lnTo>
                              <a:lnTo>
                                <a:pt x="0" y="42814"/>
                              </a:lnTo>
                              <a:lnTo>
                                <a:pt x="541" y="42938"/>
                              </a:lnTo>
                              <a:lnTo>
                                <a:pt x="3358" y="42202"/>
                              </a:lnTo>
                              <a:lnTo>
                                <a:pt x="5847" y="40757"/>
                              </a:lnTo>
                              <a:lnTo>
                                <a:pt x="7627" y="38194"/>
                              </a:lnTo>
                              <a:lnTo>
                                <a:pt x="9396" y="32386"/>
                              </a:lnTo>
                              <a:lnTo>
                                <a:pt x="10116" y="25462"/>
                              </a:lnTo>
                              <a:lnTo>
                                <a:pt x="9396" y="17476"/>
                              </a:lnTo>
                              <a:lnTo>
                                <a:pt x="7277" y="10197"/>
                              </a:lnTo>
                              <a:lnTo>
                                <a:pt x="5148" y="6541"/>
                              </a:lnTo>
                              <a:lnTo>
                                <a:pt x="2659" y="4003"/>
                              </a:lnTo>
                              <a:lnTo>
                                <a:pt x="0" y="3390"/>
                              </a:lnTo>
                              <a:lnTo>
                                <a:pt x="0" y="62"/>
                              </a:lnTo>
                              <a:lnTo>
                                <a:pt x="541" y="0"/>
                              </a:lnTo>
                              <a:close/>
                            </a:path>
                          </a:pathLst>
                        </a:custGeom>
                        <a:ln w="349" cap="flat">
                          <a:round/>
                        </a:ln>
                      </wps:spPr>
                      <wps:style>
                        <a:lnRef idx="1">
                          <a:srgbClr val="000000"/>
                        </a:lnRef>
                        <a:fillRef idx="1">
                          <a:srgbClr val="000000"/>
                        </a:fillRef>
                        <a:effectRef idx="0">
                          <a:scrgbClr r="0" g="0" b="0"/>
                        </a:effectRef>
                        <a:fontRef idx="none"/>
                      </wps:style>
                      <wps:bodyPr/>
                    </wps:wsp>
                    <wps:wsp>
                      <wps:cNvPr id="15113" name="Shape 15113"/>
                      <wps:cNvSpPr/>
                      <wps:spPr>
                        <a:xfrm>
                          <a:off x="5757460" y="377444"/>
                          <a:ext cx="29437" cy="70919"/>
                        </a:xfrm>
                        <a:custGeom>
                          <a:avLst/>
                          <a:gdLst/>
                          <a:ahLst/>
                          <a:cxnLst/>
                          <a:rect l="0" t="0" r="0" b="0"/>
                          <a:pathLst>
                            <a:path w="29437" h="70919">
                              <a:moveTo>
                                <a:pt x="20582" y="0"/>
                              </a:moveTo>
                              <a:lnTo>
                                <a:pt x="20582" y="43271"/>
                              </a:lnTo>
                              <a:lnTo>
                                <a:pt x="20931" y="52380"/>
                              </a:lnTo>
                              <a:lnTo>
                                <a:pt x="20931" y="59277"/>
                              </a:lnTo>
                              <a:lnTo>
                                <a:pt x="21280" y="63667"/>
                              </a:lnTo>
                              <a:lnTo>
                                <a:pt x="21630" y="65847"/>
                              </a:lnTo>
                              <a:lnTo>
                                <a:pt x="22351" y="66556"/>
                              </a:lnTo>
                              <a:lnTo>
                                <a:pt x="23399" y="67293"/>
                              </a:lnTo>
                              <a:lnTo>
                                <a:pt x="24480" y="67648"/>
                              </a:lnTo>
                              <a:lnTo>
                                <a:pt x="25899" y="67648"/>
                              </a:lnTo>
                              <a:lnTo>
                                <a:pt x="27318" y="68029"/>
                              </a:lnTo>
                              <a:lnTo>
                                <a:pt x="28389" y="68383"/>
                              </a:lnTo>
                              <a:lnTo>
                                <a:pt x="29087" y="68738"/>
                              </a:lnTo>
                              <a:lnTo>
                                <a:pt x="29437" y="69119"/>
                              </a:lnTo>
                              <a:lnTo>
                                <a:pt x="29087" y="69828"/>
                              </a:lnTo>
                              <a:lnTo>
                                <a:pt x="28738" y="70565"/>
                              </a:lnTo>
                              <a:lnTo>
                                <a:pt x="28017" y="70919"/>
                              </a:lnTo>
                              <a:lnTo>
                                <a:pt x="25200" y="70919"/>
                              </a:lnTo>
                              <a:lnTo>
                                <a:pt x="15963" y="70210"/>
                              </a:lnTo>
                              <a:lnTo>
                                <a:pt x="9587" y="70565"/>
                              </a:lnTo>
                              <a:lnTo>
                                <a:pt x="4968" y="70565"/>
                              </a:lnTo>
                              <a:lnTo>
                                <a:pt x="3199" y="70919"/>
                              </a:lnTo>
                              <a:lnTo>
                                <a:pt x="2118" y="70565"/>
                              </a:lnTo>
                              <a:lnTo>
                                <a:pt x="1430" y="70565"/>
                              </a:lnTo>
                              <a:lnTo>
                                <a:pt x="1081" y="70210"/>
                              </a:lnTo>
                              <a:lnTo>
                                <a:pt x="699" y="69473"/>
                              </a:lnTo>
                              <a:lnTo>
                                <a:pt x="1081" y="68738"/>
                              </a:lnTo>
                              <a:lnTo>
                                <a:pt x="1430" y="68383"/>
                              </a:lnTo>
                              <a:lnTo>
                                <a:pt x="2118" y="68029"/>
                              </a:lnTo>
                              <a:lnTo>
                                <a:pt x="3549" y="68029"/>
                              </a:lnTo>
                              <a:lnTo>
                                <a:pt x="4968" y="67648"/>
                              </a:lnTo>
                              <a:lnTo>
                                <a:pt x="6388" y="67293"/>
                              </a:lnTo>
                              <a:lnTo>
                                <a:pt x="7458" y="66939"/>
                              </a:lnTo>
                              <a:lnTo>
                                <a:pt x="8156" y="66202"/>
                              </a:lnTo>
                              <a:lnTo>
                                <a:pt x="8855" y="65466"/>
                              </a:lnTo>
                              <a:lnTo>
                                <a:pt x="8855" y="64376"/>
                              </a:lnTo>
                              <a:lnTo>
                                <a:pt x="9237" y="61840"/>
                              </a:lnTo>
                              <a:lnTo>
                                <a:pt x="9237" y="14916"/>
                              </a:lnTo>
                              <a:lnTo>
                                <a:pt x="8855" y="10913"/>
                              </a:lnTo>
                              <a:lnTo>
                                <a:pt x="8156" y="8733"/>
                              </a:lnTo>
                              <a:lnTo>
                                <a:pt x="7458" y="7637"/>
                              </a:lnTo>
                              <a:lnTo>
                                <a:pt x="6388" y="6899"/>
                              </a:lnTo>
                              <a:lnTo>
                                <a:pt x="4968" y="6161"/>
                              </a:lnTo>
                              <a:lnTo>
                                <a:pt x="2850" y="5814"/>
                              </a:lnTo>
                              <a:lnTo>
                                <a:pt x="1430" y="5456"/>
                              </a:lnTo>
                              <a:lnTo>
                                <a:pt x="699" y="5076"/>
                              </a:lnTo>
                              <a:lnTo>
                                <a:pt x="350" y="4719"/>
                              </a:lnTo>
                              <a:lnTo>
                                <a:pt x="0" y="3981"/>
                              </a:lnTo>
                              <a:lnTo>
                                <a:pt x="350" y="3634"/>
                              </a:lnTo>
                              <a:lnTo>
                                <a:pt x="699" y="2896"/>
                              </a:lnTo>
                              <a:lnTo>
                                <a:pt x="1430" y="2896"/>
                              </a:lnTo>
                              <a:lnTo>
                                <a:pt x="2501" y="2538"/>
                              </a:lnTo>
                              <a:lnTo>
                                <a:pt x="3898" y="2538"/>
                              </a:lnTo>
                              <a:lnTo>
                                <a:pt x="13124" y="1454"/>
                              </a:lnTo>
                              <a:lnTo>
                                <a:pt x="20582" y="0"/>
                              </a:lnTo>
                              <a:close/>
                            </a:path>
                          </a:pathLst>
                        </a:custGeom>
                        <a:ln w="349" cap="flat">
                          <a:round/>
                        </a:ln>
                      </wps:spPr>
                      <wps:style>
                        <a:lnRef idx="1">
                          <a:srgbClr val="000000"/>
                        </a:lnRef>
                        <a:fillRef idx="1">
                          <a:srgbClr val="000000"/>
                        </a:fillRef>
                        <a:effectRef idx="0">
                          <a:scrgbClr r="0" g="0" b="0"/>
                        </a:effectRef>
                        <a:fontRef idx="none"/>
                      </wps:style>
                      <wps:bodyPr/>
                    </wps:wsp>
                    <wps:wsp>
                      <wps:cNvPr id="15114" name="Shape 15114"/>
                      <wps:cNvSpPr/>
                      <wps:spPr>
                        <a:xfrm>
                          <a:off x="5847190" y="402535"/>
                          <a:ext cx="25178" cy="73120"/>
                        </a:xfrm>
                        <a:custGeom>
                          <a:avLst/>
                          <a:gdLst/>
                          <a:ahLst/>
                          <a:cxnLst/>
                          <a:rect l="0" t="0" r="0" b="0"/>
                          <a:pathLst>
                            <a:path w="25178" h="73120">
                              <a:moveTo>
                                <a:pt x="23420" y="0"/>
                              </a:moveTo>
                              <a:lnTo>
                                <a:pt x="25178" y="171"/>
                              </a:lnTo>
                              <a:lnTo>
                                <a:pt x="25178" y="4104"/>
                              </a:lnTo>
                              <a:lnTo>
                                <a:pt x="24850" y="3645"/>
                              </a:lnTo>
                              <a:lnTo>
                                <a:pt x="23770" y="2918"/>
                              </a:lnTo>
                              <a:lnTo>
                                <a:pt x="20931" y="2918"/>
                              </a:lnTo>
                              <a:lnTo>
                                <a:pt x="19511" y="3645"/>
                              </a:lnTo>
                              <a:lnTo>
                                <a:pt x="18463" y="4741"/>
                              </a:lnTo>
                              <a:lnTo>
                                <a:pt x="17383" y="6183"/>
                              </a:lnTo>
                              <a:lnTo>
                                <a:pt x="15963" y="10197"/>
                              </a:lnTo>
                              <a:lnTo>
                                <a:pt x="15264" y="15643"/>
                              </a:lnTo>
                              <a:lnTo>
                                <a:pt x="15963" y="21457"/>
                              </a:lnTo>
                              <a:lnTo>
                                <a:pt x="17383" y="25843"/>
                              </a:lnTo>
                              <a:lnTo>
                                <a:pt x="18813" y="27289"/>
                              </a:lnTo>
                              <a:lnTo>
                                <a:pt x="19883" y="28379"/>
                              </a:lnTo>
                              <a:lnTo>
                                <a:pt x="21280" y="29115"/>
                              </a:lnTo>
                              <a:lnTo>
                                <a:pt x="22699" y="29469"/>
                              </a:lnTo>
                              <a:lnTo>
                                <a:pt x="24119" y="29115"/>
                              </a:lnTo>
                              <a:lnTo>
                                <a:pt x="25178" y="28832"/>
                              </a:lnTo>
                              <a:lnTo>
                                <a:pt x="25178" y="31974"/>
                              </a:lnTo>
                              <a:lnTo>
                                <a:pt x="20931" y="32741"/>
                              </a:lnTo>
                              <a:lnTo>
                                <a:pt x="15963" y="33478"/>
                              </a:lnTo>
                              <a:lnTo>
                                <a:pt x="13495" y="34568"/>
                              </a:lnTo>
                              <a:lnTo>
                                <a:pt x="12774" y="35659"/>
                              </a:lnTo>
                              <a:lnTo>
                                <a:pt x="12076" y="36749"/>
                              </a:lnTo>
                              <a:lnTo>
                                <a:pt x="12076" y="38576"/>
                              </a:lnTo>
                              <a:lnTo>
                                <a:pt x="12774" y="39285"/>
                              </a:lnTo>
                              <a:lnTo>
                                <a:pt x="13495" y="40021"/>
                              </a:lnTo>
                              <a:lnTo>
                                <a:pt x="14915" y="40375"/>
                              </a:lnTo>
                              <a:lnTo>
                                <a:pt x="17731" y="40757"/>
                              </a:lnTo>
                              <a:lnTo>
                                <a:pt x="22699" y="41111"/>
                              </a:lnTo>
                              <a:lnTo>
                                <a:pt x="25178" y="41235"/>
                              </a:lnTo>
                              <a:lnTo>
                                <a:pt x="25178" y="50656"/>
                              </a:lnTo>
                              <a:lnTo>
                                <a:pt x="21651" y="50927"/>
                              </a:lnTo>
                              <a:lnTo>
                                <a:pt x="17731" y="52017"/>
                              </a:lnTo>
                              <a:lnTo>
                                <a:pt x="14194" y="53490"/>
                              </a:lnTo>
                              <a:lnTo>
                                <a:pt x="12076" y="55670"/>
                              </a:lnTo>
                              <a:lnTo>
                                <a:pt x="10307" y="58206"/>
                              </a:lnTo>
                              <a:lnTo>
                                <a:pt x="9925" y="61123"/>
                              </a:lnTo>
                              <a:lnTo>
                                <a:pt x="10657" y="64395"/>
                              </a:lnTo>
                              <a:lnTo>
                                <a:pt x="13495" y="67312"/>
                              </a:lnTo>
                              <a:lnTo>
                                <a:pt x="17383" y="69112"/>
                              </a:lnTo>
                              <a:lnTo>
                                <a:pt x="23071" y="69848"/>
                              </a:lnTo>
                              <a:lnTo>
                                <a:pt x="25178" y="69685"/>
                              </a:lnTo>
                              <a:lnTo>
                                <a:pt x="25178" y="72922"/>
                              </a:lnTo>
                              <a:lnTo>
                                <a:pt x="20232" y="73120"/>
                              </a:lnTo>
                              <a:lnTo>
                                <a:pt x="13845" y="72765"/>
                              </a:lnTo>
                              <a:lnTo>
                                <a:pt x="8538" y="71675"/>
                              </a:lnTo>
                              <a:lnTo>
                                <a:pt x="4968" y="69848"/>
                              </a:lnTo>
                              <a:lnTo>
                                <a:pt x="2151" y="67667"/>
                              </a:lnTo>
                              <a:lnTo>
                                <a:pt x="721" y="65132"/>
                              </a:lnTo>
                              <a:lnTo>
                                <a:pt x="0" y="62569"/>
                              </a:lnTo>
                              <a:lnTo>
                                <a:pt x="1070" y="58206"/>
                              </a:lnTo>
                              <a:lnTo>
                                <a:pt x="3920" y="54580"/>
                              </a:lnTo>
                              <a:lnTo>
                                <a:pt x="8877" y="52017"/>
                              </a:lnTo>
                              <a:lnTo>
                                <a:pt x="15614" y="49836"/>
                              </a:lnTo>
                              <a:lnTo>
                                <a:pt x="10307" y="48746"/>
                              </a:lnTo>
                              <a:lnTo>
                                <a:pt x="6759" y="46919"/>
                              </a:lnTo>
                              <a:lnTo>
                                <a:pt x="5339" y="45829"/>
                              </a:lnTo>
                              <a:lnTo>
                                <a:pt x="4618" y="44737"/>
                              </a:lnTo>
                              <a:lnTo>
                                <a:pt x="3920" y="43293"/>
                              </a:lnTo>
                              <a:lnTo>
                                <a:pt x="3920" y="41466"/>
                              </a:lnTo>
                              <a:lnTo>
                                <a:pt x="4618" y="38194"/>
                              </a:lnTo>
                              <a:lnTo>
                                <a:pt x="6387" y="35305"/>
                              </a:lnTo>
                              <a:lnTo>
                                <a:pt x="9925" y="33095"/>
                              </a:lnTo>
                              <a:lnTo>
                                <a:pt x="14915" y="31296"/>
                              </a:lnTo>
                              <a:lnTo>
                                <a:pt x="9575" y="29115"/>
                              </a:lnTo>
                              <a:lnTo>
                                <a:pt x="6038" y="26198"/>
                              </a:lnTo>
                              <a:lnTo>
                                <a:pt x="3920" y="22190"/>
                              </a:lnTo>
                              <a:lnTo>
                                <a:pt x="3188" y="17476"/>
                              </a:lnTo>
                              <a:lnTo>
                                <a:pt x="3920" y="12724"/>
                              </a:lnTo>
                              <a:lnTo>
                                <a:pt x="6038" y="8721"/>
                              </a:lnTo>
                              <a:lnTo>
                                <a:pt x="9226" y="5099"/>
                              </a:lnTo>
                              <a:lnTo>
                                <a:pt x="13124" y="2180"/>
                              </a:lnTo>
                              <a:lnTo>
                                <a:pt x="18114" y="380"/>
                              </a:lnTo>
                              <a:lnTo>
                                <a:pt x="23420" y="0"/>
                              </a:lnTo>
                              <a:close/>
                            </a:path>
                          </a:pathLst>
                        </a:custGeom>
                        <a:ln w="349" cap="flat">
                          <a:round/>
                        </a:ln>
                      </wps:spPr>
                      <wps:style>
                        <a:lnRef idx="1">
                          <a:srgbClr val="000000"/>
                        </a:lnRef>
                        <a:fillRef idx="1">
                          <a:srgbClr val="000000"/>
                        </a:fillRef>
                        <a:effectRef idx="0">
                          <a:scrgbClr r="0" g="0" b="0"/>
                        </a:effectRef>
                        <a:fontRef idx="none"/>
                      </wps:style>
                      <wps:bodyPr/>
                    </wps:wsp>
                    <wps:wsp>
                      <wps:cNvPr id="15115" name="Shape 15115"/>
                      <wps:cNvSpPr/>
                      <wps:spPr>
                        <a:xfrm>
                          <a:off x="5815635" y="402535"/>
                          <a:ext cx="23769" cy="46172"/>
                        </a:xfrm>
                        <a:custGeom>
                          <a:avLst/>
                          <a:gdLst/>
                          <a:ahLst/>
                          <a:cxnLst/>
                          <a:rect l="0" t="0" r="0" b="0"/>
                          <a:pathLst>
                            <a:path w="23769" h="46172">
                              <a:moveTo>
                                <a:pt x="698" y="0"/>
                              </a:moveTo>
                              <a:lnTo>
                                <a:pt x="7086" y="738"/>
                              </a:lnTo>
                              <a:lnTo>
                                <a:pt x="12774" y="2918"/>
                              </a:lnTo>
                              <a:lnTo>
                                <a:pt x="17393" y="6183"/>
                              </a:lnTo>
                              <a:lnTo>
                                <a:pt x="20931" y="10544"/>
                              </a:lnTo>
                              <a:lnTo>
                                <a:pt x="23049" y="16000"/>
                              </a:lnTo>
                              <a:lnTo>
                                <a:pt x="23769" y="21837"/>
                              </a:lnTo>
                              <a:lnTo>
                                <a:pt x="23049" y="28025"/>
                              </a:lnTo>
                              <a:lnTo>
                                <a:pt x="20931" y="33832"/>
                              </a:lnTo>
                              <a:lnTo>
                                <a:pt x="17011" y="38931"/>
                              </a:lnTo>
                              <a:lnTo>
                                <a:pt x="12043" y="42938"/>
                              </a:lnTo>
                              <a:lnTo>
                                <a:pt x="6387" y="45474"/>
                              </a:lnTo>
                              <a:lnTo>
                                <a:pt x="0" y="46172"/>
                              </a:lnTo>
                              <a:lnTo>
                                <a:pt x="0" y="42848"/>
                              </a:lnTo>
                              <a:lnTo>
                                <a:pt x="349" y="42938"/>
                              </a:lnTo>
                              <a:lnTo>
                                <a:pt x="3537" y="42202"/>
                              </a:lnTo>
                              <a:lnTo>
                                <a:pt x="5666" y="40757"/>
                              </a:lnTo>
                              <a:lnTo>
                                <a:pt x="7807" y="38194"/>
                              </a:lnTo>
                              <a:lnTo>
                                <a:pt x="9575" y="32386"/>
                              </a:lnTo>
                              <a:lnTo>
                                <a:pt x="9925" y="25462"/>
                              </a:lnTo>
                              <a:lnTo>
                                <a:pt x="9226" y="17476"/>
                              </a:lnTo>
                              <a:lnTo>
                                <a:pt x="7435" y="10197"/>
                              </a:lnTo>
                              <a:lnTo>
                                <a:pt x="5317" y="6541"/>
                              </a:lnTo>
                              <a:lnTo>
                                <a:pt x="2467" y="4003"/>
                              </a:lnTo>
                              <a:lnTo>
                                <a:pt x="0" y="3357"/>
                              </a:lnTo>
                              <a:lnTo>
                                <a:pt x="0" y="81"/>
                              </a:lnTo>
                              <a:lnTo>
                                <a:pt x="698" y="0"/>
                              </a:lnTo>
                              <a:close/>
                            </a:path>
                          </a:pathLst>
                        </a:custGeom>
                        <a:ln w="349" cap="flat">
                          <a:round/>
                        </a:ln>
                      </wps:spPr>
                      <wps:style>
                        <a:lnRef idx="1">
                          <a:srgbClr val="000000"/>
                        </a:lnRef>
                        <a:fillRef idx="1">
                          <a:srgbClr val="000000"/>
                        </a:fillRef>
                        <a:effectRef idx="0">
                          <a:scrgbClr r="0" g="0" b="0"/>
                        </a:effectRef>
                        <a:fontRef idx="none"/>
                      </wps:style>
                      <wps:bodyPr/>
                    </wps:wsp>
                    <wps:wsp>
                      <wps:cNvPr id="15116" name="Shape 15116"/>
                      <wps:cNvSpPr/>
                      <wps:spPr>
                        <a:xfrm>
                          <a:off x="5872368" y="443769"/>
                          <a:ext cx="23409" cy="31687"/>
                        </a:xfrm>
                        <a:custGeom>
                          <a:avLst/>
                          <a:gdLst/>
                          <a:ahLst/>
                          <a:cxnLst/>
                          <a:rect l="0" t="0" r="0" b="0"/>
                          <a:pathLst>
                            <a:path w="23409" h="31687">
                              <a:moveTo>
                                <a:pt x="0" y="0"/>
                              </a:moveTo>
                              <a:lnTo>
                                <a:pt x="4629" y="231"/>
                              </a:lnTo>
                              <a:lnTo>
                                <a:pt x="11366" y="968"/>
                              </a:lnTo>
                              <a:lnTo>
                                <a:pt x="16683" y="2412"/>
                              </a:lnTo>
                              <a:lnTo>
                                <a:pt x="20593" y="4975"/>
                              </a:lnTo>
                              <a:lnTo>
                                <a:pt x="22722" y="8601"/>
                              </a:lnTo>
                              <a:lnTo>
                                <a:pt x="23409" y="12964"/>
                              </a:lnTo>
                              <a:lnTo>
                                <a:pt x="22722" y="18063"/>
                              </a:lnTo>
                              <a:lnTo>
                                <a:pt x="20593" y="22424"/>
                              </a:lnTo>
                              <a:lnTo>
                                <a:pt x="16334" y="26432"/>
                              </a:lnTo>
                              <a:lnTo>
                                <a:pt x="11017" y="29705"/>
                              </a:lnTo>
                              <a:lnTo>
                                <a:pt x="3909" y="31530"/>
                              </a:lnTo>
                              <a:lnTo>
                                <a:pt x="0" y="31687"/>
                              </a:lnTo>
                              <a:lnTo>
                                <a:pt x="0" y="28451"/>
                              </a:lnTo>
                              <a:lnTo>
                                <a:pt x="2490" y="28259"/>
                              </a:lnTo>
                              <a:lnTo>
                                <a:pt x="6748" y="27169"/>
                              </a:lnTo>
                              <a:lnTo>
                                <a:pt x="10296" y="24987"/>
                              </a:lnTo>
                              <a:lnTo>
                                <a:pt x="12785" y="22806"/>
                              </a:lnTo>
                              <a:lnTo>
                                <a:pt x="14565" y="19889"/>
                              </a:lnTo>
                              <a:lnTo>
                                <a:pt x="15253" y="16971"/>
                              </a:lnTo>
                              <a:lnTo>
                                <a:pt x="14904" y="15527"/>
                              </a:lnTo>
                              <a:lnTo>
                                <a:pt x="14565" y="14054"/>
                              </a:lnTo>
                              <a:lnTo>
                                <a:pt x="13834" y="12964"/>
                              </a:lnTo>
                              <a:lnTo>
                                <a:pt x="12436" y="11873"/>
                              </a:lnTo>
                              <a:lnTo>
                                <a:pt x="11017" y="11164"/>
                              </a:lnTo>
                              <a:lnTo>
                                <a:pt x="6748" y="9692"/>
                              </a:lnTo>
                              <a:lnTo>
                                <a:pt x="1091" y="9338"/>
                              </a:lnTo>
                              <a:lnTo>
                                <a:pt x="0" y="9422"/>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117" name="Shape 15117"/>
                      <wps:cNvSpPr/>
                      <wps:spPr>
                        <a:xfrm>
                          <a:off x="5872368" y="401819"/>
                          <a:ext cx="25550" cy="32690"/>
                        </a:xfrm>
                        <a:custGeom>
                          <a:avLst/>
                          <a:gdLst/>
                          <a:ahLst/>
                          <a:cxnLst/>
                          <a:rect l="0" t="0" r="0" b="0"/>
                          <a:pathLst>
                            <a:path w="25550" h="32690">
                              <a:moveTo>
                                <a:pt x="21641" y="0"/>
                              </a:moveTo>
                              <a:lnTo>
                                <a:pt x="23409" y="358"/>
                              </a:lnTo>
                              <a:lnTo>
                                <a:pt x="25189" y="716"/>
                              </a:lnTo>
                              <a:lnTo>
                                <a:pt x="25550" y="991"/>
                              </a:lnTo>
                              <a:lnTo>
                                <a:pt x="25550" y="10544"/>
                              </a:lnTo>
                              <a:lnTo>
                                <a:pt x="24840" y="10913"/>
                              </a:lnTo>
                              <a:lnTo>
                                <a:pt x="23409" y="10913"/>
                              </a:lnTo>
                              <a:lnTo>
                                <a:pt x="21990" y="10533"/>
                              </a:lnTo>
                              <a:lnTo>
                                <a:pt x="20942" y="10175"/>
                              </a:lnTo>
                              <a:lnTo>
                                <a:pt x="19872" y="9079"/>
                              </a:lnTo>
                              <a:lnTo>
                                <a:pt x="18802" y="7257"/>
                              </a:lnTo>
                              <a:lnTo>
                                <a:pt x="18452" y="6161"/>
                              </a:lnTo>
                              <a:lnTo>
                                <a:pt x="17754" y="5456"/>
                              </a:lnTo>
                              <a:lnTo>
                                <a:pt x="17033" y="5076"/>
                              </a:lnTo>
                              <a:lnTo>
                                <a:pt x="16334" y="5076"/>
                              </a:lnTo>
                              <a:lnTo>
                                <a:pt x="15635" y="5814"/>
                              </a:lnTo>
                              <a:lnTo>
                                <a:pt x="14565" y="6552"/>
                              </a:lnTo>
                              <a:lnTo>
                                <a:pt x="13135" y="7637"/>
                              </a:lnTo>
                              <a:lnTo>
                                <a:pt x="15253" y="11997"/>
                              </a:lnTo>
                              <a:lnTo>
                                <a:pt x="15985" y="16358"/>
                              </a:lnTo>
                              <a:lnTo>
                                <a:pt x="15253" y="21077"/>
                              </a:lnTo>
                              <a:lnTo>
                                <a:pt x="13135" y="25469"/>
                              </a:lnTo>
                              <a:lnTo>
                                <a:pt x="9947" y="28740"/>
                              </a:lnTo>
                              <a:lnTo>
                                <a:pt x="6398" y="30922"/>
                              </a:lnTo>
                              <a:lnTo>
                                <a:pt x="1791" y="32366"/>
                              </a:lnTo>
                              <a:lnTo>
                                <a:pt x="0" y="32690"/>
                              </a:lnTo>
                              <a:lnTo>
                                <a:pt x="0" y="29548"/>
                              </a:lnTo>
                              <a:lnTo>
                                <a:pt x="371" y="29449"/>
                              </a:lnTo>
                              <a:lnTo>
                                <a:pt x="1441" y="28359"/>
                              </a:lnTo>
                              <a:lnTo>
                                <a:pt x="2140" y="26913"/>
                              </a:lnTo>
                              <a:lnTo>
                                <a:pt x="3210" y="23260"/>
                              </a:lnTo>
                              <a:lnTo>
                                <a:pt x="3909" y="17812"/>
                              </a:lnTo>
                              <a:lnTo>
                                <a:pt x="3210" y="11651"/>
                              </a:lnTo>
                              <a:lnTo>
                                <a:pt x="1791" y="7257"/>
                              </a:lnTo>
                              <a:lnTo>
                                <a:pt x="710" y="5814"/>
                              </a:lnTo>
                              <a:lnTo>
                                <a:pt x="0" y="4820"/>
                              </a:lnTo>
                              <a:lnTo>
                                <a:pt x="0" y="887"/>
                              </a:lnTo>
                              <a:lnTo>
                                <a:pt x="2140" y="1096"/>
                              </a:lnTo>
                              <a:lnTo>
                                <a:pt x="5678" y="1800"/>
                              </a:lnTo>
                              <a:lnTo>
                                <a:pt x="8527" y="3276"/>
                              </a:lnTo>
                              <a:lnTo>
                                <a:pt x="11366" y="5456"/>
                              </a:lnTo>
                              <a:lnTo>
                                <a:pt x="15253" y="2538"/>
                              </a:lnTo>
                              <a:lnTo>
                                <a:pt x="18452" y="716"/>
                              </a:lnTo>
                              <a:lnTo>
                                <a:pt x="21641" y="0"/>
                              </a:lnTo>
                              <a:close/>
                            </a:path>
                          </a:pathLst>
                        </a:custGeom>
                        <a:ln w="349" cap="flat">
                          <a:round/>
                        </a:ln>
                      </wps:spPr>
                      <wps:style>
                        <a:lnRef idx="1">
                          <a:srgbClr val="000000"/>
                        </a:lnRef>
                        <a:fillRef idx="1">
                          <a:srgbClr val="000000"/>
                        </a:fillRef>
                        <a:effectRef idx="0">
                          <a:scrgbClr r="0" g="0" b="0"/>
                        </a:effectRef>
                        <a:fontRef idx="none"/>
                      </wps:style>
                      <wps:bodyPr/>
                    </wps:wsp>
                    <wps:wsp>
                      <wps:cNvPr id="15118" name="Shape 15118"/>
                      <wps:cNvSpPr/>
                      <wps:spPr>
                        <a:xfrm>
                          <a:off x="5873078" y="282840"/>
                          <a:ext cx="24840" cy="73505"/>
                        </a:xfrm>
                        <a:custGeom>
                          <a:avLst/>
                          <a:gdLst/>
                          <a:ahLst/>
                          <a:cxnLst/>
                          <a:rect l="0" t="0" r="0" b="0"/>
                          <a:pathLst>
                            <a:path w="24840" h="73505">
                              <a:moveTo>
                                <a:pt x="23431" y="0"/>
                              </a:moveTo>
                              <a:lnTo>
                                <a:pt x="24840" y="151"/>
                              </a:lnTo>
                              <a:lnTo>
                                <a:pt x="24840" y="4008"/>
                              </a:lnTo>
                              <a:lnTo>
                                <a:pt x="23431" y="3276"/>
                              </a:lnTo>
                              <a:lnTo>
                                <a:pt x="22012" y="2918"/>
                              </a:lnTo>
                              <a:lnTo>
                                <a:pt x="20581" y="3276"/>
                              </a:lnTo>
                              <a:lnTo>
                                <a:pt x="19162" y="4014"/>
                              </a:lnTo>
                              <a:lnTo>
                                <a:pt x="18092" y="5099"/>
                              </a:lnTo>
                              <a:lnTo>
                                <a:pt x="17044" y="6575"/>
                              </a:lnTo>
                              <a:lnTo>
                                <a:pt x="15624" y="10555"/>
                              </a:lnTo>
                              <a:lnTo>
                                <a:pt x="15275" y="15654"/>
                              </a:lnTo>
                              <a:lnTo>
                                <a:pt x="15624" y="21490"/>
                              </a:lnTo>
                              <a:lnTo>
                                <a:pt x="17393" y="25851"/>
                              </a:lnTo>
                              <a:lnTo>
                                <a:pt x="18463" y="27651"/>
                              </a:lnTo>
                              <a:lnTo>
                                <a:pt x="19511" y="28736"/>
                              </a:lnTo>
                              <a:lnTo>
                                <a:pt x="20931" y="29474"/>
                              </a:lnTo>
                              <a:lnTo>
                                <a:pt x="23780" y="29474"/>
                              </a:lnTo>
                              <a:lnTo>
                                <a:pt x="24840" y="28923"/>
                              </a:lnTo>
                              <a:lnTo>
                                <a:pt x="24840" y="32258"/>
                              </a:lnTo>
                              <a:lnTo>
                                <a:pt x="20581" y="32750"/>
                              </a:lnTo>
                              <a:lnTo>
                                <a:pt x="15624" y="33834"/>
                              </a:lnTo>
                              <a:lnTo>
                                <a:pt x="13124" y="34930"/>
                              </a:lnTo>
                              <a:lnTo>
                                <a:pt x="12425" y="35668"/>
                              </a:lnTo>
                              <a:lnTo>
                                <a:pt x="12075" y="36753"/>
                              </a:lnTo>
                              <a:lnTo>
                                <a:pt x="11726" y="37848"/>
                              </a:lnTo>
                              <a:lnTo>
                                <a:pt x="12075" y="38933"/>
                              </a:lnTo>
                              <a:lnTo>
                                <a:pt x="12425" y="39671"/>
                              </a:lnTo>
                              <a:lnTo>
                                <a:pt x="13506" y="40029"/>
                              </a:lnTo>
                              <a:lnTo>
                                <a:pt x="14543" y="40767"/>
                              </a:lnTo>
                              <a:lnTo>
                                <a:pt x="17393" y="41113"/>
                              </a:lnTo>
                              <a:lnTo>
                                <a:pt x="22361" y="41471"/>
                              </a:lnTo>
                              <a:lnTo>
                                <a:pt x="24840" y="41471"/>
                              </a:lnTo>
                              <a:lnTo>
                                <a:pt x="24840" y="50930"/>
                              </a:lnTo>
                              <a:lnTo>
                                <a:pt x="21280" y="50930"/>
                              </a:lnTo>
                              <a:lnTo>
                                <a:pt x="17393" y="52026"/>
                              </a:lnTo>
                              <a:lnTo>
                                <a:pt x="14194" y="53849"/>
                              </a:lnTo>
                              <a:lnTo>
                                <a:pt x="11726" y="56029"/>
                              </a:lnTo>
                              <a:lnTo>
                                <a:pt x="10307" y="58590"/>
                              </a:lnTo>
                              <a:lnTo>
                                <a:pt x="9586" y="61486"/>
                              </a:lnTo>
                              <a:lnTo>
                                <a:pt x="10656" y="64750"/>
                              </a:lnTo>
                              <a:lnTo>
                                <a:pt x="13124" y="67322"/>
                              </a:lnTo>
                              <a:lnTo>
                                <a:pt x="17393" y="69502"/>
                              </a:lnTo>
                              <a:lnTo>
                                <a:pt x="22699" y="70229"/>
                              </a:lnTo>
                              <a:lnTo>
                                <a:pt x="24840" y="70053"/>
                              </a:lnTo>
                              <a:lnTo>
                                <a:pt x="24840" y="73106"/>
                              </a:lnTo>
                              <a:lnTo>
                                <a:pt x="20232" y="73505"/>
                              </a:lnTo>
                              <a:lnTo>
                                <a:pt x="13506" y="73125"/>
                              </a:lnTo>
                              <a:lnTo>
                                <a:pt x="8538" y="72029"/>
                              </a:lnTo>
                              <a:lnTo>
                                <a:pt x="4618" y="70229"/>
                              </a:lnTo>
                              <a:lnTo>
                                <a:pt x="2150" y="68027"/>
                              </a:lnTo>
                              <a:lnTo>
                                <a:pt x="381" y="65488"/>
                              </a:lnTo>
                              <a:lnTo>
                                <a:pt x="0" y="62570"/>
                              </a:lnTo>
                              <a:lnTo>
                                <a:pt x="731" y="58590"/>
                              </a:lnTo>
                              <a:lnTo>
                                <a:pt x="3919" y="54945"/>
                              </a:lnTo>
                              <a:lnTo>
                                <a:pt x="8538" y="52026"/>
                              </a:lnTo>
                              <a:lnTo>
                                <a:pt x="15275" y="49846"/>
                              </a:lnTo>
                              <a:lnTo>
                                <a:pt x="10307" y="49130"/>
                              </a:lnTo>
                              <a:lnTo>
                                <a:pt x="6387" y="47308"/>
                              </a:lnTo>
                              <a:lnTo>
                                <a:pt x="5350" y="46212"/>
                              </a:lnTo>
                              <a:lnTo>
                                <a:pt x="4269" y="44770"/>
                              </a:lnTo>
                              <a:lnTo>
                                <a:pt x="3919" y="43294"/>
                              </a:lnTo>
                              <a:lnTo>
                                <a:pt x="3570" y="41851"/>
                              </a:lnTo>
                              <a:lnTo>
                                <a:pt x="4269" y="38195"/>
                              </a:lnTo>
                              <a:lnTo>
                                <a:pt x="6387" y="35668"/>
                              </a:lnTo>
                              <a:lnTo>
                                <a:pt x="9936" y="33130"/>
                              </a:lnTo>
                              <a:lnTo>
                                <a:pt x="14543" y="31654"/>
                              </a:lnTo>
                              <a:lnTo>
                                <a:pt x="9586" y="29474"/>
                              </a:lnTo>
                              <a:lnTo>
                                <a:pt x="6038" y="26555"/>
                              </a:lnTo>
                              <a:lnTo>
                                <a:pt x="3919" y="22575"/>
                              </a:lnTo>
                              <a:lnTo>
                                <a:pt x="3199" y="17834"/>
                              </a:lnTo>
                              <a:lnTo>
                                <a:pt x="3570" y="13116"/>
                              </a:lnTo>
                              <a:lnTo>
                                <a:pt x="5688" y="8755"/>
                              </a:lnTo>
                              <a:lnTo>
                                <a:pt x="8888" y="5099"/>
                              </a:lnTo>
                              <a:lnTo>
                                <a:pt x="13124" y="2560"/>
                              </a:lnTo>
                              <a:lnTo>
                                <a:pt x="17742" y="738"/>
                              </a:lnTo>
                              <a:lnTo>
                                <a:pt x="23431" y="0"/>
                              </a:lnTo>
                              <a:close/>
                            </a:path>
                          </a:pathLst>
                        </a:custGeom>
                        <a:ln w="349" cap="flat">
                          <a:round/>
                        </a:ln>
                      </wps:spPr>
                      <wps:style>
                        <a:lnRef idx="1">
                          <a:srgbClr val="000000"/>
                        </a:lnRef>
                        <a:fillRef idx="1">
                          <a:srgbClr val="000000"/>
                        </a:fillRef>
                        <a:effectRef idx="0">
                          <a:scrgbClr r="0" g="0" b="0"/>
                        </a:effectRef>
                        <a:fontRef idx="none"/>
                      </wps:style>
                      <wps:bodyPr/>
                    </wps:wsp>
                    <wps:wsp>
                      <wps:cNvPr id="15119" name="Shape 15119"/>
                      <wps:cNvSpPr/>
                      <wps:spPr>
                        <a:xfrm>
                          <a:off x="5936941" y="403032"/>
                          <a:ext cx="21990" cy="45713"/>
                        </a:xfrm>
                        <a:custGeom>
                          <a:avLst/>
                          <a:gdLst/>
                          <a:ahLst/>
                          <a:cxnLst/>
                          <a:rect l="0" t="0" r="0" b="0"/>
                          <a:pathLst>
                            <a:path w="21990" h="45713">
                              <a:moveTo>
                                <a:pt x="21990" y="0"/>
                              </a:moveTo>
                              <a:lnTo>
                                <a:pt x="21990" y="2847"/>
                              </a:lnTo>
                              <a:lnTo>
                                <a:pt x="19162" y="3506"/>
                              </a:lnTo>
                              <a:lnTo>
                                <a:pt x="16312" y="6424"/>
                              </a:lnTo>
                              <a:lnTo>
                                <a:pt x="14543" y="11143"/>
                              </a:lnTo>
                              <a:lnTo>
                                <a:pt x="13474" y="17684"/>
                              </a:lnTo>
                              <a:lnTo>
                                <a:pt x="21990" y="17684"/>
                              </a:lnTo>
                              <a:lnTo>
                                <a:pt x="21990" y="21190"/>
                              </a:lnTo>
                              <a:lnTo>
                                <a:pt x="13474" y="21340"/>
                              </a:lnTo>
                              <a:lnTo>
                                <a:pt x="13124" y="22429"/>
                              </a:lnTo>
                              <a:lnTo>
                                <a:pt x="13124" y="23520"/>
                              </a:lnTo>
                              <a:lnTo>
                                <a:pt x="14172" y="30064"/>
                              </a:lnTo>
                              <a:lnTo>
                                <a:pt x="16662" y="35898"/>
                              </a:lnTo>
                              <a:lnTo>
                                <a:pt x="19511" y="38788"/>
                              </a:lnTo>
                              <a:lnTo>
                                <a:pt x="21990" y="40083"/>
                              </a:lnTo>
                              <a:lnTo>
                                <a:pt x="21990" y="45683"/>
                              </a:lnTo>
                              <a:lnTo>
                                <a:pt x="21630" y="45713"/>
                              </a:lnTo>
                              <a:lnTo>
                                <a:pt x="15242" y="44977"/>
                              </a:lnTo>
                              <a:lnTo>
                                <a:pt x="9925" y="43150"/>
                              </a:lnTo>
                              <a:lnTo>
                                <a:pt x="5666" y="39524"/>
                              </a:lnTo>
                              <a:lnTo>
                                <a:pt x="2467" y="34808"/>
                              </a:lnTo>
                              <a:lnTo>
                                <a:pt x="350" y="29709"/>
                              </a:lnTo>
                              <a:lnTo>
                                <a:pt x="0" y="24256"/>
                              </a:lnTo>
                              <a:lnTo>
                                <a:pt x="698" y="17684"/>
                              </a:lnTo>
                              <a:lnTo>
                                <a:pt x="2817" y="11881"/>
                              </a:lnTo>
                              <a:lnTo>
                                <a:pt x="6387" y="6782"/>
                              </a:lnTo>
                              <a:lnTo>
                                <a:pt x="11355" y="2768"/>
                              </a:lnTo>
                              <a:lnTo>
                                <a:pt x="16662" y="588"/>
                              </a:lnTo>
                              <a:lnTo>
                                <a:pt x="21990" y="0"/>
                              </a:lnTo>
                              <a:close/>
                            </a:path>
                          </a:pathLst>
                        </a:custGeom>
                        <a:ln w="349" cap="flat">
                          <a:round/>
                        </a:ln>
                      </wps:spPr>
                      <wps:style>
                        <a:lnRef idx="1">
                          <a:srgbClr val="000000"/>
                        </a:lnRef>
                        <a:fillRef idx="1">
                          <a:srgbClr val="000000"/>
                        </a:fillRef>
                        <a:effectRef idx="0">
                          <a:scrgbClr r="0" g="0" b="0"/>
                        </a:effectRef>
                        <a:fontRef idx="none"/>
                      </wps:style>
                      <wps:bodyPr/>
                    </wps:wsp>
                    <wps:wsp>
                      <wps:cNvPr id="15120" name="Shape 15120"/>
                      <wps:cNvSpPr/>
                      <wps:spPr>
                        <a:xfrm>
                          <a:off x="5897918" y="402810"/>
                          <a:ext cx="2828" cy="9553"/>
                        </a:xfrm>
                        <a:custGeom>
                          <a:avLst/>
                          <a:gdLst/>
                          <a:ahLst/>
                          <a:cxnLst/>
                          <a:rect l="0" t="0" r="0" b="0"/>
                          <a:pathLst>
                            <a:path w="2828" h="9553">
                              <a:moveTo>
                                <a:pt x="0" y="0"/>
                              </a:moveTo>
                              <a:lnTo>
                                <a:pt x="1059" y="809"/>
                              </a:lnTo>
                              <a:lnTo>
                                <a:pt x="2129" y="1905"/>
                              </a:lnTo>
                              <a:lnTo>
                                <a:pt x="2478" y="3370"/>
                              </a:lnTo>
                              <a:lnTo>
                                <a:pt x="2828" y="4823"/>
                              </a:lnTo>
                              <a:lnTo>
                                <a:pt x="2828" y="6266"/>
                              </a:lnTo>
                              <a:lnTo>
                                <a:pt x="2129" y="7350"/>
                              </a:lnTo>
                              <a:lnTo>
                                <a:pt x="1430" y="8446"/>
                              </a:lnTo>
                              <a:lnTo>
                                <a:pt x="709" y="9184"/>
                              </a:lnTo>
                              <a:lnTo>
                                <a:pt x="0" y="9553"/>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121" name="Shape 15121"/>
                      <wps:cNvSpPr/>
                      <wps:spPr>
                        <a:xfrm>
                          <a:off x="5903945" y="402535"/>
                          <a:ext cx="26609" cy="45829"/>
                        </a:xfrm>
                        <a:custGeom>
                          <a:avLst/>
                          <a:gdLst/>
                          <a:ahLst/>
                          <a:cxnLst/>
                          <a:rect l="0" t="0" r="0" b="0"/>
                          <a:pathLst>
                            <a:path w="26609" h="45829">
                              <a:moveTo>
                                <a:pt x="19152" y="0"/>
                              </a:moveTo>
                              <a:lnTo>
                                <a:pt x="19152" y="14558"/>
                              </a:lnTo>
                              <a:lnTo>
                                <a:pt x="19501" y="25843"/>
                              </a:lnTo>
                              <a:lnTo>
                                <a:pt x="19152" y="36749"/>
                              </a:lnTo>
                              <a:lnTo>
                                <a:pt x="19152" y="38194"/>
                              </a:lnTo>
                              <a:lnTo>
                                <a:pt x="19501" y="39667"/>
                              </a:lnTo>
                              <a:lnTo>
                                <a:pt x="19883" y="40375"/>
                              </a:lnTo>
                              <a:lnTo>
                                <a:pt x="20221" y="41111"/>
                              </a:lnTo>
                              <a:lnTo>
                                <a:pt x="21270" y="41848"/>
                              </a:lnTo>
                              <a:lnTo>
                                <a:pt x="22351" y="42557"/>
                              </a:lnTo>
                              <a:lnTo>
                                <a:pt x="23770" y="42557"/>
                              </a:lnTo>
                              <a:lnTo>
                                <a:pt x="25189" y="42938"/>
                              </a:lnTo>
                              <a:lnTo>
                                <a:pt x="25888" y="43293"/>
                              </a:lnTo>
                              <a:lnTo>
                                <a:pt x="26609" y="43647"/>
                              </a:lnTo>
                              <a:lnTo>
                                <a:pt x="26609" y="45120"/>
                              </a:lnTo>
                              <a:lnTo>
                                <a:pt x="25888" y="45474"/>
                              </a:lnTo>
                              <a:lnTo>
                                <a:pt x="25539" y="45829"/>
                              </a:lnTo>
                              <a:lnTo>
                                <a:pt x="22351" y="45829"/>
                              </a:lnTo>
                              <a:lnTo>
                                <a:pt x="20920" y="45474"/>
                              </a:lnTo>
                              <a:lnTo>
                                <a:pt x="9925" y="45120"/>
                              </a:lnTo>
                              <a:lnTo>
                                <a:pt x="7108" y="45474"/>
                              </a:lnTo>
                              <a:lnTo>
                                <a:pt x="4259" y="45474"/>
                              </a:lnTo>
                              <a:lnTo>
                                <a:pt x="2839" y="45829"/>
                              </a:lnTo>
                              <a:lnTo>
                                <a:pt x="2140" y="45829"/>
                              </a:lnTo>
                              <a:lnTo>
                                <a:pt x="1070" y="45474"/>
                              </a:lnTo>
                              <a:lnTo>
                                <a:pt x="371" y="45474"/>
                              </a:lnTo>
                              <a:lnTo>
                                <a:pt x="0" y="45120"/>
                              </a:lnTo>
                              <a:lnTo>
                                <a:pt x="0" y="43647"/>
                              </a:lnTo>
                              <a:lnTo>
                                <a:pt x="721" y="43293"/>
                              </a:lnTo>
                              <a:lnTo>
                                <a:pt x="1420" y="42938"/>
                              </a:lnTo>
                              <a:lnTo>
                                <a:pt x="2839" y="42557"/>
                              </a:lnTo>
                              <a:lnTo>
                                <a:pt x="4608" y="42557"/>
                              </a:lnTo>
                              <a:lnTo>
                                <a:pt x="5689" y="41848"/>
                              </a:lnTo>
                              <a:lnTo>
                                <a:pt x="6759" y="41111"/>
                              </a:lnTo>
                              <a:lnTo>
                                <a:pt x="7108" y="40021"/>
                              </a:lnTo>
                              <a:lnTo>
                                <a:pt x="7458" y="36749"/>
                              </a:lnTo>
                              <a:lnTo>
                                <a:pt x="7458" y="14200"/>
                              </a:lnTo>
                              <a:lnTo>
                                <a:pt x="7108" y="9817"/>
                              </a:lnTo>
                              <a:lnTo>
                                <a:pt x="6759" y="6921"/>
                              </a:lnTo>
                              <a:lnTo>
                                <a:pt x="6376" y="5445"/>
                              </a:lnTo>
                              <a:lnTo>
                                <a:pt x="5689" y="4741"/>
                              </a:lnTo>
                              <a:lnTo>
                                <a:pt x="4259" y="4361"/>
                              </a:lnTo>
                              <a:lnTo>
                                <a:pt x="2490" y="4003"/>
                              </a:lnTo>
                              <a:lnTo>
                                <a:pt x="1420" y="3645"/>
                              </a:lnTo>
                              <a:lnTo>
                                <a:pt x="371" y="3645"/>
                              </a:lnTo>
                              <a:lnTo>
                                <a:pt x="0" y="2918"/>
                              </a:lnTo>
                              <a:lnTo>
                                <a:pt x="0" y="1823"/>
                              </a:lnTo>
                              <a:lnTo>
                                <a:pt x="721" y="1465"/>
                              </a:lnTo>
                              <a:lnTo>
                                <a:pt x="1420" y="1085"/>
                              </a:lnTo>
                              <a:lnTo>
                                <a:pt x="3559" y="1085"/>
                              </a:lnTo>
                              <a:lnTo>
                                <a:pt x="19152" y="0"/>
                              </a:lnTo>
                              <a:close/>
                            </a:path>
                          </a:pathLst>
                        </a:custGeom>
                        <a:ln w="349" cap="flat">
                          <a:round/>
                        </a:ln>
                      </wps:spPr>
                      <wps:style>
                        <a:lnRef idx="1">
                          <a:srgbClr val="000000"/>
                        </a:lnRef>
                        <a:fillRef idx="1">
                          <a:srgbClr val="000000"/>
                        </a:fillRef>
                        <a:effectRef idx="0">
                          <a:scrgbClr r="0" g="0" b="0"/>
                        </a:effectRef>
                        <a:fontRef idx="none"/>
                      </wps:style>
                      <wps:bodyPr/>
                    </wps:wsp>
                    <wps:wsp>
                      <wps:cNvPr id="15122" name="Shape 15122"/>
                      <wps:cNvSpPr/>
                      <wps:spPr>
                        <a:xfrm>
                          <a:off x="5907854" y="377802"/>
                          <a:ext cx="14544" cy="14558"/>
                        </a:xfrm>
                        <a:custGeom>
                          <a:avLst/>
                          <a:gdLst/>
                          <a:ahLst/>
                          <a:cxnLst/>
                          <a:rect l="0" t="0" r="0" b="0"/>
                          <a:pathLst>
                            <a:path w="14544" h="14558">
                              <a:moveTo>
                                <a:pt x="5318" y="0"/>
                              </a:moveTo>
                              <a:lnTo>
                                <a:pt x="9205" y="0"/>
                              </a:lnTo>
                              <a:lnTo>
                                <a:pt x="11006" y="738"/>
                              </a:lnTo>
                              <a:lnTo>
                                <a:pt x="12404" y="2180"/>
                              </a:lnTo>
                              <a:lnTo>
                                <a:pt x="13474" y="3623"/>
                              </a:lnTo>
                              <a:lnTo>
                                <a:pt x="14194" y="5456"/>
                              </a:lnTo>
                              <a:lnTo>
                                <a:pt x="14544" y="7279"/>
                              </a:lnTo>
                              <a:lnTo>
                                <a:pt x="14194" y="9079"/>
                              </a:lnTo>
                              <a:lnTo>
                                <a:pt x="13474" y="10902"/>
                              </a:lnTo>
                              <a:lnTo>
                                <a:pt x="12404" y="12378"/>
                              </a:lnTo>
                              <a:lnTo>
                                <a:pt x="11006" y="13820"/>
                              </a:lnTo>
                              <a:lnTo>
                                <a:pt x="9205" y="14558"/>
                              </a:lnTo>
                              <a:lnTo>
                                <a:pt x="5318" y="14558"/>
                              </a:lnTo>
                              <a:lnTo>
                                <a:pt x="3549" y="13820"/>
                              </a:lnTo>
                              <a:lnTo>
                                <a:pt x="2118" y="12378"/>
                              </a:lnTo>
                              <a:lnTo>
                                <a:pt x="1048" y="10902"/>
                              </a:lnTo>
                              <a:lnTo>
                                <a:pt x="350" y="9079"/>
                              </a:lnTo>
                              <a:lnTo>
                                <a:pt x="0" y="7279"/>
                              </a:lnTo>
                              <a:lnTo>
                                <a:pt x="350" y="5456"/>
                              </a:lnTo>
                              <a:lnTo>
                                <a:pt x="1048" y="3623"/>
                              </a:lnTo>
                              <a:lnTo>
                                <a:pt x="2118" y="2180"/>
                              </a:lnTo>
                              <a:lnTo>
                                <a:pt x="3549" y="738"/>
                              </a:lnTo>
                              <a:lnTo>
                                <a:pt x="5318" y="0"/>
                              </a:lnTo>
                              <a:close/>
                            </a:path>
                          </a:pathLst>
                        </a:custGeom>
                        <a:ln w="349" cap="flat">
                          <a:round/>
                        </a:ln>
                      </wps:spPr>
                      <wps:style>
                        <a:lnRef idx="1">
                          <a:srgbClr val="000000"/>
                        </a:lnRef>
                        <a:fillRef idx="1">
                          <a:srgbClr val="000000"/>
                        </a:fillRef>
                        <a:effectRef idx="0">
                          <a:scrgbClr r="0" g="0" b="0"/>
                        </a:effectRef>
                        <a:fontRef idx="none"/>
                      </wps:style>
                      <wps:bodyPr/>
                    </wps:wsp>
                    <wps:wsp>
                      <wps:cNvPr id="15123" name="Shape 15123"/>
                      <wps:cNvSpPr/>
                      <wps:spPr>
                        <a:xfrm>
                          <a:off x="5897918" y="324311"/>
                          <a:ext cx="23759" cy="31634"/>
                        </a:xfrm>
                        <a:custGeom>
                          <a:avLst/>
                          <a:gdLst/>
                          <a:ahLst/>
                          <a:cxnLst/>
                          <a:rect l="0" t="0" r="0" b="0"/>
                          <a:pathLst>
                            <a:path w="23759" h="31634">
                              <a:moveTo>
                                <a:pt x="0" y="0"/>
                              </a:moveTo>
                              <a:lnTo>
                                <a:pt x="4597" y="0"/>
                              </a:lnTo>
                              <a:lnTo>
                                <a:pt x="11716" y="738"/>
                              </a:lnTo>
                              <a:lnTo>
                                <a:pt x="17022" y="2561"/>
                              </a:lnTo>
                              <a:lnTo>
                                <a:pt x="20571" y="5099"/>
                              </a:lnTo>
                              <a:lnTo>
                                <a:pt x="23060" y="8375"/>
                              </a:lnTo>
                              <a:lnTo>
                                <a:pt x="23759" y="12735"/>
                              </a:lnTo>
                              <a:lnTo>
                                <a:pt x="23060" y="18214"/>
                              </a:lnTo>
                              <a:lnTo>
                                <a:pt x="20571" y="22575"/>
                              </a:lnTo>
                              <a:lnTo>
                                <a:pt x="16673" y="26555"/>
                              </a:lnTo>
                              <a:lnTo>
                                <a:pt x="10984" y="29474"/>
                              </a:lnTo>
                              <a:lnTo>
                                <a:pt x="3898" y="31296"/>
                              </a:lnTo>
                              <a:lnTo>
                                <a:pt x="0" y="31634"/>
                              </a:lnTo>
                              <a:lnTo>
                                <a:pt x="0" y="28582"/>
                              </a:lnTo>
                              <a:lnTo>
                                <a:pt x="2478" y="28378"/>
                              </a:lnTo>
                              <a:lnTo>
                                <a:pt x="6748" y="26936"/>
                              </a:lnTo>
                              <a:lnTo>
                                <a:pt x="10285" y="25113"/>
                              </a:lnTo>
                              <a:lnTo>
                                <a:pt x="13135" y="22575"/>
                              </a:lnTo>
                              <a:lnTo>
                                <a:pt x="14555" y="20014"/>
                              </a:lnTo>
                              <a:lnTo>
                                <a:pt x="15253" y="16738"/>
                              </a:lnTo>
                              <a:lnTo>
                                <a:pt x="15253" y="15296"/>
                              </a:lnTo>
                              <a:lnTo>
                                <a:pt x="14555" y="14200"/>
                              </a:lnTo>
                              <a:lnTo>
                                <a:pt x="13834" y="12735"/>
                              </a:lnTo>
                              <a:lnTo>
                                <a:pt x="12786" y="12020"/>
                              </a:lnTo>
                              <a:lnTo>
                                <a:pt x="11366" y="11282"/>
                              </a:lnTo>
                              <a:lnTo>
                                <a:pt x="6748" y="9839"/>
                              </a:lnTo>
                              <a:lnTo>
                                <a:pt x="1059" y="9459"/>
                              </a:lnTo>
                              <a:lnTo>
                                <a:pt x="0" y="9459"/>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124" name="Shape 15124"/>
                      <wps:cNvSpPr/>
                      <wps:spPr>
                        <a:xfrm>
                          <a:off x="5929483" y="283220"/>
                          <a:ext cx="26620" cy="45485"/>
                        </a:xfrm>
                        <a:custGeom>
                          <a:avLst/>
                          <a:gdLst/>
                          <a:ahLst/>
                          <a:cxnLst/>
                          <a:rect l="0" t="0" r="0" b="0"/>
                          <a:pathLst>
                            <a:path w="26620" h="45485">
                              <a:moveTo>
                                <a:pt x="19162" y="0"/>
                              </a:moveTo>
                              <a:lnTo>
                                <a:pt x="19512" y="5814"/>
                              </a:lnTo>
                              <a:lnTo>
                                <a:pt x="19512" y="39291"/>
                              </a:lnTo>
                              <a:lnTo>
                                <a:pt x="19861" y="40387"/>
                              </a:lnTo>
                              <a:lnTo>
                                <a:pt x="20582" y="41091"/>
                              </a:lnTo>
                              <a:lnTo>
                                <a:pt x="21281" y="41829"/>
                              </a:lnTo>
                              <a:lnTo>
                                <a:pt x="22351" y="42176"/>
                              </a:lnTo>
                              <a:lnTo>
                                <a:pt x="24119" y="42567"/>
                              </a:lnTo>
                              <a:lnTo>
                                <a:pt x="25201" y="42914"/>
                              </a:lnTo>
                              <a:lnTo>
                                <a:pt x="25899" y="43271"/>
                              </a:lnTo>
                              <a:lnTo>
                                <a:pt x="26620" y="43652"/>
                              </a:lnTo>
                              <a:lnTo>
                                <a:pt x="26620" y="44747"/>
                              </a:lnTo>
                              <a:lnTo>
                                <a:pt x="26238" y="45485"/>
                              </a:lnTo>
                              <a:lnTo>
                                <a:pt x="20931" y="45485"/>
                              </a:lnTo>
                              <a:lnTo>
                                <a:pt x="9925" y="45094"/>
                              </a:lnTo>
                              <a:lnTo>
                                <a:pt x="7086" y="45094"/>
                              </a:lnTo>
                              <a:lnTo>
                                <a:pt x="4619" y="45485"/>
                              </a:lnTo>
                              <a:lnTo>
                                <a:pt x="1419" y="45485"/>
                              </a:lnTo>
                              <a:lnTo>
                                <a:pt x="721" y="45094"/>
                              </a:lnTo>
                              <a:lnTo>
                                <a:pt x="350" y="44747"/>
                              </a:lnTo>
                              <a:lnTo>
                                <a:pt x="0" y="44009"/>
                              </a:lnTo>
                              <a:lnTo>
                                <a:pt x="350" y="43652"/>
                              </a:lnTo>
                              <a:lnTo>
                                <a:pt x="721" y="43271"/>
                              </a:lnTo>
                              <a:lnTo>
                                <a:pt x="1769" y="42914"/>
                              </a:lnTo>
                              <a:lnTo>
                                <a:pt x="2850" y="42567"/>
                              </a:lnTo>
                              <a:lnTo>
                                <a:pt x="4619" y="42176"/>
                              </a:lnTo>
                              <a:lnTo>
                                <a:pt x="6038" y="41829"/>
                              </a:lnTo>
                              <a:lnTo>
                                <a:pt x="6737" y="41091"/>
                              </a:lnTo>
                              <a:lnTo>
                                <a:pt x="7458" y="39995"/>
                              </a:lnTo>
                              <a:lnTo>
                                <a:pt x="7458" y="36372"/>
                              </a:lnTo>
                              <a:lnTo>
                                <a:pt x="7807" y="30536"/>
                              </a:lnTo>
                              <a:lnTo>
                                <a:pt x="7807" y="21815"/>
                              </a:lnTo>
                              <a:lnTo>
                                <a:pt x="7458" y="13831"/>
                              </a:lnTo>
                              <a:lnTo>
                                <a:pt x="7086" y="9817"/>
                              </a:lnTo>
                              <a:lnTo>
                                <a:pt x="6737" y="6899"/>
                              </a:lnTo>
                              <a:lnTo>
                                <a:pt x="6388" y="5456"/>
                              </a:lnTo>
                              <a:lnTo>
                                <a:pt x="5689" y="4718"/>
                              </a:lnTo>
                              <a:lnTo>
                                <a:pt x="4270" y="3980"/>
                              </a:lnTo>
                              <a:lnTo>
                                <a:pt x="2501" y="3980"/>
                              </a:lnTo>
                              <a:lnTo>
                                <a:pt x="1419" y="3634"/>
                              </a:lnTo>
                              <a:lnTo>
                                <a:pt x="721" y="3276"/>
                              </a:lnTo>
                              <a:lnTo>
                                <a:pt x="350" y="2896"/>
                              </a:lnTo>
                              <a:lnTo>
                                <a:pt x="0" y="2538"/>
                              </a:lnTo>
                              <a:lnTo>
                                <a:pt x="350" y="1800"/>
                              </a:lnTo>
                              <a:lnTo>
                                <a:pt x="721" y="1442"/>
                              </a:lnTo>
                              <a:lnTo>
                                <a:pt x="1419" y="1096"/>
                              </a:lnTo>
                              <a:lnTo>
                                <a:pt x="2501" y="1096"/>
                              </a:lnTo>
                              <a:lnTo>
                                <a:pt x="3538" y="716"/>
                              </a:lnTo>
                              <a:lnTo>
                                <a:pt x="19162" y="0"/>
                              </a:lnTo>
                              <a:close/>
                            </a:path>
                          </a:pathLst>
                        </a:custGeom>
                        <a:ln w="349" cap="flat">
                          <a:round/>
                        </a:ln>
                      </wps:spPr>
                      <wps:style>
                        <a:lnRef idx="1">
                          <a:srgbClr val="000000"/>
                        </a:lnRef>
                        <a:fillRef idx="1">
                          <a:srgbClr val="000000"/>
                        </a:fillRef>
                        <a:effectRef idx="0">
                          <a:scrgbClr r="0" g="0" b="0"/>
                        </a:effectRef>
                        <a:fontRef idx="none"/>
                      </wps:style>
                      <wps:bodyPr/>
                    </wps:wsp>
                    <wps:wsp>
                      <wps:cNvPr id="15125" name="Shape 15125"/>
                      <wps:cNvSpPr/>
                      <wps:spPr>
                        <a:xfrm>
                          <a:off x="5897918" y="282482"/>
                          <a:ext cx="28377" cy="32616"/>
                        </a:xfrm>
                        <a:custGeom>
                          <a:avLst/>
                          <a:gdLst/>
                          <a:ahLst/>
                          <a:cxnLst/>
                          <a:rect l="0" t="0" r="0" b="0"/>
                          <a:pathLst>
                            <a:path w="28377" h="32616">
                              <a:moveTo>
                                <a:pt x="21990" y="0"/>
                              </a:moveTo>
                              <a:lnTo>
                                <a:pt x="23759" y="0"/>
                              </a:lnTo>
                              <a:lnTo>
                                <a:pt x="25178" y="738"/>
                              </a:lnTo>
                              <a:lnTo>
                                <a:pt x="26598" y="1834"/>
                              </a:lnTo>
                              <a:lnTo>
                                <a:pt x="27679" y="2918"/>
                              </a:lnTo>
                              <a:lnTo>
                                <a:pt x="28377" y="4372"/>
                              </a:lnTo>
                              <a:lnTo>
                                <a:pt x="28377" y="6932"/>
                              </a:lnTo>
                              <a:lnTo>
                                <a:pt x="28028" y="8017"/>
                              </a:lnTo>
                              <a:lnTo>
                                <a:pt x="27297" y="9113"/>
                              </a:lnTo>
                              <a:lnTo>
                                <a:pt x="26248" y="10197"/>
                              </a:lnTo>
                              <a:lnTo>
                                <a:pt x="25178" y="10555"/>
                              </a:lnTo>
                              <a:lnTo>
                                <a:pt x="23759" y="10913"/>
                              </a:lnTo>
                              <a:lnTo>
                                <a:pt x="22340" y="10555"/>
                              </a:lnTo>
                              <a:lnTo>
                                <a:pt x="20942" y="9817"/>
                              </a:lnTo>
                              <a:lnTo>
                                <a:pt x="19872" y="8733"/>
                              </a:lnTo>
                              <a:lnTo>
                                <a:pt x="19141" y="7279"/>
                              </a:lnTo>
                              <a:lnTo>
                                <a:pt x="18442" y="5837"/>
                              </a:lnTo>
                              <a:lnTo>
                                <a:pt x="17742" y="5099"/>
                              </a:lnTo>
                              <a:lnTo>
                                <a:pt x="16673" y="5099"/>
                              </a:lnTo>
                              <a:lnTo>
                                <a:pt x="15603" y="5456"/>
                              </a:lnTo>
                              <a:lnTo>
                                <a:pt x="14555" y="6194"/>
                              </a:lnTo>
                              <a:lnTo>
                                <a:pt x="13135" y="7279"/>
                              </a:lnTo>
                              <a:lnTo>
                                <a:pt x="15253" y="11651"/>
                              </a:lnTo>
                              <a:lnTo>
                                <a:pt x="15952" y="16358"/>
                              </a:lnTo>
                              <a:lnTo>
                                <a:pt x="15253" y="21110"/>
                              </a:lnTo>
                              <a:lnTo>
                                <a:pt x="13135" y="25113"/>
                              </a:lnTo>
                              <a:lnTo>
                                <a:pt x="10285" y="28747"/>
                              </a:lnTo>
                              <a:lnTo>
                                <a:pt x="6748" y="30927"/>
                              </a:lnTo>
                              <a:lnTo>
                                <a:pt x="2129" y="32370"/>
                              </a:lnTo>
                              <a:lnTo>
                                <a:pt x="0" y="32616"/>
                              </a:lnTo>
                              <a:lnTo>
                                <a:pt x="0" y="29281"/>
                              </a:lnTo>
                              <a:lnTo>
                                <a:pt x="360" y="29094"/>
                              </a:lnTo>
                              <a:lnTo>
                                <a:pt x="1430" y="28389"/>
                              </a:lnTo>
                              <a:lnTo>
                                <a:pt x="2478" y="26913"/>
                              </a:lnTo>
                              <a:lnTo>
                                <a:pt x="3549" y="22933"/>
                              </a:lnTo>
                              <a:lnTo>
                                <a:pt x="3898" y="17454"/>
                              </a:lnTo>
                              <a:lnTo>
                                <a:pt x="3549" y="11293"/>
                              </a:lnTo>
                              <a:lnTo>
                                <a:pt x="2129" y="7279"/>
                              </a:lnTo>
                              <a:lnTo>
                                <a:pt x="1059" y="5456"/>
                              </a:lnTo>
                              <a:lnTo>
                                <a:pt x="11" y="4372"/>
                              </a:lnTo>
                              <a:lnTo>
                                <a:pt x="0" y="4366"/>
                              </a:lnTo>
                              <a:lnTo>
                                <a:pt x="0" y="509"/>
                              </a:lnTo>
                              <a:lnTo>
                                <a:pt x="2129" y="738"/>
                              </a:lnTo>
                              <a:lnTo>
                                <a:pt x="5678" y="1834"/>
                              </a:lnTo>
                              <a:lnTo>
                                <a:pt x="8866" y="3276"/>
                              </a:lnTo>
                              <a:lnTo>
                                <a:pt x="11366" y="5456"/>
                              </a:lnTo>
                              <a:lnTo>
                                <a:pt x="15253" y="2180"/>
                              </a:lnTo>
                              <a:lnTo>
                                <a:pt x="18791" y="738"/>
                              </a:lnTo>
                              <a:lnTo>
                                <a:pt x="21990" y="0"/>
                              </a:lnTo>
                              <a:close/>
                            </a:path>
                          </a:pathLst>
                        </a:custGeom>
                        <a:ln w="349" cap="flat">
                          <a:round/>
                        </a:ln>
                      </wps:spPr>
                      <wps:style>
                        <a:lnRef idx="1">
                          <a:srgbClr val="000000"/>
                        </a:lnRef>
                        <a:fillRef idx="1">
                          <a:srgbClr val="000000"/>
                        </a:fillRef>
                        <a:effectRef idx="0">
                          <a:scrgbClr r="0" g="0" b="0"/>
                        </a:effectRef>
                        <a:fontRef idx="none"/>
                      </wps:style>
                      <wps:bodyPr/>
                    </wps:wsp>
                    <wps:wsp>
                      <wps:cNvPr id="15126" name="Shape 15126"/>
                      <wps:cNvSpPr/>
                      <wps:spPr>
                        <a:xfrm>
                          <a:off x="5933753" y="258107"/>
                          <a:ext cx="14161" cy="14916"/>
                        </a:xfrm>
                        <a:custGeom>
                          <a:avLst/>
                          <a:gdLst/>
                          <a:ahLst/>
                          <a:cxnLst/>
                          <a:rect l="0" t="0" r="0" b="0"/>
                          <a:pathLst>
                            <a:path w="14161" h="14916">
                              <a:moveTo>
                                <a:pt x="7086" y="0"/>
                              </a:moveTo>
                              <a:lnTo>
                                <a:pt x="8854" y="358"/>
                              </a:lnTo>
                              <a:lnTo>
                                <a:pt x="10623" y="1096"/>
                              </a:lnTo>
                              <a:lnTo>
                                <a:pt x="12043" y="2192"/>
                              </a:lnTo>
                              <a:lnTo>
                                <a:pt x="13463" y="4014"/>
                              </a:lnTo>
                              <a:lnTo>
                                <a:pt x="14161" y="5456"/>
                              </a:lnTo>
                              <a:lnTo>
                                <a:pt x="14161" y="7637"/>
                              </a:lnTo>
                              <a:lnTo>
                                <a:pt x="14161" y="9470"/>
                              </a:lnTo>
                              <a:lnTo>
                                <a:pt x="13463" y="11293"/>
                              </a:lnTo>
                              <a:lnTo>
                                <a:pt x="12043" y="12735"/>
                              </a:lnTo>
                              <a:lnTo>
                                <a:pt x="10623" y="13831"/>
                              </a:lnTo>
                              <a:lnTo>
                                <a:pt x="8854" y="14569"/>
                              </a:lnTo>
                              <a:lnTo>
                                <a:pt x="7086" y="14916"/>
                              </a:lnTo>
                              <a:lnTo>
                                <a:pt x="5306" y="14569"/>
                              </a:lnTo>
                              <a:lnTo>
                                <a:pt x="3538" y="13831"/>
                              </a:lnTo>
                              <a:lnTo>
                                <a:pt x="2118" y="12735"/>
                              </a:lnTo>
                              <a:lnTo>
                                <a:pt x="698" y="11293"/>
                              </a:lnTo>
                              <a:lnTo>
                                <a:pt x="0" y="9470"/>
                              </a:lnTo>
                              <a:lnTo>
                                <a:pt x="0" y="5456"/>
                              </a:lnTo>
                              <a:lnTo>
                                <a:pt x="698" y="4014"/>
                              </a:lnTo>
                              <a:lnTo>
                                <a:pt x="2118" y="2192"/>
                              </a:lnTo>
                              <a:lnTo>
                                <a:pt x="3538" y="1096"/>
                              </a:lnTo>
                              <a:lnTo>
                                <a:pt x="5306" y="358"/>
                              </a:lnTo>
                              <a:lnTo>
                                <a:pt x="7086" y="0"/>
                              </a:lnTo>
                              <a:close/>
                            </a:path>
                          </a:pathLst>
                        </a:custGeom>
                        <a:ln w="349" cap="flat">
                          <a:round/>
                        </a:ln>
                      </wps:spPr>
                      <wps:style>
                        <a:lnRef idx="1">
                          <a:srgbClr val="000000"/>
                        </a:lnRef>
                        <a:fillRef idx="1">
                          <a:srgbClr val="000000"/>
                        </a:fillRef>
                        <a:effectRef idx="0">
                          <a:scrgbClr r="0" g="0" b="0"/>
                        </a:effectRef>
                        <a:fontRef idx="none"/>
                      </wps:style>
                      <wps:bodyPr/>
                    </wps:wsp>
                    <wps:wsp>
                      <wps:cNvPr id="15127" name="Shape 15127"/>
                      <wps:cNvSpPr/>
                      <wps:spPr>
                        <a:xfrm>
                          <a:off x="5958931" y="437457"/>
                          <a:ext cx="19152" cy="11258"/>
                        </a:xfrm>
                        <a:custGeom>
                          <a:avLst/>
                          <a:gdLst/>
                          <a:ahLst/>
                          <a:cxnLst/>
                          <a:rect l="0" t="0" r="0" b="0"/>
                          <a:pathLst>
                            <a:path w="19152" h="11258">
                              <a:moveTo>
                                <a:pt x="17372" y="0"/>
                              </a:moveTo>
                              <a:lnTo>
                                <a:pt x="18452" y="0"/>
                              </a:lnTo>
                              <a:lnTo>
                                <a:pt x="19152" y="737"/>
                              </a:lnTo>
                              <a:lnTo>
                                <a:pt x="19152" y="1473"/>
                              </a:lnTo>
                              <a:lnTo>
                                <a:pt x="18802" y="2181"/>
                              </a:lnTo>
                              <a:lnTo>
                                <a:pt x="18452" y="2917"/>
                              </a:lnTo>
                              <a:lnTo>
                                <a:pt x="17372" y="4008"/>
                              </a:lnTo>
                              <a:lnTo>
                                <a:pt x="16301" y="5453"/>
                              </a:lnTo>
                              <a:lnTo>
                                <a:pt x="12764" y="8016"/>
                              </a:lnTo>
                              <a:lnTo>
                                <a:pt x="8865" y="9815"/>
                              </a:lnTo>
                              <a:lnTo>
                                <a:pt x="4258" y="10906"/>
                              </a:lnTo>
                              <a:lnTo>
                                <a:pt x="0" y="11258"/>
                              </a:lnTo>
                              <a:lnTo>
                                <a:pt x="0" y="5657"/>
                              </a:lnTo>
                              <a:lnTo>
                                <a:pt x="339" y="5834"/>
                              </a:lnTo>
                              <a:lnTo>
                                <a:pt x="4258" y="6543"/>
                              </a:lnTo>
                              <a:lnTo>
                                <a:pt x="10296" y="5099"/>
                              </a:lnTo>
                              <a:lnTo>
                                <a:pt x="16301" y="1091"/>
                              </a:lnTo>
                              <a:lnTo>
                                <a:pt x="17022" y="382"/>
                              </a:lnTo>
                              <a:lnTo>
                                <a:pt x="17372" y="0"/>
                              </a:lnTo>
                              <a:close/>
                            </a:path>
                          </a:pathLst>
                        </a:custGeom>
                        <a:ln w="349" cap="flat">
                          <a:round/>
                        </a:ln>
                      </wps:spPr>
                      <wps:style>
                        <a:lnRef idx="1">
                          <a:srgbClr val="000000"/>
                        </a:lnRef>
                        <a:fillRef idx="1">
                          <a:srgbClr val="000000"/>
                        </a:fillRef>
                        <a:effectRef idx="0">
                          <a:scrgbClr r="0" g="0" b="0"/>
                        </a:effectRef>
                        <a:fontRef idx="none"/>
                      </wps:style>
                      <wps:bodyPr/>
                    </wps:wsp>
                    <wps:wsp>
                      <wps:cNvPr id="15128" name="Shape 15128"/>
                      <wps:cNvSpPr/>
                      <wps:spPr>
                        <a:xfrm>
                          <a:off x="5958931" y="402915"/>
                          <a:ext cx="20221" cy="21307"/>
                        </a:xfrm>
                        <a:custGeom>
                          <a:avLst/>
                          <a:gdLst/>
                          <a:ahLst/>
                          <a:cxnLst/>
                          <a:rect l="0" t="0" r="0" b="0"/>
                          <a:pathLst>
                            <a:path w="20221" h="21307">
                              <a:moveTo>
                                <a:pt x="1059" y="0"/>
                              </a:moveTo>
                              <a:lnTo>
                                <a:pt x="6726" y="704"/>
                              </a:lnTo>
                              <a:lnTo>
                                <a:pt x="11683" y="2538"/>
                              </a:lnTo>
                              <a:lnTo>
                                <a:pt x="15253" y="6161"/>
                              </a:lnTo>
                              <a:lnTo>
                                <a:pt x="19152" y="12735"/>
                              </a:lnTo>
                              <a:lnTo>
                                <a:pt x="20221" y="18538"/>
                              </a:lnTo>
                              <a:lnTo>
                                <a:pt x="20221" y="19634"/>
                              </a:lnTo>
                              <a:lnTo>
                                <a:pt x="19872" y="20361"/>
                              </a:lnTo>
                              <a:lnTo>
                                <a:pt x="19152" y="20719"/>
                              </a:lnTo>
                              <a:lnTo>
                                <a:pt x="17372" y="21077"/>
                              </a:lnTo>
                              <a:lnTo>
                                <a:pt x="13113" y="21077"/>
                              </a:lnTo>
                              <a:lnTo>
                                <a:pt x="0" y="21307"/>
                              </a:lnTo>
                              <a:lnTo>
                                <a:pt x="0" y="17801"/>
                              </a:lnTo>
                              <a:lnTo>
                                <a:pt x="339" y="17801"/>
                              </a:lnTo>
                              <a:lnTo>
                                <a:pt x="4957" y="17443"/>
                              </a:lnTo>
                              <a:lnTo>
                                <a:pt x="7097" y="17096"/>
                              </a:lnTo>
                              <a:lnTo>
                                <a:pt x="7796" y="16358"/>
                              </a:lnTo>
                              <a:lnTo>
                                <a:pt x="8145" y="14916"/>
                              </a:lnTo>
                              <a:lnTo>
                                <a:pt x="8517" y="13440"/>
                              </a:lnTo>
                              <a:lnTo>
                                <a:pt x="7796" y="9437"/>
                              </a:lnTo>
                              <a:lnTo>
                                <a:pt x="6027" y="6161"/>
                              </a:lnTo>
                              <a:lnTo>
                                <a:pt x="4957" y="4718"/>
                              </a:lnTo>
                              <a:lnTo>
                                <a:pt x="3527" y="3623"/>
                              </a:lnTo>
                              <a:lnTo>
                                <a:pt x="2129" y="2885"/>
                              </a:lnTo>
                              <a:lnTo>
                                <a:pt x="339" y="2885"/>
                              </a:lnTo>
                              <a:lnTo>
                                <a:pt x="0" y="2964"/>
                              </a:lnTo>
                              <a:lnTo>
                                <a:pt x="0" y="117"/>
                              </a:lnTo>
                              <a:lnTo>
                                <a:pt x="1059" y="0"/>
                              </a:lnTo>
                              <a:close/>
                            </a:path>
                          </a:pathLst>
                        </a:custGeom>
                        <a:ln w="349" cap="flat">
                          <a:round/>
                        </a:ln>
                      </wps:spPr>
                      <wps:style>
                        <a:lnRef idx="1">
                          <a:srgbClr val="000000"/>
                        </a:lnRef>
                        <a:fillRef idx="1">
                          <a:srgbClr val="000000"/>
                        </a:fillRef>
                        <a:effectRef idx="0">
                          <a:scrgbClr r="0" g="0" b="0"/>
                        </a:effectRef>
                        <a:fontRef idx="none"/>
                      </wps:style>
                      <wps:bodyPr/>
                    </wps:wsp>
                    <wps:wsp>
                      <wps:cNvPr id="15129" name="Shape 15129"/>
                      <wps:cNvSpPr/>
                      <wps:spPr>
                        <a:xfrm>
                          <a:off x="5962458" y="283361"/>
                          <a:ext cx="22175" cy="46049"/>
                        </a:xfrm>
                        <a:custGeom>
                          <a:avLst/>
                          <a:gdLst/>
                          <a:ahLst/>
                          <a:cxnLst/>
                          <a:rect l="0" t="0" r="0" b="0"/>
                          <a:pathLst>
                            <a:path w="22175" h="46049">
                              <a:moveTo>
                                <a:pt x="22175" y="0"/>
                              </a:moveTo>
                              <a:lnTo>
                                <a:pt x="22175" y="2916"/>
                              </a:lnTo>
                              <a:lnTo>
                                <a:pt x="19162" y="3840"/>
                              </a:lnTo>
                              <a:lnTo>
                                <a:pt x="16694" y="6758"/>
                              </a:lnTo>
                              <a:lnTo>
                                <a:pt x="14925" y="11119"/>
                              </a:lnTo>
                              <a:lnTo>
                                <a:pt x="13845" y="17671"/>
                              </a:lnTo>
                              <a:lnTo>
                                <a:pt x="22175" y="17671"/>
                              </a:lnTo>
                              <a:lnTo>
                                <a:pt x="22175" y="21316"/>
                              </a:lnTo>
                              <a:lnTo>
                                <a:pt x="13495" y="21316"/>
                              </a:lnTo>
                              <a:lnTo>
                                <a:pt x="13495" y="23496"/>
                              </a:lnTo>
                              <a:lnTo>
                                <a:pt x="14194" y="30395"/>
                              </a:lnTo>
                              <a:lnTo>
                                <a:pt x="17044" y="35874"/>
                              </a:lnTo>
                              <a:lnTo>
                                <a:pt x="19511" y="38770"/>
                              </a:lnTo>
                              <a:lnTo>
                                <a:pt x="22175" y="40293"/>
                              </a:lnTo>
                              <a:lnTo>
                                <a:pt x="22175" y="46035"/>
                              </a:lnTo>
                              <a:lnTo>
                                <a:pt x="22001" y="46049"/>
                              </a:lnTo>
                              <a:lnTo>
                                <a:pt x="15625" y="45345"/>
                              </a:lnTo>
                              <a:lnTo>
                                <a:pt x="10307" y="43131"/>
                              </a:lnTo>
                              <a:lnTo>
                                <a:pt x="5688" y="39508"/>
                              </a:lnTo>
                              <a:lnTo>
                                <a:pt x="2500" y="35147"/>
                              </a:lnTo>
                              <a:lnTo>
                                <a:pt x="731" y="30049"/>
                              </a:lnTo>
                              <a:lnTo>
                                <a:pt x="0" y="24592"/>
                              </a:lnTo>
                              <a:lnTo>
                                <a:pt x="731" y="18051"/>
                              </a:lnTo>
                              <a:lnTo>
                                <a:pt x="2849" y="12215"/>
                              </a:lnTo>
                              <a:lnTo>
                                <a:pt x="6769" y="7138"/>
                              </a:lnTo>
                              <a:lnTo>
                                <a:pt x="11355" y="3135"/>
                              </a:lnTo>
                              <a:lnTo>
                                <a:pt x="17044" y="575"/>
                              </a:lnTo>
                              <a:lnTo>
                                <a:pt x="22175" y="0"/>
                              </a:lnTo>
                              <a:close/>
                            </a:path>
                          </a:pathLst>
                        </a:custGeom>
                        <a:ln w="349" cap="flat">
                          <a:round/>
                        </a:ln>
                      </wps:spPr>
                      <wps:style>
                        <a:lnRef idx="1">
                          <a:srgbClr val="000000"/>
                        </a:lnRef>
                        <a:fillRef idx="1">
                          <a:srgbClr val="000000"/>
                        </a:fillRef>
                        <a:effectRef idx="0">
                          <a:scrgbClr r="0" g="0" b="0"/>
                        </a:effectRef>
                        <a:fontRef idx="none"/>
                      </wps:style>
                      <wps:bodyPr/>
                    </wps:wsp>
                    <wps:wsp>
                      <wps:cNvPr id="15130" name="Shape 15130"/>
                      <wps:cNvSpPr/>
                      <wps:spPr>
                        <a:xfrm>
                          <a:off x="5984633" y="318150"/>
                          <a:ext cx="18987" cy="11246"/>
                        </a:xfrm>
                        <a:custGeom>
                          <a:avLst/>
                          <a:gdLst/>
                          <a:ahLst/>
                          <a:cxnLst/>
                          <a:rect l="0" t="0" r="0" b="0"/>
                          <a:pathLst>
                            <a:path w="18987" h="11246">
                              <a:moveTo>
                                <a:pt x="17568" y="0"/>
                              </a:moveTo>
                              <a:lnTo>
                                <a:pt x="18638" y="0"/>
                              </a:lnTo>
                              <a:lnTo>
                                <a:pt x="18987" y="358"/>
                              </a:lnTo>
                              <a:lnTo>
                                <a:pt x="18987" y="1800"/>
                              </a:lnTo>
                              <a:lnTo>
                                <a:pt x="18267" y="2885"/>
                              </a:lnTo>
                              <a:lnTo>
                                <a:pt x="17568" y="3981"/>
                              </a:lnTo>
                              <a:lnTo>
                                <a:pt x="16149" y="5456"/>
                              </a:lnTo>
                              <a:lnTo>
                                <a:pt x="12600" y="7983"/>
                              </a:lnTo>
                              <a:lnTo>
                                <a:pt x="8680" y="9817"/>
                              </a:lnTo>
                              <a:lnTo>
                                <a:pt x="4444" y="10902"/>
                              </a:lnTo>
                              <a:lnTo>
                                <a:pt x="0" y="11246"/>
                              </a:lnTo>
                              <a:lnTo>
                                <a:pt x="0" y="5503"/>
                              </a:lnTo>
                              <a:lnTo>
                                <a:pt x="524" y="5803"/>
                              </a:lnTo>
                              <a:lnTo>
                                <a:pt x="4094" y="6161"/>
                              </a:lnTo>
                              <a:lnTo>
                                <a:pt x="10111" y="5065"/>
                              </a:lnTo>
                              <a:lnTo>
                                <a:pt x="16149" y="1085"/>
                              </a:lnTo>
                              <a:lnTo>
                                <a:pt x="16870" y="358"/>
                              </a:lnTo>
                              <a:lnTo>
                                <a:pt x="17568" y="0"/>
                              </a:lnTo>
                              <a:close/>
                            </a:path>
                          </a:pathLst>
                        </a:custGeom>
                        <a:ln w="349" cap="flat">
                          <a:round/>
                        </a:ln>
                      </wps:spPr>
                      <wps:style>
                        <a:lnRef idx="1">
                          <a:srgbClr val="000000"/>
                        </a:lnRef>
                        <a:fillRef idx="1">
                          <a:srgbClr val="000000"/>
                        </a:fillRef>
                        <a:effectRef idx="0">
                          <a:scrgbClr r="0" g="0" b="0"/>
                        </a:effectRef>
                        <a:fontRef idx="none"/>
                      </wps:style>
                      <wps:bodyPr/>
                    </wps:wsp>
                    <wps:wsp>
                      <wps:cNvPr id="15131" name="Shape 15131"/>
                      <wps:cNvSpPr/>
                      <wps:spPr>
                        <a:xfrm>
                          <a:off x="5984633" y="283220"/>
                          <a:ext cx="20210" cy="21457"/>
                        </a:xfrm>
                        <a:custGeom>
                          <a:avLst/>
                          <a:gdLst/>
                          <a:ahLst/>
                          <a:cxnLst/>
                          <a:rect l="0" t="0" r="0" b="0"/>
                          <a:pathLst>
                            <a:path w="20210" h="21457">
                              <a:moveTo>
                                <a:pt x="1256" y="0"/>
                              </a:moveTo>
                              <a:lnTo>
                                <a:pt x="6911" y="716"/>
                              </a:lnTo>
                              <a:lnTo>
                                <a:pt x="11530" y="2896"/>
                              </a:lnTo>
                              <a:lnTo>
                                <a:pt x="15450" y="6541"/>
                              </a:lnTo>
                              <a:lnTo>
                                <a:pt x="18987" y="12735"/>
                              </a:lnTo>
                              <a:lnTo>
                                <a:pt x="20210" y="18042"/>
                              </a:lnTo>
                              <a:lnTo>
                                <a:pt x="20210" y="19288"/>
                              </a:lnTo>
                              <a:lnTo>
                                <a:pt x="20036" y="19634"/>
                              </a:lnTo>
                              <a:lnTo>
                                <a:pt x="19686" y="20719"/>
                              </a:lnTo>
                              <a:lnTo>
                                <a:pt x="19337" y="21110"/>
                              </a:lnTo>
                              <a:lnTo>
                                <a:pt x="17218" y="21110"/>
                              </a:lnTo>
                              <a:lnTo>
                                <a:pt x="12950" y="21457"/>
                              </a:lnTo>
                              <a:lnTo>
                                <a:pt x="0" y="21457"/>
                              </a:lnTo>
                              <a:lnTo>
                                <a:pt x="0" y="17812"/>
                              </a:lnTo>
                              <a:lnTo>
                                <a:pt x="4794" y="17812"/>
                              </a:lnTo>
                              <a:lnTo>
                                <a:pt x="7293" y="17096"/>
                              </a:lnTo>
                              <a:lnTo>
                                <a:pt x="7982" y="16358"/>
                              </a:lnTo>
                              <a:lnTo>
                                <a:pt x="8330" y="15274"/>
                              </a:lnTo>
                              <a:lnTo>
                                <a:pt x="8330" y="13831"/>
                              </a:lnTo>
                              <a:lnTo>
                                <a:pt x="7982" y="9817"/>
                              </a:lnTo>
                              <a:lnTo>
                                <a:pt x="6213" y="6194"/>
                              </a:lnTo>
                              <a:lnTo>
                                <a:pt x="4794" y="5099"/>
                              </a:lnTo>
                              <a:lnTo>
                                <a:pt x="3374" y="3980"/>
                              </a:lnTo>
                              <a:lnTo>
                                <a:pt x="1954" y="3276"/>
                              </a:lnTo>
                              <a:lnTo>
                                <a:pt x="524" y="2896"/>
                              </a:lnTo>
                              <a:lnTo>
                                <a:pt x="0" y="3057"/>
                              </a:lnTo>
                              <a:lnTo>
                                <a:pt x="0" y="141"/>
                              </a:lnTo>
                              <a:lnTo>
                                <a:pt x="1256" y="0"/>
                              </a:lnTo>
                              <a:close/>
                            </a:path>
                          </a:pathLst>
                        </a:custGeom>
                        <a:ln w="349" cap="flat">
                          <a:round/>
                        </a:ln>
                      </wps:spPr>
                      <wps:style>
                        <a:lnRef idx="1">
                          <a:srgbClr val="000000"/>
                        </a:lnRef>
                        <a:fillRef idx="1">
                          <a:srgbClr val="000000"/>
                        </a:fillRef>
                        <a:effectRef idx="0">
                          <a:scrgbClr r="0" g="0" b="0"/>
                        </a:effectRef>
                        <a:fontRef idx="none"/>
                      </wps:style>
                      <wps:bodyPr/>
                    </wps:wsp>
                    <wps:wsp>
                      <wps:cNvPr id="15132" name="Shape 15132"/>
                      <wps:cNvSpPr/>
                      <wps:spPr>
                        <a:xfrm>
                          <a:off x="4834925" y="51478"/>
                          <a:ext cx="253065" cy="484213"/>
                        </a:xfrm>
                        <a:custGeom>
                          <a:avLst/>
                          <a:gdLst/>
                          <a:ahLst/>
                          <a:cxnLst/>
                          <a:rect l="0" t="0" r="0" b="0"/>
                          <a:pathLst>
                            <a:path w="253065" h="484213">
                              <a:moveTo>
                                <a:pt x="0" y="0"/>
                              </a:moveTo>
                              <a:lnTo>
                                <a:pt x="253065" y="0"/>
                              </a:lnTo>
                              <a:lnTo>
                                <a:pt x="253065" y="14558"/>
                              </a:lnTo>
                              <a:lnTo>
                                <a:pt x="15241" y="14558"/>
                              </a:lnTo>
                              <a:lnTo>
                                <a:pt x="15241" y="469654"/>
                              </a:lnTo>
                              <a:lnTo>
                                <a:pt x="253065" y="469654"/>
                              </a:lnTo>
                              <a:lnTo>
                                <a:pt x="253065" y="484213"/>
                              </a:lnTo>
                              <a:lnTo>
                                <a:pt x="0" y="484213"/>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133" name="Shape 15133"/>
                      <wps:cNvSpPr/>
                      <wps:spPr>
                        <a:xfrm>
                          <a:off x="5087990" y="51478"/>
                          <a:ext cx="253067" cy="484213"/>
                        </a:xfrm>
                        <a:custGeom>
                          <a:avLst/>
                          <a:gdLst/>
                          <a:ahLst/>
                          <a:cxnLst/>
                          <a:rect l="0" t="0" r="0" b="0"/>
                          <a:pathLst>
                            <a:path w="253067" h="484213">
                              <a:moveTo>
                                <a:pt x="0" y="0"/>
                              </a:moveTo>
                              <a:lnTo>
                                <a:pt x="253067" y="0"/>
                              </a:lnTo>
                              <a:lnTo>
                                <a:pt x="253067" y="484213"/>
                              </a:lnTo>
                              <a:lnTo>
                                <a:pt x="0" y="484213"/>
                              </a:lnTo>
                              <a:lnTo>
                                <a:pt x="0" y="469654"/>
                              </a:lnTo>
                              <a:lnTo>
                                <a:pt x="237825" y="469654"/>
                              </a:lnTo>
                              <a:lnTo>
                                <a:pt x="237825" y="14558"/>
                              </a:lnTo>
                              <a:lnTo>
                                <a:pt x="0" y="14558"/>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134" name="Shape 15134"/>
                      <wps:cNvSpPr/>
                      <wps:spPr>
                        <a:xfrm>
                          <a:off x="4834925" y="51478"/>
                          <a:ext cx="506132" cy="484213"/>
                        </a:xfrm>
                        <a:custGeom>
                          <a:avLst/>
                          <a:gdLst/>
                          <a:ahLst/>
                          <a:cxnLst/>
                          <a:rect l="0" t="0" r="0" b="0"/>
                          <a:pathLst>
                            <a:path w="506132" h="484213">
                              <a:moveTo>
                                <a:pt x="0" y="0"/>
                              </a:moveTo>
                              <a:lnTo>
                                <a:pt x="506132" y="0"/>
                              </a:lnTo>
                              <a:lnTo>
                                <a:pt x="506132" y="484213"/>
                              </a:lnTo>
                              <a:lnTo>
                                <a:pt x="0" y="484213"/>
                              </a:lnTo>
                              <a:lnTo>
                                <a:pt x="0" y="0"/>
                              </a:lnTo>
                            </a:path>
                          </a:pathLst>
                        </a:custGeom>
                        <a:ln w="349" cap="flat">
                          <a:round/>
                        </a:ln>
                      </wps:spPr>
                      <wps:style>
                        <a:lnRef idx="1">
                          <a:srgbClr val="000000"/>
                        </a:lnRef>
                        <a:fillRef idx="0">
                          <a:srgbClr val="000000">
                            <a:alpha val="0"/>
                          </a:srgbClr>
                        </a:fillRef>
                        <a:effectRef idx="0">
                          <a:scrgbClr r="0" g="0" b="0"/>
                        </a:effectRef>
                        <a:fontRef idx="none"/>
                      </wps:style>
                      <wps:bodyPr/>
                    </wps:wsp>
                    <wps:wsp>
                      <wps:cNvPr id="15135" name="Shape 15135"/>
                      <wps:cNvSpPr/>
                      <wps:spPr>
                        <a:xfrm>
                          <a:off x="4850165" y="66036"/>
                          <a:ext cx="475649" cy="455096"/>
                        </a:xfrm>
                        <a:custGeom>
                          <a:avLst/>
                          <a:gdLst/>
                          <a:ahLst/>
                          <a:cxnLst/>
                          <a:rect l="0" t="0" r="0" b="0"/>
                          <a:pathLst>
                            <a:path w="475649" h="455096">
                              <a:moveTo>
                                <a:pt x="0" y="0"/>
                              </a:moveTo>
                              <a:lnTo>
                                <a:pt x="475649" y="0"/>
                              </a:lnTo>
                              <a:lnTo>
                                <a:pt x="475649" y="455096"/>
                              </a:lnTo>
                              <a:lnTo>
                                <a:pt x="0" y="455096"/>
                              </a:lnTo>
                              <a:lnTo>
                                <a:pt x="0" y="0"/>
                              </a:lnTo>
                            </a:path>
                          </a:pathLst>
                        </a:custGeom>
                        <a:ln w="349" cap="flat">
                          <a:round/>
                        </a:ln>
                      </wps:spPr>
                      <wps:style>
                        <a:lnRef idx="1">
                          <a:srgbClr val="000000"/>
                        </a:lnRef>
                        <a:fillRef idx="0">
                          <a:srgbClr val="000000">
                            <a:alpha val="0"/>
                          </a:srgbClr>
                        </a:fillRef>
                        <a:effectRef idx="0">
                          <a:scrgbClr r="0" g="0" b="0"/>
                        </a:effectRef>
                        <a:fontRef idx="none"/>
                      </wps:style>
                      <wps:bodyPr/>
                    </wps:wsp>
                    <wps:wsp>
                      <wps:cNvPr id="15136" name="Shape 15136"/>
                      <wps:cNvSpPr/>
                      <wps:spPr>
                        <a:xfrm>
                          <a:off x="4932111" y="134409"/>
                          <a:ext cx="194024" cy="267768"/>
                        </a:xfrm>
                        <a:custGeom>
                          <a:avLst/>
                          <a:gdLst/>
                          <a:ahLst/>
                          <a:cxnLst/>
                          <a:rect l="0" t="0" r="0" b="0"/>
                          <a:pathLst>
                            <a:path w="194024" h="267768">
                              <a:moveTo>
                                <a:pt x="144355" y="0"/>
                              </a:moveTo>
                              <a:lnTo>
                                <a:pt x="144355" y="3656"/>
                              </a:lnTo>
                              <a:lnTo>
                                <a:pt x="144006" y="17476"/>
                              </a:lnTo>
                              <a:lnTo>
                                <a:pt x="144355" y="31307"/>
                              </a:lnTo>
                              <a:lnTo>
                                <a:pt x="145425" y="54945"/>
                              </a:lnTo>
                              <a:lnTo>
                                <a:pt x="145425" y="58209"/>
                              </a:lnTo>
                              <a:lnTo>
                                <a:pt x="135849" y="58209"/>
                              </a:lnTo>
                              <a:lnTo>
                                <a:pt x="135500" y="55682"/>
                              </a:lnTo>
                              <a:lnTo>
                                <a:pt x="134081" y="49130"/>
                              </a:lnTo>
                              <a:lnTo>
                                <a:pt x="132312" y="43305"/>
                              </a:lnTo>
                              <a:lnTo>
                                <a:pt x="129462" y="38206"/>
                              </a:lnTo>
                              <a:lnTo>
                                <a:pt x="125924" y="33488"/>
                              </a:lnTo>
                              <a:lnTo>
                                <a:pt x="121306" y="29831"/>
                              </a:lnTo>
                              <a:lnTo>
                                <a:pt x="115617" y="26947"/>
                              </a:lnTo>
                              <a:lnTo>
                                <a:pt x="108531" y="24375"/>
                              </a:lnTo>
                              <a:lnTo>
                                <a:pt x="100724" y="23290"/>
                              </a:lnTo>
                              <a:lnTo>
                                <a:pt x="92568" y="22575"/>
                              </a:lnTo>
                              <a:lnTo>
                                <a:pt x="76954" y="22575"/>
                              </a:lnTo>
                              <a:lnTo>
                                <a:pt x="49669" y="22195"/>
                              </a:lnTo>
                              <a:lnTo>
                                <a:pt x="47518" y="99681"/>
                              </a:lnTo>
                              <a:lnTo>
                                <a:pt x="55674" y="99681"/>
                              </a:lnTo>
                              <a:lnTo>
                                <a:pt x="63830" y="99334"/>
                              </a:lnTo>
                              <a:lnTo>
                                <a:pt x="71288" y="98238"/>
                              </a:lnTo>
                              <a:lnTo>
                                <a:pt x="78756" y="96416"/>
                              </a:lnTo>
                              <a:lnTo>
                                <a:pt x="85482" y="93520"/>
                              </a:lnTo>
                              <a:lnTo>
                                <a:pt x="92218" y="88779"/>
                              </a:lnTo>
                              <a:lnTo>
                                <a:pt x="98606" y="82976"/>
                              </a:lnTo>
                              <a:lnTo>
                                <a:pt x="100375" y="80784"/>
                              </a:lnTo>
                              <a:lnTo>
                                <a:pt x="104644" y="84060"/>
                              </a:lnTo>
                              <a:lnTo>
                                <a:pt x="103224" y="86598"/>
                              </a:lnTo>
                              <a:lnTo>
                                <a:pt x="100025" y="93520"/>
                              </a:lnTo>
                              <a:lnTo>
                                <a:pt x="98256" y="101157"/>
                              </a:lnTo>
                              <a:lnTo>
                                <a:pt x="97885" y="108793"/>
                              </a:lnTo>
                              <a:lnTo>
                                <a:pt x="98606" y="116419"/>
                              </a:lnTo>
                              <a:lnTo>
                                <a:pt x="100724" y="122613"/>
                              </a:lnTo>
                              <a:lnTo>
                                <a:pt x="103923" y="128416"/>
                              </a:lnTo>
                              <a:lnTo>
                                <a:pt x="107843" y="133895"/>
                              </a:lnTo>
                              <a:lnTo>
                                <a:pt x="112080" y="138971"/>
                              </a:lnTo>
                              <a:lnTo>
                                <a:pt x="117037" y="142628"/>
                              </a:lnTo>
                              <a:lnTo>
                                <a:pt x="122354" y="145546"/>
                              </a:lnTo>
                              <a:lnTo>
                                <a:pt x="127693" y="148073"/>
                              </a:lnTo>
                              <a:lnTo>
                                <a:pt x="144355" y="154625"/>
                              </a:lnTo>
                              <a:lnTo>
                                <a:pt x="152162" y="157543"/>
                              </a:lnTo>
                              <a:lnTo>
                                <a:pt x="160318" y="161166"/>
                              </a:lnTo>
                              <a:lnTo>
                                <a:pt x="168474" y="165169"/>
                              </a:lnTo>
                              <a:lnTo>
                                <a:pt x="175943" y="169530"/>
                              </a:lnTo>
                              <a:lnTo>
                                <a:pt x="182297" y="174986"/>
                              </a:lnTo>
                              <a:lnTo>
                                <a:pt x="187636" y="181561"/>
                              </a:lnTo>
                              <a:lnTo>
                                <a:pt x="191524" y="188806"/>
                              </a:lnTo>
                              <a:lnTo>
                                <a:pt x="193292" y="196823"/>
                              </a:lnTo>
                              <a:lnTo>
                                <a:pt x="194024" y="205198"/>
                              </a:lnTo>
                              <a:lnTo>
                                <a:pt x="193292" y="214277"/>
                              </a:lnTo>
                              <a:lnTo>
                                <a:pt x="191174" y="223032"/>
                              </a:lnTo>
                              <a:lnTo>
                                <a:pt x="187287" y="231015"/>
                              </a:lnTo>
                              <a:lnTo>
                                <a:pt x="182297" y="238294"/>
                              </a:lnTo>
                              <a:lnTo>
                                <a:pt x="176281" y="244131"/>
                              </a:lnTo>
                              <a:lnTo>
                                <a:pt x="169173" y="248491"/>
                              </a:lnTo>
                              <a:lnTo>
                                <a:pt x="161748" y="251387"/>
                              </a:lnTo>
                              <a:lnTo>
                                <a:pt x="153931" y="253210"/>
                              </a:lnTo>
                              <a:lnTo>
                                <a:pt x="145425" y="253568"/>
                              </a:lnTo>
                              <a:lnTo>
                                <a:pt x="139736" y="253210"/>
                              </a:lnTo>
                              <a:lnTo>
                                <a:pt x="134081" y="252472"/>
                              </a:lnTo>
                              <a:lnTo>
                                <a:pt x="119188" y="249587"/>
                              </a:lnTo>
                              <a:lnTo>
                                <a:pt x="106762" y="247016"/>
                              </a:lnTo>
                              <a:lnTo>
                                <a:pt x="98256" y="245931"/>
                              </a:lnTo>
                              <a:lnTo>
                                <a:pt x="96837" y="245931"/>
                              </a:lnTo>
                              <a:lnTo>
                                <a:pt x="94337" y="242655"/>
                              </a:lnTo>
                              <a:lnTo>
                                <a:pt x="94337" y="225917"/>
                              </a:lnTo>
                              <a:lnTo>
                                <a:pt x="93649" y="217575"/>
                              </a:lnTo>
                              <a:lnTo>
                                <a:pt x="93299" y="208820"/>
                              </a:lnTo>
                              <a:lnTo>
                                <a:pt x="92917" y="200099"/>
                              </a:lnTo>
                              <a:lnTo>
                                <a:pt x="93649" y="187364"/>
                              </a:lnTo>
                              <a:lnTo>
                                <a:pt x="93649" y="184445"/>
                              </a:lnTo>
                              <a:lnTo>
                                <a:pt x="102493" y="184445"/>
                              </a:lnTo>
                              <a:lnTo>
                                <a:pt x="102842" y="187364"/>
                              </a:lnTo>
                              <a:lnTo>
                                <a:pt x="103923" y="197181"/>
                              </a:lnTo>
                              <a:lnTo>
                                <a:pt x="106762" y="205936"/>
                              </a:lnTo>
                              <a:lnTo>
                                <a:pt x="110999" y="214277"/>
                              </a:lnTo>
                              <a:lnTo>
                                <a:pt x="117037" y="221556"/>
                              </a:lnTo>
                              <a:lnTo>
                                <a:pt x="123773" y="227012"/>
                              </a:lnTo>
                              <a:lnTo>
                                <a:pt x="131231" y="231015"/>
                              </a:lnTo>
                              <a:lnTo>
                                <a:pt x="139048" y="233576"/>
                              </a:lnTo>
                              <a:lnTo>
                                <a:pt x="147554" y="234671"/>
                              </a:lnTo>
                              <a:lnTo>
                                <a:pt x="153243" y="234291"/>
                              </a:lnTo>
                              <a:lnTo>
                                <a:pt x="158549" y="232838"/>
                              </a:lnTo>
                              <a:lnTo>
                                <a:pt x="163867" y="230311"/>
                              </a:lnTo>
                              <a:lnTo>
                                <a:pt x="168125" y="226297"/>
                              </a:lnTo>
                              <a:lnTo>
                                <a:pt x="172743" y="220851"/>
                              </a:lnTo>
                              <a:lnTo>
                                <a:pt x="175211" y="214277"/>
                              </a:lnTo>
                              <a:lnTo>
                                <a:pt x="176281" y="207020"/>
                              </a:lnTo>
                              <a:lnTo>
                                <a:pt x="175943" y="201542"/>
                              </a:lnTo>
                              <a:lnTo>
                                <a:pt x="174512" y="196823"/>
                              </a:lnTo>
                              <a:lnTo>
                                <a:pt x="172372" y="192462"/>
                              </a:lnTo>
                              <a:lnTo>
                                <a:pt x="168823" y="188460"/>
                              </a:lnTo>
                              <a:lnTo>
                                <a:pt x="163168" y="184445"/>
                              </a:lnTo>
                              <a:lnTo>
                                <a:pt x="157130" y="181181"/>
                              </a:lnTo>
                              <a:lnTo>
                                <a:pt x="147205" y="176820"/>
                              </a:lnTo>
                              <a:lnTo>
                                <a:pt x="137269" y="172806"/>
                              </a:lnTo>
                              <a:lnTo>
                                <a:pt x="120585" y="165907"/>
                              </a:lnTo>
                              <a:lnTo>
                                <a:pt x="114569" y="163346"/>
                              </a:lnTo>
                              <a:lnTo>
                                <a:pt x="109230" y="160451"/>
                              </a:lnTo>
                              <a:lnTo>
                                <a:pt x="104273" y="157186"/>
                              </a:lnTo>
                              <a:lnTo>
                                <a:pt x="100025" y="153172"/>
                              </a:lnTo>
                              <a:lnTo>
                                <a:pt x="96117" y="148431"/>
                              </a:lnTo>
                              <a:lnTo>
                                <a:pt x="90799" y="140067"/>
                              </a:lnTo>
                              <a:lnTo>
                                <a:pt x="84761" y="132073"/>
                              </a:lnTo>
                              <a:lnTo>
                                <a:pt x="79105" y="126236"/>
                              </a:lnTo>
                              <a:lnTo>
                                <a:pt x="73067" y="122255"/>
                              </a:lnTo>
                              <a:lnTo>
                                <a:pt x="66330" y="120075"/>
                              </a:lnTo>
                              <a:lnTo>
                                <a:pt x="58174" y="118991"/>
                              </a:lnTo>
                              <a:lnTo>
                                <a:pt x="47168" y="118991"/>
                              </a:lnTo>
                              <a:lnTo>
                                <a:pt x="47900" y="171721"/>
                              </a:lnTo>
                              <a:lnTo>
                                <a:pt x="48238" y="224474"/>
                              </a:lnTo>
                              <a:lnTo>
                                <a:pt x="49287" y="231015"/>
                              </a:lnTo>
                              <a:lnTo>
                                <a:pt x="51088" y="237210"/>
                              </a:lnTo>
                              <a:lnTo>
                                <a:pt x="53206" y="243035"/>
                              </a:lnTo>
                              <a:lnTo>
                                <a:pt x="56405" y="248111"/>
                              </a:lnTo>
                              <a:lnTo>
                                <a:pt x="60292" y="252472"/>
                              </a:lnTo>
                              <a:lnTo>
                                <a:pt x="65599" y="255770"/>
                              </a:lnTo>
                              <a:lnTo>
                                <a:pt x="71637" y="257951"/>
                              </a:lnTo>
                              <a:lnTo>
                                <a:pt x="74137" y="258666"/>
                              </a:lnTo>
                              <a:lnTo>
                                <a:pt x="74137" y="267768"/>
                              </a:lnTo>
                              <a:lnTo>
                                <a:pt x="70949" y="267410"/>
                              </a:lnTo>
                              <a:lnTo>
                                <a:pt x="49287" y="265945"/>
                              </a:lnTo>
                              <a:lnTo>
                                <a:pt x="37243" y="265207"/>
                              </a:lnTo>
                              <a:lnTo>
                                <a:pt x="36894" y="265207"/>
                              </a:lnTo>
                              <a:lnTo>
                                <a:pt x="24468" y="265945"/>
                              </a:lnTo>
                              <a:lnTo>
                                <a:pt x="2844" y="267410"/>
                              </a:lnTo>
                              <a:lnTo>
                                <a:pt x="0" y="267768"/>
                              </a:lnTo>
                              <a:lnTo>
                                <a:pt x="0" y="258666"/>
                              </a:lnTo>
                              <a:lnTo>
                                <a:pt x="2119" y="257951"/>
                              </a:lnTo>
                              <a:lnTo>
                                <a:pt x="8505" y="255770"/>
                              </a:lnTo>
                              <a:lnTo>
                                <a:pt x="13473" y="252472"/>
                              </a:lnTo>
                              <a:lnTo>
                                <a:pt x="17382" y="248111"/>
                              </a:lnTo>
                              <a:lnTo>
                                <a:pt x="20581" y="243035"/>
                              </a:lnTo>
                              <a:lnTo>
                                <a:pt x="23049" y="237556"/>
                              </a:lnTo>
                              <a:lnTo>
                                <a:pt x="24818" y="231395"/>
                              </a:lnTo>
                              <a:lnTo>
                                <a:pt x="25888" y="224832"/>
                              </a:lnTo>
                              <a:lnTo>
                                <a:pt x="24119" y="27651"/>
                              </a:lnTo>
                              <a:lnTo>
                                <a:pt x="3542" y="738"/>
                              </a:lnTo>
                              <a:lnTo>
                                <a:pt x="95418" y="2918"/>
                              </a:lnTo>
                              <a:lnTo>
                                <a:pt x="105692" y="2918"/>
                              </a:lnTo>
                              <a:lnTo>
                                <a:pt x="120585" y="1834"/>
                              </a:lnTo>
                              <a:lnTo>
                                <a:pt x="141167" y="391"/>
                              </a:lnTo>
                              <a:lnTo>
                                <a:pt x="144355" y="0"/>
                              </a:lnTo>
                              <a:close/>
                            </a:path>
                          </a:pathLst>
                        </a:custGeom>
                        <a:ln w="349" cap="flat">
                          <a:round/>
                        </a:ln>
                      </wps:spPr>
                      <wps:style>
                        <a:lnRef idx="1">
                          <a:srgbClr val="000000"/>
                        </a:lnRef>
                        <a:fillRef idx="1">
                          <a:srgbClr val="000000"/>
                        </a:fillRef>
                        <a:effectRef idx="0">
                          <a:scrgbClr r="0" g="0" b="0"/>
                        </a:effectRef>
                        <a:fontRef idx="none"/>
                      </wps:style>
                      <wps:bodyPr/>
                    </wps:wsp>
                    <wps:wsp>
                      <wps:cNvPr id="15137" name="Shape 15137"/>
                      <wps:cNvSpPr/>
                      <wps:spPr>
                        <a:xfrm>
                          <a:off x="5035335" y="132967"/>
                          <a:ext cx="164036" cy="270653"/>
                        </a:xfrm>
                        <a:custGeom>
                          <a:avLst/>
                          <a:gdLst/>
                          <a:ahLst/>
                          <a:cxnLst/>
                          <a:rect l="0" t="0" r="0" b="0"/>
                          <a:pathLst>
                            <a:path w="164036" h="270653">
                              <a:moveTo>
                                <a:pt x="153210" y="0"/>
                              </a:moveTo>
                              <a:lnTo>
                                <a:pt x="161716" y="358"/>
                              </a:lnTo>
                              <a:lnTo>
                                <a:pt x="164036" y="568"/>
                              </a:lnTo>
                              <a:lnTo>
                                <a:pt x="164036" y="21831"/>
                              </a:lnTo>
                              <a:lnTo>
                                <a:pt x="128742" y="21457"/>
                              </a:lnTo>
                              <a:lnTo>
                                <a:pt x="128043" y="66931"/>
                              </a:lnTo>
                              <a:lnTo>
                                <a:pt x="128043" y="108402"/>
                              </a:lnTo>
                              <a:lnTo>
                                <a:pt x="136549" y="111320"/>
                              </a:lnTo>
                              <a:lnTo>
                                <a:pt x="145054" y="112763"/>
                              </a:lnTo>
                              <a:lnTo>
                                <a:pt x="153931" y="113154"/>
                              </a:lnTo>
                              <a:lnTo>
                                <a:pt x="161716" y="112763"/>
                              </a:lnTo>
                              <a:lnTo>
                                <a:pt x="164036" y="112425"/>
                              </a:lnTo>
                              <a:lnTo>
                                <a:pt x="164036" y="133383"/>
                              </a:lnTo>
                              <a:lnTo>
                                <a:pt x="156748" y="133873"/>
                              </a:lnTo>
                              <a:lnTo>
                                <a:pt x="142205" y="132777"/>
                              </a:lnTo>
                              <a:lnTo>
                                <a:pt x="128043" y="129512"/>
                              </a:lnTo>
                              <a:lnTo>
                                <a:pt x="128043" y="214277"/>
                              </a:lnTo>
                              <a:lnTo>
                                <a:pt x="128392" y="221198"/>
                              </a:lnTo>
                              <a:lnTo>
                                <a:pt x="129462" y="228835"/>
                              </a:lnTo>
                              <a:lnTo>
                                <a:pt x="130860" y="236114"/>
                              </a:lnTo>
                              <a:lnTo>
                                <a:pt x="133349" y="242655"/>
                              </a:lnTo>
                              <a:lnTo>
                                <a:pt x="137247" y="248849"/>
                              </a:lnTo>
                              <a:lnTo>
                                <a:pt x="141156" y="252830"/>
                              </a:lnTo>
                              <a:lnTo>
                                <a:pt x="145775" y="255737"/>
                              </a:lnTo>
                              <a:lnTo>
                                <a:pt x="150743" y="257928"/>
                              </a:lnTo>
                              <a:lnTo>
                                <a:pt x="156049" y="259013"/>
                              </a:lnTo>
                              <a:lnTo>
                                <a:pt x="158517" y="259393"/>
                              </a:lnTo>
                              <a:lnTo>
                                <a:pt x="158899" y="270653"/>
                              </a:lnTo>
                              <a:lnTo>
                                <a:pt x="155329" y="270306"/>
                              </a:lnTo>
                              <a:lnTo>
                                <a:pt x="139387" y="268472"/>
                              </a:lnTo>
                              <a:lnTo>
                                <a:pt x="123075" y="267388"/>
                              </a:lnTo>
                              <a:lnTo>
                                <a:pt x="103574" y="267734"/>
                              </a:lnTo>
                              <a:lnTo>
                                <a:pt x="84412" y="269210"/>
                              </a:lnTo>
                              <a:lnTo>
                                <a:pt x="81224" y="269568"/>
                              </a:lnTo>
                              <a:lnTo>
                                <a:pt x="81224" y="258655"/>
                              </a:lnTo>
                              <a:lnTo>
                                <a:pt x="82993" y="258309"/>
                              </a:lnTo>
                              <a:lnTo>
                                <a:pt x="85460" y="257213"/>
                              </a:lnTo>
                              <a:lnTo>
                                <a:pt x="87950" y="256128"/>
                              </a:lnTo>
                              <a:lnTo>
                                <a:pt x="92918" y="252114"/>
                              </a:lnTo>
                              <a:lnTo>
                                <a:pt x="97187" y="247373"/>
                              </a:lnTo>
                              <a:lnTo>
                                <a:pt x="100724" y="241559"/>
                              </a:lnTo>
                              <a:lnTo>
                                <a:pt x="103574" y="235376"/>
                              </a:lnTo>
                              <a:lnTo>
                                <a:pt x="105692" y="228835"/>
                              </a:lnTo>
                              <a:lnTo>
                                <a:pt x="106762" y="222294"/>
                              </a:lnTo>
                              <a:lnTo>
                                <a:pt x="107461" y="215719"/>
                              </a:lnTo>
                              <a:lnTo>
                                <a:pt x="107461" y="206998"/>
                              </a:lnTo>
                              <a:lnTo>
                                <a:pt x="106042" y="198266"/>
                              </a:lnTo>
                              <a:lnTo>
                                <a:pt x="103192" y="189902"/>
                              </a:lnTo>
                              <a:lnTo>
                                <a:pt x="99305" y="182265"/>
                              </a:lnTo>
                              <a:lnTo>
                                <a:pt x="95418" y="178262"/>
                              </a:lnTo>
                              <a:lnTo>
                                <a:pt x="90068" y="173890"/>
                              </a:lnTo>
                              <a:lnTo>
                                <a:pt x="83342" y="169150"/>
                              </a:lnTo>
                              <a:lnTo>
                                <a:pt x="76256" y="165169"/>
                              </a:lnTo>
                              <a:lnTo>
                                <a:pt x="68799" y="161166"/>
                              </a:lnTo>
                              <a:lnTo>
                                <a:pt x="61712" y="157532"/>
                              </a:lnTo>
                              <a:lnTo>
                                <a:pt x="54975" y="154614"/>
                              </a:lnTo>
                              <a:lnTo>
                                <a:pt x="49636" y="152434"/>
                              </a:lnTo>
                              <a:lnTo>
                                <a:pt x="37243" y="147693"/>
                              </a:lnTo>
                              <a:lnTo>
                                <a:pt x="24818" y="142236"/>
                              </a:lnTo>
                              <a:lnTo>
                                <a:pt x="19850" y="139709"/>
                              </a:lnTo>
                              <a:lnTo>
                                <a:pt x="14893" y="136433"/>
                              </a:lnTo>
                              <a:lnTo>
                                <a:pt x="10275" y="133157"/>
                              </a:lnTo>
                              <a:lnTo>
                                <a:pt x="5656" y="128059"/>
                              </a:lnTo>
                              <a:lnTo>
                                <a:pt x="2817" y="122233"/>
                              </a:lnTo>
                              <a:lnTo>
                                <a:pt x="699" y="116039"/>
                              </a:lnTo>
                              <a:lnTo>
                                <a:pt x="0" y="109140"/>
                              </a:lnTo>
                              <a:lnTo>
                                <a:pt x="350" y="102219"/>
                              </a:lnTo>
                              <a:lnTo>
                                <a:pt x="1420" y="95678"/>
                              </a:lnTo>
                              <a:lnTo>
                                <a:pt x="3538" y="89126"/>
                              </a:lnTo>
                              <a:lnTo>
                                <a:pt x="6737" y="82942"/>
                              </a:lnTo>
                              <a:lnTo>
                                <a:pt x="10624" y="77486"/>
                              </a:lnTo>
                              <a:lnTo>
                                <a:pt x="15242" y="73125"/>
                              </a:lnTo>
                              <a:lnTo>
                                <a:pt x="22318" y="68384"/>
                              </a:lnTo>
                              <a:lnTo>
                                <a:pt x="30474" y="65108"/>
                              </a:lnTo>
                              <a:lnTo>
                                <a:pt x="38663" y="62928"/>
                              </a:lnTo>
                              <a:lnTo>
                                <a:pt x="47518" y="61843"/>
                              </a:lnTo>
                              <a:lnTo>
                                <a:pt x="56024" y="61486"/>
                              </a:lnTo>
                              <a:lnTo>
                                <a:pt x="70218" y="62570"/>
                              </a:lnTo>
                              <a:lnTo>
                                <a:pt x="84761" y="65108"/>
                              </a:lnTo>
                              <a:lnTo>
                                <a:pt x="98584" y="68384"/>
                              </a:lnTo>
                              <a:lnTo>
                                <a:pt x="100724" y="69122"/>
                              </a:lnTo>
                              <a:lnTo>
                                <a:pt x="100724" y="72767"/>
                              </a:lnTo>
                              <a:lnTo>
                                <a:pt x="101773" y="95320"/>
                              </a:lnTo>
                              <a:lnTo>
                                <a:pt x="101423" y="117861"/>
                              </a:lnTo>
                              <a:lnTo>
                                <a:pt x="101423" y="120780"/>
                              </a:lnTo>
                              <a:lnTo>
                                <a:pt x="92568" y="120780"/>
                              </a:lnTo>
                              <a:lnTo>
                                <a:pt x="92568" y="117861"/>
                              </a:lnTo>
                              <a:lnTo>
                                <a:pt x="92219" y="111320"/>
                              </a:lnTo>
                              <a:lnTo>
                                <a:pt x="90800" y="105484"/>
                              </a:lnTo>
                              <a:lnTo>
                                <a:pt x="88299" y="99681"/>
                              </a:lnTo>
                              <a:lnTo>
                                <a:pt x="84761" y="94962"/>
                              </a:lnTo>
                              <a:lnTo>
                                <a:pt x="80143" y="90959"/>
                              </a:lnTo>
                              <a:lnTo>
                                <a:pt x="73057" y="86599"/>
                              </a:lnTo>
                              <a:lnTo>
                                <a:pt x="65599" y="84027"/>
                              </a:lnTo>
                              <a:lnTo>
                                <a:pt x="57443" y="82585"/>
                              </a:lnTo>
                              <a:lnTo>
                                <a:pt x="49636" y="81847"/>
                              </a:lnTo>
                              <a:lnTo>
                                <a:pt x="43249" y="82227"/>
                              </a:lnTo>
                              <a:lnTo>
                                <a:pt x="37243" y="83323"/>
                              </a:lnTo>
                              <a:lnTo>
                                <a:pt x="31555" y="85503"/>
                              </a:lnTo>
                              <a:lnTo>
                                <a:pt x="26238" y="88779"/>
                              </a:lnTo>
                              <a:lnTo>
                                <a:pt x="22700" y="92402"/>
                              </a:lnTo>
                              <a:lnTo>
                                <a:pt x="19850" y="96405"/>
                              </a:lnTo>
                              <a:lnTo>
                                <a:pt x="18081" y="101123"/>
                              </a:lnTo>
                              <a:lnTo>
                                <a:pt x="17732" y="105875"/>
                              </a:lnTo>
                              <a:lnTo>
                                <a:pt x="18431" y="110582"/>
                              </a:lnTo>
                              <a:lnTo>
                                <a:pt x="20931" y="114954"/>
                              </a:lnTo>
                              <a:lnTo>
                                <a:pt x="24469" y="118599"/>
                              </a:lnTo>
                              <a:lnTo>
                                <a:pt x="24469" y="118957"/>
                              </a:lnTo>
                              <a:lnTo>
                                <a:pt x="30136" y="122613"/>
                              </a:lnTo>
                              <a:lnTo>
                                <a:pt x="35824" y="125878"/>
                              </a:lnTo>
                              <a:lnTo>
                                <a:pt x="45400" y="130597"/>
                              </a:lnTo>
                              <a:lnTo>
                                <a:pt x="55325" y="134611"/>
                              </a:lnTo>
                              <a:lnTo>
                                <a:pt x="64180" y="137876"/>
                              </a:lnTo>
                              <a:lnTo>
                                <a:pt x="73406" y="141510"/>
                              </a:lnTo>
                              <a:lnTo>
                                <a:pt x="82643" y="145512"/>
                              </a:lnTo>
                              <a:lnTo>
                                <a:pt x="91149" y="150253"/>
                              </a:lnTo>
                              <a:lnTo>
                                <a:pt x="99305" y="155710"/>
                              </a:lnTo>
                              <a:lnTo>
                                <a:pt x="106391" y="162251"/>
                              </a:lnTo>
                              <a:lnTo>
                                <a:pt x="106391" y="29832"/>
                              </a:lnTo>
                              <a:lnTo>
                                <a:pt x="86181" y="2538"/>
                              </a:lnTo>
                              <a:lnTo>
                                <a:pt x="104262" y="2538"/>
                              </a:lnTo>
                              <a:lnTo>
                                <a:pt x="112429" y="2180"/>
                              </a:lnTo>
                              <a:lnTo>
                                <a:pt x="117037" y="2180"/>
                              </a:lnTo>
                              <a:lnTo>
                                <a:pt x="127311" y="1834"/>
                              </a:lnTo>
                              <a:lnTo>
                                <a:pt x="137968" y="738"/>
                              </a:lnTo>
                              <a:lnTo>
                                <a:pt x="153210" y="0"/>
                              </a:lnTo>
                              <a:close/>
                            </a:path>
                          </a:pathLst>
                        </a:custGeom>
                        <a:ln w="349" cap="flat">
                          <a:round/>
                        </a:ln>
                      </wps:spPr>
                      <wps:style>
                        <a:lnRef idx="1">
                          <a:srgbClr val="000000"/>
                        </a:lnRef>
                        <a:fillRef idx="1">
                          <a:srgbClr val="000000"/>
                        </a:fillRef>
                        <a:effectRef idx="0">
                          <a:scrgbClr r="0" g="0" b="0"/>
                        </a:effectRef>
                        <a:fontRef idx="none"/>
                      </wps:style>
                      <wps:bodyPr/>
                    </wps:wsp>
                    <wps:wsp>
                      <wps:cNvPr id="15138" name="Shape 15138"/>
                      <wps:cNvSpPr/>
                      <wps:spPr>
                        <a:xfrm>
                          <a:off x="5199371" y="133534"/>
                          <a:ext cx="59392" cy="132816"/>
                        </a:xfrm>
                        <a:custGeom>
                          <a:avLst/>
                          <a:gdLst/>
                          <a:ahLst/>
                          <a:cxnLst/>
                          <a:rect l="0" t="0" r="0" b="0"/>
                          <a:pathLst>
                            <a:path w="59392" h="132816">
                              <a:moveTo>
                                <a:pt x="0" y="0"/>
                              </a:moveTo>
                              <a:lnTo>
                                <a:pt x="5836" y="528"/>
                              </a:lnTo>
                              <a:lnTo>
                                <a:pt x="13992" y="2351"/>
                              </a:lnTo>
                              <a:lnTo>
                                <a:pt x="21799" y="4889"/>
                              </a:lnTo>
                              <a:lnTo>
                                <a:pt x="29256" y="8545"/>
                              </a:lnTo>
                              <a:lnTo>
                                <a:pt x="36343" y="13252"/>
                              </a:lnTo>
                              <a:lnTo>
                                <a:pt x="42381" y="19067"/>
                              </a:lnTo>
                              <a:lnTo>
                                <a:pt x="48768" y="27430"/>
                              </a:lnTo>
                              <a:lnTo>
                                <a:pt x="53387" y="36901"/>
                              </a:lnTo>
                              <a:lnTo>
                                <a:pt x="56924" y="46740"/>
                              </a:lnTo>
                              <a:lnTo>
                                <a:pt x="58693" y="56904"/>
                              </a:lnTo>
                              <a:lnTo>
                                <a:pt x="59392" y="67459"/>
                              </a:lnTo>
                              <a:lnTo>
                                <a:pt x="58693" y="78361"/>
                              </a:lnTo>
                              <a:lnTo>
                                <a:pt x="56575" y="88558"/>
                              </a:lnTo>
                              <a:lnTo>
                                <a:pt x="53037" y="98375"/>
                              </a:lnTo>
                              <a:lnTo>
                                <a:pt x="47698" y="107130"/>
                              </a:lnTo>
                              <a:lnTo>
                                <a:pt x="40612" y="115113"/>
                              </a:lnTo>
                              <a:lnTo>
                                <a:pt x="32106" y="122046"/>
                              </a:lnTo>
                              <a:lnTo>
                                <a:pt x="23218" y="127111"/>
                              </a:lnTo>
                              <a:lnTo>
                                <a:pt x="13643" y="130767"/>
                              </a:lnTo>
                              <a:lnTo>
                                <a:pt x="3368" y="132589"/>
                              </a:lnTo>
                              <a:lnTo>
                                <a:pt x="0" y="132816"/>
                              </a:lnTo>
                              <a:lnTo>
                                <a:pt x="0" y="111858"/>
                              </a:lnTo>
                              <a:lnTo>
                                <a:pt x="5137" y="111110"/>
                              </a:lnTo>
                              <a:lnTo>
                                <a:pt x="12223" y="108572"/>
                              </a:lnTo>
                              <a:lnTo>
                                <a:pt x="18982" y="104916"/>
                              </a:lnTo>
                              <a:lnTo>
                                <a:pt x="24649" y="99851"/>
                              </a:lnTo>
                              <a:lnTo>
                                <a:pt x="29955" y="92192"/>
                              </a:lnTo>
                              <a:lnTo>
                                <a:pt x="33526" y="84197"/>
                              </a:lnTo>
                              <a:lnTo>
                                <a:pt x="35294" y="75834"/>
                              </a:lnTo>
                              <a:lnTo>
                                <a:pt x="35993" y="66721"/>
                              </a:lnTo>
                              <a:lnTo>
                                <a:pt x="35644" y="57295"/>
                              </a:lnTo>
                              <a:lnTo>
                                <a:pt x="33526" y="48540"/>
                              </a:lnTo>
                              <a:lnTo>
                                <a:pt x="29955" y="40165"/>
                              </a:lnTo>
                              <a:lnTo>
                                <a:pt x="24649" y="32529"/>
                              </a:lnTo>
                              <a:lnTo>
                                <a:pt x="20751" y="29264"/>
                              </a:lnTo>
                              <a:lnTo>
                                <a:pt x="16143" y="25988"/>
                              </a:lnTo>
                              <a:lnTo>
                                <a:pt x="10826" y="23450"/>
                              </a:lnTo>
                              <a:lnTo>
                                <a:pt x="5486" y="21985"/>
                              </a:lnTo>
                              <a:lnTo>
                                <a:pt x="519" y="21269"/>
                              </a:lnTo>
                              <a:lnTo>
                                <a:pt x="0" y="21264"/>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139" name="Shape 15139"/>
                      <wps:cNvSpPr/>
                      <wps:spPr>
                        <a:xfrm>
                          <a:off x="4934955" y="137685"/>
                          <a:ext cx="188330" cy="261216"/>
                        </a:xfrm>
                        <a:custGeom>
                          <a:avLst/>
                          <a:gdLst/>
                          <a:ahLst/>
                          <a:cxnLst/>
                          <a:rect l="0" t="0" r="0" b="0"/>
                          <a:pathLst>
                            <a:path w="188330" h="261216">
                              <a:moveTo>
                                <a:pt x="138672" y="0"/>
                              </a:moveTo>
                              <a:lnTo>
                                <a:pt x="138323" y="14558"/>
                              </a:lnTo>
                              <a:lnTo>
                                <a:pt x="138672" y="28031"/>
                              </a:lnTo>
                              <a:lnTo>
                                <a:pt x="139393" y="40409"/>
                              </a:lnTo>
                              <a:lnTo>
                                <a:pt x="139742" y="52049"/>
                              </a:lnTo>
                              <a:lnTo>
                                <a:pt x="135473" y="52049"/>
                              </a:lnTo>
                              <a:lnTo>
                                <a:pt x="133704" y="43674"/>
                              </a:lnTo>
                              <a:lnTo>
                                <a:pt x="131237" y="36753"/>
                              </a:lnTo>
                              <a:lnTo>
                                <a:pt x="127699" y="31296"/>
                              </a:lnTo>
                              <a:lnTo>
                                <a:pt x="123779" y="26936"/>
                              </a:lnTo>
                              <a:lnTo>
                                <a:pt x="119161" y="23279"/>
                              </a:lnTo>
                              <a:lnTo>
                                <a:pt x="113843" y="20752"/>
                              </a:lnTo>
                              <a:lnTo>
                                <a:pt x="106386" y="18572"/>
                              </a:lnTo>
                              <a:lnTo>
                                <a:pt x="98230" y="17118"/>
                              </a:lnTo>
                              <a:lnTo>
                                <a:pt x="90073" y="16392"/>
                              </a:lnTo>
                              <a:lnTo>
                                <a:pt x="74110" y="16392"/>
                              </a:lnTo>
                              <a:lnTo>
                                <a:pt x="43975" y="16034"/>
                              </a:lnTo>
                              <a:lnTo>
                                <a:pt x="41485" y="99323"/>
                              </a:lnTo>
                              <a:lnTo>
                                <a:pt x="50712" y="99323"/>
                              </a:lnTo>
                              <a:lnTo>
                                <a:pt x="59589" y="98965"/>
                              </a:lnTo>
                              <a:lnTo>
                                <a:pt x="68105" y="97880"/>
                              </a:lnTo>
                              <a:lnTo>
                                <a:pt x="75912" y="96058"/>
                              </a:lnTo>
                              <a:lnTo>
                                <a:pt x="83686" y="93140"/>
                              </a:lnTo>
                              <a:lnTo>
                                <a:pt x="90805" y="88421"/>
                              </a:lnTo>
                              <a:lnTo>
                                <a:pt x="97880" y="81489"/>
                              </a:lnTo>
                              <a:lnTo>
                                <a:pt x="95041" y="87683"/>
                              </a:lnTo>
                              <a:lnTo>
                                <a:pt x="92923" y="94604"/>
                              </a:lnTo>
                              <a:lnTo>
                                <a:pt x="92224" y="101157"/>
                              </a:lnTo>
                              <a:lnTo>
                                <a:pt x="92224" y="107698"/>
                              </a:lnTo>
                              <a:lnTo>
                                <a:pt x="92923" y="113881"/>
                              </a:lnTo>
                              <a:lnTo>
                                <a:pt x="95041" y="120422"/>
                              </a:lnTo>
                              <a:lnTo>
                                <a:pt x="98612" y="126616"/>
                              </a:lnTo>
                              <a:lnTo>
                                <a:pt x="102499" y="132419"/>
                              </a:lnTo>
                              <a:lnTo>
                                <a:pt x="107467" y="137876"/>
                              </a:lnTo>
                              <a:lnTo>
                                <a:pt x="112773" y="141890"/>
                              </a:lnTo>
                              <a:lnTo>
                                <a:pt x="117392" y="144797"/>
                              </a:lnTo>
                              <a:lnTo>
                                <a:pt x="123779" y="147715"/>
                              </a:lnTo>
                              <a:lnTo>
                                <a:pt x="131586" y="150991"/>
                              </a:lnTo>
                              <a:lnTo>
                                <a:pt x="140441" y="154267"/>
                              </a:lnTo>
                              <a:lnTo>
                                <a:pt x="152517" y="158975"/>
                              </a:lnTo>
                              <a:lnTo>
                                <a:pt x="162442" y="163727"/>
                              </a:lnTo>
                              <a:lnTo>
                                <a:pt x="170948" y="168825"/>
                              </a:lnTo>
                              <a:lnTo>
                                <a:pt x="177335" y="173890"/>
                              </a:lnTo>
                              <a:lnTo>
                                <a:pt x="182292" y="179727"/>
                              </a:lnTo>
                              <a:lnTo>
                                <a:pt x="185491" y="186268"/>
                              </a:lnTo>
                              <a:lnTo>
                                <a:pt x="187609" y="193547"/>
                              </a:lnTo>
                              <a:lnTo>
                                <a:pt x="188330" y="201922"/>
                              </a:lnTo>
                              <a:lnTo>
                                <a:pt x="187609" y="210285"/>
                              </a:lnTo>
                              <a:lnTo>
                                <a:pt x="185491" y="218280"/>
                              </a:lnTo>
                              <a:lnTo>
                                <a:pt x="181943" y="225917"/>
                              </a:lnTo>
                              <a:lnTo>
                                <a:pt x="176986" y="233196"/>
                              </a:lnTo>
                              <a:lnTo>
                                <a:pt x="172017" y="238294"/>
                              </a:lnTo>
                              <a:lnTo>
                                <a:pt x="165979" y="242297"/>
                              </a:lnTo>
                              <a:lnTo>
                                <a:pt x="159243" y="245215"/>
                              </a:lnTo>
                              <a:lnTo>
                                <a:pt x="151436" y="246658"/>
                              </a:lnTo>
                              <a:lnTo>
                                <a:pt x="142581" y="247396"/>
                              </a:lnTo>
                              <a:lnTo>
                                <a:pt x="135855" y="247016"/>
                              </a:lnTo>
                              <a:lnTo>
                                <a:pt x="127317" y="245573"/>
                              </a:lnTo>
                              <a:lnTo>
                                <a:pt x="117042" y="243393"/>
                              </a:lnTo>
                              <a:lnTo>
                                <a:pt x="108155" y="241559"/>
                              </a:lnTo>
                              <a:lnTo>
                                <a:pt x="101079" y="240117"/>
                              </a:lnTo>
                              <a:lnTo>
                                <a:pt x="95412" y="239759"/>
                              </a:lnTo>
                              <a:lnTo>
                                <a:pt x="94342" y="238294"/>
                              </a:lnTo>
                              <a:lnTo>
                                <a:pt x="94692" y="235018"/>
                              </a:lnTo>
                              <a:lnTo>
                                <a:pt x="94692" y="231015"/>
                              </a:lnTo>
                              <a:lnTo>
                                <a:pt x="94342" y="226655"/>
                              </a:lnTo>
                              <a:lnTo>
                                <a:pt x="94342" y="220840"/>
                              </a:lnTo>
                              <a:lnTo>
                                <a:pt x="93644" y="213919"/>
                              </a:lnTo>
                              <a:lnTo>
                                <a:pt x="93273" y="207020"/>
                              </a:lnTo>
                              <a:lnTo>
                                <a:pt x="92923" y="201184"/>
                              </a:lnTo>
                              <a:lnTo>
                                <a:pt x="92923" y="190282"/>
                              </a:lnTo>
                              <a:lnTo>
                                <a:pt x="93644" y="184445"/>
                              </a:lnTo>
                              <a:lnTo>
                                <a:pt x="96810" y="184445"/>
                              </a:lnTo>
                              <a:lnTo>
                                <a:pt x="98230" y="194643"/>
                              </a:lnTo>
                              <a:lnTo>
                                <a:pt x="101429" y="204102"/>
                              </a:lnTo>
                              <a:lnTo>
                                <a:pt x="106036" y="212823"/>
                              </a:lnTo>
                              <a:lnTo>
                                <a:pt x="112424" y="220460"/>
                              </a:lnTo>
                              <a:lnTo>
                                <a:pt x="119510" y="226297"/>
                              </a:lnTo>
                              <a:lnTo>
                                <a:pt x="127317" y="230657"/>
                              </a:lnTo>
                              <a:lnTo>
                                <a:pt x="135855" y="233576"/>
                              </a:lnTo>
                              <a:lnTo>
                                <a:pt x="144710" y="234280"/>
                              </a:lnTo>
                              <a:lnTo>
                                <a:pt x="151436" y="233934"/>
                              </a:lnTo>
                              <a:lnTo>
                                <a:pt x="157474" y="232100"/>
                              </a:lnTo>
                              <a:lnTo>
                                <a:pt x="162791" y="229215"/>
                              </a:lnTo>
                              <a:lnTo>
                                <a:pt x="167410" y="225201"/>
                              </a:lnTo>
                              <a:lnTo>
                                <a:pt x="172367" y="219018"/>
                              </a:lnTo>
                              <a:lnTo>
                                <a:pt x="175217" y="211739"/>
                              </a:lnTo>
                              <a:lnTo>
                                <a:pt x="176265" y="203744"/>
                              </a:lnTo>
                              <a:lnTo>
                                <a:pt x="175916" y="197181"/>
                              </a:lnTo>
                              <a:lnTo>
                                <a:pt x="174136" y="191724"/>
                              </a:lnTo>
                              <a:lnTo>
                                <a:pt x="171668" y="187006"/>
                              </a:lnTo>
                              <a:lnTo>
                                <a:pt x="167748" y="183003"/>
                              </a:lnTo>
                              <a:lnTo>
                                <a:pt x="162791" y="179369"/>
                              </a:lnTo>
                              <a:lnTo>
                                <a:pt x="155705" y="175366"/>
                              </a:lnTo>
                              <a:lnTo>
                                <a:pt x="146479" y="171006"/>
                              </a:lnTo>
                              <a:lnTo>
                                <a:pt x="135473" y="166645"/>
                              </a:lnTo>
                              <a:lnTo>
                                <a:pt x="126269" y="163346"/>
                              </a:lnTo>
                              <a:lnTo>
                                <a:pt x="118811" y="160070"/>
                              </a:lnTo>
                              <a:lnTo>
                                <a:pt x="112424" y="157174"/>
                              </a:lnTo>
                              <a:lnTo>
                                <a:pt x="107816" y="154614"/>
                              </a:lnTo>
                              <a:lnTo>
                                <a:pt x="102499" y="150991"/>
                              </a:lnTo>
                              <a:lnTo>
                                <a:pt x="98230" y="146631"/>
                              </a:lnTo>
                              <a:lnTo>
                                <a:pt x="94692" y="141890"/>
                              </a:lnTo>
                              <a:lnTo>
                                <a:pt x="91143" y="136791"/>
                              </a:lnTo>
                              <a:lnTo>
                                <a:pt x="87955" y="131715"/>
                              </a:lnTo>
                              <a:lnTo>
                                <a:pt x="84068" y="126616"/>
                              </a:lnTo>
                              <a:lnTo>
                                <a:pt x="79799" y="122256"/>
                              </a:lnTo>
                              <a:lnTo>
                                <a:pt x="75180" y="118599"/>
                              </a:lnTo>
                              <a:lnTo>
                                <a:pt x="69524" y="115715"/>
                              </a:lnTo>
                              <a:lnTo>
                                <a:pt x="63137" y="113534"/>
                              </a:lnTo>
                              <a:lnTo>
                                <a:pt x="55680" y="112796"/>
                              </a:lnTo>
                              <a:lnTo>
                                <a:pt x="41485" y="112416"/>
                              </a:lnTo>
                              <a:lnTo>
                                <a:pt x="41857" y="167349"/>
                              </a:lnTo>
                              <a:lnTo>
                                <a:pt x="42556" y="221556"/>
                              </a:lnTo>
                              <a:lnTo>
                                <a:pt x="44324" y="231395"/>
                              </a:lnTo>
                              <a:lnTo>
                                <a:pt x="47174" y="239379"/>
                              </a:lnTo>
                              <a:lnTo>
                                <a:pt x="50712" y="246311"/>
                              </a:lnTo>
                              <a:lnTo>
                                <a:pt x="55680" y="251410"/>
                              </a:lnTo>
                              <a:lnTo>
                                <a:pt x="61368" y="255390"/>
                              </a:lnTo>
                              <a:lnTo>
                                <a:pt x="68444" y="257571"/>
                              </a:lnTo>
                              <a:lnTo>
                                <a:pt x="68444" y="261216"/>
                              </a:lnTo>
                              <a:lnTo>
                                <a:pt x="56400" y="260489"/>
                              </a:lnTo>
                              <a:lnTo>
                                <a:pt x="46825" y="259393"/>
                              </a:lnTo>
                              <a:lnTo>
                                <a:pt x="39367" y="259035"/>
                              </a:lnTo>
                              <a:lnTo>
                                <a:pt x="28711" y="259035"/>
                              </a:lnTo>
                              <a:lnTo>
                                <a:pt x="21624" y="259393"/>
                              </a:lnTo>
                              <a:lnTo>
                                <a:pt x="11699" y="260489"/>
                              </a:lnTo>
                              <a:lnTo>
                                <a:pt x="0" y="261216"/>
                              </a:lnTo>
                              <a:lnTo>
                                <a:pt x="0" y="257571"/>
                              </a:lnTo>
                              <a:lnTo>
                                <a:pt x="6735" y="255390"/>
                              </a:lnTo>
                              <a:lnTo>
                                <a:pt x="12398" y="251410"/>
                              </a:lnTo>
                              <a:lnTo>
                                <a:pt x="17355" y="246311"/>
                              </a:lnTo>
                              <a:lnTo>
                                <a:pt x="21275" y="239759"/>
                              </a:lnTo>
                              <a:lnTo>
                                <a:pt x="24125" y="231395"/>
                              </a:lnTo>
                              <a:lnTo>
                                <a:pt x="25894" y="221936"/>
                              </a:lnTo>
                              <a:lnTo>
                                <a:pt x="24125" y="23279"/>
                              </a:lnTo>
                              <a:lnTo>
                                <a:pt x="6735" y="738"/>
                              </a:lnTo>
                              <a:lnTo>
                                <a:pt x="92574" y="2561"/>
                              </a:lnTo>
                              <a:lnTo>
                                <a:pt x="105687" y="2561"/>
                              </a:lnTo>
                              <a:lnTo>
                                <a:pt x="112424" y="2180"/>
                              </a:lnTo>
                              <a:lnTo>
                                <a:pt x="119510" y="1476"/>
                              </a:lnTo>
                              <a:lnTo>
                                <a:pt x="128038" y="738"/>
                              </a:lnTo>
                              <a:lnTo>
                                <a:pt x="138672" y="0"/>
                              </a:lnTo>
                              <a:close/>
                            </a:path>
                          </a:pathLst>
                        </a:custGeom>
                        <a:ln w="349" cap="flat">
                          <a:round/>
                        </a:ln>
                      </wps:spPr>
                      <wps:style>
                        <a:lnRef idx="1">
                          <a:srgbClr val="000000"/>
                        </a:lnRef>
                        <a:fillRef idx="1">
                          <a:srgbClr val="000000"/>
                        </a:fillRef>
                        <a:effectRef idx="0">
                          <a:scrgbClr r="0" g="0" b="0"/>
                        </a:effectRef>
                        <a:fontRef idx="none"/>
                      </wps:style>
                      <wps:bodyPr/>
                    </wps:wsp>
                    <wps:wsp>
                      <wps:cNvPr id="15140" name="Shape 15140"/>
                      <wps:cNvSpPr/>
                      <wps:spPr>
                        <a:xfrm>
                          <a:off x="5038152" y="135885"/>
                          <a:ext cx="161394" cy="264469"/>
                        </a:xfrm>
                        <a:custGeom>
                          <a:avLst/>
                          <a:gdLst/>
                          <a:ahLst/>
                          <a:cxnLst/>
                          <a:rect l="0" t="0" r="0" b="0"/>
                          <a:pathLst>
                            <a:path w="161394" h="264469">
                              <a:moveTo>
                                <a:pt x="150393" y="0"/>
                              </a:moveTo>
                              <a:lnTo>
                                <a:pt x="161388" y="716"/>
                              </a:lnTo>
                              <a:lnTo>
                                <a:pt x="161394" y="716"/>
                              </a:lnTo>
                              <a:lnTo>
                                <a:pt x="161394" y="15997"/>
                              </a:lnTo>
                              <a:lnTo>
                                <a:pt x="123075" y="15620"/>
                              </a:lnTo>
                              <a:lnTo>
                                <a:pt x="122376" y="64013"/>
                              </a:lnTo>
                              <a:lnTo>
                                <a:pt x="122376" y="107664"/>
                              </a:lnTo>
                              <a:lnTo>
                                <a:pt x="131613" y="110582"/>
                              </a:lnTo>
                              <a:lnTo>
                                <a:pt x="141167" y="112763"/>
                              </a:lnTo>
                              <a:lnTo>
                                <a:pt x="151114" y="113120"/>
                              </a:lnTo>
                              <a:lnTo>
                                <a:pt x="160318" y="112763"/>
                              </a:lnTo>
                              <a:lnTo>
                                <a:pt x="161394" y="112533"/>
                              </a:lnTo>
                              <a:lnTo>
                                <a:pt x="161394" y="127542"/>
                              </a:lnTo>
                              <a:lnTo>
                                <a:pt x="153931" y="128059"/>
                              </a:lnTo>
                              <a:lnTo>
                                <a:pt x="138000" y="126594"/>
                              </a:lnTo>
                              <a:lnTo>
                                <a:pt x="122376" y="122580"/>
                              </a:lnTo>
                              <a:lnTo>
                                <a:pt x="122376" y="213181"/>
                              </a:lnTo>
                              <a:lnTo>
                                <a:pt x="123075" y="220460"/>
                              </a:lnTo>
                              <a:lnTo>
                                <a:pt x="123806" y="227359"/>
                              </a:lnTo>
                              <a:lnTo>
                                <a:pt x="125226" y="233900"/>
                              </a:lnTo>
                              <a:lnTo>
                                <a:pt x="127344" y="240094"/>
                              </a:lnTo>
                              <a:lnTo>
                                <a:pt x="130532" y="245540"/>
                              </a:lnTo>
                              <a:lnTo>
                                <a:pt x="134430" y="250638"/>
                              </a:lnTo>
                              <a:lnTo>
                                <a:pt x="139387" y="254295"/>
                              </a:lnTo>
                              <a:lnTo>
                                <a:pt x="145425" y="257191"/>
                              </a:lnTo>
                              <a:lnTo>
                                <a:pt x="152883" y="259013"/>
                              </a:lnTo>
                              <a:lnTo>
                                <a:pt x="152883" y="264469"/>
                              </a:lnTo>
                              <a:lnTo>
                                <a:pt x="135151" y="262289"/>
                              </a:lnTo>
                              <a:lnTo>
                                <a:pt x="117070" y="261551"/>
                              </a:lnTo>
                              <a:lnTo>
                                <a:pt x="98606" y="261931"/>
                              </a:lnTo>
                              <a:lnTo>
                                <a:pt x="81245" y="263374"/>
                              </a:lnTo>
                              <a:lnTo>
                                <a:pt x="81245" y="257917"/>
                              </a:lnTo>
                              <a:lnTo>
                                <a:pt x="87982" y="254652"/>
                              </a:lnTo>
                              <a:lnTo>
                                <a:pt x="93638" y="249912"/>
                              </a:lnTo>
                              <a:lnTo>
                                <a:pt x="98606" y="243359"/>
                              </a:lnTo>
                              <a:lnTo>
                                <a:pt x="102526" y="236080"/>
                              </a:lnTo>
                              <a:lnTo>
                                <a:pt x="105343" y="228097"/>
                              </a:lnTo>
                              <a:lnTo>
                                <a:pt x="107112" y="219376"/>
                              </a:lnTo>
                              <a:lnTo>
                                <a:pt x="107483" y="210263"/>
                              </a:lnTo>
                              <a:lnTo>
                                <a:pt x="107112" y="201542"/>
                              </a:lnTo>
                              <a:lnTo>
                                <a:pt x="105714" y="192820"/>
                              </a:lnTo>
                              <a:lnTo>
                                <a:pt x="102875" y="184803"/>
                              </a:lnTo>
                              <a:lnTo>
                                <a:pt x="98606" y="177871"/>
                              </a:lnTo>
                              <a:lnTo>
                                <a:pt x="94719" y="173152"/>
                              </a:lnTo>
                              <a:lnTo>
                                <a:pt x="89030" y="168445"/>
                              </a:lnTo>
                              <a:lnTo>
                                <a:pt x="81944" y="163693"/>
                              </a:lnTo>
                              <a:lnTo>
                                <a:pt x="74487" y="159332"/>
                              </a:lnTo>
                              <a:lnTo>
                                <a:pt x="67051" y="155330"/>
                              </a:lnTo>
                              <a:lnTo>
                                <a:pt x="59594" y="152053"/>
                              </a:lnTo>
                              <a:lnTo>
                                <a:pt x="53206" y="149135"/>
                              </a:lnTo>
                              <a:lnTo>
                                <a:pt x="47540" y="146955"/>
                              </a:lnTo>
                              <a:lnTo>
                                <a:pt x="36894" y="142594"/>
                              </a:lnTo>
                              <a:lnTo>
                                <a:pt x="27318" y="138591"/>
                              </a:lnTo>
                              <a:lnTo>
                                <a:pt x="19883" y="134611"/>
                              </a:lnTo>
                              <a:lnTo>
                                <a:pt x="13845" y="131335"/>
                              </a:lnTo>
                              <a:lnTo>
                                <a:pt x="9226" y="128059"/>
                              </a:lnTo>
                              <a:lnTo>
                                <a:pt x="4957" y="122580"/>
                              </a:lnTo>
                              <a:lnTo>
                                <a:pt x="1801" y="116777"/>
                              </a:lnTo>
                              <a:lnTo>
                                <a:pt x="371" y="110236"/>
                              </a:lnTo>
                              <a:lnTo>
                                <a:pt x="0" y="102957"/>
                              </a:lnTo>
                              <a:lnTo>
                                <a:pt x="1070" y="96024"/>
                              </a:lnTo>
                              <a:lnTo>
                                <a:pt x="2839" y="89126"/>
                              </a:lnTo>
                              <a:lnTo>
                                <a:pt x="5688" y="82584"/>
                              </a:lnTo>
                              <a:lnTo>
                                <a:pt x="9575" y="77106"/>
                              </a:lnTo>
                              <a:lnTo>
                                <a:pt x="14194" y="72387"/>
                              </a:lnTo>
                              <a:lnTo>
                                <a:pt x="21651" y="67669"/>
                              </a:lnTo>
                              <a:lnTo>
                                <a:pt x="30856" y="64370"/>
                              </a:lnTo>
                              <a:lnTo>
                                <a:pt x="41163" y="62190"/>
                              </a:lnTo>
                              <a:lnTo>
                                <a:pt x="53206" y="61832"/>
                              </a:lnTo>
                              <a:lnTo>
                                <a:pt x="62083" y="62190"/>
                              </a:lnTo>
                              <a:lnTo>
                                <a:pt x="72019" y="63286"/>
                              </a:lnTo>
                              <a:lnTo>
                                <a:pt x="83014" y="65466"/>
                              </a:lnTo>
                              <a:lnTo>
                                <a:pt x="95068" y="68384"/>
                              </a:lnTo>
                              <a:lnTo>
                                <a:pt x="95068" y="69849"/>
                              </a:lnTo>
                              <a:lnTo>
                                <a:pt x="95767" y="92402"/>
                              </a:lnTo>
                              <a:lnTo>
                                <a:pt x="95767" y="114943"/>
                              </a:lnTo>
                              <a:lnTo>
                                <a:pt x="92601" y="114943"/>
                              </a:lnTo>
                              <a:lnTo>
                                <a:pt x="92219" y="107317"/>
                              </a:lnTo>
                              <a:lnTo>
                                <a:pt x="90450" y="100385"/>
                              </a:lnTo>
                              <a:lnTo>
                                <a:pt x="87600" y="94582"/>
                              </a:lnTo>
                              <a:lnTo>
                                <a:pt x="83713" y="89483"/>
                              </a:lnTo>
                              <a:lnTo>
                                <a:pt x="78745" y="85480"/>
                              </a:lnTo>
                              <a:lnTo>
                                <a:pt x="72019" y="81500"/>
                              </a:lnTo>
                              <a:lnTo>
                                <a:pt x="64212" y="78582"/>
                              </a:lnTo>
                              <a:lnTo>
                                <a:pt x="55707" y="76748"/>
                              </a:lnTo>
                              <a:lnTo>
                                <a:pt x="46819" y="76010"/>
                              </a:lnTo>
                              <a:lnTo>
                                <a:pt x="37243" y="76748"/>
                              </a:lnTo>
                              <a:lnTo>
                                <a:pt x="29087" y="79308"/>
                              </a:lnTo>
                              <a:lnTo>
                                <a:pt x="22001" y="83289"/>
                              </a:lnTo>
                              <a:lnTo>
                                <a:pt x="17382" y="87661"/>
                              </a:lnTo>
                              <a:lnTo>
                                <a:pt x="14194" y="92402"/>
                              </a:lnTo>
                              <a:lnTo>
                                <a:pt x="12425" y="97500"/>
                              </a:lnTo>
                              <a:lnTo>
                                <a:pt x="12076" y="103303"/>
                              </a:lnTo>
                              <a:lnTo>
                                <a:pt x="13146" y="108402"/>
                              </a:lnTo>
                              <a:lnTo>
                                <a:pt x="15613" y="113501"/>
                              </a:lnTo>
                              <a:lnTo>
                                <a:pt x="19883" y="118219"/>
                              </a:lnTo>
                              <a:lnTo>
                                <a:pt x="24840" y="121875"/>
                              </a:lnTo>
                              <a:lnTo>
                                <a:pt x="31926" y="125498"/>
                              </a:lnTo>
                              <a:lnTo>
                                <a:pt x="40814" y="129859"/>
                              </a:lnTo>
                              <a:lnTo>
                                <a:pt x="51438" y="134611"/>
                              </a:lnTo>
                              <a:lnTo>
                                <a:pt x="58895" y="137138"/>
                              </a:lnTo>
                              <a:lnTo>
                                <a:pt x="66330" y="140056"/>
                              </a:lnTo>
                              <a:lnTo>
                                <a:pt x="74137" y="143332"/>
                              </a:lnTo>
                              <a:lnTo>
                                <a:pt x="81595" y="146955"/>
                              </a:lnTo>
                              <a:lnTo>
                                <a:pt x="89030" y="150969"/>
                              </a:lnTo>
                              <a:lnTo>
                                <a:pt x="95767" y="156068"/>
                              </a:lnTo>
                              <a:lnTo>
                                <a:pt x="101794" y="161513"/>
                              </a:lnTo>
                              <a:lnTo>
                                <a:pt x="106762" y="168054"/>
                              </a:lnTo>
                              <a:lnTo>
                                <a:pt x="106762" y="26175"/>
                              </a:lnTo>
                              <a:lnTo>
                                <a:pt x="89030" y="2538"/>
                              </a:lnTo>
                              <a:lnTo>
                                <a:pt x="108913" y="2538"/>
                              </a:lnTo>
                              <a:lnTo>
                                <a:pt x="112451" y="2180"/>
                              </a:lnTo>
                              <a:lnTo>
                                <a:pt x="114220" y="2180"/>
                              </a:lnTo>
                              <a:lnTo>
                                <a:pt x="125226" y="1800"/>
                              </a:lnTo>
                              <a:lnTo>
                                <a:pt x="135500" y="1096"/>
                              </a:lnTo>
                              <a:lnTo>
                                <a:pt x="142586" y="358"/>
                              </a:lnTo>
                              <a:lnTo>
                                <a:pt x="150393" y="0"/>
                              </a:lnTo>
                              <a:close/>
                            </a:path>
                          </a:pathLst>
                        </a:custGeom>
                        <a:ln w="349" cap="flat">
                          <a:round/>
                        </a:ln>
                      </wps:spPr>
                      <wps:style>
                        <a:lnRef idx="1">
                          <a:srgbClr val="000000"/>
                        </a:lnRef>
                        <a:fillRef idx="1">
                          <a:srgbClr val="000000"/>
                        </a:fillRef>
                        <a:effectRef idx="0">
                          <a:scrgbClr r="0" g="0" b="0"/>
                        </a:effectRef>
                        <a:fontRef idx="none"/>
                      </wps:style>
                      <wps:bodyPr/>
                    </wps:wsp>
                    <wps:wsp>
                      <wps:cNvPr id="15141" name="Shape 15141"/>
                      <wps:cNvSpPr/>
                      <wps:spPr>
                        <a:xfrm>
                          <a:off x="5199546" y="136601"/>
                          <a:ext cx="56051" cy="126825"/>
                        </a:xfrm>
                        <a:custGeom>
                          <a:avLst/>
                          <a:gdLst/>
                          <a:ahLst/>
                          <a:cxnLst/>
                          <a:rect l="0" t="0" r="0" b="0"/>
                          <a:pathLst>
                            <a:path w="56051" h="126825">
                              <a:moveTo>
                                <a:pt x="0" y="0"/>
                              </a:moveTo>
                              <a:lnTo>
                                <a:pt x="10280" y="1464"/>
                              </a:lnTo>
                              <a:lnTo>
                                <a:pt x="19157" y="4002"/>
                              </a:lnTo>
                              <a:lnTo>
                                <a:pt x="27313" y="7658"/>
                              </a:lnTo>
                              <a:lnTo>
                                <a:pt x="34050" y="12377"/>
                              </a:lnTo>
                              <a:lnTo>
                                <a:pt x="40088" y="17822"/>
                              </a:lnTo>
                              <a:lnTo>
                                <a:pt x="45743" y="25839"/>
                              </a:lnTo>
                              <a:lnTo>
                                <a:pt x="50362" y="34214"/>
                              </a:lnTo>
                              <a:lnTo>
                                <a:pt x="53561" y="43673"/>
                              </a:lnTo>
                              <a:lnTo>
                                <a:pt x="55680" y="53837"/>
                              </a:lnTo>
                              <a:lnTo>
                                <a:pt x="56051" y="64392"/>
                              </a:lnTo>
                              <a:lnTo>
                                <a:pt x="55330" y="75294"/>
                              </a:lnTo>
                              <a:lnTo>
                                <a:pt x="53212" y="85491"/>
                              </a:lnTo>
                              <a:lnTo>
                                <a:pt x="49663" y="94604"/>
                              </a:lnTo>
                              <a:lnTo>
                                <a:pt x="44706" y="102587"/>
                              </a:lnTo>
                              <a:lnTo>
                                <a:pt x="38319" y="109866"/>
                              </a:lnTo>
                              <a:lnTo>
                                <a:pt x="30861" y="116060"/>
                              </a:lnTo>
                              <a:lnTo>
                                <a:pt x="22694" y="121159"/>
                              </a:lnTo>
                              <a:lnTo>
                                <a:pt x="13468" y="124424"/>
                              </a:lnTo>
                              <a:lnTo>
                                <a:pt x="3194" y="126604"/>
                              </a:lnTo>
                              <a:lnTo>
                                <a:pt x="0" y="126825"/>
                              </a:lnTo>
                              <a:lnTo>
                                <a:pt x="0" y="111817"/>
                              </a:lnTo>
                              <a:lnTo>
                                <a:pt x="7463" y="110224"/>
                              </a:lnTo>
                              <a:lnTo>
                                <a:pt x="14887" y="107686"/>
                              </a:lnTo>
                              <a:lnTo>
                                <a:pt x="21275" y="103683"/>
                              </a:lnTo>
                              <a:lnTo>
                                <a:pt x="26592" y="98584"/>
                              </a:lnTo>
                              <a:lnTo>
                                <a:pt x="31931" y="91327"/>
                              </a:lnTo>
                              <a:lnTo>
                                <a:pt x="35818" y="82964"/>
                              </a:lnTo>
                              <a:lnTo>
                                <a:pt x="37937" y="73493"/>
                              </a:lnTo>
                              <a:lnTo>
                                <a:pt x="39018" y="63654"/>
                              </a:lnTo>
                              <a:lnTo>
                                <a:pt x="37937" y="53132"/>
                              </a:lnTo>
                              <a:lnTo>
                                <a:pt x="35818" y="43673"/>
                              </a:lnTo>
                              <a:lnTo>
                                <a:pt x="31931" y="35298"/>
                              </a:lnTo>
                              <a:lnTo>
                                <a:pt x="26592" y="27639"/>
                              </a:lnTo>
                              <a:lnTo>
                                <a:pt x="22694" y="24017"/>
                              </a:lnTo>
                              <a:lnTo>
                                <a:pt x="17737" y="20740"/>
                              </a:lnTo>
                              <a:lnTo>
                                <a:pt x="12048" y="17822"/>
                              </a:lnTo>
                              <a:lnTo>
                                <a:pt x="6033" y="16000"/>
                              </a:lnTo>
                              <a:lnTo>
                                <a:pt x="344" y="15284"/>
                              </a:lnTo>
                              <a:lnTo>
                                <a:pt x="0" y="15281"/>
                              </a:lnTo>
                              <a:lnTo>
                                <a:pt x="0" y="0"/>
                              </a:lnTo>
                              <a:close/>
                            </a:path>
                          </a:pathLst>
                        </a:custGeom>
                        <a:ln w="349" cap="flat">
                          <a:round/>
                        </a:ln>
                      </wps:spPr>
                      <wps:style>
                        <a:lnRef idx="1">
                          <a:srgbClr val="000000"/>
                        </a:lnRef>
                        <a:fillRef idx="1">
                          <a:srgbClr val="000000"/>
                        </a:fillRef>
                        <a:effectRef idx="0">
                          <a:scrgbClr r="0" g="0" b="0"/>
                        </a:effectRef>
                        <a:fontRef idx="none"/>
                      </wps:style>
                      <wps:bodyPr/>
                    </wps:wsp>
                    <wps:wsp>
                      <wps:cNvPr id="15142" name="Shape 15142"/>
                      <wps:cNvSpPr/>
                      <wps:spPr>
                        <a:xfrm>
                          <a:off x="4870396" y="419631"/>
                          <a:ext cx="434138" cy="65131"/>
                        </a:xfrm>
                        <a:custGeom>
                          <a:avLst/>
                          <a:gdLst/>
                          <a:ahLst/>
                          <a:cxnLst/>
                          <a:rect l="0" t="0" r="0" b="0"/>
                          <a:pathLst>
                            <a:path w="434138" h="65131">
                              <a:moveTo>
                                <a:pt x="349" y="0"/>
                              </a:moveTo>
                              <a:lnTo>
                                <a:pt x="3194" y="0"/>
                              </a:lnTo>
                              <a:lnTo>
                                <a:pt x="34749" y="2561"/>
                              </a:lnTo>
                              <a:lnTo>
                                <a:pt x="65980" y="7276"/>
                              </a:lnTo>
                              <a:lnTo>
                                <a:pt x="96457" y="13819"/>
                              </a:lnTo>
                              <a:lnTo>
                                <a:pt x="126626" y="22570"/>
                              </a:lnTo>
                              <a:lnTo>
                                <a:pt x="156051" y="32740"/>
                              </a:lnTo>
                              <a:lnTo>
                                <a:pt x="185138" y="45118"/>
                              </a:lnTo>
                              <a:lnTo>
                                <a:pt x="213876" y="58941"/>
                              </a:lnTo>
                              <a:lnTo>
                                <a:pt x="239775" y="47299"/>
                              </a:lnTo>
                              <a:lnTo>
                                <a:pt x="266013" y="37484"/>
                              </a:lnTo>
                              <a:lnTo>
                                <a:pt x="292600" y="28732"/>
                              </a:lnTo>
                              <a:lnTo>
                                <a:pt x="319918" y="21835"/>
                              </a:lnTo>
                              <a:lnTo>
                                <a:pt x="347236" y="16736"/>
                              </a:lnTo>
                              <a:lnTo>
                                <a:pt x="374893" y="13110"/>
                              </a:lnTo>
                              <a:lnTo>
                                <a:pt x="403282" y="11637"/>
                              </a:lnTo>
                              <a:lnTo>
                                <a:pt x="431648" y="12019"/>
                              </a:lnTo>
                              <a:lnTo>
                                <a:pt x="434138" y="12019"/>
                              </a:lnTo>
                              <a:lnTo>
                                <a:pt x="434138" y="17472"/>
                              </a:lnTo>
                              <a:lnTo>
                                <a:pt x="431299" y="17090"/>
                              </a:lnTo>
                              <a:lnTo>
                                <a:pt x="402910" y="17090"/>
                              </a:lnTo>
                              <a:lnTo>
                                <a:pt x="375243" y="18563"/>
                              </a:lnTo>
                              <a:lnTo>
                                <a:pt x="347586" y="22189"/>
                              </a:lnTo>
                              <a:lnTo>
                                <a:pt x="320267" y="27287"/>
                              </a:lnTo>
                              <a:lnTo>
                                <a:pt x="293331" y="34212"/>
                              </a:lnTo>
                              <a:lnTo>
                                <a:pt x="266712" y="42937"/>
                              </a:lnTo>
                              <a:lnTo>
                                <a:pt x="240474" y="52752"/>
                              </a:lnTo>
                              <a:lnTo>
                                <a:pt x="214957" y="64394"/>
                              </a:lnTo>
                              <a:lnTo>
                                <a:pt x="213527" y="65131"/>
                              </a:lnTo>
                              <a:lnTo>
                                <a:pt x="212457" y="64394"/>
                              </a:lnTo>
                              <a:lnTo>
                                <a:pt x="184068" y="50216"/>
                              </a:lnTo>
                              <a:lnTo>
                                <a:pt x="155014" y="38193"/>
                              </a:lnTo>
                              <a:lnTo>
                                <a:pt x="125545" y="27641"/>
                              </a:lnTo>
                              <a:lnTo>
                                <a:pt x="95769" y="19299"/>
                              </a:lnTo>
                              <a:lnTo>
                                <a:pt x="65256" y="12728"/>
                              </a:lnTo>
                              <a:lnTo>
                                <a:pt x="34399" y="8011"/>
                              </a:lnTo>
                              <a:lnTo>
                                <a:pt x="2844" y="5449"/>
                              </a:lnTo>
                              <a:lnTo>
                                <a:pt x="0" y="5094"/>
                              </a:lnTo>
                              <a:lnTo>
                                <a:pt x="349" y="0"/>
                              </a:lnTo>
                              <a:close/>
                            </a:path>
                          </a:pathLst>
                        </a:custGeom>
                        <a:ln w="349" cap="flat">
                          <a:round/>
                        </a:ln>
                      </wps:spPr>
                      <wps:style>
                        <a:lnRef idx="1">
                          <a:srgbClr val="000000"/>
                        </a:lnRef>
                        <a:fillRef idx="1">
                          <a:srgbClr val="000000"/>
                        </a:fillRef>
                        <a:effectRef idx="0">
                          <a:scrgbClr r="0" g="0" b="0"/>
                        </a:effectRef>
                        <a:fontRef idx="none"/>
                      </wps:style>
                      <wps:bodyPr/>
                    </wps:wsp>
                    <wps:wsp>
                      <wps:cNvPr id="15143" name="Shape 15143"/>
                      <wps:cNvSpPr/>
                      <wps:spPr>
                        <a:xfrm>
                          <a:off x="4870396" y="419631"/>
                          <a:ext cx="434138" cy="65131"/>
                        </a:xfrm>
                        <a:custGeom>
                          <a:avLst/>
                          <a:gdLst/>
                          <a:ahLst/>
                          <a:cxnLst/>
                          <a:rect l="0" t="0" r="0" b="0"/>
                          <a:pathLst>
                            <a:path w="434138" h="65131">
                              <a:moveTo>
                                <a:pt x="213876" y="58941"/>
                              </a:moveTo>
                              <a:lnTo>
                                <a:pt x="239775" y="47299"/>
                              </a:lnTo>
                              <a:lnTo>
                                <a:pt x="266013" y="37484"/>
                              </a:lnTo>
                              <a:lnTo>
                                <a:pt x="292600" y="28732"/>
                              </a:lnTo>
                              <a:lnTo>
                                <a:pt x="319918" y="21835"/>
                              </a:lnTo>
                              <a:lnTo>
                                <a:pt x="347236" y="16736"/>
                              </a:lnTo>
                              <a:lnTo>
                                <a:pt x="374893" y="13110"/>
                              </a:lnTo>
                              <a:lnTo>
                                <a:pt x="403282" y="11637"/>
                              </a:lnTo>
                              <a:lnTo>
                                <a:pt x="431648" y="12019"/>
                              </a:lnTo>
                              <a:lnTo>
                                <a:pt x="434138" y="12019"/>
                              </a:lnTo>
                              <a:lnTo>
                                <a:pt x="434138" y="17472"/>
                              </a:lnTo>
                              <a:lnTo>
                                <a:pt x="431299" y="17090"/>
                              </a:lnTo>
                              <a:lnTo>
                                <a:pt x="402910" y="17090"/>
                              </a:lnTo>
                              <a:lnTo>
                                <a:pt x="375243" y="18563"/>
                              </a:lnTo>
                              <a:lnTo>
                                <a:pt x="347586" y="22189"/>
                              </a:lnTo>
                              <a:lnTo>
                                <a:pt x="320267" y="27287"/>
                              </a:lnTo>
                              <a:lnTo>
                                <a:pt x="293331" y="34212"/>
                              </a:lnTo>
                              <a:lnTo>
                                <a:pt x="266712" y="42937"/>
                              </a:lnTo>
                              <a:lnTo>
                                <a:pt x="240474" y="52752"/>
                              </a:lnTo>
                              <a:lnTo>
                                <a:pt x="214957" y="64394"/>
                              </a:lnTo>
                              <a:lnTo>
                                <a:pt x="213527" y="65131"/>
                              </a:lnTo>
                              <a:lnTo>
                                <a:pt x="212457" y="64394"/>
                              </a:lnTo>
                              <a:lnTo>
                                <a:pt x="184068" y="50216"/>
                              </a:lnTo>
                              <a:lnTo>
                                <a:pt x="155014" y="38193"/>
                              </a:lnTo>
                              <a:lnTo>
                                <a:pt x="125545" y="27641"/>
                              </a:lnTo>
                              <a:lnTo>
                                <a:pt x="95769" y="19299"/>
                              </a:lnTo>
                              <a:lnTo>
                                <a:pt x="65256" y="12728"/>
                              </a:lnTo>
                              <a:lnTo>
                                <a:pt x="34399" y="8011"/>
                              </a:lnTo>
                              <a:lnTo>
                                <a:pt x="2844" y="5449"/>
                              </a:lnTo>
                              <a:lnTo>
                                <a:pt x="0" y="5094"/>
                              </a:lnTo>
                              <a:lnTo>
                                <a:pt x="349" y="0"/>
                              </a:lnTo>
                              <a:lnTo>
                                <a:pt x="3194" y="0"/>
                              </a:lnTo>
                              <a:lnTo>
                                <a:pt x="34749" y="2561"/>
                              </a:lnTo>
                              <a:lnTo>
                                <a:pt x="65980" y="7276"/>
                              </a:lnTo>
                              <a:lnTo>
                                <a:pt x="96457" y="13819"/>
                              </a:lnTo>
                              <a:lnTo>
                                <a:pt x="126626" y="22570"/>
                              </a:lnTo>
                              <a:lnTo>
                                <a:pt x="156051" y="32740"/>
                              </a:lnTo>
                              <a:lnTo>
                                <a:pt x="185138" y="45118"/>
                              </a:lnTo>
                              <a:lnTo>
                                <a:pt x="213876" y="58941"/>
                              </a:lnTo>
                            </a:path>
                          </a:pathLst>
                        </a:custGeom>
                        <a:ln w="349" cap="flat">
                          <a:round/>
                        </a:ln>
                      </wps:spPr>
                      <wps:style>
                        <a:lnRef idx="1">
                          <a:srgbClr val="000000"/>
                        </a:lnRef>
                        <a:fillRef idx="0">
                          <a:srgbClr val="000000">
                            <a:alpha val="0"/>
                          </a:srgbClr>
                        </a:fillRef>
                        <a:effectRef idx="0">
                          <a:scrgbClr r="0" g="0" b="0"/>
                        </a:effectRef>
                        <a:fontRef idx="none"/>
                      </wps:style>
                      <wps:bodyPr/>
                    </wps:wsp>
                    <wps:wsp>
                      <wps:cNvPr id="15144" name="Shape 15144"/>
                      <wps:cNvSpPr/>
                      <wps:spPr>
                        <a:xfrm>
                          <a:off x="4870396" y="403273"/>
                          <a:ext cx="434138" cy="65484"/>
                        </a:xfrm>
                        <a:custGeom>
                          <a:avLst/>
                          <a:gdLst/>
                          <a:ahLst/>
                          <a:cxnLst/>
                          <a:rect l="0" t="0" r="0" b="0"/>
                          <a:pathLst>
                            <a:path w="434138" h="65484">
                              <a:moveTo>
                                <a:pt x="349" y="0"/>
                              </a:moveTo>
                              <a:lnTo>
                                <a:pt x="3194" y="347"/>
                              </a:lnTo>
                              <a:lnTo>
                                <a:pt x="34749" y="2907"/>
                              </a:lnTo>
                              <a:lnTo>
                                <a:pt x="65980" y="7626"/>
                              </a:lnTo>
                              <a:lnTo>
                                <a:pt x="96457" y="14178"/>
                              </a:lnTo>
                              <a:lnTo>
                                <a:pt x="126626" y="22542"/>
                              </a:lnTo>
                              <a:lnTo>
                                <a:pt x="156051" y="33094"/>
                              </a:lnTo>
                              <a:lnTo>
                                <a:pt x="185138" y="45091"/>
                              </a:lnTo>
                              <a:lnTo>
                                <a:pt x="213876" y="59295"/>
                              </a:lnTo>
                              <a:lnTo>
                                <a:pt x="239775" y="47653"/>
                              </a:lnTo>
                              <a:lnTo>
                                <a:pt x="266013" y="37456"/>
                              </a:lnTo>
                              <a:lnTo>
                                <a:pt x="292600" y="29086"/>
                              </a:lnTo>
                              <a:lnTo>
                                <a:pt x="319918" y="22188"/>
                              </a:lnTo>
                              <a:lnTo>
                                <a:pt x="347236" y="17085"/>
                              </a:lnTo>
                              <a:lnTo>
                                <a:pt x="374893" y="13462"/>
                              </a:lnTo>
                              <a:lnTo>
                                <a:pt x="403282" y="11986"/>
                              </a:lnTo>
                              <a:lnTo>
                                <a:pt x="431648" y="11986"/>
                              </a:lnTo>
                              <a:lnTo>
                                <a:pt x="434138" y="12378"/>
                              </a:lnTo>
                              <a:lnTo>
                                <a:pt x="434138" y="17443"/>
                              </a:lnTo>
                              <a:lnTo>
                                <a:pt x="431299" y="17443"/>
                              </a:lnTo>
                              <a:lnTo>
                                <a:pt x="402910" y="17085"/>
                              </a:lnTo>
                              <a:lnTo>
                                <a:pt x="375243" y="18919"/>
                              </a:lnTo>
                              <a:lnTo>
                                <a:pt x="347586" y="22188"/>
                              </a:lnTo>
                              <a:lnTo>
                                <a:pt x="320267" y="27641"/>
                              </a:lnTo>
                              <a:lnTo>
                                <a:pt x="293331" y="34567"/>
                              </a:lnTo>
                              <a:lnTo>
                                <a:pt x="266712" y="42909"/>
                              </a:lnTo>
                              <a:lnTo>
                                <a:pt x="240474" y="53106"/>
                              </a:lnTo>
                              <a:lnTo>
                                <a:pt x="214957" y="64748"/>
                              </a:lnTo>
                              <a:lnTo>
                                <a:pt x="213527" y="65484"/>
                              </a:lnTo>
                              <a:lnTo>
                                <a:pt x="212457" y="64748"/>
                              </a:lnTo>
                              <a:lnTo>
                                <a:pt x="184068" y="50570"/>
                              </a:lnTo>
                              <a:lnTo>
                                <a:pt x="155014" y="38547"/>
                              </a:lnTo>
                              <a:lnTo>
                                <a:pt x="125545" y="27996"/>
                              </a:lnTo>
                              <a:lnTo>
                                <a:pt x="95769" y="19623"/>
                              </a:lnTo>
                              <a:lnTo>
                                <a:pt x="65256" y="13082"/>
                              </a:lnTo>
                              <a:lnTo>
                                <a:pt x="34399" y="8364"/>
                              </a:lnTo>
                              <a:lnTo>
                                <a:pt x="2844" y="5445"/>
                              </a:lnTo>
                              <a:lnTo>
                                <a:pt x="0" y="5445"/>
                              </a:lnTo>
                              <a:lnTo>
                                <a:pt x="349" y="0"/>
                              </a:lnTo>
                              <a:close/>
                            </a:path>
                          </a:pathLst>
                        </a:custGeom>
                        <a:ln w="349" cap="flat">
                          <a:round/>
                        </a:ln>
                      </wps:spPr>
                      <wps:style>
                        <a:lnRef idx="1">
                          <a:srgbClr val="000000"/>
                        </a:lnRef>
                        <a:fillRef idx="1">
                          <a:srgbClr val="000000"/>
                        </a:fillRef>
                        <a:effectRef idx="0">
                          <a:scrgbClr r="0" g="0" b="0"/>
                        </a:effectRef>
                        <a:fontRef idx="none"/>
                      </wps:style>
                      <wps:bodyPr/>
                    </wps:wsp>
                    <wps:wsp>
                      <wps:cNvPr id="15145" name="Shape 15145"/>
                      <wps:cNvSpPr/>
                      <wps:spPr>
                        <a:xfrm>
                          <a:off x="4870396" y="403273"/>
                          <a:ext cx="434138" cy="65484"/>
                        </a:xfrm>
                        <a:custGeom>
                          <a:avLst/>
                          <a:gdLst/>
                          <a:ahLst/>
                          <a:cxnLst/>
                          <a:rect l="0" t="0" r="0" b="0"/>
                          <a:pathLst>
                            <a:path w="434138" h="65484">
                              <a:moveTo>
                                <a:pt x="213876" y="59295"/>
                              </a:moveTo>
                              <a:lnTo>
                                <a:pt x="239775" y="47653"/>
                              </a:lnTo>
                              <a:lnTo>
                                <a:pt x="266013" y="37456"/>
                              </a:lnTo>
                              <a:lnTo>
                                <a:pt x="292600" y="29086"/>
                              </a:lnTo>
                              <a:lnTo>
                                <a:pt x="319918" y="22188"/>
                              </a:lnTo>
                              <a:lnTo>
                                <a:pt x="347236" y="17085"/>
                              </a:lnTo>
                              <a:lnTo>
                                <a:pt x="374893" y="13462"/>
                              </a:lnTo>
                              <a:lnTo>
                                <a:pt x="403282" y="11986"/>
                              </a:lnTo>
                              <a:lnTo>
                                <a:pt x="431648" y="11986"/>
                              </a:lnTo>
                              <a:lnTo>
                                <a:pt x="434138" y="12378"/>
                              </a:lnTo>
                              <a:lnTo>
                                <a:pt x="434138" y="17443"/>
                              </a:lnTo>
                              <a:lnTo>
                                <a:pt x="431299" y="17443"/>
                              </a:lnTo>
                              <a:lnTo>
                                <a:pt x="402910" y="17085"/>
                              </a:lnTo>
                              <a:lnTo>
                                <a:pt x="375243" y="18919"/>
                              </a:lnTo>
                              <a:lnTo>
                                <a:pt x="347586" y="22188"/>
                              </a:lnTo>
                              <a:lnTo>
                                <a:pt x="320267" y="27641"/>
                              </a:lnTo>
                              <a:lnTo>
                                <a:pt x="293331" y="34567"/>
                              </a:lnTo>
                              <a:lnTo>
                                <a:pt x="266712" y="42909"/>
                              </a:lnTo>
                              <a:lnTo>
                                <a:pt x="240474" y="53106"/>
                              </a:lnTo>
                              <a:lnTo>
                                <a:pt x="214957" y="64748"/>
                              </a:lnTo>
                              <a:lnTo>
                                <a:pt x="213527" y="65484"/>
                              </a:lnTo>
                              <a:lnTo>
                                <a:pt x="212457" y="64748"/>
                              </a:lnTo>
                              <a:lnTo>
                                <a:pt x="184068" y="50570"/>
                              </a:lnTo>
                              <a:lnTo>
                                <a:pt x="155014" y="38547"/>
                              </a:lnTo>
                              <a:lnTo>
                                <a:pt x="125545" y="27996"/>
                              </a:lnTo>
                              <a:lnTo>
                                <a:pt x="95769" y="19623"/>
                              </a:lnTo>
                              <a:lnTo>
                                <a:pt x="65256" y="13082"/>
                              </a:lnTo>
                              <a:lnTo>
                                <a:pt x="34399" y="8364"/>
                              </a:lnTo>
                              <a:lnTo>
                                <a:pt x="2844" y="5445"/>
                              </a:lnTo>
                              <a:lnTo>
                                <a:pt x="0" y="5445"/>
                              </a:lnTo>
                              <a:lnTo>
                                <a:pt x="349" y="0"/>
                              </a:lnTo>
                              <a:lnTo>
                                <a:pt x="3194" y="347"/>
                              </a:lnTo>
                              <a:lnTo>
                                <a:pt x="34749" y="2907"/>
                              </a:lnTo>
                              <a:lnTo>
                                <a:pt x="65980" y="7626"/>
                              </a:lnTo>
                              <a:lnTo>
                                <a:pt x="96457" y="14178"/>
                              </a:lnTo>
                              <a:lnTo>
                                <a:pt x="126626" y="22542"/>
                              </a:lnTo>
                              <a:lnTo>
                                <a:pt x="156051" y="33094"/>
                              </a:lnTo>
                              <a:lnTo>
                                <a:pt x="185138" y="45091"/>
                              </a:lnTo>
                              <a:lnTo>
                                <a:pt x="213876" y="59295"/>
                              </a:lnTo>
                            </a:path>
                          </a:pathLst>
                        </a:custGeom>
                        <a:ln w="349" cap="flat">
                          <a:round/>
                        </a:ln>
                      </wps:spPr>
                      <wps:style>
                        <a:lnRef idx="1">
                          <a:srgbClr val="000000"/>
                        </a:lnRef>
                        <a:fillRef idx="0">
                          <a:srgbClr val="000000">
                            <a:alpha val="0"/>
                          </a:srgbClr>
                        </a:fillRef>
                        <a:effectRef idx="0">
                          <a:scrgbClr r="0" g="0" b="0"/>
                        </a:effectRef>
                        <a:fontRef idx="none"/>
                      </wps:style>
                      <wps:bodyPr/>
                    </wps:wsp>
                    <wps:wsp>
                      <wps:cNvPr id="15148" name="Rectangle 15148"/>
                      <wps:cNvSpPr/>
                      <wps:spPr>
                        <a:xfrm>
                          <a:off x="6005957" y="398881"/>
                          <a:ext cx="50673" cy="224380"/>
                        </a:xfrm>
                        <a:prstGeom prst="rect">
                          <a:avLst/>
                        </a:prstGeom>
                        <a:ln>
                          <a:noFill/>
                        </a:ln>
                      </wps:spPr>
                      <wps:txbx>
                        <w:txbxContent>
                          <w:p w14:paraId="6C7F0A73" w14:textId="77777777" w:rsidR="006E2DD3" w:rsidRDefault="00E43CB2">
                            <w:pPr>
                              <w:spacing w:after="160" w:line="259" w:lineRule="auto"/>
                              <w:ind w:left="0" w:firstLine="0"/>
                              <w:jc w:val="left"/>
                            </w:pPr>
                            <w:r>
                              <w:t xml:space="preserve"> </w:t>
                            </w:r>
                          </w:p>
                        </w:txbxContent>
                      </wps:txbx>
                      <wps:bodyPr horzOverflow="overflow" vert="horz" lIns="0" tIns="0" rIns="0" bIns="0" rtlCol="0">
                        <a:noAutofit/>
                      </wps:bodyPr>
                    </wps:wsp>
                    <pic:pic xmlns:pic="http://schemas.openxmlformats.org/drawingml/2006/picture">
                      <pic:nvPicPr>
                        <pic:cNvPr id="15147" name="Picture 15147"/>
                        <pic:cNvPicPr/>
                      </pic:nvPicPr>
                      <pic:blipFill>
                        <a:blip r:embed="rId1"/>
                        <a:stretch>
                          <a:fillRect/>
                        </a:stretch>
                      </pic:blipFill>
                      <pic:spPr>
                        <a:xfrm>
                          <a:off x="107950" y="0"/>
                          <a:ext cx="2271395" cy="588645"/>
                        </a:xfrm>
                        <a:prstGeom prst="rect">
                          <a:avLst/>
                        </a:prstGeom>
                      </pic:spPr>
                    </pic:pic>
                    <pic:pic xmlns:pic="http://schemas.openxmlformats.org/drawingml/2006/picture">
                      <pic:nvPicPr>
                        <pic:cNvPr id="15146" name="Picture 15146"/>
                        <pic:cNvPicPr/>
                      </pic:nvPicPr>
                      <pic:blipFill>
                        <a:blip r:embed="rId2"/>
                        <a:stretch>
                          <a:fillRect/>
                        </a:stretch>
                      </pic:blipFill>
                      <pic:spPr>
                        <a:xfrm>
                          <a:off x="0" y="750570"/>
                          <a:ext cx="6182360" cy="33655"/>
                        </a:xfrm>
                        <a:prstGeom prst="rect">
                          <a:avLst/>
                        </a:prstGeom>
                      </pic:spPr>
                    </pic:pic>
                  </wpg:wgp>
                </a:graphicData>
              </a:graphic>
            </wp:anchor>
          </w:drawing>
        </mc:Choice>
        <mc:Fallback>
          <w:pict>
            <v:group w14:anchorId="685E1CD1" id="Group 15054" o:spid="_x0000_s1122" style="position:absolute;left:0;text-align:left;margin-left:51.95pt;margin-top:24.4pt;width:486.8pt;height:61.75pt;z-index:251660288;mso-position-horizontal-relative:page;mso-position-vertical-relative:page" coordsize="61823,784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">
              <v:shape id="Shape 15055" o:spid="_x0000_s1123" style="position:absolute;left:54070;top:2832;width:229;height:462;visibility:visible;mso-wrap-style:square;v-text-anchor:top" coordsize="22875,46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" path="m21630,r1245,252l22875,3298r-175,-22l19850,3634,17732,5456,15963,7995r-1419,4002l13823,16716r,6194l13823,28736r1070,5098l16313,37468r1768,2527l20200,41471r2500,358l22875,41775r,4105l19512,46190r-4968,-358l9925,43652,6038,40387,2839,35635,699,30536,,24375,699,17812,3188,11997,6737,6899,11345,3276,16313,1096,21630,xe" fillcolor="black" strokeweight=".00969mm">
                <v:path arrowok="t" textboxrect="0,0,22875,46190"/>
              </v:shape>
              <v:shape id="Shape 15056" o:spid="_x0000_s1124" style="position:absolute;left:54041;top:1413;width:258;height:684;visibility:visible;mso-wrap-style:square;v-text-anchor:top" coordsize="25724,68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" path="m1780,l25724,r,4964l25550,5099r-350,2180l25200,12378r-371,7636l24829,30558r895,-68l25724,33891r-895,-57l24829,57829r721,3299l25724,61399r,6583l22012,67669r-2850,l3199,68373,2129,68027r-698,l1081,67289,732,66931r349,-738l1431,65846r1070,-358l3549,65108r3188,-358l8888,62928,9936,60748r371,-2919l10657,53111r,-14916l11006,27998r-349,-7984l10657,13462,10307,9079,9587,6183,8167,4361,6388,3265,3199,2918r-2118,l732,2538,350,1823,,1442,350,738,732,347,1780,xe" fillcolor="black" strokeweight=".00969mm">
                <v:path arrowok="t" textboxrect="0,0,25724,68373"/>
              </v:shape>
              <v:shape id="Shape 15057" o:spid="_x0000_s1125" style="position:absolute;left:54637;top:2833;width:222;height:461;visibility:visible;mso-wrap-style:square;v-text-anchor:top" coordsize="22170,46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" path="m22170,r,2954l19162,3876,16673,6795r-2129,4360l13823,17707r8347,l22170,21353r-8696,l13474,23533r720,6899l17011,35911r2501,2895l22170,40326r,5743l21979,46085r-6354,-704l10285,43167,5667,39544,2479,35184,699,30085,,24629,699,18088,2850,12251,6737,7175,11355,3172,17011,611,22170,xe" fillcolor="black" strokeweight=".00969mm">
                <v:path arrowok="t" textboxrect="0,0,22170,46085"/>
              </v:shape>
              <v:shape id="Shape 15058" o:spid="_x0000_s1126" style="position:absolute;left:54299;top:2581;width:271;height:710;visibility:visible;mso-wrap-style:square;v-text-anchor:top" coordsize="27144,709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" path="m4793,l20756,r,36753l20407,59305r349,4361l21455,65846r349,738l22875,67289r1070,391l25364,67680r1048,347l27144,68384r,1476l26794,70207r-731,391l9051,70598r,-6932l6562,66942,3713,69502,524,70945,,70993,,66888,3363,65846,6213,62581,7632,58947,8680,53849r371,-6921l8680,41125,7982,36753,6562,33108,4793,30570,2664,28747,,28411,,25365r524,106l2664,25829r1780,726l5863,27293r1769,1096l9051,29832r,-19635l8680,7637r,-1443l8331,4718,7982,4372,7261,3634,6213,3276,4444,2918,3363,2538,2664,2192r,-1454l3363,358r350,l4793,xe" fillcolor="black" strokeweight=".00969mm">
                <v:path arrowok="t" textboxrect="0,0,27144,70993"/>
              </v:shape>
              <v:shape id="Shape 15059" o:spid="_x0000_s1127" style="position:absolute;left:54299;top:2027;width:108;height:70;visibility:visible;mso-wrap-style:square;v-text-anchor:top" coordsize="10831,6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" path="m,l524,813r721,1096l2293,2613r1070,738l5143,3709r4258,l10100,4089r349,358l10831,5174r-382,716l10100,6628r-699,346l5481,6974,524,6628,,6583,,xe" fillcolor="black" strokeweight=".00969mm">
                <v:path arrowok="t" textboxrect="0,0,10831,6974"/>
              </v:shape>
              <v:shape id="Shape 15060" o:spid="_x0000_s1128" style="position:absolute;left:54634;top:1807;width:225;height:293;visibility:visible;mso-wrap-style:square;v-text-anchor:top" coordsize="22508,29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" path="m22508,r,3771l21968,4232,18431,6412,16312,7497,14882,8593,13462,9677r-698,738l12043,11858r-699,1833l11344,18052r699,1823l12764,21328r1048,1085l14882,22793r1430,358l18431,22793r1768,-738l21968,20232r540,-830l22508,23850r-2309,1839l17011,27869r-3199,1085l10624,29334,6376,28607,2817,26069,688,22413,,18410,338,15134,1768,12249,2817,10415,4236,8973,6005,7855,9193,6055,14161,4232,18081,2778,20549,1314,21619,598,22508,xe" fillcolor="black" strokeweight=".00969mm">
                <v:path arrowok="t" textboxrect="0,0,22508,29334"/>
              </v:shape>
              <v:shape id="Shape 15061" o:spid="_x0000_s1129" style="position:absolute;left:54652;top:1635;width:207;height:145;visibility:visible;mso-wrap-style:square;v-text-anchor:top" coordsize="20740,14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" path="m17732,r3008,374l20740,5161r-540,-800l19152,3623,17732,3265r-2839,l13812,4003r-1048,715l12043,5445r-349,1454l11345,8721,9925,11997,8156,14178r-3199,380l3887,14558,2468,14178,1420,13440,699,12344,350,11259,,9806,699,6899,2468,4361,5307,2527,10995,704,17732,xe" fillcolor="black" strokeweight=".00969mm">
                <v:path arrowok="t" textboxrect="0,0,20740,14558"/>
              </v:shape>
              <v:shape id="Shape 15062" o:spid="_x0000_s1130" style="position:absolute;left:54299;top:1591;width:179;height:284;visibility:visible;mso-wrap-style:square;v-text-anchor:top" coordsize="17907,28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" path="m16487,r721,347l17557,704r350,381l17907,2180r-350,16359l17557,23279r-349,3276l17208,27640r-371,704l16138,28344r-699,-346l14718,27640r-349,-1476l13299,22184,11170,18919,8680,17085,4793,16358,,16057,,12656r4095,-312l7632,11986r1769,-726l11170,10164,12251,9079,14020,6183,15439,1442r,-738l15789,347,16487,xe" fillcolor="black" strokeweight=".00969mm">
                <v:path arrowok="t" textboxrect="0,0,17907,28344"/>
              </v:shape>
              <v:shape id="Shape 15063" o:spid="_x0000_s1131" style="position:absolute;left:54299;top:1413;width:353;height:174;visibility:visible;mso-wrap-style:square;v-text-anchor:top" coordsize="35300,17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" path="m,l32800,r2500,15262l35300,17096r-349,347l33531,17443r-731,-1085l28563,10902,23945,6899,20025,5099,15068,4003,8331,3265,4095,3623,1245,4003,,4964,,xe" fillcolor="black" strokeweight=".00969mm">
                <v:path arrowok="t" textboxrect="0,0,35300,17443"/>
              </v:shape>
              <v:shape id="Shape 15064" o:spid="_x0000_s1132" style="position:absolute;left:54859;top:3181;width:190;height:112;visibility:visible;mso-wrap-style:square;v-text-anchor:top" coordsize="18971,11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" path="m17202,r1420,l18971,358r,1442l18273,2885r-721,1096l16154,5456,12584,7983,8697,9817,4078,10902,,11244,,5500r530,303l4078,6161,10116,5065,16154,1085r699,-727l17202,xe" fillcolor="black" strokeweight=".00969mm">
                <v:path arrowok="t" textboxrect="0,0,18971,11244"/>
              </v:shape>
              <v:shape id="Shape 15065" o:spid="_x0000_s1133" style="position:absolute;left:55960;top:2832;width:234;height:462;visibility:visible;mso-wrap-style:square;v-text-anchor:top" coordsize="23421,46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" path="m23421,r,3285l23071,3198r-2839,358l17732,5378,15963,7916r-1419,3645l13845,15933r-350,5445l13845,27193r699,5098l16334,36652r2119,3265l20931,42097r2490,647l23421,46054r-350,57l17033,45407,11345,43193,6759,39917,2839,35210,720,29753,,23212,720,16638,3188,11181,7108,6463,12076,2818,17732,637,23421,xe" fillcolor="black" strokeweight=".00969mm">
                <v:path arrowok="t" textboxrect="0,0,23421,46111"/>
              </v:shape>
              <v:shape id="Shape 15066" o:spid="_x0000_s1134" style="position:absolute;left:54859;top:2832;width:200;height:214;visibility:visible;mso-wrap-style:square;v-text-anchor:top" coordsize="20041,21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" path="m879,l6917,716r4619,2180l15423,6541r3548,6194l20041,18896r,738l19692,20719r-371,391l17202,21110r-4247,347l,21457,,17812r4799,l7267,17096r698,-738l8348,15274r,-1443l7616,9817,6197,6194,4799,5099,3380,3980,1960,3276,530,2896,,3058,,104,879,xe" fillcolor="black" strokeweight=".00969mm">
                <v:path arrowok="t" textboxrect="0,0,20041,21457"/>
              </v:shape>
              <v:shape id="Shape 15067" o:spid="_x0000_s1135" style="position:absolute;left:55396;top:2588;width:490;height:709;visibility:visible;mso-wrap-style:square;v-text-anchor:top" coordsize="48937,70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" path="m40781,r699,358l41851,716r350,738l42550,2538r1769,13820l44319,18930r-350,704l42201,19634r-350,-358l41130,18538r-349,-1084l40060,16012,37243,11651,32974,7637,28006,5099,22700,3980r-4269,738l14882,6899r-2489,3276l11345,14178r1048,3276l14544,20372r2467,1823l20920,23995r5318,1476l34044,28356r6016,3298l44319,35288r2500,4003l48588,43652r349,4360l48588,52731r-1070,4014l45749,60390r-3898,4372l37243,68027r-5339,2180l24818,70565r-4269,l15963,69469,11345,68027,6726,65846,5656,66942r-699,1823l4237,69860r-350,705l2817,70945r-349,-380l2118,70207r-349,-738l1419,68027,,49466,,46928r699,-358l1419,46190r699,380l2817,47666r721,1442l7076,56007r4618,5836l15581,64762r3920,1789l24119,66942r3538,-391l30856,65466r2817,-2180l36512,59663r731,-4372l36512,50930,34044,47285,29077,44389,21619,41471,14544,38553,9204,36015,5307,33108,2468,29094,699,24375,,19634,699,14536,2817,10175,6005,6194,10624,2896,16313,1096,22700,358r4236,358l31904,1800r6027,2180l38663,2896r349,-1096l39711,716r721,-358l40781,xe" fillcolor="black" strokeweight=".00969mm">
                <v:path arrowok="t" textboxrect="0,0,48937,70945"/>
              </v:shape>
              <v:shape id="Shape 15068" o:spid="_x0000_s1136" style="position:absolute;left:56138;top:2060;width:56;height:33;visibility:visible;mso-wrap-style:square;v-text-anchor:top" coordsize="5689,3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" path="m4269,l5689,r,3166l4269,3276r-2850,l721,2918,382,2538,,1823,382,1096,721,738,1419,358r1431,l4269,xe" fillcolor="black" strokeweight=".00969mm">
                <v:path arrowok="t" textboxrect="0,0,5689,3276"/>
              </v:shape>
              <v:shape id="Shape 15069" o:spid="_x0000_s1137" style="position:absolute;left:55592;top:1646;width:503;height:451;visibility:visible;mso-wrap-style:square;v-text-anchor:top" coordsize="50367,45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" path="m14544,r2118,l17011,6194r,22542l17361,32370r382,3265l19162,38195r1398,1096l21630,40029r3188,l26598,39291r1768,-1096l30135,36730r1420,-1800l32625,32750r699,-4361l33706,22195r,-15296l33324,4719r-350,-358l32276,3634,31205,3276r-2489,l28017,2918r-699,-738l26936,1834r382,-738l27668,738,28716,358r2839,l44679,r,6541l45050,13093r,26556l45400,40375r698,358l47168,41113r1431,l49298,41471r720,738l50367,42914r-349,380l49636,44009r-688,l48217,44389r-1398,l45400,44009r-9925,l34754,44389r-699,-380l33706,44009r,-357l33324,42914r,-1085l33706,39291r,-2919l30135,40375r-3537,2539l22700,44747r-4269,347l13823,44389,10275,42914,7807,40029,6016,35635,5667,30569r,-20752l5318,6541,4968,4719,4619,4014,3549,3276,2118,2918r-1419,l,2180,,1096,349,738,1048,358r8528,l14544,xe" fillcolor="black" strokeweight=".00969mm">
                <v:path arrowok="t" textboxrect="0,0,50367,45094"/>
              </v:shape>
              <v:shape id="Shape 15070" o:spid="_x0000_s1138" style="position:absolute;left:54859;top:1639;width:211;height:461;visibility:visible;mso-wrap-style:square;v-text-anchor:top" coordsize="21112,46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" path="m,l2659,331,7267,1806r1768,738l10466,3629r1070,1442l12235,6167r1070,3265l13654,14184r-349,12344l13305,31985r349,4360l14003,38906r350,1095l15073,40739r699,705l19692,41444r699,380l20740,42182r372,358l20740,43278r-699,726l19321,44004r-1048,358l16853,44720r-1780,380l10815,45805r-3548,380l5498,45805r-1070,l3380,45458,2310,44720,1611,43624,1229,42182,879,40001,,40701,,36253,879,34903r732,-3276l1960,27624,1611,24348r,-5099l,20622,,16851r191,-129l879,15269r350,-1465l1960,12350r,-2180l1611,8347,1229,6525,191,5071,,4788,,xe" fillcolor="black" strokeweight=".00969mm">
                <v:path arrowok="t" textboxrect="0,0,21112,46185"/>
              </v:shape>
              <v:shape id="Shape 15071" o:spid="_x0000_s1139" style="position:absolute;left:55130;top:1635;width:394;height:465;visibility:visible;mso-wrap-style:square;v-text-anchor:top" coordsize="39384,46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" path="m22700,r6038,704l34044,3265r2501,2180l38314,7983r698,2561l38663,12344r-349,1476l37244,14905r-1049,738l35125,16000r-1430,358l30856,15643,29087,13440,27318,9806,26620,7626,25888,6183,25190,4718,24119,4003,23071,3623,21652,3265r-2500,738l17033,5099,15614,7626r-1420,3276l13496,15262r,5099l13845,26198r1048,5076l16684,35635r2468,3298l22351,40733r3188,727l29087,41113r2839,-1833l34044,36719r1780,-3980l36545,31274r699,-1096l37964,29820r699,358l39384,30558r,1096l38314,36015r-3189,5098l31577,43998r-4608,1834l21652,46559r-6038,-727l10296,43652,6038,40018,2490,35277,721,29820,,23637,721,17443,2839,11997,6388,6899,10995,3265,16313,704,22700,xe" fillcolor="black" strokeweight=".00969mm">
                <v:path arrowok="t" textboxrect="0,0,39384,46559"/>
              </v:shape>
              <v:shape id="Shape 15072" o:spid="_x0000_s1140" style="position:absolute;left:56131;top:1406;width:63;height:47;visibility:visible;mso-wrap-style:square;v-text-anchor:top" coordsize="6388,4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" path="m6388,r,4662l4968,3924,2850,3578,1420,3198,699,2840,349,2482,,2102,,1397,699,1006,1420,660r698,l3898,302,6388,xe" fillcolor="black" strokeweight=".00969mm">
                <v:path arrowok="t" textboxrect="0,0,6388,4662"/>
              </v:shape>
              <v:shape id="Shape 15073" o:spid="_x0000_s1141" style="position:absolute;left:56982;top:3237;width:69;height:50;visibility:visible;mso-wrap-style:square;v-text-anchor:top" coordsize="6939,4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" path="m6939,r,4574l4269,4942r-3188,l382,4551,,4204,,3108,732,2728r687,-358l2850,2024,4619,1632,5689,1286,6769,548,6939,xe" fillcolor="black" strokeweight=".00969mm">
                <v:path arrowok="t" textboxrect="0,0,6939,4942"/>
              </v:shape>
              <v:shape id="Shape 15074" o:spid="_x0000_s1142" style="position:absolute;left:56982;top:2837;width:69;height:78;visibility:visible;mso-wrap-style:square;v-text-anchor:top" coordsize="6939,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" path="m6939,r,7797l6769,6338,6387,4895,5339,4157,4269,3420r-1768,l1419,3073,382,2715,,2335,,1239,382,881,1419,535r1082,l3570,155,6939,xe" fillcolor="black" strokeweight=".00969mm">
                <v:path arrowok="t" textboxrect="0,0,6939,7797"/>
              </v:shape>
              <v:shape id="Shape 15075" o:spid="_x0000_s1143" style="position:absolute;left:56521;top:2832;width:393;height:462;visibility:visible;mso-wrap-style:square;v-text-anchor:top" coordsize="39362,46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" path="m22700,r6038,716l34055,2896r2490,2203l38324,7637r350,2918l38674,11997r-350,1443l37243,14536r-1070,738l35125,16012r-1419,l30856,15274,29087,13093,27318,9459,26598,7637,25899,5814,25200,4718,24130,3634,23049,3276r-1419,l19162,3634,17044,5099,15242,7279r-1048,3276l13474,14916r-350,5098l13845,26175r1048,5099l16662,35635r2500,2918l22001,40733r3549,738l28738,40733r2850,-1442l34055,36372r1769,-4002l36545,30916r698,-727l37942,29832r732,l39362,30536r,738l38324,36015r-3199,5076l31588,44009r-4619,1476l21630,46190r-6005,-705l10285,43271,6038,39649,2500,34930,349,29451,,23290,699,17096,2850,11640,6387,6899,11006,2896,16313,716,22700,xe" fillcolor="black" strokeweight=".00969mm">
                <v:path arrowok="t" textboxrect="0,0,39362,46190"/>
              </v:shape>
              <v:shape id="Shape 15076" o:spid="_x0000_s1144" style="position:absolute;left:56194;top:2832;width:242;height:461;visibility:visible;mso-wrap-style:square;v-text-anchor:top" coordsize="24119,46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" path="m699,l7086,716r5689,1822l17393,6194r3538,4361l23399,15620r720,6195l23049,28009r-2118,5445l17011,38553r-4968,4361l6387,45094,,46133,,42823r349,91l3537,42176,5667,40733,7807,37815,9575,32370r350,-6899l9575,17454,7457,10175,5317,6194,2467,3980,,3363,,78,699,xe" fillcolor="black" strokeweight=".00969mm">
                <v:path arrowok="t" textboxrect="0,0,24119,46133"/>
              </v:shape>
              <v:shape id="Shape 15077" o:spid="_x0000_s1145" style="position:absolute;left:57021;top:2596;width:30;height:119;visibility:visible;mso-wrap-style:square;v-text-anchor:top" coordsize="3019,11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" path="m3019,r,11934l2118,11239,1070,9797,349,7974,,6140,349,3960,1070,2518,2118,695,3019,xe" fillcolor="black" strokeweight=".00969mm">
                <v:path arrowok="t" textboxrect="0,0,3019,11934"/>
              </v:shape>
              <v:shape id="Shape 15078" o:spid="_x0000_s1146" style="position:absolute;left:56872;top:1836;width:179;height:264;visibility:visible;mso-wrap-style:square;v-text-anchor:top" coordsize="17912,2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" path="m17912,r,3889l16662,4656,14893,5751,13823,6836r-1049,738l12054,9016r-349,1834l11355,13030r350,2181l12054,17033r720,1454l13823,19571r1419,380l16662,20309r1250,-253l17912,24606r-552,422l14172,26112r-3199,380l6387,25766,2817,23228,698,19571,,15568,698,12292,1768,9408,3199,7574,4618,6131,6016,5013,9204,3213,14172,1391,17912,xe" fillcolor="black" strokeweight=".00969mm">
                <v:path arrowok="t" textboxrect="0,0,17912,26492"/>
              </v:shape>
              <v:shape id="Shape 15079" o:spid="_x0000_s1147" style="position:absolute;left:56893;top:1637;width:158;height:143;visibility:visible;mso-wrap-style:square;v-text-anchor:top" coordsize="15794,14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" path="m15794,r,3061l14544,3061r-1070,738l12775,4515r-721,726l11356,6695r-350,1823l9936,11794,7807,13974r-2839,380l3548,14354,2500,13974,1430,13236,349,12140,,11056,,9602,349,6695,2118,4157,4968,2323,11006,501,15794,xe" fillcolor="black" strokeweight=".00969mm">
                <v:path arrowok="t" textboxrect="0,0,15794,14354"/>
              </v:shape>
              <v:shape id="Shape 15080" o:spid="_x0000_s1148" style="position:absolute;left:56453;top:1500;width:362;height:600;visibility:visible;mso-wrap-style:square;v-text-anchor:top" coordsize="36163,60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" path="m18780,r1420,l20571,738r349,704l20920,14558r3898,-380l32276,14178r1419,380l35115,14916r-372,1476l34394,17834r-350,738l33695,18919r-1769,357l27657,19276r-6737,738l20200,42556r371,4372l20920,49835r350,1453l21968,52406r1071,1085l24119,54207r1769,726l27307,54933r2818,-346l34044,52406r699,l35115,52026r698,380l35813,52753r350,358l35813,53849r-698,1084l33695,56029r-1769,1096l27657,59305r-5306,727l18431,59652,14882,58567,12414,56767,10275,53491,8844,49108,8506,42947,8844,20014,4608,19657r-2490,l688,19276,,18919r,-727l338,17476r732,-380l2118,16392,6726,14916r3898,-2181l14194,8721,17011,3656r721,-1476l18081,1096r350,-738l18780,xe" fillcolor="black" strokeweight=".00969mm">
                <v:path arrowok="t" textboxrect="0,0,36163,60032"/>
              </v:shape>
              <v:shape id="Shape 15081" o:spid="_x0000_s1149" style="position:absolute;left:56194;top:1384;width:227;height:709;visibility:visible;mso-wrap-style:square;v-text-anchor:top" coordsize="22700,70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" path="m14194,r,52406l14543,59294r350,4372l15242,65846r721,727l16662,67311r1419,358l19511,68027r1420,l21979,68407r721,358l22700,70207r-350,380l21630,70945r-2817,l9575,70587r-6376,l,70835,,67669r1070,-738l1768,66226r350,-738l2467,64393r382,-2561l2849,15296,2467,10902,1768,8721,1070,7637,,6921,,2259,6737,1442,14194,xe" fillcolor="black" strokeweight=".00969mm">
                <v:path arrowok="t" textboxrect="0,0,22700,70945"/>
              </v:shape>
              <v:shape id="Shape 15082" o:spid="_x0000_s1150" style="position:absolute;left:57312;top:2832;width:234;height:462;visibility:visible;mso-wrap-style:square;v-text-anchor:top" coordsize="23399,46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" path="m23399,r,3389l22699,3235r-2849,357l17731,5415,15963,7953r-1420,3645l13473,15970r,11259l14543,32328r1420,4361l18081,39954r2850,2180l23399,42781r,3307l23049,46148r-6387,-704l11344,43230,6387,39954,2839,35246,698,29790,,23249,698,16674,2839,11218,6736,6499,12043,2854,17731,674,23399,xe" fillcolor="black" strokeweight=".00969mm">
                <v:path arrowok="t" textboxrect="0,0,23399,46148"/>
              </v:shape>
              <v:shape id="Shape 15083" o:spid="_x0000_s1151" style="position:absolute;left:57051;top:2832;width:197;height:455;visibility:visible;mso-wrap-style:square;v-text-anchor:top" coordsize="19681,45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" path="m12224,r,38195l12595,39291r349,1096l13293,41091r1070,738l15412,42176r1430,391l18261,42914r699,357l19331,43652r350,737l19681,44747r-721,738l13643,45485,3019,45094r-2850,l,45117,,40543r169,-548l519,36372r,-22541l169,9817,,8358,,561,12224,xe" fillcolor="black" strokeweight=".00969mm">
                <v:path arrowok="t" textboxrect="0,0,19681,45485"/>
              </v:shape>
              <v:shape id="Shape 15084" o:spid="_x0000_s1152" style="position:absolute;left:57051;top:2581;width:115;height:149;visibility:visible;mso-wrap-style:square;v-text-anchor:top" coordsize="11524,14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" path="m4417,l6207,358r1780,738l9406,2192r1049,1822l11175,5456r349,2181l11175,9470r-720,1823l9406,12735,7987,13831r-1780,738l4417,14916,2299,14569,519,13831,,13431,,1496,519,1096,2299,358,4417,xe" fillcolor="black" strokeweight=".00969mm">
                <v:path arrowok="t" textboxrect="0,0,11524,14916"/>
              </v:shape>
              <v:shape id="Shape 15085" o:spid="_x0000_s1153" style="position:absolute;left:57051;top:1635;width:257;height:465;visibility:visible;mso-wrap-style:square;v-text-anchor:top" coordsize="25719,46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" path="m1949,l7605,704r4619,1476l13993,2918r1419,1085l16493,5445r699,1096l17912,9806r349,4752l18261,36719r350,2561l18960,40375r721,738l20380,41818r4269,l24998,42198r350,358l25719,42914r-371,738l24649,44378r-349,l23218,44736r-1768,358l19681,45474r-4269,704l11874,46559r-1419,-381l9024,46178,7987,45832r-732,-738l6557,43998,5836,42556,5487,40375,2299,42914,,44672,,40123r519,-105l2299,39280,4067,37457,5487,35277r720,-3276l6557,27998r,-3276l6207,19623,4067,21457,519,23637,,23955,,20066r169,-63l2648,18538r1070,-715l4788,17096r699,-1453l6207,14178r350,-1454l6557,8721,5836,6899,4788,5445,4067,4361,3019,3623,1600,3265,,3265,,204,1949,xe" fillcolor="black" strokeweight=".00969mm">
                <v:path arrowok="t" textboxrect="0,0,25719,46559"/>
              </v:shape>
              <v:shape id="Shape 15086" o:spid="_x0000_s1154" style="position:absolute;left:57329;top:1500;width:217;height:600;visibility:visible;mso-wrap-style:square;v-text-anchor:top" coordsize="21630,59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" path="m18813,r1397,l20582,738r349,704l20931,14558r699,-68l21630,19938r-699,76l20210,42556r372,4372l20931,49835r349,1453l21630,51848r,8114l18431,59652,14893,58567,12426,56767,10275,53491,8855,49108,8506,42947,8855,20014,4619,19657r-2850,l699,19276,,18919,,17476r1070,-380l2118,16392,6737,14916r3887,-2181l14194,8721,17011,3656r383,-1476l18081,1096r350,-738l18813,xe" fillcolor="black" strokeweight=".00969mm">
                <v:path arrowok="t" textboxrect="0,0,21630,59962"/>
              </v:shape>
              <v:shape id="Shape 15087" o:spid="_x0000_s1155" style="position:absolute;left:57546;top:2832;width:237;height:461;visibility:visible;mso-wrap-style:square;v-text-anchor:top" coordsize="23769,46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" path="m349,l7108,716r5317,1822l17382,6194r3549,4361l23049,15620r720,6195l23049,28009r-2118,5445l17033,38553r-4957,4361l6038,45094,,46130,,42822r349,92l3188,42176,5688,40733,7457,37815,9226,32370r699,-6899l9226,17454,7108,10175,5339,6194,2489,3980,,3431,,42,349,xe" fillcolor="black" strokeweight=".00969mm">
                <v:path arrowok="t" textboxrect="0,0,23769,46130"/>
              </v:shape>
              <v:shape id="Shape 15088" o:spid="_x0000_s1156" style="position:absolute;left:57833;top:2593;width:138;height:694;visibility:visible;mso-wrap-style:square;v-text-anchor:top" coordsize="13828,69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" path="m13828,r,69009l9226,69009r-4619,391l1769,69400r-699,-391l698,68662r,-1095l1419,67186r699,-357l3188,66482r1769,l6387,66091r699,-347l7807,65006r699,-704l8855,63206r,-2561l9226,55927,8855,35555r,-21837l8506,9715,8156,7177,7457,6439,6387,5734,4607,4996,2489,4258r-1070,l349,3901,,3174,,2078,349,1720r721,l2118,1340r1419,l12774,256,13828,xe" fillcolor="black" strokeweight=".00969mm">
                <v:path arrowok="t" textboxrect="0,0,13828,69400"/>
              </v:shape>
              <v:shape id="Shape 15089" o:spid="_x0000_s1157" style="position:absolute;left:57546;top:2019;width:145;height:81;visibility:visible;mso-wrap-style:square;v-text-anchor:top" coordsize="14543,8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" path="m,l349,559,1419,1643r1070,716l3920,3086r1768,l8527,2739,12425,559r349,l13495,179r350,380l14194,905r349,358l14194,2001r-699,1085l12076,4181,10296,5277,6038,7458,720,8184,,8115,,xe" fillcolor="black" strokeweight=".00969mm">
                <v:path arrowok="t" textboxrect="0,0,14543,8184"/>
              </v:shape>
              <v:shape id="Shape 15090" o:spid="_x0000_s1158" style="position:absolute;left:57546;top:1642;width:135;height:58;visibility:visible;mso-wrap-style:square;v-text-anchor:top" coordsize="13495,5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" path="m3188,r7108,l12076,380r1419,358l13124,2214r-350,1442l12425,4394r-349,347l10296,5099r-4258,l,5760,,312,3188,xe" fillcolor="black" strokeweight=".00969mm">
                <v:path arrowok="t" textboxrect="0,0,13495,5760"/>
              </v:shape>
              <v:shape id="Shape 15091" o:spid="_x0000_s1159" style="position:absolute;left:57748;top:1640;width:223;height:460;visibility:visible;mso-wrap-style:square;v-text-anchor:top" coordsize="22334,46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" path="m22334,r,2908l19151,3891,16662,6429r-1769,4741l13812,17711r8522,l22334,21194r-8871,140l13463,23514r1080,6932l17011,35892r2490,2918l22334,40097r,5962l21968,46089r-6376,-727l10275,43182,6005,39548,2817,35165,699,30089,,24252,699,17711,3188,11874,6737,6809,11694,2795,17011,615,22334,xe" fillcolor="black" strokeweight=".00969mm">
                <v:path arrowok="t" textboxrect="0,0,22334,46089"/>
              </v:shape>
              <v:shape id="Shape 15092" o:spid="_x0000_s1160" style="position:absolute;left:58177;top:2832;width:236;height:462;visibility:visible;mso-wrap-style:square;v-text-anchor:top" coordsize="23600,46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" path="m23600,r,3339l23049,3218r-2817,358l18092,5398,15963,7936r-1419,3645l13845,15953r-350,5446l13845,27213r1048,5098l16312,36672r2151,3265l20931,42117r2669,618l23600,46042r-551,89l17044,45427,11355,43213,6737,39937,3199,35230,731,29773,,23232,1081,16658,3199,11201,7108,6483,12076,2838,17743,657,23600,xe" fillcolor="black" strokeweight=".00969mm">
                <v:path arrowok="t" textboxrect="0,0,23600,46131"/>
              </v:shape>
              <v:shape id="Shape 15093" o:spid="_x0000_s1161" style="position:absolute;left:57971;top:2577;width:153;height:710;visibility:visible;mso-wrap-style:square;v-text-anchor:top" coordsize="15259,70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" path="m6371,r382,43271l6753,52731r350,6563l7103,64013r688,1833l8173,66931r1048,358l10291,68027r1419,l13141,68373r1037,l14910,68731r349,738l15259,70207r-732,347l13828,70945r-2467,l1785,70554,,70554,,1545,6371,xe" fillcolor="black" strokeweight=".00969mm">
                <v:path arrowok="t" textboxrect="0,0,15259,70945"/>
              </v:shape>
              <v:shape id="Shape 15094" o:spid="_x0000_s1162" style="position:absolute;left:57971;top:1984;width:192;height:116;visibility:visible;mso-wrap-style:square;v-text-anchor:top" coordsize="19146,11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" path="m17726,r721,358l18797,716r349,726l18797,2180r-350,1096l17377,4361,15958,5456,12759,7995,8522,10175,4253,11259,,11610,,5648r366,166l3903,6541,10291,5099,15958,1096r720,-380l17377,358,17726,xe" fillcolor="black" strokeweight=".00969mm">
                <v:path arrowok="t" textboxrect="0,0,19146,11610"/>
              </v:shape>
              <v:shape id="Shape 15095" o:spid="_x0000_s1163" style="position:absolute;left:58241;top:1838;width:172;height:262;visibility:visible;mso-wrap-style:square;v-text-anchor:top" coordsize="17213,26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" path="m17213,r,3940l16313,4394,14893,5490,13474,6574r-699,738l12076,8755r-720,1833l11356,14949r720,1823l12775,18225r1070,1085l15264,19690r1049,358l17213,19898r,4752l17044,24766r-3199,1085l10657,26231,6388,25504,2850,22966,720,19310,,15307,350,12031,1769,9146,2850,7312,4269,5870,6038,4752,9226,2952,14194,1129,17213,xe" fillcolor="black" strokeweight=".00969mm">
                <v:path arrowok="t" textboxrect="0,0,17213,26231"/>
              </v:shape>
              <v:shape id="Shape 15096" o:spid="_x0000_s1164" style="position:absolute;left:57971;top:1638;width:203;height:214;visibility:visible;mso-wrap-style:square;v-text-anchor:top" coordsize="20216,21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" path="m1065,l6753,738r4608,2180l15259,6194r3538,6541l20216,18572r,1085l19867,20372r-721,380l17028,21110r-3887,l,21317,,17834r17,l4602,17476r2501,-380l7791,16392r382,-1096l8522,13831,7791,9817,6022,6194,4602,4752,3554,3656,2135,3276,366,2918,,3031,,123,1065,xe" fillcolor="black" strokeweight=".00969mm">
                <v:path arrowok="t" textboxrect="0,0,20216,21317"/>
              </v:shape>
              <v:shape id="Shape 15097" o:spid="_x0000_s1165" style="position:absolute;left:58259;top:1637;width:154;height:143;visibility:visible;mso-wrap-style:square;v-text-anchor:top" coordsize="15444,14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" path="m15444,r,3025l14893,3025r-1048,738l12775,4478r-699,727l11705,6659r-349,1822l9936,11757,8156,13938r-3188,380l3920,14318,2500,13938,1431,13200,731,12104,349,11019,,9566,731,6659,2500,4120,5339,2287,11006,464,15444,xe" fillcolor="black" strokeweight=".00969mm">
                <v:path arrowok="t" textboxrect="0,0,15444,14318"/>
              </v:shape>
              <v:shape id="Shape 15098" o:spid="_x0000_s1166" style="position:absolute;left:58413;top:2832;width:240;height:461;visibility:visible;mso-wrap-style:square;v-text-anchor:top" coordsize="23950,46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" path="m519,l6906,716r5689,1822l17191,6194r3909,4361l23219,15620r731,6195l23219,28009r-2468,5445l16842,38553r-4968,4361l6207,45094,,46100,,42794r519,120l3368,42176,5836,40733,7605,37815,9406,32370r700,-6899l9406,17454,7255,10175,5137,6194,2648,3980,,3397,,58,519,xe" fillcolor="black" strokeweight=".00969mm">
                <v:path arrowok="t" textboxrect="0,0,23950,46100"/>
              </v:shape>
              <v:shape id="Shape 15099" o:spid="_x0000_s1167" style="position:absolute;left:58413;top:1635;width:264;height:465;visibility:visible;mso-wrap-style:square;v-text-anchor:top" coordsize="26418,46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" path="m2298,l8337,704r4258,1476l14374,2918r1387,1085l16842,5445r720,1096l18610,9806r350,4752l18610,26902r350,5456l18960,36719r371,2561l19681,40375r698,738l21100,41818r3898,l25719,42198r349,358l26418,42914r-350,738l25347,44378r-698,l23568,44736r-1420,358l20379,45474r-4236,704l12595,46559r-1791,-381l9756,46178,8686,45832,7605,45094,6906,43998,6557,42556,6207,40375,3019,42914,,44978,,40226r1250,-208l3019,39280,4788,37457,6207,35277r699,-3276l7255,27998r,-3276l6906,19623,4788,21457,1250,23637,,24268,,20328r868,-325l3368,18538r1049,-715l5486,17096r721,-1453l6906,14178r349,-1454l7255,10544,6906,8721,6557,6899,5486,5445,4788,4361,3718,3623,2298,3265,,3265,,240,2298,xe" fillcolor="black" strokeweight=".00969mm">
                <v:path arrowok="t" textboxrect="0,0,26418,46559"/>
              </v:shape>
              <v:shape id="Shape 15100" o:spid="_x0000_s1168" style="position:absolute;left:54478;top:4025;width:269;height:458;visibility:visible;mso-wrap-style:square;v-text-anchor:top" coordsize="26969,45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" path="m19512,r,39667l19861,40375r720,736l21280,41848r1420,709l24130,42557r1070,381l26248,43293r350,354l26969,44383r-371,737l26248,45474r-698,355l22700,45829r-1769,-355l9936,45120r-2479,354l4618,45474r-1419,355l2500,45829,1430,45474r-731,l349,45120,,44383r349,-736l699,43293r1070,-355l3199,42557r1419,l6038,41848r699,-737l7457,40021r350,-3272l7807,22190,7457,14200r,-4383l7086,6921,6387,5445,5688,4741,4269,4361,2500,4003,1430,3645r-731,l349,2918,,2561,349,1823,699,1465r731,-380l3549,1085,19512,xe" fillcolor="black" strokeweight=".00969mm">
                <v:path arrowok="t" textboxrect="0,0,26969,45829"/>
              </v:shape>
              <v:shape id="Shape 15101" o:spid="_x0000_s1169" style="position:absolute;left:54073;top:4025;width:341;height:462;visibility:visible;mso-wrap-style:square;v-text-anchor:top" coordsize="34044,46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" path="m15963,r4968,738l26238,3265r382,380l27668,3645r338,-727l28388,2561r350,-738l29087,1085r1070,l30507,1465r349,358l30856,2918r349,1443l31205,6183r371,4014l31926,13462r-350,1096l31205,15296r-698,347l29786,15296r-699,-1096l28006,12724,25888,8364,23049,5445,19500,3645,15963,2918r-1769,347l12425,3645,10995,4741r-721,704l9575,6541,9226,7626r349,1476l10274,10544r1420,1096l14893,13820r5689,2918l25538,19276r3200,1465l30157,21837r1048,1443l32275,25107r1081,1827l33695,28734r349,2181l33356,34568r-1430,3626l30507,40375r-1769,1827l26238,44028r-3888,1446l17382,46210r-5688,-736l6737,43647,5688,42938r-720,-381l3920,42557r-383,736l2839,44383r-721,737l1419,45474r-349,-354l720,44737,349,44383r,-2535l,40021,,29469r349,-735l720,28379r1048,l2489,29115r699,1091l3537,31651r2850,5098l9226,40375r3549,1827l16662,42938r2151,l20232,42557r1398,-1091l22700,40757r720,-1090l23770,38576r,-2917l23049,34187,22001,32741,19162,30915,14893,28379,9925,25843,6387,23280,3920,21099,1419,17823,720,13116,1070,9459,2839,6541,4968,3645,9925,1085,15963,xe" fillcolor="black" strokeweight=".00969mm">
                <v:path arrowok="t" textboxrect="0,0,34044,46210"/>
              </v:shape>
              <v:shape id="Shape 15102" o:spid="_x0000_s1170" style="position:absolute;left:55066;top:3792;width:332;height:691;visibility:visible;mso-wrap-style:square;v-text-anchor:top" coordsize="33176,69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" path="m2151,l4619,r6726,380l31577,r1599,82l33176,3985,30856,3656r-3538,358l23071,4361r,28747l24851,33108r1419,380l27318,33488r4958,-738l33176,32418r,4608l31577,37110r-3909,-357l23071,36753r,23287l23770,62576r1081,1826l25539,65138r1430,709l28389,66229r2838,l32276,66583r349,l33176,67138r,1447l32625,69119r-8156,l18813,68765r-6737,l7807,69119r-7087,l371,68765,,67673r371,-354l720,66938r1049,-355l2839,66229r1780,-382l6038,65493r721,-737l7457,64047r699,-1471l8527,61130r350,-2917l8877,53497r349,-6544l9226,10555,8877,8375,8527,6552,7457,5099,6759,4361,5339,3656,3920,3276r-1769,l1070,2918,371,2572r,-1476l1070,380,2151,xe" fillcolor="black" strokeweight=".00969mm">
                <v:path arrowok="t" textboxrect="0,0,33176,69119"/>
              </v:shape>
              <v:shape id="Shape 15103" o:spid="_x0000_s1171" style="position:absolute;left:54520;top:3778;width:146;height:145;visibility:visible;mso-wrap-style:square;v-text-anchor:top" coordsize="14544,14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" path="m5318,l8855,r1769,738l12393,2180r1081,1443l14172,5456r372,1823l14172,9079r-698,1823l12393,12378r-1769,1442l8855,14558r-3537,l3538,13820,2118,12378,699,10902,,9079,,5456,699,3623,2118,2180,3538,738,5318,xe" fillcolor="black" strokeweight=".00969mm">
                <v:path arrowok="t" textboxrect="0,0,14544,14558"/>
              </v:shape>
              <v:shape id="Shape 15104" o:spid="_x0000_s1172" style="position:absolute;left:55398;top:4463;width:2;height:15;visibility:visible;mso-wrap-style:square;v-text-anchor:top" coordsize="180,1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" path="m,l180,181r,1091l,1447,,xe" fillcolor="black" strokeweight=".00969mm">
                <v:path arrowok="t" textboxrect="0,0,180,1447"/>
              </v:shape>
              <v:shape id="Shape 15105" o:spid="_x0000_s1173" style="position:absolute;left:57053;top:4025;width:236;height:462;visibility:visible;mso-wrap-style:square;v-text-anchor:top" coordsize="23590,46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" path="m23590,r,3327l23049,3202r-2839,738l17743,5383,15974,7955r-1430,3622l13823,16318r-349,5076l13823,27226r1070,5098l16323,36687r2119,3626l20931,42140r2659,611l23590,46088r-541,59l17022,45412,11355,43230,6737,39959,3199,35242,699,29761,,23600,699,17034,3199,11219,7086,6479,12054,2856,17743,676,23590,xe" fillcolor="black" strokeweight=".00969mm">
                <v:path arrowok="t" textboxrect="0,0,23590,46147"/>
              </v:shape>
              <v:shape id="Shape 15106" o:spid="_x0000_s1174" style="position:absolute;left:56156;top:4025;width:265;height:458;visibility:visible;mso-wrap-style:square;v-text-anchor:top" coordsize="26587,45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" path="m19130,r371,6183l19501,39667r349,708l20549,41111r731,737l22318,42557r1780,l25167,42938r699,355l26587,43647r,1473l26238,45474r-721,355l22318,45829r-1420,-355l9925,45120r-2839,354l4586,45474r-1420,355l2118,45829r-720,-355l699,45474,350,45120,,44383r350,-736l699,43293r1070,-355l2817,42557r1769,l6005,41848r732,-737l7425,40021r,-3272l7774,30915r,-8725l7425,14200,7086,9817,6737,6921,6355,5445,5656,4741,4237,4361,2468,4003,1398,3645r-699,l350,2918,,2561,350,1823,699,1465r699,-380l3538,1085,19130,xe" fillcolor="black" strokeweight=".00969mm">
                <v:path arrowok="t" textboxrect="0,0,26587,45829"/>
              </v:shape>
              <v:shape id="Shape 15107" o:spid="_x0000_s1175" style="position:absolute;left:55751;top:4025;width:341;height:462;visibility:visible;mso-wrap-style:square;v-text-anchor:top" coordsize="34055,46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" path="m15592,r5317,738l25899,3265r699,380l27668,3645r349,-727l28366,2561r350,-738l29087,1085r1048,l30485,1465r371,358l30856,2918r349,1443l31205,6183r350,4014l31555,14558r-350,738l30485,15643r-699,-347l29087,14200,28017,12724,25899,8364,23049,5445,19512,3645,15941,2918r-2118,347l12404,3645,10973,4741,9936,5445,9554,6541,9204,7626r350,1476l10285,10544r1420,1096l14893,13820r5667,2918l25517,19276r2849,1465l29786,21837r1419,1443l32254,25107r1081,1827l33673,28734r382,2181l33335,34568r-1431,3626l30485,40375r-1769,1827l26248,44028r-3920,1446l17361,46210r-5656,-736l6737,43647,5667,42938r-699,-381l3898,42557r-699,736l2817,44383r-688,737l1398,45474,699,45120,350,44737r,-1444l,41848,,28734r350,-355l1780,28379r349,736l2817,30206r732,1445l6388,36749r2816,3626l12753,42202r3909,736l18442,42938r1768,-381l21630,41466r1070,-709l23399,39667r349,-1091l23748,37104r-349,-1445l23049,34187,21979,32741,19140,30915,14544,28379,9936,25843,6388,23280,3549,21099,1398,17823,699,13116,1048,9459,2468,6541,4968,3645,9936,1085,15592,xe" fillcolor="black" strokeweight=".00969mm">
                <v:path arrowok="t" textboxrect="0,0,34055,46210"/>
              </v:shape>
              <v:shape id="Shape 15108" o:spid="_x0000_s1176" style="position:absolute;left:55398;top:3793;width:264;height:369;visibility:visible;mso-wrap-style:square;v-text-anchor:top" coordsize="26418,36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" path="m,l5836,298r6038,716l16492,2490r3888,2180l23568,8293r2151,4361l26418,18110r-699,5099l23568,27950r-3887,3622l16143,34144r-4968,1442l5137,36671,,36944,,32337,3019,31226,6207,28307,8336,24673,9756,21028r349,-4360l9756,12654,8686,9378,6557,6851,2648,4279,,3903,,xe" fillcolor="black" strokeweight=".00969mm">
                <v:path arrowok="t" textboxrect="0,0,26418,36944"/>
              </v:shape>
              <v:shape id="Shape 15109" o:spid="_x0000_s1177" style="position:absolute;left:56198;top:3778;width:142;height:145;visibility:visible;mso-wrap-style:square;v-text-anchor:top" coordsize="14194,14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" path="m5318,l8877,r1780,738l12076,2180r1398,1443l14194,5456r,1823l14194,9079r-720,1823l12076,12378r-1419,1442l8877,14558r-3559,l3538,13820,2118,12378,720,10902,,9079,,5456,720,3623,2118,2180,3538,738,5318,xe" fillcolor="black" strokeweight=".00969mm">
                <v:path arrowok="t" textboxrect="0,0,14194,14558"/>
              </v:shape>
              <v:shape id="Shape 15110" o:spid="_x0000_s1178" style="position:absolute;left:56464;top:3774;width:525;height:709;visibility:visible;mso-wrap-style:square;v-text-anchor:top" coordsize="52486,70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" path="m19129,r,33454l22318,29832r3570,-2561l29786,25829r3887,-738l37243,25829r3167,1084l41829,28009r1420,1085l44329,30536r1071,1834l46448,35635r349,4752l47168,46190r-371,16004l47168,64021r350,1826l48588,66939r1048,709l51055,68029r699,l52486,68738r,1090l52136,70565r-382,l51055,70919r-698,l49636,70565r-4619,l39012,70210r-721,l36861,70565r-1769,l32974,70919r-1769,l30474,70565r-688,l29437,70210r,-1472l30135,68383r1420,-354l32625,67648r699,-709l34044,66202r350,-1090l34743,62194r349,-5453l35092,42187r-349,-5077l34044,33812r-720,-1442l32625,31274r-721,-738l30474,30189r-1420,l26237,30927r-2838,2181l20898,37110r-1397,4719l18780,48017r-349,7634l18780,59659r349,3271l19129,64757r372,1445l20200,66939r349,354l21630,67648r1070,l23748,68029r721,709l24469,70210r-372,355l23399,70565r-1081,354l21280,70919r-1779,-354l17710,70565r-2468,-355l13124,70210r-7468,355l3887,70919r-2489,l699,70565,,70210,,68738r699,-355l2118,68029r1420,-381l4586,66939,5656,65847r349,-2562l6355,58923r382,-6898l7086,42914r,-30917l6737,8733,6005,6899,5306,5456,3887,4372,2468,3634,1048,3276,,2538,,1454,349,716r699,l2118,358r8157,l19129,xe" fillcolor="black" strokeweight=".00969mm">
                <v:path arrowok="t" textboxrect="0,0,52486,70919"/>
              </v:shape>
              <v:shape id="Shape 15111" o:spid="_x0000_s1179" style="position:absolute;left:57922;top:4026;width:234;height:461;visibility:visible;mso-wrap-style:square;v-text-anchor:top" coordsize="23421,461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" path="m23421,r,3276l23071,3184r-2839,738l17732,5365,15963,7936r-1419,3623l13845,16300r-350,5076l13845,27208r699,5098l16334,36669r2118,3626l20931,42122r2490,645l23421,46091r-350,38l16683,45393,11345,43212,6759,39940,2839,35224,720,29743,,23582,720,17015,3188,11201,7108,6460,12076,2838,17732,657,23421,xe" fillcolor="black" strokeweight=".00969mm">
                <v:path arrowok="t" textboxrect="0,0,23421,46129"/>
              </v:shape>
              <v:shape id="Shape 15112" o:spid="_x0000_s1180" style="position:absolute;left:57289;top:4025;width:239;height:461;visibility:visible;mso-wrap-style:square;v-text-anchor:top" coordsize="23939,46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" path="m541,l6928,738r5656,2180l17202,6183r3887,4361l23240,16000r699,5837l23240,28025r-2500,5807l16853,38931r-4968,4007l6196,45474,,46151,,42814r541,124l3358,42202,5847,40757,7627,38194,9396,32386r720,-6924l9396,17476,7277,10197,5148,6541,2659,4003,,3390,,62,541,xe" fillcolor="black" strokeweight=".00969mm">
                <v:path arrowok="t" textboxrect="0,0,23939,46151"/>
              </v:shape>
              <v:shape id="Shape 15113" o:spid="_x0000_s1181" style="position:absolute;left:57574;top:3774;width:294;height:709;visibility:visible;mso-wrap-style:square;v-text-anchor:top" coordsize="29437,70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" path="m20582,r,43271l20931,52380r,6897l21280,63667r350,2180l22351,66556r1048,737l24480,67648r1419,l27318,68029r1071,354l29087,68738r350,381l29087,69828r-349,737l28017,70919r-2817,l15963,70210r-6376,355l4968,70565r-1769,354l2118,70565r-688,l1081,70210,699,69473r382,-735l1430,68383r688,-354l3549,68029r1419,-381l6388,67293r1070,-354l8156,66202r699,-736l8855,64376r382,-2536l9237,14916,8855,10913,8156,8733,7458,7637,6388,6899,4968,6161,2850,5814,1430,5456,699,5076,350,4719,,3981,350,3634,699,2896r731,l2501,2538r1397,l13124,1454,20582,xe" fillcolor="black" strokeweight=".00969mm">
                <v:path arrowok="t" textboxrect="0,0,29437,70919"/>
              </v:shape>
              <v:shape id="Shape 15114" o:spid="_x0000_s1182" style="position:absolute;left:58471;top:4025;width:252;height:731;visibility:visible;mso-wrap-style:square;v-text-anchor:top" coordsize="25178,73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" path="m23420,r1758,171l25178,4104r-328,-459l23770,2918r-2839,l19511,3645,18463,4741,17383,6183r-1420,4014l15264,15643r699,5814l17383,25843r1430,1446l19883,28379r1397,736l22699,29469r1420,-354l25178,28832r,3142l20931,32741r-4968,737l13495,34568r-721,1091l12076,36749r,1827l12774,39285r721,736l14915,40375r2816,382l22699,41111r2479,124l25178,50656r-3527,271l17731,52017r-3537,1473l12076,55670r-1769,2536l9925,61123r732,3272l13495,67312r3888,1800l23071,69848r2107,-163l25178,72922r-4946,198l13845,72765,8538,71675,4968,69848,2151,67667,721,65132,,62569,1070,58206,3920,54580,8877,52017r6737,-2181l10307,48746,6759,46919,5339,45829,4618,44737,3920,43293r,-1827l4618,38194,6387,35305,9925,33095r4990,-1799l9575,29115,6038,26198,3920,22190,3188,17476r732,-4752l6038,8721,9226,5099,13124,2180,18114,380,23420,xe" fillcolor="black" strokeweight=".00969mm">
                <v:path arrowok="t" textboxrect="0,0,25178,73120"/>
              </v:shape>
              <v:shape id="Shape 15115" o:spid="_x0000_s1183" style="position:absolute;left:58156;top:4025;width:238;height:462;visibility:visible;mso-wrap-style:square;v-text-anchor:top" coordsize="23769,46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" path="m698,l7086,738r5688,2180l17393,6183r3538,4361l23049,16000r720,5837l23049,28025r-2118,5807l17011,38931r-4968,4007l6387,45474,,46172,,42848r349,90l3537,42202,5666,40757,7807,38194,9575,32386r350,-6924l9226,17476,7435,10197,5317,6541,2467,4003,,3357,,81,698,xe" fillcolor="black" strokeweight=".00969mm">
                <v:path arrowok="t" textboxrect="0,0,23769,46172"/>
              </v:shape>
              <v:shape id="Shape 15116" o:spid="_x0000_s1184" style="position:absolute;left:58723;top:4437;width:234;height:317;visibility:visible;mso-wrap-style:square;v-text-anchor:top" coordsize="23409,31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" path="m,l4629,231r6737,737l16683,2412r3910,2563l22722,8601r687,4363l22722,18063r-2129,4361l16334,26432r-5317,3273l3909,31530,,31687,,28451r2490,-192l6748,27169r3548,-2182l12785,22806r1780,-2917l15253,16971r-349,-1444l14565,14054r-731,-1090l12436,11873r-1419,-709l6748,9692,1091,9338,,9422,,xe" fillcolor="black" strokeweight=".00969mm">
                <v:path arrowok="t" textboxrect="0,0,23409,31687"/>
              </v:shape>
              <v:shape id="Shape 15117" o:spid="_x0000_s1185" style="position:absolute;left:58723;top:4018;width:256;height:327;visibility:visible;mso-wrap-style:square;v-text-anchor:top" coordsize="25550,32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" path="m21641,r1768,358l25189,716r361,275l25550,10544r-710,369l23409,10913r-1419,-380l20942,10175,19872,9079,18802,7257,18452,6161r-698,-705l17033,5076r-699,l15635,5814r-1070,738l13135,7637r2118,4360l15985,16358r-732,4719l13135,25469,9947,28740,6398,30922,1791,32366,,32690,,29548r371,-99l1441,28359r699,-1446l3210,23260r699,-5448l3210,11651,1791,7257,710,5814,,4820,,887r2140,209l5678,1800,8527,3276r2839,2180l15253,2538,18452,716,21641,xe" fillcolor="black" strokeweight=".00969mm">
                <v:path arrowok="t" textboxrect="0,0,25550,32690"/>
              </v:shape>
              <v:shape id="Shape 15118" o:spid="_x0000_s1186" style="position:absolute;left:58730;top:2828;width:249;height:735;visibility:visible;mso-wrap-style:square;v-text-anchor:top" coordsize="24840,73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" path="m23431,r1409,151l24840,4008,23431,3276,22012,2918r-1431,358l19162,4014,18092,5099,17044,6575r-1420,3980l15275,15654r349,5836l17393,25851r1070,1800l19511,28736r1420,738l23780,29474r1060,-551l24840,32258r-4259,492l15624,33834r-2500,1096l12425,35668r-350,1085l11726,37848r349,1085l12425,39671r1081,358l14543,40767r2850,346l22361,41471r2479,l24840,50930r-3560,l17393,52026r-3199,1823l11726,56029r-1419,2561l9586,61486r1070,3264l13124,67322r4269,2180l22699,70229r2141,-176l24840,73106r-4608,399l13506,73125,8538,72029,4618,70229,2150,68027,381,65488,,62570,731,58590,3919,54945,8538,52026r6737,-2180l10307,49130,6387,47308,5350,46212,4269,44770,3919,43294,3570,41851r699,-3656l6387,35668,9936,33130r4607,-1476l9586,29474,6038,26555,3919,22575,3199,17834r371,-4718l5688,8755,8888,5099,13124,2560,17742,738,23431,xe" fillcolor="black" strokeweight=".00969mm">
                <v:path arrowok="t" textboxrect="0,0,24840,73505"/>
              </v:shape>
              <v:shape id="Shape 15119" o:spid="_x0000_s1187" style="position:absolute;left:59369;top:4030;width:220;height:457;visibility:visible;mso-wrap-style:square;v-text-anchor:top" coordsize="21990,45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" path="m21990,r,2847l19162,3506,16312,6424r-1769,4719l13474,17684r8516,l21990,21190r-8516,150l13124,22429r,1091l14172,30064r2490,5834l19511,38788r2479,1295l21990,45683r-360,30l15242,44977,9925,43150,5666,39524,2467,34808,350,29709,,24256,698,17684,2817,11881,6387,6782,11355,2768,16662,588,21990,xe" fillcolor="black" strokeweight=".00969mm">
                <v:path arrowok="t" textboxrect="0,0,21990,45713"/>
              </v:shape>
              <v:shape id="Shape 15120" o:spid="_x0000_s1188" style="position:absolute;left:58979;top:4028;width:28;height:95;visibility:visible;mso-wrap-style:square;v-text-anchor:top" coordsize="2828,9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" path="m,l1059,809,2129,1905r349,1465l2828,4823r,1443l2129,7350,1430,8446,709,9184,,9553,,xe" fillcolor="black" strokeweight=".00969mm">
                <v:path arrowok="t" textboxrect="0,0,2828,9553"/>
              </v:shape>
              <v:shape id="Shape 15121" o:spid="_x0000_s1189" style="position:absolute;left:59039;top:4025;width:266;height:458;visibility:visible;mso-wrap-style:square;v-text-anchor:top" coordsize="26609,45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" path="m19152,r,14558l19501,25843r-349,10906l19152,38194r349,1473l19883,40375r338,736l21270,41848r1081,709l23770,42557r1419,381l25888,43293r721,354l26609,45120r-721,354l25539,45829r-3188,l20920,45474,9925,45120r-2817,354l4259,45474r-1420,355l2140,45829,1070,45474r-699,l,45120,,43647r721,-354l1420,42938r1419,-381l4608,42557r1081,-709l6759,41111r349,-1090l7458,36749r,-22549l7108,9817,6759,6921,6376,5445,5689,4741,4259,4361,2490,4003,1420,3645r-1049,l,2918,,1823,721,1465r699,-380l3559,1085,19152,xe" fillcolor="black" strokeweight=".00969mm">
                <v:path arrowok="t" textboxrect="0,0,26609,45829"/>
              </v:shape>
              <v:shape id="Shape 15122" o:spid="_x0000_s1190" style="position:absolute;left:59078;top:3778;width:145;height:145;visibility:visible;mso-wrap-style:square;v-text-anchor:top" coordsize="14544,14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" path="m5318,l9205,r1801,738l12404,2180r1070,1443l14194,5456r350,1823l14194,9079r-720,1823l12404,12378r-1398,1442l9205,14558r-3887,l3549,13820,2118,12378,1048,10902,350,9079,,7279,350,5456,1048,3623,2118,2180,3549,738,5318,xe" fillcolor="black" strokeweight=".00969mm">
                <v:path arrowok="t" textboxrect="0,0,14544,14558"/>
              </v:shape>
              <v:shape id="Shape 15123" o:spid="_x0000_s1191" style="position:absolute;left:58979;top:3243;width:237;height:316;visibility:visible;mso-wrap-style:square;v-text-anchor:top" coordsize="23759,31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" path="m,l4597,r7119,738l17022,2561r3549,2538l23060,8375r699,4360l23060,18214r-2489,4361l16673,26555r-5689,2919l3898,31296,,31634,,28582r2478,-204l6748,26936r3537,-1823l13135,22575r1420,-2561l15253,16738r,-1442l14555,14200r-721,-1465l12786,12020r-1420,-738l6748,9839,1059,9459,,9459,,xe" fillcolor="black" strokeweight=".00969mm">
                <v:path arrowok="t" textboxrect="0,0,23759,31634"/>
              </v:shape>
              <v:shape id="Shape 15124" o:spid="_x0000_s1192" style="position:absolute;left:59294;top:2832;width:267;height:455;visibility:visible;mso-wrap-style:square;v-text-anchor:top" coordsize="26620,45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" path="m19162,r350,5814l19512,39291r349,1096l20582,41091r699,738l22351,42176r1768,391l25201,42914r698,357l26620,43652r,1095l26238,45485r-5307,l9925,45094r-2839,l4619,45485r-3200,l721,45094,350,44747,,44009r350,-357l721,43271r1048,-357l2850,42567r1769,-391l6038,41829r699,-738l7458,39995r,-3623l7807,30536r,-8721l7458,13831,7086,9817,6737,6899,6388,5456,5689,4718,4270,3980r-1769,l1419,3634,721,3276,350,2896,,2538,350,1800,721,1442r698,-346l2501,1096,3538,716,19162,xe" fillcolor="black" strokeweight=".00969mm">
                <v:path arrowok="t" textboxrect="0,0,26620,45485"/>
              </v:shape>
              <v:shape id="Shape 15125" o:spid="_x0000_s1193" style="position:absolute;left:58979;top:2824;width:283;height:326;visibility:visible;mso-wrap-style:square;v-text-anchor:top" coordsize="28377,32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" path="m21990,r1769,l25178,738r1420,1096l27679,2918r698,1454l28377,6932r-349,1085l27297,9113r-1049,1084l25178,10555r-1419,358l22340,10555,20942,9817,19872,8733,19141,7279,18442,5837r-700,-738l16673,5099r-1070,357l14555,6194,13135,7279r2118,4372l15952,16358r-699,4752l13135,25113r-2850,3634l6748,30927,2129,32370,,32616,,29281r360,-187l1430,28389,2478,26913,3549,22933r349,-5479l3549,11293,2129,7279,1059,5456,11,4372,,4366,,509,2129,738,5678,1834,8866,3276r2500,2180l15253,2180,18791,738,21990,xe" fillcolor="black" strokeweight=".00969mm">
                <v:path arrowok="t" textboxrect="0,0,28377,32616"/>
              </v:shape>
              <v:shape id="Shape 15126" o:spid="_x0000_s1194" style="position:absolute;left:59337;top:2581;width:142;height:149;visibility:visible;mso-wrap-style:square;v-text-anchor:top" coordsize="14161,14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" path="m7086,l8854,358r1769,738l12043,2192r1420,1822l14161,5456r,2181l14161,9470r-698,1823l12043,12735r-1420,1096l8854,14569r-1768,347l5306,14569,3538,13831,2118,12735,698,11293,,9470,,5456,698,4014,2118,2192,3538,1096,5306,358,7086,xe" fillcolor="black" strokeweight=".00969mm">
                <v:path arrowok="t" textboxrect="0,0,14161,14916"/>
              </v:shape>
              <v:shape id="Shape 15127" o:spid="_x0000_s1195" style="position:absolute;left:59589;top:4374;width:191;height:113;visibility:visible;mso-wrap-style:square;v-text-anchor:top" coordsize="19152,11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" path="m17372,r1080,l19152,737r,736l18802,2181r-350,736l17372,4008,16301,5453,12764,8016,8865,9815,4258,10906,,11258,,5657r339,177l4258,6543,10296,5099,16301,1091r721,-709l17372,xe" fillcolor="black" strokeweight=".00969mm">
                <v:path arrowok="t" textboxrect="0,0,19152,11258"/>
              </v:shape>
              <v:shape id="Shape 15128" o:spid="_x0000_s1196" style="position:absolute;left:59589;top:4029;width:202;height:213;visibility:visible;mso-wrap-style:square;v-text-anchor:top" coordsize="20221,213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" path="m1059,l6726,704r4957,1834l15253,6161r3899,6574l20221,18538r,1096l19872,20361r-720,358l17372,21077r-4259,l,21307,,17801r339,l4957,17443r2140,-347l7796,16358r349,-1442l8517,13440,7796,9437,6027,6161,4957,4718,3527,3623,2129,2885r-1790,l,2964,,117,1059,xe" fillcolor="black" strokeweight=".00969mm">
                <v:path arrowok="t" textboxrect="0,0,20221,21307"/>
              </v:shape>
              <v:shape id="Shape 15129" o:spid="_x0000_s1197" style="position:absolute;left:59624;top:2833;width:222;height:461;visibility:visible;mso-wrap-style:square;v-text-anchor:top" coordsize="22175,46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" path="m22175,r,2916l19162,3840,16694,6758r-1769,4361l13845,17671r8330,l22175,21316r-8680,l13495,23496r699,6899l17044,35874r2467,2896l22175,40293r,5742l22001,46049r-6376,-704l10307,43131,5688,39508,2500,35147,731,30049,,24592,731,18051,2849,12215,6769,7138,11355,3135,17044,575,22175,xe" fillcolor="black" strokeweight=".00969mm">
                <v:path arrowok="t" textboxrect="0,0,22175,46049"/>
              </v:shape>
              <v:shape id="Shape 15130" o:spid="_x0000_s1198" style="position:absolute;left:59846;top:3181;width:190;height:112;visibility:visible;mso-wrap-style:square;v-text-anchor:top" coordsize="18987,11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" path="m17568,r1070,l18987,358r,1442l18267,2885r-699,1096l16149,5456,12600,7983,8680,9817,4444,10902,,11246,,5503r524,300l4094,6161,10111,5065,16149,1085r721,-727l17568,xe" fillcolor="black" strokeweight=".00969mm">
                <v:path arrowok="t" textboxrect="0,0,18987,11246"/>
              </v:shape>
              <v:shape id="Shape 15131" o:spid="_x0000_s1199" style="position:absolute;left:59846;top:2832;width:202;height:214;visibility:visible;mso-wrap-style:square;v-text-anchor:top" coordsize="20210,21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" path="m1256,l6911,716r4619,2180l15450,6541r3537,6194l20210,18042r,1246l20036,19634r-350,1085l19337,21110r-2119,l12950,21457,,21457,,17812r4794,l7293,17096r689,-738l8330,15274r,-1443l7982,9817,6213,6194,4794,5099,3374,3980,1954,3276,524,2896,,3057,,141,1256,xe" fillcolor="black" strokeweight=".00969mm">
                <v:path arrowok="t" textboxrect="0,0,20210,21457"/>
              </v:shape>
              <v:shape id="Shape 15132" o:spid="_x0000_s1200" style="position:absolute;left:48349;top:514;width:2530;height:4842;visibility:visible;mso-wrap-style:square;v-text-anchor:top" coordsize="253065,484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" path="m,l253065,r,14558l15241,14558r,455096l253065,469654r,14559l,484213,,xe" fillcolor="black" strokeweight=".00969mm">
                <v:path arrowok="t" textboxrect="0,0,253065,484213"/>
              </v:shape>
              <v:shape id="Shape 15133" o:spid="_x0000_s1201" style="position:absolute;left:50879;top:514;width:2531;height:4842;visibility:visible;mso-wrap-style:square;v-text-anchor:top" coordsize="253067,484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" path="m,l253067,r,484213l,484213,,469654r237825,l237825,14558,,14558,,xe" fillcolor="black" strokeweight=".00969mm">
                <v:path arrowok="t" textboxrect="0,0,253067,484213"/>
              </v:shape>
              <v:shape id="Shape 15134" o:spid="_x0000_s1202" style="position:absolute;left:48349;top:514;width:5061;height:4842;visibility:visible;mso-wrap-style:square;v-text-anchor:top" coordsize="506132,484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" path="m,l506132,r,484213l,484213,,e" filled="f" strokeweight=".00969mm">
                <v:path arrowok="t" textboxrect="0,0,506132,484213"/>
              </v:shape>
              <v:shape id="Shape 15135" o:spid="_x0000_s1203" style="position:absolute;left:48501;top:660;width:4757;height:4551;visibility:visible;mso-wrap-style:square;v-text-anchor:top" coordsize="475649,455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" path="m,l475649,r,455096l,455096,,e" filled="f" strokeweight=".00969mm">
                <v:path arrowok="t" textboxrect="0,0,475649,455096"/>
              </v:shape>
              <v:shape id="Shape 15136" o:spid="_x0000_s1204" style="position:absolute;left:49321;top:1344;width:1940;height:2677;visibility:visible;mso-wrap-style:square;v-text-anchor:top" coordsize="194024,267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" path="m144355,r,3656l144006,17476r349,13831l145425,54945r,3264l135849,58209r-349,-2527l134081,49130r-1769,-5825l129462,38206r-3538,-4718l121306,29831r-5689,-2884l108531,24375r-7807,-1085l92568,22575r-15614,l49669,22195,47518,99681r8156,l63830,99334r7458,-1096l78756,96416r6726,-2896l92218,88779r6388,-5803l100375,80784r4269,3276l103224,86598r-3199,6922l98256,101157r-371,7636l98606,116419r2118,6194l103923,128416r3920,5479l112080,138971r4957,3657l122354,145546r5339,2527l144355,154625r7807,2918l160318,161166r8156,4003l175943,169530r6354,5456l187636,181561r3888,7245l193292,196823r732,8375l193292,214277r-2118,8755l187287,231015r-4990,7279l176281,244131r-7108,4360l161748,251387r-7817,1823l145425,253568r-5689,-358l134081,252472r-14893,-2885l106762,247016r-8506,-1085l96837,245931r-2500,-3276l94337,225917r-688,-8342l93299,208820r-382,-8721l93649,187364r,-2919l102493,184445r349,2919l103923,197181r2839,8755l110999,214277r6038,7279l123773,227012r7458,4003l139048,233576r8506,1095l153243,234291r5306,-1453l163867,230311r4258,-4014l172743,220851r2468,-6574l176281,207020r-338,-5478l174512,196823r-2140,-4361l168823,188460r-5655,-4015l157130,181181r-9925,-4361l137269,172806r-16684,-6899l114569,163346r-5339,-2895l104273,157186r-4248,-4014l96117,148431r-5318,-8364l84761,132073r-5656,-5837l73067,122255r-6737,-2180l58174,118991r-11006,l47900,171721r338,52753l49287,231015r1801,6195l53206,243035r3199,5076l60292,252472r5307,3298l71637,257951r2500,715l74137,267768r-3188,-358l49287,265945r-12044,-738l36894,265207r-12426,738l2844,267410,,267768r,-9102l2119,257951r6386,-2181l13473,252472r3909,-4361l20581,243035r2468,-5479l24818,231395r1070,-6563l24119,27651,3542,738,95418,2918r10274,l120585,1834,141167,391,144355,xe" fillcolor="black" strokeweight=".00969mm">
                <v:path arrowok="t" textboxrect="0,0,194024,267768"/>
              </v:shape>
              <v:shape id="Shape 15137" o:spid="_x0000_s1205" style="position:absolute;left:50353;top:1329;width:1640;height:2707;visibility:visible;mso-wrap-style:square;v-text-anchor:top" coordsize="164036,270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" path="m153210,r8506,358l164036,568r,21263l128742,21457r-699,45474l128043,108402r8506,2918l145054,112763r8877,391l161716,112763r2320,-338l164036,133383r-7288,490l142205,132777r-14162,-3265l128043,214277r349,6921l129462,228835r1398,7279l133349,242655r3898,6194l141156,252830r4619,2907l150743,257928r5306,1085l158517,259393r382,11260l155329,270306r-15942,-1834l123075,267388r-19501,346l84412,269210r-3188,358l81224,258655r1769,-346l85460,257213r2490,-1085l92918,252114r4269,-4741l100724,241559r2850,-6183l105692,228835r1070,-6541l107461,215719r,-8721l106042,198266r-2850,-8364l99305,182265r-3887,-4003l90068,173890r-6726,-4740l76256,165169r-7457,-4003l61712,157532r-6737,-2918l49636,152434,37243,147693,24818,142236r-4968,-2527l14893,136433r-4618,-3276l5656,128059,2817,122233,699,116039,,109140r350,-6921l1420,95678,3538,89126,6737,82942r3887,-5456l15242,73125r7076,-4741l30474,65108r8189,-2180l47518,61843r8506,-357l70218,62570r14543,2538l98584,68384r2140,738l100724,72767r1049,22553l101423,117861r,2919l92568,120780r,-2919l92219,111320r-1419,-5836l88299,99681,84761,94962,80143,90959,73057,86599,65599,84027,57443,82585r-7807,-738l43249,82227r-6006,1096l31555,85503r-5317,3276l22700,92402r-2850,4003l18081,101123r-349,4752l18431,110582r2500,4372l24469,118599r,358l30136,122613r5688,3265l45400,130597r9925,4014l64180,137876r9226,3634l82643,145512r8506,4741l99305,155710r7086,6541l106391,29832,86181,2538r18081,l112429,2180r4608,l127311,1834,137968,738,153210,xe" fillcolor="black" strokeweight=".00969mm">
                <v:path arrowok="t" textboxrect="0,0,164036,270653"/>
              </v:shape>
              <v:shape id="Shape 15138" o:spid="_x0000_s1206" style="position:absolute;left:51993;top:1335;width:594;height:1328;visibility:visible;mso-wrap-style:square;v-text-anchor:top" coordsize="59392,132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" path="m,l5836,528r8156,1823l21799,4889r7457,3656l36343,13252r6038,5815l48768,27430r4619,9471l56924,46740r1769,10164l59392,67459r-699,10902l56575,88558r-3538,9817l47698,107130r-7086,7983l32106,122046r-8888,5065l13643,130767,3368,132589,,132816,,111858r5137,-748l12223,108572r6759,-3656l24649,99851r5306,-7659l33526,84197r1768,-8363l35993,66721r-349,-9426l33526,48540,29955,40165,24649,32529,20751,29264,16143,25988,10826,23450,5486,21985,519,21269,,21264,,xe" fillcolor="black" strokeweight=".00969mm">
                <v:path arrowok="t" textboxrect="0,0,59392,132816"/>
              </v:shape>
              <v:shape id="Shape 15139" o:spid="_x0000_s1207" style="position:absolute;left:49349;top:1376;width:1883;height:2613;visibility:visible;mso-wrap-style:square;v-text-anchor:top" coordsize="188330,261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" path="m138672,r-349,14558l138672,28031r721,12378l139742,52049r-4269,l133704,43674r-2467,-6921l127699,31296r-3920,-4360l119161,23279r-5318,-2527l106386,18572,98230,17118r-8157,-726l74110,16392,43975,16034,41485,99323r9227,l59589,98965r8516,-1085l75912,96058r7774,-2918l90805,88421r7075,-6932l95041,87683r-2118,6921l92224,101157r,6541l92923,113881r2118,6541l98612,126616r3887,5803l107467,137876r5306,4014l117392,144797r6387,2918l131586,150991r8855,3276l152517,158975r9925,4752l170948,168825r6387,5065l182292,179727r3199,6541l187609,193547r721,8375l187609,210285r-2118,7995l181943,225917r-4957,7279l172017,238294r-6038,4003l159243,245215r-7807,1443l142581,247396r-6726,-380l127317,245573r-10275,-2180l108155,241559r-7076,-1442l95412,239759r-1070,-1465l94692,235018r,-4003l94342,226655r,-5815l93644,213919r-371,-6899l92923,201184r,-10902l93644,184445r3166,l98230,194643r3199,9459l106036,212823r6388,7637l119510,226297r7807,4360l135855,233576r8855,704l151436,233934r6038,-1834l162791,229215r4619,-4014l172367,219018r2850,-7279l176265,203744r-349,-6563l174136,191724r-2468,-4718l167748,183003r-4957,-3634l155705,175366r-9226,-4360l135473,166645r-9204,-3299l118811,160070r-6387,-2896l107816,154614r-5317,-3623l98230,146631r-3538,-4741l91143,136791r-3188,-5076l84068,126616r-4269,-4360l75180,118599r-5656,-2884l63137,113534r-7457,-738l41485,112416r372,54933l42556,221556r1768,9839l47174,239379r3538,6932l55680,251410r5688,3980l68444,257571r,3645l56400,260489r-9575,-1096l39367,259035r-10656,l21624,259393r-9925,1096l,261216r,-3645l6735,255390r5663,-3980l17355,246311r3920,-6552l24125,231395r1769,-9459l24125,23279,6735,738,92574,2561r13113,l112424,2180r7086,-704l128038,738,138672,xe" fillcolor="black" strokeweight=".00969mm">
                <v:path arrowok="t" textboxrect="0,0,188330,261216"/>
              </v:shape>
              <v:shape id="Shape 15140" o:spid="_x0000_s1208" style="position:absolute;left:50381;top:1358;width:1614;height:2645;visibility:visible;mso-wrap-style:square;v-text-anchor:top" coordsize="161394,264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" path="m150393,r10995,716l161394,716r,15281l123075,15620r-699,48393l122376,107664r9237,2918l141167,112763r9947,357l160318,112763r1076,-230l161394,127542r-7463,517l138000,126594r-15624,-4014l122376,213181r699,7279l123806,227359r1420,6541l127344,240094r3188,5446l134430,250638r4957,3657l145425,257191r7458,1822l152883,264469r-17732,-2180l117070,261551r-18464,380l81245,263374r,-5457l87982,254652r5656,-4740l98606,243359r3920,-7279l105343,228097r1769,-8721l107483,210263r-371,-8721l105714,192820r-2839,-8017l98606,177871r-3887,-4719l89030,168445r-7086,-4752l74487,159332r-7436,-4002l59594,152053r-6388,-2918l47540,146955,36894,142594r-9576,-4003l19883,134611r-6038,-3276l9226,128059,4957,122580,1801,116777,371,110236,,102957,1070,96024,2839,89126,5688,82584,9575,77106r4619,-4719l21651,67669r9205,-3299l41163,62190r12043,-358l62083,62190r9936,1096l83014,65466r12054,2918l95068,69849r699,22553l95767,114943r-3166,l92219,107317r-1769,-6932l87600,94582,83713,89483,78745,85480,72019,81500,64212,78582,55707,76748r-8888,-738l37243,76748r-8156,2560l22001,83289r-4619,4372l14194,92402r-1769,5098l12076,103303r1070,5099l15613,113501r4270,4718l24840,121875r7086,3623l40814,129859r10624,4752l58895,137138r7435,2918l74137,143332r7458,3623l89030,150969r6737,5099l101794,161513r4968,6541l106762,26175,89030,2538r19883,l112451,2180r1769,l125226,1800r10274,-704l142586,358,150393,xe" fillcolor="black" strokeweight=".00969mm">
                <v:path arrowok="t" textboxrect="0,0,161394,264469"/>
              </v:shape>
              <v:shape id="Shape 15141" o:spid="_x0000_s1209" style="position:absolute;left:51995;top:1366;width:560;height:1268;visibility:visible;mso-wrap-style:square;v-text-anchor:top" coordsize="56051,126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" path="m,l10280,1464r8877,2538l27313,7658r6737,4719l40088,17822r5655,8017l50362,34214r3199,9459l55680,53837r371,10555l55330,75294,53212,85491r-3549,9113l44706,102587r-6387,7279l30861,116060r-8167,5099l13468,124424,3194,126604,,126825,,111817r7463,-1593l14887,107686r6388,-4003l26592,98584r5339,-7257l35818,82964r2119,-9471l39018,63654,37937,53132,35818,43673,31931,35298,26592,27639,22694,24017,17737,20740,12048,17822,6033,16000,344,15284,,15281,,xe" fillcolor="black" strokeweight=".00969mm">
                <v:path arrowok="t" textboxrect="0,0,56051,126825"/>
              </v:shape>
              <v:shape id="Shape 15142" o:spid="_x0000_s1210" style="position:absolute;left:48703;top:4196;width:4342;height:651;visibility:visible;mso-wrap-style:square;v-text-anchor:top" coordsize="434138,65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" path="m349,l3194,,34749,2561,65980,7276r30477,6543l126626,22570r29425,10170l185138,45118r28738,13823l239775,47299r26238,-9815l292600,28732r27318,-6897l347236,16736r27657,-3626l403282,11637r28366,382l434138,12019r,5453l431299,17090r-28389,l375243,18563r-27657,3626l320267,27287r-26936,6925l266712,42937r-26238,9815l214957,64394r-1430,737l212457,64394,184068,50216,155014,38193,125545,27641,95769,19299,65256,12728,34399,8011,2844,5449,,5094,349,xe" fillcolor="black" strokeweight=".00969mm">
                <v:path arrowok="t" textboxrect="0,0,434138,65131"/>
              </v:shape>
              <v:shape id="Shape 15143" o:spid="_x0000_s1211" style="position:absolute;left:48703;top:4196;width:4342;height:651;visibility:visible;mso-wrap-style:square;v-text-anchor:top" coordsize="434138,65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" path="m213876,58941l239775,47299r26238,-9815l292600,28732r27318,-6897l347236,16736r27657,-3626l403282,11637r28366,382l434138,12019r,5453l431299,17090r-28389,l375243,18563r-27657,3626l320267,27287r-26936,6925l266712,42937r-26238,9815l214957,64394r-1430,737l212457,64394,184068,50216,155014,38193,125545,27641,95769,19299,65256,12728,34399,8011,2844,5449,,5094,349,,3194,,34749,2561,65980,7276r30477,6543l126626,22570r29425,10170l185138,45118r28738,13823e" filled="f" strokeweight=".00969mm">
                <v:path arrowok="t" textboxrect="0,0,434138,65131"/>
              </v:shape>
              <v:shape id="Shape 15144" o:spid="_x0000_s1212" style="position:absolute;left:48703;top:4032;width:4342;height:655;visibility:visible;mso-wrap-style:square;v-text-anchor:top" coordsize="434138,65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" path="m349,l3194,347,34749,2907,65980,7626r30477,6552l126626,22542r29425,10552l185138,45091r28738,14204l239775,47653,266013,37456r26587,-8370l319918,22188r27318,-5103l374893,13462r28389,-1476l431648,11986r2490,392l434138,17443r-2839,l402910,17085r-27667,1834l347586,22188r-27319,5453l293331,34567r-26619,8342l240474,53106,214957,64748r-1430,736l212457,64748,184068,50570,155014,38547,125545,27996,95769,19623,65256,13082,34399,8364,2844,5445,,5445,349,xe" fillcolor="black" strokeweight=".00969mm">
                <v:path arrowok="t" textboxrect="0,0,434138,65484"/>
              </v:shape>
              <v:shape id="Shape 15145" o:spid="_x0000_s1213" style="position:absolute;left:48703;top:4032;width:4342;height:655;visibility:visible;mso-wrap-style:square;v-text-anchor:top" coordsize="434138,65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" path="m213876,59295l239775,47653,266013,37456r26587,-8370l319918,22188r27318,-5103l374893,13462r28389,-1476l431648,11986r2490,392l434138,17443r-2839,l402910,17085r-27667,1834l347586,22188r-27319,5453l293331,34567r-26619,8342l240474,53106,214957,64748r-1430,736l212457,64748,184068,50570,155014,38547,125545,27996,95769,19623,65256,13082,34399,8364,2844,5445,,5445,349,,3194,347,34749,2907,65980,7626r30477,6552l126626,22542r29425,10552l185138,45091r28738,14204e" filled="f" strokeweight=".00969mm">
                <v:path arrowok="t" textboxrect="0,0,434138,65484"/>
              </v:shape>
              <v:rect id="Rectangle 15148" o:spid="_x0000_s1214" style="position:absolute;left:60059;top:3988;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" filled="f" stroked="f">
                <v:textbox inset="0,0,0,0">
                  <w:txbxContent>
                    <w:p w14:paraId="6C7F0A73" w14:textId="77777777" w:rsidR="006E2DD3" w:rsidRDefault="00E43CB2">
                      <w:pPr>
                        <w:spacing w:after="160" w:line="259" w:lineRule="auto"/>
                        <w:ind w:left="0" w:firstLine="0"/>
                        <w:jc w:val="left"/>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147" o:spid="_x0000_s1215" type="#_x0000_t75" style="position:absolute;left:1079;width:22714;height:5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">
                <v:imagedata r:id="rId3" o:title=""/>
              </v:shape>
              <v:shape id="Picture 15146" o:spid="_x0000_s1216" type="#_x0000_t75" style="position:absolute;top:7505;width:61823;height: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">
                <v:imagedata r:id="rId4" o:title=""/>
              </v:shape>
              <w10:wrap type="square" anchorx="page" anchory="page"/>
            </v:group>
          </w:pict>
        </mc:Fallback>
      </mc:AlternateContent>
    </w:r>
    <w:r>
      <w:t xml:space="preserve"> </w:t>
    </w:r>
  </w:p>
  <w:p w14:paraId="40A1EB70" w14:textId="77777777" w:rsidR="006E2DD3" w:rsidRDefault="00E43CB2">
    <w:pPr>
      <w:spacing w:after="0" w:line="259" w:lineRule="auto"/>
      <w:ind w:left="0" w:right="426" w:firstLine="0"/>
      <w:jc w:val="center"/>
    </w:pPr>
    <w:r>
      <w:t xml:space="preserve"> </w:t>
    </w:r>
  </w:p>
  <w:p w14:paraId="1ED1FC22" w14:textId="77777777" w:rsidR="006E2DD3" w:rsidRDefault="00E43CB2">
    <w:pPr>
      <w:spacing w:after="0" w:line="259" w:lineRule="auto"/>
      <w:ind w:left="0" w:right="51" w:firstLine="0"/>
      <w:jc w:val="right"/>
    </w:pPr>
    <w:r>
      <w:rPr>
        <w:rFonts w:ascii="Arial" w:eastAsia="Arial" w:hAnsi="Arial" w:cs="Arial"/>
        <w:b/>
        <w:color w:val="0070C0"/>
        <w:sz w:val="22"/>
      </w:rPr>
      <w:t>DECANAT</w:t>
    </w:r>
    <w:r>
      <w:rPr>
        <w:rFonts w:ascii="Arial" w:eastAsia="Arial" w:hAnsi="Arial" w:cs="Arial"/>
        <w:b/>
        <w:color w:val="FFFFFF"/>
        <w:sz w:val="22"/>
      </w:rPr>
      <w:t>.</w:t>
    </w:r>
  </w:p>
  <w:p w14:paraId="78C27306" w14:textId="77777777" w:rsidR="006E2DD3" w:rsidRDefault="00E43CB2">
    <w:pPr>
      <w:spacing w:after="0" w:line="259" w:lineRule="auto"/>
      <w:ind w:left="3208" w:firstLine="0"/>
      <w:jc w:val="lef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03FAF"/>
    <w:multiLevelType w:val="hybridMultilevel"/>
    <w:tmpl w:val="547698B0"/>
    <w:lvl w:ilvl="0" w:tplc="1346E7E8">
      <w:numFmt w:val="bullet"/>
      <w:lvlText w:val="•"/>
      <w:lvlJc w:val="left"/>
      <w:pPr>
        <w:ind w:left="360" w:hanging="360"/>
      </w:pPr>
      <w:rPr>
        <w:rFonts w:ascii="Times New Roman" w:eastAsia="Times New Roman" w:hAnsi="Times New Roman" w:cs="Times New Roman"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 w15:restartNumberingAfterBreak="0">
    <w:nsid w:val="0C1661FD"/>
    <w:multiLevelType w:val="hybridMultilevel"/>
    <w:tmpl w:val="DABA9090"/>
    <w:lvl w:ilvl="0" w:tplc="75A26950">
      <w:start w:val="9"/>
      <w:numFmt w:val="decimal"/>
      <w:lvlText w:val="%1."/>
      <w:lvlJc w:val="left"/>
      <w:pPr>
        <w:ind w:left="3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3104042">
      <w:start w:val="1"/>
      <w:numFmt w:val="bullet"/>
      <w:lvlText w:val="-"/>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7004C97E">
      <w:start w:val="1"/>
      <w:numFmt w:val="bullet"/>
      <w:lvlText w:val="▪"/>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84CC0F18">
      <w:start w:val="1"/>
      <w:numFmt w:val="bullet"/>
      <w:lvlText w:val="•"/>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5980D60C">
      <w:start w:val="1"/>
      <w:numFmt w:val="bullet"/>
      <w:lvlText w:val="o"/>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BBA4A0C">
      <w:start w:val="1"/>
      <w:numFmt w:val="bullet"/>
      <w:lvlText w:val="▪"/>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04F46B38">
      <w:start w:val="1"/>
      <w:numFmt w:val="bullet"/>
      <w:lvlText w:val="•"/>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9E7A55DE">
      <w:start w:val="1"/>
      <w:numFmt w:val="bullet"/>
      <w:lvlText w:val="o"/>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ACE69B86">
      <w:start w:val="1"/>
      <w:numFmt w:val="bullet"/>
      <w:lvlText w:val="▪"/>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1DF2218"/>
    <w:multiLevelType w:val="hybridMultilevel"/>
    <w:tmpl w:val="576AF39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2659644E"/>
    <w:multiLevelType w:val="hybridMultilevel"/>
    <w:tmpl w:val="61BA9F2C"/>
    <w:lvl w:ilvl="0" w:tplc="1346E7E8">
      <w:numFmt w:val="bullet"/>
      <w:lvlText w:val="•"/>
      <w:lvlJc w:val="left"/>
      <w:pPr>
        <w:ind w:left="360" w:hanging="360"/>
      </w:pPr>
      <w:rPr>
        <w:rFonts w:ascii="Times New Roman" w:eastAsia="Times New Roman" w:hAnsi="Times New Roman" w:cs="Times New Roman"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4" w15:restartNumberingAfterBreak="0">
    <w:nsid w:val="2B256CC1"/>
    <w:multiLevelType w:val="hybridMultilevel"/>
    <w:tmpl w:val="33081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283BBA"/>
    <w:multiLevelType w:val="hybridMultilevel"/>
    <w:tmpl w:val="0006437E"/>
    <w:lvl w:ilvl="0" w:tplc="1346E7E8">
      <w:numFmt w:val="bullet"/>
      <w:lvlText w:val="•"/>
      <w:lvlJc w:val="left"/>
      <w:pPr>
        <w:ind w:left="360" w:hanging="360"/>
      </w:pPr>
      <w:rPr>
        <w:rFonts w:ascii="Times New Roman" w:eastAsia="Times New Roman" w:hAnsi="Times New Roman" w:cs="Times New Roman" w:hint="default"/>
      </w:rPr>
    </w:lvl>
    <w:lvl w:ilvl="1" w:tplc="04180003">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6" w15:restartNumberingAfterBreak="0">
    <w:nsid w:val="3DB75024"/>
    <w:multiLevelType w:val="hybridMultilevel"/>
    <w:tmpl w:val="6B343060"/>
    <w:lvl w:ilvl="0" w:tplc="1346E7E8">
      <w:numFmt w:val="bullet"/>
      <w:lvlText w:val="•"/>
      <w:lvlJc w:val="left"/>
      <w:pPr>
        <w:ind w:left="720" w:hanging="360"/>
      </w:pPr>
      <w:rPr>
        <w:rFonts w:ascii="Times New Roman" w:eastAsia="Times New Roman"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53AB1B86"/>
    <w:multiLevelType w:val="multilevel"/>
    <w:tmpl w:val="454E224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BE81DAF"/>
    <w:multiLevelType w:val="multilevel"/>
    <w:tmpl w:val="12EC576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15F477C"/>
    <w:multiLevelType w:val="multilevel"/>
    <w:tmpl w:val="5122D79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CE6727"/>
    <w:multiLevelType w:val="hybridMultilevel"/>
    <w:tmpl w:val="594E83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4214E6"/>
    <w:multiLevelType w:val="hybridMultilevel"/>
    <w:tmpl w:val="EE0A7790"/>
    <w:lvl w:ilvl="0" w:tplc="1346E7E8">
      <w:numFmt w:val="bullet"/>
      <w:lvlText w:val="•"/>
      <w:lvlJc w:val="left"/>
      <w:pPr>
        <w:ind w:left="360" w:hanging="360"/>
      </w:pPr>
      <w:rPr>
        <w:rFonts w:ascii="Times New Roman" w:eastAsia="Times New Roman" w:hAnsi="Times New Roman" w:cs="Times New Roman"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2" w15:restartNumberingAfterBreak="0">
    <w:nsid w:val="6F5A0CE8"/>
    <w:multiLevelType w:val="hybridMultilevel"/>
    <w:tmpl w:val="A63CCBD8"/>
    <w:lvl w:ilvl="0" w:tplc="A904A928">
      <w:start w:val="3"/>
      <w:numFmt w:val="decimal"/>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BC07B7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F96552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7D202A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F36334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E22A5E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F9643D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812E85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65A8E2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755932C3"/>
    <w:multiLevelType w:val="multilevel"/>
    <w:tmpl w:val="1EFAAB4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60F6157"/>
    <w:multiLevelType w:val="hybridMultilevel"/>
    <w:tmpl w:val="131EEB88"/>
    <w:lvl w:ilvl="0" w:tplc="1346E7E8">
      <w:numFmt w:val="bullet"/>
      <w:lvlText w:val="•"/>
      <w:lvlJc w:val="left"/>
      <w:pPr>
        <w:ind w:left="360" w:hanging="360"/>
      </w:pPr>
      <w:rPr>
        <w:rFonts w:ascii="Times New Roman" w:eastAsia="Times New Roman" w:hAnsi="Times New Roman" w:cs="Times New Roman"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5" w15:restartNumberingAfterBreak="0">
    <w:nsid w:val="78890369"/>
    <w:multiLevelType w:val="hybridMultilevel"/>
    <w:tmpl w:val="06AEB9B6"/>
    <w:lvl w:ilvl="0" w:tplc="EF16AA64">
      <w:start w:val="1"/>
      <w:numFmt w:val="bullet"/>
      <w:lvlText w:val="•"/>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0D00856">
      <w:start w:val="1"/>
      <w:numFmt w:val="bullet"/>
      <w:lvlText w:val="o"/>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E040720">
      <w:start w:val="1"/>
      <w:numFmt w:val="bullet"/>
      <w:lvlRestart w:val="0"/>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00A6A56">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A2E8248">
      <w:start w:val="1"/>
      <w:numFmt w:val="bullet"/>
      <w:lvlText w:val="o"/>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554E0B6">
      <w:start w:val="1"/>
      <w:numFmt w:val="bullet"/>
      <w:lvlText w:val="▪"/>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6BECCA8">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3385C8C">
      <w:start w:val="1"/>
      <w:numFmt w:val="bullet"/>
      <w:lvlText w:val="o"/>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F38F534">
      <w:start w:val="1"/>
      <w:numFmt w:val="bullet"/>
      <w:lvlText w:val="▪"/>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7A5B5169"/>
    <w:multiLevelType w:val="hybridMultilevel"/>
    <w:tmpl w:val="E3362CC6"/>
    <w:lvl w:ilvl="0" w:tplc="F71234DA">
      <w:start w:val="1"/>
      <w:numFmt w:val="lowerLetter"/>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46853B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F96DEA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58C753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ECE427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5366D1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C6E20E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4AAFB0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EC2913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1624531944">
    <w:abstractNumId w:val="16"/>
  </w:num>
  <w:num w:numId="2" w16cid:durableId="1378505729">
    <w:abstractNumId w:val="12"/>
  </w:num>
  <w:num w:numId="3" w16cid:durableId="510220928">
    <w:abstractNumId w:val="1"/>
  </w:num>
  <w:num w:numId="4" w16cid:durableId="353776582">
    <w:abstractNumId w:val="15"/>
  </w:num>
  <w:num w:numId="5" w16cid:durableId="939022711">
    <w:abstractNumId w:val="13"/>
  </w:num>
  <w:num w:numId="6" w16cid:durableId="1752923387">
    <w:abstractNumId w:val="7"/>
  </w:num>
  <w:num w:numId="7" w16cid:durableId="1759672360">
    <w:abstractNumId w:val="8"/>
  </w:num>
  <w:num w:numId="8" w16cid:durableId="1704209163">
    <w:abstractNumId w:val="9"/>
  </w:num>
  <w:num w:numId="9" w16cid:durableId="633488097">
    <w:abstractNumId w:val="4"/>
  </w:num>
  <w:num w:numId="10" w16cid:durableId="1903830053">
    <w:abstractNumId w:val="10"/>
  </w:num>
  <w:num w:numId="11" w16cid:durableId="1644889465">
    <w:abstractNumId w:val="2"/>
  </w:num>
  <w:num w:numId="12" w16cid:durableId="591548117">
    <w:abstractNumId w:val="0"/>
  </w:num>
  <w:num w:numId="13" w16cid:durableId="929895659">
    <w:abstractNumId w:val="5"/>
  </w:num>
  <w:num w:numId="14" w16cid:durableId="964039319">
    <w:abstractNumId w:val="11"/>
  </w:num>
  <w:num w:numId="15" w16cid:durableId="546529125">
    <w:abstractNumId w:val="14"/>
  </w:num>
  <w:num w:numId="16" w16cid:durableId="1130782503">
    <w:abstractNumId w:val="3"/>
  </w:num>
  <w:num w:numId="17" w16cid:durableId="24492140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sjQztrS0MDIzNzVX0lEKTi0uzszPAykwrwUAHV40kCwAAAA="/>
  </w:docVars>
  <w:rsids>
    <w:rsidRoot w:val="006E2DD3"/>
    <w:rsid w:val="00030EF5"/>
    <w:rsid w:val="000361F3"/>
    <w:rsid w:val="00054049"/>
    <w:rsid w:val="00065196"/>
    <w:rsid w:val="0007292D"/>
    <w:rsid w:val="0008570C"/>
    <w:rsid w:val="00091863"/>
    <w:rsid w:val="000A349D"/>
    <w:rsid w:val="000A75F1"/>
    <w:rsid w:val="000C6352"/>
    <w:rsid w:val="000D0E9A"/>
    <w:rsid w:val="000E4994"/>
    <w:rsid w:val="00121A15"/>
    <w:rsid w:val="001420CF"/>
    <w:rsid w:val="00155831"/>
    <w:rsid w:val="00162E06"/>
    <w:rsid w:val="001649C4"/>
    <w:rsid w:val="001667B0"/>
    <w:rsid w:val="00176301"/>
    <w:rsid w:val="001A33B6"/>
    <w:rsid w:val="001E2DD2"/>
    <w:rsid w:val="002112A3"/>
    <w:rsid w:val="0021649C"/>
    <w:rsid w:val="00264F44"/>
    <w:rsid w:val="00270FCD"/>
    <w:rsid w:val="00286195"/>
    <w:rsid w:val="00287538"/>
    <w:rsid w:val="002A365F"/>
    <w:rsid w:val="002C7B8E"/>
    <w:rsid w:val="002D76A1"/>
    <w:rsid w:val="002F569C"/>
    <w:rsid w:val="003106A1"/>
    <w:rsid w:val="00313EAE"/>
    <w:rsid w:val="00316FBB"/>
    <w:rsid w:val="00331A60"/>
    <w:rsid w:val="0037049D"/>
    <w:rsid w:val="00391637"/>
    <w:rsid w:val="00393A09"/>
    <w:rsid w:val="00394111"/>
    <w:rsid w:val="00395179"/>
    <w:rsid w:val="003A6C60"/>
    <w:rsid w:val="003B659F"/>
    <w:rsid w:val="003D0CC9"/>
    <w:rsid w:val="003E3769"/>
    <w:rsid w:val="004500B4"/>
    <w:rsid w:val="004528CF"/>
    <w:rsid w:val="00457646"/>
    <w:rsid w:val="004845F1"/>
    <w:rsid w:val="004C306E"/>
    <w:rsid w:val="004C3638"/>
    <w:rsid w:val="004C722D"/>
    <w:rsid w:val="004E6F99"/>
    <w:rsid w:val="005067A5"/>
    <w:rsid w:val="00543CA1"/>
    <w:rsid w:val="00545B17"/>
    <w:rsid w:val="00546B5D"/>
    <w:rsid w:val="00547A74"/>
    <w:rsid w:val="00556C26"/>
    <w:rsid w:val="00561FA9"/>
    <w:rsid w:val="00596453"/>
    <w:rsid w:val="00596EF6"/>
    <w:rsid w:val="005A4692"/>
    <w:rsid w:val="0062101B"/>
    <w:rsid w:val="00624373"/>
    <w:rsid w:val="0062492D"/>
    <w:rsid w:val="00630A1F"/>
    <w:rsid w:val="00643D3C"/>
    <w:rsid w:val="006C3BE5"/>
    <w:rsid w:val="006C5BD5"/>
    <w:rsid w:val="006D3ED0"/>
    <w:rsid w:val="006E2DD3"/>
    <w:rsid w:val="007137B5"/>
    <w:rsid w:val="00735542"/>
    <w:rsid w:val="00746716"/>
    <w:rsid w:val="00752F19"/>
    <w:rsid w:val="00773E6E"/>
    <w:rsid w:val="00784740"/>
    <w:rsid w:val="0079018F"/>
    <w:rsid w:val="007D2A3D"/>
    <w:rsid w:val="007D62B1"/>
    <w:rsid w:val="007E7CB2"/>
    <w:rsid w:val="007F377F"/>
    <w:rsid w:val="007F6689"/>
    <w:rsid w:val="008133E2"/>
    <w:rsid w:val="00813727"/>
    <w:rsid w:val="00837717"/>
    <w:rsid w:val="00863AB7"/>
    <w:rsid w:val="00866140"/>
    <w:rsid w:val="008C7D9C"/>
    <w:rsid w:val="008E0544"/>
    <w:rsid w:val="008F22CB"/>
    <w:rsid w:val="009107B1"/>
    <w:rsid w:val="009301C0"/>
    <w:rsid w:val="00951411"/>
    <w:rsid w:val="00973DA4"/>
    <w:rsid w:val="00981C9F"/>
    <w:rsid w:val="009C4A5F"/>
    <w:rsid w:val="009D4FCF"/>
    <w:rsid w:val="009E46E1"/>
    <w:rsid w:val="00A22542"/>
    <w:rsid w:val="00A22719"/>
    <w:rsid w:val="00A51A22"/>
    <w:rsid w:val="00A5434B"/>
    <w:rsid w:val="00A93C3F"/>
    <w:rsid w:val="00A95AB6"/>
    <w:rsid w:val="00B10EA9"/>
    <w:rsid w:val="00B345A0"/>
    <w:rsid w:val="00B3599A"/>
    <w:rsid w:val="00B62CB3"/>
    <w:rsid w:val="00B66390"/>
    <w:rsid w:val="00B67BC8"/>
    <w:rsid w:val="00B71DA7"/>
    <w:rsid w:val="00B73C6C"/>
    <w:rsid w:val="00B76B60"/>
    <w:rsid w:val="00B93EED"/>
    <w:rsid w:val="00BB41C5"/>
    <w:rsid w:val="00BC5069"/>
    <w:rsid w:val="00BD5A80"/>
    <w:rsid w:val="00BE1ECE"/>
    <w:rsid w:val="00BE4EB7"/>
    <w:rsid w:val="00BE66E0"/>
    <w:rsid w:val="00C12B7F"/>
    <w:rsid w:val="00C42B13"/>
    <w:rsid w:val="00CA541B"/>
    <w:rsid w:val="00CC0B8B"/>
    <w:rsid w:val="00CD659F"/>
    <w:rsid w:val="00D21CE2"/>
    <w:rsid w:val="00D3325E"/>
    <w:rsid w:val="00D52F75"/>
    <w:rsid w:val="00D72F48"/>
    <w:rsid w:val="00D80219"/>
    <w:rsid w:val="00D972B2"/>
    <w:rsid w:val="00DC5D26"/>
    <w:rsid w:val="00DD5F0F"/>
    <w:rsid w:val="00DF62C6"/>
    <w:rsid w:val="00E13414"/>
    <w:rsid w:val="00E213D6"/>
    <w:rsid w:val="00E31FEF"/>
    <w:rsid w:val="00E37AE8"/>
    <w:rsid w:val="00E43CB2"/>
    <w:rsid w:val="00E4527E"/>
    <w:rsid w:val="00E61A98"/>
    <w:rsid w:val="00E65D7A"/>
    <w:rsid w:val="00E75070"/>
    <w:rsid w:val="00E76BD9"/>
    <w:rsid w:val="00E82D81"/>
    <w:rsid w:val="00E877BF"/>
    <w:rsid w:val="00EC54CD"/>
    <w:rsid w:val="00EC5EA7"/>
    <w:rsid w:val="00ED33B1"/>
    <w:rsid w:val="00EF2EAF"/>
    <w:rsid w:val="00F25AC1"/>
    <w:rsid w:val="00F26F05"/>
    <w:rsid w:val="00F60E3F"/>
    <w:rsid w:val="00F63933"/>
    <w:rsid w:val="00F74DC0"/>
    <w:rsid w:val="00FD2CEE"/>
    <w:rsid w:val="00FE03C4"/>
    <w:rsid w:val="00FF6E51"/>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0DEFB5"/>
  <w15:docId w15:val="{7FCBB018-5390-4129-A688-C32799ABD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o-RO" w:eastAsia="ro-R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65" w:lineRule="auto"/>
      <w:ind w:left="10" w:hanging="10"/>
      <w:jc w:val="both"/>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B71DA7"/>
    <w:pPr>
      <w:ind w:left="720"/>
      <w:contextualSpacing/>
    </w:pPr>
  </w:style>
  <w:style w:type="paragraph" w:styleId="BalloonText">
    <w:name w:val="Balloon Text"/>
    <w:basedOn w:val="Normal"/>
    <w:link w:val="BalloonTextChar"/>
    <w:uiPriority w:val="99"/>
    <w:semiHidden/>
    <w:unhideWhenUsed/>
    <w:rsid w:val="00973D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3DA4"/>
    <w:rPr>
      <w:rFonts w:ascii="Segoe UI" w:eastAsia="Times New Roman" w:hAnsi="Segoe UI" w:cs="Segoe UI"/>
      <w:color w:val="000000"/>
      <w:sz w:val="18"/>
      <w:szCs w:val="18"/>
    </w:rPr>
  </w:style>
  <w:style w:type="paragraph" w:styleId="Header">
    <w:name w:val="header"/>
    <w:basedOn w:val="Normal"/>
    <w:link w:val="HeaderChar"/>
    <w:uiPriority w:val="99"/>
    <w:semiHidden/>
    <w:unhideWhenUsed/>
    <w:rsid w:val="00973DA4"/>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73DA4"/>
    <w:rPr>
      <w:rFonts w:ascii="Times New Roman" w:eastAsia="Times New Roman" w:hAnsi="Times New Roman" w:cs="Times New Roman"/>
      <w:color w:val="000000"/>
      <w:sz w:val="24"/>
    </w:rPr>
  </w:style>
  <w:style w:type="paragraph" w:styleId="NormalWeb">
    <w:name w:val="Normal (Web)"/>
    <w:basedOn w:val="Normal"/>
    <w:uiPriority w:val="99"/>
    <w:semiHidden/>
    <w:unhideWhenUsed/>
    <w:rsid w:val="00030EF5"/>
    <w:pPr>
      <w:spacing w:before="100" w:beforeAutospacing="1" w:after="100" w:afterAutospacing="1" w:line="240" w:lineRule="auto"/>
      <w:ind w:left="0" w:firstLine="0"/>
      <w:jc w:val="left"/>
    </w:pPr>
    <w:rPr>
      <w:color w:val="auto"/>
      <w:szCs w:val="24"/>
      <w:lang w:val="en-US" w:eastAsia="en-US"/>
    </w:rPr>
  </w:style>
  <w:style w:type="character" w:styleId="CommentReference">
    <w:name w:val="annotation reference"/>
    <w:basedOn w:val="DefaultParagraphFont"/>
    <w:uiPriority w:val="99"/>
    <w:semiHidden/>
    <w:unhideWhenUsed/>
    <w:rsid w:val="00546B5D"/>
    <w:rPr>
      <w:sz w:val="16"/>
      <w:szCs w:val="16"/>
    </w:rPr>
  </w:style>
  <w:style w:type="paragraph" w:styleId="CommentText">
    <w:name w:val="annotation text"/>
    <w:basedOn w:val="Normal"/>
    <w:link w:val="CommentTextChar"/>
    <w:uiPriority w:val="99"/>
    <w:unhideWhenUsed/>
    <w:rsid w:val="00546B5D"/>
    <w:pPr>
      <w:spacing w:line="240" w:lineRule="auto"/>
    </w:pPr>
    <w:rPr>
      <w:sz w:val="20"/>
      <w:szCs w:val="20"/>
    </w:rPr>
  </w:style>
  <w:style w:type="character" w:customStyle="1" w:styleId="CommentTextChar">
    <w:name w:val="Comment Text Char"/>
    <w:basedOn w:val="DefaultParagraphFont"/>
    <w:link w:val="CommentText"/>
    <w:uiPriority w:val="99"/>
    <w:rsid w:val="00546B5D"/>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546B5D"/>
    <w:rPr>
      <w:b/>
      <w:bCs/>
    </w:rPr>
  </w:style>
  <w:style w:type="character" w:customStyle="1" w:styleId="CommentSubjectChar">
    <w:name w:val="Comment Subject Char"/>
    <w:basedOn w:val="CommentTextChar"/>
    <w:link w:val="CommentSubject"/>
    <w:uiPriority w:val="99"/>
    <w:semiHidden/>
    <w:rsid w:val="00546B5D"/>
    <w:rPr>
      <w:rFonts w:ascii="Times New Roman" w:eastAsia="Times New Roman" w:hAnsi="Times New Roman" w:cs="Times New Roman"/>
      <w:b/>
      <w:bCs/>
      <w:color w:val="000000"/>
      <w:sz w:val="20"/>
      <w:szCs w:val="20"/>
    </w:rPr>
  </w:style>
  <w:style w:type="table" w:customStyle="1" w:styleId="LightList-Accent11">
    <w:name w:val="Light List - Accent 11"/>
    <w:basedOn w:val="TableNormal"/>
    <w:uiPriority w:val="61"/>
    <w:rsid w:val="00546B5D"/>
    <w:pPr>
      <w:spacing w:after="0" w:line="240" w:lineRule="auto"/>
    </w:pPr>
    <w:rPr>
      <w:rFonts w:eastAsiaTheme="minorHAnsi"/>
      <w:lang w:val="en-US"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l5tlu">
    <w:name w:val="l5tlu"/>
    <w:basedOn w:val="DefaultParagraphFont"/>
    <w:rsid w:val="00546B5D"/>
    <w:rPr>
      <w:rFonts w:ascii="Times New Roman" w:hAnsi="Times New Roman" w:cs="Times New Roman" w:hint="default"/>
    </w:rPr>
  </w:style>
  <w:style w:type="table" w:styleId="TableGrid0">
    <w:name w:val="Table Grid"/>
    <w:basedOn w:val="TableNormal"/>
    <w:uiPriority w:val="39"/>
    <w:rsid w:val="00F60E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21A15"/>
    <w:rPr>
      <w:color w:val="0000FF"/>
      <w:u w:val="single"/>
    </w:rPr>
  </w:style>
  <w:style w:type="paragraph" w:customStyle="1" w:styleId="Default">
    <w:name w:val="Default"/>
    <w:rsid w:val="00121A15"/>
    <w:pPr>
      <w:autoSpaceDE w:val="0"/>
      <w:autoSpaceDN w:val="0"/>
      <w:adjustRightInd w:val="0"/>
      <w:spacing w:after="0" w:line="240" w:lineRule="auto"/>
    </w:pPr>
    <w:rPr>
      <w:rFonts w:ascii="Times New Roman" w:eastAsiaTheme="minorHAnsi" w:hAnsi="Times New Roman" w:cs="Times New Roman"/>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7971975">
      <w:bodyDiv w:val="1"/>
      <w:marLeft w:val="0"/>
      <w:marRight w:val="0"/>
      <w:marTop w:val="0"/>
      <w:marBottom w:val="0"/>
      <w:divBdr>
        <w:top w:val="none" w:sz="0" w:space="0" w:color="auto"/>
        <w:left w:val="none" w:sz="0" w:space="0" w:color="auto"/>
        <w:bottom w:val="none" w:sz="0" w:space="0" w:color="auto"/>
        <w:right w:val="none" w:sz="0" w:space="0" w:color="auto"/>
      </w:divBdr>
    </w:div>
    <w:div w:id="1335374729">
      <w:bodyDiv w:val="1"/>
      <w:marLeft w:val="0"/>
      <w:marRight w:val="0"/>
      <w:marTop w:val="0"/>
      <w:marBottom w:val="0"/>
      <w:divBdr>
        <w:top w:val="none" w:sz="0" w:space="0" w:color="auto"/>
        <w:left w:val="none" w:sz="0" w:space="0" w:color="auto"/>
        <w:bottom w:val="none" w:sz="0" w:space="0" w:color="auto"/>
        <w:right w:val="none" w:sz="0" w:space="0" w:color="auto"/>
      </w:divBdr>
    </w:div>
    <w:div w:id="1541278483">
      <w:bodyDiv w:val="1"/>
      <w:marLeft w:val="0"/>
      <w:marRight w:val="0"/>
      <w:marTop w:val="0"/>
      <w:marBottom w:val="0"/>
      <w:divBdr>
        <w:top w:val="none" w:sz="0" w:space="0" w:color="auto"/>
        <w:left w:val="none" w:sz="0" w:space="0" w:color="auto"/>
        <w:bottom w:val="none" w:sz="0" w:space="0" w:color="auto"/>
        <w:right w:val="none" w:sz="0" w:space="0" w:color="auto"/>
      </w:divBdr>
    </w:div>
    <w:div w:id="20552746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g"/><Relationship Id="rId1" Type="http://schemas.openxmlformats.org/officeDocument/2006/relationships/image" Target="media/image1.jpg"/><Relationship Id="rId4" Type="http://schemas.openxmlformats.org/officeDocument/2006/relationships/image" Target="media/image4.jpeg"/></Relationships>
</file>

<file path=word/_rels/header2.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g"/><Relationship Id="rId1" Type="http://schemas.openxmlformats.org/officeDocument/2006/relationships/image" Target="media/image1.jpg"/><Relationship Id="rId4" Type="http://schemas.openxmlformats.org/officeDocument/2006/relationships/image" Target="media/image4.jpe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54</Words>
  <Characters>727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Nr</vt:lpstr>
    </vt:vector>
  </TitlesOfParts>
  <Company/>
  <LinksUpToDate>false</LinksUpToDate>
  <CharactersWithSpaces>8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dc:title>
  <dc:subject/>
  <dc:creator>raduta</dc:creator>
  <cp:keywords/>
  <cp:lastModifiedBy>Laurentiu Maricutoiu</cp:lastModifiedBy>
  <cp:revision>2</cp:revision>
  <dcterms:created xsi:type="dcterms:W3CDTF">2022-06-07T15:21:00Z</dcterms:created>
  <dcterms:modified xsi:type="dcterms:W3CDTF">2022-06-07T15:21:00Z</dcterms:modified>
</cp:coreProperties>
</file>